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5852DA" w14:textId="1CC5A3CD" w:rsidR="001C17FC" w:rsidRPr="001C17FC" w:rsidRDefault="001C17FC" w:rsidP="001C17FC">
      <w:pPr>
        <w:pStyle w:val="WPDocumentTitle"/>
        <w:rPr>
          <w:rFonts w:ascii="Arial" w:hAnsi="Arial" w:cs="Arial"/>
        </w:rPr>
      </w:pPr>
      <w:r>
        <w:rPr>
          <w:rFonts w:ascii="Arial" w:hAnsi="Arial" w:cs="Arial"/>
        </w:rPr>
        <w:t>Cookbook</w:t>
      </w:r>
    </w:p>
    <w:sdt>
      <w:sdtPr>
        <w:rPr>
          <w:rStyle w:val="Style6Char"/>
          <w:rFonts w:cs="Arial"/>
          <w:sz w:val="28"/>
          <w:szCs w:val="28"/>
        </w:rPr>
        <w:id w:val="839979607"/>
        <w:placeholder>
          <w:docPart w:val="7268AF68613941BE931702D9A993209A"/>
        </w:placeholder>
        <w15:appearance w15:val="hidden"/>
      </w:sdtPr>
      <w:sdtEndPr>
        <w:rPr>
          <w:rStyle w:val="DefaultParagraphFont"/>
          <w:noProof/>
          <w:color w:val="auto"/>
        </w:rPr>
      </w:sdtEndPr>
      <w:sdtContent>
        <w:p w14:paraId="6F0E6B29" w14:textId="440C7F6B" w:rsidR="001C17FC" w:rsidRPr="00AC5CFF" w:rsidRDefault="00C63C25" w:rsidP="001C17FC">
          <w:pPr>
            <w:rPr>
              <w:rFonts w:cs="Arial"/>
              <w:noProof/>
              <w:color w:val="808080" w:themeColor="background1" w:themeShade="80"/>
              <w:sz w:val="28"/>
              <w:szCs w:val="28"/>
            </w:rPr>
          </w:pPr>
          <w:r w:rsidRPr="00CA7004">
            <w:rPr>
              <w:rStyle w:val="Style6Char"/>
              <w:rFonts w:cs="Arial"/>
              <w:sz w:val="28"/>
              <w:szCs w:val="28"/>
            </w:rPr>
            <w:t>DP Monitoring</w:t>
          </w:r>
        </w:p>
      </w:sdtContent>
    </w:sdt>
    <w:p w14:paraId="499AEE1E" w14:textId="77777777" w:rsidR="001C17FC" w:rsidRDefault="001C17FC" w:rsidP="001C17FC">
      <w:pPr>
        <w:rPr>
          <w:rFonts w:cs="Arial"/>
          <w:noProof/>
          <w:sz w:val="28"/>
          <w:szCs w:val="28"/>
        </w:rPr>
      </w:pPr>
    </w:p>
    <w:p w14:paraId="7471BCBE" w14:textId="77777777" w:rsidR="001C17FC" w:rsidRPr="001C17FC" w:rsidRDefault="001C17FC" w:rsidP="001C17FC">
      <w:pPr>
        <w:rPr>
          <w:rFonts w:cs="Arial"/>
          <w:noProof/>
          <w:sz w:val="28"/>
          <w:szCs w:val="28"/>
        </w:rPr>
      </w:pPr>
    </w:p>
    <w:p w14:paraId="57ADDB8D" w14:textId="39A5C090" w:rsidR="001C17FC" w:rsidRPr="001C17FC" w:rsidRDefault="001C17FC" w:rsidP="001C17FC">
      <w:pPr>
        <w:pStyle w:val="Doc"/>
        <w:spacing w:after="40"/>
        <w:rPr>
          <w:b w:val="0"/>
          <w:sz w:val="28"/>
          <w:szCs w:val="28"/>
        </w:rPr>
      </w:pPr>
      <w:r w:rsidRPr="001C17FC">
        <w:rPr>
          <w:color w:val="auto"/>
          <w:sz w:val="28"/>
          <w:szCs w:val="28"/>
        </w:rPr>
        <w:t xml:space="preserve">Version </w:t>
      </w:r>
      <w:sdt>
        <w:sdtPr>
          <w:rPr>
            <w:rStyle w:val="Style6Char"/>
            <w:sz w:val="28"/>
            <w:szCs w:val="28"/>
          </w:rPr>
          <w:id w:val="-387658163"/>
          <w:placeholder>
            <w:docPart w:val="93B08CC9CD5F43AFAD496C478BB16307"/>
          </w:placeholder>
          <w15:appearance w15:val="hidden"/>
          <w:text/>
        </w:sdtPr>
        <w:sdtEndPr>
          <w:rPr>
            <w:rStyle w:val="DefaultParagraphFont"/>
            <w:color w:val="auto"/>
          </w:rPr>
        </w:sdtEndPr>
        <w:sdtContent>
          <w:r w:rsidR="00A148A5">
            <w:rPr>
              <w:rStyle w:val="Style6Char"/>
              <w:sz w:val="28"/>
              <w:szCs w:val="28"/>
            </w:rPr>
            <w:t>1.0</w:t>
          </w:r>
        </w:sdtContent>
      </w:sdt>
    </w:p>
    <w:sdt>
      <w:sdtPr>
        <w:rPr>
          <w:rStyle w:val="Style6Char"/>
          <w:sz w:val="28"/>
        </w:rPr>
        <w:id w:val="-860901626"/>
        <w:placeholder>
          <w:docPart w:val="0976DE8165A94E8ABE22F3C5D3C4026D"/>
        </w:placeholder>
        <w:showingPlcHdr/>
        <w:date w:fullDate="2020-08-17T00:00:00Z">
          <w:dateFormat w:val="MMMM dd, yyyy"/>
          <w:lid w:val="en-US"/>
          <w:storeMappedDataAs w:val="dateTime"/>
          <w:calendar w:val="gregorian"/>
        </w:date>
      </w:sdtPr>
      <w:sdtEndPr>
        <w:rPr>
          <w:rStyle w:val="DefaultParagraphFont"/>
          <w:color w:val="FF8D6D" w:themeColor="accent3"/>
        </w:rPr>
      </w:sdtEndPr>
      <w:sdtContent>
        <w:p w14:paraId="11E14ACE" w14:textId="1844A6F4" w:rsidR="001C17FC" w:rsidRPr="00AC5CFF" w:rsidRDefault="00DF6F5E" w:rsidP="001C17FC">
          <w:pPr>
            <w:pStyle w:val="DocDate"/>
            <w:spacing w:before="40" w:after="40"/>
            <w:rPr>
              <w:color w:val="808080" w:themeColor="background1" w:themeShade="80"/>
            </w:rPr>
          </w:pPr>
          <w:r w:rsidRPr="001C17FC">
            <w:rPr>
              <w:rStyle w:val="PlaceholderText"/>
            </w:rPr>
            <w:t>Last update date</w:t>
          </w:r>
        </w:p>
      </w:sdtContent>
    </w:sdt>
    <w:p w14:paraId="05A7EC88" w14:textId="2F5721E2" w:rsidR="001C17FC" w:rsidRPr="00A6498A" w:rsidRDefault="001C17FC" w:rsidP="001C17FC">
      <w:pPr>
        <w:pStyle w:val="WPDocumentSubtitle"/>
        <w:rPr>
          <w:b/>
        </w:rPr>
        <w:sectPr w:rsidR="001C17FC" w:rsidRPr="00A6498A" w:rsidSect="00A76675">
          <w:headerReference w:type="default" r:id="rId11"/>
          <w:footerReference w:type="default" r:id="rId12"/>
          <w:headerReference w:type="first" r:id="rId13"/>
          <w:footerReference w:type="first" r:id="rId14"/>
          <w:pgSz w:w="11900" w:h="16820"/>
          <w:pgMar w:top="2700" w:right="851" w:bottom="1134" w:left="4253" w:header="851" w:footer="851" w:gutter="0"/>
          <w:cols w:space="720"/>
          <w:titlePg/>
          <w:docGrid w:linePitch="360"/>
        </w:sectPr>
      </w:pPr>
      <w:r>
        <w:rPr>
          <w:b/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 wp14:anchorId="1629CA71" wp14:editId="5C480AE5">
            <wp:simplePos x="0" y="0"/>
            <wp:positionH relativeFrom="page">
              <wp:posOffset>0</wp:posOffset>
            </wp:positionH>
            <wp:positionV relativeFrom="page">
              <wp:posOffset>4320540</wp:posOffset>
            </wp:positionV>
            <wp:extent cx="7560000" cy="6372000"/>
            <wp:effectExtent l="0" t="0" r="0" b="381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000" cy="63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7AED1F" w14:textId="758F9A13" w:rsidR="00DC2138" w:rsidRPr="00A23326" w:rsidRDefault="00DC2138" w:rsidP="00681994">
      <w:pPr>
        <w:pStyle w:val="Heading2"/>
        <w:numPr>
          <w:ilvl w:val="0"/>
          <w:numId w:val="0"/>
        </w:numPr>
        <w:rPr>
          <w:bCs/>
          <w:noProof/>
          <w:spacing w:val="10"/>
          <w:sz w:val="32"/>
          <w:szCs w:val="32"/>
        </w:rPr>
      </w:pPr>
      <w:bookmarkStart w:id="0" w:name="_Toc50641823"/>
      <w:r w:rsidRPr="00A23326">
        <w:rPr>
          <w:bCs/>
          <w:noProof/>
          <w:spacing w:val="10"/>
          <w:sz w:val="32"/>
          <w:szCs w:val="32"/>
        </w:rPr>
        <w:lastRenderedPageBreak/>
        <w:t>Document Information</w:t>
      </w:r>
      <w:bookmarkEnd w:id="0"/>
    </w:p>
    <w:tbl>
      <w:tblPr>
        <w:tblStyle w:val="TableGrid"/>
        <w:tblW w:w="9429" w:type="dxa"/>
        <w:tblBorders>
          <w:top w:val="single" w:sz="2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right w:w="0" w:type="dxa"/>
        </w:tblCellMar>
        <w:tblLook w:val="04A0" w:firstRow="1" w:lastRow="0" w:firstColumn="1" w:lastColumn="0" w:noHBand="0" w:noVBand="1"/>
      </w:tblPr>
      <w:tblGrid>
        <w:gridCol w:w="9429"/>
      </w:tblGrid>
      <w:tr w:rsidR="00DC2138" w:rsidRPr="006C46BA" w14:paraId="74626415" w14:textId="77777777" w:rsidTr="005A54A8">
        <w:trPr>
          <w:trHeight w:val="296"/>
        </w:trPr>
        <w:tc>
          <w:tcPr>
            <w:tcW w:w="9429" w:type="dxa"/>
            <w:tcBorders>
              <w:top w:val="single" w:sz="2" w:space="0" w:color="auto"/>
              <w:bottom w:val="single" w:sz="2" w:space="0" w:color="auto"/>
            </w:tcBorders>
            <w:tcMar>
              <w:top w:w="115" w:type="dxa"/>
              <w:bottom w:w="187" w:type="dxa"/>
            </w:tcMar>
          </w:tcPr>
          <w:p w14:paraId="1CE766E0" w14:textId="68CF3D59" w:rsidR="00DC2138" w:rsidRPr="006C46BA" w:rsidRDefault="00DC2138" w:rsidP="00090E35">
            <w:pPr>
              <w:pStyle w:val="hpeintrotableheads"/>
              <w:rPr>
                <w:sz w:val="20"/>
              </w:rPr>
            </w:pPr>
            <w:r w:rsidRPr="006C46BA">
              <w:rPr>
                <w:sz w:val="20"/>
              </w:rPr>
              <w:t>Use Case</w:t>
            </w:r>
            <w:r w:rsidR="006C46BA">
              <w:rPr>
                <w:sz w:val="20"/>
              </w:rPr>
              <w:t xml:space="preserve"> </w:t>
            </w:r>
            <w:r w:rsidRPr="006C46BA">
              <w:rPr>
                <w:sz w:val="20"/>
              </w:rPr>
              <w:t>/ Content Request (UCMS) #</w:t>
            </w:r>
            <w:r w:rsidRPr="00210B22">
              <w:rPr>
                <w:color w:val="auto"/>
                <w:sz w:val="20"/>
              </w:rPr>
              <w:t xml:space="preserve"> </w:t>
            </w:r>
            <w:sdt>
              <w:sdtPr>
                <w:rPr>
                  <w:rStyle w:val="GreayArea"/>
                  <w:color w:val="auto"/>
                </w:rPr>
                <w:id w:val="-1094471890"/>
                <w:placeholder>
                  <w:docPart w:val="1B011259492C4224994DB01A303B8630"/>
                </w:placeholder>
                <w15:appearance w15:val="hidden"/>
              </w:sdtPr>
              <w:sdtEndPr>
                <w:rPr>
                  <w:rStyle w:val="DefaultParagraphFont"/>
                  <w:b/>
                  <w:sz w:val="16"/>
                </w:rPr>
              </w:sdtEndPr>
              <w:sdtContent>
                <w:r w:rsidR="00DF6F5E" w:rsidRPr="00DF6F5E">
                  <w:rPr>
                    <w:b w:val="0"/>
                    <w:bCs/>
                    <w:color w:val="auto"/>
                    <w:sz w:val="18"/>
                    <w:szCs w:val="18"/>
                    <w:highlight w:val="yellow"/>
                  </w:rPr>
                  <w:t>??????</w:t>
                </w:r>
              </w:sdtContent>
            </w:sdt>
          </w:p>
        </w:tc>
      </w:tr>
      <w:tr w:rsidR="00E74007" w:rsidRPr="00E74007" w14:paraId="65113891" w14:textId="77777777" w:rsidTr="005A54A8">
        <w:trPr>
          <w:trHeight w:val="296"/>
        </w:trPr>
        <w:tc>
          <w:tcPr>
            <w:tcW w:w="9429" w:type="dxa"/>
            <w:tcBorders>
              <w:top w:val="single" w:sz="2" w:space="0" w:color="auto"/>
              <w:bottom w:val="single" w:sz="2" w:space="0" w:color="auto"/>
            </w:tcBorders>
            <w:tcMar>
              <w:top w:w="115" w:type="dxa"/>
              <w:bottom w:w="187" w:type="dxa"/>
            </w:tcMar>
          </w:tcPr>
          <w:p w14:paraId="7DA6691E" w14:textId="77777777" w:rsidR="00DC2138" w:rsidRPr="00E74007" w:rsidRDefault="00DC2138" w:rsidP="00CD558A">
            <w:pPr>
              <w:pStyle w:val="hpeintrotableheads"/>
              <w:rPr>
                <w:color w:val="auto"/>
                <w:sz w:val="20"/>
              </w:rPr>
            </w:pPr>
            <w:r w:rsidRPr="00E74007">
              <w:rPr>
                <w:color w:val="auto"/>
                <w:sz w:val="20"/>
              </w:rPr>
              <w:t>Prepared by</w:t>
            </w:r>
          </w:p>
          <w:p w14:paraId="741BAEE3" w14:textId="71717D49" w:rsidR="00DC2138" w:rsidRPr="00E74007" w:rsidRDefault="00DF6F5E" w:rsidP="00CD558A">
            <w:pPr>
              <w:rPr>
                <w:color w:val="808080" w:themeColor="background1" w:themeShade="80"/>
                <w:sz w:val="20"/>
                <w:szCs w:val="16"/>
              </w:rPr>
            </w:pPr>
            <w:r w:rsidRPr="00DF6F5E">
              <w:rPr>
                <w:color w:val="808080" w:themeColor="background1" w:themeShade="80"/>
                <w:sz w:val="20"/>
                <w:szCs w:val="16"/>
                <w:highlight w:val="yellow"/>
              </w:rPr>
              <w:t>?????</w:t>
            </w:r>
          </w:p>
        </w:tc>
      </w:tr>
      <w:tr w:rsidR="00DC2138" w:rsidRPr="006C46BA" w14:paraId="096B5B6C" w14:textId="77777777" w:rsidTr="003B23EA">
        <w:trPr>
          <w:trHeight w:val="421"/>
        </w:trPr>
        <w:tc>
          <w:tcPr>
            <w:tcW w:w="9429" w:type="dxa"/>
            <w:tcBorders>
              <w:top w:val="single" w:sz="2" w:space="0" w:color="auto"/>
              <w:bottom w:val="single" w:sz="2" w:space="0" w:color="auto"/>
            </w:tcBorders>
            <w:tcMar>
              <w:top w:w="115" w:type="dxa"/>
              <w:bottom w:w="187" w:type="dxa"/>
            </w:tcMar>
          </w:tcPr>
          <w:p w14:paraId="7C133F2B" w14:textId="7675A9B4" w:rsidR="00DC2138" w:rsidRPr="003B23EA" w:rsidRDefault="00DC2138" w:rsidP="003B23EA">
            <w:pPr>
              <w:pStyle w:val="hpeintrotableheads"/>
              <w:rPr>
                <w:b w:val="0"/>
                <w:sz w:val="20"/>
                <w:szCs w:val="20"/>
              </w:rPr>
            </w:pPr>
          </w:p>
        </w:tc>
      </w:tr>
      <w:tr w:rsidR="00DC2138" w:rsidRPr="006C46BA" w14:paraId="3DF5B79B" w14:textId="77777777" w:rsidTr="005A54A8">
        <w:trPr>
          <w:trHeight w:val="296"/>
        </w:trPr>
        <w:tc>
          <w:tcPr>
            <w:tcW w:w="9429" w:type="dxa"/>
            <w:tcBorders>
              <w:top w:val="single" w:sz="2" w:space="0" w:color="auto"/>
              <w:bottom w:val="single" w:sz="2" w:space="0" w:color="auto"/>
            </w:tcBorders>
            <w:tcMar>
              <w:top w:w="115" w:type="dxa"/>
              <w:bottom w:w="187" w:type="dxa"/>
            </w:tcMar>
          </w:tcPr>
          <w:p w14:paraId="769EE904" w14:textId="77777777" w:rsidR="00DC2138" w:rsidRPr="006C46BA" w:rsidRDefault="00DC2138" w:rsidP="00CD558A">
            <w:pPr>
              <w:pStyle w:val="hpeintrotableheads"/>
              <w:rPr>
                <w:sz w:val="20"/>
              </w:rPr>
            </w:pPr>
            <w:r w:rsidRPr="006C46BA">
              <w:rPr>
                <w:sz w:val="20"/>
              </w:rPr>
              <w:t>Owning Capability</w:t>
            </w:r>
          </w:p>
          <w:p w14:paraId="495E33CA" w14:textId="326897A7" w:rsidR="00DC2138" w:rsidRPr="006C46BA" w:rsidRDefault="00331907" w:rsidP="00285C87">
            <w:pPr>
              <w:pStyle w:val="hpeintrotableheads"/>
              <w:rPr>
                <w:sz w:val="20"/>
              </w:rPr>
            </w:pPr>
            <w:sdt>
              <w:sdtPr>
                <w:rPr>
                  <w:rStyle w:val="Style3"/>
                  <w:sz w:val="20"/>
                </w:rPr>
                <w:id w:val="655886075"/>
                <w:placeholder>
                  <w:docPart w:val="4276BF623D444F0BAC329C7658F09407"/>
                </w:placeholder>
                <w:comboBox>
                  <w:listItem w:displayText="Backup" w:value="Backup"/>
                  <w:listItem w:displayText="Batch Services" w:value="Batch Services"/>
                  <w:listItem w:displayText="Database" w:value="Database"/>
                  <w:listItem w:displayText="EAO" w:value="EAO"/>
                  <w:listItem w:displayText="Messaging &amp; Collaboration" w:value="Messaging &amp; Collaboration"/>
                  <w:listItem w:displayText="Middleware" w:value="Middleware"/>
                  <w:listItem w:displayText="Monitoring" w:value="Monitoring"/>
                  <w:listItem w:displayText="Network" w:value="Network"/>
                  <w:listItem w:displayText="Storage" w:value="Storage"/>
                  <w:listItem w:displayText="Unix" w:value="Unix"/>
                  <w:listItem w:displayText="Windows" w:value="Windows"/>
                </w:comboBox>
              </w:sdtPr>
              <w:sdtEndPr>
                <w:rPr>
                  <w:rStyle w:val="DefaultParagraphFont"/>
                  <w:color w:val="000000" w:themeColor="text1"/>
                </w:rPr>
              </w:sdtEndPr>
              <w:sdtContent>
                <w:r w:rsidR="00090E35">
                  <w:rPr>
                    <w:rStyle w:val="Style3"/>
                    <w:sz w:val="20"/>
                  </w:rPr>
                  <w:t>Backup</w:t>
                </w:r>
              </w:sdtContent>
            </w:sdt>
          </w:p>
        </w:tc>
      </w:tr>
      <w:tr w:rsidR="00DC2138" w:rsidRPr="00531EE3" w14:paraId="1FF9B1C2" w14:textId="77777777" w:rsidTr="005A54A8">
        <w:trPr>
          <w:trHeight w:val="296"/>
        </w:trPr>
        <w:tc>
          <w:tcPr>
            <w:tcW w:w="9429" w:type="dxa"/>
            <w:tcBorders>
              <w:top w:val="single" w:sz="2" w:space="0" w:color="auto"/>
            </w:tcBorders>
            <w:tcMar>
              <w:top w:w="144" w:type="dxa"/>
              <w:bottom w:w="115" w:type="dxa"/>
            </w:tcMar>
          </w:tcPr>
          <w:p w14:paraId="461C0496" w14:textId="3136D2F0" w:rsidR="008A186C" w:rsidRDefault="008A186C" w:rsidP="006C46BA">
            <w:pPr>
              <w:pStyle w:val="hpeintrotablefootgreen"/>
              <w:ind w:right="0"/>
              <w:rPr>
                <w:color w:val="000000" w:themeColor="text1"/>
                <w:szCs w:val="12"/>
              </w:rPr>
            </w:pPr>
            <w:r w:rsidRPr="008A186C">
              <w:rPr>
                <w:color w:val="000000" w:themeColor="text1"/>
                <w:szCs w:val="12"/>
              </w:rPr>
              <w:t xml:space="preserve">Document based on RBA Cookbook Template version </w:t>
            </w:r>
            <w:r w:rsidR="009C5698">
              <w:rPr>
                <w:color w:val="000000" w:themeColor="text1"/>
                <w:szCs w:val="12"/>
              </w:rPr>
              <w:t>1.</w:t>
            </w:r>
            <w:r w:rsidRPr="008A186C">
              <w:rPr>
                <w:color w:val="000000" w:themeColor="text1"/>
                <w:szCs w:val="12"/>
              </w:rPr>
              <w:t>0, effective from A</w:t>
            </w:r>
            <w:r w:rsidR="007E4CDB">
              <w:rPr>
                <w:color w:val="000000" w:themeColor="text1"/>
                <w:szCs w:val="12"/>
              </w:rPr>
              <w:t>ugust</w:t>
            </w:r>
            <w:r w:rsidRPr="008A186C">
              <w:rPr>
                <w:color w:val="000000" w:themeColor="text1"/>
                <w:szCs w:val="12"/>
              </w:rPr>
              <w:t xml:space="preserve"> 20</w:t>
            </w:r>
            <w:r w:rsidR="007E4CDB">
              <w:rPr>
                <w:color w:val="000000" w:themeColor="text1"/>
                <w:szCs w:val="12"/>
              </w:rPr>
              <w:t>20</w:t>
            </w:r>
          </w:p>
          <w:p w14:paraId="03DF900A" w14:textId="77777777" w:rsidR="00DC2138" w:rsidRDefault="00DC2138" w:rsidP="006C46BA">
            <w:pPr>
              <w:pStyle w:val="hpeintrotablefootgreen"/>
              <w:ind w:right="0"/>
              <w:rPr>
                <w:color w:val="000000" w:themeColor="text1"/>
                <w:szCs w:val="12"/>
              </w:rPr>
            </w:pPr>
            <w:r w:rsidRPr="006C46BA">
              <w:rPr>
                <w:color w:val="000000" w:themeColor="text1"/>
                <w:szCs w:val="12"/>
              </w:rPr>
              <w:t>The latest version of this document is stored electronically. Any printed copy is an uncontrolled copy for reference purposes only.</w:t>
            </w:r>
          </w:p>
          <w:p w14:paraId="68C31B42" w14:textId="0FE91A46" w:rsidR="008A186C" w:rsidRPr="008A186C" w:rsidRDefault="008A186C" w:rsidP="006C46BA">
            <w:pPr>
              <w:pStyle w:val="hpeintrotablefootgreen"/>
              <w:ind w:right="0"/>
              <w:rPr>
                <w:color w:val="000000" w:themeColor="text1"/>
                <w:szCs w:val="12"/>
              </w:rPr>
            </w:pPr>
            <w:r>
              <w:rPr>
                <w:color w:val="000000" w:themeColor="text1"/>
                <w:szCs w:val="12"/>
              </w:rPr>
              <w:t xml:space="preserve">Detailed instruction for Cookbook preparation and examples can be found in </w:t>
            </w:r>
            <w:hyperlink r:id="rId16" w:history="1">
              <w:r w:rsidRPr="00CE7E95">
                <w:rPr>
                  <w:rStyle w:val="Hyperlink"/>
                  <w:b/>
                  <w:szCs w:val="12"/>
                </w:rPr>
                <w:t>RBA Cookbook Wiki</w:t>
              </w:r>
            </w:hyperlink>
          </w:p>
        </w:tc>
      </w:tr>
    </w:tbl>
    <w:p w14:paraId="118C31FC" w14:textId="7FC04A0C" w:rsidR="00696F59" w:rsidRDefault="00696F59" w:rsidP="00DC2138"/>
    <w:p w14:paraId="0EE5A220" w14:textId="77777777" w:rsidR="00696F59" w:rsidRDefault="00696F59">
      <w:pPr>
        <w:spacing w:before="0" w:after="0"/>
        <w:jc w:val="left"/>
      </w:pPr>
      <w:r>
        <w:br w:type="page"/>
      </w:r>
    </w:p>
    <w:p w14:paraId="38D4B2FF" w14:textId="6A324F61" w:rsidR="00DC2138" w:rsidRPr="008A186C" w:rsidRDefault="00DC2138" w:rsidP="008A186C">
      <w:pPr>
        <w:pStyle w:val="Heading2"/>
        <w:numPr>
          <w:ilvl w:val="0"/>
          <w:numId w:val="0"/>
        </w:numPr>
        <w:ind w:left="576" w:hanging="576"/>
        <w:rPr>
          <w:bCs/>
          <w:noProof/>
          <w:spacing w:val="10"/>
          <w:sz w:val="32"/>
          <w:szCs w:val="32"/>
        </w:rPr>
      </w:pPr>
      <w:bookmarkStart w:id="1" w:name="_Toc50641824"/>
      <w:r w:rsidRPr="007D0E30">
        <w:rPr>
          <w:bCs/>
          <w:noProof/>
          <w:spacing w:val="10"/>
          <w:sz w:val="32"/>
          <w:szCs w:val="32"/>
        </w:rPr>
        <w:lastRenderedPageBreak/>
        <w:t>version history</w:t>
      </w:r>
      <w:bookmarkEnd w:id="1"/>
    </w:p>
    <w:tbl>
      <w:tblPr>
        <w:tblStyle w:val="TableGrid"/>
        <w:tblW w:w="9450" w:type="dxa"/>
        <w:tblBorders>
          <w:top w:val="single" w:sz="2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16"/>
        <w:gridCol w:w="1116"/>
        <w:gridCol w:w="2358"/>
        <w:gridCol w:w="4860"/>
      </w:tblGrid>
      <w:tr w:rsidR="00DC2138" w:rsidRPr="00DC2138" w14:paraId="167BBA7C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52E3B6A7" w14:textId="7EC1FC2E" w:rsidR="00DC2138" w:rsidRPr="00DC2138" w:rsidRDefault="00DC2138" w:rsidP="00CE4943">
            <w:pPr>
              <w:spacing w:line="240" w:lineRule="auto"/>
              <w:rPr>
                <w:rFonts w:eastAsia="Times New Roman" w:cs="Times New Roman"/>
                <w:b/>
                <w:sz w:val="20"/>
                <w:szCs w:val="20"/>
              </w:rPr>
            </w:pPr>
            <w:r w:rsidRPr="00DC2138">
              <w:rPr>
                <w:b/>
                <w:color w:val="000000" w:themeColor="text1"/>
              </w:rPr>
              <w:t>Version</w:t>
            </w:r>
          </w:p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04E31297" w14:textId="77777777" w:rsidR="00DC2138" w:rsidRPr="00DC2138" w:rsidRDefault="00DC2138" w:rsidP="00DC2138">
            <w:pPr>
              <w:spacing w:line="240" w:lineRule="auto"/>
              <w:rPr>
                <w:b/>
                <w:color w:val="000000" w:themeColor="text1"/>
              </w:rPr>
            </w:pPr>
            <w:r w:rsidRPr="00DC2138">
              <w:rPr>
                <w:b/>
                <w:color w:val="000000" w:themeColor="text1"/>
              </w:rPr>
              <w:t>Version date</w:t>
            </w: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164CF03E" w14:textId="77777777" w:rsidR="00DC2138" w:rsidRPr="00DC2138" w:rsidRDefault="00DC2138" w:rsidP="00DC2138">
            <w:pPr>
              <w:spacing w:line="240" w:lineRule="auto"/>
              <w:rPr>
                <w:b/>
                <w:color w:val="000000" w:themeColor="text1"/>
              </w:rPr>
            </w:pPr>
            <w:r w:rsidRPr="00DC2138">
              <w:rPr>
                <w:b/>
                <w:color w:val="000000" w:themeColor="text1"/>
              </w:rPr>
              <w:t>Updated by</w:t>
            </w: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20A935A5" w14:textId="77777777" w:rsidR="00DC2138" w:rsidRPr="00DC2138" w:rsidRDefault="00DC2138" w:rsidP="00DC2138">
            <w:pPr>
              <w:spacing w:line="240" w:lineRule="auto"/>
              <w:rPr>
                <w:b/>
                <w:color w:val="000000" w:themeColor="text1"/>
              </w:rPr>
            </w:pPr>
            <w:r w:rsidRPr="00DC2138">
              <w:rPr>
                <w:b/>
                <w:color w:val="000000" w:themeColor="text1"/>
              </w:rPr>
              <w:t>Affected section and description of change</w:t>
            </w:r>
          </w:p>
        </w:tc>
      </w:tr>
      <w:tr w:rsidR="00BB2113" w:rsidRPr="00DC2138" w14:paraId="41FD1600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23ADDBB9" w14:textId="22177364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  <w:r>
              <w:t>1.0</w:t>
            </w:r>
          </w:p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5FD31648" w14:textId="7CA0C18B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400AAC56" w14:textId="51992EAF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74823375" w14:textId="000B6E75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</w:tr>
      <w:tr w:rsidR="00BB2113" w:rsidRPr="00DC2138" w14:paraId="5C17D817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29FE3F2B" w14:textId="59F64346" w:rsidR="00BB2113" w:rsidRPr="00DC2138" w:rsidRDefault="00BB2113" w:rsidP="00696F59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19CA2A0B" w14:textId="05459874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7BBB9E2A" w14:textId="4436CC3A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67AFBDF9" w14:textId="33A46155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</w:tr>
      <w:tr w:rsidR="00BB2113" w:rsidRPr="00DC2138" w14:paraId="162D8B01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38DCE3D8" w14:textId="6BB025C4" w:rsidR="00BB2113" w:rsidRPr="00DC2138" w:rsidRDefault="00BB2113" w:rsidP="00696F59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0D1D95C3" w14:textId="1EB6F3B5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43070779" w14:textId="5C720F04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7FB6782E" w14:textId="577FC9EB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</w:tr>
      <w:tr w:rsidR="00696F59" w:rsidRPr="00DC2138" w14:paraId="6D288FAD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77F6EA1B" w14:textId="1063A7AC" w:rsidR="00696F59" w:rsidRDefault="00696F59" w:rsidP="00696F59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568006AB" w14:textId="6FB86766" w:rsidR="00696F59" w:rsidRDefault="00696F59" w:rsidP="00696F59"/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088CA784" w14:textId="224943BD" w:rsidR="00696F59" w:rsidRDefault="00696F59" w:rsidP="00696F5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17031AD1" w14:textId="2FCE8ECE" w:rsidR="00696F59" w:rsidRDefault="00696F59" w:rsidP="00696F59"/>
        </w:tc>
      </w:tr>
    </w:tbl>
    <w:p w14:paraId="6F4ABECB" w14:textId="3C4B8FEA" w:rsidR="0055500B" w:rsidRPr="0062377F" w:rsidRDefault="00531EE3" w:rsidP="0062377F">
      <w:pPr>
        <w:pStyle w:val="Heading0"/>
      </w:pPr>
      <w:r>
        <w:lastRenderedPageBreak/>
        <w:t xml:space="preserve">table of </w:t>
      </w:r>
      <w:r w:rsidR="0055500B" w:rsidRPr="0062377F">
        <w:t>Contents</w:t>
      </w:r>
    </w:p>
    <w:p w14:paraId="53BF0B7F" w14:textId="455A705B" w:rsidR="002E12E4" w:rsidRDefault="00F644BD">
      <w:pPr>
        <w:pStyle w:val="TOC2"/>
        <w:rPr>
          <w:rFonts w:asciiTheme="minorHAnsi" w:eastAsiaTheme="minorEastAsia" w:hAnsiTheme="minorHAnsi" w:cstheme="minorBidi"/>
          <w:caps w:val="0"/>
          <w:sz w:val="22"/>
          <w:szCs w:val="22"/>
        </w:rPr>
      </w:pPr>
      <w:r>
        <w:rPr>
          <w:color w:val="000000"/>
        </w:rPr>
        <w:fldChar w:fldCharType="begin"/>
      </w:r>
      <w:r w:rsidR="00C1167D">
        <w:rPr>
          <w:color w:val="000000"/>
        </w:rPr>
        <w:instrText xml:space="preserve"> TOC \o "1-3" \h \z \u </w:instrText>
      </w:r>
      <w:r>
        <w:rPr>
          <w:color w:val="000000"/>
        </w:rPr>
        <w:fldChar w:fldCharType="separate"/>
      </w:r>
      <w:hyperlink w:anchor="_Toc50641823" w:history="1">
        <w:r w:rsidR="002E12E4" w:rsidRPr="00EF042E">
          <w:rPr>
            <w:rStyle w:val="Hyperlink"/>
            <w:bCs/>
            <w:spacing w:val="10"/>
          </w:rPr>
          <w:t>Document Information</w:t>
        </w:r>
        <w:r w:rsidR="002E12E4">
          <w:rPr>
            <w:webHidden/>
          </w:rPr>
          <w:tab/>
        </w:r>
        <w:r w:rsidR="002E12E4">
          <w:rPr>
            <w:webHidden/>
          </w:rPr>
          <w:fldChar w:fldCharType="begin"/>
        </w:r>
        <w:r w:rsidR="002E12E4">
          <w:rPr>
            <w:webHidden/>
          </w:rPr>
          <w:instrText xml:space="preserve"> PAGEREF _Toc50641823 \h </w:instrText>
        </w:r>
        <w:r w:rsidR="002E12E4">
          <w:rPr>
            <w:webHidden/>
          </w:rPr>
        </w:r>
        <w:r w:rsidR="002E12E4">
          <w:rPr>
            <w:webHidden/>
          </w:rPr>
          <w:fldChar w:fldCharType="separate"/>
        </w:r>
        <w:r w:rsidR="002E12E4">
          <w:rPr>
            <w:webHidden/>
          </w:rPr>
          <w:t>1</w:t>
        </w:r>
        <w:r w:rsidR="002E12E4">
          <w:rPr>
            <w:webHidden/>
          </w:rPr>
          <w:fldChar w:fldCharType="end"/>
        </w:r>
      </w:hyperlink>
    </w:p>
    <w:p w14:paraId="6328E189" w14:textId="2787ED69" w:rsidR="002E12E4" w:rsidRDefault="00331907">
      <w:pPr>
        <w:pStyle w:val="TOC2"/>
        <w:rPr>
          <w:rFonts w:asciiTheme="minorHAnsi" w:eastAsiaTheme="minorEastAsia" w:hAnsiTheme="minorHAnsi" w:cstheme="minorBidi"/>
          <w:caps w:val="0"/>
          <w:sz w:val="22"/>
          <w:szCs w:val="22"/>
        </w:rPr>
      </w:pPr>
      <w:hyperlink w:anchor="_Toc50641824" w:history="1">
        <w:r w:rsidR="002E12E4" w:rsidRPr="00EF042E">
          <w:rPr>
            <w:rStyle w:val="Hyperlink"/>
            <w:bCs/>
            <w:spacing w:val="10"/>
          </w:rPr>
          <w:t>version history</w:t>
        </w:r>
        <w:r w:rsidR="002E12E4">
          <w:rPr>
            <w:webHidden/>
          </w:rPr>
          <w:tab/>
        </w:r>
        <w:r w:rsidR="002E12E4">
          <w:rPr>
            <w:webHidden/>
          </w:rPr>
          <w:fldChar w:fldCharType="begin"/>
        </w:r>
        <w:r w:rsidR="002E12E4">
          <w:rPr>
            <w:webHidden/>
          </w:rPr>
          <w:instrText xml:space="preserve"> PAGEREF _Toc50641824 \h </w:instrText>
        </w:r>
        <w:r w:rsidR="002E12E4">
          <w:rPr>
            <w:webHidden/>
          </w:rPr>
        </w:r>
        <w:r w:rsidR="002E12E4">
          <w:rPr>
            <w:webHidden/>
          </w:rPr>
          <w:fldChar w:fldCharType="separate"/>
        </w:r>
        <w:r w:rsidR="002E12E4">
          <w:rPr>
            <w:webHidden/>
          </w:rPr>
          <w:t>2</w:t>
        </w:r>
        <w:r w:rsidR="002E12E4">
          <w:rPr>
            <w:webHidden/>
          </w:rPr>
          <w:fldChar w:fldCharType="end"/>
        </w:r>
      </w:hyperlink>
    </w:p>
    <w:p w14:paraId="32613790" w14:textId="72FFAAD9" w:rsidR="002E12E4" w:rsidRDefault="00331907">
      <w:pPr>
        <w:pStyle w:val="TOC1"/>
        <w:tabs>
          <w:tab w:val="left" w:pos="360"/>
        </w:tabs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hyperlink w:anchor="_Toc50641825" w:history="1">
        <w:r w:rsidR="002E12E4" w:rsidRPr="00EF042E">
          <w:rPr>
            <w:rStyle w:val="Hyperlink"/>
          </w:rPr>
          <w:t>1</w:t>
        </w:r>
        <w:r w:rsidR="002E12E4"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</w:rPr>
          <w:tab/>
        </w:r>
        <w:r w:rsidR="002E12E4" w:rsidRPr="00EF042E">
          <w:rPr>
            <w:rStyle w:val="Hyperlink"/>
          </w:rPr>
          <w:t>OVERVIEW</w:t>
        </w:r>
        <w:r w:rsidR="002E12E4">
          <w:rPr>
            <w:webHidden/>
          </w:rPr>
          <w:tab/>
        </w:r>
        <w:r w:rsidR="002E12E4">
          <w:rPr>
            <w:webHidden/>
          </w:rPr>
          <w:fldChar w:fldCharType="begin"/>
        </w:r>
        <w:r w:rsidR="002E12E4">
          <w:rPr>
            <w:webHidden/>
          </w:rPr>
          <w:instrText xml:space="preserve"> PAGEREF _Toc50641825 \h </w:instrText>
        </w:r>
        <w:r w:rsidR="002E12E4">
          <w:rPr>
            <w:webHidden/>
          </w:rPr>
        </w:r>
        <w:r w:rsidR="002E12E4">
          <w:rPr>
            <w:webHidden/>
          </w:rPr>
          <w:fldChar w:fldCharType="separate"/>
        </w:r>
        <w:r w:rsidR="002E12E4">
          <w:rPr>
            <w:webHidden/>
          </w:rPr>
          <w:t>4</w:t>
        </w:r>
        <w:r w:rsidR="002E12E4">
          <w:rPr>
            <w:webHidden/>
          </w:rPr>
          <w:fldChar w:fldCharType="end"/>
        </w:r>
      </w:hyperlink>
    </w:p>
    <w:p w14:paraId="569D4D47" w14:textId="6BF61E98" w:rsidR="002E12E4" w:rsidRDefault="00331907">
      <w:pPr>
        <w:pStyle w:val="TOC2"/>
        <w:tabs>
          <w:tab w:val="left" w:pos="880"/>
        </w:tabs>
        <w:rPr>
          <w:rFonts w:asciiTheme="minorHAnsi" w:eastAsiaTheme="minorEastAsia" w:hAnsiTheme="minorHAnsi" w:cstheme="minorBidi"/>
          <w:caps w:val="0"/>
          <w:sz w:val="22"/>
          <w:szCs w:val="22"/>
        </w:rPr>
      </w:pPr>
      <w:hyperlink w:anchor="_Toc50641826" w:history="1">
        <w:r w:rsidR="002E12E4" w:rsidRPr="00EF042E">
          <w:rPr>
            <w:rStyle w:val="Hyperlink"/>
          </w:rPr>
          <w:t>1.1</w:t>
        </w:r>
        <w:r w:rsidR="002E12E4">
          <w:rPr>
            <w:rFonts w:asciiTheme="minorHAnsi" w:eastAsiaTheme="minorEastAsia" w:hAnsiTheme="minorHAnsi" w:cstheme="minorBidi"/>
            <w:caps w:val="0"/>
            <w:sz w:val="22"/>
            <w:szCs w:val="22"/>
          </w:rPr>
          <w:tab/>
        </w:r>
        <w:r w:rsidR="002E12E4" w:rsidRPr="00EF042E">
          <w:rPr>
            <w:rStyle w:val="Hyperlink"/>
          </w:rPr>
          <w:t>HIGH LEVEL OVERVIEW</w:t>
        </w:r>
        <w:r w:rsidR="002E12E4">
          <w:rPr>
            <w:webHidden/>
          </w:rPr>
          <w:tab/>
        </w:r>
        <w:r w:rsidR="002E12E4">
          <w:rPr>
            <w:webHidden/>
          </w:rPr>
          <w:fldChar w:fldCharType="begin"/>
        </w:r>
        <w:r w:rsidR="002E12E4">
          <w:rPr>
            <w:webHidden/>
          </w:rPr>
          <w:instrText xml:space="preserve"> PAGEREF _Toc50641826 \h </w:instrText>
        </w:r>
        <w:r w:rsidR="002E12E4">
          <w:rPr>
            <w:webHidden/>
          </w:rPr>
        </w:r>
        <w:r w:rsidR="002E12E4">
          <w:rPr>
            <w:webHidden/>
          </w:rPr>
          <w:fldChar w:fldCharType="separate"/>
        </w:r>
        <w:r w:rsidR="002E12E4">
          <w:rPr>
            <w:webHidden/>
          </w:rPr>
          <w:t>4</w:t>
        </w:r>
        <w:r w:rsidR="002E12E4">
          <w:rPr>
            <w:webHidden/>
          </w:rPr>
          <w:fldChar w:fldCharType="end"/>
        </w:r>
      </w:hyperlink>
    </w:p>
    <w:p w14:paraId="6BAA7EF2" w14:textId="39EA8FA5" w:rsidR="002E12E4" w:rsidRDefault="00331907">
      <w:pPr>
        <w:pStyle w:val="TOC2"/>
        <w:tabs>
          <w:tab w:val="left" w:pos="880"/>
        </w:tabs>
        <w:rPr>
          <w:rFonts w:asciiTheme="minorHAnsi" w:eastAsiaTheme="minorEastAsia" w:hAnsiTheme="minorHAnsi" w:cstheme="minorBidi"/>
          <w:caps w:val="0"/>
          <w:sz w:val="22"/>
          <w:szCs w:val="22"/>
        </w:rPr>
      </w:pPr>
      <w:hyperlink w:anchor="_Toc50641827" w:history="1">
        <w:r w:rsidR="002E12E4" w:rsidRPr="00EF042E">
          <w:rPr>
            <w:rStyle w:val="Hyperlink"/>
          </w:rPr>
          <w:t>1.2</w:t>
        </w:r>
        <w:r w:rsidR="002E12E4">
          <w:rPr>
            <w:rFonts w:asciiTheme="minorHAnsi" w:eastAsiaTheme="minorEastAsia" w:hAnsiTheme="minorHAnsi" w:cstheme="minorBidi"/>
            <w:caps w:val="0"/>
            <w:sz w:val="22"/>
            <w:szCs w:val="22"/>
          </w:rPr>
          <w:tab/>
        </w:r>
        <w:r w:rsidR="002E12E4" w:rsidRPr="00EF042E">
          <w:rPr>
            <w:rStyle w:val="Hyperlink"/>
          </w:rPr>
          <w:t>General Information</w:t>
        </w:r>
        <w:r w:rsidR="002E12E4">
          <w:rPr>
            <w:webHidden/>
          </w:rPr>
          <w:tab/>
        </w:r>
        <w:r w:rsidR="002E12E4">
          <w:rPr>
            <w:webHidden/>
          </w:rPr>
          <w:fldChar w:fldCharType="begin"/>
        </w:r>
        <w:r w:rsidR="002E12E4">
          <w:rPr>
            <w:webHidden/>
          </w:rPr>
          <w:instrText xml:space="preserve"> PAGEREF _Toc50641827 \h </w:instrText>
        </w:r>
        <w:r w:rsidR="002E12E4">
          <w:rPr>
            <w:webHidden/>
          </w:rPr>
        </w:r>
        <w:r w:rsidR="002E12E4">
          <w:rPr>
            <w:webHidden/>
          </w:rPr>
          <w:fldChar w:fldCharType="separate"/>
        </w:r>
        <w:r w:rsidR="002E12E4">
          <w:rPr>
            <w:webHidden/>
          </w:rPr>
          <w:t>4</w:t>
        </w:r>
        <w:r w:rsidR="002E12E4">
          <w:rPr>
            <w:webHidden/>
          </w:rPr>
          <w:fldChar w:fldCharType="end"/>
        </w:r>
      </w:hyperlink>
    </w:p>
    <w:p w14:paraId="06D5082C" w14:textId="58AB4649" w:rsidR="002E12E4" w:rsidRDefault="00331907">
      <w:pPr>
        <w:pStyle w:val="TOC2"/>
        <w:tabs>
          <w:tab w:val="left" w:pos="880"/>
        </w:tabs>
        <w:rPr>
          <w:rFonts w:asciiTheme="minorHAnsi" w:eastAsiaTheme="minorEastAsia" w:hAnsiTheme="minorHAnsi" w:cstheme="minorBidi"/>
          <w:caps w:val="0"/>
          <w:sz w:val="22"/>
          <w:szCs w:val="22"/>
        </w:rPr>
      </w:pPr>
      <w:hyperlink w:anchor="_Toc50641828" w:history="1">
        <w:r w:rsidR="002E12E4" w:rsidRPr="00EF042E">
          <w:rPr>
            <w:rStyle w:val="Hyperlink"/>
          </w:rPr>
          <w:t>1.3</w:t>
        </w:r>
        <w:r w:rsidR="002E12E4">
          <w:rPr>
            <w:rFonts w:asciiTheme="minorHAnsi" w:eastAsiaTheme="minorEastAsia" w:hAnsiTheme="minorHAnsi" w:cstheme="minorBidi"/>
            <w:caps w:val="0"/>
            <w:sz w:val="22"/>
            <w:szCs w:val="22"/>
          </w:rPr>
          <w:tab/>
        </w:r>
        <w:r w:rsidR="002E12E4" w:rsidRPr="00EF042E">
          <w:rPr>
            <w:rStyle w:val="Hyperlink"/>
          </w:rPr>
          <w:t>Platforms and products covered</w:t>
        </w:r>
        <w:r w:rsidR="002E12E4">
          <w:rPr>
            <w:webHidden/>
          </w:rPr>
          <w:tab/>
        </w:r>
        <w:r w:rsidR="002E12E4">
          <w:rPr>
            <w:webHidden/>
          </w:rPr>
          <w:fldChar w:fldCharType="begin"/>
        </w:r>
        <w:r w:rsidR="002E12E4">
          <w:rPr>
            <w:webHidden/>
          </w:rPr>
          <w:instrText xml:space="preserve"> PAGEREF _Toc50641828 \h </w:instrText>
        </w:r>
        <w:r w:rsidR="002E12E4">
          <w:rPr>
            <w:webHidden/>
          </w:rPr>
        </w:r>
        <w:r w:rsidR="002E12E4">
          <w:rPr>
            <w:webHidden/>
          </w:rPr>
          <w:fldChar w:fldCharType="separate"/>
        </w:r>
        <w:r w:rsidR="002E12E4">
          <w:rPr>
            <w:webHidden/>
          </w:rPr>
          <w:t>5</w:t>
        </w:r>
        <w:r w:rsidR="002E12E4">
          <w:rPr>
            <w:webHidden/>
          </w:rPr>
          <w:fldChar w:fldCharType="end"/>
        </w:r>
      </w:hyperlink>
    </w:p>
    <w:p w14:paraId="35A73602" w14:textId="4C700C47" w:rsidR="002E12E4" w:rsidRDefault="00331907">
      <w:pPr>
        <w:pStyle w:val="TOC1"/>
        <w:tabs>
          <w:tab w:val="left" w:pos="360"/>
        </w:tabs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hyperlink w:anchor="_Toc50641829" w:history="1">
        <w:r w:rsidR="002E12E4" w:rsidRPr="00EF042E">
          <w:rPr>
            <w:rStyle w:val="Hyperlink"/>
          </w:rPr>
          <w:t>2</w:t>
        </w:r>
        <w:r w:rsidR="002E12E4"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</w:rPr>
          <w:tab/>
        </w:r>
        <w:r w:rsidR="002E12E4" w:rsidRPr="00EF042E">
          <w:rPr>
            <w:rStyle w:val="Hyperlink"/>
          </w:rPr>
          <w:t>poor media identification</w:t>
        </w:r>
        <w:r w:rsidR="002E12E4">
          <w:rPr>
            <w:webHidden/>
          </w:rPr>
          <w:tab/>
        </w:r>
        <w:r w:rsidR="002E12E4">
          <w:rPr>
            <w:webHidden/>
          </w:rPr>
          <w:fldChar w:fldCharType="begin"/>
        </w:r>
        <w:r w:rsidR="002E12E4">
          <w:rPr>
            <w:webHidden/>
          </w:rPr>
          <w:instrText xml:space="preserve"> PAGEREF _Toc50641829 \h </w:instrText>
        </w:r>
        <w:r w:rsidR="002E12E4">
          <w:rPr>
            <w:webHidden/>
          </w:rPr>
        </w:r>
        <w:r w:rsidR="002E12E4">
          <w:rPr>
            <w:webHidden/>
          </w:rPr>
          <w:fldChar w:fldCharType="separate"/>
        </w:r>
        <w:r w:rsidR="002E12E4">
          <w:rPr>
            <w:webHidden/>
          </w:rPr>
          <w:t>6</w:t>
        </w:r>
        <w:r w:rsidR="002E12E4">
          <w:rPr>
            <w:webHidden/>
          </w:rPr>
          <w:fldChar w:fldCharType="end"/>
        </w:r>
      </w:hyperlink>
    </w:p>
    <w:p w14:paraId="6ACFC324" w14:textId="2141A2A5" w:rsidR="002E12E4" w:rsidRDefault="00331907">
      <w:pPr>
        <w:pStyle w:val="TOC2"/>
        <w:tabs>
          <w:tab w:val="left" w:pos="880"/>
        </w:tabs>
        <w:rPr>
          <w:rFonts w:asciiTheme="minorHAnsi" w:eastAsiaTheme="minorEastAsia" w:hAnsiTheme="minorHAnsi" w:cstheme="minorBidi"/>
          <w:caps w:val="0"/>
          <w:sz w:val="22"/>
          <w:szCs w:val="22"/>
        </w:rPr>
      </w:pPr>
      <w:hyperlink w:anchor="_Toc50641830" w:history="1">
        <w:r w:rsidR="002E12E4" w:rsidRPr="00EF042E">
          <w:rPr>
            <w:rStyle w:val="Hyperlink"/>
          </w:rPr>
          <w:t>2.1</w:t>
        </w:r>
        <w:r w:rsidR="002E12E4">
          <w:rPr>
            <w:rFonts w:asciiTheme="minorHAnsi" w:eastAsiaTheme="minorEastAsia" w:hAnsiTheme="minorHAnsi" w:cstheme="minorBidi"/>
            <w:caps w:val="0"/>
            <w:sz w:val="22"/>
            <w:szCs w:val="22"/>
          </w:rPr>
          <w:tab/>
        </w:r>
        <w:r w:rsidR="002E12E4" w:rsidRPr="00EF042E">
          <w:rPr>
            <w:rStyle w:val="Hyperlink"/>
          </w:rPr>
          <w:t>STANDARD EVENTS in scope</w:t>
        </w:r>
        <w:r w:rsidR="002E12E4">
          <w:rPr>
            <w:webHidden/>
          </w:rPr>
          <w:tab/>
        </w:r>
        <w:r w:rsidR="002E12E4">
          <w:rPr>
            <w:webHidden/>
          </w:rPr>
          <w:fldChar w:fldCharType="begin"/>
        </w:r>
        <w:r w:rsidR="002E12E4">
          <w:rPr>
            <w:webHidden/>
          </w:rPr>
          <w:instrText xml:space="preserve"> PAGEREF _Toc50641830 \h </w:instrText>
        </w:r>
        <w:r w:rsidR="002E12E4">
          <w:rPr>
            <w:webHidden/>
          </w:rPr>
        </w:r>
        <w:r w:rsidR="002E12E4">
          <w:rPr>
            <w:webHidden/>
          </w:rPr>
          <w:fldChar w:fldCharType="separate"/>
        </w:r>
        <w:r w:rsidR="002E12E4">
          <w:rPr>
            <w:webHidden/>
          </w:rPr>
          <w:t>6</w:t>
        </w:r>
        <w:r w:rsidR="002E12E4">
          <w:rPr>
            <w:webHidden/>
          </w:rPr>
          <w:fldChar w:fldCharType="end"/>
        </w:r>
      </w:hyperlink>
    </w:p>
    <w:p w14:paraId="3F7E22CE" w14:textId="18521158" w:rsidR="002E12E4" w:rsidRDefault="00331907">
      <w:pPr>
        <w:pStyle w:val="TOC2"/>
        <w:tabs>
          <w:tab w:val="left" w:pos="880"/>
        </w:tabs>
        <w:rPr>
          <w:rFonts w:asciiTheme="minorHAnsi" w:eastAsiaTheme="minorEastAsia" w:hAnsiTheme="minorHAnsi" w:cstheme="minorBidi"/>
          <w:caps w:val="0"/>
          <w:sz w:val="22"/>
          <w:szCs w:val="22"/>
        </w:rPr>
      </w:pPr>
      <w:hyperlink w:anchor="_Toc50641831" w:history="1">
        <w:r w:rsidR="002E12E4" w:rsidRPr="00EF042E">
          <w:rPr>
            <w:rStyle w:val="Hyperlink"/>
          </w:rPr>
          <w:t>2.2</w:t>
        </w:r>
        <w:r w:rsidR="002E12E4">
          <w:rPr>
            <w:rFonts w:asciiTheme="minorHAnsi" w:eastAsiaTheme="minorEastAsia" w:hAnsiTheme="minorHAnsi" w:cstheme="minorBidi"/>
            <w:caps w:val="0"/>
            <w:sz w:val="22"/>
            <w:szCs w:val="22"/>
          </w:rPr>
          <w:tab/>
        </w:r>
        <w:r w:rsidR="002E12E4" w:rsidRPr="00EF042E">
          <w:rPr>
            <w:rStyle w:val="Hyperlink"/>
          </w:rPr>
          <w:t>Poor in scope</w:t>
        </w:r>
        <w:r w:rsidR="002E12E4">
          <w:rPr>
            <w:webHidden/>
          </w:rPr>
          <w:tab/>
        </w:r>
        <w:r w:rsidR="002E12E4">
          <w:rPr>
            <w:webHidden/>
          </w:rPr>
          <w:fldChar w:fldCharType="begin"/>
        </w:r>
        <w:r w:rsidR="002E12E4">
          <w:rPr>
            <w:webHidden/>
          </w:rPr>
          <w:instrText xml:space="preserve"> PAGEREF _Toc50641831 \h </w:instrText>
        </w:r>
        <w:r w:rsidR="002E12E4">
          <w:rPr>
            <w:webHidden/>
          </w:rPr>
        </w:r>
        <w:r w:rsidR="002E12E4">
          <w:rPr>
            <w:webHidden/>
          </w:rPr>
          <w:fldChar w:fldCharType="separate"/>
        </w:r>
        <w:r w:rsidR="002E12E4">
          <w:rPr>
            <w:webHidden/>
          </w:rPr>
          <w:t>6</w:t>
        </w:r>
        <w:r w:rsidR="002E12E4">
          <w:rPr>
            <w:webHidden/>
          </w:rPr>
          <w:fldChar w:fldCharType="end"/>
        </w:r>
      </w:hyperlink>
    </w:p>
    <w:p w14:paraId="650A13DF" w14:textId="2E69BE2A" w:rsidR="002E12E4" w:rsidRDefault="00331907">
      <w:pPr>
        <w:pStyle w:val="TOC1"/>
        <w:tabs>
          <w:tab w:val="left" w:pos="360"/>
        </w:tabs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hyperlink w:anchor="_Toc50641832" w:history="1">
        <w:r w:rsidR="002E12E4" w:rsidRPr="00EF042E">
          <w:rPr>
            <w:rStyle w:val="Hyperlink"/>
          </w:rPr>
          <w:t>3</w:t>
        </w:r>
        <w:r w:rsidR="002E12E4"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</w:rPr>
          <w:tab/>
        </w:r>
        <w:r w:rsidR="002E12E4" w:rsidRPr="00EF042E">
          <w:rPr>
            <w:rStyle w:val="Hyperlink"/>
          </w:rPr>
          <w:t>resetting poor RESOlution work Instructions</w:t>
        </w:r>
        <w:r w:rsidR="002E12E4">
          <w:rPr>
            <w:webHidden/>
          </w:rPr>
          <w:tab/>
        </w:r>
        <w:r w:rsidR="002E12E4">
          <w:rPr>
            <w:webHidden/>
          </w:rPr>
          <w:fldChar w:fldCharType="begin"/>
        </w:r>
        <w:r w:rsidR="002E12E4">
          <w:rPr>
            <w:webHidden/>
          </w:rPr>
          <w:instrText xml:space="preserve"> PAGEREF _Toc50641832 \h </w:instrText>
        </w:r>
        <w:r w:rsidR="002E12E4">
          <w:rPr>
            <w:webHidden/>
          </w:rPr>
        </w:r>
        <w:r w:rsidR="002E12E4">
          <w:rPr>
            <w:webHidden/>
          </w:rPr>
          <w:fldChar w:fldCharType="separate"/>
        </w:r>
        <w:r w:rsidR="002E12E4">
          <w:rPr>
            <w:webHidden/>
          </w:rPr>
          <w:t>7</w:t>
        </w:r>
        <w:r w:rsidR="002E12E4">
          <w:rPr>
            <w:webHidden/>
          </w:rPr>
          <w:fldChar w:fldCharType="end"/>
        </w:r>
      </w:hyperlink>
    </w:p>
    <w:p w14:paraId="4EA94673" w14:textId="305D1AF3" w:rsidR="002E12E4" w:rsidRDefault="00331907">
      <w:pPr>
        <w:pStyle w:val="TOC2"/>
        <w:tabs>
          <w:tab w:val="left" w:pos="880"/>
        </w:tabs>
        <w:rPr>
          <w:rFonts w:asciiTheme="minorHAnsi" w:eastAsiaTheme="minorEastAsia" w:hAnsiTheme="minorHAnsi" w:cstheme="minorBidi"/>
          <w:caps w:val="0"/>
          <w:sz w:val="22"/>
          <w:szCs w:val="22"/>
        </w:rPr>
      </w:pPr>
      <w:hyperlink w:anchor="_Toc50641833" w:history="1">
        <w:r w:rsidR="002E12E4" w:rsidRPr="00EF042E">
          <w:rPr>
            <w:rStyle w:val="Hyperlink"/>
          </w:rPr>
          <w:t>3.1</w:t>
        </w:r>
        <w:r w:rsidR="002E12E4">
          <w:rPr>
            <w:rFonts w:asciiTheme="minorHAnsi" w:eastAsiaTheme="minorEastAsia" w:hAnsiTheme="minorHAnsi" w:cstheme="minorBidi"/>
            <w:caps w:val="0"/>
            <w:sz w:val="22"/>
            <w:szCs w:val="22"/>
          </w:rPr>
          <w:tab/>
        </w:r>
        <w:r w:rsidR="002E12E4" w:rsidRPr="00EF042E">
          <w:rPr>
            <w:rStyle w:val="Hyperlink"/>
          </w:rPr>
          <w:t>DECISION Diagram – recommended</w:t>
        </w:r>
        <w:r w:rsidR="002E12E4">
          <w:rPr>
            <w:webHidden/>
          </w:rPr>
          <w:tab/>
        </w:r>
        <w:r w:rsidR="002E12E4">
          <w:rPr>
            <w:webHidden/>
          </w:rPr>
          <w:fldChar w:fldCharType="begin"/>
        </w:r>
        <w:r w:rsidR="002E12E4">
          <w:rPr>
            <w:webHidden/>
          </w:rPr>
          <w:instrText xml:space="preserve"> PAGEREF _Toc50641833 \h </w:instrText>
        </w:r>
        <w:r w:rsidR="002E12E4">
          <w:rPr>
            <w:webHidden/>
          </w:rPr>
        </w:r>
        <w:r w:rsidR="002E12E4">
          <w:rPr>
            <w:webHidden/>
          </w:rPr>
          <w:fldChar w:fldCharType="separate"/>
        </w:r>
        <w:r w:rsidR="002E12E4">
          <w:rPr>
            <w:webHidden/>
          </w:rPr>
          <w:t>7</w:t>
        </w:r>
        <w:r w:rsidR="002E12E4">
          <w:rPr>
            <w:webHidden/>
          </w:rPr>
          <w:fldChar w:fldCharType="end"/>
        </w:r>
      </w:hyperlink>
    </w:p>
    <w:p w14:paraId="4F008DF5" w14:textId="4586C8A9" w:rsidR="002E12E4" w:rsidRDefault="00331907">
      <w:pPr>
        <w:pStyle w:val="TOC2"/>
        <w:tabs>
          <w:tab w:val="left" w:pos="880"/>
        </w:tabs>
        <w:rPr>
          <w:rFonts w:asciiTheme="minorHAnsi" w:eastAsiaTheme="minorEastAsia" w:hAnsiTheme="minorHAnsi" w:cstheme="minorBidi"/>
          <w:caps w:val="0"/>
          <w:sz w:val="22"/>
          <w:szCs w:val="22"/>
        </w:rPr>
      </w:pPr>
      <w:hyperlink w:anchor="_Toc50641834" w:history="1">
        <w:r w:rsidR="002E12E4" w:rsidRPr="00EF042E">
          <w:rPr>
            <w:rStyle w:val="Hyperlink"/>
          </w:rPr>
          <w:t>3.2</w:t>
        </w:r>
        <w:r w:rsidR="002E12E4">
          <w:rPr>
            <w:rFonts w:asciiTheme="minorHAnsi" w:eastAsiaTheme="minorEastAsia" w:hAnsiTheme="minorHAnsi" w:cstheme="minorBidi"/>
            <w:caps w:val="0"/>
            <w:sz w:val="22"/>
            <w:szCs w:val="22"/>
          </w:rPr>
          <w:tab/>
        </w:r>
        <w:r w:rsidR="002E12E4" w:rsidRPr="00EF042E">
          <w:rPr>
            <w:rStyle w:val="Hyperlink"/>
          </w:rPr>
          <w:t>INPUT PARAMETERS used in steps</w:t>
        </w:r>
        <w:r w:rsidR="002E12E4">
          <w:rPr>
            <w:webHidden/>
          </w:rPr>
          <w:tab/>
        </w:r>
        <w:r w:rsidR="002E12E4">
          <w:rPr>
            <w:webHidden/>
          </w:rPr>
          <w:fldChar w:fldCharType="begin"/>
        </w:r>
        <w:r w:rsidR="002E12E4">
          <w:rPr>
            <w:webHidden/>
          </w:rPr>
          <w:instrText xml:space="preserve"> PAGEREF _Toc50641834 \h </w:instrText>
        </w:r>
        <w:r w:rsidR="002E12E4">
          <w:rPr>
            <w:webHidden/>
          </w:rPr>
        </w:r>
        <w:r w:rsidR="002E12E4">
          <w:rPr>
            <w:webHidden/>
          </w:rPr>
          <w:fldChar w:fldCharType="separate"/>
        </w:r>
        <w:r w:rsidR="002E12E4">
          <w:rPr>
            <w:webHidden/>
          </w:rPr>
          <w:t>8</w:t>
        </w:r>
        <w:r w:rsidR="002E12E4">
          <w:rPr>
            <w:webHidden/>
          </w:rPr>
          <w:fldChar w:fldCharType="end"/>
        </w:r>
      </w:hyperlink>
    </w:p>
    <w:p w14:paraId="6352C439" w14:textId="399E492A" w:rsidR="002E12E4" w:rsidRDefault="00331907">
      <w:pPr>
        <w:pStyle w:val="TOC3"/>
        <w:tabs>
          <w:tab w:val="left" w:pos="132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0641835" w:history="1">
        <w:r w:rsidR="002E12E4" w:rsidRPr="00EF042E">
          <w:rPr>
            <w:rStyle w:val="Hyperlink"/>
          </w:rPr>
          <w:t>STEP 1</w:t>
        </w:r>
        <w:r w:rsidR="002E12E4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2E12E4" w:rsidRPr="00EF042E">
          <w:rPr>
            <w:rStyle w:val="Hyperlink"/>
          </w:rPr>
          <w:t>Collect the pool list in the cell manager.</w:t>
        </w:r>
        <w:r w:rsidR="002E12E4">
          <w:rPr>
            <w:webHidden/>
          </w:rPr>
          <w:tab/>
        </w:r>
        <w:r w:rsidR="002E12E4">
          <w:rPr>
            <w:webHidden/>
          </w:rPr>
          <w:fldChar w:fldCharType="begin"/>
        </w:r>
        <w:r w:rsidR="002E12E4">
          <w:rPr>
            <w:webHidden/>
          </w:rPr>
          <w:instrText xml:space="preserve"> PAGEREF _Toc50641835 \h </w:instrText>
        </w:r>
        <w:r w:rsidR="002E12E4">
          <w:rPr>
            <w:webHidden/>
          </w:rPr>
        </w:r>
        <w:r w:rsidR="002E12E4">
          <w:rPr>
            <w:webHidden/>
          </w:rPr>
          <w:fldChar w:fldCharType="separate"/>
        </w:r>
        <w:r w:rsidR="002E12E4">
          <w:rPr>
            <w:webHidden/>
          </w:rPr>
          <w:t>8</w:t>
        </w:r>
        <w:r w:rsidR="002E12E4">
          <w:rPr>
            <w:webHidden/>
          </w:rPr>
          <w:fldChar w:fldCharType="end"/>
        </w:r>
      </w:hyperlink>
    </w:p>
    <w:p w14:paraId="793E9ED6" w14:textId="78C18922" w:rsidR="002E12E4" w:rsidRDefault="00331907">
      <w:pPr>
        <w:pStyle w:val="TOC3"/>
        <w:tabs>
          <w:tab w:val="left" w:pos="132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0641836" w:history="1">
        <w:r w:rsidR="002E12E4" w:rsidRPr="00EF042E">
          <w:rPr>
            <w:rStyle w:val="Hyperlink"/>
          </w:rPr>
          <w:t>STEP 2</w:t>
        </w:r>
        <w:r w:rsidR="002E12E4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2E12E4" w:rsidRPr="00EF042E">
          <w:rPr>
            <w:rStyle w:val="Hyperlink"/>
          </w:rPr>
          <w:t>Collect the pool Mediumdetails whose status is poor</w:t>
        </w:r>
        <w:r w:rsidR="002E12E4">
          <w:rPr>
            <w:webHidden/>
          </w:rPr>
          <w:tab/>
        </w:r>
        <w:r w:rsidR="002E12E4">
          <w:rPr>
            <w:webHidden/>
          </w:rPr>
          <w:fldChar w:fldCharType="begin"/>
        </w:r>
        <w:r w:rsidR="002E12E4">
          <w:rPr>
            <w:webHidden/>
          </w:rPr>
          <w:instrText xml:space="preserve"> PAGEREF _Toc50641836 \h </w:instrText>
        </w:r>
        <w:r w:rsidR="002E12E4">
          <w:rPr>
            <w:webHidden/>
          </w:rPr>
        </w:r>
        <w:r w:rsidR="002E12E4">
          <w:rPr>
            <w:webHidden/>
          </w:rPr>
          <w:fldChar w:fldCharType="separate"/>
        </w:r>
        <w:r w:rsidR="002E12E4">
          <w:rPr>
            <w:webHidden/>
          </w:rPr>
          <w:t>9</w:t>
        </w:r>
        <w:r w:rsidR="002E12E4">
          <w:rPr>
            <w:webHidden/>
          </w:rPr>
          <w:fldChar w:fldCharType="end"/>
        </w:r>
      </w:hyperlink>
    </w:p>
    <w:p w14:paraId="726079AA" w14:textId="08097D05" w:rsidR="002E12E4" w:rsidRDefault="00331907">
      <w:pPr>
        <w:pStyle w:val="TOC3"/>
        <w:tabs>
          <w:tab w:val="left" w:pos="1320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50641837" w:history="1">
        <w:r w:rsidR="002E12E4" w:rsidRPr="00EF042E">
          <w:rPr>
            <w:rStyle w:val="Hyperlink"/>
          </w:rPr>
          <w:t>STEP 3</w:t>
        </w:r>
        <w:r w:rsidR="002E12E4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2E12E4" w:rsidRPr="00EF042E">
          <w:rPr>
            <w:rStyle w:val="Hyperlink"/>
          </w:rPr>
          <w:t>Resetting the poor Flag for the media label when pool status is poor</w:t>
        </w:r>
        <w:r w:rsidR="002E12E4">
          <w:rPr>
            <w:webHidden/>
          </w:rPr>
          <w:tab/>
        </w:r>
        <w:r w:rsidR="002E12E4">
          <w:rPr>
            <w:webHidden/>
          </w:rPr>
          <w:fldChar w:fldCharType="begin"/>
        </w:r>
        <w:r w:rsidR="002E12E4">
          <w:rPr>
            <w:webHidden/>
          </w:rPr>
          <w:instrText xml:space="preserve"> PAGEREF _Toc50641837 \h </w:instrText>
        </w:r>
        <w:r w:rsidR="002E12E4">
          <w:rPr>
            <w:webHidden/>
          </w:rPr>
        </w:r>
        <w:r w:rsidR="002E12E4">
          <w:rPr>
            <w:webHidden/>
          </w:rPr>
          <w:fldChar w:fldCharType="separate"/>
        </w:r>
        <w:r w:rsidR="002E12E4">
          <w:rPr>
            <w:webHidden/>
          </w:rPr>
          <w:t>10</w:t>
        </w:r>
        <w:r w:rsidR="002E12E4">
          <w:rPr>
            <w:webHidden/>
          </w:rPr>
          <w:fldChar w:fldCharType="end"/>
        </w:r>
      </w:hyperlink>
    </w:p>
    <w:p w14:paraId="7A286DC2" w14:textId="3F7DF367" w:rsidR="002E12E4" w:rsidRDefault="002E12E4" w:rsidP="534EF491">
      <w:pPr>
        <w:pStyle w:val="TOC2"/>
        <w:rPr>
          <w:rFonts w:asciiTheme="minorHAnsi" w:eastAsiaTheme="minorEastAsia" w:hAnsiTheme="minorHAnsi" w:cstheme="minorBidi"/>
          <w:caps w:val="0"/>
          <w:sz w:val="22"/>
          <w:szCs w:val="22"/>
        </w:rPr>
      </w:pPr>
      <w:r>
        <w:t>￼</w:t>
      </w:r>
    </w:p>
    <w:p w14:paraId="3C1708BD" w14:textId="7C07A72E" w:rsidR="00B852F7" w:rsidRDefault="00F644BD" w:rsidP="004A4332">
      <w:pPr>
        <w:pStyle w:val="TOC1"/>
      </w:pPr>
      <w:r>
        <w:fldChar w:fldCharType="end"/>
      </w:r>
    </w:p>
    <w:p w14:paraId="6F4ABF00" w14:textId="4087D282" w:rsidR="0015270B" w:rsidRDefault="00BE4AD8" w:rsidP="00B852F7">
      <w:pPr>
        <w:pStyle w:val="Heading1"/>
        <w:pageBreakBefore/>
        <w:ind w:left="431" w:hanging="431"/>
      </w:pPr>
      <w:bookmarkStart w:id="2" w:name="_Toc16003138"/>
      <w:bookmarkStart w:id="3" w:name="_Toc50641825"/>
      <w:r>
        <w:lastRenderedPageBreak/>
        <w:t>OVERVIEW</w:t>
      </w:r>
      <w:bookmarkEnd w:id="2"/>
      <w:bookmarkEnd w:id="3"/>
    </w:p>
    <w:p w14:paraId="524E9247" w14:textId="6FA759FE" w:rsidR="0033049C" w:rsidRPr="0033049C" w:rsidRDefault="00BE4AD8" w:rsidP="0033049C">
      <w:pPr>
        <w:pStyle w:val="Heading2"/>
      </w:pPr>
      <w:bookmarkStart w:id="4" w:name="_Toc50641826"/>
      <w:r>
        <w:t>HIGH LEVEL OVERVIEW</w:t>
      </w:r>
      <w:bookmarkEnd w:id="4"/>
    </w:p>
    <w:p w14:paraId="742B58A4" w14:textId="77777777" w:rsidR="0033049C" w:rsidRDefault="0033049C" w:rsidP="00BC56A7">
      <w:pPr>
        <w:rPr>
          <w:highlight w:val="yellow"/>
        </w:rPr>
      </w:pPr>
    </w:p>
    <w:p w14:paraId="3B768027" w14:textId="03564533" w:rsidR="006E716A" w:rsidRPr="00707C6F" w:rsidRDefault="00DF6F5E" w:rsidP="39A8EB2A">
      <w:pPr>
        <w:rPr>
          <w:highlight w:val="yellow"/>
        </w:rPr>
      </w:pPr>
      <w:r w:rsidRPr="39A8EB2A">
        <w:rPr>
          <w:highlight w:val="yellow"/>
        </w:rPr>
        <w:t xml:space="preserve">Update </w:t>
      </w:r>
      <w:proofErr w:type="spellStart"/>
      <w:r w:rsidRPr="39A8EB2A">
        <w:rPr>
          <w:highlight w:val="yellow"/>
        </w:rPr>
        <w:t>s</w:t>
      </w:r>
      <w:r w:rsidR="112E323D" w:rsidRPr="39A8EB2A">
        <w:rPr>
          <w:highlight w:val="yellow"/>
        </w:rPr>
        <w:t>dfsds</w:t>
      </w:r>
      <w:proofErr w:type="spellEnd"/>
    </w:p>
    <w:p w14:paraId="1C21AD4F" w14:textId="77777777" w:rsidR="006C46BA" w:rsidRPr="00EB0731" w:rsidRDefault="006C46BA" w:rsidP="006C46BA">
      <w:pPr>
        <w:ind w:left="180"/>
        <w:rPr>
          <w:sz w:val="16"/>
          <w:highlight w:val="yellow"/>
        </w:rPr>
      </w:pPr>
    </w:p>
    <w:p w14:paraId="582D9811" w14:textId="682FB2FE" w:rsidR="000C12A0" w:rsidRDefault="000C12A0" w:rsidP="000C12A0">
      <w:pPr>
        <w:pStyle w:val="Heading2"/>
      </w:pPr>
      <w:bookmarkStart w:id="5" w:name="_Toc50641827"/>
      <w:bookmarkStart w:id="6" w:name="_Toc478719358"/>
      <w:r>
        <w:t>General Information</w:t>
      </w:r>
      <w:bookmarkEnd w:id="5"/>
    </w:p>
    <w:p w14:paraId="5C738C20" w14:textId="38A002A2" w:rsidR="00EA734B" w:rsidRPr="004A4332" w:rsidRDefault="00BE4AD8" w:rsidP="004A4332">
      <w:pPr>
        <w:pStyle w:val="Caption"/>
        <w:rPr>
          <w:sz w:val="22"/>
          <w:szCs w:val="22"/>
        </w:rPr>
      </w:pPr>
      <w:r w:rsidRPr="004A4332">
        <w:rPr>
          <w:sz w:val="22"/>
          <w:szCs w:val="22"/>
        </w:rPr>
        <w:t>MANUAL EFFORT</w:t>
      </w:r>
      <w:bookmarkEnd w:id="6"/>
      <w:r w:rsidR="00EA734B" w:rsidRPr="004A4332">
        <w:rPr>
          <w:sz w:val="22"/>
          <w:szCs w:val="22"/>
        </w:rPr>
        <w:t xml:space="preserve"> </w:t>
      </w:r>
    </w:p>
    <w:p w14:paraId="57D3910C" w14:textId="6092EFEE" w:rsidR="00EA734B" w:rsidRDefault="00DF6F5E" w:rsidP="00B014A3">
      <w:r w:rsidRPr="00DF6F5E">
        <w:rPr>
          <w:rStyle w:val="Style1"/>
          <w:highlight w:val="yellow"/>
          <w:u w:val="none"/>
        </w:rPr>
        <w:t>X</w:t>
      </w:r>
      <w:r w:rsidR="00EA734B" w:rsidRPr="00DF6F5E">
        <w:rPr>
          <w:rStyle w:val="Style1"/>
          <w:highlight w:val="yellow"/>
          <w:u w:val="none"/>
        </w:rPr>
        <w:t xml:space="preserve"> </w:t>
      </w:r>
      <w:r w:rsidR="00EA734B" w:rsidRPr="00DF6F5E">
        <w:rPr>
          <w:rStyle w:val="Style1"/>
          <w:b w:val="0"/>
          <w:highlight w:val="yellow"/>
          <w:u w:val="none"/>
        </w:rPr>
        <w:t>minutes</w:t>
      </w:r>
      <w:r w:rsidR="00EA734B" w:rsidRPr="00DF6F5E">
        <w:rPr>
          <w:highlight w:val="yellow"/>
        </w:rPr>
        <w:t xml:space="preserve"> - estimat</w:t>
      </w:r>
      <w:r w:rsidR="005A54A8" w:rsidRPr="00DF6F5E">
        <w:rPr>
          <w:highlight w:val="yellow"/>
        </w:rPr>
        <w:t xml:space="preserve">ed time (in average) to execute </w:t>
      </w:r>
      <w:r w:rsidR="00EA734B" w:rsidRPr="00DF6F5E">
        <w:rPr>
          <w:highlight w:val="yellow"/>
        </w:rPr>
        <w:t>documented steps</w:t>
      </w:r>
      <w:r w:rsidR="005A54A8" w:rsidRPr="00DF6F5E">
        <w:rPr>
          <w:highlight w:val="yellow"/>
        </w:rPr>
        <w:t xml:space="preserve"> m</w:t>
      </w:r>
      <w:r w:rsidRPr="00DF6F5E">
        <w:rPr>
          <w:highlight w:val="yellow"/>
        </w:rPr>
        <w:t xml:space="preserve">anually for </w:t>
      </w:r>
      <w:proofErr w:type="gramStart"/>
      <w:r w:rsidRPr="00DF6F5E">
        <w:rPr>
          <w:highlight w:val="yellow"/>
        </w:rPr>
        <w:t>each ??</w:t>
      </w:r>
      <w:proofErr w:type="gramEnd"/>
    </w:p>
    <w:p w14:paraId="34B01242" w14:textId="77777777" w:rsidR="006C46BA" w:rsidRPr="00EB0731" w:rsidRDefault="006C46BA" w:rsidP="006C46BA">
      <w:pPr>
        <w:ind w:left="180"/>
        <w:rPr>
          <w:sz w:val="16"/>
          <w:highlight w:val="yellow"/>
        </w:rPr>
      </w:pPr>
    </w:p>
    <w:p w14:paraId="60232FFE" w14:textId="404F62C2" w:rsidR="00EA1DAB" w:rsidRPr="004A4332" w:rsidRDefault="00BE4AD8" w:rsidP="004A4332">
      <w:pPr>
        <w:pStyle w:val="Caption"/>
        <w:rPr>
          <w:sz w:val="22"/>
          <w:szCs w:val="22"/>
        </w:rPr>
      </w:pPr>
      <w:bookmarkStart w:id="7" w:name="_Toc478719359"/>
      <w:r w:rsidRPr="004A4332">
        <w:rPr>
          <w:sz w:val="22"/>
          <w:szCs w:val="22"/>
        </w:rPr>
        <w:t>ISSUE TYPE</w:t>
      </w:r>
      <w:bookmarkEnd w:id="7"/>
      <w:r w:rsidR="00DF6F5E">
        <w:rPr>
          <w:sz w:val="22"/>
          <w:szCs w:val="22"/>
        </w:rPr>
        <w:t xml:space="preserve"> </w:t>
      </w:r>
      <w:proofErr w:type="gramStart"/>
      <w:r w:rsidR="00DF6F5E">
        <w:rPr>
          <w:sz w:val="22"/>
          <w:szCs w:val="22"/>
        </w:rPr>
        <w:t xml:space="preserve">( </w:t>
      </w:r>
      <w:r w:rsidR="00DF6F5E" w:rsidRPr="00DF6F5E">
        <w:rPr>
          <w:sz w:val="22"/>
          <w:szCs w:val="22"/>
          <w:highlight w:val="yellow"/>
        </w:rPr>
        <w:t>Select</w:t>
      </w:r>
      <w:proofErr w:type="gramEnd"/>
      <w:r w:rsidR="00DF6F5E">
        <w:rPr>
          <w:sz w:val="22"/>
          <w:szCs w:val="22"/>
        </w:rPr>
        <w:t xml:space="preserve"> )</w:t>
      </w:r>
    </w:p>
    <w:p w14:paraId="1F334DCB" w14:textId="1A0DB386" w:rsidR="00614021" w:rsidRDefault="00EA1DAB" w:rsidP="00B014A3">
      <w:r>
        <w:rPr>
          <w:b/>
        </w:rPr>
        <w:t>Temporary</w:t>
      </w:r>
      <w:r w:rsidR="006C46BA">
        <w:rPr>
          <w:b/>
        </w:rPr>
        <w:t xml:space="preserve"> issue</w:t>
      </w:r>
      <w:r>
        <w:t xml:space="preserve">: </w:t>
      </w:r>
      <w:sdt>
        <w:sdtPr>
          <w:id w:val="1682473411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12A0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  </w:t>
      </w:r>
      <w:r w:rsidRPr="00C04C46">
        <w:rPr>
          <w:b/>
        </w:rPr>
        <w:t>Yes</w:t>
      </w:r>
      <w:r>
        <w:t xml:space="preserve"> | </w:t>
      </w:r>
      <w:r w:rsidR="000C12A0">
        <w:t xml:space="preserve"> </w:t>
      </w:r>
      <w:sdt>
        <w:sdtPr>
          <w:id w:val="-2087681494"/>
          <w15:appearance w15:val="hidden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6F5D">
            <w:rPr>
              <w:rFonts w:ascii="MS Gothic" w:eastAsia="MS Gothic" w:hAnsi="MS Gothic" w:hint="eastAsia"/>
            </w:rPr>
            <w:t>☒</w:t>
          </w:r>
        </w:sdtContent>
      </w:sdt>
      <w:r>
        <w:t xml:space="preserve">  </w:t>
      </w:r>
      <w:r>
        <w:rPr>
          <w:b/>
        </w:rPr>
        <w:t xml:space="preserve">No </w:t>
      </w:r>
    </w:p>
    <w:p w14:paraId="40F4FC83" w14:textId="3872EC70" w:rsidR="00EA1DAB" w:rsidRPr="00614021" w:rsidRDefault="00614021" w:rsidP="00B014A3">
      <w:r>
        <w:t>C</w:t>
      </w:r>
      <w:r w:rsidRPr="00614021">
        <w:t xml:space="preserve">hecking “Yes” means that even if </w:t>
      </w:r>
      <w:r w:rsidR="001B4523">
        <w:t>resolution</w:t>
      </w:r>
      <w:r w:rsidRPr="00614021">
        <w:t xml:space="preserve"> steps do not resolve</w:t>
      </w:r>
      <w:r>
        <w:t xml:space="preserve"> a reported incident</w:t>
      </w:r>
      <w:r w:rsidRPr="00614021">
        <w:t>, the</w:t>
      </w:r>
      <w:r>
        <w:t>y</w:t>
      </w:r>
      <w:r w:rsidRPr="00614021">
        <w:t xml:space="preserve"> c</w:t>
      </w:r>
      <w:r>
        <w:t>a</w:t>
      </w:r>
      <w:r w:rsidRPr="00614021">
        <w:t>n succeed</w:t>
      </w:r>
      <w:r>
        <w:t>,</w:t>
      </w:r>
      <w:r w:rsidRPr="00614021">
        <w:t xml:space="preserve"> when repeated later once again</w:t>
      </w:r>
      <w:r>
        <w:t xml:space="preserve"> </w:t>
      </w:r>
      <w:r w:rsidR="00A16192">
        <w:t>or issue can self-heal over time (Scheduled RBA can be used</w:t>
      </w:r>
      <w:r w:rsidR="00A16192" w:rsidRPr="00614021">
        <w:t>)</w:t>
      </w:r>
      <w:r>
        <w:t>.</w:t>
      </w:r>
    </w:p>
    <w:p w14:paraId="10735C7E" w14:textId="77777777" w:rsidR="006C46BA" w:rsidRPr="00EB0731" w:rsidRDefault="006C46BA" w:rsidP="006C46BA">
      <w:pPr>
        <w:ind w:left="180"/>
        <w:rPr>
          <w:sz w:val="16"/>
          <w:highlight w:val="yellow"/>
        </w:rPr>
      </w:pPr>
    </w:p>
    <w:p w14:paraId="2C7D6285" w14:textId="2125DBEF" w:rsidR="00EA1DAB" w:rsidRPr="004A4332" w:rsidRDefault="00BE4AD8" w:rsidP="004A4332">
      <w:pPr>
        <w:pStyle w:val="Caption"/>
        <w:rPr>
          <w:sz w:val="22"/>
          <w:szCs w:val="22"/>
        </w:rPr>
      </w:pPr>
      <w:bookmarkStart w:id="8" w:name="_Toc478719360"/>
      <w:r w:rsidRPr="004A4332">
        <w:rPr>
          <w:sz w:val="22"/>
          <w:szCs w:val="22"/>
        </w:rPr>
        <w:t>RESOLUTION TYPE</w:t>
      </w:r>
      <w:bookmarkEnd w:id="8"/>
    </w:p>
    <w:p w14:paraId="6139538B" w14:textId="7E5284CE" w:rsidR="00EA1DAB" w:rsidRDefault="00331907" w:rsidP="00B014A3">
      <w:pPr>
        <w:rPr>
          <w:b/>
        </w:rPr>
      </w:pPr>
      <w:sdt>
        <w:sdtPr>
          <w:id w:val="-633633232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12A0">
            <w:rPr>
              <w:rFonts w:ascii="MS Gothic" w:eastAsia="MS Gothic" w:hAnsi="MS Gothic" w:hint="eastAsia"/>
            </w:rPr>
            <w:t>☐</w:t>
          </w:r>
        </w:sdtContent>
      </w:sdt>
      <w:r w:rsidR="00EA1DAB">
        <w:t xml:space="preserve">  </w:t>
      </w:r>
      <w:r w:rsidR="00EA1DAB">
        <w:rPr>
          <w:b/>
        </w:rPr>
        <w:t>Read Only</w:t>
      </w:r>
      <w:r w:rsidR="00EA1DAB">
        <w:t xml:space="preserve"> (no changes on target device) | </w:t>
      </w:r>
      <w:sdt>
        <w:sdtPr>
          <w:id w:val="1330559014"/>
          <w15:appearance w15:val="hidden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96F59">
            <w:rPr>
              <w:rFonts w:ascii="MS Gothic" w:eastAsia="MS Gothic" w:hAnsi="MS Gothic" w:hint="eastAsia"/>
            </w:rPr>
            <w:t>☒</w:t>
          </w:r>
        </w:sdtContent>
      </w:sdt>
      <w:r w:rsidR="00EA1DAB">
        <w:t xml:space="preserve">  </w:t>
      </w:r>
      <w:r w:rsidR="00EA1DAB">
        <w:rPr>
          <w:b/>
        </w:rPr>
        <w:t xml:space="preserve">Remediation </w:t>
      </w:r>
      <w:r w:rsidR="00EA1DAB" w:rsidRPr="00EA734B">
        <w:t>(</w:t>
      </w:r>
      <w:r w:rsidR="00EA1DAB">
        <w:t>possible changes on target device)</w:t>
      </w:r>
    </w:p>
    <w:p w14:paraId="26D69087" w14:textId="77777777" w:rsidR="006C46BA" w:rsidRPr="00EB0731" w:rsidRDefault="006C46BA" w:rsidP="006C46BA">
      <w:pPr>
        <w:ind w:left="180"/>
        <w:rPr>
          <w:sz w:val="16"/>
          <w:highlight w:val="yellow"/>
        </w:rPr>
      </w:pPr>
    </w:p>
    <w:p w14:paraId="0D8F7D9B" w14:textId="11785774" w:rsidR="00EA1DAB" w:rsidRPr="004A4332" w:rsidRDefault="00BE4AD8" w:rsidP="004A4332">
      <w:pPr>
        <w:pStyle w:val="Caption"/>
        <w:rPr>
          <w:sz w:val="22"/>
          <w:szCs w:val="22"/>
        </w:rPr>
      </w:pPr>
      <w:bookmarkStart w:id="9" w:name="_Toc478719361"/>
      <w:r w:rsidRPr="004A4332">
        <w:rPr>
          <w:sz w:val="22"/>
          <w:szCs w:val="22"/>
        </w:rPr>
        <w:t>SCOPE</w:t>
      </w:r>
      <w:bookmarkEnd w:id="9"/>
    </w:p>
    <w:p w14:paraId="2A10F02A" w14:textId="39F268BB" w:rsidR="00EA734B" w:rsidRPr="00E74007" w:rsidRDefault="00331907" w:rsidP="00B014A3">
      <w:pPr>
        <w:rPr>
          <w:b/>
        </w:rPr>
      </w:pPr>
      <w:sdt>
        <w:sdtPr>
          <w:id w:val="-544221182"/>
          <w15:appearance w15:val="hidden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6F5D">
            <w:rPr>
              <w:rFonts w:ascii="MS Gothic" w:eastAsia="MS Gothic" w:hAnsi="MS Gothic" w:hint="eastAsia"/>
            </w:rPr>
            <w:t>☒</w:t>
          </w:r>
        </w:sdtContent>
      </w:sdt>
      <w:r w:rsidR="00EA1DAB" w:rsidRPr="00E74007">
        <w:t xml:space="preserve">  </w:t>
      </w:r>
      <w:r w:rsidR="00EA1DAB" w:rsidRPr="00E74007">
        <w:rPr>
          <w:b/>
        </w:rPr>
        <w:t>GLOBAL</w:t>
      </w:r>
      <w:r w:rsidR="00EA1DAB" w:rsidRPr="00E74007">
        <w:t xml:space="preserve"> |  </w:t>
      </w:r>
      <w:sdt>
        <w:sdtPr>
          <w:id w:val="1060676552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C12A0">
            <w:rPr>
              <w:rFonts w:ascii="MS Gothic" w:eastAsia="MS Gothic" w:hAnsi="MS Gothic" w:hint="eastAsia"/>
            </w:rPr>
            <w:t>☐</w:t>
          </w:r>
        </w:sdtContent>
      </w:sdt>
      <w:r w:rsidR="006C46BA" w:rsidRPr="00E74007">
        <w:t xml:space="preserve">  </w:t>
      </w:r>
      <w:r w:rsidR="006C46BA" w:rsidRPr="00E74007">
        <w:rPr>
          <w:b/>
        </w:rPr>
        <w:t xml:space="preserve">LOCAL: </w:t>
      </w:r>
      <w:sdt>
        <w:sdtPr>
          <w:rPr>
            <w:b/>
          </w:rPr>
          <w:id w:val="1873114000"/>
          <w:placeholder>
            <w:docPart w:val="1C8E4428885343E98C98CFCC7C4DD70B"/>
          </w:placeholder>
          <w:showingPlcHdr/>
          <w15:appearance w15:val="hidden"/>
        </w:sdtPr>
        <w:sdtEndPr/>
        <w:sdtContent>
          <w:r w:rsidR="00E74007" w:rsidRPr="00B014A3">
            <w:rPr>
              <w:rStyle w:val="PlaceholderText"/>
              <w:color w:val="808080" w:themeColor="background1" w:themeShade="80"/>
            </w:rPr>
            <w:t>Account name</w:t>
          </w:r>
          <w:r w:rsidR="00BF2C35">
            <w:rPr>
              <w:rStyle w:val="PlaceholderText"/>
              <w:color w:val="808080" w:themeColor="background1" w:themeShade="80"/>
            </w:rPr>
            <w:t>(s)</w:t>
          </w:r>
        </w:sdtContent>
      </w:sdt>
    </w:p>
    <w:p w14:paraId="68090737" w14:textId="77777777" w:rsidR="006C46BA" w:rsidRPr="00EB0731" w:rsidRDefault="006C46BA" w:rsidP="006C46BA">
      <w:pPr>
        <w:ind w:left="180"/>
        <w:rPr>
          <w:sz w:val="16"/>
          <w:highlight w:val="yellow"/>
        </w:rPr>
      </w:pPr>
    </w:p>
    <w:p w14:paraId="7AA6356D" w14:textId="77777777" w:rsidR="004818A8" w:rsidRDefault="004818A8">
      <w:pPr>
        <w:spacing w:before="0" w:after="0"/>
        <w:jc w:val="left"/>
        <w:rPr>
          <w:rFonts w:cs="Arial"/>
          <w:b/>
          <w:caps/>
          <w:sz w:val="24"/>
          <w:szCs w:val="24"/>
        </w:rPr>
      </w:pPr>
      <w:r>
        <w:br w:type="page"/>
      </w:r>
    </w:p>
    <w:p w14:paraId="68D5B7B3" w14:textId="0C1B33DA" w:rsidR="00B31CBE" w:rsidRDefault="00B31CBE" w:rsidP="00B31CBE">
      <w:pPr>
        <w:pStyle w:val="Heading2"/>
      </w:pPr>
      <w:bookmarkStart w:id="10" w:name="_Toc50641828"/>
      <w:r>
        <w:lastRenderedPageBreak/>
        <w:t>Platforms and products covered</w:t>
      </w:r>
      <w:bookmarkEnd w:id="10"/>
      <w:r w:rsidR="00DF6F5E">
        <w:t xml:space="preserve"> </w:t>
      </w:r>
      <w:proofErr w:type="gramStart"/>
      <w:r w:rsidR="00DF6F5E">
        <w:rPr>
          <w:sz w:val="22"/>
          <w:szCs w:val="22"/>
        </w:rPr>
        <w:t xml:space="preserve">( </w:t>
      </w:r>
      <w:r w:rsidR="00DF6F5E" w:rsidRPr="00DF6F5E">
        <w:rPr>
          <w:sz w:val="22"/>
          <w:szCs w:val="22"/>
          <w:highlight w:val="yellow"/>
        </w:rPr>
        <w:t>Select</w:t>
      </w:r>
      <w:proofErr w:type="gramEnd"/>
      <w:r w:rsidR="00DF6F5E">
        <w:rPr>
          <w:sz w:val="22"/>
          <w:szCs w:val="22"/>
        </w:rPr>
        <w:t xml:space="preserve"> )</w:t>
      </w:r>
    </w:p>
    <w:p w14:paraId="69F53C05" w14:textId="77777777" w:rsidR="00B31CBE" w:rsidRPr="004A4332" w:rsidRDefault="00B31CBE" w:rsidP="004A4332">
      <w:pPr>
        <w:pStyle w:val="Caption"/>
        <w:rPr>
          <w:sz w:val="22"/>
          <w:szCs w:val="22"/>
        </w:rPr>
      </w:pPr>
      <w:bookmarkStart w:id="11" w:name="_Toc478719363"/>
      <w:r w:rsidRPr="004A4332">
        <w:rPr>
          <w:sz w:val="22"/>
          <w:szCs w:val="22"/>
        </w:rPr>
        <w:t>Windows Platforms</w:t>
      </w:r>
      <w:bookmarkEnd w:id="11"/>
    </w:p>
    <w:p w14:paraId="288EC480" w14:textId="20D0C356" w:rsidR="00AF4D10" w:rsidRPr="00D762DC" w:rsidRDefault="00331907" w:rsidP="00AF4D10">
      <w:sdt>
        <w:sdtPr>
          <w:id w:val="738682917"/>
          <w15:appearance w15:val="hidden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6F5D">
            <w:rPr>
              <w:rFonts w:ascii="MS Gothic" w:eastAsia="MS Gothic" w:hAnsi="MS Gothic" w:hint="eastAsia"/>
            </w:rPr>
            <w:t>☒</w:t>
          </w:r>
        </w:sdtContent>
      </w:sdt>
      <w:r w:rsidR="00B31CBE">
        <w:t> </w:t>
      </w:r>
      <w:r w:rsidR="00B31CBE" w:rsidRPr="00D762DC">
        <w:t xml:space="preserve">Windows 2003 | </w:t>
      </w:r>
      <w:sdt>
        <w:sdtPr>
          <w:id w:val="574477408"/>
          <w15:appearance w15:val="hidden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6F5D">
            <w:rPr>
              <w:rFonts w:ascii="MS Gothic" w:eastAsia="MS Gothic" w:hAnsi="MS Gothic" w:hint="eastAsia"/>
            </w:rPr>
            <w:t>☒</w:t>
          </w:r>
        </w:sdtContent>
      </w:sdt>
      <w:r w:rsidR="00B31CBE" w:rsidRPr="00D762DC">
        <w:t xml:space="preserve"> Windows 2008 | </w:t>
      </w:r>
      <w:sdt>
        <w:sdtPr>
          <w:id w:val="256799335"/>
          <w15:appearance w15:val="hidden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6F5D">
            <w:rPr>
              <w:rFonts w:ascii="MS Gothic" w:eastAsia="MS Gothic" w:hAnsi="MS Gothic" w:hint="eastAsia"/>
            </w:rPr>
            <w:t>☒</w:t>
          </w:r>
        </w:sdtContent>
      </w:sdt>
      <w:r w:rsidR="00B31CBE" w:rsidRPr="00D762DC">
        <w:t xml:space="preserve"> Windows 2012 | </w:t>
      </w:r>
      <w:sdt>
        <w:sdtPr>
          <w:id w:val="835737408"/>
          <w15:appearance w15:val="hidden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6F5D">
            <w:rPr>
              <w:rFonts w:ascii="MS Gothic" w:eastAsia="MS Gothic" w:hAnsi="MS Gothic" w:hint="eastAsia"/>
            </w:rPr>
            <w:t>☒</w:t>
          </w:r>
        </w:sdtContent>
      </w:sdt>
      <w:r w:rsidR="00B31CBE" w:rsidRPr="00D762DC">
        <w:t> Windows 2016</w:t>
      </w:r>
      <w:r w:rsidR="00AF4D10">
        <w:t xml:space="preserve"> | </w:t>
      </w:r>
      <w:sdt>
        <w:sdtPr>
          <w:id w:val="-1320192044"/>
          <w15:appearance w15:val="hidden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F4D10">
            <w:rPr>
              <w:rFonts w:ascii="MS Gothic" w:eastAsia="MS Gothic" w:hAnsi="MS Gothic" w:hint="eastAsia"/>
            </w:rPr>
            <w:t>☒</w:t>
          </w:r>
        </w:sdtContent>
      </w:sdt>
      <w:r w:rsidR="00AF4D10" w:rsidRPr="00D762DC">
        <w:t> Windows 20</w:t>
      </w:r>
      <w:r w:rsidR="00AF4D10">
        <w:t>19</w:t>
      </w:r>
    </w:p>
    <w:p w14:paraId="7A5F04C3" w14:textId="77777777" w:rsidR="00B31CBE" w:rsidRDefault="00B31CBE" w:rsidP="00B31CBE"/>
    <w:p w14:paraId="2A46B97C" w14:textId="77777777" w:rsidR="00B31CBE" w:rsidRPr="004A4332" w:rsidRDefault="00B31CBE" w:rsidP="004A4332">
      <w:pPr>
        <w:pStyle w:val="Caption"/>
        <w:rPr>
          <w:sz w:val="22"/>
          <w:szCs w:val="22"/>
        </w:rPr>
      </w:pPr>
      <w:bookmarkStart w:id="12" w:name="_Toc478719364"/>
      <w:r w:rsidRPr="004A4332">
        <w:rPr>
          <w:sz w:val="22"/>
          <w:szCs w:val="22"/>
        </w:rPr>
        <w:t>UNIX Platforms</w:t>
      </w:r>
      <w:bookmarkEnd w:id="12"/>
    </w:p>
    <w:p w14:paraId="764688E9" w14:textId="73BB805C" w:rsidR="00B31CBE" w:rsidRDefault="00331907" w:rsidP="00B31CBE">
      <w:sdt>
        <w:sdtPr>
          <w:id w:val="172146840"/>
          <w15:appearance w15:val="hidden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6F5D">
            <w:rPr>
              <w:rFonts w:ascii="MS Gothic" w:eastAsia="MS Gothic" w:hAnsi="MS Gothic" w:hint="eastAsia"/>
            </w:rPr>
            <w:t>☒</w:t>
          </w:r>
        </w:sdtContent>
      </w:sdt>
      <w:r w:rsidR="00B31CBE">
        <w:t xml:space="preserve"> AIX | </w:t>
      </w:r>
      <w:sdt>
        <w:sdtPr>
          <w:id w:val="-1340765389"/>
          <w15:appearance w15:val="hidden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6F5D">
            <w:rPr>
              <w:rFonts w:ascii="MS Gothic" w:eastAsia="MS Gothic" w:hAnsi="MS Gothic" w:hint="eastAsia"/>
            </w:rPr>
            <w:t>☒</w:t>
          </w:r>
        </w:sdtContent>
      </w:sdt>
      <w:r w:rsidR="00B31CBE">
        <w:t xml:space="preserve"> HP-UX | </w:t>
      </w:r>
      <w:sdt>
        <w:sdtPr>
          <w:id w:val="-1447463502"/>
          <w15:appearance w15:val="hidden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F6F5D">
            <w:rPr>
              <w:rFonts w:ascii="MS Gothic" w:eastAsia="MS Gothic" w:hAnsi="MS Gothic" w:hint="eastAsia"/>
            </w:rPr>
            <w:t>☒</w:t>
          </w:r>
        </w:sdtContent>
      </w:sdt>
      <w:r w:rsidR="00B31CBE">
        <w:t xml:space="preserve"> Linux Red Hat | </w:t>
      </w:r>
      <w:sdt>
        <w:sdtPr>
          <w:id w:val="1114174438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31CBE">
            <w:rPr>
              <w:rFonts w:ascii="MS Gothic" w:eastAsia="MS Gothic" w:hAnsi="MS Gothic" w:hint="eastAsia"/>
            </w:rPr>
            <w:t>☐</w:t>
          </w:r>
        </w:sdtContent>
      </w:sdt>
      <w:r w:rsidR="00B31CBE">
        <w:t xml:space="preserve"> Linux SUSE | </w:t>
      </w:r>
      <w:sdt>
        <w:sdtPr>
          <w:id w:val="-1596091560"/>
          <w15:appearance w15:val="hidden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B15D1">
            <w:rPr>
              <w:rFonts w:ascii="MS Gothic" w:eastAsia="MS Gothic" w:hAnsi="MS Gothic" w:hint="eastAsia"/>
            </w:rPr>
            <w:t>☒</w:t>
          </w:r>
        </w:sdtContent>
      </w:sdt>
      <w:r w:rsidR="00B31CBE">
        <w:t> SunOS (Solaris)</w:t>
      </w:r>
    </w:p>
    <w:p w14:paraId="5BF89F15" w14:textId="59D07C2C" w:rsidR="00AE7E23" w:rsidRDefault="00AE7E23" w:rsidP="00B31CBE"/>
    <w:p w14:paraId="06DF8F89" w14:textId="2F6187B7" w:rsidR="00AE7E23" w:rsidRPr="004A4332" w:rsidRDefault="00AE7E23" w:rsidP="00AE7E23">
      <w:pPr>
        <w:pStyle w:val="Caption"/>
        <w:rPr>
          <w:sz w:val="22"/>
          <w:szCs w:val="22"/>
        </w:rPr>
      </w:pPr>
      <w:r>
        <w:rPr>
          <w:sz w:val="22"/>
          <w:szCs w:val="22"/>
        </w:rPr>
        <w:t xml:space="preserve">Library </w:t>
      </w:r>
      <w:r w:rsidRPr="004A4332">
        <w:rPr>
          <w:sz w:val="22"/>
          <w:szCs w:val="22"/>
        </w:rPr>
        <w:t>Products</w:t>
      </w:r>
    </w:p>
    <w:p w14:paraId="2E3896ED" w14:textId="295A6670" w:rsidR="00AE7E23" w:rsidRDefault="00331907" w:rsidP="00B31CBE">
      <w:sdt>
        <w:sdtPr>
          <w:id w:val="-1744485045"/>
          <w15:appearance w15:val="hidden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E7E23">
            <w:rPr>
              <w:rFonts w:ascii="MS Gothic" w:eastAsia="MS Gothic" w:hAnsi="MS Gothic" w:hint="eastAsia"/>
            </w:rPr>
            <w:t>☒</w:t>
          </w:r>
        </w:sdtContent>
      </w:sdt>
      <w:r w:rsidR="00AE7E23">
        <w:t xml:space="preserve"> Tape library | </w:t>
      </w:r>
      <w:sdt>
        <w:sdtPr>
          <w:id w:val="-1833672999"/>
          <w15:appearance w15:val="hidden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E7E23">
            <w:rPr>
              <w:rFonts w:ascii="MS Gothic" w:eastAsia="MS Gothic" w:hAnsi="MS Gothic" w:hint="eastAsia"/>
            </w:rPr>
            <w:t>☒</w:t>
          </w:r>
        </w:sdtContent>
      </w:sdt>
      <w:r w:rsidR="00AE7E23">
        <w:t> VTL</w:t>
      </w:r>
    </w:p>
    <w:p w14:paraId="32161E05" w14:textId="77777777" w:rsidR="001251FE" w:rsidRPr="004A4332" w:rsidRDefault="001251FE" w:rsidP="001251FE">
      <w:pPr>
        <w:pStyle w:val="Caption"/>
        <w:rPr>
          <w:sz w:val="22"/>
          <w:szCs w:val="22"/>
        </w:rPr>
      </w:pPr>
      <w:bookmarkStart w:id="13" w:name="_Toc478719366"/>
      <w:r w:rsidRPr="004A4332">
        <w:rPr>
          <w:sz w:val="22"/>
          <w:szCs w:val="22"/>
        </w:rPr>
        <w:t>Backup Products</w:t>
      </w:r>
      <w:bookmarkEnd w:id="13"/>
    </w:p>
    <w:p w14:paraId="158A814F" w14:textId="77777777" w:rsidR="001251FE" w:rsidRDefault="00331907" w:rsidP="001251FE">
      <w:sdt>
        <w:sdtPr>
          <w:id w:val="661818059"/>
          <w15:appearance w15:val="hidden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251FE">
            <w:rPr>
              <w:rFonts w:ascii="MS Gothic" w:eastAsia="MS Gothic" w:hAnsi="MS Gothic" w:hint="eastAsia"/>
            </w:rPr>
            <w:t>☒</w:t>
          </w:r>
        </w:sdtContent>
      </w:sdt>
      <w:r w:rsidR="001251FE">
        <w:t> Data Protector (DP) |</w:t>
      </w:r>
      <w:r w:rsidR="001251FE" w:rsidRPr="00AD2743">
        <w:t xml:space="preserve"> </w:t>
      </w:r>
      <w:sdt>
        <w:sdtPr>
          <w:id w:val="1515341199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51FE">
            <w:rPr>
              <w:rFonts w:ascii="MS Gothic" w:eastAsia="MS Gothic" w:hAnsi="MS Gothic" w:hint="eastAsia"/>
            </w:rPr>
            <w:t>☐</w:t>
          </w:r>
        </w:sdtContent>
      </w:sdt>
      <w:r w:rsidR="001251FE">
        <w:t> Legato |</w:t>
      </w:r>
      <w:r w:rsidR="001251FE" w:rsidRPr="00AD2743">
        <w:t xml:space="preserve"> </w:t>
      </w:r>
      <w:sdt>
        <w:sdtPr>
          <w:id w:val="-1356882857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51FE">
            <w:rPr>
              <w:rFonts w:ascii="MS Gothic" w:eastAsia="MS Gothic" w:hAnsi="MS Gothic" w:hint="eastAsia"/>
            </w:rPr>
            <w:t>☐</w:t>
          </w:r>
        </w:sdtContent>
      </w:sdt>
      <w:r w:rsidR="001251FE">
        <w:t xml:space="preserve"> NetBackup | </w:t>
      </w:r>
      <w:sdt>
        <w:sdtPr>
          <w:id w:val="-1729377516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251FE">
            <w:rPr>
              <w:rFonts w:ascii="MS Gothic" w:eastAsia="MS Gothic" w:hAnsi="MS Gothic" w:hint="eastAsia"/>
            </w:rPr>
            <w:t>☐</w:t>
          </w:r>
        </w:sdtContent>
      </w:sdt>
      <w:r w:rsidR="001251FE">
        <w:t> Tivoli Storage Manager</w:t>
      </w:r>
    </w:p>
    <w:p w14:paraId="0C1895EE" w14:textId="1281990A" w:rsidR="004F27EC" w:rsidRDefault="004F27EC" w:rsidP="00B31CBE"/>
    <w:p w14:paraId="6AC06677" w14:textId="77777777" w:rsidR="001F63A7" w:rsidRPr="004A4332" w:rsidRDefault="001F63A7" w:rsidP="001F63A7">
      <w:pPr>
        <w:pStyle w:val="Caption"/>
        <w:keepNext/>
        <w:rPr>
          <w:sz w:val="22"/>
          <w:szCs w:val="22"/>
        </w:rPr>
      </w:pPr>
      <w:bookmarkStart w:id="14" w:name="_Toc478719367"/>
      <w:r w:rsidRPr="004A4332">
        <w:rPr>
          <w:sz w:val="22"/>
          <w:szCs w:val="22"/>
        </w:rPr>
        <w:t>Messaging &amp; Collaboration Products</w:t>
      </w:r>
      <w:bookmarkEnd w:id="14"/>
    </w:p>
    <w:p w14:paraId="7227E142" w14:textId="28A26DA0" w:rsidR="001F63A7" w:rsidRDefault="00331907" w:rsidP="001F63A7">
      <w:sdt>
        <w:sdtPr>
          <w:id w:val="-2026469124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63A7">
            <w:rPr>
              <w:rFonts w:ascii="MS Gothic" w:eastAsia="MS Gothic" w:hAnsi="MS Gothic" w:hint="eastAsia"/>
            </w:rPr>
            <w:t>☐</w:t>
          </w:r>
        </w:sdtContent>
      </w:sdt>
      <w:r w:rsidR="001F63A7">
        <w:t xml:space="preserve"> Microsoft Exchange Server 2010 | </w:t>
      </w:r>
      <w:sdt>
        <w:sdtPr>
          <w:id w:val="1657029936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F2169">
            <w:rPr>
              <w:rFonts w:ascii="MS Gothic" w:eastAsia="MS Gothic" w:hAnsi="MS Gothic" w:hint="eastAsia"/>
            </w:rPr>
            <w:t>☐</w:t>
          </w:r>
        </w:sdtContent>
      </w:sdt>
      <w:r w:rsidR="001F63A7">
        <w:t xml:space="preserve"> Microsoft Exchange Server 2013 | </w:t>
      </w:r>
      <w:sdt>
        <w:sdtPr>
          <w:id w:val="-756981819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63A7">
            <w:rPr>
              <w:rFonts w:ascii="MS Gothic" w:eastAsia="MS Gothic" w:hAnsi="MS Gothic" w:hint="eastAsia"/>
            </w:rPr>
            <w:t>☐</w:t>
          </w:r>
        </w:sdtContent>
      </w:sdt>
      <w:r w:rsidR="001F63A7">
        <w:t> Microsoft Exchange Server 2016</w:t>
      </w:r>
    </w:p>
    <w:p w14:paraId="7EF98EBE" w14:textId="77777777" w:rsidR="001F63A7" w:rsidRPr="004B0DE9" w:rsidRDefault="001F63A7" w:rsidP="001F63A7"/>
    <w:p w14:paraId="46E61346" w14:textId="77777777" w:rsidR="001F63A7" w:rsidRPr="004A4332" w:rsidRDefault="001F63A7" w:rsidP="001F63A7">
      <w:pPr>
        <w:pStyle w:val="Caption"/>
        <w:rPr>
          <w:sz w:val="22"/>
          <w:szCs w:val="22"/>
        </w:rPr>
      </w:pPr>
      <w:bookmarkStart w:id="15" w:name="_Toc478719368"/>
      <w:r w:rsidRPr="004A4332">
        <w:rPr>
          <w:sz w:val="22"/>
          <w:szCs w:val="22"/>
        </w:rPr>
        <w:t>Network Products</w:t>
      </w:r>
      <w:bookmarkEnd w:id="15"/>
    </w:p>
    <w:p w14:paraId="037E2ED6" w14:textId="77777777" w:rsidR="001F63A7" w:rsidRPr="00213D0B" w:rsidRDefault="00331907" w:rsidP="001F63A7">
      <w:sdt>
        <w:sdtPr>
          <w:id w:val="-1380161057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63A7">
            <w:rPr>
              <w:rFonts w:ascii="MS Gothic" w:eastAsia="MS Gothic" w:hAnsi="MS Gothic" w:hint="eastAsia"/>
            </w:rPr>
            <w:t>☐</w:t>
          </w:r>
        </w:sdtContent>
      </w:sdt>
      <w:r w:rsidR="001F63A7">
        <w:t> </w:t>
      </w:r>
      <w:r w:rsidR="001F63A7" w:rsidRPr="001A080F">
        <w:t>Cisco</w:t>
      </w:r>
      <w:r w:rsidR="001F63A7">
        <w:t xml:space="preserve"> | </w:t>
      </w:r>
      <w:sdt>
        <w:sdtPr>
          <w:id w:val="-1752582283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63A7">
            <w:rPr>
              <w:rFonts w:ascii="MS Gothic" w:eastAsia="MS Gothic" w:hAnsi="MS Gothic" w:hint="eastAsia"/>
            </w:rPr>
            <w:t>☐</w:t>
          </w:r>
        </w:sdtContent>
      </w:sdt>
      <w:r w:rsidR="001F63A7">
        <w:t> </w:t>
      </w:r>
      <w:r w:rsidR="001F63A7" w:rsidRPr="001A080F">
        <w:t>HP</w:t>
      </w:r>
      <w:r w:rsidR="001F63A7">
        <w:t xml:space="preserve"> | </w:t>
      </w:r>
      <w:sdt>
        <w:sdtPr>
          <w:id w:val="-1024390255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63A7">
            <w:rPr>
              <w:rFonts w:ascii="MS Gothic" w:eastAsia="MS Gothic" w:hAnsi="MS Gothic" w:hint="eastAsia"/>
            </w:rPr>
            <w:t>☐</w:t>
          </w:r>
        </w:sdtContent>
      </w:sdt>
      <w:r w:rsidR="001F63A7">
        <w:t> </w:t>
      </w:r>
      <w:r w:rsidR="001F63A7" w:rsidRPr="001A080F">
        <w:t>F5</w:t>
      </w:r>
      <w:r w:rsidR="001F63A7">
        <w:t xml:space="preserve"> | </w:t>
      </w:r>
      <w:sdt>
        <w:sdtPr>
          <w:id w:val="-1971890757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63A7">
            <w:rPr>
              <w:rFonts w:ascii="MS Gothic" w:eastAsia="MS Gothic" w:hAnsi="MS Gothic" w:hint="eastAsia"/>
            </w:rPr>
            <w:t>☐</w:t>
          </w:r>
        </w:sdtContent>
      </w:sdt>
      <w:r w:rsidR="001F63A7">
        <w:t> </w:t>
      </w:r>
      <w:r w:rsidR="001F63A7" w:rsidRPr="001A080F">
        <w:t>Riverbed</w:t>
      </w:r>
      <w:r w:rsidR="001F63A7">
        <w:t xml:space="preserve"> | </w:t>
      </w:r>
      <w:sdt>
        <w:sdtPr>
          <w:id w:val="1280383980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63A7">
            <w:rPr>
              <w:rFonts w:ascii="MS Gothic" w:eastAsia="MS Gothic" w:hAnsi="MS Gothic" w:hint="eastAsia"/>
            </w:rPr>
            <w:t>☐</w:t>
          </w:r>
        </w:sdtContent>
      </w:sdt>
      <w:r w:rsidR="001F63A7">
        <w:t> </w:t>
      </w:r>
      <w:proofErr w:type="spellStart"/>
      <w:r w:rsidR="001F63A7" w:rsidRPr="001A080F">
        <w:t>BlueCoat</w:t>
      </w:r>
      <w:proofErr w:type="spellEnd"/>
      <w:r w:rsidR="001F63A7">
        <w:t xml:space="preserve"> | </w:t>
      </w:r>
      <w:sdt>
        <w:sdtPr>
          <w:id w:val="-639269402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63A7">
            <w:rPr>
              <w:rFonts w:ascii="MS Gothic" w:eastAsia="MS Gothic" w:hAnsi="MS Gothic" w:hint="eastAsia"/>
            </w:rPr>
            <w:t>☐</w:t>
          </w:r>
        </w:sdtContent>
      </w:sdt>
      <w:r w:rsidR="001F63A7">
        <w:t> </w:t>
      </w:r>
      <w:proofErr w:type="spellStart"/>
      <w:r w:rsidR="001F63A7" w:rsidRPr="001A080F">
        <w:t>CheckPoint</w:t>
      </w:r>
      <w:proofErr w:type="spellEnd"/>
      <w:r w:rsidR="001F63A7">
        <w:t xml:space="preserve"> | </w:t>
      </w:r>
      <w:sdt>
        <w:sdtPr>
          <w:id w:val="-1201781830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63A7">
            <w:rPr>
              <w:rFonts w:ascii="MS Gothic" w:eastAsia="MS Gothic" w:hAnsi="MS Gothic" w:hint="eastAsia"/>
            </w:rPr>
            <w:t>☐</w:t>
          </w:r>
        </w:sdtContent>
      </w:sdt>
      <w:r w:rsidR="001F63A7">
        <w:t> </w:t>
      </w:r>
      <w:r w:rsidR="001F63A7" w:rsidRPr="001A080F">
        <w:t>Aruba</w:t>
      </w:r>
      <w:r w:rsidR="001F63A7">
        <w:t xml:space="preserve"> </w:t>
      </w:r>
      <w:r w:rsidR="001F63A7" w:rsidRPr="00E74007">
        <w:t xml:space="preserve">| </w:t>
      </w:r>
      <w:sdt>
        <w:sdtPr>
          <w:id w:val="-1955849802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F63A7">
            <w:rPr>
              <w:rFonts w:ascii="MS Gothic" w:eastAsia="MS Gothic" w:hAnsi="MS Gothic" w:hint="eastAsia"/>
            </w:rPr>
            <w:t>☐</w:t>
          </w:r>
        </w:sdtContent>
      </w:sdt>
      <w:r w:rsidR="001F63A7" w:rsidRPr="00213D0B">
        <w:t xml:space="preserve">  </w:t>
      </w:r>
      <w:r w:rsidR="001F63A7">
        <w:t>Other</w:t>
      </w:r>
      <w:r w:rsidR="001F63A7" w:rsidRPr="00213D0B">
        <w:t xml:space="preserve">: </w:t>
      </w:r>
      <w:sdt>
        <w:sdtPr>
          <w:id w:val="-1561389126"/>
          <w:placeholder>
            <w:docPart w:val="4BB0F9A39F6249D6A4B743DA8F2DBBB6"/>
          </w:placeholder>
          <w:showingPlcHdr/>
          <w15:appearance w15:val="hidden"/>
        </w:sdtPr>
        <w:sdtEndPr/>
        <w:sdtContent>
          <w:r w:rsidR="001F63A7">
            <w:rPr>
              <w:rStyle w:val="PlaceholderText"/>
              <w:color w:val="808080" w:themeColor="background1" w:themeShade="80"/>
            </w:rPr>
            <w:t>please specify</w:t>
          </w:r>
        </w:sdtContent>
      </w:sdt>
    </w:p>
    <w:p w14:paraId="10D8DDC4" w14:textId="77777777" w:rsidR="001F63A7" w:rsidRPr="00213D0B" w:rsidRDefault="001F63A7" w:rsidP="00B31CBE"/>
    <w:p w14:paraId="28D08B2E" w14:textId="77777777" w:rsidR="00B31CBE" w:rsidRDefault="00B31CBE" w:rsidP="00B31CBE"/>
    <w:p w14:paraId="070D62F5" w14:textId="55B83DAB" w:rsidR="007D0E30" w:rsidRDefault="00885B5F" w:rsidP="007D0E30">
      <w:pPr>
        <w:pStyle w:val="Heading1"/>
        <w:pageBreakBefore/>
        <w:ind w:left="431" w:hanging="431"/>
      </w:pPr>
      <w:bookmarkStart w:id="16" w:name="_Toc50641829"/>
      <w:r>
        <w:lastRenderedPageBreak/>
        <w:t xml:space="preserve">poor media </w:t>
      </w:r>
      <w:r w:rsidR="007D0E30">
        <w:t>identification</w:t>
      </w:r>
      <w:bookmarkEnd w:id="16"/>
    </w:p>
    <w:p w14:paraId="1483C4B0" w14:textId="7AE5090A" w:rsidR="00D762DC" w:rsidRDefault="00BE4AD8" w:rsidP="0096756B">
      <w:pPr>
        <w:pStyle w:val="Heading2"/>
      </w:pPr>
      <w:bookmarkStart w:id="17" w:name="_Toc50641830"/>
      <w:r>
        <w:t>STANDARD EVENTS</w:t>
      </w:r>
      <w:r w:rsidR="00405A87">
        <w:t xml:space="preserve"> in scope</w:t>
      </w:r>
      <w:bookmarkEnd w:id="17"/>
    </w:p>
    <w:p w14:paraId="713872ED" w14:textId="6113C318" w:rsidR="006C46BA" w:rsidRPr="007C1958" w:rsidRDefault="00EB1FE7" w:rsidP="006C46BA">
      <w:pPr>
        <w:ind w:left="284"/>
      </w:pPr>
      <w:r w:rsidRPr="00EB1FE7">
        <w:rPr>
          <w:highlight w:val="yellow"/>
        </w:rPr>
        <w:t>Update</w:t>
      </w:r>
    </w:p>
    <w:p w14:paraId="217D65B4" w14:textId="43D1878B" w:rsidR="00D762DC" w:rsidRDefault="00C109E1" w:rsidP="0096756B">
      <w:pPr>
        <w:pStyle w:val="Heading2"/>
      </w:pPr>
      <w:r>
        <w:t xml:space="preserve"> </w:t>
      </w:r>
      <w:bookmarkStart w:id="18" w:name="_Toc50641831"/>
      <w:r>
        <w:t>in scope</w:t>
      </w:r>
      <w:bookmarkEnd w:id="18"/>
    </w:p>
    <w:p w14:paraId="0B21125A" w14:textId="1CED8FA9" w:rsidR="005A54A8" w:rsidRPr="00B852F7" w:rsidRDefault="00C04C46" w:rsidP="00B852F7">
      <w:pPr>
        <w:pStyle w:val="Caption"/>
        <w:rPr>
          <w:sz w:val="22"/>
          <w:szCs w:val="22"/>
        </w:rPr>
      </w:pPr>
      <w:bookmarkStart w:id="19" w:name="_Toc478719371"/>
      <w:r w:rsidRPr="00B852F7">
        <w:rPr>
          <w:sz w:val="22"/>
          <w:szCs w:val="22"/>
        </w:rPr>
        <w:t>Triggering conditions proposal</w:t>
      </w:r>
      <w:bookmarkEnd w:id="19"/>
    </w:p>
    <w:p w14:paraId="6E1A590A" w14:textId="3E002169" w:rsidR="0029132B" w:rsidRDefault="0029132B" w:rsidP="0029132B">
      <w:pPr>
        <w:autoSpaceDE w:val="0"/>
        <w:autoSpaceDN w:val="0"/>
        <w:spacing w:before="0" w:after="0"/>
        <w:rPr>
          <w:rFonts w:cs="Arial"/>
          <w:b/>
          <w:color w:val="333333"/>
          <w:lang w:val="en"/>
        </w:rPr>
      </w:pPr>
    </w:p>
    <w:p w14:paraId="03B7A1FB" w14:textId="5975B24D" w:rsidR="00E30FFA" w:rsidRPr="00532F85" w:rsidRDefault="00EB1FE7" w:rsidP="000170AA">
      <w:pPr>
        <w:autoSpaceDE w:val="0"/>
        <w:autoSpaceDN w:val="0"/>
        <w:spacing w:before="0" w:after="0"/>
        <w:rPr>
          <w:b/>
          <w:bCs/>
          <w:color w:val="00B0F0"/>
        </w:rPr>
      </w:pPr>
      <w:r w:rsidRPr="00EB1FE7">
        <w:rPr>
          <w:rFonts w:cs="Arial"/>
          <w:spacing w:val="3"/>
          <w:sz w:val="23"/>
          <w:szCs w:val="23"/>
          <w:highlight w:val="yellow"/>
          <w:shd w:val="clear" w:color="auto" w:fill="FFFFFF"/>
        </w:rPr>
        <w:t>Update</w:t>
      </w:r>
    </w:p>
    <w:p w14:paraId="6F4ABF60" w14:textId="73F67685" w:rsidR="00186B0D" w:rsidRPr="00873080" w:rsidRDefault="00C54325" w:rsidP="004A4332">
      <w:pPr>
        <w:pStyle w:val="Heading1"/>
        <w:pageBreakBefore/>
        <w:ind w:left="431" w:hanging="431"/>
        <w:rPr>
          <w:sz w:val="28"/>
          <w:szCs w:val="28"/>
        </w:rPr>
      </w:pPr>
      <w:bookmarkStart w:id="20" w:name="_Toc50641832"/>
      <w:r w:rsidRPr="00873080">
        <w:rPr>
          <w:sz w:val="28"/>
          <w:szCs w:val="28"/>
        </w:rPr>
        <w:lastRenderedPageBreak/>
        <w:t>resetting</w:t>
      </w:r>
      <w:r w:rsidR="00873080">
        <w:rPr>
          <w:sz w:val="28"/>
          <w:szCs w:val="28"/>
        </w:rPr>
        <w:t xml:space="preserve"> </w:t>
      </w:r>
      <w:r w:rsidRPr="00873080">
        <w:rPr>
          <w:sz w:val="28"/>
          <w:szCs w:val="28"/>
        </w:rPr>
        <w:t>poor RESO</w:t>
      </w:r>
      <w:r w:rsidR="00186B0D" w:rsidRPr="00873080">
        <w:rPr>
          <w:sz w:val="28"/>
          <w:szCs w:val="28"/>
        </w:rPr>
        <w:t xml:space="preserve">lution </w:t>
      </w:r>
      <w:r w:rsidR="009974C1" w:rsidRPr="00873080">
        <w:rPr>
          <w:sz w:val="28"/>
          <w:szCs w:val="28"/>
        </w:rPr>
        <w:t xml:space="preserve">work </w:t>
      </w:r>
      <w:r w:rsidR="00186B0D" w:rsidRPr="00873080">
        <w:rPr>
          <w:sz w:val="28"/>
          <w:szCs w:val="28"/>
        </w:rPr>
        <w:t>Instructions</w:t>
      </w:r>
      <w:bookmarkEnd w:id="20"/>
    </w:p>
    <w:p w14:paraId="603A6E7C" w14:textId="20067121" w:rsidR="002A40DE" w:rsidRDefault="002A40DE" w:rsidP="002A40DE">
      <w:pPr>
        <w:pStyle w:val="Heading2"/>
      </w:pPr>
      <w:bookmarkStart w:id="21" w:name="_Toc50641833"/>
      <w:r>
        <w:t xml:space="preserve">DECISION Diagram </w:t>
      </w:r>
      <w:r w:rsidR="00A76675">
        <w:t>–</w:t>
      </w:r>
      <w:r>
        <w:t xml:space="preserve"> recommended</w:t>
      </w:r>
      <w:bookmarkEnd w:id="21"/>
    </w:p>
    <w:p w14:paraId="3CAD8362" w14:textId="77777777" w:rsidR="002A40DE" w:rsidRPr="002A53F7" w:rsidRDefault="00331907" w:rsidP="002A40DE">
      <w:sdt>
        <w:sdtPr>
          <w:id w:val="-351106785"/>
          <w:lock w:val="contentLocked"/>
          <w:placeholder>
            <w:docPart w:val="478B05C2FFC04DADA0974F8427D6132A"/>
          </w:placeholder>
          <w:showingPlcHdr/>
          <w15:appearance w15:val="hidden"/>
        </w:sdtPr>
        <w:sdtEndPr/>
        <w:sdtContent>
          <w:r w:rsidR="002A40DE" w:rsidRPr="002A53F7">
            <w:t>Logical Decision Diagram of the steps executed and possible scenarios.</w:t>
          </w:r>
        </w:sdtContent>
      </w:sdt>
    </w:p>
    <w:p w14:paraId="67961580" w14:textId="13462C4F" w:rsidR="002A40DE" w:rsidRPr="00D06831" w:rsidRDefault="00EB1FE7" w:rsidP="002A40DE">
      <w:pPr>
        <w:rPr>
          <w:color w:val="000000" w:themeColor="text1"/>
          <w:szCs w:val="18"/>
        </w:rPr>
      </w:pPr>
      <w:r w:rsidRPr="00EB1FE7">
        <w:rPr>
          <w:color w:val="000000" w:themeColor="text1"/>
          <w:szCs w:val="18"/>
          <w:highlight w:val="yellow"/>
        </w:rPr>
        <w:t>Update If possible.</w:t>
      </w:r>
    </w:p>
    <w:p w14:paraId="723BBB5D" w14:textId="77777777" w:rsidR="00D06831" w:rsidRDefault="00D06831" w:rsidP="002A40DE"/>
    <w:p w14:paraId="77079072" w14:textId="77777777" w:rsidR="004A4332" w:rsidRDefault="002A40DE" w:rsidP="002A40DE">
      <w:r w:rsidRPr="00AB222B">
        <w:t xml:space="preserve">Decision Diagram Source: </w:t>
      </w:r>
    </w:p>
    <w:p w14:paraId="03C3B39C" w14:textId="783D550E" w:rsidR="002A40DE" w:rsidRDefault="00331907" w:rsidP="002A40DE">
      <w:sdt>
        <w:sdtPr>
          <w:id w:val="1062370973"/>
          <w:placeholder>
            <w:docPart w:val="DAF1A7E4E6A2414EA39C4F5DC94039E5"/>
          </w:placeholder>
          <w:temporary/>
          <w:showingPlcHdr/>
          <w15:appearance w15:val="hidden"/>
        </w:sdtPr>
        <w:sdtEndPr/>
        <w:sdtContent>
          <w:r w:rsidR="002A40DE" w:rsidRPr="00B014A3">
            <w:rPr>
              <w:rStyle w:val="PlaceholderText"/>
              <w:i/>
              <w:color w:val="808080" w:themeColor="background1" w:themeShade="80"/>
            </w:rPr>
            <w:t>drag-n-drop the source file of Decision Diagram here</w:t>
          </w:r>
        </w:sdtContent>
      </w:sdt>
    </w:p>
    <w:p w14:paraId="602A4EAF" w14:textId="77777777" w:rsidR="00EB1FE7" w:rsidRPr="00D06831" w:rsidRDefault="00EB1FE7" w:rsidP="00EB1FE7">
      <w:pPr>
        <w:rPr>
          <w:color w:val="000000" w:themeColor="text1"/>
          <w:szCs w:val="18"/>
        </w:rPr>
      </w:pPr>
      <w:r w:rsidRPr="00EB1FE7">
        <w:rPr>
          <w:color w:val="000000" w:themeColor="text1"/>
          <w:szCs w:val="18"/>
          <w:highlight w:val="yellow"/>
        </w:rPr>
        <w:t>Update If possible.</w:t>
      </w:r>
    </w:p>
    <w:p w14:paraId="1715D79B" w14:textId="63F4ECCD" w:rsidR="004A4332" w:rsidRDefault="004A4332">
      <w:pPr>
        <w:spacing w:before="0" w:after="0"/>
        <w:jc w:val="left"/>
        <w:rPr>
          <w:color w:val="A6A6A6" w:themeColor="background1" w:themeShade="A6"/>
        </w:rPr>
      </w:pPr>
      <w:r>
        <w:rPr>
          <w:color w:val="A6A6A6" w:themeColor="background1" w:themeShade="A6"/>
        </w:rPr>
        <w:br w:type="page"/>
      </w:r>
    </w:p>
    <w:p w14:paraId="6F4ABF74" w14:textId="3C037930" w:rsidR="00C92F0D" w:rsidRDefault="00E1537E" w:rsidP="00DD6D0F">
      <w:pPr>
        <w:pStyle w:val="Heading2"/>
      </w:pPr>
      <w:bookmarkStart w:id="22" w:name="_Toc50641834"/>
      <w:r>
        <w:lastRenderedPageBreak/>
        <w:t>INPUT PARAMETERS</w:t>
      </w:r>
      <w:r w:rsidR="00B31CBE">
        <w:t xml:space="preserve"> used in steps</w:t>
      </w:r>
      <w:bookmarkEnd w:id="22"/>
    </w:p>
    <w:bookmarkStart w:id="23" w:name="_Toc50641835"/>
    <w:p w14:paraId="61E06858" w14:textId="1F1E3D95" w:rsidR="00E91089" w:rsidRDefault="00331907" w:rsidP="00E91089">
      <w:pPr>
        <w:pStyle w:val="Heading3"/>
        <w:numPr>
          <w:ilvl w:val="0"/>
          <w:numId w:val="30"/>
        </w:numPr>
      </w:pPr>
      <w:sdt>
        <w:sdtPr>
          <w:id w:val="-234710499"/>
          <w:placeholder>
            <w:docPart w:val="D0C358811D454AD79B965CD740A56160"/>
          </w:placeholder>
          <w15:appearance w15:val="hidden"/>
        </w:sdtPr>
        <w:sdtEndPr/>
        <w:sdtContent>
          <w:r w:rsidR="00ED378F">
            <w:t>Collect the Last 15 Min Session details</w:t>
          </w:r>
        </w:sdtContent>
      </w:sdt>
      <w:bookmarkEnd w:id="23"/>
    </w:p>
    <w:p w14:paraId="6667B714" w14:textId="77777777" w:rsidR="00751882" w:rsidRPr="00B46375" w:rsidRDefault="00751882" w:rsidP="00751882">
      <w:pPr>
        <w:pStyle w:val="NoSpacing"/>
        <w:rPr>
          <w:sz w:val="16"/>
          <w:szCs w:val="16"/>
        </w:rPr>
      </w:pPr>
    </w:p>
    <w:p w14:paraId="72DED69B" w14:textId="77777777" w:rsidR="00E91089" w:rsidRDefault="00E91089" w:rsidP="00E91089">
      <w:pPr>
        <w:rPr>
          <w:b/>
        </w:rPr>
      </w:pPr>
      <w:r>
        <w:rPr>
          <w:b/>
        </w:rPr>
        <w:t>Actions</w:t>
      </w:r>
      <w:r w:rsidRPr="003511E5">
        <w:rPr>
          <w:b/>
        </w:rPr>
        <w:t>:</w:t>
      </w:r>
    </w:p>
    <w:p w14:paraId="69DBE122" w14:textId="64B86374" w:rsidR="00E91089" w:rsidRDefault="00847C84" w:rsidP="00E91089">
      <w:pPr>
        <w:rPr>
          <w:rStyle w:val="Style3"/>
          <w:color w:val="auto"/>
        </w:rPr>
      </w:pPr>
      <w:r>
        <w:rPr>
          <w:rStyle w:val="Style3"/>
          <w:color w:val="auto"/>
        </w:rPr>
        <w:t xml:space="preserve">Fetch the System time and </w:t>
      </w:r>
      <w:proofErr w:type="spellStart"/>
      <w:r>
        <w:rPr>
          <w:rStyle w:val="Style3"/>
          <w:color w:val="auto"/>
        </w:rPr>
        <w:t>execut</w:t>
      </w:r>
      <w:proofErr w:type="spellEnd"/>
      <w:r>
        <w:rPr>
          <w:rStyle w:val="Style3"/>
          <w:color w:val="auto"/>
        </w:rPr>
        <w:t xml:space="preserve"> the command </w:t>
      </w:r>
      <w:r w:rsidR="009D6D72">
        <w:rPr>
          <w:rStyle w:val="Style3"/>
          <w:color w:val="auto"/>
        </w:rPr>
        <w:t>every 15 min</w:t>
      </w:r>
      <w:r w:rsidR="005957FF">
        <w:rPr>
          <w:rStyle w:val="Style3"/>
          <w:color w:val="auto"/>
        </w:rPr>
        <w:t>.</w:t>
      </w:r>
    </w:p>
    <w:p w14:paraId="10CC48B6" w14:textId="68E9D65A" w:rsidR="005957FF" w:rsidRDefault="008E16A0" w:rsidP="00E91089">
      <w:pPr>
        <w:rPr>
          <w:b/>
          <w:bCs/>
          <w:color w:val="C00000"/>
        </w:rPr>
      </w:pPr>
      <w:r w:rsidRPr="005957FF">
        <w:rPr>
          <w:b/>
          <w:bCs/>
          <w:color w:val="C00000"/>
        </w:rPr>
        <w:t>YY/MM/DD HH:MM</w:t>
      </w:r>
      <w:r>
        <w:rPr>
          <w:b/>
          <w:bCs/>
          <w:color w:val="C00000"/>
        </w:rPr>
        <w:t xml:space="preserve"> – Start time (current system time minus 15 </w:t>
      </w:r>
      <w:proofErr w:type="gramStart"/>
      <w:r>
        <w:rPr>
          <w:b/>
          <w:bCs/>
          <w:color w:val="C00000"/>
        </w:rPr>
        <w:t>Min )</w:t>
      </w:r>
      <w:proofErr w:type="gramEnd"/>
    </w:p>
    <w:p w14:paraId="3E56EFF1" w14:textId="762AF445" w:rsidR="008E16A0" w:rsidRPr="00594DA0" w:rsidRDefault="008E16A0" w:rsidP="00E91089">
      <w:r w:rsidRPr="00D72760">
        <w:rPr>
          <w:b/>
          <w:bCs/>
          <w:color w:val="0070C0"/>
        </w:rPr>
        <w:t>YY/MM/DD HH:MM</w:t>
      </w:r>
      <w:r>
        <w:rPr>
          <w:b/>
          <w:bCs/>
          <w:color w:val="0070C0"/>
        </w:rPr>
        <w:t xml:space="preserve"> – End time (current system time)</w:t>
      </w:r>
    </w:p>
    <w:p w14:paraId="6247224E" w14:textId="77777777" w:rsidR="003701A7" w:rsidRDefault="003701A7" w:rsidP="009C169A">
      <w:pPr>
        <w:rPr>
          <w:b/>
          <w:sz w:val="18"/>
        </w:rPr>
      </w:pPr>
    </w:p>
    <w:sdt>
      <w:sdtPr>
        <w:rPr>
          <w:rFonts w:ascii="Consolas" w:hAnsi="Consolas" w:cs="Consolas"/>
          <w:b/>
          <w:color w:val="000000" w:themeColor="text1"/>
          <w:sz w:val="18"/>
          <w:szCs w:val="16"/>
          <w14:textOutline w14:w="9525" w14:cap="rnd" w14:cmpd="sng" w14:algn="ctr">
            <w14:noFill/>
            <w14:prstDash w14:val="solid"/>
            <w14:bevel/>
          </w14:textOutline>
        </w:rPr>
        <w:id w:val="-1903663635"/>
        <w15:repeatingSection/>
      </w:sdtPr>
      <w:sdtEndPr>
        <w:rPr>
          <w:b w:val="0"/>
        </w:rPr>
      </w:sdtEndPr>
      <w:sdtContent>
        <w:sdt>
          <w:sdtPr>
            <w:rPr>
              <w:rFonts w:ascii="Consolas" w:hAnsi="Consolas" w:cs="Consolas"/>
              <w:b/>
              <w:color w:val="000000" w:themeColor="text1"/>
              <w:sz w:val="18"/>
              <w:szCs w:val="16"/>
              <w14:textOutline w14:w="9525" w14:cap="rnd" w14:cmpd="sng" w14:algn="ctr">
                <w14:noFill/>
                <w14:prstDash w14:val="solid"/>
                <w14:bevel/>
              </w14:textOutline>
            </w:rPr>
            <w:id w:val="338974467"/>
            <w:placeholder>
              <w:docPart w:val="DefaultPlaceholder_1081868578"/>
            </w:placeholder>
            <w15:repeatingSectionItem/>
          </w:sdtPr>
          <w:sdtEndPr>
            <w:rPr>
              <w:b w:val="0"/>
            </w:rPr>
          </w:sdtEndPr>
          <w:sdtContent>
            <w:p w14:paraId="1ECEC1C1" w14:textId="774117C5" w:rsidR="00094B90" w:rsidRPr="003362F3" w:rsidRDefault="00094B90" w:rsidP="009C169A">
              <w:pPr>
                <w:rPr>
                  <w:sz w:val="18"/>
                </w:rPr>
              </w:pPr>
              <w:r w:rsidRPr="00702099">
                <w:rPr>
                  <w:b/>
                  <w:sz w:val="18"/>
                </w:rPr>
                <w:t>Target OS</w:t>
              </w:r>
              <w:r w:rsidRPr="003362F3">
                <w:rPr>
                  <w:sz w:val="18"/>
                </w:rPr>
                <w:t>:</w:t>
              </w:r>
              <w:r w:rsidR="009C169A" w:rsidRPr="003362F3">
                <w:rPr>
                  <w:sz w:val="18"/>
                </w:rPr>
                <w:t xml:space="preserve"> </w:t>
              </w:r>
              <w:r w:rsidR="007B6ABF">
                <w:rPr>
                  <w:sz w:val="18"/>
                </w:rPr>
                <w:t>Windows</w:t>
              </w:r>
            </w:p>
            <w:p w14:paraId="6CF234B6" w14:textId="1679D805" w:rsidR="00E91089" w:rsidRDefault="00E91089" w:rsidP="0069738D">
              <w:pPr>
                <w:pStyle w:val="consolecommand"/>
                <w:ind w:left="0"/>
              </w:pPr>
              <w:r>
                <w:t>Command:</w:t>
              </w:r>
            </w:p>
            <w:p w14:paraId="5B60EB84" w14:textId="51D49E84" w:rsidR="005415A2" w:rsidRDefault="005415A2" w:rsidP="0069738D">
              <w:pPr>
                <w:pStyle w:val="consolecommand"/>
                <w:ind w:left="0"/>
              </w:pPr>
              <w:proofErr w:type="spellStart"/>
              <w:r w:rsidRPr="005415A2">
                <w:t>omnirpt</w:t>
              </w:r>
              <w:proofErr w:type="spellEnd"/>
              <w:r w:rsidRPr="005415A2">
                <w:t xml:space="preserve"> -report </w:t>
              </w:r>
              <w:proofErr w:type="spellStart"/>
              <w:r w:rsidRPr="005415A2">
                <w:t>list_sessions</w:t>
              </w:r>
              <w:proofErr w:type="spellEnd"/>
              <w:r w:rsidRPr="005415A2">
                <w:t xml:space="preserve"> -timeframe </w:t>
              </w:r>
              <w:r w:rsidR="00CF5441" w:rsidRPr="005957FF">
                <w:rPr>
                  <w:b/>
                  <w:bCs/>
                  <w:color w:val="C00000"/>
                </w:rPr>
                <w:t xml:space="preserve">YY/MM/DD HH:MM </w:t>
              </w:r>
              <w:r w:rsidR="00CF5441" w:rsidRPr="00D72760">
                <w:rPr>
                  <w:b/>
                  <w:bCs/>
                  <w:color w:val="0070C0"/>
                </w:rPr>
                <w:t>YY/MM/DD HH:MM</w:t>
              </w:r>
              <w:r w:rsidR="00CF5441" w:rsidRPr="00D72760">
                <w:rPr>
                  <w:color w:val="0070C0"/>
                </w:rPr>
                <w:t xml:space="preserve"> </w:t>
              </w:r>
              <w:r w:rsidRPr="005415A2">
                <w:t>-tab</w:t>
              </w:r>
            </w:p>
            <w:p w14:paraId="7304C295" w14:textId="77777777" w:rsidR="0000719B" w:rsidRPr="00A674F1" w:rsidRDefault="0000719B" w:rsidP="00B46375">
              <w:pPr>
                <w:pStyle w:val="consolecommand"/>
              </w:pPr>
            </w:p>
            <w:p w14:paraId="5E8D66B6" w14:textId="375C6771" w:rsidR="00E91089" w:rsidRDefault="00E91089" w:rsidP="0069738D">
              <w:pPr>
                <w:pStyle w:val="consolecommand"/>
                <w:ind w:left="0"/>
              </w:pPr>
              <w:r>
                <w:t>E</w:t>
              </w:r>
              <w:r w:rsidRPr="00A674F1">
                <w:t>xample</w:t>
              </w:r>
              <w:r>
                <w:t xml:space="preserve"> output: </w:t>
              </w:r>
            </w:p>
            <w:sdt>
              <w:sdtPr>
                <w:id w:val="-609051515"/>
                <w:placeholder>
                  <w:docPart w:val="2328428F259D48DD8E459BE1CAD38FBD"/>
                </w:placeholder>
                <w15:appearance w15:val="hidden"/>
              </w:sdtPr>
              <w:sdtEndPr/>
              <w:sdtContent>
                <w:p w14:paraId="244E355A" w14:textId="5609EBF9" w:rsidR="009068E9" w:rsidRDefault="00E631B2" w:rsidP="00790B15">
                  <w:pPr>
                    <w:pStyle w:val="consolecommand"/>
                  </w:pPr>
                  <w:r>
                    <w:t>C:\Windows\system32&gt;</w:t>
                  </w:r>
                  <w:r w:rsidR="004830EB" w:rsidRPr="004830EB">
                    <w:t xml:space="preserve">omnirpt -report </w:t>
                  </w:r>
                  <w:proofErr w:type="spellStart"/>
                  <w:r w:rsidR="004830EB" w:rsidRPr="004830EB">
                    <w:t>list_sessions</w:t>
                  </w:r>
                  <w:proofErr w:type="spellEnd"/>
                  <w:r w:rsidR="004830EB" w:rsidRPr="004830EB">
                    <w:t xml:space="preserve"> -timeframe 21/05/03 01:00 21/05/03 0</w:t>
                  </w:r>
                  <w:r w:rsidR="004830EB">
                    <w:t>1</w:t>
                  </w:r>
                  <w:r w:rsidR="004830EB" w:rsidRPr="004830EB">
                    <w:t>:</w:t>
                  </w:r>
                  <w:r w:rsidR="004830EB">
                    <w:t>1</w:t>
                  </w:r>
                  <w:r w:rsidR="00F65183">
                    <w:t>5</w:t>
                  </w:r>
                  <w:r w:rsidR="004830EB" w:rsidRPr="004830EB">
                    <w:t xml:space="preserve"> -tab</w:t>
                  </w:r>
                </w:p>
              </w:sdtContent>
            </w:sdt>
          </w:sdtContent>
        </w:sdt>
        <w:sdt>
          <w:sdtPr>
            <w:rPr>
              <w:rFonts w:ascii="Consolas" w:hAnsi="Consolas" w:cs="Consolas"/>
              <w:b/>
              <w:color w:val="000000" w:themeColor="text1"/>
              <w:sz w:val="18"/>
              <w:szCs w:val="16"/>
              <w14:textOutline w14:w="9525" w14:cap="rnd" w14:cmpd="sng" w14:algn="ctr">
                <w14:noFill/>
                <w14:prstDash w14:val="solid"/>
                <w14:bevel/>
              </w14:textOutline>
            </w:rPr>
            <w:id w:val="2106448608"/>
            <w:placeholder>
              <w:docPart w:val="2597ACEB321649938789620F44ED7FAD"/>
            </w:placeholder>
            <w15:repeatingSectionItem/>
          </w:sdtPr>
          <w:sdtEndPr>
            <w:rPr>
              <w:b w:val="0"/>
            </w:rPr>
          </w:sdtEndPr>
          <w:sdtContent>
            <w:p w14:paraId="552D4383" w14:textId="676181A7" w:rsidR="00594DA0" w:rsidRPr="003362F3" w:rsidRDefault="00594DA0" w:rsidP="009C169A">
              <w:pPr>
                <w:rPr>
                  <w:sz w:val="18"/>
                </w:rPr>
              </w:pPr>
              <w:r w:rsidRPr="00702099">
                <w:rPr>
                  <w:b/>
                  <w:sz w:val="18"/>
                </w:rPr>
                <w:t>Target OS</w:t>
              </w:r>
              <w:r w:rsidRPr="003362F3">
                <w:rPr>
                  <w:sz w:val="18"/>
                </w:rPr>
                <w:t xml:space="preserve">: </w:t>
              </w:r>
              <w:r w:rsidR="007B6ABF">
                <w:rPr>
                  <w:sz w:val="18"/>
                </w:rPr>
                <w:t>Unix</w:t>
              </w:r>
            </w:p>
            <w:p w14:paraId="23B0827C" w14:textId="77777777" w:rsidR="007B6ABF" w:rsidRDefault="00594DA0" w:rsidP="007B6ABF">
              <w:pPr>
                <w:pStyle w:val="consolecommand"/>
              </w:pPr>
              <w:r w:rsidRPr="00B46375">
                <w:t>Command:</w:t>
              </w:r>
            </w:p>
            <w:p w14:paraId="1129F72D" w14:textId="7CED4568" w:rsidR="00D72760" w:rsidRDefault="0068499B" w:rsidP="00D72760">
              <w:pPr>
                <w:pStyle w:val="consolecommand"/>
                <w:ind w:left="0"/>
              </w:pPr>
              <w:r>
                <w:t>/opt/omni/bin/</w:t>
              </w:r>
              <w:r w:rsidR="00D72760" w:rsidRPr="00D72760">
                <w:t xml:space="preserve"> </w:t>
              </w:r>
              <w:proofErr w:type="spellStart"/>
              <w:r w:rsidR="00D72760" w:rsidRPr="005415A2">
                <w:t>omnirpt</w:t>
              </w:r>
              <w:proofErr w:type="spellEnd"/>
              <w:r w:rsidR="00D72760" w:rsidRPr="005415A2">
                <w:t xml:space="preserve"> -report </w:t>
              </w:r>
              <w:proofErr w:type="spellStart"/>
              <w:r w:rsidR="00D72760" w:rsidRPr="005415A2">
                <w:t>list_sessions</w:t>
              </w:r>
              <w:proofErr w:type="spellEnd"/>
              <w:r w:rsidR="00D72760" w:rsidRPr="005415A2">
                <w:t xml:space="preserve"> -timeframe </w:t>
              </w:r>
              <w:r w:rsidR="008E16A0" w:rsidRPr="005957FF">
                <w:rPr>
                  <w:b/>
                  <w:bCs/>
                  <w:color w:val="C00000"/>
                </w:rPr>
                <w:t xml:space="preserve">YY/MM/DD HH:MM </w:t>
              </w:r>
              <w:r w:rsidR="008E16A0" w:rsidRPr="00D72760">
                <w:rPr>
                  <w:b/>
                  <w:bCs/>
                  <w:color w:val="0070C0"/>
                </w:rPr>
                <w:t>YY/MM/DD HH:MM</w:t>
              </w:r>
              <w:r w:rsidR="008E16A0" w:rsidRPr="00D72760">
                <w:rPr>
                  <w:color w:val="0070C0"/>
                </w:rPr>
                <w:t xml:space="preserve"> </w:t>
              </w:r>
              <w:r w:rsidR="00D72760" w:rsidRPr="005415A2">
                <w:t>-tab</w:t>
              </w:r>
            </w:p>
            <w:p w14:paraId="44698942" w14:textId="11FC22F0" w:rsidR="00DF4F1D" w:rsidRDefault="00DF4F1D" w:rsidP="00B46375">
              <w:pPr>
                <w:pStyle w:val="consolecommand"/>
              </w:pPr>
            </w:p>
            <w:p w14:paraId="0A18A8A4" w14:textId="70E2065E" w:rsidR="00650879" w:rsidRDefault="00594DA0" w:rsidP="00B46375">
              <w:pPr>
                <w:pStyle w:val="consolecommand"/>
              </w:pPr>
              <w:r w:rsidRPr="00B46375">
                <w:t>Example output:</w:t>
              </w:r>
            </w:p>
            <w:p w14:paraId="1E96D222" w14:textId="15E97FD0" w:rsidR="00594DA0" w:rsidRPr="00B46375" w:rsidRDefault="00DF4F1D" w:rsidP="0074055A">
              <w:pPr>
                <w:pStyle w:val="consolecommand"/>
                <w:ind w:left="0" w:firstLine="142"/>
                <w:rPr>
                  <w:color w:val="auto"/>
                  <w:szCs w:val="20"/>
                  <w14:textOutline w14:w="0" w14:cap="rnd" w14:cmpd="sng" w14:algn="ctr">
                    <w14:noFill/>
                    <w14:prstDash w14:val="solid"/>
                    <w14:bevel/>
                  </w14:textOutline>
                </w:rPr>
              </w:pPr>
              <w:r>
                <w:t>/opt/omni/bin/</w:t>
              </w:r>
              <w:proofErr w:type="spellStart"/>
              <w:r w:rsidR="00D72760" w:rsidRPr="004830EB">
                <w:t>omnirpt</w:t>
              </w:r>
              <w:proofErr w:type="spellEnd"/>
              <w:r w:rsidR="00D72760" w:rsidRPr="004830EB">
                <w:t xml:space="preserve"> -report </w:t>
              </w:r>
              <w:proofErr w:type="spellStart"/>
              <w:r w:rsidR="00D72760" w:rsidRPr="004830EB">
                <w:t>list_sessions</w:t>
              </w:r>
              <w:proofErr w:type="spellEnd"/>
              <w:r w:rsidR="00D72760" w:rsidRPr="004830EB">
                <w:t xml:space="preserve"> -timeframe 21/05/03 01:00 21/05/03 0</w:t>
              </w:r>
              <w:r w:rsidR="00D72760">
                <w:t>1</w:t>
              </w:r>
              <w:r w:rsidR="00D72760" w:rsidRPr="004830EB">
                <w:t>:</w:t>
              </w:r>
              <w:r w:rsidR="00D72760">
                <w:t>15</w:t>
              </w:r>
              <w:r w:rsidR="00D72760" w:rsidRPr="004830EB">
                <w:t xml:space="preserve"> -tab</w:t>
              </w:r>
            </w:p>
          </w:sdtContent>
        </w:sdt>
      </w:sdtContent>
    </w:sdt>
    <w:p w14:paraId="353CB72F" w14:textId="617BB2FD" w:rsidR="00131690" w:rsidRDefault="00D425EE" w:rsidP="000C12A0">
      <w:pPr>
        <w:pStyle w:val="NoSpacing"/>
        <w:rPr>
          <w:b/>
        </w:rPr>
      </w:pPr>
      <w:proofErr w:type="gramStart"/>
      <w:r>
        <w:rPr>
          <w:b/>
        </w:rPr>
        <w:t>Output:-</w:t>
      </w:r>
      <w:proofErr w:type="gramEnd"/>
      <w:r>
        <w:rPr>
          <w:b/>
        </w:rPr>
        <w:t xml:space="preserve"> </w:t>
      </w:r>
    </w:p>
    <w:p w14:paraId="604DDA1B" w14:textId="26B3BAF8" w:rsidR="00534CAF" w:rsidRDefault="00860CBF" w:rsidP="00D425EE">
      <w:pPr>
        <w:pStyle w:val="NoSpacing"/>
        <w:ind w:left="720" w:firstLine="720"/>
        <w:rPr>
          <w:b/>
        </w:rPr>
      </w:pPr>
      <w:r>
        <w:rPr>
          <w:b/>
        </w:rPr>
        <w:object w:dxaOrig="1376" w:dyaOrig="893" w14:anchorId="44EE1E7B">
          <v:shape id="_x0000_i1035" type="#_x0000_t75" style="width:68.7pt;height:44.3pt" o:ole="">
            <v:imagedata r:id="rId17" o:title=""/>
          </v:shape>
          <o:OLEObject Type="Embed" ProgID="Package" ShapeID="_x0000_i1035" DrawAspect="Icon" ObjectID="_1687357832" r:id="rId18"/>
        </w:object>
      </w:r>
    </w:p>
    <w:p w14:paraId="30B1FD75" w14:textId="77777777" w:rsidR="00534CAF" w:rsidRDefault="00534CAF" w:rsidP="000C12A0">
      <w:pPr>
        <w:pStyle w:val="NoSpacing"/>
        <w:rPr>
          <w:b/>
        </w:rPr>
      </w:pPr>
    </w:p>
    <w:p w14:paraId="5A0C7EEE" w14:textId="583561B9" w:rsidR="000C12A0" w:rsidRPr="004C2A88" w:rsidRDefault="000C12A0" w:rsidP="000C12A0">
      <w:pPr>
        <w:pStyle w:val="NoSpacing"/>
        <w:rPr>
          <w:b/>
          <w:sz w:val="22"/>
          <w:szCs w:val="22"/>
        </w:rPr>
      </w:pPr>
      <w:r w:rsidRPr="004C2A88">
        <w:rPr>
          <w:b/>
          <w:sz w:val="22"/>
          <w:szCs w:val="22"/>
        </w:rPr>
        <w:t>Checks:</w:t>
      </w:r>
    </w:p>
    <w:p w14:paraId="12F2D166" w14:textId="77777777" w:rsidR="004C2A88" w:rsidRPr="00BA2A4E" w:rsidRDefault="004C2A88" w:rsidP="000C12A0">
      <w:pPr>
        <w:pStyle w:val="NoSpacing"/>
        <w:rPr>
          <w:b/>
        </w:rPr>
      </w:pPr>
    </w:p>
    <w:sdt>
      <w:sdtPr>
        <w:rPr>
          <w:rFonts w:cs="Arial"/>
          <w:b w:val="0"/>
          <w:bCs w:val="0"/>
          <w:sz w:val="18"/>
          <w:szCs w:val="18"/>
        </w:rPr>
        <w:id w:val="1156268559"/>
        <w15:repeatingSection/>
      </w:sdtPr>
      <w:sdtEndPr>
        <w:rPr>
          <w:rFonts w:cs="Times New Roman"/>
          <w:sz w:val="20"/>
          <w:szCs w:val="20"/>
        </w:rPr>
      </w:sdtEndPr>
      <w:sdtContent>
        <w:sdt>
          <w:sdtPr>
            <w:rPr>
              <w:rFonts w:cs="Arial"/>
              <w:b w:val="0"/>
              <w:bCs w:val="0"/>
              <w:sz w:val="18"/>
              <w:szCs w:val="18"/>
            </w:rPr>
            <w:id w:val="-1946837056"/>
            <w:placeholder>
              <w:docPart w:val="1D076F649FD14080B64E0715F1927063"/>
            </w:placeholder>
            <w15:repeatingSectionItem/>
          </w:sdtPr>
          <w:sdtEndPr>
            <w:rPr>
              <w:rFonts w:cs="Times New Roman"/>
              <w:sz w:val="20"/>
              <w:szCs w:val="20"/>
            </w:rPr>
          </w:sdtEndPr>
          <w:sdtContent>
            <w:tbl>
              <w:tblPr>
                <w:tblStyle w:val="GridTable1Light"/>
                <w:tblW w:w="9711" w:type="dxa"/>
                <w:tblInd w:w="65" w:type="dxa"/>
                <w:tblLook w:val="04A0" w:firstRow="1" w:lastRow="0" w:firstColumn="1" w:lastColumn="0" w:noHBand="0" w:noVBand="1"/>
              </w:tblPr>
              <w:tblGrid>
                <w:gridCol w:w="6942"/>
                <w:gridCol w:w="2769"/>
              </w:tblGrid>
              <w:tr w:rsidR="0013332C" w:rsidRPr="00BC2110" w14:paraId="5413FDD3" w14:textId="77777777" w:rsidTr="009B0E9C">
                <w:tr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cantSplit/>
                  <w:trHeight w:val="264"/>
                </w:trPr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6942" w:type="dxa"/>
                    <w:shd w:val="clear" w:color="auto" w:fill="F2F2F2" w:themeFill="background1" w:themeFillShade="F2"/>
                    <w:vAlign w:val="center"/>
                  </w:tcPr>
                  <w:p w14:paraId="25BBA14D" w14:textId="77777777" w:rsidR="0013332C" w:rsidRPr="00BC2110" w:rsidRDefault="0013332C" w:rsidP="001057B8">
                    <w:pPr>
                      <w:pStyle w:val="NoSpacing"/>
                      <w:jc w:val="left"/>
                      <w:rPr>
                        <w:rFonts w:cs="Arial"/>
                        <w:b w:val="0"/>
                        <w:sz w:val="18"/>
                        <w:szCs w:val="18"/>
                      </w:rPr>
                    </w:pPr>
                    <w:r w:rsidRPr="004C2A88">
                      <w:rPr>
                        <w:rFonts w:cs="Arial"/>
                        <w:bCs w:val="0"/>
                        <w:sz w:val="18"/>
                        <w:szCs w:val="18"/>
                      </w:rPr>
                      <w:t>Condition</w:t>
                    </w:r>
                  </w:p>
                </w:tc>
                <w:tc>
                  <w:tcPr>
                    <w:tcW w:w="2769" w:type="dxa"/>
                    <w:shd w:val="clear" w:color="auto" w:fill="F2F2F2" w:themeFill="background1" w:themeFillShade="F2"/>
                    <w:vAlign w:val="center"/>
                  </w:tcPr>
                  <w:p w14:paraId="2A27CDEE" w14:textId="77777777" w:rsidR="0013332C" w:rsidRPr="004C2A88" w:rsidRDefault="0013332C" w:rsidP="001057B8">
                    <w:pPr>
                      <w:pStyle w:val="NoSpacing"/>
                      <w:jc w:val="center"/>
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cs="Arial"/>
                        <w:bCs w:val="0"/>
                        <w:sz w:val="18"/>
                        <w:szCs w:val="18"/>
                      </w:rPr>
                    </w:pPr>
                    <w:r w:rsidRPr="004C2A88">
                      <w:rPr>
                        <w:rFonts w:cs="Arial"/>
                        <w:bCs w:val="0"/>
                        <w:sz w:val="18"/>
                        <w:szCs w:val="18"/>
                      </w:rPr>
                      <w:t>Next Action</w:t>
                    </w:r>
                  </w:p>
                </w:tc>
              </w:tr>
              <w:tr w:rsidR="009B0E9C" w:rsidRPr="00BC2110" w14:paraId="12028787" w14:textId="77777777" w:rsidTr="009B0E9C">
                <w:trPr>
                  <w:cantSplit/>
                  <w:trHeight w:val="278"/>
                </w:trPr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6942" w:type="dxa"/>
                    <w:vAlign w:val="center"/>
                  </w:tcPr>
                  <w:p w14:paraId="1DFD63BE" w14:textId="574720F7" w:rsidR="009B0E9C" w:rsidRPr="003362F3" w:rsidRDefault="00C1529A" w:rsidP="009B0E9C">
                    <w:pPr>
                      <w:pStyle w:val="NoSpacing"/>
                      <w:jc w:val="left"/>
                      <w:rPr>
                        <w:rFonts w:cs="Arial"/>
                        <w:b w:val="0"/>
                        <w:sz w:val="18"/>
                        <w:szCs w:val="18"/>
                      </w:rPr>
                    </w:pPr>
                    <w:r>
                      <w:rPr>
                        <w:rFonts w:cs="Arial"/>
                        <w:b w:val="0"/>
                        <w:sz w:val="18"/>
                        <w:szCs w:val="18"/>
                      </w:rPr>
                      <w:t>I</w:t>
                    </w:r>
                    <w:r>
                      <w:rPr>
                        <w:rFonts w:cs="Arial"/>
                        <w:sz w:val="18"/>
                        <w:szCs w:val="18"/>
                      </w:rPr>
                      <w:t xml:space="preserve">f </w:t>
                    </w:r>
                    <w:r w:rsidR="006D4D33">
                      <w:rPr>
                        <w:rFonts w:cs="Arial"/>
                        <w:sz w:val="18"/>
                        <w:szCs w:val="18"/>
                      </w:rPr>
                      <w:t>list of session report generated</w:t>
                    </w:r>
                  </w:p>
                </w:tc>
                <w:tc>
                  <w:tcPr>
                    <w:tcW w:w="2769" w:type="dxa"/>
                    <w:vAlign w:val="center"/>
                  </w:tcPr>
                  <w:p w14:paraId="1CE82C91" w14:textId="0C6FA4A4" w:rsidR="009B0E9C" w:rsidRPr="00BC2110" w:rsidRDefault="00331907" w:rsidP="00EB1FE7">
                    <w:pPr>
                      <w:pStyle w:val="NoSpacing"/>
                      <w:jc w:val="center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cs="Arial"/>
                        <w:sz w:val="18"/>
                        <w:szCs w:val="18"/>
                      </w:rPr>
                    </w:pPr>
                    <w:sdt>
                      <w:sdtPr>
                        <w:rPr>
                          <w:rFonts w:cs="Arial"/>
                          <w:sz w:val="18"/>
                          <w:szCs w:val="18"/>
                        </w:rPr>
                        <w:id w:val="1069462211"/>
                        <w:placeholder>
                          <w:docPart w:val="3D80DA3D459C4832AA4FDF4D5CB3DB17"/>
                        </w:placeholder>
                        <w:comboBox>
                          <w:listItem w:displayText="go to Step:" w:value="go to Step:"/>
                          <w:listItem w:displayText="end as AutoResolve" w:value="end as AutoResolve"/>
                          <w:listItem w:displayText="end as AutoDiagnose" w:value="end as AutoDiagnose"/>
                        </w:comboBox>
                      </w:sdtPr>
                      <w:sdtEndPr/>
                      <w:sdtContent>
                        <w:r w:rsidR="00227CE1">
                          <w:rPr>
                            <w:rFonts w:cs="Arial"/>
                            <w:sz w:val="18"/>
                            <w:szCs w:val="18"/>
                          </w:rPr>
                          <w:t>go to Step: Next</w:t>
                        </w:r>
                      </w:sdtContent>
                    </w:sdt>
                  </w:p>
                </w:tc>
              </w:tr>
              <w:tr w:rsidR="009B0E9C" w:rsidRPr="00BC2110" w14:paraId="1403D5A3" w14:textId="77777777" w:rsidTr="001057B8">
                <w:trPr>
                  <w:cantSplit/>
                  <w:trHeight w:val="278"/>
                </w:trPr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9711" w:type="dxa"/>
                    <w:gridSpan w:val="2"/>
                    <w:vAlign w:val="center"/>
                  </w:tcPr>
                  <w:p w14:paraId="0615F926" w14:textId="28EAEB06" w:rsidR="009B0E9C" w:rsidRPr="003362F3" w:rsidRDefault="009B0E9C" w:rsidP="009B0E9C">
                    <w:pPr>
                      <w:pStyle w:val="NoSpacing"/>
                      <w:jc w:val="left"/>
                      <w:rPr>
                        <w:rFonts w:cs="Arial"/>
                        <w:b w:val="0"/>
                        <w:sz w:val="18"/>
                        <w:szCs w:val="18"/>
                      </w:rPr>
                    </w:pPr>
                  </w:p>
                </w:tc>
              </w:tr>
            </w:tbl>
            <w:p w14:paraId="722795D8" w14:textId="77777777" w:rsidR="0013332C" w:rsidRDefault="00331907" w:rsidP="0013332C">
              <w:pPr>
                <w:pStyle w:val="NoSpacing"/>
              </w:pPr>
            </w:p>
          </w:sdtContent>
        </w:sdt>
        <w:sdt>
          <w:sdtPr>
            <w:rPr>
              <w:rFonts w:cs="Arial"/>
              <w:b w:val="0"/>
              <w:bCs w:val="0"/>
              <w:sz w:val="18"/>
              <w:szCs w:val="18"/>
            </w:rPr>
            <w:id w:val="-1063407785"/>
            <w:placeholder>
              <w:docPart w:val="6B118CD47AEC43DDABA7A0CE9554C3A2"/>
            </w:placeholder>
            <w15:repeatingSectionItem/>
          </w:sdtPr>
          <w:sdtEndPr>
            <w:rPr>
              <w:rFonts w:cs="Times New Roman"/>
              <w:sz w:val="20"/>
              <w:szCs w:val="20"/>
            </w:rPr>
          </w:sdtEndPr>
          <w:sdtContent>
            <w:tbl>
              <w:tblPr>
                <w:tblStyle w:val="GridTable1Light"/>
                <w:tblW w:w="9711" w:type="dxa"/>
                <w:tblInd w:w="65" w:type="dxa"/>
                <w:tblLook w:val="04A0" w:firstRow="1" w:lastRow="0" w:firstColumn="1" w:lastColumn="0" w:noHBand="0" w:noVBand="1"/>
              </w:tblPr>
              <w:tblGrid>
                <w:gridCol w:w="6942"/>
                <w:gridCol w:w="2769"/>
              </w:tblGrid>
              <w:tr w:rsidR="006D4D33" w:rsidRPr="00BC2110" w14:paraId="630D53AB" w14:textId="77777777" w:rsidTr="009B0E9C">
                <w:tr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cantSplit/>
                  <w:trHeight w:val="264"/>
                </w:trPr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6942" w:type="dxa"/>
                    <w:shd w:val="clear" w:color="auto" w:fill="F2F2F2" w:themeFill="background1" w:themeFillShade="F2"/>
                    <w:vAlign w:val="center"/>
                  </w:tcPr>
                  <w:p w14:paraId="257C7EE8" w14:textId="77777777" w:rsidR="006D4D33" w:rsidRPr="00BC2110" w:rsidRDefault="006D4D33" w:rsidP="001057B8">
                    <w:pPr>
                      <w:pStyle w:val="NoSpacing"/>
                      <w:jc w:val="left"/>
                      <w:rPr>
                        <w:rFonts w:cs="Arial"/>
                        <w:b w:val="0"/>
                        <w:sz w:val="18"/>
                        <w:szCs w:val="18"/>
                      </w:rPr>
                    </w:pPr>
                    <w:r w:rsidRPr="004C2A88">
                      <w:rPr>
                        <w:rFonts w:cs="Arial"/>
                        <w:bCs w:val="0"/>
                        <w:sz w:val="18"/>
                        <w:szCs w:val="18"/>
                      </w:rPr>
                      <w:t>Condition</w:t>
                    </w:r>
                  </w:p>
                </w:tc>
                <w:tc>
                  <w:tcPr>
                    <w:tcW w:w="2769" w:type="dxa"/>
                    <w:shd w:val="clear" w:color="auto" w:fill="F2F2F2" w:themeFill="background1" w:themeFillShade="F2"/>
                    <w:vAlign w:val="center"/>
                  </w:tcPr>
                  <w:p w14:paraId="341D4C85" w14:textId="77777777" w:rsidR="006D4D33" w:rsidRPr="004C2A88" w:rsidRDefault="006D4D33" w:rsidP="001057B8">
                    <w:pPr>
                      <w:pStyle w:val="NoSpacing"/>
                      <w:jc w:val="center"/>
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cs="Arial"/>
                        <w:bCs w:val="0"/>
                        <w:sz w:val="18"/>
                        <w:szCs w:val="18"/>
                      </w:rPr>
                    </w:pPr>
                    <w:r w:rsidRPr="004C2A88">
                      <w:rPr>
                        <w:rFonts w:cs="Arial"/>
                        <w:bCs w:val="0"/>
                        <w:sz w:val="18"/>
                        <w:szCs w:val="18"/>
                      </w:rPr>
                      <w:t>Next Action</w:t>
                    </w:r>
                  </w:p>
                </w:tc>
              </w:tr>
              <w:tr w:rsidR="006D4D33" w:rsidRPr="00BC2110" w14:paraId="531283C6" w14:textId="77777777" w:rsidTr="009B0E9C">
                <w:trPr>
                  <w:cantSplit/>
                  <w:trHeight w:val="278"/>
                </w:trPr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6942" w:type="dxa"/>
                    <w:vAlign w:val="center"/>
                  </w:tcPr>
                  <w:p w14:paraId="114FC0A8" w14:textId="23A404D7" w:rsidR="006D4D33" w:rsidRPr="003362F3" w:rsidRDefault="006D4D33" w:rsidP="009B0E9C">
                    <w:pPr>
                      <w:pStyle w:val="NoSpacing"/>
                      <w:jc w:val="left"/>
                      <w:rPr>
                        <w:rFonts w:cs="Arial"/>
                        <w:b w:val="0"/>
                        <w:sz w:val="18"/>
                        <w:szCs w:val="18"/>
                      </w:rPr>
                    </w:pPr>
                    <w:r>
                      <w:rPr>
                        <w:rFonts w:cs="Arial"/>
                        <w:b w:val="0"/>
                        <w:sz w:val="18"/>
                        <w:szCs w:val="18"/>
                      </w:rPr>
                      <w:t>Else</w:t>
                    </w:r>
                    <w:r>
                      <w:rPr>
                        <w:rFonts w:cs="Arial"/>
                        <w:sz w:val="18"/>
                        <w:szCs w:val="18"/>
                      </w:rPr>
                      <w:t xml:space="preserve"> </w:t>
                    </w:r>
                  </w:p>
                </w:tc>
                <w:tc>
                  <w:tcPr>
                    <w:tcW w:w="2769" w:type="dxa"/>
                    <w:vAlign w:val="center"/>
                  </w:tcPr>
                  <w:p w14:paraId="3B9EB856" w14:textId="67A6CBA7" w:rsidR="006D4D33" w:rsidRPr="00BC2110" w:rsidRDefault="00331907" w:rsidP="00EB1FE7">
                    <w:pPr>
                      <w:pStyle w:val="NoSpacing"/>
                      <w:jc w:val="center"/>
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<w:rPr>
                        <w:rFonts w:cs="Arial"/>
                        <w:sz w:val="18"/>
                        <w:szCs w:val="18"/>
                      </w:rPr>
                    </w:pPr>
                    <w:sdt>
                      <w:sdtPr>
                        <w:rPr>
                          <w:rFonts w:cs="Arial"/>
                          <w:sz w:val="18"/>
                          <w:szCs w:val="18"/>
                        </w:rPr>
                        <w:id w:val="271602451"/>
                        <w:placeholder>
                          <w:docPart w:val="10FA11D3498643C8AF1274D1CB1ABD47"/>
                        </w:placeholder>
                        <w:comboBox>
                          <w:listItem w:displayText="go to Step:" w:value="go to Step:"/>
                          <w:listItem w:displayText="end as AutoResolve" w:value="end as AutoResolve"/>
                          <w:listItem w:displayText="end as AutoDiagnose" w:value="end as AutoDiagnose"/>
                        </w:comboBox>
                      </w:sdtPr>
                      <w:sdtEndPr/>
                      <w:sdtContent>
                        <w:r w:rsidR="006D4D33">
                          <w:rPr>
                            <w:rFonts w:cs="Arial"/>
                            <w:sz w:val="18"/>
                            <w:szCs w:val="18"/>
                          </w:rPr>
                          <w:t>go to Step: 1</w:t>
                        </w:r>
                      </w:sdtContent>
                    </w:sdt>
                  </w:p>
                </w:tc>
              </w:tr>
              <w:tr w:rsidR="006D4D33" w:rsidRPr="00BC2110" w14:paraId="699D8E9E" w14:textId="77777777" w:rsidTr="001057B8">
                <w:trPr>
                  <w:cantSplit/>
                  <w:trHeight w:val="278"/>
                </w:trPr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9711" w:type="dxa"/>
                    <w:gridSpan w:val="2"/>
                    <w:vAlign w:val="center"/>
                  </w:tcPr>
                  <w:p w14:paraId="0856162E" w14:textId="632949F2" w:rsidR="006D4D33" w:rsidRPr="003362F3" w:rsidRDefault="006D4D33" w:rsidP="009B0E9C">
                    <w:pPr>
                      <w:pStyle w:val="NoSpacing"/>
                      <w:jc w:val="left"/>
                      <w:rPr>
                        <w:rFonts w:cs="Arial"/>
                        <w:b w:val="0"/>
                        <w:sz w:val="18"/>
                        <w:szCs w:val="18"/>
                      </w:rPr>
                    </w:pPr>
                    <w:r>
                      <w:rPr>
                        <w:rFonts w:cs="Arial"/>
                        <w:b w:val="0"/>
                        <w:sz w:val="18"/>
                        <w:szCs w:val="18"/>
                      </w:rPr>
                      <w:t xml:space="preserve">Only For first time </w:t>
                    </w:r>
                    <w:proofErr w:type="spellStart"/>
                    <w:r>
                      <w:rPr>
                        <w:rFonts w:cs="Arial"/>
                        <w:b w:val="0"/>
                        <w:sz w:val="18"/>
                        <w:szCs w:val="18"/>
                      </w:rPr>
                      <w:t>stpe</w:t>
                    </w:r>
                    <w:proofErr w:type="spellEnd"/>
                    <w:r>
                      <w:rPr>
                        <w:rFonts w:cs="Arial"/>
                        <w:b w:val="0"/>
                        <w:sz w:val="18"/>
                        <w:szCs w:val="18"/>
                      </w:rPr>
                      <w:t xml:space="preserve"> 1 failure </w:t>
                    </w:r>
                    <w:r w:rsidR="00787B2D">
                      <w:rPr>
                        <w:rFonts w:cs="Arial"/>
                        <w:b w:val="0"/>
                        <w:sz w:val="18"/>
                        <w:szCs w:val="18"/>
                      </w:rPr>
                      <w:t>(</w:t>
                    </w:r>
                    <w:r>
                      <w:rPr>
                        <w:rFonts w:cs="Arial"/>
                        <w:b w:val="0"/>
                        <w:sz w:val="18"/>
                        <w:szCs w:val="18"/>
                      </w:rPr>
                      <w:t>Execute step1 command one more time</w:t>
                    </w:r>
                    <w:r w:rsidR="00787B2D">
                      <w:rPr>
                        <w:rFonts w:cs="Arial"/>
                        <w:b w:val="0"/>
                        <w:sz w:val="18"/>
                        <w:szCs w:val="18"/>
                      </w:rPr>
                      <w:t>)</w:t>
                    </w:r>
                  </w:p>
                </w:tc>
              </w:tr>
            </w:tbl>
            <w:p w14:paraId="5C752E2B" w14:textId="77777777" w:rsidR="006D4D33" w:rsidRDefault="00331907" w:rsidP="0013332C">
              <w:pPr>
                <w:pStyle w:val="NoSpacing"/>
              </w:pPr>
            </w:p>
          </w:sdtContent>
        </w:sdt>
        <w:p w14:paraId="73AC722E" w14:textId="77777777" w:rsidR="0013332C" w:rsidRDefault="00331907" w:rsidP="0013332C">
          <w:pPr>
            <w:pStyle w:val="NoSpacing"/>
          </w:pPr>
        </w:p>
      </w:sdtContent>
    </w:sdt>
    <w:tbl>
      <w:tblPr>
        <w:tblStyle w:val="GridTable1Light"/>
        <w:tblW w:w="9710" w:type="dxa"/>
        <w:tblInd w:w="65" w:type="dxa"/>
        <w:tblLook w:val="04A0" w:firstRow="1" w:lastRow="0" w:firstColumn="1" w:lastColumn="0" w:noHBand="0" w:noVBand="1"/>
      </w:tblPr>
      <w:tblGrid>
        <w:gridCol w:w="6942"/>
        <w:gridCol w:w="2768"/>
      </w:tblGrid>
      <w:tr w:rsidR="0013332C" w:rsidRPr="00BC2110" w14:paraId="43AEFF39" w14:textId="77777777" w:rsidTr="001057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2" w:type="dxa"/>
            <w:shd w:val="clear" w:color="auto" w:fill="F2F2F2" w:themeFill="background1" w:themeFillShade="F2"/>
            <w:vAlign w:val="center"/>
          </w:tcPr>
          <w:p w14:paraId="39A55283" w14:textId="77777777" w:rsidR="0013332C" w:rsidRPr="004C2A88" w:rsidRDefault="0013332C" w:rsidP="001057B8">
            <w:pPr>
              <w:pStyle w:val="NoSpacing"/>
              <w:jc w:val="left"/>
              <w:rPr>
                <w:rFonts w:cs="Arial"/>
                <w:bCs w:val="0"/>
                <w:sz w:val="18"/>
                <w:szCs w:val="18"/>
              </w:rPr>
            </w:pPr>
            <w:r w:rsidRPr="004C2A88">
              <w:rPr>
                <w:rFonts w:cs="Arial"/>
                <w:bCs w:val="0"/>
                <w:sz w:val="18"/>
                <w:szCs w:val="18"/>
              </w:rPr>
              <w:t>Condition</w:t>
            </w:r>
          </w:p>
        </w:tc>
        <w:tc>
          <w:tcPr>
            <w:tcW w:w="2768" w:type="dxa"/>
            <w:shd w:val="clear" w:color="auto" w:fill="F2F2F2" w:themeFill="background1" w:themeFillShade="F2"/>
            <w:vAlign w:val="center"/>
          </w:tcPr>
          <w:p w14:paraId="165B328D" w14:textId="77777777" w:rsidR="0013332C" w:rsidRPr="004C2A88" w:rsidRDefault="0013332C" w:rsidP="001057B8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 w:val="0"/>
                <w:sz w:val="18"/>
                <w:szCs w:val="18"/>
              </w:rPr>
            </w:pPr>
            <w:r w:rsidRPr="004C2A88">
              <w:rPr>
                <w:rFonts w:cs="Arial"/>
                <w:bCs w:val="0"/>
                <w:sz w:val="18"/>
                <w:szCs w:val="18"/>
              </w:rPr>
              <w:t>Next Action</w:t>
            </w:r>
          </w:p>
        </w:tc>
      </w:tr>
      <w:tr w:rsidR="0013332C" w:rsidRPr="00BC2110" w14:paraId="48333E84" w14:textId="77777777" w:rsidTr="001057B8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2" w:type="dxa"/>
            <w:vAlign w:val="center"/>
          </w:tcPr>
          <w:p w14:paraId="2B8209CC" w14:textId="22463CD2" w:rsidR="0013332C" w:rsidRPr="00BC2110" w:rsidRDefault="0013332C" w:rsidP="001057B8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  <w:r>
              <w:rPr>
                <w:rFonts w:cs="Arial"/>
                <w:b w:val="0"/>
                <w:sz w:val="18"/>
                <w:szCs w:val="18"/>
              </w:rPr>
              <w:t>Else</w:t>
            </w:r>
            <w:r w:rsidR="00EB327C">
              <w:rPr>
                <w:rFonts w:cs="Arial"/>
                <w:b w:val="0"/>
                <w:sz w:val="18"/>
                <w:szCs w:val="18"/>
              </w:rPr>
              <w:t xml:space="preserve"> </w:t>
            </w:r>
          </w:p>
        </w:tc>
        <w:sdt>
          <w:sdtPr>
            <w:rPr>
              <w:rFonts w:cs="Arial"/>
              <w:sz w:val="18"/>
              <w:szCs w:val="18"/>
            </w:rPr>
            <w:id w:val="-813944596"/>
            <w:placeholder>
              <w:docPart w:val="C133F5C3E68E4FB4A434CD835E5FC3FF"/>
            </w:placeholder>
            <w:comboBox>
              <w:listItem w:displayText="go to Step:" w:value="go to Step:"/>
              <w:listItem w:displayText="end as AutoResolve" w:value="end as AutoResolve"/>
              <w:listItem w:displayText="end as AutoDiagnose" w:value="end as AutoDiagnose"/>
            </w:comboBox>
          </w:sdtPr>
          <w:sdtEndPr/>
          <w:sdtContent>
            <w:tc>
              <w:tcPr>
                <w:tcW w:w="2768" w:type="dxa"/>
                <w:vAlign w:val="center"/>
              </w:tcPr>
              <w:p w14:paraId="36BE93A7" w14:textId="5E80163A" w:rsidR="0013332C" w:rsidRPr="00BC2110" w:rsidRDefault="008F336A" w:rsidP="00EB1FE7">
                <w:pPr>
                  <w:pStyle w:val="NoSpacing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 xml:space="preserve">end as </w:t>
                </w:r>
                <w:proofErr w:type="spellStart"/>
                <w:r>
                  <w:rPr>
                    <w:rFonts w:cs="Arial"/>
                    <w:sz w:val="18"/>
                    <w:szCs w:val="18"/>
                  </w:rPr>
                  <w:t>AutoDiagnose</w:t>
                </w:r>
                <w:proofErr w:type="spellEnd"/>
              </w:p>
            </w:tc>
          </w:sdtContent>
        </w:sdt>
      </w:tr>
      <w:tr w:rsidR="0013332C" w:rsidRPr="00BC2110" w14:paraId="14DF0911" w14:textId="77777777" w:rsidTr="001057B8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0" w:type="dxa"/>
            <w:gridSpan w:val="2"/>
            <w:vAlign w:val="center"/>
          </w:tcPr>
          <w:p w14:paraId="70F2276A" w14:textId="59F1B4A3" w:rsidR="0013332C" w:rsidRPr="00A674F1" w:rsidRDefault="00787B2D" w:rsidP="001057B8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  <w:r>
              <w:rPr>
                <w:rFonts w:cs="Arial"/>
                <w:b w:val="0"/>
                <w:sz w:val="18"/>
                <w:szCs w:val="18"/>
              </w:rPr>
              <w:t>If step 1 fail</w:t>
            </w:r>
            <w:r w:rsidR="008F336A">
              <w:rPr>
                <w:rFonts w:cs="Arial"/>
                <w:b w:val="0"/>
                <w:sz w:val="18"/>
                <w:szCs w:val="18"/>
              </w:rPr>
              <w:t>ed 2</w:t>
            </w:r>
            <w:r w:rsidR="008F336A" w:rsidRPr="008F336A">
              <w:rPr>
                <w:rFonts w:cs="Arial"/>
                <w:b w:val="0"/>
                <w:sz w:val="18"/>
                <w:szCs w:val="18"/>
                <w:vertAlign w:val="superscript"/>
              </w:rPr>
              <w:t>nd</w:t>
            </w:r>
            <w:r w:rsidR="008F336A">
              <w:rPr>
                <w:rFonts w:cs="Arial"/>
                <w:b w:val="0"/>
                <w:sz w:val="18"/>
                <w:szCs w:val="18"/>
              </w:rPr>
              <w:t xml:space="preserve"> time </w:t>
            </w:r>
          </w:p>
        </w:tc>
      </w:tr>
      <w:tr w:rsidR="00EB451B" w:rsidRPr="00BC2110" w14:paraId="0302AA34" w14:textId="77777777" w:rsidTr="001057B8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0" w:type="dxa"/>
            <w:gridSpan w:val="2"/>
            <w:vAlign w:val="center"/>
          </w:tcPr>
          <w:p w14:paraId="6F935A78" w14:textId="778CDFD9" w:rsidR="00EB451B" w:rsidRDefault="008F336A" w:rsidP="001057B8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  <w:proofErr w:type="gramStart"/>
            <w:r>
              <w:rPr>
                <w:rFonts w:cs="Arial"/>
                <w:b w:val="0"/>
                <w:sz w:val="18"/>
                <w:szCs w:val="18"/>
              </w:rPr>
              <w:t>Message :</w:t>
            </w:r>
            <w:proofErr w:type="gramEnd"/>
            <w:r>
              <w:rPr>
                <w:rFonts w:cs="Arial"/>
                <w:b w:val="0"/>
                <w:sz w:val="18"/>
                <w:szCs w:val="18"/>
              </w:rPr>
              <w:t xml:space="preserve"> </w:t>
            </w:r>
            <w:r w:rsidR="00EB0F4C">
              <w:rPr>
                <w:rFonts w:cs="Arial"/>
                <w:b w:val="0"/>
                <w:sz w:val="18"/>
                <w:szCs w:val="18"/>
              </w:rPr>
              <w:t>send a mail as “Unable to collect the required monitoring details (Step-</w:t>
            </w:r>
            <w:r w:rsidR="00303FAB">
              <w:rPr>
                <w:rFonts w:cs="Arial"/>
                <w:b w:val="0"/>
                <w:sz w:val="18"/>
                <w:szCs w:val="18"/>
              </w:rPr>
              <w:t>1</w:t>
            </w:r>
            <w:r w:rsidR="00EB0F4C">
              <w:rPr>
                <w:rFonts w:cs="Arial"/>
                <w:b w:val="0"/>
                <w:sz w:val="18"/>
                <w:szCs w:val="18"/>
              </w:rPr>
              <w:t>)  please check.</w:t>
            </w:r>
          </w:p>
        </w:tc>
      </w:tr>
    </w:tbl>
    <w:p w14:paraId="5544734B" w14:textId="54B8CBA8" w:rsidR="00EB1FE7" w:rsidRDefault="00331907" w:rsidP="00EB1FE7">
      <w:pPr>
        <w:pStyle w:val="Heading3"/>
        <w:numPr>
          <w:ilvl w:val="0"/>
          <w:numId w:val="30"/>
        </w:numPr>
      </w:pPr>
      <w:sdt>
        <w:sdtPr>
          <w:id w:val="-866606082"/>
          <w:placeholder>
            <w:docPart w:val="6CD57ADE657746E59BF62093E74A22F6"/>
          </w:placeholder>
          <w15:appearance w15:val="hidden"/>
        </w:sdtPr>
        <w:sdtEndPr/>
        <w:sdtContent>
          <w:r w:rsidR="004805C5">
            <w:t>List the backup failure</w:t>
          </w:r>
        </w:sdtContent>
      </w:sdt>
    </w:p>
    <w:p w14:paraId="5536C740" w14:textId="5BE45D38" w:rsidR="000B2191" w:rsidRDefault="000B2191" w:rsidP="000B2191"/>
    <w:p w14:paraId="0FE7E897" w14:textId="26BA1EE2" w:rsidR="003D6CF8" w:rsidRPr="00CF7633" w:rsidRDefault="003D6CF8" w:rsidP="003D6CF8">
      <w:r>
        <w:rPr>
          <w:b/>
        </w:rPr>
        <w:t>Actions</w:t>
      </w:r>
      <w:r w:rsidRPr="003511E5">
        <w:rPr>
          <w:b/>
        </w:rPr>
        <w:t>:</w:t>
      </w:r>
    </w:p>
    <w:p w14:paraId="689C2F01" w14:textId="3C05C645" w:rsidR="00021139" w:rsidRPr="00594DA0" w:rsidRDefault="009C2B44" w:rsidP="009C2B44">
      <w:r>
        <w:rPr>
          <w:rStyle w:val="Style3"/>
          <w:color w:val="auto"/>
        </w:rPr>
        <w:t>From the Step1 Out</w:t>
      </w:r>
      <w:r w:rsidR="00F06ABF">
        <w:rPr>
          <w:rStyle w:val="Style3"/>
          <w:color w:val="auto"/>
        </w:rPr>
        <w:t xml:space="preserve">put, collect </w:t>
      </w:r>
      <w:r w:rsidR="001B2926">
        <w:rPr>
          <w:rStyle w:val="Style3"/>
          <w:color w:val="auto"/>
        </w:rPr>
        <w:t xml:space="preserve">the </w:t>
      </w:r>
      <w:r w:rsidR="00E0287A">
        <w:rPr>
          <w:rStyle w:val="Style3"/>
          <w:color w:val="auto"/>
        </w:rPr>
        <w:t>“</w:t>
      </w:r>
      <w:proofErr w:type="spellStart"/>
      <w:r w:rsidR="00E0287A" w:rsidRPr="00B73AF1">
        <w:rPr>
          <w:rStyle w:val="Style3"/>
          <w:color w:val="auto"/>
          <w:highlight w:val="green"/>
        </w:rPr>
        <w:t>Specification</w:t>
      </w:r>
      <w:proofErr w:type="gramStart"/>
      <w:r w:rsidR="00E0287A">
        <w:rPr>
          <w:rStyle w:val="Style3"/>
          <w:color w:val="auto"/>
        </w:rPr>
        <w:t>”</w:t>
      </w:r>
      <w:r w:rsidR="008B3581">
        <w:rPr>
          <w:rStyle w:val="Style3"/>
          <w:color w:val="auto"/>
        </w:rPr>
        <w:t>,</w:t>
      </w:r>
      <w:r w:rsidR="00E0287A">
        <w:rPr>
          <w:rStyle w:val="Style3"/>
          <w:color w:val="auto"/>
        </w:rPr>
        <w:t>“</w:t>
      </w:r>
      <w:proofErr w:type="gramEnd"/>
      <w:r w:rsidR="001B2926" w:rsidRPr="00B73AF1">
        <w:rPr>
          <w:rStyle w:val="Style3"/>
          <w:color w:val="auto"/>
          <w:highlight w:val="green"/>
        </w:rPr>
        <w:t>session</w:t>
      </w:r>
      <w:proofErr w:type="spellEnd"/>
      <w:r w:rsidR="001B2926" w:rsidRPr="00B73AF1">
        <w:rPr>
          <w:rStyle w:val="Style3"/>
          <w:color w:val="auto"/>
          <w:highlight w:val="green"/>
        </w:rPr>
        <w:t xml:space="preserve"> ID</w:t>
      </w:r>
      <w:r w:rsidR="00E0287A">
        <w:rPr>
          <w:rStyle w:val="Style3"/>
          <w:color w:val="auto"/>
        </w:rPr>
        <w:t>”</w:t>
      </w:r>
      <w:r w:rsidR="008B3581">
        <w:rPr>
          <w:rStyle w:val="Style3"/>
          <w:color w:val="auto"/>
        </w:rPr>
        <w:t xml:space="preserve"> and “</w:t>
      </w:r>
      <w:r w:rsidR="008B3581" w:rsidRPr="00B73AF1">
        <w:rPr>
          <w:rStyle w:val="Style3"/>
          <w:color w:val="auto"/>
          <w:highlight w:val="green"/>
        </w:rPr>
        <w:t>Mode</w:t>
      </w:r>
      <w:r w:rsidR="008B3581">
        <w:rPr>
          <w:rStyle w:val="Style3"/>
          <w:color w:val="auto"/>
        </w:rPr>
        <w:t>”</w:t>
      </w:r>
      <w:r w:rsidR="001B2926">
        <w:rPr>
          <w:rStyle w:val="Style3"/>
          <w:color w:val="auto"/>
        </w:rPr>
        <w:t xml:space="preserve"> </w:t>
      </w:r>
      <w:r w:rsidR="004805C5">
        <w:rPr>
          <w:rStyle w:val="Style3"/>
          <w:color w:val="auto"/>
        </w:rPr>
        <w:t xml:space="preserve">for </w:t>
      </w:r>
      <w:r w:rsidR="001B2926">
        <w:rPr>
          <w:rStyle w:val="Style3"/>
          <w:color w:val="auto"/>
        </w:rPr>
        <w:t xml:space="preserve">those </w:t>
      </w:r>
      <w:r w:rsidR="003F4E0E" w:rsidRPr="001B2926">
        <w:rPr>
          <w:rStyle w:val="Style3"/>
          <w:b/>
          <w:bCs/>
          <w:color w:val="auto"/>
        </w:rPr>
        <w:t>status</w:t>
      </w:r>
      <w:r w:rsidR="00614BDA">
        <w:rPr>
          <w:rStyle w:val="Style3"/>
          <w:b/>
          <w:bCs/>
          <w:color w:val="auto"/>
        </w:rPr>
        <w:t xml:space="preserve"> </w:t>
      </w:r>
      <w:r w:rsidR="00614BDA" w:rsidRPr="004805C5">
        <w:rPr>
          <w:rStyle w:val="Style3"/>
          <w:color w:val="auto"/>
        </w:rPr>
        <w:t>with</w:t>
      </w:r>
      <w:r w:rsidR="00614BDA">
        <w:rPr>
          <w:rStyle w:val="Style3"/>
          <w:b/>
          <w:bCs/>
          <w:color w:val="auto"/>
        </w:rPr>
        <w:t xml:space="preserve"> </w:t>
      </w:r>
      <w:r w:rsidR="00E0287A">
        <w:rPr>
          <w:rStyle w:val="Style3"/>
          <w:color w:val="auto"/>
        </w:rPr>
        <w:t>“</w:t>
      </w:r>
      <w:r w:rsidR="00F06ABF">
        <w:rPr>
          <w:rStyle w:val="Style3"/>
          <w:color w:val="auto"/>
        </w:rPr>
        <w:t>Failed</w:t>
      </w:r>
      <w:r w:rsidR="00E0287A">
        <w:rPr>
          <w:rStyle w:val="Style3"/>
          <w:color w:val="auto"/>
        </w:rPr>
        <w:t>”</w:t>
      </w:r>
      <w:r w:rsidR="00614BDA">
        <w:rPr>
          <w:rStyle w:val="Style3"/>
          <w:color w:val="auto"/>
        </w:rPr>
        <w:t xml:space="preserve"> </w:t>
      </w:r>
      <w:r w:rsidR="00E0287A">
        <w:rPr>
          <w:rStyle w:val="Style3"/>
          <w:color w:val="auto"/>
        </w:rPr>
        <w:t>or</w:t>
      </w:r>
      <w:r w:rsidR="00614BDA">
        <w:rPr>
          <w:rStyle w:val="Style3"/>
          <w:color w:val="auto"/>
        </w:rPr>
        <w:t xml:space="preserve"> </w:t>
      </w:r>
      <w:r w:rsidR="00E0287A">
        <w:rPr>
          <w:rStyle w:val="Style3"/>
          <w:color w:val="auto"/>
        </w:rPr>
        <w:t>“</w:t>
      </w:r>
      <w:r w:rsidR="00F06ABF">
        <w:rPr>
          <w:rStyle w:val="Style3"/>
          <w:color w:val="auto"/>
        </w:rPr>
        <w:t>Completed\failure</w:t>
      </w:r>
      <w:r w:rsidR="00E0287A">
        <w:rPr>
          <w:rStyle w:val="Style3"/>
          <w:color w:val="auto"/>
        </w:rPr>
        <w:t>”</w:t>
      </w:r>
    </w:p>
    <w:p w14:paraId="7D4A27E6" w14:textId="77777777" w:rsidR="00996ECE" w:rsidRDefault="00996ECE" w:rsidP="00461B15">
      <w:pPr>
        <w:rPr>
          <w:b/>
        </w:rPr>
      </w:pPr>
    </w:p>
    <w:sdt>
      <w:sdtPr>
        <w:rPr>
          <w:rFonts w:ascii="Consolas" w:hAnsi="Consolas" w:cs="Consolas"/>
          <w:b/>
          <w:color w:val="000000" w:themeColor="text1"/>
          <w:sz w:val="18"/>
          <w:szCs w:val="16"/>
          <w14:textOutline w14:w="9525" w14:cap="rnd" w14:cmpd="sng" w14:algn="ctr">
            <w14:noFill/>
            <w14:prstDash w14:val="solid"/>
            <w14:bevel/>
          </w14:textOutline>
        </w:rPr>
        <w:id w:val="-916171224"/>
        <w15:repeatingSection/>
      </w:sdtPr>
      <w:sdtEndPr>
        <w:rPr>
          <w:b w:val="0"/>
        </w:rPr>
      </w:sdtEndPr>
      <w:sdtContent>
        <w:sdt>
          <w:sdtPr>
            <w:rPr>
              <w:rFonts w:asciiTheme="minorHAnsi" w:hAnsiTheme="minorHAnsi" w:cstheme="minorHAnsi"/>
              <w:bCs/>
              <w:color w:val="000000" w:themeColor="text1"/>
              <w:sz w:val="18"/>
              <w:szCs w:val="16"/>
              <w14:textOutline w14:w="9525" w14:cap="rnd" w14:cmpd="sng" w14:algn="ctr">
                <w14:noFill/>
                <w14:prstDash w14:val="solid"/>
                <w14:bevel/>
              </w14:textOutline>
            </w:rPr>
            <w:id w:val="-1549138150"/>
            <w:placeholder>
              <w:docPart w:val="CCE03A68D3F440A18CC1F2FC0107B852"/>
            </w:placeholder>
            <w15:repeatingSectionItem/>
          </w:sdtPr>
          <w:sdtEndPr>
            <w:rPr>
              <w:rFonts w:ascii="Consolas" w:hAnsi="Consolas" w:cs="Consolas"/>
              <w:bCs w:val="0"/>
            </w:rPr>
          </w:sdtEndPr>
          <w:sdtContent>
            <w:p w14:paraId="1DAA18D2" w14:textId="77777777" w:rsidR="00927C0F" w:rsidRPr="003362F3" w:rsidRDefault="00461B15" w:rsidP="00927C0F">
              <w:pPr>
                <w:rPr>
                  <w:sz w:val="18"/>
                </w:rPr>
              </w:pPr>
              <w:r w:rsidRPr="00BC2584">
                <w:rPr>
                  <w:rFonts w:asciiTheme="minorHAnsi" w:hAnsiTheme="minorHAnsi" w:cstheme="minorHAnsi"/>
                  <w:bCs/>
                </w:rPr>
                <w:t xml:space="preserve"> </w:t>
              </w:r>
              <w:r w:rsidR="00927C0F" w:rsidRPr="00702099">
                <w:rPr>
                  <w:b/>
                  <w:sz w:val="18"/>
                </w:rPr>
                <w:t>Target OS</w:t>
              </w:r>
              <w:r w:rsidR="00927C0F" w:rsidRPr="003362F3">
                <w:rPr>
                  <w:sz w:val="18"/>
                </w:rPr>
                <w:t xml:space="preserve">: </w:t>
              </w:r>
              <w:r w:rsidR="00927C0F">
                <w:rPr>
                  <w:sz w:val="18"/>
                </w:rPr>
                <w:t>Windows</w:t>
              </w:r>
            </w:p>
            <w:p w14:paraId="68397829" w14:textId="56984625" w:rsidR="00BD1D95" w:rsidRDefault="002D02E8" w:rsidP="009F0C9D">
              <w:pPr>
                <w:pStyle w:val="consolecommand"/>
                <w:ind w:left="0"/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</w:pPr>
              <w:r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  <w:lastRenderedPageBreak/>
                <w:t>Com</w:t>
              </w:r>
              <w:r w:rsidR="00E039D2"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  <w:t>m</w:t>
              </w:r>
              <w:r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  <w:t>and</w:t>
              </w:r>
              <w:r w:rsidR="00E039D2"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  <w:t>:</w:t>
              </w:r>
              <w:r w:rsidR="00B103C6"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  <w:t xml:space="preserve"> NA</w:t>
              </w:r>
            </w:p>
            <w:p w14:paraId="65EB1D48" w14:textId="07CF3A09" w:rsidR="002D02E8" w:rsidRDefault="002D02E8" w:rsidP="009F0C9D">
              <w:pPr>
                <w:pStyle w:val="consolecommand"/>
                <w:ind w:left="0"/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</w:pPr>
            </w:p>
            <w:p w14:paraId="5033FDA5" w14:textId="135C611E" w:rsidR="0094565D" w:rsidRDefault="00331907" w:rsidP="004274F4">
              <w:pPr>
                <w:pStyle w:val="consolecommand"/>
              </w:pPr>
            </w:p>
          </w:sdtContent>
        </w:sdt>
      </w:sdtContent>
    </w:sdt>
    <w:p w14:paraId="140D97E3" w14:textId="0BB46B50" w:rsidR="0094565D" w:rsidRPr="00FE242D" w:rsidRDefault="0094565D" w:rsidP="00FE242D">
      <w:pPr>
        <w:rPr>
          <w:b/>
          <w:sz w:val="18"/>
        </w:rPr>
      </w:pPr>
      <w:r w:rsidRPr="0094565D">
        <w:rPr>
          <w:b/>
          <w:sz w:val="18"/>
        </w:rPr>
        <w:t xml:space="preserve"> </w:t>
      </w:r>
    </w:p>
    <w:p w14:paraId="1FB180A4" w14:textId="77777777" w:rsidR="002D1F0D" w:rsidRDefault="002D1F0D" w:rsidP="002D1F0D">
      <w:pPr>
        <w:pStyle w:val="NoSpacing"/>
      </w:pPr>
    </w:p>
    <w:tbl>
      <w:tblPr>
        <w:tblStyle w:val="GridTable1Light"/>
        <w:tblW w:w="9710" w:type="dxa"/>
        <w:tblInd w:w="65" w:type="dxa"/>
        <w:tblLook w:val="04A0" w:firstRow="1" w:lastRow="0" w:firstColumn="1" w:lastColumn="0" w:noHBand="0" w:noVBand="1"/>
      </w:tblPr>
      <w:tblGrid>
        <w:gridCol w:w="7580"/>
        <w:gridCol w:w="2130"/>
      </w:tblGrid>
      <w:tr w:rsidR="002D1F0D" w:rsidRPr="00BC2110" w14:paraId="36C496B9" w14:textId="77777777" w:rsidTr="000467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80" w:type="dxa"/>
            <w:shd w:val="clear" w:color="auto" w:fill="F2F2F2" w:themeFill="background1" w:themeFillShade="F2"/>
            <w:vAlign w:val="center"/>
          </w:tcPr>
          <w:p w14:paraId="77A0E818" w14:textId="77777777" w:rsidR="002D1F0D" w:rsidRPr="00BC2110" w:rsidRDefault="002D1F0D" w:rsidP="001057B8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  <w:r>
              <w:rPr>
                <w:rFonts w:cs="Arial"/>
                <w:b w:val="0"/>
                <w:sz w:val="18"/>
                <w:szCs w:val="18"/>
              </w:rPr>
              <w:t>Condition</w:t>
            </w:r>
          </w:p>
        </w:tc>
        <w:tc>
          <w:tcPr>
            <w:tcW w:w="2130" w:type="dxa"/>
            <w:shd w:val="clear" w:color="auto" w:fill="F2F2F2" w:themeFill="background1" w:themeFillShade="F2"/>
            <w:vAlign w:val="center"/>
          </w:tcPr>
          <w:p w14:paraId="72F4DCB9" w14:textId="77777777" w:rsidR="002D1F0D" w:rsidRPr="00BC2110" w:rsidRDefault="002D1F0D" w:rsidP="001057B8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sz w:val="18"/>
                <w:szCs w:val="18"/>
              </w:rPr>
            </w:pPr>
            <w:r w:rsidRPr="00BC2110">
              <w:rPr>
                <w:rFonts w:cs="Arial"/>
                <w:b w:val="0"/>
                <w:sz w:val="18"/>
                <w:szCs w:val="18"/>
              </w:rPr>
              <w:t>Next Action</w:t>
            </w:r>
          </w:p>
        </w:tc>
      </w:tr>
      <w:tr w:rsidR="002D1F0D" w:rsidRPr="00BC2110" w14:paraId="32A280CD" w14:textId="77777777" w:rsidTr="00046712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80" w:type="dxa"/>
            <w:vAlign w:val="center"/>
          </w:tcPr>
          <w:p w14:paraId="2ED7183E" w14:textId="6695C927" w:rsidR="002D1F0D" w:rsidRPr="00064239" w:rsidRDefault="002D1F0D" w:rsidP="001057B8">
            <w:pPr>
              <w:pStyle w:val="NoSpacing"/>
              <w:jc w:val="left"/>
              <w:rPr>
                <w:rFonts w:cs="Arial"/>
                <w:b w:val="0"/>
                <w:color w:val="00B0F0"/>
                <w:sz w:val="18"/>
                <w:szCs w:val="18"/>
              </w:rPr>
            </w:pPr>
          </w:p>
        </w:tc>
        <w:sdt>
          <w:sdtPr>
            <w:rPr>
              <w:rFonts w:cs="Arial"/>
              <w:sz w:val="18"/>
              <w:szCs w:val="18"/>
            </w:rPr>
            <w:id w:val="-1815101389"/>
            <w:placeholder>
              <w:docPart w:val="2CA27C80DE3F43859D17841CA33AA85F"/>
            </w:placeholder>
            <w:showingPlcHdr/>
            <w:comboBox>
              <w:listItem w:displayText="go to Step:" w:value="go to Step:"/>
              <w:listItem w:displayText="end as AutoResolve" w:value="end as AutoResolve"/>
              <w:listItem w:displayText="end as AutoDiagnose" w:value="end as AutoDiagnose"/>
            </w:comboBox>
          </w:sdtPr>
          <w:sdtEndPr/>
          <w:sdtContent>
            <w:tc>
              <w:tcPr>
                <w:tcW w:w="2130" w:type="dxa"/>
                <w:vAlign w:val="center"/>
              </w:tcPr>
              <w:p w14:paraId="0CC9BE9F" w14:textId="2AA4E07E" w:rsidR="002D1F0D" w:rsidRPr="00BC2110" w:rsidRDefault="00EB1FE7" w:rsidP="00EB1FE7">
                <w:pPr>
                  <w:pStyle w:val="NoSpacing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 w:val="18"/>
                    <w:szCs w:val="18"/>
                  </w:rPr>
                </w:pPr>
                <w:r w:rsidRPr="000613BE">
                  <w:rPr>
                    <w:rStyle w:val="PlaceholderText"/>
                    <w:sz w:val="18"/>
                  </w:rPr>
                  <w:t>Choose an action</w:t>
                </w:r>
              </w:p>
            </w:tc>
          </w:sdtContent>
        </w:sdt>
      </w:tr>
      <w:tr w:rsidR="002D1F0D" w:rsidRPr="00BC2110" w14:paraId="2995D0EC" w14:textId="77777777" w:rsidTr="001057B8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0" w:type="dxa"/>
            <w:gridSpan w:val="2"/>
            <w:vAlign w:val="center"/>
          </w:tcPr>
          <w:p w14:paraId="1F34044D" w14:textId="77777777" w:rsidR="002D1F0D" w:rsidRPr="00A674F1" w:rsidRDefault="002D1F0D" w:rsidP="001057B8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</w:p>
        </w:tc>
      </w:tr>
    </w:tbl>
    <w:p w14:paraId="737CA421" w14:textId="77777777" w:rsidR="002D1F0D" w:rsidRDefault="002D1F0D" w:rsidP="002D1F0D">
      <w:pPr>
        <w:pStyle w:val="NoSpacing"/>
      </w:pPr>
    </w:p>
    <w:tbl>
      <w:tblPr>
        <w:tblStyle w:val="GridTable1Light"/>
        <w:tblW w:w="9710" w:type="dxa"/>
        <w:tblInd w:w="65" w:type="dxa"/>
        <w:tblLook w:val="04A0" w:firstRow="1" w:lastRow="0" w:firstColumn="1" w:lastColumn="0" w:noHBand="0" w:noVBand="1"/>
      </w:tblPr>
      <w:tblGrid>
        <w:gridCol w:w="6942"/>
        <w:gridCol w:w="2768"/>
      </w:tblGrid>
      <w:tr w:rsidR="002D1F0D" w:rsidRPr="00BC2110" w14:paraId="5DB3A96F" w14:textId="77777777" w:rsidTr="001057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2" w:type="dxa"/>
            <w:shd w:val="clear" w:color="auto" w:fill="F2F2F2" w:themeFill="background1" w:themeFillShade="F2"/>
            <w:vAlign w:val="center"/>
          </w:tcPr>
          <w:p w14:paraId="0FB18140" w14:textId="77777777" w:rsidR="002D1F0D" w:rsidRPr="00BC2110" w:rsidRDefault="002D1F0D" w:rsidP="001057B8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BC2110">
              <w:rPr>
                <w:rFonts w:cs="Arial"/>
                <w:b w:val="0"/>
                <w:sz w:val="18"/>
                <w:szCs w:val="18"/>
              </w:rPr>
              <w:t>Condition</w:t>
            </w:r>
          </w:p>
        </w:tc>
        <w:tc>
          <w:tcPr>
            <w:tcW w:w="2768" w:type="dxa"/>
            <w:shd w:val="clear" w:color="auto" w:fill="F2F2F2" w:themeFill="background1" w:themeFillShade="F2"/>
            <w:vAlign w:val="center"/>
          </w:tcPr>
          <w:p w14:paraId="27B82016" w14:textId="77777777" w:rsidR="002D1F0D" w:rsidRPr="00BC2110" w:rsidRDefault="002D1F0D" w:rsidP="001057B8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sz w:val="18"/>
                <w:szCs w:val="18"/>
              </w:rPr>
            </w:pPr>
            <w:r w:rsidRPr="00BC2110">
              <w:rPr>
                <w:rFonts w:cs="Arial"/>
                <w:b w:val="0"/>
                <w:sz w:val="18"/>
                <w:szCs w:val="18"/>
              </w:rPr>
              <w:t>Next Action</w:t>
            </w:r>
          </w:p>
        </w:tc>
      </w:tr>
      <w:tr w:rsidR="002D1F0D" w:rsidRPr="00BC2110" w14:paraId="45D2C3E9" w14:textId="77777777" w:rsidTr="001057B8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2" w:type="dxa"/>
            <w:vAlign w:val="center"/>
          </w:tcPr>
          <w:p w14:paraId="5077DF11" w14:textId="77777777" w:rsidR="002D1F0D" w:rsidRPr="00BC2110" w:rsidRDefault="002D1F0D" w:rsidP="001057B8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  <w:r>
              <w:rPr>
                <w:rFonts w:cs="Arial"/>
                <w:b w:val="0"/>
                <w:sz w:val="18"/>
                <w:szCs w:val="18"/>
              </w:rPr>
              <w:t>Else</w:t>
            </w:r>
          </w:p>
        </w:tc>
        <w:sdt>
          <w:sdtPr>
            <w:rPr>
              <w:rFonts w:cs="Arial"/>
              <w:sz w:val="18"/>
              <w:szCs w:val="18"/>
            </w:rPr>
            <w:id w:val="-1008663993"/>
            <w:placeholder>
              <w:docPart w:val="F4731736F13145A5A8B9CF09BE0320E6"/>
            </w:placeholder>
            <w:showingPlcHdr/>
            <w:comboBox>
              <w:listItem w:displayText="go to Step:" w:value="go to Step:"/>
              <w:listItem w:displayText="end as AutoResolve" w:value="end as AutoResolve"/>
              <w:listItem w:displayText="end as AutoDiagnose" w:value="end as AutoDiagnose"/>
            </w:comboBox>
          </w:sdtPr>
          <w:sdtEndPr/>
          <w:sdtContent>
            <w:tc>
              <w:tcPr>
                <w:tcW w:w="2768" w:type="dxa"/>
                <w:vAlign w:val="center"/>
              </w:tcPr>
              <w:p w14:paraId="21B55D8E" w14:textId="12C39F2D" w:rsidR="002D1F0D" w:rsidRPr="00BC2110" w:rsidRDefault="00EB1FE7" w:rsidP="00EB1FE7">
                <w:pPr>
                  <w:pStyle w:val="NoSpacing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 w:val="18"/>
                    <w:szCs w:val="18"/>
                  </w:rPr>
                </w:pPr>
                <w:r w:rsidRPr="000613BE">
                  <w:rPr>
                    <w:rStyle w:val="PlaceholderText"/>
                    <w:sz w:val="18"/>
                  </w:rPr>
                  <w:t>Choose an action</w:t>
                </w:r>
              </w:p>
            </w:tc>
          </w:sdtContent>
        </w:sdt>
      </w:tr>
    </w:tbl>
    <w:p w14:paraId="41B2ABBE" w14:textId="1882B7BA" w:rsidR="002D1F0D" w:rsidRDefault="002D1F0D" w:rsidP="002D1F0D">
      <w:pPr>
        <w:pStyle w:val="NoSpacing"/>
      </w:pPr>
    </w:p>
    <w:p w14:paraId="69CF1889" w14:textId="48ED21ED" w:rsidR="00934FC6" w:rsidRDefault="00934FC6" w:rsidP="002D1F0D">
      <w:pPr>
        <w:pStyle w:val="NoSpacing"/>
      </w:pPr>
    </w:p>
    <w:p w14:paraId="1BB03432" w14:textId="77777777" w:rsidR="00CF6C08" w:rsidRDefault="00CF6C08" w:rsidP="00CF6C08">
      <w:pPr>
        <w:pStyle w:val="Heading3"/>
        <w:numPr>
          <w:ilvl w:val="0"/>
          <w:numId w:val="30"/>
        </w:numPr>
      </w:pPr>
      <w:r w:rsidRPr="003418B5">
        <w:t xml:space="preserve">Collecting Failed Backup Log </w:t>
      </w:r>
      <w:r>
        <w:t>for the failed “Session ID”</w:t>
      </w:r>
    </w:p>
    <w:p w14:paraId="51CF1963" w14:textId="77777777" w:rsidR="00CF6C08" w:rsidRPr="003418B5" w:rsidRDefault="00CF6C08" w:rsidP="00CF6C08"/>
    <w:p w14:paraId="110DBFC9" w14:textId="77777777" w:rsidR="00CF6C08" w:rsidRDefault="00CF6C08" w:rsidP="00CF6C08">
      <w:pPr>
        <w:rPr>
          <w:b/>
        </w:rPr>
      </w:pPr>
      <w:r>
        <w:rPr>
          <w:b/>
        </w:rPr>
        <w:t>Actions</w:t>
      </w:r>
      <w:r w:rsidRPr="003511E5">
        <w:rPr>
          <w:b/>
        </w:rPr>
        <w:t>:</w:t>
      </w:r>
    </w:p>
    <w:p w14:paraId="57834D2C" w14:textId="77777777" w:rsidR="00CF6C08" w:rsidRDefault="00CF6C08" w:rsidP="00CF6C08">
      <w:r>
        <w:t xml:space="preserve">There </w:t>
      </w:r>
      <w:proofErr w:type="gramStart"/>
      <w:r>
        <w:t>is</w:t>
      </w:r>
      <w:proofErr w:type="gramEnd"/>
      <w:r>
        <w:t xml:space="preserve"> many cases when more than one error reported in one backup session, so to analyze them in details </w:t>
      </w:r>
    </w:p>
    <w:p w14:paraId="633471F1" w14:textId="77777777" w:rsidR="00CF6C08" w:rsidRDefault="00CF6C08" w:rsidP="00CF6C08">
      <w:r>
        <w:t xml:space="preserve">we are collecting Failed Session backup log from </w:t>
      </w:r>
      <w:proofErr w:type="spellStart"/>
      <w:r>
        <w:t>CellManager</w:t>
      </w:r>
      <w:proofErr w:type="spellEnd"/>
      <w:r>
        <w:t xml:space="preserve"> for the Failed “</w:t>
      </w:r>
      <w:r w:rsidRPr="00D135B6">
        <w:rPr>
          <w:highlight w:val="green"/>
        </w:rPr>
        <w:t>Session ID</w:t>
      </w:r>
      <w:r>
        <w:t>”</w:t>
      </w:r>
    </w:p>
    <w:p w14:paraId="6E040609" w14:textId="77777777" w:rsidR="00CF6C08" w:rsidRDefault="00CF6C08" w:rsidP="00CF6C08">
      <w:pPr>
        <w:rPr>
          <w:b/>
        </w:rPr>
      </w:pPr>
    </w:p>
    <w:sdt>
      <w:sdtPr>
        <w:rPr>
          <w:rFonts w:ascii="Consolas" w:hAnsi="Consolas" w:cs="Consolas"/>
          <w:b/>
          <w:color w:val="000000" w:themeColor="text1"/>
          <w:sz w:val="18"/>
          <w:szCs w:val="16"/>
          <w14:textOutline w14:w="9525" w14:cap="rnd" w14:cmpd="sng" w14:algn="ctr">
            <w14:noFill/>
            <w14:prstDash w14:val="solid"/>
            <w14:bevel/>
          </w14:textOutline>
        </w:rPr>
        <w:id w:val="1709222591"/>
        <w15:repeatingSection/>
      </w:sdtPr>
      <w:sdtEndPr>
        <w:rPr>
          <w:b w:val="0"/>
        </w:rPr>
      </w:sdtEndPr>
      <w:sdtContent>
        <w:sdt>
          <w:sdtPr>
            <w:rPr>
              <w:rFonts w:asciiTheme="minorHAnsi" w:hAnsiTheme="minorHAnsi" w:cstheme="minorHAnsi"/>
              <w:bCs/>
              <w:color w:val="000000" w:themeColor="text1"/>
              <w:sz w:val="18"/>
              <w:szCs w:val="16"/>
              <w14:textOutline w14:w="9525" w14:cap="rnd" w14:cmpd="sng" w14:algn="ctr">
                <w14:noFill/>
                <w14:prstDash w14:val="solid"/>
                <w14:bevel/>
              </w14:textOutline>
            </w:rPr>
            <w:id w:val="-1173017972"/>
            <w:placeholder>
              <w:docPart w:val="9CB8C21F03B947EE8A7D842D07F69DAB"/>
            </w:placeholder>
            <w15:repeatingSectionItem/>
          </w:sdtPr>
          <w:sdtEndPr>
            <w:rPr>
              <w:rFonts w:ascii="Consolas" w:hAnsi="Consolas" w:cs="Consolas"/>
              <w:bCs w:val="0"/>
            </w:rPr>
          </w:sdtEndPr>
          <w:sdtContent>
            <w:p w14:paraId="2B687F28" w14:textId="77777777" w:rsidR="00CF6C08" w:rsidRPr="003362F3" w:rsidRDefault="00CF6C08" w:rsidP="00CF6C08">
              <w:pPr>
                <w:rPr>
                  <w:sz w:val="18"/>
                </w:rPr>
              </w:pPr>
              <w:r w:rsidRPr="00BC2584">
                <w:rPr>
                  <w:rFonts w:asciiTheme="minorHAnsi" w:hAnsiTheme="minorHAnsi" w:cstheme="minorHAnsi"/>
                  <w:bCs/>
                </w:rPr>
                <w:t xml:space="preserve"> </w:t>
              </w:r>
              <w:r w:rsidRPr="00702099">
                <w:rPr>
                  <w:b/>
                  <w:sz w:val="18"/>
                </w:rPr>
                <w:t>Target OS</w:t>
              </w:r>
              <w:r w:rsidRPr="003362F3">
                <w:rPr>
                  <w:sz w:val="18"/>
                </w:rPr>
                <w:t xml:space="preserve">: </w:t>
              </w:r>
              <w:r>
                <w:rPr>
                  <w:sz w:val="18"/>
                </w:rPr>
                <w:t>Windows</w:t>
              </w:r>
            </w:p>
            <w:p w14:paraId="62E2ECFB" w14:textId="77777777" w:rsidR="00CF6C08" w:rsidRDefault="00CF6C08" w:rsidP="00CF6C08">
              <w:pPr>
                <w:pStyle w:val="consolecommand"/>
                <w:ind w:left="0"/>
              </w:pPr>
              <w:r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  <w:t>Command:</w:t>
              </w:r>
              <w:r w:rsidRPr="0028690E">
                <w:t xml:space="preserve"> </w:t>
              </w:r>
              <w:proofErr w:type="spellStart"/>
              <w:r>
                <w:t>omnidb</w:t>
              </w:r>
              <w:proofErr w:type="spellEnd"/>
              <w:r>
                <w:t xml:space="preserve"> –session </w:t>
              </w:r>
              <w:proofErr w:type="spellStart"/>
              <w:r w:rsidRPr="00186AF3">
                <w:rPr>
                  <w:b/>
                  <w:bCs/>
                  <w:color w:val="0070C0"/>
                </w:rPr>
                <w:t>FailedBKPSessionID</w:t>
              </w:r>
              <w:proofErr w:type="spellEnd"/>
              <w:r>
                <w:t xml:space="preserve"> -report</w:t>
              </w:r>
            </w:p>
            <w:p w14:paraId="36AA5604" w14:textId="77777777" w:rsidR="00CF6C08" w:rsidRDefault="00CF6C08" w:rsidP="00CF6C08">
              <w:pPr>
                <w:pStyle w:val="consolecommand"/>
                <w:ind w:left="0"/>
              </w:pPr>
            </w:p>
            <w:p w14:paraId="3FB2A275" w14:textId="77777777" w:rsidR="00CF6C08" w:rsidRDefault="00CF6C08" w:rsidP="00CF6C08">
              <w:pPr>
                <w:pStyle w:val="consolecommand"/>
                <w:ind w:left="0"/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</w:pPr>
              <w:r w:rsidRPr="00D94229"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  <w:t xml:space="preserve">Example output: </w:t>
              </w:r>
            </w:p>
            <w:p w14:paraId="430F3586" w14:textId="77777777" w:rsidR="00CF6C08" w:rsidRPr="00D94229" w:rsidRDefault="00CF6C08" w:rsidP="00CF6C08">
              <w:pPr>
                <w:pStyle w:val="consolecommand"/>
                <w:ind w:left="0"/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</w:pPr>
              <w:proofErr w:type="spellStart"/>
              <w:r>
                <w:t>Omnidb</w:t>
              </w:r>
              <w:proofErr w:type="spellEnd"/>
              <w:r>
                <w:t xml:space="preserve"> –session </w:t>
              </w:r>
              <w:r w:rsidRPr="002775B0">
                <w:rPr>
                  <w:b/>
                  <w:bCs/>
                  <w:color w:val="0070C0"/>
                </w:rPr>
                <w:t>2021/05/01-8</w:t>
              </w:r>
              <w:r w:rsidRPr="0028690E">
                <w:t xml:space="preserve"> -report</w:t>
              </w:r>
            </w:p>
          </w:sdtContent>
        </w:sdt>
      </w:sdtContent>
    </w:sdt>
    <w:p w14:paraId="39853969" w14:textId="77777777" w:rsidR="00CF6C08" w:rsidRDefault="00CF6C08" w:rsidP="00CF6C08">
      <w:pPr>
        <w:rPr>
          <w:b/>
          <w:sz w:val="18"/>
        </w:rPr>
      </w:pPr>
      <w:r w:rsidRPr="0094565D">
        <w:rPr>
          <w:b/>
          <w:sz w:val="18"/>
        </w:rPr>
        <w:t xml:space="preserve"> </w:t>
      </w:r>
    </w:p>
    <w:sdt>
      <w:sdtPr>
        <w:rPr>
          <w:rFonts w:ascii="Consolas" w:hAnsi="Consolas" w:cs="Consolas"/>
          <w:b/>
          <w:color w:val="000000" w:themeColor="text1"/>
          <w:sz w:val="18"/>
          <w:szCs w:val="16"/>
          <w14:textOutline w14:w="9525" w14:cap="rnd" w14:cmpd="sng" w14:algn="ctr">
            <w14:noFill/>
            <w14:prstDash w14:val="solid"/>
            <w14:bevel/>
          </w14:textOutline>
        </w:rPr>
        <w:id w:val="-1674479806"/>
        <w15:repeatingSection/>
      </w:sdtPr>
      <w:sdtEndPr>
        <w:rPr>
          <w:b w:val="0"/>
        </w:rPr>
      </w:sdtEndPr>
      <w:sdtContent>
        <w:sdt>
          <w:sdtPr>
            <w:rPr>
              <w:rFonts w:asciiTheme="minorHAnsi" w:hAnsiTheme="minorHAnsi" w:cstheme="minorHAnsi"/>
              <w:bCs/>
              <w:color w:val="000000" w:themeColor="text1"/>
              <w:sz w:val="18"/>
              <w:szCs w:val="16"/>
              <w14:textOutline w14:w="9525" w14:cap="rnd" w14:cmpd="sng" w14:algn="ctr">
                <w14:noFill/>
                <w14:prstDash w14:val="solid"/>
                <w14:bevel/>
              </w14:textOutline>
            </w:rPr>
            <w:id w:val="2125420549"/>
            <w:placeholder>
              <w:docPart w:val="6F04933402CA4896A41D1F37F726133E"/>
            </w:placeholder>
            <w15:repeatingSectionItem/>
          </w:sdtPr>
          <w:sdtEndPr>
            <w:rPr>
              <w:rFonts w:ascii="Consolas" w:hAnsi="Consolas" w:cs="Consolas"/>
              <w:bCs w:val="0"/>
            </w:rPr>
          </w:sdtEndPr>
          <w:sdtContent>
            <w:p w14:paraId="46F841EB" w14:textId="77777777" w:rsidR="00CF6C08" w:rsidRPr="003362F3" w:rsidRDefault="00CF6C08" w:rsidP="00CF6C08">
              <w:pPr>
                <w:rPr>
                  <w:sz w:val="18"/>
                </w:rPr>
              </w:pPr>
              <w:r w:rsidRPr="00BC2584">
                <w:rPr>
                  <w:rFonts w:asciiTheme="minorHAnsi" w:hAnsiTheme="minorHAnsi" w:cstheme="minorHAnsi"/>
                  <w:bCs/>
                </w:rPr>
                <w:t xml:space="preserve"> </w:t>
              </w:r>
              <w:r w:rsidRPr="00702099">
                <w:rPr>
                  <w:b/>
                  <w:sz w:val="18"/>
                </w:rPr>
                <w:t>Target OS</w:t>
              </w:r>
              <w:r w:rsidRPr="003362F3">
                <w:rPr>
                  <w:sz w:val="18"/>
                </w:rPr>
                <w:t>:</w:t>
              </w:r>
              <w:r>
                <w:rPr>
                  <w:sz w:val="18"/>
                </w:rPr>
                <w:t xml:space="preserve"> </w:t>
              </w:r>
              <w:proofErr w:type="spellStart"/>
              <w:r>
                <w:rPr>
                  <w:sz w:val="18"/>
                </w:rPr>
                <w:t>unix</w:t>
              </w:r>
              <w:proofErr w:type="spellEnd"/>
            </w:p>
            <w:p w14:paraId="3D05A6DE" w14:textId="77777777" w:rsidR="00CF6C08" w:rsidRDefault="00CF6C08" w:rsidP="00CF6C08">
              <w:pPr>
                <w:pStyle w:val="consolecommand"/>
                <w:ind w:left="0"/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</w:pPr>
              <w:r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  <w:t>Command:</w:t>
              </w:r>
            </w:p>
            <w:p w14:paraId="1CDF6BF7" w14:textId="77777777" w:rsidR="00CF6C08" w:rsidRDefault="00CF6C08" w:rsidP="00CF6C08">
              <w:pPr>
                <w:pStyle w:val="consolecommand"/>
                <w:ind w:left="0"/>
              </w:pPr>
              <w:r>
                <w:t>/opt/omni/bin/</w:t>
              </w:r>
              <w:proofErr w:type="spellStart"/>
              <w:r>
                <w:t>omnidb</w:t>
              </w:r>
              <w:proofErr w:type="spellEnd"/>
              <w:r>
                <w:t xml:space="preserve"> –session </w:t>
              </w:r>
              <w:proofErr w:type="spellStart"/>
              <w:r w:rsidRPr="00186AF3">
                <w:rPr>
                  <w:b/>
                  <w:bCs/>
                  <w:color w:val="0070C0"/>
                </w:rPr>
                <w:t>FailedBKPSessionID</w:t>
              </w:r>
              <w:proofErr w:type="spellEnd"/>
              <w:r>
                <w:t xml:space="preserve"> -report</w:t>
              </w:r>
            </w:p>
            <w:p w14:paraId="423DA9FD" w14:textId="77777777" w:rsidR="00CF6C08" w:rsidRDefault="00CF6C08" w:rsidP="00CF6C08">
              <w:pPr>
                <w:pStyle w:val="consolecommand"/>
                <w:ind w:left="0"/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</w:pPr>
            </w:p>
            <w:p w14:paraId="52AF1EC8" w14:textId="77777777" w:rsidR="00CF6C08" w:rsidRDefault="00CF6C08" w:rsidP="00CF6C08">
              <w:pPr>
                <w:pStyle w:val="consolecommand"/>
                <w:ind w:left="0"/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</w:pPr>
              <w:proofErr w:type="gramStart"/>
              <w:r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  <w:t>Example  command</w:t>
              </w:r>
              <w:proofErr w:type="gramEnd"/>
              <w:r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  <w:t xml:space="preserve"> output:</w:t>
              </w:r>
            </w:p>
            <w:p w14:paraId="233CD0A0" w14:textId="77777777" w:rsidR="00CF6C08" w:rsidRPr="00927C0F" w:rsidRDefault="00CF6C08" w:rsidP="00CF6C08">
              <w:pPr>
                <w:pStyle w:val="consolecommand"/>
                <w:ind w:left="0"/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</w:pPr>
              <w:r>
                <w:t>/opt/omni/bin/</w:t>
              </w:r>
              <w:proofErr w:type="spellStart"/>
              <w:r>
                <w:t>omnidb</w:t>
              </w:r>
              <w:proofErr w:type="spellEnd"/>
              <w:r>
                <w:t xml:space="preserve"> –session </w:t>
              </w:r>
              <w:r w:rsidRPr="002775B0">
                <w:rPr>
                  <w:b/>
                  <w:bCs/>
                  <w:color w:val="0070C0"/>
                </w:rPr>
                <w:t>20</w:t>
              </w:r>
              <w:r>
                <w:rPr>
                  <w:b/>
                  <w:bCs/>
                  <w:color w:val="0070C0"/>
                </w:rPr>
                <w:t>21</w:t>
              </w:r>
              <w:r w:rsidRPr="002775B0">
                <w:rPr>
                  <w:b/>
                  <w:bCs/>
                  <w:color w:val="0070C0"/>
                </w:rPr>
                <w:t>/0</w:t>
              </w:r>
              <w:r>
                <w:rPr>
                  <w:b/>
                  <w:bCs/>
                  <w:color w:val="0070C0"/>
                </w:rPr>
                <w:t>5</w:t>
              </w:r>
              <w:r w:rsidRPr="002775B0">
                <w:rPr>
                  <w:b/>
                  <w:bCs/>
                  <w:color w:val="0070C0"/>
                </w:rPr>
                <w:t>/</w:t>
              </w:r>
              <w:r>
                <w:rPr>
                  <w:b/>
                  <w:bCs/>
                  <w:color w:val="0070C0"/>
                </w:rPr>
                <w:t xml:space="preserve">01-8 </w:t>
              </w:r>
              <w:r w:rsidRPr="0028690E">
                <w:t>-report</w:t>
              </w:r>
            </w:p>
          </w:sdtContent>
        </w:sdt>
      </w:sdtContent>
    </w:sdt>
    <w:tbl>
      <w:tblPr>
        <w:tblStyle w:val="GridTable1Light"/>
        <w:tblpPr w:leftFromText="180" w:rightFromText="180" w:vertAnchor="text" w:horzAnchor="margin" w:tblpY="351"/>
        <w:tblW w:w="9710" w:type="dxa"/>
        <w:tblLook w:val="04A0" w:firstRow="1" w:lastRow="0" w:firstColumn="1" w:lastColumn="0" w:noHBand="0" w:noVBand="1"/>
      </w:tblPr>
      <w:tblGrid>
        <w:gridCol w:w="7580"/>
        <w:gridCol w:w="2130"/>
      </w:tblGrid>
      <w:tr w:rsidR="00CF6C08" w:rsidRPr="00BC2110" w14:paraId="2129EF73" w14:textId="77777777" w:rsidTr="00D214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80" w:type="dxa"/>
            <w:shd w:val="clear" w:color="auto" w:fill="F2F2F2" w:themeFill="background1" w:themeFillShade="F2"/>
            <w:vAlign w:val="center"/>
          </w:tcPr>
          <w:p w14:paraId="6F1C482A" w14:textId="77777777" w:rsidR="00CF6C08" w:rsidRPr="00BC2110" w:rsidRDefault="00CF6C08" w:rsidP="00D2148C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  <w:r>
              <w:rPr>
                <w:rFonts w:cs="Arial"/>
                <w:b w:val="0"/>
                <w:sz w:val="18"/>
                <w:szCs w:val="18"/>
              </w:rPr>
              <w:t>Condition</w:t>
            </w:r>
          </w:p>
        </w:tc>
        <w:tc>
          <w:tcPr>
            <w:tcW w:w="2130" w:type="dxa"/>
            <w:shd w:val="clear" w:color="auto" w:fill="F2F2F2" w:themeFill="background1" w:themeFillShade="F2"/>
            <w:vAlign w:val="center"/>
          </w:tcPr>
          <w:p w14:paraId="2B095C62" w14:textId="77777777" w:rsidR="00CF6C08" w:rsidRPr="00BC2110" w:rsidRDefault="00CF6C08" w:rsidP="00D2148C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sz w:val="18"/>
                <w:szCs w:val="18"/>
              </w:rPr>
            </w:pPr>
            <w:r w:rsidRPr="00BC2110">
              <w:rPr>
                <w:rFonts w:cs="Arial"/>
                <w:b w:val="0"/>
                <w:sz w:val="18"/>
                <w:szCs w:val="18"/>
              </w:rPr>
              <w:t>Next Action</w:t>
            </w:r>
          </w:p>
        </w:tc>
      </w:tr>
      <w:tr w:rsidR="00CF6C08" w:rsidRPr="00BC2110" w14:paraId="54093E96" w14:textId="77777777" w:rsidTr="00D2148C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80" w:type="dxa"/>
            <w:vAlign w:val="center"/>
          </w:tcPr>
          <w:p w14:paraId="60D3CC11" w14:textId="77777777" w:rsidR="00CF6C08" w:rsidRPr="00064239" w:rsidRDefault="00CF6C08" w:rsidP="00D2148C">
            <w:pPr>
              <w:pStyle w:val="NoSpacing"/>
              <w:jc w:val="left"/>
              <w:rPr>
                <w:rFonts w:cs="Arial"/>
                <w:b w:val="0"/>
                <w:color w:val="00B0F0"/>
                <w:sz w:val="18"/>
                <w:szCs w:val="18"/>
              </w:rPr>
            </w:pPr>
            <w:proofErr w:type="gramStart"/>
            <w:r>
              <w:t>If  session</w:t>
            </w:r>
            <w:proofErr w:type="gramEnd"/>
            <w:r>
              <w:t xml:space="preserve"> report was opened </w:t>
            </w:r>
            <w:proofErr w:type="spellStart"/>
            <w:r>
              <w:t>succesfully</w:t>
            </w:r>
            <w:proofErr w:type="spellEnd"/>
          </w:p>
        </w:tc>
        <w:sdt>
          <w:sdtPr>
            <w:rPr>
              <w:rFonts w:cs="Arial"/>
              <w:sz w:val="18"/>
              <w:szCs w:val="18"/>
            </w:rPr>
            <w:id w:val="407425023"/>
            <w:placeholder>
              <w:docPart w:val="C4CB2B0D4AD74BEA8BB65CF4E732FCC4"/>
            </w:placeholder>
            <w:comboBox>
              <w:listItem w:displayText="go to Step:" w:value="go to Step:"/>
              <w:listItem w:displayText="end as AutoResolve" w:value="end as AutoResolve"/>
              <w:listItem w:displayText="end as AutoDiagnose" w:value="end as AutoDiagnose"/>
            </w:comboBox>
          </w:sdtPr>
          <w:sdtEndPr/>
          <w:sdtContent>
            <w:tc>
              <w:tcPr>
                <w:tcW w:w="2130" w:type="dxa"/>
                <w:vAlign w:val="center"/>
              </w:tcPr>
              <w:p w14:paraId="38489858" w14:textId="77777777" w:rsidR="00CF6C08" w:rsidRPr="00BC2110" w:rsidRDefault="00CF6C08" w:rsidP="00D2148C">
                <w:pPr>
                  <w:pStyle w:val="NoSpacing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>go to Step: Next</w:t>
                </w:r>
              </w:p>
            </w:tc>
          </w:sdtContent>
        </w:sdt>
      </w:tr>
      <w:tr w:rsidR="00CF6C08" w:rsidRPr="00BC2110" w14:paraId="454C421A" w14:textId="77777777" w:rsidTr="00D2148C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0" w:type="dxa"/>
            <w:gridSpan w:val="2"/>
            <w:vAlign w:val="center"/>
          </w:tcPr>
          <w:p w14:paraId="01B2D970" w14:textId="77777777" w:rsidR="00CF6C08" w:rsidRPr="00A674F1" w:rsidRDefault="00CF6C08" w:rsidP="00D2148C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</w:p>
        </w:tc>
      </w:tr>
    </w:tbl>
    <w:p w14:paraId="1990C3EE" w14:textId="77777777" w:rsidR="00CF6C08" w:rsidRDefault="00CF6C08" w:rsidP="00CF6C08">
      <w:pPr>
        <w:pStyle w:val="NoSpacing"/>
      </w:pPr>
    </w:p>
    <w:tbl>
      <w:tblPr>
        <w:tblStyle w:val="GridTable1Light"/>
        <w:tblpPr w:leftFromText="180" w:rightFromText="180" w:vertAnchor="text" w:horzAnchor="margin" w:tblpY="1369"/>
        <w:tblW w:w="9710" w:type="dxa"/>
        <w:tblLook w:val="04A0" w:firstRow="1" w:lastRow="0" w:firstColumn="1" w:lastColumn="0" w:noHBand="0" w:noVBand="1"/>
      </w:tblPr>
      <w:tblGrid>
        <w:gridCol w:w="6942"/>
        <w:gridCol w:w="2768"/>
      </w:tblGrid>
      <w:tr w:rsidR="00CF6C08" w:rsidRPr="00BC2110" w14:paraId="1CB25B41" w14:textId="77777777" w:rsidTr="00D214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2" w:type="dxa"/>
            <w:shd w:val="clear" w:color="auto" w:fill="F2F2F2" w:themeFill="background1" w:themeFillShade="F2"/>
            <w:vAlign w:val="center"/>
          </w:tcPr>
          <w:p w14:paraId="61B93BD4" w14:textId="77777777" w:rsidR="00CF6C08" w:rsidRPr="00BC2110" w:rsidRDefault="00CF6C08" w:rsidP="00D2148C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BC2110">
              <w:rPr>
                <w:rFonts w:cs="Arial"/>
                <w:b w:val="0"/>
                <w:sz w:val="18"/>
                <w:szCs w:val="18"/>
              </w:rPr>
              <w:t>Condition</w:t>
            </w:r>
          </w:p>
        </w:tc>
        <w:tc>
          <w:tcPr>
            <w:tcW w:w="2768" w:type="dxa"/>
            <w:shd w:val="clear" w:color="auto" w:fill="F2F2F2" w:themeFill="background1" w:themeFillShade="F2"/>
            <w:vAlign w:val="center"/>
          </w:tcPr>
          <w:p w14:paraId="1A3920F7" w14:textId="77777777" w:rsidR="00CF6C08" w:rsidRPr="00BC2110" w:rsidRDefault="00CF6C08" w:rsidP="00D2148C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sz w:val="18"/>
                <w:szCs w:val="18"/>
              </w:rPr>
            </w:pPr>
            <w:r w:rsidRPr="00BC2110">
              <w:rPr>
                <w:rFonts w:cs="Arial"/>
                <w:b w:val="0"/>
                <w:sz w:val="18"/>
                <w:szCs w:val="18"/>
              </w:rPr>
              <w:t>Next Action</w:t>
            </w:r>
          </w:p>
        </w:tc>
      </w:tr>
      <w:tr w:rsidR="00CF6C08" w:rsidRPr="00BC2110" w14:paraId="48924296" w14:textId="77777777" w:rsidTr="00D2148C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2" w:type="dxa"/>
            <w:vAlign w:val="center"/>
          </w:tcPr>
          <w:p w14:paraId="016396F2" w14:textId="77777777" w:rsidR="00CF6C08" w:rsidRPr="00BC2110" w:rsidRDefault="00CF6C08" w:rsidP="00D2148C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  <w:r>
              <w:rPr>
                <w:rFonts w:cs="Arial"/>
                <w:b w:val="0"/>
                <w:sz w:val="18"/>
                <w:szCs w:val="18"/>
              </w:rPr>
              <w:t>Else</w:t>
            </w:r>
          </w:p>
        </w:tc>
        <w:sdt>
          <w:sdtPr>
            <w:rPr>
              <w:rFonts w:cs="Arial"/>
              <w:sz w:val="18"/>
              <w:szCs w:val="18"/>
            </w:rPr>
            <w:id w:val="-817964894"/>
            <w:placeholder>
              <w:docPart w:val="A51C3F8EA61240D8B379658C1F17E44A"/>
            </w:placeholder>
            <w:comboBox>
              <w:listItem w:displayText="go to Step:" w:value="go to Step:"/>
              <w:listItem w:displayText="end as AutoResolve" w:value="end as AutoResolve"/>
              <w:listItem w:displayText="end as AutoDiagnose" w:value="end as AutoDiagnose"/>
            </w:comboBox>
          </w:sdtPr>
          <w:sdtEndPr/>
          <w:sdtContent>
            <w:tc>
              <w:tcPr>
                <w:tcW w:w="2768" w:type="dxa"/>
                <w:vAlign w:val="center"/>
              </w:tcPr>
              <w:p w14:paraId="64A27C95" w14:textId="77777777" w:rsidR="00CF6C08" w:rsidRPr="00BC2110" w:rsidRDefault="00CF6C08" w:rsidP="00D2148C">
                <w:pPr>
                  <w:pStyle w:val="NoSpacing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 xml:space="preserve">end as </w:t>
                </w:r>
                <w:proofErr w:type="spellStart"/>
                <w:r>
                  <w:rPr>
                    <w:rFonts w:cs="Arial"/>
                    <w:sz w:val="18"/>
                    <w:szCs w:val="18"/>
                  </w:rPr>
                  <w:t>AutoDiagnose</w:t>
                </w:r>
                <w:proofErr w:type="spellEnd"/>
              </w:p>
            </w:tc>
          </w:sdtContent>
        </w:sdt>
      </w:tr>
      <w:tr w:rsidR="00CF6C08" w:rsidRPr="00BC2110" w14:paraId="49176E09" w14:textId="77777777" w:rsidTr="00D2148C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2" w:type="dxa"/>
            <w:vAlign w:val="center"/>
          </w:tcPr>
          <w:p w14:paraId="2E114D5C" w14:textId="77777777" w:rsidR="00CF6C08" w:rsidRPr="004B71F7" w:rsidRDefault="00CF6C08" w:rsidP="00D2148C">
            <w:pPr>
              <w:pStyle w:val="NoSpacing"/>
              <w:jc w:val="left"/>
              <w:rPr>
                <w:rFonts w:cs="Arial"/>
                <w:b w:val="0"/>
                <w:bCs w:val="0"/>
                <w:sz w:val="18"/>
                <w:szCs w:val="18"/>
              </w:rPr>
            </w:pPr>
            <w:proofErr w:type="gramStart"/>
            <w:r>
              <w:rPr>
                <w:rFonts w:cs="Arial"/>
                <w:b w:val="0"/>
                <w:sz w:val="18"/>
                <w:szCs w:val="18"/>
              </w:rPr>
              <w:t>Message :</w:t>
            </w:r>
            <w:proofErr w:type="gramEnd"/>
            <w:r>
              <w:rPr>
                <w:rFonts w:cs="Arial"/>
                <w:b w:val="0"/>
                <w:sz w:val="18"/>
                <w:szCs w:val="18"/>
              </w:rPr>
              <w:t xml:space="preserve"> send a mail as “Unable to collect the required monitoring details (Step-3)  please check.</w:t>
            </w:r>
          </w:p>
        </w:tc>
        <w:tc>
          <w:tcPr>
            <w:tcW w:w="2768" w:type="dxa"/>
            <w:vAlign w:val="center"/>
          </w:tcPr>
          <w:p w14:paraId="68D1863B" w14:textId="77777777" w:rsidR="00CF6C08" w:rsidRDefault="00CF6C08" w:rsidP="00D2148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</w:tc>
      </w:tr>
    </w:tbl>
    <w:p w14:paraId="22E518A0" w14:textId="77777777" w:rsidR="00CF6C08" w:rsidRDefault="00CF6C08" w:rsidP="00CF6C08">
      <w:pPr>
        <w:pStyle w:val="NoSpacing"/>
      </w:pPr>
    </w:p>
    <w:p w14:paraId="49EE854C" w14:textId="77777777" w:rsidR="00CF6C08" w:rsidRDefault="00CF6C08" w:rsidP="00CF6C08">
      <w:pPr>
        <w:pStyle w:val="NoSpacing"/>
      </w:pPr>
    </w:p>
    <w:p w14:paraId="5E7C7FE9" w14:textId="77777777" w:rsidR="00CF6C08" w:rsidRDefault="00CF6C08" w:rsidP="00CF6C08">
      <w:pPr>
        <w:pStyle w:val="NoSpacing"/>
      </w:pPr>
      <w:r>
        <w:t>Output</w:t>
      </w:r>
    </w:p>
    <w:p w14:paraId="4C3B58FD" w14:textId="554DFE36" w:rsidR="00934FC6" w:rsidRDefault="00412E08" w:rsidP="00CF6C08">
      <w:pPr>
        <w:pStyle w:val="NoSpacing"/>
      </w:pPr>
      <w:r>
        <w:object w:dxaOrig="1376" w:dyaOrig="893" w14:anchorId="43E13D12">
          <v:shape id="_x0000_i1037" type="#_x0000_t75" style="width:68.7pt;height:44.3pt" o:ole="">
            <v:imagedata r:id="rId19" o:title=""/>
          </v:shape>
          <o:OLEObject Type="Embed" ProgID="Package" ShapeID="_x0000_i1037" DrawAspect="Icon" ObjectID="_1687357833" r:id="rId20"/>
        </w:object>
      </w:r>
    </w:p>
    <w:p w14:paraId="587B6227" w14:textId="10715D05" w:rsidR="00934FC6" w:rsidRDefault="00934FC6" w:rsidP="002D1F0D">
      <w:pPr>
        <w:pStyle w:val="NoSpacing"/>
      </w:pPr>
    </w:p>
    <w:p w14:paraId="2E379A80" w14:textId="77777777" w:rsidR="005C4909" w:rsidRDefault="005C4909" w:rsidP="005C4909">
      <w:pPr>
        <w:pStyle w:val="NoSpacing"/>
      </w:pPr>
    </w:p>
    <w:p w14:paraId="262EF505" w14:textId="611D10F5" w:rsidR="005C4909" w:rsidRDefault="00331907" w:rsidP="005C4909">
      <w:pPr>
        <w:pStyle w:val="Heading3"/>
        <w:numPr>
          <w:ilvl w:val="0"/>
          <w:numId w:val="30"/>
        </w:numPr>
      </w:pPr>
      <w:sdt>
        <w:sdtPr>
          <w:id w:val="43104619"/>
          <w:placeholder>
            <w:docPart w:val="CE795EB9E63E4113B8DB64D1EA268E8B"/>
          </w:placeholder>
          <w15:appearance w15:val="hidden"/>
        </w:sdtPr>
        <w:sdtEndPr/>
        <w:sdtContent>
          <w:r w:rsidR="008B0475">
            <w:t xml:space="preserve">Check if </w:t>
          </w:r>
          <w:proofErr w:type="spellStart"/>
          <w:r w:rsidR="008B0475">
            <w:t>HostName</w:t>
          </w:r>
          <w:proofErr w:type="spellEnd"/>
          <w:r w:rsidR="008B0475">
            <w:t xml:space="preserve"> is failed with INET Error</w:t>
          </w:r>
          <w:r w:rsidR="00A23681">
            <w:t xml:space="preserve"> </w:t>
          </w:r>
        </w:sdtContent>
      </w:sdt>
    </w:p>
    <w:p w14:paraId="727A9675" w14:textId="77777777" w:rsidR="005C4909" w:rsidRDefault="005C4909" w:rsidP="005C4909"/>
    <w:p w14:paraId="63EAF7F2" w14:textId="77777777" w:rsidR="005C4909" w:rsidRDefault="005C4909" w:rsidP="005C4909">
      <w:pPr>
        <w:rPr>
          <w:b/>
        </w:rPr>
      </w:pPr>
      <w:r>
        <w:rPr>
          <w:b/>
        </w:rPr>
        <w:t>Actions</w:t>
      </w:r>
      <w:r w:rsidRPr="003511E5">
        <w:rPr>
          <w:b/>
        </w:rPr>
        <w:t>:</w:t>
      </w:r>
    </w:p>
    <w:p w14:paraId="393B78F0" w14:textId="77777777" w:rsidR="002C602C" w:rsidRDefault="005C4909" w:rsidP="005C4909">
      <w:r>
        <w:t>Check all the lines in backup log (generated logs from Step</w:t>
      </w:r>
      <w:r w:rsidR="008B0475">
        <w:t>3</w:t>
      </w:r>
      <w:r>
        <w:t>).</w:t>
      </w:r>
      <w:r w:rsidR="00EC729F">
        <w:t xml:space="preserve"> </w:t>
      </w:r>
    </w:p>
    <w:p w14:paraId="4836D90D" w14:textId="4216CC9E" w:rsidR="005C4909" w:rsidRDefault="002C602C" w:rsidP="005C4909">
      <w:r>
        <w:t xml:space="preserve">From the backup logs, take the line contain either </w:t>
      </w:r>
      <w:r w:rsidRPr="00EA3B15">
        <w:rPr>
          <w:b/>
          <w:bCs/>
        </w:rPr>
        <w:t>“</w:t>
      </w:r>
      <w:r w:rsidRPr="00EA3B15">
        <w:rPr>
          <w:rFonts w:ascii="Courier New" w:hAnsi="Courier New" w:cs="Courier New"/>
          <w:b/>
          <w:bCs/>
          <w:color w:val="B13232"/>
        </w:rPr>
        <w:t>[Critical]”</w:t>
      </w:r>
      <w:r>
        <w:rPr>
          <w:rFonts w:ascii="Courier New" w:hAnsi="Courier New" w:cs="Courier New"/>
          <w:color w:val="000000"/>
        </w:rPr>
        <w:t xml:space="preserve"> </w:t>
      </w:r>
      <w:r>
        <w:t xml:space="preserve">or </w:t>
      </w:r>
      <w:r w:rsidRPr="00EA3B15">
        <w:rPr>
          <w:b/>
          <w:bCs/>
        </w:rPr>
        <w:t>“</w:t>
      </w:r>
      <w:r w:rsidRPr="00EA3B15">
        <w:rPr>
          <w:rFonts w:ascii="Courier New" w:hAnsi="Courier New" w:cs="Courier New"/>
          <w:b/>
          <w:bCs/>
          <w:color w:val="B13232"/>
        </w:rPr>
        <w:t>[Major]</w:t>
      </w:r>
      <w:r>
        <w:rPr>
          <w:rFonts w:ascii="Courier New" w:hAnsi="Courier New" w:cs="Courier New"/>
          <w:b/>
          <w:bCs/>
          <w:color w:val="B13232"/>
        </w:rPr>
        <w:t>”</w:t>
      </w:r>
      <w:r w:rsidR="00EC729F">
        <w:t xml:space="preserve"> </w:t>
      </w:r>
      <w:r w:rsidR="0029435B">
        <w:t xml:space="preserve">on the </w:t>
      </w:r>
      <w:proofErr w:type="spellStart"/>
      <w:r w:rsidR="0029435B">
        <w:t>paragarap</w:t>
      </w:r>
      <w:proofErr w:type="spellEnd"/>
      <w:r w:rsidR="0029435B">
        <w:t xml:space="preserve"> search for the words </w:t>
      </w:r>
      <w:r w:rsidR="00EC729F" w:rsidRPr="0029435B">
        <w:t>highlighted</w:t>
      </w:r>
      <w:r w:rsidR="00207395">
        <w:t xml:space="preserve"> with Yellow color</w:t>
      </w:r>
      <w:r w:rsidR="0029435B">
        <w:t>.</w:t>
      </w:r>
      <w:r w:rsidR="00EC729F">
        <w:t xml:space="preserve"> </w:t>
      </w:r>
      <w:r w:rsidR="00C37651">
        <w:t>and on the same line c</w:t>
      </w:r>
      <w:r w:rsidR="00F0362E">
        <w:t xml:space="preserve">ollect the </w:t>
      </w:r>
      <w:proofErr w:type="spellStart"/>
      <w:r w:rsidR="00F0362E" w:rsidRPr="004E51B0">
        <w:rPr>
          <w:highlight w:val="green"/>
        </w:rPr>
        <w:t>InetHostName</w:t>
      </w:r>
      <w:proofErr w:type="spellEnd"/>
      <w:r w:rsidR="0029435B">
        <w:t xml:space="preserve"> either</w:t>
      </w:r>
      <w:r w:rsidR="00824E4F">
        <w:t xml:space="preserve"> after </w:t>
      </w:r>
      <w:r w:rsidR="00824E4F" w:rsidRPr="005F4DE9">
        <w:rPr>
          <w:b/>
          <w:bCs/>
          <w:highlight w:val="magenta"/>
        </w:rPr>
        <w:t>VBDA</w:t>
      </w:r>
      <w:proofErr w:type="gramStart"/>
      <w:r w:rsidR="00824E4F" w:rsidRPr="005F4DE9">
        <w:rPr>
          <w:b/>
          <w:bCs/>
          <w:highlight w:val="magenta"/>
        </w:rPr>
        <w:t>@</w:t>
      </w:r>
      <w:r w:rsidR="005F4DE9" w:rsidRPr="005F4DE9">
        <w:rPr>
          <w:b/>
          <w:bCs/>
        </w:rPr>
        <w:t xml:space="preserve"> </w:t>
      </w:r>
      <w:r w:rsidR="00824E4F" w:rsidRPr="005F4DE9">
        <w:rPr>
          <w:b/>
          <w:bCs/>
        </w:rPr>
        <w:t>,</w:t>
      </w:r>
      <w:proofErr w:type="gramEnd"/>
      <w:r w:rsidR="00824E4F">
        <w:t xml:space="preserve"> </w:t>
      </w:r>
      <w:r w:rsidR="005F4DE9">
        <w:t xml:space="preserve">or </w:t>
      </w:r>
      <w:r w:rsidR="00C83FA0" w:rsidRPr="005F4DE9">
        <w:rPr>
          <w:b/>
          <w:bCs/>
          <w:highlight w:val="magenta"/>
        </w:rPr>
        <w:t>host”</w:t>
      </w:r>
    </w:p>
    <w:p w14:paraId="3D03E0F9" w14:textId="77777777" w:rsidR="005C4909" w:rsidRDefault="005C4909" w:rsidP="005C4909">
      <w:pPr>
        <w:rPr>
          <w:b/>
        </w:rPr>
      </w:pPr>
    </w:p>
    <w:sdt>
      <w:sdtPr>
        <w:rPr>
          <w:rFonts w:ascii="Consolas" w:hAnsi="Consolas" w:cs="Consolas"/>
          <w:b/>
          <w:color w:val="000000" w:themeColor="text1"/>
          <w:sz w:val="18"/>
          <w:szCs w:val="16"/>
          <w14:textOutline w14:w="9525" w14:cap="rnd" w14:cmpd="sng" w14:algn="ctr">
            <w14:noFill/>
            <w14:prstDash w14:val="solid"/>
            <w14:bevel/>
          </w14:textOutline>
        </w:rPr>
        <w:id w:val="-1544351839"/>
        <w15:repeatingSection/>
      </w:sdtPr>
      <w:sdtEndPr>
        <w:rPr>
          <w:b w:val="0"/>
        </w:rPr>
      </w:sdtEndPr>
      <w:sdtContent>
        <w:sdt>
          <w:sdtPr>
            <w:rPr>
              <w:rFonts w:asciiTheme="minorHAnsi" w:hAnsiTheme="minorHAnsi" w:cstheme="minorHAnsi"/>
              <w:bCs/>
              <w:color w:val="000000" w:themeColor="text1"/>
              <w:sz w:val="18"/>
              <w:szCs w:val="16"/>
              <w14:textOutline w14:w="9525" w14:cap="rnd" w14:cmpd="sng" w14:algn="ctr">
                <w14:noFill/>
                <w14:prstDash w14:val="solid"/>
                <w14:bevel/>
              </w14:textOutline>
            </w:rPr>
            <w:id w:val="-705955783"/>
            <w:placeholder>
              <w:docPart w:val="C0907F20A169413291C4B806BA22B293"/>
            </w:placeholder>
            <w15:repeatingSectionItem/>
          </w:sdtPr>
          <w:sdtEndPr>
            <w:rPr>
              <w:rFonts w:ascii="Consolas" w:hAnsi="Consolas" w:cs="Consolas"/>
              <w:bCs w:val="0"/>
            </w:rPr>
          </w:sdtEndPr>
          <w:sdtContent>
            <w:p w14:paraId="58DA8041" w14:textId="77777777" w:rsidR="005C4909" w:rsidRPr="003362F3" w:rsidRDefault="005C4909" w:rsidP="005C4909">
              <w:pPr>
                <w:rPr>
                  <w:sz w:val="18"/>
                </w:rPr>
              </w:pPr>
              <w:r w:rsidRPr="00BC2584">
                <w:rPr>
                  <w:rFonts w:asciiTheme="minorHAnsi" w:hAnsiTheme="minorHAnsi" w:cstheme="minorHAnsi"/>
                  <w:bCs/>
                </w:rPr>
                <w:t xml:space="preserve"> </w:t>
              </w:r>
              <w:r>
                <w:t>Error in Logs</w:t>
              </w:r>
            </w:p>
            <w:p w14:paraId="5177289C" w14:textId="77777777" w:rsidR="005C4909" w:rsidRDefault="005C4909" w:rsidP="005C4909">
              <w:pPr>
                <w:pStyle w:val="consolecommand"/>
                <w:ind w:left="0"/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</w:pPr>
              <w:r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  <w:t xml:space="preserve">Collect the highlighted </w:t>
              </w:r>
            </w:p>
            <w:p w14:paraId="672D13A3" w14:textId="77777777" w:rsidR="00EC729F" w:rsidRDefault="00EC729F" w:rsidP="005C4909">
              <w:pPr>
                <w:pStyle w:val="consolecommand"/>
                <w:ind w:left="0"/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</w:pPr>
            </w:p>
            <w:p w14:paraId="533FB742" w14:textId="77777777" w:rsidR="00EC729F" w:rsidRDefault="00EC729F" w:rsidP="00C137D3">
              <w:pPr>
                <w:autoSpaceDE w:val="0"/>
                <w:autoSpaceDN w:val="0"/>
                <w:adjustRightInd w:val="0"/>
                <w:spacing w:before="0" w:after="0"/>
                <w:jc w:val="left"/>
                <w:rPr>
                  <w:rFonts w:ascii="Courier New" w:hAnsi="Courier New" w:cs="Courier New"/>
                  <w:color w:val="000000"/>
                </w:rPr>
              </w:pPr>
              <w:r>
                <w:rPr>
                  <w:rFonts w:ascii="Courier New" w:hAnsi="Courier New" w:cs="Courier New"/>
                  <w:color w:val="B13232"/>
                </w:rPr>
                <w:t>[Major]</w:t>
              </w:r>
              <w:r>
                <w:rPr>
                  <w:rFonts w:ascii="Courier New" w:hAnsi="Courier New" w:cs="Courier New"/>
                  <w:color w:val="000000"/>
                </w:rPr>
                <w:t xml:space="preserve"> From: BSM@peburdp01 "Adhoc_PRSV10_LTO6_SYS" Time: 4/30/2021 11:29:01 PM</w:t>
              </w:r>
            </w:p>
            <w:p w14:paraId="4E6635E5" w14:textId="1D018677" w:rsidR="00EC729F" w:rsidRDefault="00EC729F" w:rsidP="00C137D3">
              <w:pPr>
                <w:autoSpaceDE w:val="0"/>
                <w:autoSpaceDN w:val="0"/>
                <w:adjustRightInd w:val="0"/>
                <w:spacing w:before="0" w:after="0"/>
                <w:jc w:val="left"/>
                <w:rPr>
                  <w:rFonts w:ascii="Courier New" w:hAnsi="Courier New" w:cs="Courier New"/>
                  <w:color w:val="000000"/>
                </w:rPr>
              </w:pPr>
              <w:r w:rsidRPr="00166A57">
                <w:rPr>
                  <w:rFonts w:ascii="Courier New" w:hAnsi="Courier New" w:cs="Courier New"/>
                  <w:color w:val="000000"/>
                </w:rPr>
                <w:t>[</w:t>
              </w:r>
              <w:r w:rsidRPr="00166A57">
                <w:rPr>
                  <w:rFonts w:ascii="Courier New" w:hAnsi="Courier New" w:cs="Courier New"/>
                  <w:color w:val="0000FF"/>
                  <w:u w:val="single"/>
                </w:rPr>
                <w:t>61:4006</w:t>
              </w:r>
              <w:proofErr w:type="gramStart"/>
              <w:r w:rsidRPr="00166A57">
                <w:rPr>
                  <w:rFonts w:ascii="Courier New" w:hAnsi="Courier New" w:cs="Courier New"/>
                  <w:color w:val="000000"/>
                </w:rPr>
                <w:t xml:space="preserve">]  </w:t>
              </w:r>
              <w:r w:rsidRPr="00166A57">
                <w:rPr>
                  <w:rFonts w:ascii="Courier New" w:hAnsi="Courier New" w:cs="Courier New"/>
                  <w:color w:val="000000"/>
                </w:rPr>
                <w:tab/>
              </w:r>
              <w:proofErr w:type="gramEnd"/>
              <w:r w:rsidRPr="00166A57">
                <w:rPr>
                  <w:rFonts w:ascii="Courier New" w:hAnsi="Courier New" w:cs="Courier New"/>
                  <w:color w:val="000000"/>
                  <w:highlight w:val="yellow"/>
                </w:rPr>
                <w:t xml:space="preserve">Could not connect to </w:t>
              </w:r>
              <w:proofErr w:type="spellStart"/>
              <w:r w:rsidRPr="00166A57">
                <w:rPr>
                  <w:rFonts w:ascii="Courier New" w:hAnsi="Courier New" w:cs="Courier New"/>
                  <w:color w:val="000000"/>
                  <w:highlight w:val="yellow"/>
                </w:rPr>
                <w:t>inet</w:t>
              </w:r>
              <w:proofErr w:type="spellEnd"/>
              <w:r w:rsidRPr="00166A57">
                <w:rPr>
                  <w:rFonts w:ascii="Courier New" w:hAnsi="Courier New" w:cs="Courier New"/>
                  <w:color w:val="000000"/>
                  <w:highlight w:val="yellow"/>
                </w:rPr>
                <w:t xml:space="preserve"> in order to start</w:t>
              </w:r>
              <w:r w:rsidRPr="00166A57">
                <w:rPr>
                  <w:rFonts w:ascii="Courier New" w:hAnsi="Courier New" w:cs="Courier New"/>
                  <w:color w:val="000000"/>
                </w:rPr>
                <w:t xml:space="preserve"> </w:t>
              </w:r>
              <w:r w:rsidRPr="00C83FA0">
                <w:rPr>
                  <w:rFonts w:ascii="Courier New" w:hAnsi="Courier New" w:cs="Courier New"/>
                  <w:color w:val="000000"/>
                  <w:highlight w:val="magenta"/>
                </w:rPr>
                <w:t>VBDA@</w:t>
              </w:r>
              <w:r w:rsidRPr="00F0362E">
                <w:rPr>
                  <w:rFonts w:ascii="Courier New" w:hAnsi="Courier New" w:cs="Courier New"/>
                  <w:color w:val="000000"/>
                  <w:highlight w:val="green"/>
                </w:rPr>
                <w:t>prsv10g0.perkinelmer.com</w:t>
              </w:r>
              <w:r>
                <w:rPr>
                  <w:rFonts w:ascii="Courier New" w:hAnsi="Courier New" w:cs="Courier New"/>
                  <w:color w:val="000000"/>
                </w:rPr>
                <w:t xml:space="preserve"> "/home prsv10g0.perkinelmer.com [/home]".</w:t>
              </w:r>
            </w:p>
            <w:p w14:paraId="5E90320F" w14:textId="5CDD5771" w:rsidR="00C137D3" w:rsidRDefault="00C137D3" w:rsidP="00C137D3">
              <w:pPr>
                <w:autoSpaceDE w:val="0"/>
                <w:autoSpaceDN w:val="0"/>
                <w:adjustRightInd w:val="0"/>
                <w:spacing w:before="0" w:after="0"/>
                <w:jc w:val="left"/>
                <w:rPr>
                  <w:rFonts w:ascii="Courier New" w:hAnsi="Courier New" w:cs="Courier New"/>
                  <w:color w:val="000000"/>
                </w:rPr>
              </w:pPr>
            </w:p>
            <w:p w14:paraId="206F4891" w14:textId="77777777" w:rsidR="00C137D3" w:rsidRDefault="00C137D3" w:rsidP="00C137D3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</w:rPr>
              </w:pPr>
              <w:r>
                <w:rPr>
                  <w:rFonts w:ascii="Courier New" w:hAnsi="Courier New" w:cs="Courier New"/>
                  <w:color w:val="B13232"/>
                </w:rPr>
                <w:t>[Critical]</w:t>
              </w:r>
              <w:r>
                <w:rPr>
                  <w:rFonts w:ascii="Courier New" w:hAnsi="Courier New" w:cs="Courier New"/>
                  <w:color w:val="000000"/>
                </w:rPr>
                <w:t xml:space="preserve"> From: BSM@bezvsdpcm101.mcbczvn.msv.ssn.entsvcs.net "BEZVSDPCM101_MCBC_D1N_BEZVSQLCLUS001_ID</w:t>
              </w:r>
              <w:proofErr w:type="gramStart"/>
              <w:r>
                <w:rPr>
                  <w:rFonts w:ascii="Courier New" w:hAnsi="Courier New" w:cs="Courier New"/>
                  <w:color w:val="000000"/>
                </w:rPr>
                <w:t>"  Time</w:t>
              </w:r>
              <w:proofErr w:type="gramEnd"/>
              <w:r>
                <w:rPr>
                  <w:rFonts w:ascii="Courier New" w:hAnsi="Courier New" w:cs="Courier New"/>
                  <w:color w:val="000000"/>
                </w:rPr>
                <w:t>: 5/4/2021 11:31:06 PM</w:t>
              </w:r>
            </w:p>
            <w:p w14:paraId="683FA296" w14:textId="77777777" w:rsidR="00C137D3" w:rsidRPr="00C137D3" w:rsidRDefault="00C137D3" w:rsidP="00C137D3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</w:rPr>
              </w:pPr>
              <w:r>
                <w:rPr>
                  <w:rFonts w:ascii="Courier New" w:hAnsi="Courier New" w:cs="Courier New"/>
                  <w:color w:val="000000"/>
                </w:rPr>
                <w:t>[</w:t>
              </w:r>
              <w:r>
                <w:rPr>
                  <w:rFonts w:ascii="Courier New" w:hAnsi="Courier New" w:cs="Courier New"/>
                  <w:color w:val="0000FF"/>
                  <w:u w:val="single"/>
                </w:rPr>
                <w:t>61:12500</w:t>
              </w:r>
              <w:r>
                <w:rPr>
                  <w:rFonts w:ascii="Courier New" w:hAnsi="Courier New" w:cs="Courier New"/>
                  <w:color w:val="000000"/>
                </w:rPr>
                <w:t xml:space="preserve">] </w:t>
              </w:r>
              <w:r>
                <w:rPr>
                  <w:rFonts w:ascii="Courier New" w:hAnsi="Courier New" w:cs="Courier New"/>
                  <w:color w:val="000000"/>
                </w:rPr>
                <w:tab/>
              </w:r>
              <w:r w:rsidRPr="00C137D3">
                <w:rPr>
                  <w:rFonts w:ascii="Courier New" w:hAnsi="Courier New" w:cs="Courier New"/>
                  <w:color w:val="000000"/>
                  <w:highlight w:val="yellow"/>
                </w:rPr>
                <w:t xml:space="preserve">Cannot connect to </w:t>
              </w:r>
              <w:proofErr w:type="spellStart"/>
              <w:r w:rsidRPr="00C137D3">
                <w:rPr>
                  <w:rFonts w:ascii="Courier New" w:hAnsi="Courier New" w:cs="Courier New"/>
                  <w:color w:val="000000"/>
                  <w:highlight w:val="yellow"/>
                </w:rPr>
                <w:t>inet</w:t>
              </w:r>
              <w:proofErr w:type="spellEnd"/>
              <w:r w:rsidRPr="00C137D3">
                <w:rPr>
                  <w:rFonts w:ascii="Courier New" w:hAnsi="Courier New" w:cs="Courier New"/>
                  <w:color w:val="000000"/>
                  <w:highlight w:val="yellow"/>
                </w:rPr>
                <w:t xml:space="preserve"> for getting</w:t>
              </w:r>
              <w:r w:rsidRPr="00C137D3">
                <w:rPr>
                  <w:rFonts w:ascii="Courier New" w:hAnsi="Courier New" w:cs="Courier New"/>
                  <w:color w:val="000000"/>
                </w:rPr>
                <w:t xml:space="preserve"> filesystem list</w:t>
              </w:r>
            </w:p>
            <w:p w14:paraId="6C4D525F" w14:textId="77777777" w:rsidR="00C137D3" w:rsidRDefault="00C137D3" w:rsidP="00C137D3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</w:rPr>
              </w:pPr>
              <w:r w:rsidRPr="00C137D3">
                <w:rPr>
                  <w:rFonts w:ascii="Courier New" w:hAnsi="Courier New" w:cs="Courier New"/>
                  <w:color w:val="000000"/>
                </w:rPr>
                <w:tab/>
                <w:t xml:space="preserve">on </w:t>
              </w:r>
              <w:r w:rsidRPr="00C83FA0">
                <w:rPr>
                  <w:rFonts w:ascii="Courier New" w:hAnsi="Courier New" w:cs="Courier New"/>
                  <w:color w:val="000000"/>
                  <w:highlight w:val="magenta"/>
                </w:rPr>
                <w:t>host"</w:t>
              </w:r>
              <w:r w:rsidRPr="00D909D9">
                <w:rPr>
                  <w:rFonts w:ascii="Courier New" w:hAnsi="Courier New" w:cs="Courier New"/>
                  <w:color w:val="000000"/>
                  <w:highlight w:val="green"/>
                </w:rPr>
                <w:t>bezvsqlclus001.millercoors.com</w:t>
              </w:r>
              <w:r>
                <w:rPr>
                  <w:rFonts w:ascii="Courier New" w:hAnsi="Courier New" w:cs="Courier New"/>
                  <w:color w:val="000000"/>
                </w:rPr>
                <w:t>".</w:t>
              </w:r>
            </w:p>
            <w:p w14:paraId="32707CC4" w14:textId="756CE6F2" w:rsidR="00C137D3" w:rsidRDefault="00C137D3" w:rsidP="00C137D3">
              <w:pPr>
                <w:autoSpaceDE w:val="0"/>
                <w:autoSpaceDN w:val="0"/>
                <w:adjustRightInd w:val="0"/>
                <w:spacing w:before="0" w:after="0"/>
                <w:jc w:val="left"/>
                <w:rPr>
                  <w:rFonts w:ascii="Courier New" w:hAnsi="Courier New" w:cs="Courier New"/>
                  <w:color w:val="000000"/>
                </w:rPr>
              </w:pPr>
            </w:p>
            <w:p w14:paraId="381C9615" w14:textId="77777777" w:rsidR="00166A57" w:rsidRPr="00C137D3" w:rsidRDefault="00166A57" w:rsidP="00C137D3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</w:rPr>
              </w:pPr>
              <w:r>
                <w:rPr>
                  <w:rFonts w:ascii="Courier New" w:hAnsi="Courier New" w:cs="Courier New"/>
                  <w:color w:val="B13232"/>
                </w:rPr>
                <w:t>[Critical]</w:t>
              </w:r>
              <w:r>
                <w:rPr>
                  <w:rFonts w:ascii="Courier New" w:hAnsi="Courier New" w:cs="Courier New"/>
                  <w:color w:val="000000"/>
                </w:rPr>
                <w:t xml:space="preserve"> From: BSM@bezvsdpcm101.mcbczvn.msv.ssn.entsvcs.net "BEZVP_</w:t>
              </w:r>
              <w:r w:rsidRPr="00C137D3">
                <w:rPr>
                  <w:rFonts w:ascii="Courier New" w:hAnsi="Courier New" w:cs="Courier New"/>
                  <w:color w:val="000000"/>
                </w:rPr>
                <w:t>bezvsqlclus001_SQL_TRANS</w:t>
              </w:r>
              <w:proofErr w:type="gramStart"/>
              <w:r w:rsidRPr="00C137D3">
                <w:rPr>
                  <w:rFonts w:ascii="Courier New" w:hAnsi="Courier New" w:cs="Courier New"/>
                  <w:color w:val="000000"/>
                </w:rPr>
                <w:t>"  Time</w:t>
              </w:r>
              <w:proofErr w:type="gramEnd"/>
              <w:r w:rsidRPr="00C137D3">
                <w:rPr>
                  <w:rFonts w:ascii="Courier New" w:hAnsi="Courier New" w:cs="Courier New"/>
                  <w:color w:val="000000"/>
                </w:rPr>
                <w:t>: 5/5/2021 6:01:43 AM</w:t>
              </w:r>
            </w:p>
            <w:p w14:paraId="3BB67A06" w14:textId="77777777" w:rsidR="00166A57" w:rsidRDefault="00166A57" w:rsidP="00C137D3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</w:rPr>
              </w:pPr>
              <w:r w:rsidRPr="00C137D3">
                <w:rPr>
                  <w:rFonts w:ascii="Courier New" w:hAnsi="Courier New" w:cs="Courier New"/>
                  <w:color w:val="000000"/>
                </w:rPr>
                <w:tab/>
              </w:r>
              <w:r w:rsidRPr="00C137D3">
                <w:rPr>
                  <w:rFonts w:ascii="Courier New" w:hAnsi="Courier New" w:cs="Courier New"/>
                  <w:color w:val="000000"/>
                  <w:highlight w:val="yellow"/>
                </w:rPr>
                <w:t xml:space="preserve">Cannot connect to </w:t>
              </w:r>
              <w:proofErr w:type="spellStart"/>
              <w:r w:rsidRPr="00C137D3">
                <w:rPr>
                  <w:rFonts w:ascii="Courier New" w:hAnsi="Courier New" w:cs="Courier New"/>
                  <w:color w:val="000000"/>
                  <w:highlight w:val="yellow"/>
                </w:rPr>
                <w:t>inet</w:t>
              </w:r>
              <w:proofErr w:type="spellEnd"/>
              <w:r w:rsidRPr="00C137D3">
                <w:rPr>
                  <w:rFonts w:ascii="Courier New" w:hAnsi="Courier New" w:cs="Courier New"/>
                  <w:color w:val="000000"/>
                  <w:highlight w:val="yellow"/>
                </w:rPr>
                <w:t xml:space="preserve"> for starting</w:t>
              </w:r>
              <w:r w:rsidRPr="00C137D3">
                <w:rPr>
                  <w:rFonts w:ascii="Courier New" w:hAnsi="Courier New" w:cs="Courier New"/>
                  <w:color w:val="000000"/>
                </w:rPr>
                <w:t xml:space="preserve"> of</w:t>
              </w:r>
              <w:r>
                <w:rPr>
                  <w:rFonts w:ascii="Courier New" w:hAnsi="Courier New" w:cs="Courier New"/>
                  <w:color w:val="000000"/>
                </w:rPr>
                <w:t xml:space="preserve"> OB2BAR application sql_bar.exe</w:t>
              </w:r>
            </w:p>
            <w:p w14:paraId="6273FC36" w14:textId="77777777" w:rsidR="00166A57" w:rsidRDefault="00166A57" w:rsidP="00C137D3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</w:rPr>
              </w:pPr>
              <w:r>
                <w:rPr>
                  <w:rFonts w:ascii="Courier New" w:hAnsi="Courier New" w:cs="Courier New"/>
                  <w:color w:val="000000"/>
                </w:rPr>
                <w:tab/>
                <w:t xml:space="preserve">on </w:t>
              </w:r>
              <w:r w:rsidRPr="00C83FA0">
                <w:rPr>
                  <w:rFonts w:ascii="Courier New" w:hAnsi="Courier New" w:cs="Courier New"/>
                  <w:color w:val="000000"/>
                  <w:highlight w:val="magenta"/>
                </w:rPr>
                <w:t>host"</w:t>
              </w:r>
              <w:r w:rsidRPr="00D909D9">
                <w:rPr>
                  <w:rFonts w:ascii="Courier New" w:hAnsi="Courier New" w:cs="Courier New"/>
                  <w:color w:val="000000"/>
                  <w:highlight w:val="green"/>
                </w:rPr>
                <w:t>bezvsqlclus001.millercoors.com</w:t>
              </w:r>
              <w:r>
                <w:rPr>
                  <w:rFonts w:ascii="Courier New" w:hAnsi="Courier New" w:cs="Courier New"/>
                  <w:color w:val="000000"/>
                </w:rPr>
                <w:t>".</w:t>
              </w:r>
            </w:p>
            <w:p w14:paraId="1960F826" w14:textId="77777777" w:rsidR="00166A57" w:rsidRDefault="00166A57" w:rsidP="00C137D3">
              <w:pPr>
                <w:autoSpaceDE w:val="0"/>
                <w:autoSpaceDN w:val="0"/>
                <w:adjustRightInd w:val="0"/>
                <w:spacing w:before="0" w:after="0"/>
                <w:jc w:val="left"/>
                <w:rPr>
                  <w:rFonts w:ascii="Courier New" w:hAnsi="Courier New" w:cs="Courier New"/>
                  <w:color w:val="000000"/>
                </w:rPr>
              </w:pPr>
            </w:p>
            <w:p w14:paraId="6A979DBB" w14:textId="5C092DC0" w:rsidR="005C4909" w:rsidRPr="00D94229" w:rsidRDefault="00331907" w:rsidP="005C4909">
              <w:pPr>
                <w:pStyle w:val="consolecommand"/>
                <w:ind w:left="0"/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</w:pPr>
            </w:p>
          </w:sdtContent>
        </w:sdt>
      </w:sdtContent>
    </w:sdt>
    <w:p w14:paraId="558AFB21" w14:textId="77777777" w:rsidR="005C4909" w:rsidRPr="0077671A" w:rsidRDefault="005C4909" w:rsidP="005C4909">
      <w:pPr>
        <w:rPr>
          <w:b/>
          <w:sz w:val="18"/>
        </w:rPr>
      </w:pPr>
      <w:r w:rsidRPr="0094565D">
        <w:rPr>
          <w:b/>
          <w:sz w:val="18"/>
        </w:rPr>
        <w:t xml:space="preserve"> </w:t>
      </w:r>
    </w:p>
    <w:tbl>
      <w:tblPr>
        <w:tblStyle w:val="GridTable1Light"/>
        <w:tblpPr w:leftFromText="180" w:rightFromText="180" w:vertAnchor="text" w:horzAnchor="margin" w:tblpY="351"/>
        <w:tblW w:w="9710" w:type="dxa"/>
        <w:tblLook w:val="04A0" w:firstRow="1" w:lastRow="0" w:firstColumn="1" w:lastColumn="0" w:noHBand="0" w:noVBand="1"/>
      </w:tblPr>
      <w:tblGrid>
        <w:gridCol w:w="7580"/>
        <w:gridCol w:w="2130"/>
      </w:tblGrid>
      <w:tr w:rsidR="005C4909" w:rsidRPr="00BC2110" w14:paraId="52F93925" w14:textId="77777777" w:rsidTr="00D214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80" w:type="dxa"/>
            <w:shd w:val="clear" w:color="auto" w:fill="F2F2F2" w:themeFill="background1" w:themeFillShade="F2"/>
            <w:vAlign w:val="center"/>
          </w:tcPr>
          <w:p w14:paraId="4FD105EB" w14:textId="77777777" w:rsidR="005C4909" w:rsidRPr="00BC2110" w:rsidRDefault="005C4909" w:rsidP="00D2148C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  <w:r>
              <w:rPr>
                <w:rFonts w:cs="Arial"/>
                <w:b w:val="0"/>
                <w:sz w:val="18"/>
                <w:szCs w:val="18"/>
              </w:rPr>
              <w:t>Condition</w:t>
            </w:r>
          </w:p>
        </w:tc>
        <w:tc>
          <w:tcPr>
            <w:tcW w:w="2130" w:type="dxa"/>
            <w:shd w:val="clear" w:color="auto" w:fill="F2F2F2" w:themeFill="background1" w:themeFillShade="F2"/>
            <w:vAlign w:val="center"/>
          </w:tcPr>
          <w:p w14:paraId="20DCD58D" w14:textId="77777777" w:rsidR="005C4909" w:rsidRPr="00BC2110" w:rsidRDefault="005C4909" w:rsidP="00D2148C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sz w:val="18"/>
                <w:szCs w:val="18"/>
              </w:rPr>
            </w:pPr>
            <w:r w:rsidRPr="00BC2110">
              <w:rPr>
                <w:rFonts w:cs="Arial"/>
                <w:b w:val="0"/>
                <w:sz w:val="18"/>
                <w:szCs w:val="18"/>
              </w:rPr>
              <w:t>Next Action</w:t>
            </w:r>
          </w:p>
        </w:tc>
      </w:tr>
      <w:tr w:rsidR="005C4909" w:rsidRPr="00BC2110" w14:paraId="653E896C" w14:textId="77777777" w:rsidTr="00D2148C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80" w:type="dxa"/>
            <w:vAlign w:val="center"/>
          </w:tcPr>
          <w:p w14:paraId="3E121FC0" w14:textId="77777777" w:rsidR="005C4909" w:rsidRPr="00064239" w:rsidRDefault="005C4909" w:rsidP="00D2148C">
            <w:pPr>
              <w:pStyle w:val="NoSpacing"/>
              <w:jc w:val="left"/>
              <w:rPr>
                <w:rFonts w:cs="Arial"/>
                <w:b w:val="0"/>
                <w:color w:val="00B0F0"/>
                <w:sz w:val="18"/>
                <w:szCs w:val="18"/>
              </w:rPr>
            </w:pPr>
            <w:proofErr w:type="gramStart"/>
            <w:r>
              <w:t>If  report</w:t>
            </w:r>
            <w:proofErr w:type="gramEnd"/>
            <w:r>
              <w:t xml:space="preserve"> was opened </w:t>
            </w:r>
            <w:proofErr w:type="spellStart"/>
            <w:r>
              <w:t>succesfully</w:t>
            </w:r>
            <w:proofErr w:type="spellEnd"/>
          </w:p>
        </w:tc>
        <w:sdt>
          <w:sdtPr>
            <w:rPr>
              <w:rFonts w:cs="Arial"/>
              <w:sz w:val="18"/>
              <w:szCs w:val="18"/>
            </w:rPr>
            <w:id w:val="54359615"/>
            <w:placeholder>
              <w:docPart w:val="72C4878BE93E4D5295F74CB2AF1FB658"/>
            </w:placeholder>
            <w:comboBox>
              <w:listItem w:displayText="go to Step:" w:value="go to Step:"/>
              <w:listItem w:displayText="end as AutoResolve" w:value="end as AutoResolve"/>
              <w:listItem w:displayText="end as AutoDiagnose" w:value="end as AutoDiagnose"/>
            </w:comboBox>
          </w:sdtPr>
          <w:sdtEndPr/>
          <w:sdtContent>
            <w:tc>
              <w:tcPr>
                <w:tcW w:w="2130" w:type="dxa"/>
                <w:vAlign w:val="center"/>
              </w:tcPr>
              <w:p w14:paraId="5858E463" w14:textId="77777777" w:rsidR="005C4909" w:rsidRPr="00BC2110" w:rsidRDefault="005C4909" w:rsidP="00D2148C">
                <w:pPr>
                  <w:pStyle w:val="NoSpacing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 xml:space="preserve">go to </w:t>
                </w:r>
                <w:proofErr w:type="spellStart"/>
                <w:proofErr w:type="gramStart"/>
                <w:r>
                  <w:rPr>
                    <w:rFonts w:cs="Arial"/>
                    <w:sz w:val="18"/>
                    <w:szCs w:val="18"/>
                  </w:rPr>
                  <w:t>Step:Next</w:t>
                </w:r>
                <w:proofErr w:type="spellEnd"/>
                <w:proofErr w:type="gramEnd"/>
              </w:p>
            </w:tc>
          </w:sdtContent>
        </w:sdt>
      </w:tr>
      <w:tr w:rsidR="005C4909" w:rsidRPr="00BC2110" w14:paraId="268C256B" w14:textId="77777777" w:rsidTr="00D2148C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0" w:type="dxa"/>
            <w:gridSpan w:val="2"/>
            <w:vAlign w:val="center"/>
          </w:tcPr>
          <w:p w14:paraId="2B2ADDCF" w14:textId="77777777" w:rsidR="005C4909" w:rsidRPr="00A674F1" w:rsidRDefault="005C4909" w:rsidP="00D2148C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</w:p>
        </w:tc>
      </w:tr>
    </w:tbl>
    <w:p w14:paraId="69843DD4" w14:textId="77777777" w:rsidR="005C4909" w:rsidRDefault="005C4909" w:rsidP="005C4909">
      <w:pPr>
        <w:pStyle w:val="NoSpacing"/>
      </w:pPr>
    </w:p>
    <w:tbl>
      <w:tblPr>
        <w:tblStyle w:val="GridTable1Light"/>
        <w:tblpPr w:leftFromText="180" w:rightFromText="180" w:vertAnchor="text" w:horzAnchor="margin" w:tblpY="1369"/>
        <w:tblW w:w="9710" w:type="dxa"/>
        <w:tblLook w:val="04A0" w:firstRow="1" w:lastRow="0" w:firstColumn="1" w:lastColumn="0" w:noHBand="0" w:noVBand="1"/>
      </w:tblPr>
      <w:tblGrid>
        <w:gridCol w:w="6942"/>
        <w:gridCol w:w="2768"/>
      </w:tblGrid>
      <w:tr w:rsidR="005C4909" w:rsidRPr="00BC2110" w14:paraId="0B1F92F3" w14:textId="77777777" w:rsidTr="00D214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2" w:type="dxa"/>
            <w:shd w:val="clear" w:color="auto" w:fill="F2F2F2" w:themeFill="background1" w:themeFillShade="F2"/>
            <w:vAlign w:val="center"/>
          </w:tcPr>
          <w:p w14:paraId="1144E48E" w14:textId="77777777" w:rsidR="005C4909" w:rsidRPr="00BC2110" w:rsidRDefault="005C4909" w:rsidP="00D2148C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BC2110">
              <w:rPr>
                <w:rFonts w:cs="Arial"/>
                <w:b w:val="0"/>
                <w:sz w:val="18"/>
                <w:szCs w:val="18"/>
              </w:rPr>
              <w:t>Condition</w:t>
            </w:r>
          </w:p>
        </w:tc>
        <w:tc>
          <w:tcPr>
            <w:tcW w:w="2768" w:type="dxa"/>
            <w:shd w:val="clear" w:color="auto" w:fill="F2F2F2" w:themeFill="background1" w:themeFillShade="F2"/>
            <w:vAlign w:val="center"/>
          </w:tcPr>
          <w:p w14:paraId="1B00DCB4" w14:textId="77777777" w:rsidR="005C4909" w:rsidRPr="00BC2110" w:rsidRDefault="005C4909" w:rsidP="00D2148C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sz w:val="18"/>
                <w:szCs w:val="18"/>
              </w:rPr>
            </w:pPr>
            <w:r w:rsidRPr="00BC2110">
              <w:rPr>
                <w:rFonts w:cs="Arial"/>
                <w:b w:val="0"/>
                <w:sz w:val="18"/>
                <w:szCs w:val="18"/>
              </w:rPr>
              <w:t>Next Action</w:t>
            </w:r>
          </w:p>
        </w:tc>
      </w:tr>
      <w:tr w:rsidR="005C4909" w:rsidRPr="00BC2110" w14:paraId="1FA5E7EB" w14:textId="77777777" w:rsidTr="00D2148C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2" w:type="dxa"/>
            <w:vAlign w:val="center"/>
          </w:tcPr>
          <w:p w14:paraId="55553889" w14:textId="77777777" w:rsidR="005C4909" w:rsidRPr="00BC2110" w:rsidRDefault="005C4909" w:rsidP="00D2148C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  <w:r>
              <w:rPr>
                <w:rFonts w:cs="Arial"/>
                <w:b w:val="0"/>
                <w:sz w:val="18"/>
                <w:szCs w:val="18"/>
              </w:rPr>
              <w:t>Else</w:t>
            </w:r>
          </w:p>
        </w:tc>
        <w:sdt>
          <w:sdtPr>
            <w:rPr>
              <w:rFonts w:cs="Arial"/>
              <w:sz w:val="18"/>
              <w:szCs w:val="18"/>
            </w:rPr>
            <w:id w:val="-1265225731"/>
            <w:placeholder>
              <w:docPart w:val="1ABDCCDE66544739B31FE941D1545E50"/>
            </w:placeholder>
            <w:comboBox>
              <w:listItem w:displayText="go to Step:" w:value="go to Step:"/>
              <w:listItem w:displayText="end as AutoResolve" w:value="end as AutoResolve"/>
              <w:listItem w:displayText="end as AutoDiagnose" w:value="end as AutoDiagnose"/>
            </w:comboBox>
          </w:sdtPr>
          <w:sdtEndPr/>
          <w:sdtContent>
            <w:tc>
              <w:tcPr>
                <w:tcW w:w="2768" w:type="dxa"/>
                <w:vAlign w:val="center"/>
              </w:tcPr>
              <w:p w14:paraId="4166CBD1" w14:textId="77777777" w:rsidR="005C4909" w:rsidRPr="00BC2110" w:rsidRDefault="005C4909" w:rsidP="00D2148C">
                <w:pPr>
                  <w:pStyle w:val="NoSpacing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 xml:space="preserve">end as </w:t>
                </w:r>
                <w:proofErr w:type="spellStart"/>
                <w:r>
                  <w:rPr>
                    <w:rFonts w:cs="Arial"/>
                    <w:sz w:val="18"/>
                    <w:szCs w:val="18"/>
                  </w:rPr>
                  <w:t>AutoDiagnose</w:t>
                </w:r>
                <w:proofErr w:type="spellEnd"/>
              </w:p>
            </w:tc>
          </w:sdtContent>
        </w:sdt>
      </w:tr>
      <w:tr w:rsidR="005C4909" w:rsidRPr="00BC2110" w14:paraId="460C09B9" w14:textId="77777777" w:rsidTr="00D2148C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2" w:type="dxa"/>
            <w:vAlign w:val="center"/>
          </w:tcPr>
          <w:p w14:paraId="3ABEF7CA" w14:textId="77777777" w:rsidR="005C4909" w:rsidRDefault="005C4909" w:rsidP="00D2148C">
            <w:pPr>
              <w:pStyle w:val="NoSpacing"/>
              <w:jc w:val="left"/>
              <w:rPr>
                <w:rFonts w:cs="Arial"/>
                <w:sz w:val="18"/>
                <w:szCs w:val="18"/>
              </w:rPr>
            </w:pPr>
            <w:proofErr w:type="gramStart"/>
            <w:r>
              <w:rPr>
                <w:rFonts w:cs="Arial"/>
                <w:b w:val="0"/>
                <w:sz w:val="18"/>
                <w:szCs w:val="18"/>
              </w:rPr>
              <w:t>Message :</w:t>
            </w:r>
            <w:proofErr w:type="gramEnd"/>
            <w:r>
              <w:rPr>
                <w:rFonts w:cs="Arial"/>
                <w:b w:val="0"/>
                <w:sz w:val="18"/>
                <w:szCs w:val="18"/>
              </w:rPr>
              <w:t xml:space="preserve"> send a mail as “Unable to collect the required monitoring details (Step-3)  please check.</w:t>
            </w:r>
          </w:p>
        </w:tc>
        <w:tc>
          <w:tcPr>
            <w:tcW w:w="2768" w:type="dxa"/>
            <w:vAlign w:val="center"/>
          </w:tcPr>
          <w:p w14:paraId="4B34DCEB" w14:textId="77777777" w:rsidR="005C4909" w:rsidRDefault="005C4909" w:rsidP="00D2148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</w:tc>
      </w:tr>
    </w:tbl>
    <w:p w14:paraId="56DDDCB1" w14:textId="77777777" w:rsidR="005C4909" w:rsidRDefault="005C4909" w:rsidP="005C4909">
      <w:pPr>
        <w:pStyle w:val="NoSpacing"/>
      </w:pPr>
    </w:p>
    <w:p w14:paraId="18684E04" w14:textId="77777777" w:rsidR="005C4909" w:rsidRDefault="005C4909" w:rsidP="005C4909">
      <w:pPr>
        <w:pStyle w:val="NoSpacing"/>
      </w:pPr>
    </w:p>
    <w:p w14:paraId="680A3D0A" w14:textId="6BD4999F" w:rsidR="00934FC6" w:rsidRDefault="00934FC6" w:rsidP="002D1F0D">
      <w:pPr>
        <w:pStyle w:val="NoSpacing"/>
      </w:pPr>
    </w:p>
    <w:p w14:paraId="561665AB" w14:textId="3447232B" w:rsidR="00934FC6" w:rsidRDefault="00934FC6" w:rsidP="002D1F0D">
      <w:pPr>
        <w:pStyle w:val="NoSpacing"/>
      </w:pPr>
    </w:p>
    <w:p w14:paraId="281CFE7E" w14:textId="7B5BE164" w:rsidR="00934FC6" w:rsidRDefault="00934FC6" w:rsidP="002D1F0D">
      <w:pPr>
        <w:pStyle w:val="NoSpacing"/>
      </w:pPr>
    </w:p>
    <w:p w14:paraId="0EE2AD52" w14:textId="291FDD29" w:rsidR="00934FC6" w:rsidRDefault="00934FC6" w:rsidP="002D1F0D">
      <w:pPr>
        <w:pStyle w:val="NoSpacing"/>
      </w:pPr>
    </w:p>
    <w:p w14:paraId="4674347A" w14:textId="77777777" w:rsidR="00934FC6" w:rsidRDefault="00934FC6" w:rsidP="002D1F0D">
      <w:pPr>
        <w:pStyle w:val="NoSpacing"/>
      </w:pPr>
    </w:p>
    <w:p w14:paraId="428F60B4" w14:textId="0E52833A" w:rsidR="006800EB" w:rsidRDefault="00331907" w:rsidP="006800EB">
      <w:pPr>
        <w:pStyle w:val="Heading3"/>
        <w:numPr>
          <w:ilvl w:val="0"/>
          <w:numId w:val="30"/>
        </w:numPr>
      </w:pPr>
      <w:sdt>
        <w:sdtPr>
          <w:id w:val="-679191993"/>
          <w:placeholder>
            <w:docPart w:val="DA421956ECFC428AB4945DAA85CD1466"/>
          </w:placeholder>
          <w15:appearance w15:val="hidden"/>
        </w:sdtPr>
        <w:sdtEndPr/>
        <w:sdtContent>
          <w:r w:rsidR="00A13B19">
            <w:t>Identify the Client which is failed</w:t>
          </w:r>
        </w:sdtContent>
      </w:sdt>
    </w:p>
    <w:p w14:paraId="117DC032" w14:textId="77777777" w:rsidR="006800EB" w:rsidRDefault="006800EB" w:rsidP="006800EB"/>
    <w:p w14:paraId="2042F9BC" w14:textId="77777777" w:rsidR="006800EB" w:rsidRPr="00CF7633" w:rsidRDefault="006800EB" w:rsidP="006800EB">
      <w:r>
        <w:rPr>
          <w:b/>
        </w:rPr>
        <w:t>Actions</w:t>
      </w:r>
      <w:r w:rsidRPr="003511E5">
        <w:rPr>
          <w:b/>
        </w:rPr>
        <w:t>:</w:t>
      </w:r>
    </w:p>
    <w:p w14:paraId="19DB06D5" w14:textId="2909D396" w:rsidR="006800EB" w:rsidRDefault="006D5AE4" w:rsidP="006800EB">
      <w:r>
        <w:t>U</w:t>
      </w:r>
      <w:r w:rsidR="002A3D78">
        <w:t xml:space="preserve">sing </w:t>
      </w:r>
      <w:r w:rsidR="00862632">
        <w:t>“</w:t>
      </w:r>
      <w:r w:rsidR="002A3D78">
        <w:t xml:space="preserve">Session </w:t>
      </w:r>
      <w:proofErr w:type="gramStart"/>
      <w:r w:rsidR="002A3D78">
        <w:t>ID</w:t>
      </w:r>
      <w:r w:rsidR="00862632">
        <w:t xml:space="preserve">” </w:t>
      </w:r>
      <w:r w:rsidR="002A3D78">
        <w:t xml:space="preserve"> </w:t>
      </w:r>
      <w:r w:rsidR="00313FD3">
        <w:t>identify</w:t>
      </w:r>
      <w:r w:rsidR="00862632">
        <w:t>ing</w:t>
      </w:r>
      <w:proofErr w:type="gramEnd"/>
      <w:r w:rsidR="00313FD3">
        <w:t xml:space="preserve"> the failed backup Clients </w:t>
      </w:r>
    </w:p>
    <w:p w14:paraId="2D8078EF" w14:textId="4A0779E4" w:rsidR="00EE6CBA" w:rsidRDefault="00EE6CBA" w:rsidP="006800EB">
      <w:pPr>
        <w:rPr>
          <w:b/>
          <w:bCs/>
          <w:color w:val="0070C0"/>
        </w:rPr>
      </w:pPr>
      <w:proofErr w:type="spellStart"/>
      <w:proofErr w:type="gramStart"/>
      <w:r w:rsidRPr="00186AF3">
        <w:rPr>
          <w:b/>
          <w:bCs/>
          <w:color w:val="0070C0"/>
        </w:rPr>
        <w:lastRenderedPageBreak/>
        <w:t>FailedBKPSessionID</w:t>
      </w:r>
      <w:proofErr w:type="spellEnd"/>
      <w:r>
        <w:rPr>
          <w:b/>
          <w:bCs/>
          <w:color w:val="0070C0"/>
        </w:rPr>
        <w:t xml:space="preserve"> :</w:t>
      </w:r>
      <w:proofErr w:type="gramEnd"/>
      <w:r>
        <w:rPr>
          <w:b/>
          <w:bCs/>
          <w:color w:val="0070C0"/>
        </w:rPr>
        <w:t xml:space="preserve">- </w:t>
      </w:r>
      <w:r w:rsidR="00862632">
        <w:rPr>
          <w:b/>
          <w:bCs/>
          <w:color w:val="0070C0"/>
        </w:rPr>
        <w:t>“</w:t>
      </w:r>
      <w:r>
        <w:rPr>
          <w:b/>
          <w:bCs/>
          <w:color w:val="0070C0"/>
        </w:rPr>
        <w:t>Session ID</w:t>
      </w:r>
      <w:r w:rsidR="00862632">
        <w:rPr>
          <w:b/>
          <w:bCs/>
          <w:color w:val="0070C0"/>
        </w:rPr>
        <w:t>”</w:t>
      </w:r>
      <w:r>
        <w:rPr>
          <w:b/>
          <w:bCs/>
          <w:color w:val="0070C0"/>
        </w:rPr>
        <w:t xml:space="preserve"> (collected </w:t>
      </w:r>
      <w:r w:rsidR="002775B0">
        <w:rPr>
          <w:b/>
          <w:bCs/>
          <w:color w:val="0070C0"/>
        </w:rPr>
        <w:t>in Step 2)</w:t>
      </w:r>
    </w:p>
    <w:p w14:paraId="25210D11" w14:textId="77777777" w:rsidR="00E9245D" w:rsidRDefault="00B623EB" w:rsidP="00676C47">
      <w:r>
        <w:t xml:space="preserve">From the Output of the command, </w:t>
      </w:r>
    </w:p>
    <w:p w14:paraId="1DACF8B4" w14:textId="77777777" w:rsidR="00F908F4" w:rsidRDefault="00B92728" w:rsidP="00E9245D">
      <w:pPr>
        <w:pStyle w:val="ListParagraph"/>
        <w:numPr>
          <w:ilvl w:val="0"/>
          <w:numId w:val="37"/>
        </w:numPr>
      </w:pPr>
      <w:r>
        <w:t xml:space="preserve">search for the </w:t>
      </w:r>
      <w:proofErr w:type="spellStart"/>
      <w:r w:rsidR="00452298" w:rsidRPr="007A52FE">
        <w:rPr>
          <w:highlight w:val="green"/>
        </w:rPr>
        <w:t>InetHostName</w:t>
      </w:r>
      <w:proofErr w:type="spellEnd"/>
      <w:r w:rsidR="00452298">
        <w:t xml:space="preserve"> present on the logs.</w:t>
      </w:r>
      <w:r w:rsidR="00E9245D">
        <w:t xml:space="preserve"> </w:t>
      </w:r>
    </w:p>
    <w:p w14:paraId="543E37F6" w14:textId="1E9FAF95" w:rsidR="0015502F" w:rsidRDefault="00E9245D" w:rsidP="009C77DF">
      <w:pPr>
        <w:pStyle w:val="ListParagraph"/>
        <w:numPr>
          <w:ilvl w:val="1"/>
          <w:numId w:val="37"/>
        </w:numPr>
      </w:pPr>
      <w:r>
        <w:t xml:space="preserve">If unable to find </w:t>
      </w:r>
      <w:proofErr w:type="spellStart"/>
      <w:r>
        <w:t>InetHostName</w:t>
      </w:r>
      <w:proofErr w:type="spellEnd"/>
      <w:r>
        <w:t xml:space="preserve"> on the </w:t>
      </w:r>
      <w:proofErr w:type="gramStart"/>
      <w:r>
        <w:t xml:space="preserve">logs </w:t>
      </w:r>
      <w:r w:rsidR="00F908F4">
        <w:t>,</w:t>
      </w:r>
      <w:proofErr w:type="gramEnd"/>
      <w:r w:rsidR="00F908F4">
        <w:t xml:space="preserve"> </w:t>
      </w:r>
      <w:r w:rsidR="0015502F">
        <w:t xml:space="preserve">update </w:t>
      </w:r>
      <w:r w:rsidR="0015502F" w:rsidRPr="00F908F4">
        <w:rPr>
          <w:highlight w:val="green"/>
        </w:rPr>
        <w:t>Error</w:t>
      </w:r>
      <w:r w:rsidR="0015502F">
        <w:t xml:space="preserve"> as INET</w:t>
      </w:r>
      <w:r w:rsidR="00C24DF3">
        <w:t xml:space="preserve"> error and </w:t>
      </w:r>
      <w:r w:rsidR="00E90B09">
        <w:t>check point 2</w:t>
      </w:r>
    </w:p>
    <w:p w14:paraId="78FC7B2D" w14:textId="250A89D6" w:rsidR="00E62296" w:rsidRDefault="00333651" w:rsidP="00333651">
      <w:pPr>
        <w:pStyle w:val="ListParagraph"/>
        <w:numPr>
          <w:ilvl w:val="0"/>
          <w:numId w:val="37"/>
        </w:numPr>
      </w:pPr>
      <w:r>
        <w:t xml:space="preserve">and on the logs </w:t>
      </w:r>
      <w:r w:rsidR="00B623EB">
        <w:t>take the line which is contain failed</w:t>
      </w:r>
      <w:r w:rsidR="002E13D9">
        <w:t xml:space="preserve">, in that line </w:t>
      </w:r>
      <w:proofErr w:type="spellStart"/>
      <w:r w:rsidR="00F20C44">
        <w:t>beging</w:t>
      </w:r>
      <w:proofErr w:type="spellEnd"/>
      <w:r w:rsidR="00F20C44">
        <w:t xml:space="preserve"> to till “</w:t>
      </w:r>
      <w:r w:rsidR="00F20C44" w:rsidRPr="00333651">
        <w:rPr>
          <w:b/>
          <w:bCs/>
          <w:color w:val="0070C0"/>
          <w:sz w:val="36"/>
          <w:szCs w:val="36"/>
          <w:highlight w:val="green"/>
        </w:rPr>
        <w:t>:</w:t>
      </w:r>
      <w:r w:rsidR="00F20C44">
        <w:t>” take i</w:t>
      </w:r>
      <w:r w:rsidR="00E62296">
        <w:t>t</w:t>
      </w:r>
      <w:r w:rsidR="00F20C44">
        <w:t xml:space="preserve"> as a </w:t>
      </w:r>
      <w:r w:rsidR="00804543">
        <w:t>“</w:t>
      </w:r>
      <w:proofErr w:type="spellStart"/>
      <w:r w:rsidR="00804543" w:rsidRPr="00333651">
        <w:rPr>
          <w:highlight w:val="green"/>
        </w:rPr>
        <w:t>H</w:t>
      </w:r>
      <w:r w:rsidR="00F20C44" w:rsidRPr="00333651">
        <w:rPr>
          <w:b/>
          <w:bCs/>
          <w:highlight w:val="green"/>
        </w:rPr>
        <w:t>ost</w:t>
      </w:r>
      <w:r w:rsidR="00804543" w:rsidRPr="00333651">
        <w:rPr>
          <w:b/>
          <w:bCs/>
          <w:highlight w:val="green"/>
        </w:rPr>
        <w:t>N</w:t>
      </w:r>
      <w:r w:rsidR="00F20C44" w:rsidRPr="00333651">
        <w:rPr>
          <w:b/>
          <w:bCs/>
          <w:highlight w:val="green"/>
        </w:rPr>
        <w:t>ame</w:t>
      </w:r>
      <w:proofErr w:type="spellEnd"/>
      <w:r w:rsidR="00804543" w:rsidRPr="00333651">
        <w:rPr>
          <w:b/>
          <w:bCs/>
        </w:rPr>
        <w:t>”</w:t>
      </w:r>
      <w:r w:rsidR="00E62296" w:rsidRPr="00333651">
        <w:rPr>
          <w:b/>
          <w:bCs/>
        </w:rPr>
        <w:t xml:space="preserve"> </w:t>
      </w:r>
      <w:r w:rsidR="008E4495" w:rsidRPr="00676C47">
        <w:t xml:space="preserve">and on the same line </w:t>
      </w:r>
      <w:r w:rsidR="00676C47" w:rsidRPr="00676C47">
        <w:t xml:space="preserve">collect the </w:t>
      </w:r>
      <w:proofErr w:type="spellStart"/>
      <w:r w:rsidR="00676C47" w:rsidRPr="00676C47">
        <w:t>prase</w:t>
      </w:r>
      <w:proofErr w:type="spellEnd"/>
      <w:r w:rsidR="00676C47" w:rsidRPr="00676C47">
        <w:t xml:space="preserve"> which is inside </w:t>
      </w:r>
      <w:r w:rsidR="00676C47" w:rsidRPr="00333651">
        <w:rPr>
          <w:highlight w:val="green"/>
        </w:rPr>
        <w:t>“</w:t>
      </w:r>
      <w:proofErr w:type="gramStart"/>
      <w:r w:rsidR="00676C47" w:rsidRPr="00333651">
        <w:rPr>
          <w:highlight w:val="green"/>
        </w:rPr>
        <w:t>[ ]</w:t>
      </w:r>
      <w:proofErr w:type="gramEnd"/>
      <w:r w:rsidR="00676C47" w:rsidRPr="00333651">
        <w:rPr>
          <w:highlight w:val="green"/>
        </w:rPr>
        <w:t>“</w:t>
      </w:r>
      <w:r w:rsidR="00F43C78">
        <w:t xml:space="preserve"> as </w:t>
      </w:r>
      <w:proofErr w:type="spellStart"/>
      <w:r w:rsidR="00F43C78" w:rsidRPr="00333651">
        <w:rPr>
          <w:highlight w:val="green"/>
        </w:rPr>
        <w:t>MountPoint</w:t>
      </w:r>
      <w:proofErr w:type="spellEnd"/>
      <w:r w:rsidR="00E62296">
        <w:t>.</w:t>
      </w:r>
    </w:p>
    <w:p w14:paraId="706BFBBD" w14:textId="30508075" w:rsidR="00F70463" w:rsidRPr="00BC6A3D" w:rsidRDefault="00E62296" w:rsidP="00676C47">
      <w:r w:rsidRPr="005C520C">
        <w:t>Remove the duplicate</w:t>
      </w:r>
      <w:r>
        <w:rPr>
          <w:b/>
          <w:bCs/>
        </w:rPr>
        <w:t xml:space="preserve"> “</w:t>
      </w:r>
      <w:proofErr w:type="spellStart"/>
      <w:r w:rsidRPr="005C520C">
        <w:rPr>
          <w:b/>
          <w:bCs/>
          <w:highlight w:val="green"/>
        </w:rPr>
        <w:t>HostName</w:t>
      </w:r>
      <w:proofErr w:type="spellEnd"/>
      <w:r>
        <w:rPr>
          <w:b/>
          <w:bCs/>
        </w:rPr>
        <w:t xml:space="preserve">” </w:t>
      </w:r>
      <w:r w:rsidR="00254EEB" w:rsidRPr="004F49D9">
        <w:t>and</w:t>
      </w:r>
      <w:r w:rsidR="00254EEB">
        <w:rPr>
          <w:b/>
          <w:bCs/>
        </w:rPr>
        <w:t xml:space="preserve"> </w:t>
      </w:r>
      <w:r w:rsidR="00254EEB" w:rsidRPr="00254EEB">
        <w:t xml:space="preserve">append the </w:t>
      </w:r>
      <w:r w:rsidR="00254EEB" w:rsidRPr="00254EEB">
        <w:rPr>
          <w:highlight w:val="green"/>
        </w:rPr>
        <w:t>Mountpoint</w:t>
      </w:r>
      <w:r w:rsidR="00254EEB" w:rsidRPr="00254EEB">
        <w:t xml:space="preserve"> in single line separated by</w:t>
      </w:r>
      <w:r w:rsidR="00254EEB">
        <w:rPr>
          <w:b/>
          <w:bCs/>
        </w:rPr>
        <w:t xml:space="preserve"> “</w:t>
      </w:r>
      <w:r w:rsidR="00254EEB" w:rsidRPr="00254EEB">
        <w:rPr>
          <w:b/>
          <w:bCs/>
          <w:sz w:val="36"/>
          <w:szCs w:val="36"/>
          <w:highlight w:val="green"/>
        </w:rPr>
        <w:t>,</w:t>
      </w:r>
      <w:r w:rsidR="00254EEB">
        <w:rPr>
          <w:b/>
          <w:bCs/>
        </w:rPr>
        <w:t>”</w:t>
      </w:r>
      <w:r w:rsidR="004F49D9">
        <w:rPr>
          <w:b/>
          <w:bCs/>
        </w:rPr>
        <w:t xml:space="preserve"> </w:t>
      </w:r>
    </w:p>
    <w:p w14:paraId="0A1C6681" w14:textId="77777777" w:rsidR="00AC384D" w:rsidRDefault="00AC384D" w:rsidP="006800EB">
      <w:pPr>
        <w:rPr>
          <w:b/>
        </w:rPr>
      </w:pPr>
    </w:p>
    <w:sdt>
      <w:sdtPr>
        <w:rPr>
          <w:rFonts w:ascii="Consolas" w:hAnsi="Consolas" w:cs="Consolas"/>
          <w:b/>
          <w:color w:val="000000" w:themeColor="text1"/>
          <w:sz w:val="18"/>
          <w:szCs w:val="16"/>
          <w14:textOutline w14:w="9525" w14:cap="rnd" w14:cmpd="sng" w14:algn="ctr">
            <w14:noFill/>
            <w14:prstDash w14:val="solid"/>
            <w14:bevel/>
          </w14:textOutline>
        </w:rPr>
        <w:id w:val="-1290209601"/>
        <w15:repeatingSection/>
      </w:sdtPr>
      <w:sdtEndPr>
        <w:rPr>
          <w:b w:val="0"/>
        </w:rPr>
      </w:sdtEndPr>
      <w:sdtContent>
        <w:sdt>
          <w:sdtPr>
            <w:rPr>
              <w:rFonts w:asciiTheme="minorHAnsi" w:hAnsiTheme="minorHAnsi" w:cstheme="minorHAnsi"/>
              <w:bCs/>
              <w:color w:val="000000" w:themeColor="text1"/>
              <w:sz w:val="18"/>
              <w:szCs w:val="16"/>
              <w14:textOutline w14:w="9525" w14:cap="rnd" w14:cmpd="sng" w14:algn="ctr">
                <w14:noFill/>
                <w14:prstDash w14:val="solid"/>
                <w14:bevel/>
              </w14:textOutline>
            </w:rPr>
            <w:id w:val="1752775178"/>
            <w:placeholder>
              <w:docPart w:val="8338A1FBFDE544AAAB8A0515C7E460C3"/>
            </w:placeholder>
            <w15:repeatingSectionItem/>
          </w:sdtPr>
          <w:sdtEndPr>
            <w:rPr>
              <w:rFonts w:ascii="Consolas" w:hAnsi="Consolas" w:cs="Consolas"/>
              <w:bCs w:val="0"/>
            </w:rPr>
          </w:sdtEndPr>
          <w:sdtContent>
            <w:p w14:paraId="02A1E9B5" w14:textId="77777777" w:rsidR="006800EB" w:rsidRPr="003362F3" w:rsidRDefault="006800EB" w:rsidP="006800EB">
              <w:pPr>
                <w:rPr>
                  <w:sz w:val="18"/>
                </w:rPr>
              </w:pPr>
              <w:r w:rsidRPr="00BC2584">
                <w:rPr>
                  <w:rFonts w:asciiTheme="minorHAnsi" w:hAnsiTheme="minorHAnsi" w:cstheme="minorHAnsi"/>
                  <w:bCs/>
                </w:rPr>
                <w:t xml:space="preserve"> </w:t>
              </w:r>
              <w:r w:rsidRPr="00702099">
                <w:rPr>
                  <w:b/>
                  <w:sz w:val="18"/>
                </w:rPr>
                <w:t>Target OS</w:t>
              </w:r>
              <w:r w:rsidRPr="003362F3">
                <w:rPr>
                  <w:sz w:val="18"/>
                </w:rPr>
                <w:t xml:space="preserve">: </w:t>
              </w:r>
              <w:r>
                <w:rPr>
                  <w:sz w:val="18"/>
                </w:rPr>
                <w:t>Windows</w:t>
              </w:r>
            </w:p>
            <w:p w14:paraId="188F6D71" w14:textId="77777777" w:rsidR="006800EB" w:rsidRDefault="006800EB" w:rsidP="006800EB">
              <w:pPr>
                <w:pStyle w:val="consolecommand"/>
                <w:ind w:left="0"/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</w:pPr>
              <w:r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  <w:t>Command:</w:t>
              </w:r>
            </w:p>
            <w:p w14:paraId="02BE4E45" w14:textId="60FD335A" w:rsidR="00245BA5" w:rsidRDefault="00245BA5" w:rsidP="006800EB">
              <w:pPr>
                <w:pStyle w:val="consolecommand"/>
                <w:ind w:left="0"/>
              </w:pPr>
              <w:proofErr w:type="spellStart"/>
              <w:r>
                <w:t>omnidb</w:t>
              </w:r>
              <w:proofErr w:type="spellEnd"/>
              <w:r>
                <w:t xml:space="preserve"> –session </w:t>
              </w:r>
              <w:proofErr w:type="spellStart"/>
              <w:r w:rsidRPr="00186AF3">
                <w:rPr>
                  <w:b/>
                  <w:bCs/>
                  <w:color w:val="0070C0"/>
                </w:rPr>
                <w:t>FailedBKPSessionID</w:t>
              </w:r>
              <w:proofErr w:type="spellEnd"/>
              <w:r>
                <w:t xml:space="preserve"> </w:t>
              </w:r>
            </w:p>
            <w:p w14:paraId="35D8535D" w14:textId="77777777" w:rsidR="00245BA5" w:rsidRDefault="00245BA5" w:rsidP="006800EB">
              <w:pPr>
                <w:pStyle w:val="consolecommand"/>
                <w:ind w:left="0"/>
              </w:pPr>
            </w:p>
            <w:p w14:paraId="0C1339FA" w14:textId="77777777" w:rsidR="00245BA5" w:rsidRPr="00D94229" w:rsidRDefault="00245BA5" w:rsidP="006800EB">
              <w:pPr>
                <w:pStyle w:val="consolecommand"/>
                <w:ind w:left="0"/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</w:pPr>
              <w:r w:rsidRPr="00D94229"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  <w:t xml:space="preserve">Example output: </w:t>
              </w:r>
            </w:p>
            <w:p w14:paraId="6492237F" w14:textId="1A6ED7BB" w:rsidR="006800EB" w:rsidRPr="00676C47" w:rsidRDefault="00245BA5" w:rsidP="00676C47">
              <w:pPr>
                <w:pStyle w:val="consolecommand"/>
                <w:ind w:left="0"/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</w:pPr>
              <w:proofErr w:type="spellStart"/>
              <w:r>
                <w:t>Omnidb</w:t>
              </w:r>
              <w:proofErr w:type="spellEnd"/>
              <w:r>
                <w:t xml:space="preserve"> –session </w:t>
              </w:r>
              <w:r w:rsidRPr="002775B0">
                <w:rPr>
                  <w:b/>
                  <w:bCs/>
                  <w:color w:val="0070C0"/>
                </w:rPr>
                <w:t>20</w:t>
              </w:r>
              <w:r w:rsidR="000A375C" w:rsidRPr="002775B0">
                <w:rPr>
                  <w:b/>
                  <w:bCs/>
                  <w:color w:val="0070C0"/>
                </w:rPr>
                <w:t>21</w:t>
              </w:r>
              <w:r w:rsidRPr="002775B0">
                <w:rPr>
                  <w:b/>
                  <w:bCs/>
                  <w:color w:val="0070C0"/>
                </w:rPr>
                <w:t>/0</w:t>
              </w:r>
              <w:r w:rsidR="000A375C" w:rsidRPr="002775B0">
                <w:rPr>
                  <w:b/>
                  <w:bCs/>
                  <w:color w:val="0070C0"/>
                </w:rPr>
                <w:t>5</w:t>
              </w:r>
              <w:r w:rsidRPr="002775B0">
                <w:rPr>
                  <w:b/>
                  <w:bCs/>
                  <w:color w:val="0070C0"/>
                </w:rPr>
                <w:t>/</w:t>
              </w:r>
              <w:r w:rsidR="000A375C" w:rsidRPr="002775B0">
                <w:rPr>
                  <w:b/>
                  <w:bCs/>
                  <w:color w:val="0070C0"/>
                </w:rPr>
                <w:t>0</w:t>
              </w:r>
              <w:r w:rsidR="006338AE" w:rsidRPr="002775B0">
                <w:rPr>
                  <w:b/>
                  <w:bCs/>
                  <w:color w:val="0070C0"/>
                </w:rPr>
                <w:t>1</w:t>
              </w:r>
              <w:r w:rsidRPr="002775B0">
                <w:rPr>
                  <w:b/>
                  <w:bCs/>
                  <w:color w:val="0070C0"/>
                </w:rPr>
                <w:t>-</w:t>
              </w:r>
              <w:r w:rsidR="006338AE" w:rsidRPr="002775B0">
                <w:rPr>
                  <w:b/>
                  <w:bCs/>
                  <w:color w:val="0070C0"/>
                </w:rPr>
                <w:t>8</w:t>
              </w:r>
            </w:p>
          </w:sdtContent>
        </w:sdt>
      </w:sdtContent>
    </w:sdt>
    <w:p w14:paraId="528D6DAB" w14:textId="77777777" w:rsidR="00676C47" w:rsidRDefault="006800EB" w:rsidP="006800EB">
      <w:pPr>
        <w:rPr>
          <w:b/>
          <w:sz w:val="18"/>
        </w:rPr>
      </w:pPr>
      <w:r w:rsidRPr="0094565D">
        <w:rPr>
          <w:b/>
          <w:sz w:val="18"/>
        </w:rPr>
        <w:t xml:space="preserve"> </w:t>
      </w:r>
    </w:p>
    <w:sdt>
      <w:sdtPr>
        <w:rPr>
          <w:rFonts w:ascii="Consolas" w:hAnsi="Consolas" w:cs="Consolas"/>
          <w:b/>
          <w:color w:val="000000" w:themeColor="text1"/>
          <w:sz w:val="18"/>
          <w:szCs w:val="16"/>
          <w14:textOutline w14:w="9525" w14:cap="rnd" w14:cmpd="sng" w14:algn="ctr">
            <w14:noFill/>
            <w14:prstDash w14:val="solid"/>
            <w14:bevel/>
          </w14:textOutline>
        </w:rPr>
        <w:id w:val="-199477303"/>
        <w15:repeatingSection/>
      </w:sdtPr>
      <w:sdtEndPr>
        <w:rPr>
          <w:b w:val="0"/>
        </w:rPr>
      </w:sdtEndPr>
      <w:sdtContent>
        <w:sdt>
          <w:sdtPr>
            <w:rPr>
              <w:rFonts w:asciiTheme="minorHAnsi" w:hAnsiTheme="minorHAnsi" w:cstheme="minorHAnsi"/>
              <w:bCs/>
              <w:color w:val="000000" w:themeColor="text1"/>
              <w:sz w:val="18"/>
              <w:szCs w:val="16"/>
              <w14:textOutline w14:w="9525" w14:cap="rnd" w14:cmpd="sng" w14:algn="ctr">
                <w14:noFill/>
                <w14:prstDash w14:val="solid"/>
                <w14:bevel/>
              </w14:textOutline>
            </w:rPr>
            <w:id w:val="1801957410"/>
            <w:placeholder>
              <w:docPart w:val="14EDBBD1F3E94CEB941064288C71412E"/>
            </w:placeholder>
            <w15:repeatingSectionItem/>
          </w:sdtPr>
          <w:sdtEndPr>
            <w:rPr>
              <w:rFonts w:ascii="Consolas" w:hAnsi="Consolas" w:cs="Consolas"/>
              <w:bCs w:val="0"/>
            </w:rPr>
          </w:sdtEndPr>
          <w:sdtContent>
            <w:p w14:paraId="2AAD0A61" w14:textId="5A9CF5C5" w:rsidR="006800EB" w:rsidRPr="003362F3" w:rsidRDefault="006800EB" w:rsidP="006800EB">
              <w:pPr>
                <w:rPr>
                  <w:sz w:val="18"/>
                </w:rPr>
              </w:pPr>
              <w:r w:rsidRPr="00BC2584">
                <w:rPr>
                  <w:rFonts w:asciiTheme="minorHAnsi" w:hAnsiTheme="minorHAnsi" w:cstheme="minorHAnsi"/>
                  <w:bCs/>
                </w:rPr>
                <w:t xml:space="preserve"> </w:t>
              </w:r>
              <w:r w:rsidRPr="00702099">
                <w:rPr>
                  <w:b/>
                  <w:sz w:val="18"/>
                </w:rPr>
                <w:t>Target OS</w:t>
              </w:r>
              <w:r w:rsidRPr="003362F3">
                <w:rPr>
                  <w:sz w:val="18"/>
                </w:rPr>
                <w:t>:</w:t>
              </w:r>
              <w:r>
                <w:rPr>
                  <w:sz w:val="18"/>
                </w:rPr>
                <w:t xml:space="preserve"> </w:t>
              </w:r>
              <w:proofErr w:type="spellStart"/>
              <w:r>
                <w:rPr>
                  <w:sz w:val="18"/>
                </w:rPr>
                <w:t>unix</w:t>
              </w:r>
              <w:proofErr w:type="spellEnd"/>
            </w:p>
            <w:p w14:paraId="4B73F677" w14:textId="77777777" w:rsidR="006800EB" w:rsidRDefault="006800EB" w:rsidP="006800EB">
              <w:pPr>
                <w:pStyle w:val="consolecommand"/>
                <w:ind w:left="0"/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</w:pPr>
              <w:r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  <w:t>Command:</w:t>
              </w:r>
            </w:p>
            <w:p w14:paraId="2419E063" w14:textId="241C60A8" w:rsidR="00186AF3" w:rsidRDefault="00186AF3" w:rsidP="006800EB">
              <w:pPr>
                <w:pStyle w:val="consolecommand"/>
                <w:ind w:left="0"/>
              </w:pPr>
              <w:r>
                <w:t>/opt/omni/bin/</w:t>
              </w:r>
              <w:proofErr w:type="spellStart"/>
              <w:r>
                <w:t>omnidb</w:t>
              </w:r>
              <w:proofErr w:type="spellEnd"/>
              <w:r>
                <w:t xml:space="preserve"> –session </w:t>
              </w:r>
              <w:proofErr w:type="spellStart"/>
              <w:r w:rsidRPr="00186AF3">
                <w:rPr>
                  <w:b/>
                  <w:bCs/>
                  <w:color w:val="0070C0"/>
                </w:rPr>
                <w:t>FailedBKPSessionID</w:t>
              </w:r>
              <w:proofErr w:type="spellEnd"/>
              <w:r>
                <w:t xml:space="preserve"> </w:t>
              </w:r>
            </w:p>
            <w:p w14:paraId="6F903FA4" w14:textId="77777777" w:rsidR="00186AF3" w:rsidRDefault="00186AF3" w:rsidP="006800EB">
              <w:pPr>
                <w:pStyle w:val="consolecommand"/>
                <w:ind w:left="0"/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</w:pPr>
            </w:p>
            <w:p w14:paraId="69F5A4E5" w14:textId="11B533C8" w:rsidR="006800EB" w:rsidRDefault="006800EB" w:rsidP="006800EB">
              <w:pPr>
                <w:pStyle w:val="consolecommand"/>
                <w:ind w:left="0"/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</w:pPr>
              <w:proofErr w:type="gramStart"/>
              <w:r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  <w:t>Example  command</w:t>
              </w:r>
              <w:proofErr w:type="gramEnd"/>
              <w:r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  <w:t xml:space="preserve"> output:</w:t>
              </w:r>
            </w:p>
            <w:p w14:paraId="68137312" w14:textId="6D9982C6" w:rsidR="006800EB" w:rsidRPr="00927C0F" w:rsidRDefault="00186AF3" w:rsidP="00186AF3">
              <w:pPr>
                <w:pStyle w:val="consolecommand"/>
                <w:ind w:left="0"/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</w:pPr>
              <w:r>
                <w:t>/opt/omni/bin/</w:t>
              </w:r>
              <w:proofErr w:type="spellStart"/>
              <w:r>
                <w:t>omnidb</w:t>
              </w:r>
              <w:proofErr w:type="spellEnd"/>
              <w:r>
                <w:t xml:space="preserve"> –session </w:t>
              </w:r>
              <w:r w:rsidRPr="002775B0">
                <w:rPr>
                  <w:b/>
                  <w:bCs/>
                  <w:color w:val="0070C0"/>
                </w:rPr>
                <w:t>20</w:t>
              </w:r>
              <w:r w:rsidR="002775B0">
                <w:rPr>
                  <w:b/>
                  <w:bCs/>
                  <w:color w:val="0070C0"/>
                </w:rPr>
                <w:t>21</w:t>
              </w:r>
              <w:r w:rsidRPr="002775B0">
                <w:rPr>
                  <w:b/>
                  <w:bCs/>
                  <w:color w:val="0070C0"/>
                </w:rPr>
                <w:t>/0</w:t>
              </w:r>
              <w:r w:rsidR="002775B0">
                <w:rPr>
                  <w:b/>
                  <w:bCs/>
                  <w:color w:val="0070C0"/>
                </w:rPr>
                <w:t>5</w:t>
              </w:r>
              <w:r w:rsidRPr="002775B0">
                <w:rPr>
                  <w:b/>
                  <w:bCs/>
                  <w:color w:val="0070C0"/>
                </w:rPr>
                <w:t>/</w:t>
              </w:r>
              <w:r w:rsidR="002775B0">
                <w:rPr>
                  <w:b/>
                  <w:bCs/>
                  <w:color w:val="0070C0"/>
                </w:rPr>
                <w:t>01-</w:t>
              </w:r>
              <w:r w:rsidR="006219A3">
                <w:rPr>
                  <w:b/>
                  <w:bCs/>
                  <w:color w:val="0070C0"/>
                </w:rPr>
                <w:t>8</w:t>
              </w:r>
              <w:r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  <w:t xml:space="preserve"> </w:t>
              </w:r>
            </w:p>
          </w:sdtContent>
        </w:sdt>
      </w:sdtContent>
    </w:sdt>
    <w:p w14:paraId="4D3261C4" w14:textId="77777777" w:rsidR="006800EB" w:rsidRPr="00927C0F" w:rsidRDefault="006800EB" w:rsidP="006800EB">
      <w:pPr>
        <w:pStyle w:val="consolecommand"/>
        <w:rPr>
          <w:rFonts w:asciiTheme="minorHAnsi" w:hAnsiTheme="minorHAnsi" w:cstheme="minorHAnsi"/>
          <w:bCs/>
          <w:color w:val="auto"/>
          <w:sz w:val="20"/>
          <w:szCs w:val="20"/>
        </w:rPr>
      </w:pPr>
    </w:p>
    <w:p w14:paraId="20DD6915" w14:textId="67E462F9" w:rsidR="006800EB" w:rsidRDefault="009C5421" w:rsidP="006800EB">
      <w:pPr>
        <w:pStyle w:val="NoSpacing"/>
      </w:pPr>
      <w:r>
        <w:t>Command Output</w:t>
      </w:r>
    </w:p>
    <w:p w14:paraId="222D6094" w14:textId="2C366F51" w:rsidR="00CD6043" w:rsidRDefault="00E82F73" w:rsidP="00866186">
      <w:pPr>
        <w:pStyle w:val="NoSpacing"/>
        <w:ind w:firstLine="720"/>
      </w:pPr>
      <w:r>
        <w:object w:dxaOrig="1508" w:dyaOrig="983" w14:anchorId="5D40E127">
          <v:shape id="_x0000_i1029" type="#_x0000_t75" style="width:74.75pt;height:48.75pt" o:ole="">
            <v:imagedata r:id="rId21" o:title=""/>
          </v:shape>
          <o:OLEObject Type="Embed" ProgID="Package" ShapeID="_x0000_i1029" DrawAspect="Icon" ObjectID="_1687357834" r:id="rId22"/>
        </w:object>
      </w:r>
    </w:p>
    <w:p w14:paraId="262C9875" w14:textId="4E4EF92B" w:rsidR="004329C0" w:rsidRDefault="004329C0" w:rsidP="004329C0">
      <w:pPr>
        <w:pStyle w:val="NoSpacing"/>
      </w:pPr>
    </w:p>
    <w:tbl>
      <w:tblPr>
        <w:tblStyle w:val="GridTable1Light"/>
        <w:tblpPr w:leftFromText="180" w:rightFromText="180" w:vertAnchor="text" w:horzAnchor="margin" w:tblpY="-11"/>
        <w:tblW w:w="9710" w:type="dxa"/>
        <w:tblLook w:val="04A0" w:firstRow="1" w:lastRow="0" w:firstColumn="1" w:lastColumn="0" w:noHBand="0" w:noVBand="1"/>
      </w:tblPr>
      <w:tblGrid>
        <w:gridCol w:w="7580"/>
        <w:gridCol w:w="2130"/>
      </w:tblGrid>
      <w:tr w:rsidR="004329C0" w:rsidRPr="00BC2110" w14:paraId="08891ED7" w14:textId="77777777" w:rsidTr="004329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80" w:type="dxa"/>
            <w:shd w:val="clear" w:color="auto" w:fill="F2F2F2" w:themeFill="background1" w:themeFillShade="F2"/>
            <w:vAlign w:val="center"/>
          </w:tcPr>
          <w:p w14:paraId="563923BB" w14:textId="77777777" w:rsidR="004329C0" w:rsidRPr="00BC2110" w:rsidRDefault="004329C0" w:rsidP="004329C0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  <w:r>
              <w:rPr>
                <w:rFonts w:cs="Arial"/>
                <w:b w:val="0"/>
                <w:sz w:val="18"/>
                <w:szCs w:val="18"/>
              </w:rPr>
              <w:t>Condition</w:t>
            </w:r>
          </w:p>
        </w:tc>
        <w:tc>
          <w:tcPr>
            <w:tcW w:w="2130" w:type="dxa"/>
            <w:shd w:val="clear" w:color="auto" w:fill="F2F2F2" w:themeFill="background1" w:themeFillShade="F2"/>
            <w:vAlign w:val="center"/>
          </w:tcPr>
          <w:p w14:paraId="691C94E6" w14:textId="77777777" w:rsidR="004329C0" w:rsidRPr="00BC2110" w:rsidRDefault="004329C0" w:rsidP="004329C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sz w:val="18"/>
                <w:szCs w:val="18"/>
              </w:rPr>
            </w:pPr>
            <w:r w:rsidRPr="00BC2110">
              <w:rPr>
                <w:rFonts w:cs="Arial"/>
                <w:b w:val="0"/>
                <w:sz w:val="18"/>
                <w:szCs w:val="18"/>
              </w:rPr>
              <w:t>Next Action</w:t>
            </w:r>
          </w:p>
        </w:tc>
      </w:tr>
      <w:tr w:rsidR="004329C0" w:rsidRPr="00BC2110" w14:paraId="17600820" w14:textId="77777777" w:rsidTr="004329C0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80" w:type="dxa"/>
            <w:vAlign w:val="center"/>
          </w:tcPr>
          <w:p w14:paraId="0F70C512" w14:textId="77777777" w:rsidR="004329C0" w:rsidRPr="00064239" w:rsidRDefault="004329C0" w:rsidP="004329C0">
            <w:pPr>
              <w:pStyle w:val="NoSpacing"/>
              <w:jc w:val="left"/>
              <w:rPr>
                <w:rFonts w:cs="Arial"/>
                <w:b w:val="0"/>
                <w:color w:val="00B0F0"/>
                <w:sz w:val="18"/>
                <w:szCs w:val="18"/>
              </w:rPr>
            </w:pPr>
            <w:r>
              <w:rPr>
                <w:rFonts w:cs="Arial"/>
                <w:b w:val="0"/>
                <w:sz w:val="18"/>
                <w:szCs w:val="18"/>
              </w:rPr>
              <w:t>I</w:t>
            </w:r>
            <w:r>
              <w:rPr>
                <w:rFonts w:cs="Arial"/>
                <w:sz w:val="18"/>
                <w:szCs w:val="18"/>
              </w:rPr>
              <w:t>f session report generated</w:t>
            </w:r>
          </w:p>
        </w:tc>
        <w:sdt>
          <w:sdtPr>
            <w:rPr>
              <w:rFonts w:cs="Arial"/>
              <w:sz w:val="18"/>
              <w:szCs w:val="18"/>
            </w:rPr>
            <w:id w:val="1634832075"/>
            <w:placeholder>
              <w:docPart w:val="2D5013A821A946DFB608D2961E9427C2"/>
            </w:placeholder>
            <w:comboBox>
              <w:listItem w:displayText="go to Step:" w:value="go to Step:"/>
              <w:listItem w:displayText="end as AutoResolve" w:value="end as AutoResolve"/>
              <w:listItem w:displayText="end as AutoDiagnose" w:value="end as AutoDiagnose"/>
            </w:comboBox>
          </w:sdtPr>
          <w:sdtEndPr/>
          <w:sdtContent>
            <w:tc>
              <w:tcPr>
                <w:tcW w:w="2130" w:type="dxa"/>
                <w:vAlign w:val="center"/>
              </w:tcPr>
              <w:p w14:paraId="74450865" w14:textId="5209A412" w:rsidR="004329C0" w:rsidRPr="00BC2110" w:rsidRDefault="004329C0" w:rsidP="004329C0">
                <w:pPr>
                  <w:pStyle w:val="NoSpacing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 xml:space="preserve">go to Step: </w:t>
                </w:r>
                <w:r w:rsidR="00155B7B">
                  <w:rPr>
                    <w:rFonts w:cs="Arial"/>
                    <w:sz w:val="18"/>
                    <w:szCs w:val="18"/>
                  </w:rPr>
                  <w:t>5</w:t>
                </w:r>
                <w:r>
                  <w:rPr>
                    <w:rFonts w:cs="Arial"/>
                    <w:sz w:val="18"/>
                    <w:szCs w:val="18"/>
                  </w:rPr>
                  <w:t xml:space="preserve"> </w:t>
                </w:r>
              </w:p>
            </w:tc>
          </w:sdtContent>
        </w:sdt>
      </w:tr>
      <w:tr w:rsidR="004329C0" w:rsidRPr="00BC2110" w14:paraId="41FB9D76" w14:textId="77777777" w:rsidTr="004329C0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0" w:type="dxa"/>
            <w:gridSpan w:val="2"/>
            <w:vAlign w:val="center"/>
          </w:tcPr>
          <w:p w14:paraId="5A2469CC" w14:textId="77777777" w:rsidR="004329C0" w:rsidRPr="00A674F1" w:rsidRDefault="004329C0" w:rsidP="004329C0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</w:p>
        </w:tc>
      </w:tr>
    </w:tbl>
    <w:tbl>
      <w:tblPr>
        <w:tblStyle w:val="GridTable1Light"/>
        <w:tblpPr w:leftFromText="180" w:rightFromText="180" w:vertAnchor="text" w:horzAnchor="margin" w:tblpY="170"/>
        <w:tblW w:w="9710" w:type="dxa"/>
        <w:tblLook w:val="04A0" w:firstRow="1" w:lastRow="0" w:firstColumn="1" w:lastColumn="0" w:noHBand="0" w:noVBand="1"/>
      </w:tblPr>
      <w:tblGrid>
        <w:gridCol w:w="6942"/>
        <w:gridCol w:w="2768"/>
      </w:tblGrid>
      <w:tr w:rsidR="004329C0" w:rsidRPr="00BC2110" w14:paraId="366A0B23" w14:textId="77777777" w:rsidTr="004329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2" w:type="dxa"/>
            <w:shd w:val="clear" w:color="auto" w:fill="F2F2F2" w:themeFill="background1" w:themeFillShade="F2"/>
            <w:vAlign w:val="center"/>
          </w:tcPr>
          <w:p w14:paraId="337928A4" w14:textId="77777777" w:rsidR="004329C0" w:rsidRPr="00BC2110" w:rsidRDefault="004329C0" w:rsidP="004329C0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BC2110">
              <w:rPr>
                <w:rFonts w:cs="Arial"/>
                <w:b w:val="0"/>
                <w:sz w:val="18"/>
                <w:szCs w:val="18"/>
              </w:rPr>
              <w:t>Condition</w:t>
            </w:r>
          </w:p>
        </w:tc>
        <w:tc>
          <w:tcPr>
            <w:tcW w:w="2768" w:type="dxa"/>
            <w:shd w:val="clear" w:color="auto" w:fill="F2F2F2" w:themeFill="background1" w:themeFillShade="F2"/>
            <w:vAlign w:val="center"/>
          </w:tcPr>
          <w:p w14:paraId="4A18D9D8" w14:textId="77777777" w:rsidR="004329C0" w:rsidRPr="00BC2110" w:rsidRDefault="004329C0" w:rsidP="004329C0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sz w:val="18"/>
                <w:szCs w:val="18"/>
              </w:rPr>
            </w:pPr>
            <w:r w:rsidRPr="00BC2110">
              <w:rPr>
                <w:rFonts w:cs="Arial"/>
                <w:b w:val="0"/>
                <w:sz w:val="18"/>
                <w:szCs w:val="18"/>
              </w:rPr>
              <w:t>Next Action</w:t>
            </w:r>
          </w:p>
        </w:tc>
      </w:tr>
      <w:tr w:rsidR="004329C0" w:rsidRPr="00BC2110" w14:paraId="0D1D2044" w14:textId="77777777" w:rsidTr="004329C0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2" w:type="dxa"/>
            <w:vAlign w:val="center"/>
          </w:tcPr>
          <w:p w14:paraId="1D3A0520" w14:textId="77777777" w:rsidR="004329C0" w:rsidRPr="00BC2110" w:rsidRDefault="004329C0" w:rsidP="004329C0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  <w:r>
              <w:rPr>
                <w:rFonts w:cs="Arial"/>
                <w:b w:val="0"/>
                <w:sz w:val="18"/>
                <w:szCs w:val="18"/>
              </w:rPr>
              <w:t>Else</w:t>
            </w:r>
          </w:p>
        </w:tc>
        <w:sdt>
          <w:sdtPr>
            <w:rPr>
              <w:rFonts w:cs="Arial"/>
              <w:sz w:val="18"/>
              <w:szCs w:val="18"/>
            </w:rPr>
            <w:id w:val="1565905807"/>
            <w:placeholder>
              <w:docPart w:val="EB11396DFD144E5EAD57A953A133CE52"/>
            </w:placeholder>
            <w:comboBox>
              <w:listItem w:displayText="go to Step:" w:value="go to Step:"/>
              <w:listItem w:displayText="end as AutoResolve" w:value="end as AutoResolve"/>
              <w:listItem w:displayText="end as AutoDiagnose" w:value="end as AutoDiagnose"/>
            </w:comboBox>
          </w:sdtPr>
          <w:sdtEndPr/>
          <w:sdtContent>
            <w:tc>
              <w:tcPr>
                <w:tcW w:w="2768" w:type="dxa"/>
                <w:vAlign w:val="center"/>
              </w:tcPr>
              <w:p w14:paraId="55E35412" w14:textId="18BEF55E" w:rsidR="004329C0" w:rsidRPr="00BC2110" w:rsidRDefault="00C91B56" w:rsidP="004329C0">
                <w:pPr>
                  <w:pStyle w:val="NoSpacing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 xml:space="preserve">end as </w:t>
                </w:r>
                <w:proofErr w:type="spellStart"/>
                <w:r>
                  <w:rPr>
                    <w:rFonts w:cs="Arial"/>
                    <w:sz w:val="18"/>
                    <w:szCs w:val="18"/>
                  </w:rPr>
                  <w:t>AutoDiagnose</w:t>
                </w:r>
                <w:proofErr w:type="spellEnd"/>
              </w:p>
            </w:tc>
          </w:sdtContent>
        </w:sdt>
      </w:tr>
      <w:tr w:rsidR="004329C0" w:rsidRPr="00BC2110" w14:paraId="13AFC07C" w14:textId="77777777" w:rsidTr="004329C0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2" w:type="dxa"/>
            <w:vAlign w:val="center"/>
          </w:tcPr>
          <w:p w14:paraId="316B8F7F" w14:textId="0888E6C4" w:rsidR="004329C0" w:rsidRDefault="00C91B56" w:rsidP="004329C0">
            <w:pPr>
              <w:pStyle w:val="NoSpacing"/>
              <w:jc w:val="left"/>
              <w:rPr>
                <w:rFonts w:cs="Arial"/>
                <w:sz w:val="18"/>
                <w:szCs w:val="18"/>
              </w:rPr>
            </w:pPr>
            <w:proofErr w:type="gramStart"/>
            <w:r>
              <w:rPr>
                <w:rFonts w:cs="Arial"/>
                <w:b w:val="0"/>
                <w:sz w:val="18"/>
                <w:szCs w:val="18"/>
              </w:rPr>
              <w:t>Message :</w:t>
            </w:r>
            <w:proofErr w:type="gramEnd"/>
            <w:r>
              <w:rPr>
                <w:rFonts w:cs="Arial"/>
                <w:b w:val="0"/>
                <w:sz w:val="18"/>
                <w:szCs w:val="18"/>
              </w:rPr>
              <w:t xml:space="preserve"> send a mail as “Unable to collect the required monitoring details please check.</w:t>
            </w:r>
          </w:p>
        </w:tc>
        <w:tc>
          <w:tcPr>
            <w:tcW w:w="2768" w:type="dxa"/>
            <w:vAlign w:val="center"/>
          </w:tcPr>
          <w:p w14:paraId="066CB6DC" w14:textId="77777777" w:rsidR="004329C0" w:rsidRDefault="004329C0" w:rsidP="004329C0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</w:tc>
      </w:tr>
    </w:tbl>
    <w:p w14:paraId="46B9BD63" w14:textId="5EA365D7" w:rsidR="004329C0" w:rsidRDefault="004329C0" w:rsidP="004329C0">
      <w:pPr>
        <w:pStyle w:val="NoSpacing"/>
      </w:pPr>
    </w:p>
    <w:p w14:paraId="25E2B09E" w14:textId="07FACA3A" w:rsidR="00A80611" w:rsidRDefault="00331907" w:rsidP="00A80611">
      <w:pPr>
        <w:pStyle w:val="Heading3"/>
        <w:numPr>
          <w:ilvl w:val="0"/>
          <w:numId w:val="30"/>
        </w:numPr>
      </w:pPr>
      <w:sdt>
        <w:sdtPr>
          <w:id w:val="-38601940"/>
          <w:placeholder>
            <w:docPart w:val="43CBE172271D4047B102476B8E30A85A"/>
          </w:placeholder>
          <w15:appearance w15:val="hidden"/>
        </w:sdtPr>
        <w:sdtEndPr/>
        <w:sdtContent>
          <w:r w:rsidR="00A00704">
            <w:t>Collect</w:t>
          </w:r>
          <w:r w:rsidR="00E43A49" w:rsidRPr="00E43A49">
            <w:t xml:space="preserve"> errors </w:t>
          </w:r>
          <w:r w:rsidR="00A00704">
            <w:t xml:space="preserve">details from </w:t>
          </w:r>
          <w:proofErr w:type="spellStart"/>
          <w:r w:rsidR="00E43A49" w:rsidRPr="00E43A49">
            <w:t>BackupLog</w:t>
          </w:r>
          <w:proofErr w:type="spellEnd"/>
        </w:sdtContent>
      </w:sdt>
    </w:p>
    <w:p w14:paraId="049E6A5B" w14:textId="77777777" w:rsidR="00A80611" w:rsidRDefault="00A80611" w:rsidP="00A80611"/>
    <w:p w14:paraId="4C62C713" w14:textId="77777777" w:rsidR="00A80611" w:rsidRDefault="00A80611" w:rsidP="00A80611">
      <w:pPr>
        <w:rPr>
          <w:b/>
        </w:rPr>
      </w:pPr>
      <w:r>
        <w:rPr>
          <w:b/>
        </w:rPr>
        <w:t>Actions</w:t>
      </w:r>
      <w:r w:rsidRPr="003511E5">
        <w:rPr>
          <w:b/>
        </w:rPr>
        <w:t>:</w:t>
      </w:r>
    </w:p>
    <w:p w14:paraId="7D4C8AA8" w14:textId="5236F9D2" w:rsidR="00803DCF" w:rsidRDefault="00DE1EC2" w:rsidP="00DE1EC2">
      <w:r>
        <w:t xml:space="preserve">Check all the lines in backup log </w:t>
      </w:r>
      <w:r w:rsidR="008746C0">
        <w:t>(generated logs from Step4)</w:t>
      </w:r>
      <w:r w:rsidR="00732D7B">
        <w:t>.</w:t>
      </w:r>
      <w:r w:rsidR="008746C0">
        <w:t xml:space="preserve"> </w:t>
      </w:r>
    </w:p>
    <w:p w14:paraId="4323C2CD" w14:textId="7D3C1D36" w:rsidR="00A37AE3" w:rsidRDefault="00803DCF" w:rsidP="00A37AE3">
      <w:r>
        <w:t>From the backup logs</w:t>
      </w:r>
      <w:r w:rsidR="00A37AE3">
        <w:t>,</w:t>
      </w:r>
      <w:r>
        <w:t xml:space="preserve"> take the line contain</w:t>
      </w:r>
      <w:r w:rsidR="00EA3B15">
        <w:t xml:space="preserve"> first time</w:t>
      </w:r>
      <w:r>
        <w:t xml:space="preserve"> </w:t>
      </w:r>
      <w:r w:rsidR="00A37AE3">
        <w:t xml:space="preserve">either </w:t>
      </w:r>
      <w:r w:rsidR="00EA3B15" w:rsidRPr="00EA3B15">
        <w:rPr>
          <w:b/>
          <w:bCs/>
        </w:rPr>
        <w:t>“</w:t>
      </w:r>
      <w:r w:rsidR="00EA3B15" w:rsidRPr="00EA3B15">
        <w:rPr>
          <w:rFonts w:ascii="Courier New" w:hAnsi="Courier New" w:cs="Courier New"/>
          <w:b/>
          <w:bCs/>
          <w:color w:val="B13232"/>
        </w:rPr>
        <w:t>[Critical]”</w:t>
      </w:r>
      <w:r w:rsidR="00EA3B15">
        <w:rPr>
          <w:rFonts w:ascii="Courier New" w:hAnsi="Courier New" w:cs="Courier New"/>
          <w:color w:val="000000"/>
        </w:rPr>
        <w:t xml:space="preserve"> </w:t>
      </w:r>
      <w:r w:rsidR="00EA3B15">
        <w:t xml:space="preserve">or </w:t>
      </w:r>
      <w:r w:rsidR="00EA3B15" w:rsidRPr="00EA3B15">
        <w:rPr>
          <w:b/>
          <w:bCs/>
        </w:rPr>
        <w:t>“</w:t>
      </w:r>
      <w:r w:rsidR="00EA3B15" w:rsidRPr="00EA3B15">
        <w:rPr>
          <w:rFonts w:ascii="Courier New" w:hAnsi="Courier New" w:cs="Courier New"/>
          <w:b/>
          <w:bCs/>
          <w:color w:val="B13232"/>
        </w:rPr>
        <w:t>[Major]</w:t>
      </w:r>
      <w:r w:rsidR="00A37AE3">
        <w:rPr>
          <w:rFonts w:ascii="Courier New" w:hAnsi="Courier New" w:cs="Courier New"/>
          <w:b/>
          <w:bCs/>
          <w:color w:val="B13232"/>
        </w:rPr>
        <w:t>”</w:t>
      </w:r>
      <w:r w:rsidR="00A37AE3" w:rsidRPr="00A37AE3">
        <w:t xml:space="preserve"> </w:t>
      </w:r>
      <w:r w:rsidR="00A37AE3">
        <w:t>and Collect next line starting to end of the paragraph (until Blank line)</w:t>
      </w:r>
      <w:r w:rsidR="00FB7A2D">
        <w:t xml:space="preserve">, truncate </w:t>
      </w:r>
      <w:r w:rsidR="001057B8">
        <w:t xml:space="preserve">till 45 Characters and </w:t>
      </w:r>
      <w:r w:rsidR="00A37AE3">
        <w:t xml:space="preserve">Consider that as </w:t>
      </w:r>
      <w:r w:rsidR="00A37AE3" w:rsidRPr="00A37AE3">
        <w:rPr>
          <w:highlight w:val="green"/>
        </w:rPr>
        <w:t>“Error”</w:t>
      </w:r>
      <w:r w:rsidR="00EF53D3">
        <w:t xml:space="preserve"> </w:t>
      </w:r>
    </w:p>
    <w:p w14:paraId="17950419" w14:textId="77777777" w:rsidR="00A80611" w:rsidRDefault="00A80611" w:rsidP="00A80611">
      <w:pPr>
        <w:rPr>
          <w:b/>
        </w:rPr>
      </w:pPr>
    </w:p>
    <w:sdt>
      <w:sdtPr>
        <w:rPr>
          <w:rFonts w:ascii="Consolas" w:hAnsi="Consolas" w:cs="Consolas"/>
          <w:b/>
          <w:color w:val="000000" w:themeColor="text1"/>
          <w:sz w:val="18"/>
          <w:szCs w:val="16"/>
          <w14:textOutline w14:w="9525" w14:cap="rnd" w14:cmpd="sng" w14:algn="ctr">
            <w14:noFill/>
            <w14:prstDash w14:val="solid"/>
            <w14:bevel/>
          </w14:textOutline>
        </w:rPr>
        <w:id w:val="1141611956"/>
        <w15:repeatingSection/>
      </w:sdtPr>
      <w:sdtEndPr>
        <w:rPr>
          <w:b w:val="0"/>
        </w:rPr>
      </w:sdtEndPr>
      <w:sdtContent>
        <w:sdt>
          <w:sdtPr>
            <w:rPr>
              <w:rFonts w:asciiTheme="minorHAnsi" w:hAnsiTheme="minorHAnsi" w:cstheme="minorHAnsi"/>
              <w:bCs/>
              <w:color w:val="000000" w:themeColor="text1"/>
              <w:sz w:val="18"/>
              <w:szCs w:val="16"/>
              <w14:textOutline w14:w="9525" w14:cap="rnd" w14:cmpd="sng" w14:algn="ctr">
                <w14:noFill/>
                <w14:prstDash w14:val="solid"/>
                <w14:bevel/>
              </w14:textOutline>
            </w:rPr>
            <w:id w:val="1532920366"/>
            <w:placeholder>
              <w:docPart w:val="6CFC6CC11043477B87F52035FC5FB6D8"/>
            </w:placeholder>
            <w15:repeatingSectionItem/>
          </w:sdtPr>
          <w:sdtEndPr>
            <w:rPr>
              <w:rFonts w:ascii="Consolas" w:hAnsi="Consolas" w:cs="Consolas"/>
              <w:bCs w:val="0"/>
            </w:rPr>
          </w:sdtEndPr>
          <w:sdtContent>
            <w:p w14:paraId="4ACAFB8A" w14:textId="7753F229" w:rsidR="00A80611" w:rsidRPr="003362F3" w:rsidRDefault="00A80611" w:rsidP="00A80611">
              <w:pPr>
                <w:rPr>
                  <w:sz w:val="18"/>
                </w:rPr>
              </w:pPr>
              <w:r w:rsidRPr="00BC2584">
                <w:rPr>
                  <w:rFonts w:asciiTheme="minorHAnsi" w:hAnsiTheme="minorHAnsi" w:cstheme="minorHAnsi"/>
                  <w:bCs/>
                </w:rPr>
                <w:t xml:space="preserve"> </w:t>
              </w:r>
              <w:r w:rsidR="007B51E5">
                <w:t>Error</w:t>
              </w:r>
              <w:r w:rsidR="008A3C1E">
                <w:t xml:space="preserve"> in Logs</w:t>
              </w:r>
            </w:p>
            <w:p w14:paraId="186A3B68" w14:textId="424ABE85" w:rsidR="008A3C1E" w:rsidRDefault="000F73E0" w:rsidP="00A80611">
              <w:pPr>
                <w:pStyle w:val="consolecommand"/>
                <w:ind w:left="0"/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</w:pPr>
              <w:r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  <w:t xml:space="preserve">Collect the </w:t>
              </w:r>
              <w:r w:rsidR="001A48FE"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  <w:t xml:space="preserve">highlighted </w:t>
              </w:r>
            </w:p>
            <w:p w14:paraId="4D208061" w14:textId="77777777" w:rsidR="007C18A3" w:rsidRDefault="007C18A3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  <w:r>
                <w:rPr>
                  <w:rFonts w:ascii="Courier New" w:hAnsi="Courier New" w:cs="Courier New"/>
                  <w:color w:val="B13232"/>
                </w:rPr>
                <w:lastRenderedPageBreak/>
                <w:t>[Critical]</w:t>
              </w:r>
              <w:r>
                <w:rPr>
                  <w:rFonts w:ascii="Courier New" w:hAnsi="Courier New" w:cs="Courier New"/>
                  <w:color w:val="000000"/>
                </w:rPr>
                <w:t xml:space="preserve"> From: BDA-NET@mshcrnftst03.mtsinai.toronto.on.ca "mshcrnftst03.mtsinai.toronto.on.ca [/</w:t>
              </w:r>
              <w:proofErr w:type="spellStart"/>
              <w:r>
                <w:rPr>
                  <w:rFonts w:ascii="Courier New" w:hAnsi="Courier New" w:cs="Courier New"/>
                  <w:color w:val="000000"/>
                </w:rPr>
                <w:t>tmp</w:t>
              </w:r>
              <w:proofErr w:type="spellEnd"/>
              <w:r>
                <w:rPr>
                  <w:rFonts w:ascii="Courier New" w:hAnsi="Courier New" w:cs="Courier New"/>
                  <w:color w:val="000000"/>
                </w:rPr>
                <w:t>]</w:t>
              </w:r>
              <w:proofErr w:type="gramStart"/>
              <w:r>
                <w:rPr>
                  <w:rFonts w:ascii="Courier New" w:hAnsi="Courier New" w:cs="Courier New"/>
                  <w:color w:val="000000"/>
                </w:rPr>
                <w:t>"  Time</w:t>
              </w:r>
              <w:proofErr w:type="gramEnd"/>
              <w:r>
                <w:rPr>
                  <w:rFonts w:ascii="Courier New" w:hAnsi="Courier New" w:cs="Courier New"/>
                  <w:color w:val="000000"/>
                </w:rPr>
                <w:t>: 5/1/2021 7:02:25 AM</w:t>
              </w:r>
            </w:p>
            <w:p w14:paraId="72E9E061" w14:textId="77777777" w:rsidR="007C18A3" w:rsidRPr="001057B8" w:rsidRDefault="007C18A3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  <w:highlight w:val="yellow"/>
                </w:rPr>
              </w:pPr>
              <w:r>
                <w:rPr>
                  <w:rFonts w:ascii="Courier New" w:hAnsi="Courier New" w:cs="Courier New"/>
                  <w:color w:val="000000"/>
                </w:rPr>
                <w:tab/>
              </w:r>
              <w:r w:rsidRPr="009E5025">
                <w:rPr>
                  <w:rFonts w:ascii="Courier New" w:hAnsi="Courier New" w:cs="Courier New"/>
                  <w:b/>
                  <w:bCs/>
                  <w:color w:val="002060"/>
                  <w:highlight w:val="yellow"/>
                </w:rPr>
                <w:t xml:space="preserve">Cannot connect to Media Agent on system </w:t>
              </w:r>
              <w:proofErr w:type="gramStart"/>
              <w:r w:rsidRPr="009E5025">
                <w:rPr>
                  <w:rFonts w:ascii="Courier New" w:hAnsi="Courier New" w:cs="Courier New"/>
                  <w:b/>
                  <w:bCs/>
                  <w:color w:val="002060"/>
                  <w:highlight w:val="yellow"/>
                </w:rPr>
                <w:t>mshovdp</w:t>
              </w:r>
              <w:r w:rsidRPr="009E5025">
                <w:rPr>
                  <w:rFonts w:ascii="Courier New" w:hAnsi="Courier New" w:cs="Courier New"/>
                  <w:highlight w:val="yellow"/>
                </w:rPr>
                <w:t>002</w:t>
              </w:r>
              <w:r w:rsidRPr="001057B8">
                <w:rPr>
                  <w:rFonts w:ascii="Courier New" w:hAnsi="Courier New" w:cs="Courier New"/>
                  <w:color w:val="000000"/>
                  <w:highlight w:val="yellow"/>
                </w:rPr>
                <w:t>.mountsinai.hospital</w:t>
              </w:r>
              <w:proofErr w:type="gramEnd"/>
              <w:r w:rsidRPr="001057B8">
                <w:rPr>
                  <w:rFonts w:ascii="Courier New" w:hAnsi="Courier New" w:cs="Courier New"/>
                  <w:color w:val="000000"/>
                  <w:highlight w:val="yellow"/>
                </w:rPr>
                <w:t>, port 60015 (IPC Cannot Connect</w:t>
              </w:r>
            </w:p>
            <w:p w14:paraId="1151CC99" w14:textId="77777777" w:rsidR="007C18A3" w:rsidRPr="001057B8" w:rsidRDefault="007C18A3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  <w:highlight w:val="yellow"/>
                </w:rPr>
              </w:pPr>
              <w:r w:rsidRPr="001057B8">
                <w:rPr>
                  <w:rFonts w:ascii="Courier New" w:hAnsi="Courier New" w:cs="Courier New"/>
                  <w:color w:val="000000"/>
                  <w:highlight w:val="yellow"/>
                </w:rPr>
                <w:tab/>
                <w:t>System error: [110] Connection timed out</w:t>
              </w:r>
            </w:p>
            <w:p w14:paraId="0A22B7AB" w14:textId="77777777" w:rsidR="007C18A3" w:rsidRDefault="007C18A3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  <w:r w:rsidRPr="001057B8">
                <w:rPr>
                  <w:rFonts w:ascii="Courier New" w:hAnsi="Courier New" w:cs="Courier New"/>
                  <w:color w:val="000000"/>
                  <w:highlight w:val="yellow"/>
                </w:rPr>
                <w:t>) =&gt; aborting.</w:t>
              </w:r>
            </w:p>
            <w:p w14:paraId="70ECC36E" w14:textId="77777777" w:rsidR="007C18A3" w:rsidRDefault="007C18A3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</w:p>
            <w:p w14:paraId="46124886" w14:textId="77777777" w:rsidR="007C18A3" w:rsidRPr="00EF53D3" w:rsidRDefault="007C18A3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  <w:r>
                <w:rPr>
                  <w:rFonts w:ascii="Courier New" w:hAnsi="Courier New" w:cs="Courier New"/>
                  <w:color w:val="B13232"/>
                </w:rPr>
                <w:t>[</w:t>
              </w:r>
              <w:r w:rsidRPr="00EF53D3">
                <w:rPr>
                  <w:rFonts w:ascii="Courier New" w:hAnsi="Courier New" w:cs="Courier New"/>
                  <w:color w:val="B13232"/>
                </w:rPr>
                <w:t>Critical]</w:t>
              </w:r>
              <w:r w:rsidRPr="00EF53D3">
                <w:rPr>
                  <w:rFonts w:ascii="Courier New" w:hAnsi="Courier New" w:cs="Courier New"/>
                  <w:color w:val="000000"/>
                </w:rPr>
                <w:t xml:space="preserve"> From: VBDA@mshcrnftst03.mtsinai.toronto.on.ca "mshcrnftst03.mtsinai.toronto.on.ca [/</w:t>
              </w:r>
              <w:proofErr w:type="spellStart"/>
              <w:r w:rsidRPr="00EF53D3">
                <w:rPr>
                  <w:rFonts w:ascii="Courier New" w:hAnsi="Courier New" w:cs="Courier New"/>
                  <w:color w:val="000000"/>
                </w:rPr>
                <w:t>tmp</w:t>
              </w:r>
              <w:proofErr w:type="spellEnd"/>
              <w:r w:rsidRPr="00EF53D3">
                <w:rPr>
                  <w:rFonts w:ascii="Courier New" w:hAnsi="Courier New" w:cs="Courier New"/>
                  <w:color w:val="000000"/>
                </w:rPr>
                <w:t>]</w:t>
              </w:r>
              <w:proofErr w:type="gramStart"/>
              <w:r w:rsidRPr="00EF53D3">
                <w:rPr>
                  <w:rFonts w:ascii="Courier New" w:hAnsi="Courier New" w:cs="Courier New"/>
                  <w:color w:val="000000"/>
                </w:rPr>
                <w:t>"  Time</w:t>
              </w:r>
              <w:proofErr w:type="gramEnd"/>
              <w:r w:rsidRPr="00EF53D3">
                <w:rPr>
                  <w:rFonts w:ascii="Courier New" w:hAnsi="Courier New" w:cs="Courier New"/>
                  <w:color w:val="000000"/>
                </w:rPr>
                <w:t>: 5/1/2021 7:02:25 AM</w:t>
              </w:r>
            </w:p>
            <w:p w14:paraId="4675165E" w14:textId="77777777" w:rsidR="007C18A3" w:rsidRPr="00EF53D3" w:rsidRDefault="007C18A3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  <w:r w:rsidRPr="00EF53D3">
                <w:rPr>
                  <w:rFonts w:ascii="Courier New" w:hAnsi="Courier New" w:cs="Courier New"/>
                  <w:color w:val="000000"/>
                </w:rPr>
                <w:tab/>
                <w:t>Unexpected close reading NET message =&gt; aborting.</w:t>
              </w:r>
            </w:p>
            <w:p w14:paraId="14E7FE40" w14:textId="77777777" w:rsidR="007C18A3" w:rsidRPr="00EF53D3" w:rsidRDefault="007C18A3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</w:p>
            <w:p w14:paraId="23119885" w14:textId="77777777" w:rsidR="007C18A3" w:rsidRPr="00EF53D3" w:rsidRDefault="007C18A3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  <w:r w:rsidRPr="00EF53D3">
                <w:rPr>
                  <w:rFonts w:ascii="Courier New" w:hAnsi="Courier New" w:cs="Courier New"/>
                  <w:color w:val="32B132"/>
                </w:rPr>
                <w:t>[Normal]</w:t>
              </w:r>
              <w:r w:rsidRPr="00EF53D3">
                <w:rPr>
                  <w:rFonts w:ascii="Courier New" w:hAnsi="Courier New" w:cs="Courier New"/>
                  <w:color w:val="000000"/>
                </w:rPr>
                <w:t xml:space="preserve"> From: VBDA@mshcrnftst03.mtsinai.toronto.on.ca "mshcrnftst03.mtsinai.toronto.on.ca [/</w:t>
              </w:r>
              <w:proofErr w:type="spellStart"/>
              <w:r w:rsidRPr="00EF53D3">
                <w:rPr>
                  <w:rFonts w:ascii="Courier New" w:hAnsi="Courier New" w:cs="Courier New"/>
                  <w:color w:val="000000"/>
                </w:rPr>
                <w:t>tmp</w:t>
              </w:r>
              <w:proofErr w:type="spellEnd"/>
              <w:r w:rsidRPr="00EF53D3">
                <w:rPr>
                  <w:rFonts w:ascii="Courier New" w:hAnsi="Courier New" w:cs="Courier New"/>
                  <w:color w:val="000000"/>
                </w:rPr>
                <w:t>]</w:t>
              </w:r>
              <w:proofErr w:type="gramStart"/>
              <w:r w:rsidRPr="00EF53D3">
                <w:rPr>
                  <w:rFonts w:ascii="Courier New" w:hAnsi="Courier New" w:cs="Courier New"/>
                  <w:color w:val="000000"/>
                </w:rPr>
                <w:t>"  Time</w:t>
              </w:r>
              <w:proofErr w:type="gramEnd"/>
              <w:r w:rsidRPr="00EF53D3">
                <w:rPr>
                  <w:rFonts w:ascii="Courier New" w:hAnsi="Courier New" w:cs="Courier New"/>
                  <w:color w:val="000000"/>
                </w:rPr>
                <w:t>: 5/1/2021 7:02:25 AM</w:t>
              </w:r>
            </w:p>
            <w:p w14:paraId="7514F3CA" w14:textId="77777777" w:rsidR="007C18A3" w:rsidRPr="00EF53D3" w:rsidRDefault="007C18A3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  <w:r w:rsidRPr="00EF53D3">
                <w:rPr>
                  <w:rFonts w:ascii="Courier New" w:hAnsi="Courier New" w:cs="Courier New"/>
                  <w:color w:val="000000"/>
                </w:rPr>
                <w:tab/>
                <w:t>ABORTED Disk Agent for mshcrnftst03.mtsinai.toronto.on.ca:/</w:t>
              </w:r>
              <w:proofErr w:type="spellStart"/>
              <w:r w:rsidRPr="00EF53D3">
                <w:rPr>
                  <w:rFonts w:ascii="Courier New" w:hAnsi="Courier New" w:cs="Courier New"/>
                  <w:color w:val="000000"/>
                </w:rPr>
                <w:t>tmp</w:t>
              </w:r>
              <w:proofErr w:type="spellEnd"/>
              <w:r w:rsidRPr="00EF53D3">
                <w:rPr>
                  <w:rFonts w:ascii="Courier New" w:hAnsi="Courier New" w:cs="Courier New"/>
                  <w:color w:val="000000"/>
                </w:rPr>
                <w:t xml:space="preserve"> "mshcrnftst03.mtsinai.toronto.on.ca [/</w:t>
              </w:r>
              <w:proofErr w:type="spellStart"/>
              <w:r w:rsidRPr="00EF53D3">
                <w:rPr>
                  <w:rFonts w:ascii="Courier New" w:hAnsi="Courier New" w:cs="Courier New"/>
                  <w:color w:val="000000"/>
                </w:rPr>
                <w:t>tmp</w:t>
              </w:r>
              <w:proofErr w:type="spellEnd"/>
              <w:r w:rsidRPr="00EF53D3">
                <w:rPr>
                  <w:rFonts w:ascii="Courier New" w:hAnsi="Courier New" w:cs="Courier New"/>
                  <w:color w:val="000000"/>
                </w:rPr>
                <w:t>]".</w:t>
              </w:r>
            </w:p>
            <w:p w14:paraId="3FD9858B" w14:textId="77777777" w:rsidR="007C18A3" w:rsidRPr="00EF53D3" w:rsidRDefault="007C18A3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</w:p>
            <w:p w14:paraId="16E4F466" w14:textId="77777777" w:rsidR="007C18A3" w:rsidRPr="00EF53D3" w:rsidRDefault="007C18A3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  <w:r w:rsidRPr="00EF53D3">
                <w:rPr>
                  <w:rFonts w:ascii="Courier New" w:hAnsi="Courier New" w:cs="Courier New"/>
                  <w:color w:val="B13232"/>
                </w:rPr>
                <w:t>[Critical]</w:t>
              </w:r>
              <w:r w:rsidRPr="00EF53D3">
                <w:rPr>
                  <w:rFonts w:ascii="Courier New" w:hAnsi="Courier New" w:cs="Courier New"/>
                  <w:color w:val="000000"/>
                </w:rPr>
                <w:t xml:space="preserve"> From: BDA-NET@mshcrnftst03.mtsinai.toronto.on.ca "mshcrnftst03.mtsinai.toronto.on.ca [/]</w:t>
              </w:r>
              <w:proofErr w:type="gramStart"/>
              <w:r w:rsidRPr="00EF53D3">
                <w:rPr>
                  <w:rFonts w:ascii="Courier New" w:hAnsi="Courier New" w:cs="Courier New"/>
                  <w:color w:val="000000"/>
                </w:rPr>
                <w:t>"  Time</w:t>
              </w:r>
              <w:proofErr w:type="gramEnd"/>
              <w:r w:rsidRPr="00EF53D3">
                <w:rPr>
                  <w:rFonts w:ascii="Courier New" w:hAnsi="Courier New" w:cs="Courier New"/>
                  <w:color w:val="000000"/>
                </w:rPr>
                <w:t>: 5/1/2021 7:03:14 AM</w:t>
              </w:r>
            </w:p>
            <w:p w14:paraId="6880AACB" w14:textId="77777777" w:rsidR="007C18A3" w:rsidRPr="00EF53D3" w:rsidRDefault="007C18A3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  <w:r w:rsidRPr="00EF53D3">
                <w:rPr>
                  <w:rFonts w:ascii="Courier New" w:hAnsi="Courier New" w:cs="Courier New"/>
                  <w:color w:val="000000"/>
                </w:rPr>
                <w:tab/>
                <w:t>IPC failure reading NET message (IPC Read Error</w:t>
              </w:r>
            </w:p>
            <w:p w14:paraId="2B25215D" w14:textId="77777777" w:rsidR="007C18A3" w:rsidRPr="00EF53D3" w:rsidRDefault="007C18A3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  <w:r w:rsidRPr="00EF53D3">
                <w:rPr>
                  <w:rFonts w:ascii="Courier New" w:hAnsi="Courier New" w:cs="Courier New"/>
                  <w:color w:val="000000"/>
                </w:rPr>
                <w:tab/>
                <w:t>System error: [110] Connection timed out</w:t>
              </w:r>
            </w:p>
            <w:p w14:paraId="4A7DAAAD" w14:textId="77777777" w:rsidR="007C18A3" w:rsidRDefault="007C18A3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  <w:r w:rsidRPr="00EF53D3">
                <w:rPr>
                  <w:rFonts w:ascii="Courier New" w:hAnsi="Courier New" w:cs="Courier New"/>
                  <w:color w:val="000000"/>
                </w:rPr>
                <w:t>) =&gt; aborting.</w:t>
              </w:r>
            </w:p>
            <w:p w14:paraId="52098A09" w14:textId="4F5A76EF" w:rsidR="007C18A3" w:rsidRDefault="007C18A3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</w:p>
            <w:p w14:paraId="5C918969" w14:textId="56517223" w:rsidR="00BC0E81" w:rsidRDefault="00BC0E81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</w:p>
            <w:p w14:paraId="2D832E12" w14:textId="77777777" w:rsidR="00AD41CB" w:rsidRDefault="00AD41CB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  <w:r>
                <w:rPr>
                  <w:rFonts w:ascii="Courier New" w:hAnsi="Courier New" w:cs="Courier New"/>
                  <w:color w:val="32B132"/>
                </w:rPr>
                <w:t>[Normal]</w:t>
              </w:r>
              <w:r>
                <w:rPr>
                  <w:rFonts w:ascii="Courier New" w:hAnsi="Courier New" w:cs="Courier New"/>
                  <w:color w:val="000000"/>
                </w:rPr>
                <w:t xml:space="preserve"> From: VBDA@mshcrnftst03.mtsinai.toronto.on.ca "mshcrnftst03.mtsinai.toronto.on.ca [/var]</w:t>
              </w:r>
              <w:proofErr w:type="gramStart"/>
              <w:r>
                <w:rPr>
                  <w:rFonts w:ascii="Courier New" w:hAnsi="Courier New" w:cs="Courier New"/>
                  <w:color w:val="000000"/>
                </w:rPr>
                <w:t>"  Time</w:t>
              </w:r>
              <w:proofErr w:type="gramEnd"/>
              <w:r>
                <w:rPr>
                  <w:rFonts w:ascii="Courier New" w:hAnsi="Courier New" w:cs="Courier New"/>
                  <w:color w:val="000000"/>
                </w:rPr>
                <w:t>: 5/1/2021 7:04:11 AM</w:t>
              </w:r>
            </w:p>
            <w:p w14:paraId="1C8B24DC" w14:textId="77777777" w:rsidR="00AD41CB" w:rsidRDefault="00AD41CB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  <w:r>
                <w:rPr>
                  <w:rFonts w:ascii="Courier New" w:hAnsi="Courier New" w:cs="Courier New"/>
                  <w:color w:val="000000"/>
                </w:rPr>
                <w:tab/>
                <w:t>COMPLETED Disk Agent for mshcrnftst03.mtsinai.toronto.on.ca:/var "mshcrnftst03.mtsinai.toronto.on.ca [/var]".</w:t>
              </w:r>
            </w:p>
            <w:p w14:paraId="2111C7DE" w14:textId="77777777" w:rsidR="00AD41CB" w:rsidRDefault="00AD41CB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</w:p>
            <w:p w14:paraId="422D4F1D" w14:textId="77777777" w:rsidR="00AD41CB" w:rsidRPr="00EF53D3" w:rsidRDefault="00AD41CB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  <w:r>
                <w:rPr>
                  <w:rFonts w:ascii="Courier New" w:hAnsi="Courier New" w:cs="Courier New"/>
                  <w:color w:val="B13232"/>
                </w:rPr>
                <w:t>[</w:t>
              </w:r>
              <w:r w:rsidRPr="00EF53D3">
                <w:rPr>
                  <w:rFonts w:ascii="Courier New" w:hAnsi="Courier New" w:cs="Courier New"/>
                  <w:color w:val="B13232"/>
                </w:rPr>
                <w:t>Major]</w:t>
              </w:r>
              <w:r w:rsidRPr="00EF53D3">
                <w:rPr>
                  <w:rFonts w:ascii="Courier New" w:hAnsi="Courier New" w:cs="Courier New"/>
                  <w:color w:val="000000"/>
                </w:rPr>
                <w:t xml:space="preserve"> From: BSM@mshovdp002.mountsinai.hospital "Adhoc_CERNER_SYS_DEV_WKLY_2</w:t>
              </w:r>
              <w:proofErr w:type="gramStart"/>
              <w:r w:rsidRPr="00EF53D3">
                <w:rPr>
                  <w:rFonts w:ascii="Courier New" w:hAnsi="Courier New" w:cs="Courier New"/>
                  <w:color w:val="000000"/>
                </w:rPr>
                <w:t>"  Time</w:t>
              </w:r>
              <w:proofErr w:type="gramEnd"/>
              <w:r w:rsidRPr="00EF53D3">
                <w:rPr>
                  <w:rFonts w:ascii="Courier New" w:hAnsi="Courier New" w:cs="Courier New"/>
                  <w:color w:val="000000"/>
                </w:rPr>
                <w:t>: 5/1/2021 7:04:23 AM</w:t>
              </w:r>
            </w:p>
            <w:p w14:paraId="5F40DF9A" w14:textId="77777777" w:rsidR="00AD41CB" w:rsidRPr="00EF53D3" w:rsidRDefault="00AD41CB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  <w:r w:rsidRPr="00EF53D3">
                <w:rPr>
                  <w:rFonts w:ascii="Courier New" w:hAnsi="Courier New" w:cs="Courier New"/>
                  <w:color w:val="000000"/>
                </w:rPr>
                <w:t>[</w:t>
              </w:r>
              <w:r w:rsidRPr="00EF53D3">
                <w:rPr>
                  <w:rFonts w:ascii="Courier New" w:hAnsi="Courier New" w:cs="Courier New"/>
                  <w:color w:val="0000FF"/>
                  <w:u w:val="single"/>
                </w:rPr>
                <w:t>61:3003</w:t>
              </w:r>
              <w:proofErr w:type="gramStart"/>
              <w:r w:rsidRPr="00EF53D3">
                <w:rPr>
                  <w:rFonts w:ascii="Courier New" w:hAnsi="Courier New" w:cs="Courier New"/>
                  <w:color w:val="000000"/>
                </w:rPr>
                <w:t xml:space="preserve">]  </w:t>
              </w:r>
              <w:r w:rsidRPr="00EF53D3">
                <w:rPr>
                  <w:rFonts w:ascii="Courier New" w:hAnsi="Courier New" w:cs="Courier New"/>
                  <w:color w:val="000000"/>
                </w:rPr>
                <w:tab/>
              </w:r>
              <w:proofErr w:type="gramEnd"/>
              <w:r w:rsidRPr="00EF53D3">
                <w:rPr>
                  <w:rFonts w:ascii="Courier New" w:hAnsi="Courier New" w:cs="Courier New"/>
                  <w:color w:val="000000"/>
                </w:rPr>
                <w:t>Lost connection to VBDA named "mshcrnftst03.mtsinai.toronto.on.ca [/home]"</w:t>
              </w:r>
            </w:p>
            <w:p w14:paraId="56CF0F81" w14:textId="77777777" w:rsidR="00AD41CB" w:rsidRPr="00EF53D3" w:rsidRDefault="00AD41CB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  <w:r w:rsidRPr="00EF53D3">
                <w:rPr>
                  <w:rFonts w:ascii="Courier New" w:hAnsi="Courier New" w:cs="Courier New"/>
                  <w:color w:val="000000"/>
                </w:rPr>
                <w:tab/>
                <w:t>on host mshcrnftst03.mtsinai.toronto.on.ca.</w:t>
              </w:r>
            </w:p>
            <w:p w14:paraId="6092ABAB" w14:textId="77777777" w:rsidR="00AD41CB" w:rsidRPr="00EF53D3" w:rsidRDefault="00AD41CB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  <w:r w:rsidRPr="00EF53D3">
                <w:rPr>
                  <w:rFonts w:ascii="Courier New" w:hAnsi="Courier New" w:cs="Courier New"/>
                  <w:color w:val="000000"/>
                </w:rPr>
                <w:tab/>
              </w:r>
              <w:proofErr w:type="spellStart"/>
              <w:r w:rsidRPr="00EF53D3">
                <w:rPr>
                  <w:rFonts w:ascii="Courier New" w:hAnsi="Courier New" w:cs="Courier New"/>
                  <w:color w:val="000000"/>
                </w:rPr>
                <w:t>Ipc</w:t>
              </w:r>
              <w:proofErr w:type="spellEnd"/>
              <w:r w:rsidRPr="00EF53D3">
                <w:rPr>
                  <w:rFonts w:ascii="Courier New" w:hAnsi="Courier New" w:cs="Courier New"/>
                  <w:color w:val="000000"/>
                </w:rPr>
                <w:t xml:space="preserve"> subsystem reports: "IPC Read Error</w:t>
              </w:r>
            </w:p>
            <w:p w14:paraId="75D096DC" w14:textId="77777777" w:rsidR="00AD41CB" w:rsidRPr="00EF53D3" w:rsidRDefault="00AD41CB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  <w:r w:rsidRPr="00EF53D3">
                <w:rPr>
                  <w:rFonts w:ascii="Courier New" w:hAnsi="Courier New" w:cs="Courier New"/>
                  <w:color w:val="000000"/>
                </w:rPr>
                <w:tab/>
                <w:t>System error: [10054] Connection reset by peer</w:t>
              </w:r>
            </w:p>
            <w:p w14:paraId="5E386AA9" w14:textId="77777777" w:rsidR="00AD41CB" w:rsidRDefault="00AD41CB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  <w:r w:rsidRPr="00EF53D3">
                <w:rPr>
                  <w:rFonts w:ascii="Courier New" w:hAnsi="Courier New" w:cs="Courier New"/>
                  <w:color w:val="000000"/>
                </w:rPr>
                <w:t>"</w:t>
              </w:r>
            </w:p>
            <w:p w14:paraId="3560AF3C" w14:textId="77777777" w:rsidR="00AD41CB" w:rsidRDefault="00AD41CB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</w:p>
            <w:p w14:paraId="592F6278" w14:textId="77777777" w:rsidR="00AD41CB" w:rsidRDefault="00AD41CB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  <w:r>
                <w:rPr>
                  <w:rFonts w:ascii="Courier New" w:hAnsi="Courier New" w:cs="Courier New"/>
                  <w:color w:val="32B132"/>
                </w:rPr>
                <w:t>[Normal]</w:t>
              </w:r>
              <w:r>
                <w:rPr>
                  <w:rFonts w:ascii="Courier New" w:hAnsi="Courier New" w:cs="Courier New"/>
                  <w:color w:val="000000"/>
                </w:rPr>
                <w:t xml:space="preserve"> From: VBDA@mshcrnftst03.mtsinai.toronto.on.ca "mshcrnftst03.mtsinai.toronto.on.ca [/</w:t>
              </w:r>
              <w:proofErr w:type="spellStart"/>
              <w:r>
                <w:rPr>
                  <w:rFonts w:ascii="Courier New" w:hAnsi="Courier New" w:cs="Courier New"/>
                  <w:color w:val="000000"/>
                </w:rPr>
                <w:t>ibus</w:t>
              </w:r>
              <w:proofErr w:type="spellEnd"/>
              <w:r>
                <w:rPr>
                  <w:rFonts w:ascii="Courier New" w:hAnsi="Courier New" w:cs="Courier New"/>
                  <w:color w:val="000000"/>
                </w:rPr>
                <w:t>]</w:t>
              </w:r>
              <w:proofErr w:type="gramStart"/>
              <w:r>
                <w:rPr>
                  <w:rFonts w:ascii="Courier New" w:hAnsi="Courier New" w:cs="Courier New"/>
                  <w:color w:val="000000"/>
                </w:rPr>
                <w:t>"  Time</w:t>
              </w:r>
              <w:proofErr w:type="gramEnd"/>
              <w:r>
                <w:rPr>
                  <w:rFonts w:ascii="Courier New" w:hAnsi="Courier New" w:cs="Courier New"/>
                  <w:color w:val="000000"/>
                </w:rPr>
                <w:t>: 5/1/2021 7:11:01 AM</w:t>
              </w:r>
            </w:p>
            <w:p w14:paraId="09E16EFD" w14:textId="77777777" w:rsidR="00AD41CB" w:rsidRDefault="00AD41CB" w:rsidP="00533924">
              <w:pPr>
                <w:autoSpaceDE w:val="0"/>
                <w:autoSpaceDN w:val="0"/>
                <w:adjustRightInd w:val="0"/>
                <w:spacing w:after="0"/>
                <w:jc w:val="left"/>
                <w:rPr>
                  <w:rFonts w:ascii="Courier New" w:hAnsi="Courier New" w:cs="Courier New"/>
                  <w:color w:val="000000"/>
                </w:rPr>
              </w:pPr>
              <w:r>
                <w:rPr>
                  <w:rFonts w:ascii="Courier New" w:hAnsi="Courier New" w:cs="Courier New"/>
                  <w:color w:val="000000"/>
                </w:rPr>
                <w:tab/>
                <w:t>COMPLETED Disk Agent for mshcrnftst03.mtsinai.toronto.on.ca:/</w:t>
              </w:r>
              <w:proofErr w:type="spellStart"/>
              <w:r>
                <w:rPr>
                  <w:rFonts w:ascii="Courier New" w:hAnsi="Courier New" w:cs="Courier New"/>
                  <w:color w:val="000000"/>
                </w:rPr>
                <w:t>ibus</w:t>
              </w:r>
              <w:proofErr w:type="spellEnd"/>
              <w:r>
                <w:rPr>
                  <w:rFonts w:ascii="Courier New" w:hAnsi="Courier New" w:cs="Courier New"/>
                  <w:color w:val="000000"/>
                </w:rPr>
                <w:t xml:space="preserve"> "mshcrnftst03.mtsinai.toronto.on.ca [/</w:t>
              </w:r>
              <w:proofErr w:type="spellStart"/>
              <w:r>
                <w:rPr>
                  <w:rFonts w:ascii="Courier New" w:hAnsi="Courier New" w:cs="Courier New"/>
                  <w:color w:val="000000"/>
                </w:rPr>
                <w:t>ibus</w:t>
              </w:r>
              <w:proofErr w:type="spellEnd"/>
              <w:r>
                <w:rPr>
                  <w:rFonts w:ascii="Courier New" w:hAnsi="Courier New" w:cs="Courier New"/>
                  <w:color w:val="000000"/>
                </w:rPr>
                <w:t>]".</w:t>
              </w:r>
            </w:p>
            <w:p w14:paraId="1409A1C4" w14:textId="7B68E99B" w:rsidR="00A80611" w:rsidRPr="00D94229" w:rsidRDefault="00331907" w:rsidP="00A80611">
              <w:pPr>
                <w:pStyle w:val="consolecommand"/>
                <w:ind w:left="0"/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</w:pPr>
            </w:p>
          </w:sdtContent>
        </w:sdt>
      </w:sdtContent>
    </w:sdt>
    <w:p w14:paraId="20C6F236" w14:textId="4F02C179" w:rsidR="00A80611" w:rsidRPr="0077671A" w:rsidRDefault="00A80611" w:rsidP="0077671A">
      <w:pPr>
        <w:rPr>
          <w:b/>
          <w:sz w:val="18"/>
        </w:rPr>
      </w:pPr>
      <w:r w:rsidRPr="0094565D">
        <w:rPr>
          <w:b/>
          <w:sz w:val="18"/>
        </w:rPr>
        <w:t xml:space="preserve"> </w:t>
      </w:r>
    </w:p>
    <w:tbl>
      <w:tblPr>
        <w:tblStyle w:val="GridTable1Light"/>
        <w:tblpPr w:leftFromText="180" w:rightFromText="180" w:vertAnchor="text" w:horzAnchor="margin" w:tblpY="351"/>
        <w:tblW w:w="9710" w:type="dxa"/>
        <w:tblLook w:val="04A0" w:firstRow="1" w:lastRow="0" w:firstColumn="1" w:lastColumn="0" w:noHBand="0" w:noVBand="1"/>
      </w:tblPr>
      <w:tblGrid>
        <w:gridCol w:w="7580"/>
        <w:gridCol w:w="2130"/>
      </w:tblGrid>
      <w:tr w:rsidR="00A80611" w:rsidRPr="00BC2110" w14:paraId="5522F12D" w14:textId="77777777" w:rsidTr="001057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80" w:type="dxa"/>
            <w:shd w:val="clear" w:color="auto" w:fill="F2F2F2" w:themeFill="background1" w:themeFillShade="F2"/>
            <w:vAlign w:val="center"/>
          </w:tcPr>
          <w:p w14:paraId="0B46C3DB" w14:textId="77777777" w:rsidR="00A80611" w:rsidRPr="00BC2110" w:rsidRDefault="00A80611" w:rsidP="001057B8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  <w:r>
              <w:rPr>
                <w:rFonts w:cs="Arial"/>
                <w:b w:val="0"/>
                <w:sz w:val="18"/>
                <w:szCs w:val="18"/>
              </w:rPr>
              <w:t>Condition</w:t>
            </w:r>
          </w:p>
        </w:tc>
        <w:tc>
          <w:tcPr>
            <w:tcW w:w="2130" w:type="dxa"/>
            <w:shd w:val="clear" w:color="auto" w:fill="F2F2F2" w:themeFill="background1" w:themeFillShade="F2"/>
            <w:vAlign w:val="center"/>
          </w:tcPr>
          <w:p w14:paraId="34D471EA" w14:textId="77777777" w:rsidR="00A80611" w:rsidRPr="00BC2110" w:rsidRDefault="00A80611" w:rsidP="001057B8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sz w:val="18"/>
                <w:szCs w:val="18"/>
              </w:rPr>
            </w:pPr>
            <w:r w:rsidRPr="00BC2110">
              <w:rPr>
                <w:rFonts w:cs="Arial"/>
                <w:b w:val="0"/>
                <w:sz w:val="18"/>
                <w:szCs w:val="18"/>
              </w:rPr>
              <w:t>Next Action</w:t>
            </w:r>
          </w:p>
        </w:tc>
      </w:tr>
      <w:tr w:rsidR="00A80611" w:rsidRPr="00BC2110" w14:paraId="1FD0B8CB" w14:textId="77777777" w:rsidTr="001057B8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80" w:type="dxa"/>
            <w:vAlign w:val="center"/>
          </w:tcPr>
          <w:p w14:paraId="388B3D04" w14:textId="5EA507A5" w:rsidR="00A80611" w:rsidRPr="00064239" w:rsidRDefault="00A80611" w:rsidP="001057B8">
            <w:pPr>
              <w:pStyle w:val="NoSpacing"/>
              <w:jc w:val="left"/>
              <w:rPr>
                <w:rFonts w:cs="Arial"/>
                <w:b w:val="0"/>
                <w:color w:val="00B0F0"/>
                <w:sz w:val="18"/>
                <w:szCs w:val="18"/>
              </w:rPr>
            </w:pPr>
            <w:proofErr w:type="gramStart"/>
            <w:r>
              <w:t xml:space="preserve">If </w:t>
            </w:r>
            <w:r w:rsidR="006C4B75">
              <w:t xml:space="preserve"> report</w:t>
            </w:r>
            <w:proofErr w:type="gramEnd"/>
            <w:r w:rsidR="006C4B75">
              <w:t xml:space="preserve"> was opened </w:t>
            </w:r>
            <w:proofErr w:type="spellStart"/>
            <w:r w:rsidR="006C4B75">
              <w:t>succesfully</w:t>
            </w:r>
            <w:proofErr w:type="spellEnd"/>
          </w:p>
        </w:tc>
        <w:sdt>
          <w:sdtPr>
            <w:rPr>
              <w:rFonts w:cs="Arial"/>
              <w:sz w:val="18"/>
              <w:szCs w:val="18"/>
            </w:rPr>
            <w:id w:val="1627819415"/>
            <w:placeholder>
              <w:docPart w:val="6A50E49273CE456C9190695B14164EC4"/>
            </w:placeholder>
            <w:comboBox>
              <w:listItem w:displayText="go to Step:" w:value="go to Step:"/>
              <w:listItem w:displayText="end as AutoResolve" w:value="end as AutoResolve"/>
              <w:listItem w:displayText="end as AutoDiagnose" w:value="end as AutoDiagnose"/>
            </w:comboBox>
          </w:sdtPr>
          <w:sdtEndPr/>
          <w:sdtContent>
            <w:tc>
              <w:tcPr>
                <w:tcW w:w="2130" w:type="dxa"/>
                <w:vAlign w:val="center"/>
              </w:tcPr>
              <w:p w14:paraId="50B08AFC" w14:textId="4CB8595F" w:rsidR="00A80611" w:rsidRPr="00BC2110" w:rsidRDefault="006C4B75" w:rsidP="001057B8">
                <w:pPr>
                  <w:pStyle w:val="NoSpacing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 xml:space="preserve">go to </w:t>
                </w:r>
                <w:proofErr w:type="spellStart"/>
                <w:proofErr w:type="gramStart"/>
                <w:r>
                  <w:rPr>
                    <w:rFonts w:cs="Arial"/>
                    <w:sz w:val="18"/>
                    <w:szCs w:val="18"/>
                  </w:rPr>
                  <w:t>Step:Next</w:t>
                </w:r>
                <w:proofErr w:type="spellEnd"/>
                <w:proofErr w:type="gramEnd"/>
              </w:p>
            </w:tc>
          </w:sdtContent>
        </w:sdt>
      </w:tr>
      <w:tr w:rsidR="00A80611" w:rsidRPr="00BC2110" w14:paraId="3FAF823A" w14:textId="77777777" w:rsidTr="001057B8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0" w:type="dxa"/>
            <w:gridSpan w:val="2"/>
            <w:vAlign w:val="center"/>
          </w:tcPr>
          <w:p w14:paraId="254E1605" w14:textId="77777777" w:rsidR="00A80611" w:rsidRPr="00A674F1" w:rsidRDefault="00A80611" w:rsidP="001057B8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</w:p>
        </w:tc>
      </w:tr>
    </w:tbl>
    <w:p w14:paraId="4B23BEB1" w14:textId="77777777" w:rsidR="00A80611" w:rsidRDefault="00A80611" w:rsidP="00A80611">
      <w:pPr>
        <w:pStyle w:val="NoSpacing"/>
      </w:pPr>
    </w:p>
    <w:tbl>
      <w:tblPr>
        <w:tblStyle w:val="GridTable1Light"/>
        <w:tblpPr w:leftFromText="180" w:rightFromText="180" w:vertAnchor="text" w:horzAnchor="margin" w:tblpY="1369"/>
        <w:tblW w:w="9710" w:type="dxa"/>
        <w:tblLook w:val="04A0" w:firstRow="1" w:lastRow="0" w:firstColumn="1" w:lastColumn="0" w:noHBand="0" w:noVBand="1"/>
      </w:tblPr>
      <w:tblGrid>
        <w:gridCol w:w="6942"/>
        <w:gridCol w:w="2768"/>
      </w:tblGrid>
      <w:tr w:rsidR="00A80611" w:rsidRPr="00BC2110" w14:paraId="66031B52" w14:textId="77777777" w:rsidTr="001057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2" w:type="dxa"/>
            <w:shd w:val="clear" w:color="auto" w:fill="F2F2F2" w:themeFill="background1" w:themeFillShade="F2"/>
            <w:vAlign w:val="center"/>
          </w:tcPr>
          <w:p w14:paraId="35575B0D" w14:textId="77777777" w:rsidR="00A80611" w:rsidRPr="00BC2110" w:rsidRDefault="00A80611" w:rsidP="001057B8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BC2110">
              <w:rPr>
                <w:rFonts w:cs="Arial"/>
                <w:b w:val="0"/>
                <w:sz w:val="18"/>
                <w:szCs w:val="18"/>
              </w:rPr>
              <w:t>Condition</w:t>
            </w:r>
          </w:p>
        </w:tc>
        <w:tc>
          <w:tcPr>
            <w:tcW w:w="2768" w:type="dxa"/>
            <w:shd w:val="clear" w:color="auto" w:fill="F2F2F2" w:themeFill="background1" w:themeFillShade="F2"/>
            <w:vAlign w:val="center"/>
          </w:tcPr>
          <w:p w14:paraId="734CD7E3" w14:textId="77777777" w:rsidR="00A80611" w:rsidRPr="00BC2110" w:rsidRDefault="00A80611" w:rsidP="001057B8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sz w:val="18"/>
                <w:szCs w:val="18"/>
              </w:rPr>
            </w:pPr>
            <w:r w:rsidRPr="00BC2110">
              <w:rPr>
                <w:rFonts w:cs="Arial"/>
                <w:b w:val="0"/>
                <w:sz w:val="18"/>
                <w:szCs w:val="18"/>
              </w:rPr>
              <w:t>Next Action</w:t>
            </w:r>
          </w:p>
        </w:tc>
      </w:tr>
      <w:tr w:rsidR="00A80611" w:rsidRPr="00BC2110" w14:paraId="11E7B013" w14:textId="77777777" w:rsidTr="001057B8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2" w:type="dxa"/>
            <w:vAlign w:val="center"/>
          </w:tcPr>
          <w:p w14:paraId="203BFC5F" w14:textId="77777777" w:rsidR="00A80611" w:rsidRPr="00BC2110" w:rsidRDefault="00A80611" w:rsidP="001057B8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  <w:r>
              <w:rPr>
                <w:rFonts w:cs="Arial"/>
                <w:b w:val="0"/>
                <w:sz w:val="18"/>
                <w:szCs w:val="18"/>
              </w:rPr>
              <w:t>Else</w:t>
            </w:r>
          </w:p>
        </w:tc>
        <w:sdt>
          <w:sdtPr>
            <w:rPr>
              <w:rFonts w:cs="Arial"/>
              <w:sz w:val="18"/>
              <w:szCs w:val="18"/>
            </w:rPr>
            <w:id w:val="681785161"/>
            <w:placeholder>
              <w:docPart w:val="C2ED55E89C52452EB232FA25DF0F3636"/>
            </w:placeholder>
            <w:comboBox>
              <w:listItem w:displayText="go to Step:" w:value="go to Step:"/>
              <w:listItem w:displayText="end as AutoResolve" w:value="end as AutoResolve"/>
              <w:listItem w:displayText="end as AutoDiagnose" w:value="end as AutoDiagnose"/>
            </w:comboBox>
          </w:sdtPr>
          <w:sdtEndPr/>
          <w:sdtContent>
            <w:tc>
              <w:tcPr>
                <w:tcW w:w="2768" w:type="dxa"/>
                <w:vAlign w:val="center"/>
              </w:tcPr>
              <w:p w14:paraId="384D8B59" w14:textId="77777777" w:rsidR="00A80611" w:rsidRPr="00BC2110" w:rsidRDefault="00A80611" w:rsidP="001057B8">
                <w:pPr>
                  <w:pStyle w:val="NoSpacing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 xml:space="preserve">end as </w:t>
                </w:r>
                <w:proofErr w:type="spellStart"/>
                <w:r>
                  <w:rPr>
                    <w:rFonts w:cs="Arial"/>
                    <w:sz w:val="18"/>
                    <w:szCs w:val="18"/>
                  </w:rPr>
                  <w:t>AutoDiagnose</w:t>
                </w:r>
                <w:proofErr w:type="spellEnd"/>
              </w:p>
            </w:tc>
          </w:sdtContent>
        </w:sdt>
      </w:tr>
      <w:tr w:rsidR="00A80611" w:rsidRPr="00BC2110" w14:paraId="4965C9E5" w14:textId="77777777" w:rsidTr="001057B8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2" w:type="dxa"/>
            <w:vAlign w:val="center"/>
          </w:tcPr>
          <w:p w14:paraId="005A7B1C" w14:textId="3D0031A6" w:rsidR="00A80611" w:rsidRDefault="006C4B75" w:rsidP="001057B8">
            <w:pPr>
              <w:pStyle w:val="NoSpacing"/>
              <w:jc w:val="left"/>
              <w:rPr>
                <w:rFonts w:cs="Arial"/>
                <w:sz w:val="18"/>
                <w:szCs w:val="18"/>
              </w:rPr>
            </w:pPr>
            <w:proofErr w:type="gramStart"/>
            <w:r>
              <w:rPr>
                <w:rFonts w:cs="Arial"/>
                <w:b w:val="0"/>
                <w:sz w:val="18"/>
                <w:szCs w:val="18"/>
              </w:rPr>
              <w:lastRenderedPageBreak/>
              <w:t>Message :</w:t>
            </w:r>
            <w:proofErr w:type="gramEnd"/>
            <w:r>
              <w:rPr>
                <w:rFonts w:cs="Arial"/>
                <w:b w:val="0"/>
                <w:sz w:val="18"/>
                <w:szCs w:val="18"/>
              </w:rPr>
              <w:t xml:space="preserve"> send a mail as “Unable to collect the required monitoring details (Step-3)  please check.</w:t>
            </w:r>
          </w:p>
        </w:tc>
        <w:tc>
          <w:tcPr>
            <w:tcW w:w="2768" w:type="dxa"/>
            <w:vAlign w:val="center"/>
          </w:tcPr>
          <w:p w14:paraId="2A31891C" w14:textId="77777777" w:rsidR="00A80611" w:rsidRDefault="00A80611" w:rsidP="001057B8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</w:tc>
      </w:tr>
    </w:tbl>
    <w:p w14:paraId="60FF2C6F" w14:textId="77777777" w:rsidR="00A80611" w:rsidRDefault="00A80611" w:rsidP="00A80611">
      <w:pPr>
        <w:pStyle w:val="NoSpacing"/>
      </w:pPr>
    </w:p>
    <w:p w14:paraId="38587AC9" w14:textId="77777777" w:rsidR="00A80611" w:rsidRDefault="00A80611" w:rsidP="00A80611">
      <w:pPr>
        <w:pStyle w:val="NoSpacing"/>
      </w:pPr>
    </w:p>
    <w:p w14:paraId="10320AC2" w14:textId="487BC05E" w:rsidR="00EF1B08" w:rsidRDefault="00EF1B08" w:rsidP="006800EB">
      <w:pPr>
        <w:pStyle w:val="NoSpacing"/>
      </w:pPr>
    </w:p>
    <w:p w14:paraId="0977E495" w14:textId="77777777" w:rsidR="001A48FE" w:rsidRDefault="001A48FE" w:rsidP="006800EB">
      <w:pPr>
        <w:pStyle w:val="NoSpacing"/>
      </w:pPr>
    </w:p>
    <w:p w14:paraId="14A9A638" w14:textId="70688E50" w:rsidR="006800EB" w:rsidRDefault="00331907" w:rsidP="006800EB">
      <w:pPr>
        <w:pStyle w:val="Heading3"/>
        <w:numPr>
          <w:ilvl w:val="0"/>
          <w:numId w:val="30"/>
        </w:numPr>
      </w:pPr>
      <w:sdt>
        <w:sdtPr>
          <w:id w:val="-229926157"/>
          <w:placeholder>
            <w:docPart w:val="8A3F44A9E4FA4F62AF219DD3441A0458"/>
          </w:placeholder>
          <w15:appearance w15:val="hidden"/>
        </w:sdtPr>
        <w:sdtEndPr/>
        <w:sdtContent>
          <w:proofErr w:type="spellStart"/>
          <w:r w:rsidR="00F40BDF">
            <w:t>Combaine</w:t>
          </w:r>
          <w:proofErr w:type="spellEnd"/>
          <w:r w:rsidR="00F40BDF">
            <w:t xml:space="preserve"> the output to get desire </w:t>
          </w:r>
          <w:proofErr w:type="spellStart"/>
          <w:r w:rsidR="00424FCB">
            <w:t>formate</w:t>
          </w:r>
          <w:proofErr w:type="spellEnd"/>
        </w:sdtContent>
      </w:sdt>
    </w:p>
    <w:p w14:paraId="4B5A752E" w14:textId="77777777" w:rsidR="006800EB" w:rsidRDefault="006800EB" w:rsidP="006800EB"/>
    <w:p w14:paraId="684E4072" w14:textId="1751BC69" w:rsidR="006800EB" w:rsidRDefault="006800EB" w:rsidP="006800EB">
      <w:pPr>
        <w:rPr>
          <w:b/>
        </w:rPr>
      </w:pPr>
      <w:r>
        <w:rPr>
          <w:b/>
        </w:rPr>
        <w:t>Actions</w:t>
      </w:r>
      <w:r w:rsidRPr="003511E5">
        <w:rPr>
          <w:b/>
        </w:rPr>
        <w:t>:</w:t>
      </w:r>
    </w:p>
    <w:p w14:paraId="35B5C12A" w14:textId="250D9F14" w:rsidR="00D92CEF" w:rsidRDefault="00D92CEF" w:rsidP="006800EB">
      <w:r w:rsidRPr="00D92CEF">
        <w:t>Comb</w:t>
      </w:r>
      <w:r w:rsidR="00E263F8">
        <w:t xml:space="preserve">ine </w:t>
      </w:r>
      <w:r w:rsidRPr="00D92CEF">
        <w:t>the fetched details into once single forma</w:t>
      </w:r>
      <w:r w:rsidR="00E263F8">
        <w:t>t</w:t>
      </w:r>
      <w:r w:rsidR="00851D4B">
        <w:t xml:space="preserve"> and store in log file</w:t>
      </w:r>
      <w:r w:rsidR="00BE68B8">
        <w:t xml:space="preserve">, if there are </w:t>
      </w:r>
      <w:proofErr w:type="spellStart"/>
      <w:r w:rsidR="00BE68B8">
        <w:t>Muiltipls</w:t>
      </w:r>
      <w:proofErr w:type="spellEnd"/>
      <w:r w:rsidR="00BE68B8">
        <w:t xml:space="preserve"> </w:t>
      </w:r>
      <w:proofErr w:type="spellStart"/>
      <w:r w:rsidR="00BE68B8" w:rsidRPr="00983837">
        <w:rPr>
          <w:highlight w:val="green"/>
        </w:rPr>
        <w:t>ClientName</w:t>
      </w:r>
      <w:proofErr w:type="spellEnd"/>
      <w:r w:rsidR="00983837" w:rsidRPr="00983837">
        <w:rPr>
          <w:highlight w:val="green"/>
        </w:rPr>
        <w:t>\</w:t>
      </w:r>
      <w:proofErr w:type="spellStart"/>
      <w:r w:rsidR="00BE68B8" w:rsidRPr="00983837">
        <w:rPr>
          <w:highlight w:val="green"/>
        </w:rPr>
        <w:t>HostName</w:t>
      </w:r>
      <w:proofErr w:type="spellEnd"/>
      <w:r w:rsidR="00983837">
        <w:t xml:space="preserve"> then update </w:t>
      </w:r>
      <w:proofErr w:type="spellStart"/>
      <w:proofErr w:type="gramStart"/>
      <w:r w:rsidR="00983837" w:rsidRPr="00DB0273">
        <w:rPr>
          <w:rFonts w:cs="Arial"/>
          <w:bCs/>
          <w:szCs w:val="18"/>
        </w:rPr>
        <w:t>BKPClinetName</w:t>
      </w:r>
      <w:proofErr w:type="spellEnd"/>
      <w:r w:rsidR="008774B2">
        <w:rPr>
          <w:rFonts w:cs="Arial"/>
          <w:bCs/>
          <w:szCs w:val="18"/>
        </w:rPr>
        <w:t>:-</w:t>
      </w:r>
      <w:proofErr w:type="gramEnd"/>
      <w:r w:rsidR="008774B2">
        <w:rPr>
          <w:rFonts w:cs="Arial"/>
          <w:bCs/>
          <w:szCs w:val="18"/>
        </w:rPr>
        <w:t xml:space="preserve"> “</w:t>
      </w:r>
      <w:proofErr w:type="spellStart"/>
      <w:r w:rsidR="00983837">
        <w:t>Muiltiple</w:t>
      </w:r>
      <w:proofErr w:type="spellEnd"/>
      <w:r w:rsidR="008774B2">
        <w:t>”</w:t>
      </w:r>
      <w:r w:rsidR="00D65CBB">
        <w:t>.</w:t>
      </w:r>
    </w:p>
    <w:p w14:paraId="1289BF74" w14:textId="3232219E" w:rsidR="00DB0273" w:rsidRDefault="00DB0273" w:rsidP="006800EB"/>
    <w:p w14:paraId="48406F2F" w14:textId="6CD2AA36" w:rsidR="00DB0273" w:rsidRDefault="00DB0273" w:rsidP="006800EB">
      <w:r>
        <w:t xml:space="preserve">Requested </w:t>
      </w:r>
      <w:proofErr w:type="spellStart"/>
      <w:proofErr w:type="gramStart"/>
      <w:r>
        <w:t>Formate</w:t>
      </w:r>
      <w:proofErr w:type="spellEnd"/>
      <w:r>
        <w:t>:-</w:t>
      </w:r>
      <w:proofErr w:type="gramEnd"/>
      <w:r>
        <w:t xml:space="preserve"> </w:t>
      </w:r>
    </w:p>
    <w:p w14:paraId="2C51A2F8" w14:textId="53DA0B00" w:rsidR="00DB0273" w:rsidRPr="00DB0273" w:rsidRDefault="00DB0273" w:rsidP="00DB0273">
      <w:pPr>
        <w:pStyle w:val="NoSpacing"/>
        <w:jc w:val="left"/>
        <w:rPr>
          <w:rFonts w:cs="Arial"/>
          <w:bCs/>
          <w:sz w:val="18"/>
          <w:szCs w:val="18"/>
        </w:rPr>
      </w:pPr>
      <w:proofErr w:type="spellStart"/>
      <w:r w:rsidRPr="00DB0273">
        <w:rPr>
          <w:rFonts w:cs="Arial"/>
          <w:bCs/>
          <w:sz w:val="18"/>
          <w:szCs w:val="18"/>
        </w:rPr>
        <w:t>BKPClinetName</w:t>
      </w:r>
      <w:proofErr w:type="spellEnd"/>
      <w:r w:rsidRPr="00DB0273">
        <w:rPr>
          <w:rFonts w:cs="Arial"/>
          <w:bCs/>
          <w:sz w:val="18"/>
          <w:szCs w:val="18"/>
        </w:rPr>
        <w:t xml:space="preserve">:" " Specification: " " </w:t>
      </w:r>
      <w:proofErr w:type="spellStart"/>
      <w:r w:rsidRPr="00DB0273">
        <w:rPr>
          <w:rFonts w:cs="Arial"/>
          <w:bCs/>
          <w:sz w:val="18"/>
          <w:szCs w:val="18"/>
        </w:rPr>
        <w:t>SessionID</w:t>
      </w:r>
      <w:proofErr w:type="spellEnd"/>
      <w:r w:rsidRPr="00DB0273">
        <w:rPr>
          <w:rFonts w:cs="Arial"/>
          <w:bCs/>
          <w:sz w:val="18"/>
          <w:szCs w:val="18"/>
        </w:rPr>
        <w:t xml:space="preserve">: " " Status: " " </w:t>
      </w:r>
      <w:proofErr w:type="gramStart"/>
      <w:r w:rsidR="003D1781">
        <w:rPr>
          <w:rFonts w:cs="Arial"/>
          <w:bCs/>
          <w:sz w:val="18"/>
          <w:szCs w:val="18"/>
        </w:rPr>
        <w:t>D</w:t>
      </w:r>
      <w:r w:rsidRPr="00DB0273">
        <w:rPr>
          <w:rFonts w:cs="Arial"/>
          <w:bCs/>
          <w:sz w:val="18"/>
          <w:szCs w:val="18"/>
        </w:rPr>
        <w:t>etails:-</w:t>
      </w:r>
      <w:proofErr w:type="gramEnd"/>
      <w:r w:rsidRPr="00DB0273">
        <w:rPr>
          <w:rFonts w:cs="Arial"/>
          <w:bCs/>
          <w:sz w:val="18"/>
          <w:szCs w:val="18"/>
        </w:rPr>
        <w:t xml:space="preserve"> "Mode"</w:t>
      </w:r>
      <w:r w:rsidR="00757402">
        <w:rPr>
          <w:rFonts w:cs="Arial"/>
          <w:bCs/>
          <w:sz w:val="18"/>
          <w:szCs w:val="18"/>
        </w:rPr>
        <w:t>, “</w:t>
      </w:r>
      <w:proofErr w:type="spellStart"/>
      <w:r w:rsidR="00757402">
        <w:rPr>
          <w:rFonts w:cs="Arial"/>
          <w:bCs/>
          <w:sz w:val="18"/>
          <w:szCs w:val="18"/>
        </w:rPr>
        <w:t>MountPoint</w:t>
      </w:r>
      <w:proofErr w:type="spellEnd"/>
      <w:r w:rsidR="00757402">
        <w:rPr>
          <w:rFonts w:cs="Arial"/>
          <w:bCs/>
          <w:sz w:val="18"/>
          <w:szCs w:val="18"/>
        </w:rPr>
        <w:t>”</w:t>
      </w:r>
      <w:r w:rsidR="00D20393">
        <w:rPr>
          <w:rFonts w:cs="Arial"/>
          <w:bCs/>
          <w:sz w:val="18"/>
          <w:szCs w:val="18"/>
        </w:rPr>
        <w:t>,</w:t>
      </w:r>
      <w:r w:rsidR="00D20393" w:rsidRPr="00D20393">
        <w:rPr>
          <w:rFonts w:cs="Arial"/>
          <w:bCs/>
          <w:sz w:val="18"/>
          <w:szCs w:val="18"/>
        </w:rPr>
        <w:t xml:space="preserve"> </w:t>
      </w:r>
      <w:r w:rsidR="00D20393">
        <w:rPr>
          <w:rFonts w:cs="Arial"/>
          <w:bCs/>
          <w:sz w:val="18"/>
          <w:szCs w:val="18"/>
        </w:rPr>
        <w:t>“Error”,</w:t>
      </w:r>
    </w:p>
    <w:p w14:paraId="505D9BE3" w14:textId="77777777" w:rsidR="00DB0273" w:rsidRPr="00D92CEF" w:rsidRDefault="00DB0273" w:rsidP="006800EB"/>
    <w:p w14:paraId="56AF8245" w14:textId="1FDFD391" w:rsidR="006800EB" w:rsidRDefault="00B21C04" w:rsidP="006800EB">
      <w:r>
        <w:t xml:space="preserve">Step2 get Failed </w:t>
      </w:r>
      <w:r w:rsidR="00A3091D">
        <w:t>“</w:t>
      </w:r>
      <w:r w:rsidRPr="00F43C78">
        <w:rPr>
          <w:highlight w:val="green"/>
        </w:rPr>
        <w:t>session ID</w:t>
      </w:r>
      <w:r w:rsidR="00A3091D">
        <w:t>”</w:t>
      </w:r>
      <w:r>
        <w:t xml:space="preserve">, </w:t>
      </w:r>
      <w:r w:rsidR="00A3091D">
        <w:t>“</w:t>
      </w:r>
      <w:r w:rsidRPr="00F43C78">
        <w:rPr>
          <w:highlight w:val="green"/>
        </w:rPr>
        <w:t>Specification Name</w:t>
      </w:r>
      <w:r w:rsidR="00A3091D">
        <w:t>”</w:t>
      </w:r>
      <w:r>
        <w:t xml:space="preserve">, </w:t>
      </w:r>
      <w:r w:rsidR="00F460E0">
        <w:t>“</w:t>
      </w:r>
      <w:r w:rsidRPr="00F43C78">
        <w:rPr>
          <w:highlight w:val="green"/>
        </w:rPr>
        <w:t>Failure status</w:t>
      </w:r>
      <w:r w:rsidR="00F460E0">
        <w:t>”</w:t>
      </w:r>
      <w:r>
        <w:t xml:space="preserve">, </w:t>
      </w:r>
      <w:r w:rsidR="00F460E0">
        <w:t>“</w:t>
      </w:r>
      <w:r w:rsidRPr="00F43C78">
        <w:rPr>
          <w:highlight w:val="green"/>
        </w:rPr>
        <w:t>Mode</w:t>
      </w:r>
      <w:r w:rsidR="00F460E0">
        <w:t>”</w:t>
      </w:r>
      <w:r>
        <w:t xml:space="preserve"> of backup, </w:t>
      </w:r>
    </w:p>
    <w:p w14:paraId="668CC9ED" w14:textId="2AA90AA0" w:rsidR="00B21C04" w:rsidRDefault="00B21C04" w:rsidP="006800EB">
      <w:r>
        <w:t xml:space="preserve">Step3 get the </w:t>
      </w:r>
      <w:r w:rsidR="00F460E0">
        <w:t>“</w:t>
      </w:r>
      <w:proofErr w:type="spellStart"/>
      <w:r w:rsidRPr="00F43C78">
        <w:rPr>
          <w:highlight w:val="green"/>
        </w:rPr>
        <w:t>Client</w:t>
      </w:r>
      <w:r w:rsidR="00F460E0" w:rsidRPr="00F43C78">
        <w:rPr>
          <w:highlight w:val="green"/>
        </w:rPr>
        <w:t>N</w:t>
      </w:r>
      <w:r w:rsidRPr="00F43C78">
        <w:rPr>
          <w:highlight w:val="green"/>
        </w:rPr>
        <w:t>ame</w:t>
      </w:r>
      <w:proofErr w:type="spellEnd"/>
      <w:r w:rsidR="00F43C78" w:rsidRPr="00F43C78">
        <w:rPr>
          <w:highlight w:val="green"/>
        </w:rPr>
        <w:t>\</w:t>
      </w:r>
      <w:proofErr w:type="spellStart"/>
      <w:r w:rsidR="00F43C78" w:rsidRPr="00F43C78">
        <w:rPr>
          <w:highlight w:val="green"/>
        </w:rPr>
        <w:t>HostName</w:t>
      </w:r>
      <w:proofErr w:type="spellEnd"/>
      <w:r w:rsidR="00F460E0">
        <w:t>”</w:t>
      </w:r>
      <w:r w:rsidR="00F43C78">
        <w:t xml:space="preserve"> and “</w:t>
      </w:r>
      <w:proofErr w:type="spellStart"/>
      <w:r w:rsidR="00F43C78" w:rsidRPr="00F43C78">
        <w:rPr>
          <w:highlight w:val="green"/>
        </w:rPr>
        <w:t>MountPoint</w:t>
      </w:r>
      <w:proofErr w:type="spellEnd"/>
      <w:r w:rsidR="00F43C78" w:rsidRPr="00F43C78">
        <w:rPr>
          <w:highlight w:val="green"/>
        </w:rPr>
        <w:t>”</w:t>
      </w:r>
      <w:r>
        <w:t xml:space="preserve"> for the failed Session ID</w:t>
      </w:r>
    </w:p>
    <w:p w14:paraId="5ED4F814" w14:textId="638D46F2" w:rsidR="00F460E0" w:rsidRDefault="00F460E0" w:rsidP="006800EB">
      <w:r>
        <w:t>Step</w:t>
      </w:r>
      <w:r w:rsidR="005D5D96">
        <w:t>5 get “</w:t>
      </w:r>
      <w:r w:rsidR="005D5D96" w:rsidRPr="00F43C78">
        <w:rPr>
          <w:highlight w:val="green"/>
        </w:rPr>
        <w:t>Error</w:t>
      </w:r>
      <w:r w:rsidR="005D5D96">
        <w:t xml:space="preserve">” form the </w:t>
      </w:r>
      <w:proofErr w:type="spellStart"/>
      <w:r w:rsidR="005D5D96">
        <w:t>Errorlogs</w:t>
      </w:r>
      <w:proofErr w:type="spellEnd"/>
    </w:p>
    <w:p w14:paraId="50FCAEAC" w14:textId="77777777" w:rsidR="005D6F81" w:rsidRDefault="005D6F81" w:rsidP="006800EB">
      <w:pPr>
        <w:rPr>
          <w:b/>
        </w:rPr>
      </w:pPr>
    </w:p>
    <w:sdt>
      <w:sdtPr>
        <w:rPr>
          <w:rFonts w:ascii="Consolas" w:hAnsi="Consolas" w:cs="Consolas"/>
          <w:b/>
          <w:color w:val="000000" w:themeColor="text1"/>
          <w:sz w:val="18"/>
          <w:szCs w:val="16"/>
          <w14:textOutline w14:w="9525" w14:cap="rnd" w14:cmpd="sng" w14:algn="ctr">
            <w14:noFill/>
            <w14:prstDash w14:val="solid"/>
            <w14:bevel/>
          </w14:textOutline>
        </w:rPr>
        <w:id w:val="-1178732633"/>
        <w15:repeatingSection/>
      </w:sdtPr>
      <w:sdtEndPr>
        <w:rPr>
          <w:b w:val="0"/>
        </w:rPr>
      </w:sdtEndPr>
      <w:sdtContent>
        <w:sdt>
          <w:sdtPr>
            <w:rPr>
              <w:rFonts w:asciiTheme="minorHAnsi" w:hAnsiTheme="minorHAnsi" w:cstheme="minorHAnsi"/>
              <w:bCs/>
              <w:color w:val="000000" w:themeColor="text1"/>
              <w:sz w:val="18"/>
              <w:szCs w:val="16"/>
              <w14:textOutline w14:w="9525" w14:cap="rnd" w14:cmpd="sng" w14:algn="ctr">
                <w14:noFill/>
                <w14:prstDash w14:val="solid"/>
                <w14:bevel/>
              </w14:textOutline>
            </w:rPr>
            <w:id w:val="822316829"/>
            <w:placeholder>
              <w:docPart w:val="972899673F19425DB6BA9E79B293C684"/>
            </w:placeholder>
            <w15:repeatingSectionItem/>
          </w:sdtPr>
          <w:sdtEndPr>
            <w:rPr>
              <w:rFonts w:ascii="Consolas" w:hAnsi="Consolas" w:cs="Consolas"/>
              <w:bCs w:val="0"/>
            </w:rPr>
          </w:sdtEndPr>
          <w:sdtContent>
            <w:p w14:paraId="262563CA" w14:textId="77777777" w:rsidR="006800EB" w:rsidRPr="003362F3" w:rsidRDefault="006800EB" w:rsidP="006800EB">
              <w:pPr>
                <w:rPr>
                  <w:sz w:val="18"/>
                </w:rPr>
              </w:pPr>
              <w:r w:rsidRPr="00BC2584">
                <w:rPr>
                  <w:rFonts w:asciiTheme="minorHAnsi" w:hAnsiTheme="minorHAnsi" w:cstheme="minorHAnsi"/>
                  <w:bCs/>
                </w:rPr>
                <w:t xml:space="preserve"> </w:t>
              </w:r>
              <w:r w:rsidRPr="00702099">
                <w:rPr>
                  <w:b/>
                  <w:sz w:val="18"/>
                </w:rPr>
                <w:t>Target OS</w:t>
              </w:r>
              <w:r w:rsidRPr="003362F3">
                <w:rPr>
                  <w:sz w:val="18"/>
                </w:rPr>
                <w:t xml:space="preserve">: </w:t>
              </w:r>
              <w:r>
                <w:rPr>
                  <w:sz w:val="18"/>
                </w:rPr>
                <w:t>Windows</w:t>
              </w:r>
            </w:p>
            <w:p w14:paraId="4A187A27" w14:textId="77777777" w:rsidR="00F82112" w:rsidRDefault="00F82112" w:rsidP="00D94229">
              <w:pPr>
                <w:pStyle w:val="consolecommand"/>
                <w:ind w:left="0"/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</w:pPr>
            </w:p>
            <w:p w14:paraId="1F065C62" w14:textId="77777777" w:rsidR="00A4238B" w:rsidRDefault="00F82112" w:rsidP="00D94229">
              <w:pPr>
                <w:pStyle w:val="consolecommand"/>
                <w:ind w:left="0"/>
                <w:rPr>
                  <w:rFonts w:cs="Arial"/>
                  <w:bCs/>
                  <w:szCs w:val="18"/>
                </w:rPr>
              </w:pPr>
              <w:proofErr w:type="spellStart"/>
              <w:r w:rsidRPr="00DB0273">
                <w:rPr>
                  <w:rFonts w:cs="Arial"/>
                  <w:bCs/>
                  <w:szCs w:val="18"/>
                </w:rPr>
                <w:t>BKPClinetName</w:t>
              </w:r>
              <w:proofErr w:type="spellEnd"/>
              <w:r w:rsidRPr="00DB0273">
                <w:rPr>
                  <w:rFonts w:cs="Arial"/>
                  <w:bCs/>
                  <w:szCs w:val="18"/>
                </w:rPr>
                <w:t>:"</w:t>
              </w:r>
              <w:proofErr w:type="spellStart"/>
              <w:r>
                <w:rPr>
                  <w:rFonts w:cs="Arial"/>
                  <w:bCs/>
                  <w:szCs w:val="18"/>
                </w:rPr>
                <w:t>ClientName</w:t>
              </w:r>
              <w:proofErr w:type="spellEnd"/>
              <w:r>
                <w:rPr>
                  <w:rFonts w:cs="Arial"/>
                  <w:bCs/>
                  <w:szCs w:val="18"/>
                </w:rPr>
                <w:t>\</w:t>
              </w:r>
              <w:proofErr w:type="spellStart"/>
              <w:r>
                <w:rPr>
                  <w:rFonts w:cs="Arial"/>
                  <w:bCs/>
                  <w:szCs w:val="18"/>
                </w:rPr>
                <w:t>HostName</w:t>
              </w:r>
              <w:proofErr w:type="spellEnd"/>
              <w:r w:rsidRPr="00DB0273">
                <w:rPr>
                  <w:rFonts w:cs="Arial"/>
                  <w:bCs/>
                  <w:szCs w:val="18"/>
                </w:rPr>
                <w:t>"</w:t>
              </w:r>
            </w:p>
            <w:p w14:paraId="4267DBDC" w14:textId="77777777" w:rsidR="00A4238B" w:rsidRDefault="00A4238B" w:rsidP="00D94229">
              <w:pPr>
                <w:pStyle w:val="consolecommand"/>
                <w:ind w:left="0"/>
                <w:rPr>
                  <w:rFonts w:cs="Arial"/>
                  <w:bCs/>
                  <w:szCs w:val="18"/>
                </w:rPr>
              </w:pPr>
              <w:r w:rsidRPr="00DB0273">
                <w:rPr>
                  <w:rFonts w:cs="Arial"/>
                  <w:bCs/>
                  <w:szCs w:val="18"/>
                </w:rPr>
                <w:t>Specification: "</w:t>
              </w:r>
              <w:r>
                <w:rPr>
                  <w:rFonts w:cs="Arial"/>
                  <w:bCs/>
                  <w:szCs w:val="18"/>
                </w:rPr>
                <w:t>Specification Name</w:t>
              </w:r>
              <w:r w:rsidRPr="00DB0273">
                <w:rPr>
                  <w:rFonts w:cs="Arial"/>
                  <w:bCs/>
                  <w:szCs w:val="18"/>
                </w:rPr>
                <w:t>"</w:t>
              </w:r>
            </w:p>
            <w:p w14:paraId="14EE3158" w14:textId="77777777" w:rsidR="00A4238B" w:rsidRDefault="00A4238B" w:rsidP="00D94229">
              <w:pPr>
                <w:pStyle w:val="consolecommand"/>
                <w:ind w:left="0"/>
                <w:rPr>
                  <w:rFonts w:cs="Arial"/>
                  <w:bCs/>
                  <w:szCs w:val="18"/>
                </w:rPr>
              </w:pPr>
              <w:proofErr w:type="spellStart"/>
              <w:r w:rsidRPr="00DB0273">
                <w:rPr>
                  <w:rFonts w:cs="Arial"/>
                  <w:bCs/>
                  <w:szCs w:val="18"/>
                </w:rPr>
                <w:t>SessionID</w:t>
              </w:r>
              <w:proofErr w:type="spellEnd"/>
              <w:r w:rsidRPr="00DB0273">
                <w:rPr>
                  <w:rFonts w:cs="Arial"/>
                  <w:bCs/>
                  <w:szCs w:val="18"/>
                </w:rPr>
                <w:t>: "</w:t>
              </w:r>
              <w:r>
                <w:rPr>
                  <w:rFonts w:cs="Arial"/>
                  <w:bCs/>
                  <w:szCs w:val="18"/>
                </w:rPr>
                <w:t>Session ID</w:t>
              </w:r>
              <w:r w:rsidRPr="00DB0273">
                <w:rPr>
                  <w:rFonts w:cs="Arial"/>
                  <w:bCs/>
                  <w:szCs w:val="18"/>
                </w:rPr>
                <w:t>"</w:t>
              </w:r>
            </w:p>
            <w:p w14:paraId="3B46ECBF" w14:textId="77777777" w:rsidR="008E4495" w:rsidRDefault="00A4238B" w:rsidP="00D94229">
              <w:pPr>
                <w:pStyle w:val="consolecommand"/>
                <w:ind w:left="0"/>
                <w:rPr>
                  <w:rFonts w:cs="Arial"/>
                  <w:bCs/>
                  <w:szCs w:val="18"/>
                </w:rPr>
              </w:pPr>
              <w:r w:rsidRPr="00DB0273">
                <w:rPr>
                  <w:rFonts w:cs="Arial"/>
                  <w:bCs/>
                  <w:szCs w:val="18"/>
                </w:rPr>
                <w:t xml:space="preserve">Status: </w:t>
              </w:r>
              <w:r>
                <w:rPr>
                  <w:rFonts w:cs="Arial"/>
                  <w:bCs/>
                  <w:szCs w:val="18"/>
                </w:rPr>
                <w:t>“Failure Status</w:t>
              </w:r>
              <w:r w:rsidRPr="00DB0273">
                <w:rPr>
                  <w:rFonts w:cs="Arial"/>
                  <w:bCs/>
                  <w:szCs w:val="18"/>
                </w:rPr>
                <w:t>"</w:t>
              </w:r>
            </w:p>
            <w:p w14:paraId="63F944BF" w14:textId="77777777" w:rsidR="001362AD" w:rsidRDefault="008E4495" w:rsidP="00D94229">
              <w:pPr>
                <w:pStyle w:val="consolecommand"/>
                <w:ind w:left="0"/>
                <w:rPr>
                  <w:rFonts w:cs="Arial"/>
                  <w:bCs/>
                  <w:szCs w:val="18"/>
                </w:rPr>
              </w:pPr>
              <w:proofErr w:type="gramStart"/>
              <w:r>
                <w:rPr>
                  <w:rFonts w:cs="Arial"/>
                  <w:bCs/>
                  <w:szCs w:val="18"/>
                </w:rPr>
                <w:t>D</w:t>
              </w:r>
              <w:r w:rsidRPr="00DB0273">
                <w:rPr>
                  <w:rFonts w:cs="Arial"/>
                  <w:bCs/>
                  <w:szCs w:val="18"/>
                </w:rPr>
                <w:t>etails:-</w:t>
              </w:r>
              <w:proofErr w:type="gramEnd"/>
              <w:r w:rsidRPr="00DB0273">
                <w:rPr>
                  <w:rFonts w:cs="Arial"/>
                  <w:bCs/>
                  <w:szCs w:val="18"/>
                </w:rPr>
                <w:t xml:space="preserve"> "Mode"</w:t>
              </w:r>
              <w:r>
                <w:rPr>
                  <w:rFonts w:cs="Arial"/>
                  <w:bCs/>
                  <w:szCs w:val="18"/>
                </w:rPr>
                <w:t>, “</w:t>
              </w:r>
              <w:proofErr w:type="spellStart"/>
              <w:r>
                <w:rPr>
                  <w:rFonts w:cs="Arial"/>
                  <w:bCs/>
                  <w:szCs w:val="18"/>
                </w:rPr>
                <w:t>MountPoint</w:t>
              </w:r>
              <w:proofErr w:type="spellEnd"/>
              <w:r>
                <w:rPr>
                  <w:rFonts w:cs="Arial"/>
                  <w:bCs/>
                  <w:szCs w:val="18"/>
                </w:rPr>
                <w:t>”,</w:t>
              </w:r>
              <w:r w:rsidRPr="00D20393">
                <w:rPr>
                  <w:rFonts w:cs="Arial"/>
                  <w:bCs/>
                  <w:szCs w:val="18"/>
                </w:rPr>
                <w:t xml:space="preserve"> </w:t>
              </w:r>
              <w:r>
                <w:rPr>
                  <w:rFonts w:cs="Arial"/>
                  <w:bCs/>
                  <w:szCs w:val="18"/>
                </w:rPr>
                <w:t>“Error”,</w:t>
              </w:r>
            </w:p>
            <w:p w14:paraId="64710B72" w14:textId="6AAE90B4" w:rsidR="001362AD" w:rsidRDefault="001362AD" w:rsidP="00D94229">
              <w:pPr>
                <w:pStyle w:val="consolecommand"/>
                <w:ind w:left="0"/>
                <w:rPr>
                  <w:rFonts w:cs="Arial"/>
                  <w:bCs/>
                  <w:szCs w:val="18"/>
                </w:rPr>
              </w:pPr>
            </w:p>
            <w:p w14:paraId="45F23536" w14:textId="77F04110" w:rsidR="001362AD" w:rsidRDefault="001362AD" w:rsidP="00D94229">
              <w:pPr>
                <w:pStyle w:val="consolecommand"/>
                <w:ind w:left="0"/>
                <w:rPr>
                  <w:rFonts w:cs="Arial"/>
                  <w:bCs/>
                  <w:szCs w:val="18"/>
                </w:rPr>
              </w:pPr>
            </w:p>
            <w:p w14:paraId="45821B08" w14:textId="50014A5A" w:rsidR="001362AD" w:rsidRDefault="001362AD" w:rsidP="001362AD">
              <w:pPr>
                <w:pStyle w:val="consolecommand"/>
                <w:ind w:left="0"/>
                <w:rPr>
                  <w:rFonts w:cs="Arial"/>
                  <w:bCs/>
                  <w:szCs w:val="18"/>
                </w:rPr>
              </w:pPr>
              <w:proofErr w:type="spellStart"/>
              <w:r w:rsidRPr="00DB0273">
                <w:rPr>
                  <w:rFonts w:cs="Arial"/>
                  <w:bCs/>
                  <w:szCs w:val="18"/>
                </w:rPr>
                <w:t>BKPClinetName</w:t>
              </w:r>
              <w:proofErr w:type="spellEnd"/>
              <w:r w:rsidRPr="00DB0273">
                <w:rPr>
                  <w:rFonts w:cs="Arial"/>
                  <w:bCs/>
                  <w:szCs w:val="18"/>
                </w:rPr>
                <w:t>:"</w:t>
              </w:r>
              <w:proofErr w:type="spellStart"/>
              <w:r w:rsidRPr="001362AD">
                <w:rPr>
                  <w:rFonts w:cs="Arial"/>
                  <w:bCs/>
                  <w:szCs w:val="18"/>
                  <w:highlight w:val="green"/>
                </w:rPr>
                <w:t>ClientName</w:t>
              </w:r>
              <w:proofErr w:type="spellEnd"/>
              <w:r w:rsidRPr="001362AD">
                <w:rPr>
                  <w:rFonts w:cs="Arial"/>
                  <w:bCs/>
                  <w:szCs w:val="18"/>
                  <w:highlight w:val="green"/>
                </w:rPr>
                <w:t>\</w:t>
              </w:r>
              <w:proofErr w:type="spellStart"/>
              <w:r w:rsidRPr="001362AD">
                <w:rPr>
                  <w:rFonts w:cs="Arial"/>
                  <w:bCs/>
                  <w:szCs w:val="18"/>
                  <w:highlight w:val="green"/>
                </w:rPr>
                <w:t>HostName</w:t>
              </w:r>
              <w:proofErr w:type="spellEnd"/>
              <w:proofErr w:type="gramStart"/>
              <w:r w:rsidRPr="00DB0273">
                <w:rPr>
                  <w:rFonts w:cs="Arial"/>
                  <w:bCs/>
                  <w:szCs w:val="18"/>
                </w:rPr>
                <w:t>"</w:t>
              </w:r>
              <w:r>
                <w:rPr>
                  <w:rFonts w:cs="Arial"/>
                  <w:bCs/>
                  <w:szCs w:val="18"/>
                </w:rPr>
                <w:t>,</w:t>
              </w:r>
              <w:r w:rsidRPr="00DB0273">
                <w:rPr>
                  <w:rFonts w:cs="Arial"/>
                  <w:bCs/>
                  <w:szCs w:val="18"/>
                </w:rPr>
                <w:t>Specification</w:t>
              </w:r>
              <w:proofErr w:type="gramEnd"/>
              <w:r w:rsidRPr="00DB0273">
                <w:rPr>
                  <w:rFonts w:cs="Arial"/>
                  <w:bCs/>
                  <w:szCs w:val="18"/>
                </w:rPr>
                <w:t>: "</w:t>
              </w:r>
              <w:r w:rsidRPr="001362AD">
                <w:rPr>
                  <w:rFonts w:cs="Arial"/>
                  <w:bCs/>
                  <w:szCs w:val="18"/>
                  <w:highlight w:val="green"/>
                </w:rPr>
                <w:t>Specification Name</w:t>
              </w:r>
              <w:r w:rsidRPr="00DB0273">
                <w:rPr>
                  <w:rFonts w:cs="Arial"/>
                  <w:bCs/>
                  <w:szCs w:val="18"/>
                </w:rPr>
                <w:t>"</w:t>
              </w:r>
              <w:r>
                <w:rPr>
                  <w:rFonts w:cs="Arial"/>
                  <w:bCs/>
                  <w:szCs w:val="18"/>
                </w:rPr>
                <w:t>,</w:t>
              </w:r>
              <w:proofErr w:type="spellStart"/>
              <w:r w:rsidRPr="00DB0273">
                <w:rPr>
                  <w:rFonts w:cs="Arial"/>
                  <w:bCs/>
                  <w:szCs w:val="18"/>
                </w:rPr>
                <w:t>SessionID</w:t>
              </w:r>
              <w:proofErr w:type="spellEnd"/>
              <w:r w:rsidRPr="00DB0273">
                <w:rPr>
                  <w:rFonts w:cs="Arial"/>
                  <w:bCs/>
                  <w:szCs w:val="18"/>
                </w:rPr>
                <w:t>: "</w:t>
              </w:r>
              <w:r w:rsidRPr="001362AD">
                <w:rPr>
                  <w:rFonts w:cs="Arial"/>
                  <w:bCs/>
                  <w:szCs w:val="18"/>
                  <w:highlight w:val="green"/>
                </w:rPr>
                <w:t>Session ID</w:t>
              </w:r>
              <w:r w:rsidRPr="00DB0273">
                <w:rPr>
                  <w:rFonts w:cs="Arial"/>
                  <w:bCs/>
                  <w:szCs w:val="18"/>
                </w:rPr>
                <w:t>"</w:t>
              </w:r>
              <w:r>
                <w:rPr>
                  <w:rFonts w:cs="Arial"/>
                  <w:bCs/>
                  <w:szCs w:val="18"/>
                </w:rPr>
                <w:t xml:space="preserve">, </w:t>
              </w:r>
              <w:r w:rsidRPr="00DB0273">
                <w:rPr>
                  <w:rFonts w:cs="Arial"/>
                  <w:bCs/>
                  <w:szCs w:val="18"/>
                </w:rPr>
                <w:t xml:space="preserve">Status: </w:t>
              </w:r>
              <w:r>
                <w:rPr>
                  <w:rFonts w:cs="Arial"/>
                  <w:bCs/>
                  <w:szCs w:val="18"/>
                </w:rPr>
                <w:t>“</w:t>
              </w:r>
              <w:r w:rsidRPr="001362AD">
                <w:rPr>
                  <w:rFonts w:cs="Arial"/>
                  <w:bCs/>
                  <w:szCs w:val="18"/>
                  <w:highlight w:val="green"/>
                </w:rPr>
                <w:t xml:space="preserve">Failure </w:t>
              </w:r>
              <w:proofErr w:type="spellStart"/>
              <w:r w:rsidRPr="001362AD">
                <w:rPr>
                  <w:rFonts w:cs="Arial"/>
                  <w:bCs/>
                  <w:szCs w:val="18"/>
                  <w:highlight w:val="green"/>
                </w:rPr>
                <w:t>Status</w:t>
              </w:r>
              <w:r w:rsidRPr="00DB0273">
                <w:rPr>
                  <w:rFonts w:cs="Arial"/>
                  <w:bCs/>
                  <w:szCs w:val="18"/>
                </w:rPr>
                <w:t>"</w:t>
              </w:r>
              <w:r>
                <w:rPr>
                  <w:rFonts w:cs="Arial"/>
                  <w:bCs/>
                  <w:szCs w:val="18"/>
                </w:rPr>
                <w:t>,D</w:t>
              </w:r>
              <w:r w:rsidRPr="00DB0273">
                <w:rPr>
                  <w:rFonts w:cs="Arial"/>
                  <w:bCs/>
                  <w:szCs w:val="18"/>
                </w:rPr>
                <w:t>etails</w:t>
              </w:r>
              <w:proofErr w:type="spellEnd"/>
              <w:r w:rsidRPr="00DB0273">
                <w:rPr>
                  <w:rFonts w:cs="Arial"/>
                  <w:bCs/>
                  <w:szCs w:val="18"/>
                </w:rPr>
                <w:t>:- "</w:t>
              </w:r>
              <w:r w:rsidRPr="000F7055">
                <w:rPr>
                  <w:rFonts w:cs="Arial"/>
                  <w:bCs/>
                  <w:szCs w:val="18"/>
                  <w:highlight w:val="green"/>
                </w:rPr>
                <w:t>Mode</w:t>
              </w:r>
              <w:r w:rsidRPr="00DB0273">
                <w:rPr>
                  <w:rFonts w:cs="Arial"/>
                  <w:bCs/>
                  <w:szCs w:val="18"/>
                </w:rPr>
                <w:t>"</w:t>
              </w:r>
              <w:r>
                <w:rPr>
                  <w:rFonts w:cs="Arial"/>
                  <w:bCs/>
                  <w:szCs w:val="18"/>
                </w:rPr>
                <w:t>, “</w:t>
              </w:r>
              <w:proofErr w:type="spellStart"/>
              <w:r w:rsidRPr="000F7055">
                <w:rPr>
                  <w:rFonts w:cs="Arial"/>
                  <w:bCs/>
                  <w:szCs w:val="18"/>
                  <w:highlight w:val="green"/>
                </w:rPr>
                <w:t>MountPoint</w:t>
              </w:r>
              <w:proofErr w:type="spellEnd"/>
              <w:r>
                <w:rPr>
                  <w:rFonts w:cs="Arial"/>
                  <w:bCs/>
                  <w:szCs w:val="18"/>
                </w:rPr>
                <w:t>”,</w:t>
              </w:r>
              <w:r w:rsidRPr="00D20393">
                <w:rPr>
                  <w:rFonts w:cs="Arial"/>
                  <w:bCs/>
                  <w:szCs w:val="18"/>
                </w:rPr>
                <w:t xml:space="preserve"> </w:t>
              </w:r>
              <w:r>
                <w:rPr>
                  <w:rFonts w:cs="Arial"/>
                  <w:bCs/>
                  <w:szCs w:val="18"/>
                </w:rPr>
                <w:t>“</w:t>
              </w:r>
              <w:r w:rsidRPr="000F7055">
                <w:rPr>
                  <w:rFonts w:cs="Arial"/>
                  <w:bCs/>
                  <w:szCs w:val="18"/>
                  <w:highlight w:val="green"/>
                </w:rPr>
                <w:t>Error</w:t>
              </w:r>
              <w:r>
                <w:rPr>
                  <w:rFonts w:cs="Arial"/>
                  <w:bCs/>
                  <w:szCs w:val="18"/>
                </w:rPr>
                <w:t>”,</w:t>
              </w:r>
            </w:p>
            <w:p w14:paraId="56FD0AF5" w14:textId="77777777" w:rsidR="001362AD" w:rsidRDefault="001362AD" w:rsidP="00D94229">
              <w:pPr>
                <w:pStyle w:val="consolecommand"/>
                <w:ind w:left="0"/>
                <w:rPr>
                  <w:rFonts w:cs="Arial"/>
                  <w:bCs/>
                  <w:szCs w:val="18"/>
                </w:rPr>
              </w:pPr>
            </w:p>
            <w:p w14:paraId="0A2BAA4F" w14:textId="6CCF36AA" w:rsidR="006800EB" w:rsidRPr="00D94229" w:rsidRDefault="00331907" w:rsidP="00D94229">
              <w:pPr>
                <w:pStyle w:val="consolecommand"/>
                <w:ind w:left="0"/>
                <w:rPr>
                  <w:rFonts w:asciiTheme="minorHAnsi" w:hAnsiTheme="minorHAnsi" w:cstheme="minorHAnsi"/>
                  <w:bCs/>
                  <w:color w:val="auto"/>
                  <w:sz w:val="20"/>
                  <w:szCs w:val="20"/>
                </w:rPr>
              </w:pPr>
            </w:p>
          </w:sdtContent>
        </w:sdt>
      </w:sdtContent>
    </w:sdt>
    <w:p w14:paraId="35E80D04" w14:textId="7DFE679F" w:rsidR="006800EB" w:rsidRPr="00E16F15" w:rsidRDefault="006800EB" w:rsidP="00E16F15">
      <w:pPr>
        <w:rPr>
          <w:b/>
          <w:sz w:val="18"/>
        </w:rPr>
      </w:pPr>
      <w:r w:rsidRPr="0094565D">
        <w:rPr>
          <w:b/>
          <w:sz w:val="18"/>
        </w:rPr>
        <w:t xml:space="preserve"> </w:t>
      </w:r>
    </w:p>
    <w:tbl>
      <w:tblPr>
        <w:tblStyle w:val="GridTable1Light"/>
        <w:tblpPr w:leftFromText="180" w:rightFromText="180" w:vertAnchor="text" w:horzAnchor="margin" w:tblpY="351"/>
        <w:tblW w:w="9710" w:type="dxa"/>
        <w:tblLook w:val="04A0" w:firstRow="1" w:lastRow="0" w:firstColumn="1" w:lastColumn="0" w:noHBand="0" w:noVBand="1"/>
      </w:tblPr>
      <w:tblGrid>
        <w:gridCol w:w="7580"/>
        <w:gridCol w:w="2130"/>
      </w:tblGrid>
      <w:tr w:rsidR="00762B7B" w:rsidRPr="00BC2110" w14:paraId="60449F1D" w14:textId="77777777" w:rsidTr="00762B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80" w:type="dxa"/>
            <w:shd w:val="clear" w:color="auto" w:fill="F2F2F2" w:themeFill="background1" w:themeFillShade="F2"/>
            <w:vAlign w:val="center"/>
          </w:tcPr>
          <w:p w14:paraId="4CEACCCC" w14:textId="77777777" w:rsidR="00762B7B" w:rsidRPr="00BC2110" w:rsidRDefault="00762B7B" w:rsidP="00762B7B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  <w:r>
              <w:rPr>
                <w:rFonts w:cs="Arial"/>
                <w:b w:val="0"/>
                <w:sz w:val="18"/>
                <w:szCs w:val="18"/>
              </w:rPr>
              <w:t>Condition</w:t>
            </w:r>
          </w:p>
        </w:tc>
        <w:tc>
          <w:tcPr>
            <w:tcW w:w="2130" w:type="dxa"/>
            <w:shd w:val="clear" w:color="auto" w:fill="F2F2F2" w:themeFill="background1" w:themeFillShade="F2"/>
            <w:vAlign w:val="center"/>
          </w:tcPr>
          <w:p w14:paraId="66BF9F06" w14:textId="77777777" w:rsidR="00762B7B" w:rsidRPr="00BC2110" w:rsidRDefault="00762B7B" w:rsidP="00762B7B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sz w:val="18"/>
                <w:szCs w:val="18"/>
              </w:rPr>
            </w:pPr>
            <w:r w:rsidRPr="00BC2110">
              <w:rPr>
                <w:rFonts w:cs="Arial"/>
                <w:b w:val="0"/>
                <w:sz w:val="18"/>
                <w:szCs w:val="18"/>
              </w:rPr>
              <w:t>Next Action</w:t>
            </w:r>
          </w:p>
        </w:tc>
      </w:tr>
      <w:tr w:rsidR="00762B7B" w:rsidRPr="00BC2110" w14:paraId="4BC82EBC" w14:textId="77777777" w:rsidTr="00762B7B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80" w:type="dxa"/>
            <w:vAlign w:val="center"/>
          </w:tcPr>
          <w:p w14:paraId="439917FE" w14:textId="2F2DDC59" w:rsidR="00762B7B" w:rsidRPr="00064239" w:rsidRDefault="00762B7B" w:rsidP="00762B7B">
            <w:pPr>
              <w:pStyle w:val="NoSpacing"/>
              <w:jc w:val="left"/>
              <w:rPr>
                <w:rFonts w:cs="Arial"/>
                <w:b w:val="0"/>
                <w:color w:val="00B0F0"/>
                <w:sz w:val="18"/>
                <w:szCs w:val="18"/>
              </w:rPr>
            </w:pPr>
            <w:r>
              <w:t xml:space="preserve">If </w:t>
            </w:r>
          </w:p>
        </w:tc>
        <w:sdt>
          <w:sdtPr>
            <w:rPr>
              <w:rFonts w:cs="Arial"/>
              <w:sz w:val="18"/>
              <w:szCs w:val="18"/>
            </w:rPr>
            <w:id w:val="-262457507"/>
            <w:placeholder>
              <w:docPart w:val="B336A0DD78774016A89111F88948A4B9"/>
            </w:placeholder>
            <w:showingPlcHdr/>
            <w:comboBox>
              <w:listItem w:displayText="go to Step:" w:value="go to Step:"/>
              <w:listItem w:displayText="end as AutoResolve" w:value="end as AutoResolve"/>
              <w:listItem w:displayText="end as AutoDiagnose" w:value="end as AutoDiagnose"/>
            </w:comboBox>
          </w:sdtPr>
          <w:sdtEndPr/>
          <w:sdtContent>
            <w:tc>
              <w:tcPr>
                <w:tcW w:w="2130" w:type="dxa"/>
                <w:vAlign w:val="center"/>
              </w:tcPr>
              <w:p w14:paraId="633A39CC" w14:textId="5F52EA9B" w:rsidR="00762B7B" w:rsidRPr="00BC2110" w:rsidRDefault="00DB0273" w:rsidP="00762B7B">
                <w:pPr>
                  <w:pStyle w:val="NoSpacing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 w:val="18"/>
                    <w:szCs w:val="18"/>
                  </w:rPr>
                </w:pPr>
                <w:r w:rsidRPr="000613BE">
                  <w:rPr>
                    <w:rStyle w:val="PlaceholderText"/>
                    <w:sz w:val="18"/>
                  </w:rPr>
                  <w:t>Choose an action</w:t>
                </w:r>
              </w:p>
            </w:tc>
          </w:sdtContent>
        </w:sdt>
      </w:tr>
      <w:tr w:rsidR="00762B7B" w:rsidRPr="00BC2110" w14:paraId="2D32EE8D" w14:textId="77777777" w:rsidTr="00762B7B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10" w:type="dxa"/>
            <w:gridSpan w:val="2"/>
            <w:vAlign w:val="center"/>
          </w:tcPr>
          <w:p w14:paraId="59B5C427" w14:textId="77777777" w:rsidR="00762B7B" w:rsidRPr="00A674F1" w:rsidRDefault="00762B7B" w:rsidP="00762B7B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</w:p>
        </w:tc>
      </w:tr>
    </w:tbl>
    <w:p w14:paraId="22482B52" w14:textId="5CB91049" w:rsidR="006800EB" w:rsidRDefault="006800EB" w:rsidP="006800EB">
      <w:pPr>
        <w:pStyle w:val="NoSpacing"/>
      </w:pPr>
    </w:p>
    <w:tbl>
      <w:tblPr>
        <w:tblStyle w:val="GridTable1Light"/>
        <w:tblpPr w:leftFromText="180" w:rightFromText="180" w:vertAnchor="text" w:horzAnchor="margin" w:tblpY="1369"/>
        <w:tblW w:w="9710" w:type="dxa"/>
        <w:tblLook w:val="04A0" w:firstRow="1" w:lastRow="0" w:firstColumn="1" w:lastColumn="0" w:noHBand="0" w:noVBand="1"/>
      </w:tblPr>
      <w:tblGrid>
        <w:gridCol w:w="6942"/>
        <w:gridCol w:w="2768"/>
      </w:tblGrid>
      <w:tr w:rsidR="00762B7B" w:rsidRPr="00BC2110" w14:paraId="32549BB6" w14:textId="77777777" w:rsidTr="0010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2" w:type="dxa"/>
            <w:shd w:val="clear" w:color="auto" w:fill="F2F2F2" w:themeFill="background1" w:themeFillShade="F2"/>
            <w:vAlign w:val="center"/>
          </w:tcPr>
          <w:p w14:paraId="106FFFE0" w14:textId="77777777" w:rsidR="00762B7B" w:rsidRPr="00BC2110" w:rsidRDefault="00762B7B" w:rsidP="001063E8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  <w:r w:rsidRPr="00BC2110">
              <w:rPr>
                <w:rFonts w:cs="Arial"/>
                <w:b w:val="0"/>
                <w:sz w:val="18"/>
                <w:szCs w:val="18"/>
              </w:rPr>
              <w:t>Condition</w:t>
            </w:r>
          </w:p>
        </w:tc>
        <w:tc>
          <w:tcPr>
            <w:tcW w:w="2768" w:type="dxa"/>
            <w:shd w:val="clear" w:color="auto" w:fill="F2F2F2" w:themeFill="background1" w:themeFillShade="F2"/>
            <w:vAlign w:val="center"/>
          </w:tcPr>
          <w:p w14:paraId="33B7EEE5" w14:textId="77777777" w:rsidR="00762B7B" w:rsidRPr="00BC2110" w:rsidRDefault="00762B7B" w:rsidP="001063E8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sz w:val="18"/>
                <w:szCs w:val="18"/>
              </w:rPr>
            </w:pPr>
            <w:r w:rsidRPr="00BC2110">
              <w:rPr>
                <w:rFonts w:cs="Arial"/>
                <w:b w:val="0"/>
                <w:sz w:val="18"/>
                <w:szCs w:val="18"/>
              </w:rPr>
              <w:t>Next Action</w:t>
            </w:r>
          </w:p>
        </w:tc>
      </w:tr>
      <w:tr w:rsidR="00762B7B" w:rsidRPr="00BC2110" w14:paraId="1F106283" w14:textId="77777777" w:rsidTr="001063E8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2" w:type="dxa"/>
            <w:vAlign w:val="center"/>
          </w:tcPr>
          <w:p w14:paraId="72E66AC2" w14:textId="77777777" w:rsidR="00762B7B" w:rsidRPr="00BC2110" w:rsidRDefault="00762B7B" w:rsidP="001063E8">
            <w:pPr>
              <w:pStyle w:val="NoSpacing"/>
              <w:jc w:val="left"/>
              <w:rPr>
                <w:rFonts w:cs="Arial"/>
                <w:b w:val="0"/>
                <w:sz w:val="18"/>
                <w:szCs w:val="18"/>
              </w:rPr>
            </w:pPr>
            <w:r>
              <w:rPr>
                <w:rFonts w:cs="Arial"/>
                <w:b w:val="0"/>
                <w:sz w:val="18"/>
                <w:szCs w:val="18"/>
              </w:rPr>
              <w:t>Else</w:t>
            </w:r>
          </w:p>
        </w:tc>
        <w:sdt>
          <w:sdtPr>
            <w:rPr>
              <w:rFonts w:cs="Arial"/>
              <w:sz w:val="18"/>
              <w:szCs w:val="18"/>
            </w:rPr>
            <w:id w:val="1272136351"/>
            <w:placeholder>
              <w:docPart w:val="B7E2BF0DA2A2458D9EB8EFE19782B95B"/>
            </w:placeholder>
            <w:comboBox>
              <w:listItem w:displayText="go to Step:" w:value="go to Step:"/>
              <w:listItem w:displayText="end as AutoResolve" w:value="end as AutoResolve"/>
              <w:listItem w:displayText="end as AutoDiagnose" w:value="end as AutoDiagnose"/>
            </w:comboBox>
          </w:sdtPr>
          <w:sdtEndPr/>
          <w:sdtContent>
            <w:tc>
              <w:tcPr>
                <w:tcW w:w="2768" w:type="dxa"/>
                <w:vAlign w:val="center"/>
              </w:tcPr>
              <w:p w14:paraId="0C9A85EC" w14:textId="77777777" w:rsidR="00762B7B" w:rsidRPr="00BC2110" w:rsidRDefault="00762B7B" w:rsidP="001063E8">
                <w:pPr>
                  <w:pStyle w:val="NoSpacing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="Arial"/>
                    <w:sz w:val="18"/>
                    <w:szCs w:val="18"/>
                  </w:rPr>
                </w:pPr>
                <w:r>
                  <w:rPr>
                    <w:rFonts w:cs="Arial"/>
                    <w:sz w:val="18"/>
                    <w:szCs w:val="18"/>
                  </w:rPr>
                  <w:t xml:space="preserve">end as </w:t>
                </w:r>
                <w:proofErr w:type="spellStart"/>
                <w:r>
                  <w:rPr>
                    <w:rFonts w:cs="Arial"/>
                    <w:sz w:val="18"/>
                    <w:szCs w:val="18"/>
                  </w:rPr>
                  <w:t>AutoDiagnose</w:t>
                </w:r>
                <w:proofErr w:type="spellEnd"/>
              </w:p>
            </w:tc>
          </w:sdtContent>
        </w:sdt>
      </w:tr>
      <w:tr w:rsidR="00762B7B" w:rsidRPr="00BC2110" w14:paraId="45EC9777" w14:textId="77777777" w:rsidTr="001063E8">
        <w:trPr>
          <w:cantSplit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2" w:type="dxa"/>
            <w:vAlign w:val="center"/>
          </w:tcPr>
          <w:p w14:paraId="52A002C5" w14:textId="08BB6B3B" w:rsidR="00762B7B" w:rsidRDefault="00762B7B" w:rsidP="001063E8">
            <w:pPr>
              <w:pStyle w:val="NoSpacing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2768" w:type="dxa"/>
            <w:vAlign w:val="center"/>
          </w:tcPr>
          <w:p w14:paraId="5F972ED5" w14:textId="77777777" w:rsidR="00762B7B" w:rsidRDefault="00762B7B" w:rsidP="001063E8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</w:tc>
      </w:tr>
    </w:tbl>
    <w:p w14:paraId="42B2A4B3" w14:textId="5A653B3F" w:rsidR="00762B7B" w:rsidRDefault="00762B7B" w:rsidP="006800EB">
      <w:pPr>
        <w:pStyle w:val="NoSpacing"/>
      </w:pPr>
    </w:p>
    <w:p w14:paraId="789EC004" w14:textId="77777777" w:rsidR="00762B7B" w:rsidRDefault="00762B7B" w:rsidP="006800EB">
      <w:pPr>
        <w:pStyle w:val="NoSpacing"/>
      </w:pPr>
    </w:p>
    <w:p w14:paraId="4E6057AD" w14:textId="4591596B" w:rsidR="0067457B" w:rsidRDefault="006E2971" w:rsidP="00BE59DD">
      <w:pPr>
        <w:pStyle w:val="Heading2"/>
        <w:numPr>
          <w:ilvl w:val="1"/>
          <w:numId w:val="0"/>
        </w:numPr>
      </w:pPr>
      <w:bookmarkStart w:id="24" w:name="_Toc50641838"/>
      <w:r>
        <w:rPr>
          <w:noProof/>
        </w:rPr>
        <w:drawing>
          <wp:inline distT="0" distB="0" distL="0" distR="0" wp14:anchorId="023850B3" wp14:editId="51C383EE">
            <wp:extent cx="139700" cy="13748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39700" cy="137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A</w:t>
      </w:r>
      <w:r w:rsidR="0067457B">
        <w:t>dditional Instructions for human agents</w:t>
      </w:r>
      <w:bookmarkEnd w:id="24"/>
      <w:r w:rsidR="0067457B">
        <w:t xml:space="preserve"> </w:t>
      </w:r>
    </w:p>
    <w:p w14:paraId="429F3A5B" w14:textId="1F7A333A" w:rsidR="000049FF" w:rsidRDefault="000049FF" w:rsidP="0067457B">
      <w:pPr>
        <w:jc w:val="left"/>
      </w:pPr>
    </w:p>
    <w:p w14:paraId="42EAD29A" w14:textId="1AE9F683" w:rsidR="007D2309" w:rsidRDefault="007D2309" w:rsidP="0067457B">
      <w:pPr>
        <w:jc w:val="left"/>
      </w:pPr>
    </w:p>
    <w:p w14:paraId="6C00286F" w14:textId="34A0F0B2" w:rsidR="00B014A3" w:rsidRPr="00D44907" w:rsidRDefault="00B014A3">
      <w:pPr>
        <w:spacing w:before="0" w:after="0"/>
        <w:jc w:val="left"/>
      </w:pPr>
    </w:p>
    <w:sectPr w:rsidR="00B014A3" w:rsidRPr="00D44907" w:rsidSect="00765359">
      <w:headerReference w:type="even" r:id="rId24"/>
      <w:headerReference w:type="default" r:id="rId25"/>
      <w:footerReference w:type="default" r:id="rId26"/>
      <w:headerReference w:type="first" r:id="rId27"/>
      <w:pgSz w:w="11907" w:h="16839" w:code="9"/>
      <w:pgMar w:top="1440" w:right="1080" w:bottom="1440" w:left="1080" w:header="576" w:footer="432" w:gutter="0"/>
      <w:pgNumType w:start="1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46E92B" w14:textId="77777777" w:rsidR="00331907" w:rsidRDefault="00331907">
      <w:r>
        <w:separator/>
      </w:r>
    </w:p>
    <w:p w14:paraId="4A6C0F55" w14:textId="77777777" w:rsidR="00331907" w:rsidRDefault="00331907"/>
    <w:p w14:paraId="2E94FB42" w14:textId="77777777" w:rsidR="00331907" w:rsidRDefault="00331907"/>
  </w:endnote>
  <w:endnote w:type="continuationSeparator" w:id="0">
    <w:p w14:paraId="26383172" w14:textId="77777777" w:rsidR="00331907" w:rsidRDefault="00331907">
      <w:r>
        <w:continuationSeparator/>
      </w:r>
    </w:p>
    <w:p w14:paraId="54CDB50F" w14:textId="77777777" w:rsidR="00331907" w:rsidRDefault="00331907"/>
    <w:p w14:paraId="72A7E7B3" w14:textId="77777777" w:rsidR="00331907" w:rsidRDefault="003319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E8D67E" w14:textId="4C126619" w:rsidR="001057B8" w:rsidRPr="00765359" w:rsidRDefault="001057B8" w:rsidP="00765359">
    <w:pPr>
      <w:pStyle w:val="Footer"/>
      <w:jc w:val="center"/>
      <w:rPr>
        <w:sz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0CB5FC" w14:textId="1735AEEB" w:rsidR="001057B8" w:rsidRPr="00765359" w:rsidRDefault="001057B8" w:rsidP="00765359">
    <w:pPr>
      <w:pStyle w:val="Footer"/>
      <w:tabs>
        <w:tab w:val="clear" w:pos="8640"/>
        <w:tab w:val="right" w:pos="9720"/>
      </w:tabs>
      <w:jc w:val="center"/>
      <w:rPr>
        <w:sz w:val="14"/>
      </w:rPr>
    </w:pPr>
    <w:r w:rsidRPr="00765359">
      <w:rPr>
        <w:sz w:val="14"/>
      </w:rPr>
      <w:t>© Copyright 2017 DXC Technology Company. All rights reserve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14"/>
      </w:rPr>
      <w:id w:val="1819452995"/>
      <w:docPartObj>
        <w:docPartGallery w:val="Page Numbers (Bottom of Page)"/>
        <w:docPartUnique/>
      </w:docPartObj>
    </w:sdtPr>
    <w:sdtEndPr>
      <w:rPr>
        <w:noProof/>
        <w:sz w:val="16"/>
      </w:rPr>
    </w:sdtEndPr>
    <w:sdtContent>
      <w:p w14:paraId="37BCDCCF" w14:textId="4F38198F" w:rsidR="001057B8" w:rsidRPr="00A76675" w:rsidRDefault="001057B8">
        <w:pPr>
          <w:pStyle w:val="Footer"/>
          <w:jc w:val="right"/>
          <w:rPr>
            <w:sz w:val="16"/>
          </w:rPr>
        </w:pPr>
        <w:r w:rsidRPr="00A76675">
          <w:rPr>
            <w:sz w:val="16"/>
          </w:rPr>
          <w:fldChar w:fldCharType="begin"/>
        </w:r>
        <w:r w:rsidRPr="00A76675">
          <w:rPr>
            <w:sz w:val="16"/>
          </w:rPr>
          <w:instrText xml:space="preserve"> PAGE   \* MERGEFORMAT </w:instrText>
        </w:r>
        <w:r w:rsidRPr="00A76675">
          <w:rPr>
            <w:sz w:val="16"/>
          </w:rPr>
          <w:fldChar w:fldCharType="separate"/>
        </w:r>
        <w:r>
          <w:rPr>
            <w:noProof/>
            <w:sz w:val="16"/>
          </w:rPr>
          <w:t>9</w:t>
        </w:r>
        <w:r w:rsidRPr="00A76675">
          <w:rPr>
            <w:noProof/>
            <w:sz w:val="16"/>
          </w:rPr>
          <w:fldChar w:fldCharType="end"/>
        </w:r>
      </w:p>
    </w:sdtContent>
  </w:sdt>
  <w:p w14:paraId="73B13396" w14:textId="05365E4C" w:rsidR="001057B8" w:rsidRPr="00765359" w:rsidRDefault="001057B8" w:rsidP="00765359">
    <w:pPr>
      <w:pStyle w:val="Footer"/>
      <w:jc w:val="center"/>
      <w:rPr>
        <w:sz w:val="8"/>
      </w:rPr>
    </w:pPr>
    <w:r w:rsidRPr="00765359">
      <w:rPr>
        <w:sz w:val="14"/>
      </w:rPr>
      <w:t>© Copyright 2017 DXC Technology Company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34B686" w14:textId="77777777" w:rsidR="00331907" w:rsidRDefault="00331907">
      <w:r>
        <w:separator/>
      </w:r>
    </w:p>
    <w:p w14:paraId="4A4B25FE" w14:textId="77777777" w:rsidR="00331907" w:rsidRDefault="00331907"/>
    <w:p w14:paraId="3FFD7005" w14:textId="77777777" w:rsidR="00331907" w:rsidRDefault="00331907"/>
  </w:footnote>
  <w:footnote w:type="continuationSeparator" w:id="0">
    <w:p w14:paraId="5A65E723" w14:textId="77777777" w:rsidR="00331907" w:rsidRDefault="00331907">
      <w:r>
        <w:continuationSeparator/>
      </w:r>
    </w:p>
    <w:p w14:paraId="126113BE" w14:textId="77777777" w:rsidR="00331907" w:rsidRDefault="00331907"/>
    <w:p w14:paraId="313F1453" w14:textId="77777777" w:rsidR="00331907" w:rsidRDefault="003319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6D5B9" w14:textId="5F0B9C7B" w:rsidR="001057B8" w:rsidRPr="001C17FC" w:rsidRDefault="001057B8" w:rsidP="00325330">
    <w:pPr>
      <w:pStyle w:val="Header"/>
      <w:spacing w:before="60"/>
      <w:jc w:val="right"/>
      <w:rPr>
        <w:b/>
      </w:rPr>
    </w:pPr>
    <w:r w:rsidRPr="001C17FC">
      <w:rPr>
        <w:b/>
        <w:noProof/>
        <w:lang w:val="en-GB" w:eastAsia="en-GB"/>
      </w:rPr>
      <w:drawing>
        <wp:anchor distT="0" distB="0" distL="114300" distR="114300" simplePos="0" relativeHeight="251664384" behindDoc="0" locked="0" layoutInCell="1" allowOverlap="1" wp14:anchorId="0EBA6B7A" wp14:editId="20B9D448">
          <wp:simplePos x="0" y="0"/>
          <wp:positionH relativeFrom="page">
            <wp:posOffset>2563375</wp:posOffset>
          </wp:positionH>
          <wp:positionV relativeFrom="page">
            <wp:posOffset>403225</wp:posOffset>
          </wp:positionV>
          <wp:extent cx="1975485" cy="561340"/>
          <wp:effectExtent l="0" t="0" r="0" b="0"/>
          <wp:wrapNone/>
          <wp:docPr id="63" name="Picture 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5485" cy="5613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6ABF5433" w:rsidRPr="534EF491">
      <w:rPr>
        <w:b/>
        <w:bCs/>
      </w:rPr>
      <w:t>RBA Cookboo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E3C0E5" w14:textId="443BF0B3" w:rsidR="001057B8" w:rsidRPr="00765359" w:rsidRDefault="001057B8" w:rsidP="00765359">
    <w:pPr>
      <w:pStyle w:val="Header"/>
      <w:spacing w:before="60"/>
      <w:jc w:val="right"/>
      <w:rPr>
        <w:b/>
      </w:rPr>
    </w:pPr>
    <w:r w:rsidRPr="001C17FC">
      <w:rPr>
        <w:b/>
        <w:noProof/>
        <w:lang w:val="en-GB" w:eastAsia="en-GB"/>
      </w:rPr>
      <w:drawing>
        <wp:anchor distT="0" distB="0" distL="114300" distR="114300" simplePos="0" relativeHeight="251671552" behindDoc="0" locked="0" layoutInCell="1" allowOverlap="1" wp14:anchorId="40B480BF" wp14:editId="67BC0357">
          <wp:simplePos x="0" y="0"/>
          <wp:positionH relativeFrom="page">
            <wp:posOffset>2563375</wp:posOffset>
          </wp:positionH>
          <wp:positionV relativeFrom="page">
            <wp:posOffset>403225</wp:posOffset>
          </wp:positionV>
          <wp:extent cx="1975485" cy="561340"/>
          <wp:effectExtent l="0" t="0" r="0" b="0"/>
          <wp:wrapNone/>
          <wp:docPr id="64" name="Picture 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5485" cy="5613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6ABF5433" w:rsidRPr="534EF491">
      <w:rPr>
        <w:b/>
        <w:bCs/>
      </w:rPr>
      <w:t>Cookbook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4AC096" w14:textId="77777777" w:rsidR="001057B8" w:rsidRDefault="001057B8"/>
  <w:p w14:paraId="6F4AC097" w14:textId="77777777" w:rsidR="001057B8" w:rsidRDefault="001057B8"/>
  <w:p w14:paraId="6F4AC098" w14:textId="77777777" w:rsidR="001057B8" w:rsidRDefault="001057B8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4AC09A" w14:textId="0A84C098" w:rsidR="001057B8" w:rsidRPr="00E66370" w:rsidRDefault="001057B8" w:rsidP="00E66370">
    <w:pPr>
      <w:jc w:val="right"/>
      <w:rPr>
        <w:noProof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A960B3" wp14:editId="25DABF3E">
              <wp:simplePos x="0" y="0"/>
              <wp:positionH relativeFrom="column">
                <wp:posOffset>-114300</wp:posOffset>
              </wp:positionH>
              <wp:positionV relativeFrom="paragraph">
                <wp:posOffset>-48260</wp:posOffset>
              </wp:positionV>
              <wp:extent cx="220980" cy="190464"/>
              <wp:effectExtent l="19050" t="0" r="45720" b="38735"/>
              <wp:wrapNone/>
              <wp:docPr id="6" name="Isosceles Tri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220980" cy="190464"/>
                      </a:xfrm>
                      <a:prstGeom prst="triangle">
                        <a:avLst/>
                      </a:prstGeom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43FF8E8">
            <v:shapetype id="_x0000_t5" coordsize="21600,21600" o:spt="5" adj="10800" path="m@0,l,21600r21600,xe" w14:anchorId="012CCE99">
              <v:stroke joinstyle="miter"/>
              <v:formulas>
                <v:f eqn="val #0"/>
                <v:f eqn="prod #0 1 2"/>
                <v:f eqn="sum @1 10800 0"/>
              </v:formulas>
              <v:path textboxrect="0,10800,10800,18000;5400,10800,16200,18000;10800,10800,21600,18000;0,7200,7200,21600;7200,7200,14400,21600;14400,7200,21600,21600" gradientshapeok="t" o:connecttype="custom" o:connectlocs="@0,0;@1,10800;0,21600;10800,21600;21600,21600;@2,10800"/>
              <v:handles>
                <v:h position="#0,topLeft" xrange="0,21600"/>
              </v:handles>
            </v:shapetype>
            <v:shape id="Isosceles Triangle 6" style="position:absolute;margin-left:-9pt;margin-top:-3.8pt;width:17.4pt;height:15pt;rotation:18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black [3200]" strokecolor="black [1600]" strokeweight="1pt" type="#_x0000_t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"/>
          </w:pict>
        </mc:Fallback>
      </mc:AlternateContent>
    </w:r>
    <w:r w:rsidRPr="001C17FC">
      <w:rPr>
        <w:b/>
      </w:rPr>
      <w:t>Cookbook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52F8DC" w14:textId="77777777" w:rsidR="001057B8" w:rsidRPr="00E66370" w:rsidRDefault="001057B8" w:rsidP="00765359">
    <w:pPr>
      <w:jc w:val="right"/>
      <w:rPr>
        <w:noProof/>
      </w:rPr>
    </w:pPr>
    <w:r w:rsidRPr="001C17FC">
      <w:rPr>
        <w:b/>
        <w:noProof/>
        <w:lang w:val="en-GB" w:eastAsia="en-GB"/>
      </w:rPr>
      <w:drawing>
        <wp:anchor distT="0" distB="0" distL="114300" distR="114300" simplePos="0" relativeHeight="251669504" behindDoc="0" locked="0" layoutInCell="1" allowOverlap="1" wp14:anchorId="1F21D562" wp14:editId="7003D2B0">
          <wp:simplePos x="0" y="0"/>
          <wp:positionH relativeFrom="margin">
            <wp:posOffset>2106930</wp:posOffset>
          </wp:positionH>
          <wp:positionV relativeFrom="page">
            <wp:posOffset>176530</wp:posOffset>
          </wp:positionV>
          <wp:extent cx="1975485" cy="561340"/>
          <wp:effectExtent l="0" t="0" r="0" b="0"/>
          <wp:wrapNone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5485" cy="5613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DB68BB8" wp14:editId="3F1AED55">
              <wp:simplePos x="0" y="0"/>
              <wp:positionH relativeFrom="column">
                <wp:posOffset>-114300</wp:posOffset>
              </wp:positionH>
              <wp:positionV relativeFrom="paragraph">
                <wp:posOffset>-48260</wp:posOffset>
              </wp:positionV>
              <wp:extent cx="220980" cy="190464"/>
              <wp:effectExtent l="19050" t="0" r="45720" b="38735"/>
              <wp:wrapNone/>
              <wp:docPr id="24" name="Isosceles Tri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220980" cy="190464"/>
                      </a:xfrm>
                      <a:prstGeom prst="triangle">
                        <a:avLst/>
                      </a:prstGeom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ma14="http://schemas.microsoft.com/office/mac/drawingml/2011/main">
          <w:pict w14:anchorId="521B913E">
            <v:shapetype id="_x0000_t5" coordsize="21600,21600" o:spt="5" adj="10800" path="m@0,l,21600r21600,xe" w14:anchorId="26876EC2">
              <v:stroke joinstyle="miter"/>
              <v:formulas>
                <v:f eqn="val #0"/>
                <v:f eqn="prod #0 1 2"/>
                <v:f eqn="sum @1 10800 0"/>
              </v:formulas>
              <v:path textboxrect="0,10800,10800,18000;5400,10800,16200,18000;10800,10800,21600,18000;0,7200,7200,21600;7200,7200,14400,21600;14400,7200,21600,21600" gradientshapeok="t" o:connecttype="custom" o:connectlocs="@0,0;@1,10800;0,21600;10800,21600;21600,21600;@2,10800"/>
              <v:handles>
                <v:h position="#0,topLeft" xrange="0,21600"/>
              </v:handles>
            </v:shapetype>
            <v:shape id="Isosceles Triangle 24" style="position:absolute;margin-left:-9pt;margin-top:-3.8pt;width:17.4pt;height:15pt;rotation:18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black [3200]" strokecolor="black [1600]" strokeweight="1pt" type="#_x0000_t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"/>
          </w:pict>
        </mc:Fallback>
      </mc:AlternateContent>
    </w:r>
    <w:r w:rsidR="6ABF5433" w:rsidRPr="534EF491">
      <w:rPr>
        <w:b/>
        <w:bCs/>
      </w:rPr>
      <w:t>RBA Cookbook</w:t>
    </w:r>
  </w:p>
  <w:p w14:paraId="23C10905" w14:textId="77777777" w:rsidR="001057B8" w:rsidRDefault="001057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33.8pt;height:33.8pt;visibility:visible;mso-wrap-style:square" o:bullet="t">
        <v:imagedata r:id="rId1" o:title=""/>
      </v:shape>
    </w:pict>
  </w:numPicBullet>
  <w:numPicBullet w:numPicBulletId="1">
    <w:pict>
      <v:shape id="_x0000_i1035" type="#_x0000_t75" style="width:47.65pt;height:46.5pt;flip:x;visibility:visible;mso-wrap-style:square" o:bullet="t">
        <v:imagedata r:id="rId2" o:title=""/>
      </v:shape>
    </w:pict>
  </w:numPicBullet>
  <w:abstractNum w:abstractNumId="0" w15:restartNumberingAfterBreak="0">
    <w:nsid w:val="00974845"/>
    <w:multiLevelType w:val="hybridMultilevel"/>
    <w:tmpl w:val="A7C23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860AE"/>
    <w:multiLevelType w:val="hybridMultilevel"/>
    <w:tmpl w:val="57B42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26E76"/>
    <w:multiLevelType w:val="multilevel"/>
    <w:tmpl w:val="DF462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185B7F06"/>
    <w:multiLevelType w:val="hybridMultilevel"/>
    <w:tmpl w:val="250CA20C"/>
    <w:lvl w:ilvl="0" w:tplc="1E6C5D84"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9063B2"/>
    <w:multiLevelType w:val="hybridMultilevel"/>
    <w:tmpl w:val="F5623B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3D20BB"/>
    <w:multiLevelType w:val="hybridMultilevel"/>
    <w:tmpl w:val="0D68D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DE42D0"/>
    <w:multiLevelType w:val="multilevel"/>
    <w:tmpl w:val="CC4E82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2C0C7B44"/>
    <w:multiLevelType w:val="hybridMultilevel"/>
    <w:tmpl w:val="83C0E04C"/>
    <w:lvl w:ilvl="0" w:tplc="AC1E6FA6">
      <w:start w:val="1"/>
      <w:numFmt w:val="decimal"/>
      <w:lvlText w:val="STEP %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EB87255"/>
    <w:multiLevelType w:val="hybridMultilevel"/>
    <w:tmpl w:val="46D00A54"/>
    <w:lvl w:ilvl="0" w:tplc="A86EF876">
      <w:start w:val="1"/>
      <w:numFmt w:val="decimal"/>
      <w:pStyle w:val="Number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F0A4B61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444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302A73D1"/>
    <w:multiLevelType w:val="hybridMultilevel"/>
    <w:tmpl w:val="FA30C7C2"/>
    <w:lvl w:ilvl="0" w:tplc="A86EF876">
      <w:start w:val="1"/>
      <w:numFmt w:val="none"/>
      <w:pStyle w:val="Warning"/>
      <w:lvlText w:val="%1Warning!"/>
      <w:lvlJc w:val="left"/>
      <w:pPr>
        <w:tabs>
          <w:tab w:val="num" w:pos="1152"/>
        </w:tabs>
        <w:ind w:left="1152" w:hanging="1152"/>
      </w:pPr>
      <w:rPr>
        <w:rFonts w:ascii="Verdana" w:hAnsi="Verdana" w:hint="default"/>
        <w:b/>
        <w:i w:val="0"/>
        <w:color w:val="CC0000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12B7B26"/>
    <w:multiLevelType w:val="hybridMultilevel"/>
    <w:tmpl w:val="5EEC1246"/>
    <w:lvl w:ilvl="0" w:tplc="A86EF876">
      <w:start w:val="1"/>
      <w:numFmt w:val="lowerLetter"/>
      <w:pStyle w:val="Stepa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18A3FC2"/>
    <w:multiLevelType w:val="hybridMultilevel"/>
    <w:tmpl w:val="7226AD82"/>
    <w:lvl w:ilvl="0" w:tplc="08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13320E"/>
    <w:multiLevelType w:val="hybridMultilevel"/>
    <w:tmpl w:val="F4F85590"/>
    <w:lvl w:ilvl="0" w:tplc="DC5649C2">
      <w:numFmt w:val="bullet"/>
      <w:lvlText w:val=""/>
      <w:lvlJc w:val="left"/>
      <w:pPr>
        <w:ind w:left="502" w:hanging="360"/>
      </w:pPr>
      <w:rPr>
        <w:rFonts w:ascii="Wingdings" w:eastAsia="Times New Roman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38457610"/>
    <w:multiLevelType w:val="hybridMultilevel"/>
    <w:tmpl w:val="3566D2D2"/>
    <w:lvl w:ilvl="0" w:tplc="1B5258F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5F7A76" w:themeColor="accent5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403FD0"/>
    <w:multiLevelType w:val="hybridMultilevel"/>
    <w:tmpl w:val="86D04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30538"/>
    <w:multiLevelType w:val="hybridMultilevel"/>
    <w:tmpl w:val="6E90EB7A"/>
    <w:lvl w:ilvl="0" w:tplc="055CE172">
      <w:start w:val="3"/>
      <w:numFmt w:val="bullet"/>
      <w:lvlText w:val=""/>
      <w:lvlJc w:val="left"/>
      <w:pPr>
        <w:ind w:left="360" w:hanging="360"/>
      </w:pPr>
      <w:rPr>
        <w:rFonts w:ascii="Symbol" w:eastAsia="MS Gothic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2D532AB"/>
    <w:multiLevelType w:val="multilevel"/>
    <w:tmpl w:val="7520C2EC"/>
    <w:lvl w:ilvl="0">
      <w:start w:val="1"/>
      <w:numFmt w:val="decimal"/>
      <w:pStyle w:val="Number2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18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44"/>
        </w:tabs>
        <w:ind w:left="144" w:firstLine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4827371B"/>
    <w:multiLevelType w:val="multilevel"/>
    <w:tmpl w:val="2D3265DC"/>
    <w:lvl w:ilvl="0">
      <w:start w:val="1"/>
      <w:numFmt w:val="bullet"/>
      <w:pStyle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3">
      <w:start w:val="1"/>
      <w:numFmt w:val="bullet"/>
      <w:lvlText w:val="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4F995938"/>
    <w:multiLevelType w:val="hybridMultilevel"/>
    <w:tmpl w:val="F9A489E6"/>
    <w:lvl w:ilvl="0" w:tplc="AC1E6FA6">
      <w:start w:val="1"/>
      <w:numFmt w:val="decimal"/>
      <w:lvlText w:val="STEP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32C01A4"/>
    <w:multiLevelType w:val="hybridMultilevel"/>
    <w:tmpl w:val="37A2AB70"/>
    <w:lvl w:ilvl="0" w:tplc="9C70E4BC">
      <w:start w:val="1"/>
      <w:numFmt w:val="bullet"/>
      <w:pStyle w:val="Bullet2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98A0C6">
      <w:numFmt w:val="decimal"/>
      <w:lvlText w:val=""/>
      <w:lvlJc w:val="left"/>
    </w:lvl>
    <w:lvl w:ilvl="2" w:tplc="7798A0C6">
      <w:numFmt w:val="decimal"/>
      <w:lvlText w:val=""/>
      <w:lvlJc w:val="left"/>
    </w:lvl>
    <w:lvl w:ilvl="3" w:tplc="573AC65C">
      <w:numFmt w:val="decimal"/>
      <w:lvlText w:val=""/>
      <w:lvlJc w:val="left"/>
    </w:lvl>
    <w:lvl w:ilvl="4" w:tplc="5EAC7576">
      <w:numFmt w:val="decimal"/>
      <w:lvlText w:val=""/>
      <w:lvlJc w:val="left"/>
    </w:lvl>
    <w:lvl w:ilvl="5" w:tplc="C86A2390">
      <w:numFmt w:val="decimal"/>
      <w:lvlText w:val=""/>
      <w:lvlJc w:val="left"/>
    </w:lvl>
    <w:lvl w:ilvl="6" w:tplc="CDBAFD18">
      <w:numFmt w:val="decimal"/>
      <w:lvlText w:val=""/>
      <w:lvlJc w:val="left"/>
    </w:lvl>
    <w:lvl w:ilvl="7" w:tplc="164CE5EE">
      <w:numFmt w:val="decimal"/>
      <w:lvlText w:val=""/>
      <w:lvlJc w:val="left"/>
    </w:lvl>
    <w:lvl w:ilvl="8" w:tplc="991A1BD8">
      <w:numFmt w:val="decimal"/>
      <w:lvlText w:val=""/>
      <w:lvlJc w:val="left"/>
    </w:lvl>
  </w:abstractNum>
  <w:abstractNum w:abstractNumId="21" w15:restartNumberingAfterBreak="0">
    <w:nsid w:val="583B1E9B"/>
    <w:multiLevelType w:val="hybridMultilevel"/>
    <w:tmpl w:val="EBE2F08A"/>
    <w:lvl w:ilvl="0" w:tplc="C6D4448A">
      <w:start w:val="201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493335"/>
    <w:multiLevelType w:val="hybridMultilevel"/>
    <w:tmpl w:val="8A7402A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8595EC4"/>
    <w:multiLevelType w:val="multilevel"/>
    <w:tmpl w:val="8D741CC0"/>
    <w:name w:val="Number2List"/>
    <w:lvl w:ilvl="0">
      <w:start w:val="1"/>
      <w:numFmt w:val="none"/>
      <w:lvlText w:val="%1Note:"/>
      <w:lvlJc w:val="left"/>
      <w:pPr>
        <w:tabs>
          <w:tab w:val="num" w:pos="792"/>
        </w:tabs>
        <w:ind w:left="792" w:hanging="792"/>
      </w:pPr>
      <w:rPr>
        <w:rFonts w:ascii="Verdana" w:hAnsi="Verdana" w:hint="default"/>
        <w:b/>
        <w:i w:val="0"/>
        <w:color w:val="3366CC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0844719"/>
    <w:multiLevelType w:val="hybridMultilevel"/>
    <w:tmpl w:val="FE8002DE"/>
    <w:lvl w:ilvl="0" w:tplc="6DD06200">
      <w:start w:val="1"/>
      <w:numFmt w:val="none"/>
      <w:pStyle w:val="Note"/>
      <w:lvlText w:val="%1Note:"/>
      <w:lvlJc w:val="left"/>
      <w:pPr>
        <w:tabs>
          <w:tab w:val="num" w:pos="972"/>
        </w:tabs>
        <w:ind w:left="972" w:hanging="792"/>
      </w:pPr>
      <w:rPr>
        <w:rFonts w:ascii="Verdana" w:hAnsi="Verdana" w:hint="default"/>
        <w:b/>
        <w:i w:val="0"/>
        <w:color w:val="auto"/>
        <w:sz w:val="18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5" w15:restartNumberingAfterBreak="0">
    <w:nsid w:val="7512004B"/>
    <w:multiLevelType w:val="hybridMultilevel"/>
    <w:tmpl w:val="4E50D32A"/>
    <w:lvl w:ilvl="0" w:tplc="2892B1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8"/>
  </w:num>
  <w:num w:numId="3">
    <w:abstractNumId w:val="11"/>
  </w:num>
  <w:num w:numId="4">
    <w:abstractNumId w:val="17"/>
  </w:num>
  <w:num w:numId="5">
    <w:abstractNumId w:val="24"/>
  </w:num>
  <w:num w:numId="6">
    <w:abstractNumId w:val="10"/>
  </w:num>
  <w:num w:numId="7">
    <w:abstractNumId w:val="8"/>
  </w:num>
  <w:num w:numId="8">
    <w:abstractNumId w:val="9"/>
  </w:num>
  <w:num w:numId="9">
    <w:abstractNumId w:val="22"/>
  </w:num>
  <w:num w:numId="10">
    <w:abstractNumId w:val="14"/>
  </w:num>
  <w:num w:numId="11">
    <w:abstractNumId w:val="16"/>
  </w:num>
  <w:num w:numId="12">
    <w:abstractNumId w:val="6"/>
  </w:num>
  <w:num w:numId="13">
    <w:abstractNumId w:val="4"/>
  </w:num>
  <w:num w:numId="14">
    <w:abstractNumId w:val="2"/>
  </w:num>
  <w:num w:numId="15">
    <w:abstractNumId w:val="9"/>
  </w:num>
  <w:num w:numId="16">
    <w:abstractNumId w:val="25"/>
  </w:num>
  <w:num w:numId="17">
    <w:abstractNumId w:val="12"/>
  </w:num>
  <w:num w:numId="18">
    <w:abstractNumId w:val="1"/>
  </w:num>
  <w:num w:numId="19">
    <w:abstractNumId w:val="0"/>
  </w:num>
  <w:num w:numId="20">
    <w:abstractNumId w:val="3"/>
  </w:num>
  <w:num w:numId="21">
    <w:abstractNumId w:val="9"/>
  </w:num>
  <w:num w:numId="22">
    <w:abstractNumId w:val="9"/>
  </w:num>
  <w:num w:numId="23">
    <w:abstractNumId w:val="9"/>
  </w:num>
  <w:num w:numId="24">
    <w:abstractNumId w:val="9"/>
  </w:num>
  <w:num w:numId="25">
    <w:abstractNumId w:val="9"/>
  </w:num>
  <w:num w:numId="26">
    <w:abstractNumId w:val="9"/>
  </w:num>
  <w:num w:numId="27">
    <w:abstractNumId w:val="9"/>
  </w:num>
  <w:num w:numId="28">
    <w:abstractNumId w:val="9"/>
  </w:num>
  <w:num w:numId="29">
    <w:abstractNumId w:val="19"/>
  </w:num>
  <w:num w:numId="30">
    <w:abstractNumId w:val="7"/>
  </w:num>
  <w:num w:numId="31">
    <w:abstractNumId w:val="9"/>
  </w:num>
  <w:num w:numId="32">
    <w:abstractNumId w:val="9"/>
  </w:num>
  <w:num w:numId="33">
    <w:abstractNumId w:val="9"/>
  </w:num>
  <w:num w:numId="34">
    <w:abstractNumId w:val="15"/>
  </w:num>
  <w:num w:numId="35">
    <w:abstractNumId w:val="21"/>
  </w:num>
  <w:num w:numId="36">
    <w:abstractNumId w:val="13"/>
  </w:num>
  <w:num w:numId="37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activeWritingStyle w:appName="MSWord" w:lang="en-US" w:vendorID="64" w:dllVersion="0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90"/>
  <w:displayHorizontalDrawingGridEvery w:val="0"/>
  <w:displayVerticalDrawingGridEvery w:val="0"/>
  <w:noPunctuationKerning/>
  <w:characterSpacingControl w:val="doNotCompress"/>
  <w:hdrShapeDefaults>
    <o:shapedefaults v:ext="edit" spidmax="2049" strokecolor="#668195">
      <v:stroke color="#668195" weight=".5pt"/>
      <o:colormru v:ext="edit" colors="#006,#668195,#b4c2cc,#e2e97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TU2tzQ3NzC0NDZR0lEKTi0uzszPAykwrAUAgglIGSwAAAA="/>
  </w:docVars>
  <w:rsids>
    <w:rsidRoot w:val="005B5B98"/>
    <w:rsid w:val="000000FE"/>
    <w:rsid w:val="000008E9"/>
    <w:rsid w:val="00002B55"/>
    <w:rsid w:val="000049FF"/>
    <w:rsid w:val="00006535"/>
    <w:rsid w:val="0000719B"/>
    <w:rsid w:val="000073DA"/>
    <w:rsid w:val="00007773"/>
    <w:rsid w:val="00010065"/>
    <w:rsid w:val="00010301"/>
    <w:rsid w:val="000105DD"/>
    <w:rsid w:val="0001125C"/>
    <w:rsid w:val="0001389B"/>
    <w:rsid w:val="000170AA"/>
    <w:rsid w:val="00021139"/>
    <w:rsid w:val="0002118C"/>
    <w:rsid w:val="000215C9"/>
    <w:rsid w:val="00024AA5"/>
    <w:rsid w:val="00025374"/>
    <w:rsid w:val="000265A3"/>
    <w:rsid w:val="0003161E"/>
    <w:rsid w:val="000329B8"/>
    <w:rsid w:val="00032C60"/>
    <w:rsid w:val="00034724"/>
    <w:rsid w:val="00035DE7"/>
    <w:rsid w:val="00035E77"/>
    <w:rsid w:val="00036348"/>
    <w:rsid w:val="00036890"/>
    <w:rsid w:val="000372D2"/>
    <w:rsid w:val="00040188"/>
    <w:rsid w:val="0004375A"/>
    <w:rsid w:val="00044193"/>
    <w:rsid w:val="000455F5"/>
    <w:rsid w:val="00046712"/>
    <w:rsid w:val="00052064"/>
    <w:rsid w:val="000550E5"/>
    <w:rsid w:val="000555AF"/>
    <w:rsid w:val="00055C91"/>
    <w:rsid w:val="000573F7"/>
    <w:rsid w:val="00057E5A"/>
    <w:rsid w:val="00060A33"/>
    <w:rsid w:val="00060C93"/>
    <w:rsid w:val="000613BE"/>
    <w:rsid w:val="000638F8"/>
    <w:rsid w:val="00064239"/>
    <w:rsid w:val="00064475"/>
    <w:rsid w:val="000648C4"/>
    <w:rsid w:val="00064F93"/>
    <w:rsid w:val="00065FF8"/>
    <w:rsid w:val="00066942"/>
    <w:rsid w:val="00072EF9"/>
    <w:rsid w:val="000731AE"/>
    <w:rsid w:val="00076483"/>
    <w:rsid w:val="000768FD"/>
    <w:rsid w:val="00077856"/>
    <w:rsid w:val="00080DE7"/>
    <w:rsid w:val="000847F1"/>
    <w:rsid w:val="00086ADD"/>
    <w:rsid w:val="00086F35"/>
    <w:rsid w:val="00090CD4"/>
    <w:rsid w:val="00090E35"/>
    <w:rsid w:val="00091DDC"/>
    <w:rsid w:val="00091FC3"/>
    <w:rsid w:val="00093A89"/>
    <w:rsid w:val="00094B90"/>
    <w:rsid w:val="0009536D"/>
    <w:rsid w:val="00097269"/>
    <w:rsid w:val="000975AC"/>
    <w:rsid w:val="00097E9F"/>
    <w:rsid w:val="000A0339"/>
    <w:rsid w:val="000A10B9"/>
    <w:rsid w:val="000A24C0"/>
    <w:rsid w:val="000A375C"/>
    <w:rsid w:val="000A54AB"/>
    <w:rsid w:val="000A5E7E"/>
    <w:rsid w:val="000A6250"/>
    <w:rsid w:val="000A6CAE"/>
    <w:rsid w:val="000B2191"/>
    <w:rsid w:val="000B2419"/>
    <w:rsid w:val="000B2C7E"/>
    <w:rsid w:val="000B2E01"/>
    <w:rsid w:val="000B5E1F"/>
    <w:rsid w:val="000B7639"/>
    <w:rsid w:val="000B794B"/>
    <w:rsid w:val="000C0897"/>
    <w:rsid w:val="000C0C9D"/>
    <w:rsid w:val="000C125A"/>
    <w:rsid w:val="000C12A0"/>
    <w:rsid w:val="000C2885"/>
    <w:rsid w:val="000C3003"/>
    <w:rsid w:val="000C39D1"/>
    <w:rsid w:val="000C557A"/>
    <w:rsid w:val="000C72F1"/>
    <w:rsid w:val="000C7A10"/>
    <w:rsid w:val="000D0C60"/>
    <w:rsid w:val="000D3414"/>
    <w:rsid w:val="000D65AF"/>
    <w:rsid w:val="000D6A40"/>
    <w:rsid w:val="000D6FDC"/>
    <w:rsid w:val="000E03D4"/>
    <w:rsid w:val="000E12A2"/>
    <w:rsid w:val="000E2A5A"/>
    <w:rsid w:val="000E2E39"/>
    <w:rsid w:val="000E3606"/>
    <w:rsid w:val="000E7B14"/>
    <w:rsid w:val="000F1A96"/>
    <w:rsid w:val="000F2D2A"/>
    <w:rsid w:val="000F2F9A"/>
    <w:rsid w:val="000F4313"/>
    <w:rsid w:val="000F7055"/>
    <w:rsid w:val="000F73E0"/>
    <w:rsid w:val="000F74C2"/>
    <w:rsid w:val="00101171"/>
    <w:rsid w:val="00101D42"/>
    <w:rsid w:val="00102777"/>
    <w:rsid w:val="00103DDB"/>
    <w:rsid w:val="001057B8"/>
    <w:rsid w:val="001063E8"/>
    <w:rsid w:val="0010641F"/>
    <w:rsid w:val="00106A89"/>
    <w:rsid w:val="0011151A"/>
    <w:rsid w:val="0011374E"/>
    <w:rsid w:val="00113BD0"/>
    <w:rsid w:val="00114AE8"/>
    <w:rsid w:val="00114D71"/>
    <w:rsid w:val="00115A25"/>
    <w:rsid w:val="0012239E"/>
    <w:rsid w:val="00122701"/>
    <w:rsid w:val="001251FE"/>
    <w:rsid w:val="001264CC"/>
    <w:rsid w:val="00131690"/>
    <w:rsid w:val="0013332C"/>
    <w:rsid w:val="00133C58"/>
    <w:rsid w:val="00133F99"/>
    <w:rsid w:val="00134505"/>
    <w:rsid w:val="00134560"/>
    <w:rsid w:val="00135132"/>
    <w:rsid w:val="001355BA"/>
    <w:rsid w:val="001362AD"/>
    <w:rsid w:val="00137706"/>
    <w:rsid w:val="00142F82"/>
    <w:rsid w:val="00145A20"/>
    <w:rsid w:val="00145C6A"/>
    <w:rsid w:val="00145F6A"/>
    <w:rsid w:val="00145F80"/>
    <w:rsid w:val="00145FAE"/>
    <w:rsid w:val="0014709F"/>
    <w:rsid w:val="001500D8"/>
    <w:rsid w:val="001509E9"/>
    <w:rsid w:val="00150A86"/>
    <w:rsid w:val="0015270B"/>
    <w:rsid w:val="0015502F"/>
    <w:rsid w:val="001554AD"/>
    <w:rsid w:val="00155A55"/>
    <w:rsid w:val="00155B7B"/>
    <w:rsid w:val="00156911"/>
    <w:rsid w:val="00156D82"/>
    <w:rsid w:val="00160C13"/>
    <w:rsid w:val="0016507F"/>
    <w:rsid w:val="00166897"/>
    <w:rsid w:val="00166A57"/>
    <w:rsid w:val="00170E2A"/>
    <w:rsid w:val="00171914"/>
    <w:rsid w:val="0017410C"/>
    <w:rsid w:val="0017497E"/>
    <w:rsid w:val="001752E3"/>
    <w:rsid w:val="0018463C"/>
    <w:rsid w:val="00186AF3"/>
    <w:rsid w:val="00186B0D"/>
    <w:rsid w:val="00190149"/>
    <w:rsid w:val="001916F2"/>
    <w:rsid w:val="00192AEE"/>
    <w:rsid w:val="00193484"/>
    <w:rsid w:val="00195284"/>
    <w:rsid w:val="001A080F"/>
    <w:rsid w:val="001A0F2C"/>
    <w:rsid w:val="001A1F51"/>
    <w:rsid w:val="001A4290"/>
    <w:rsid w:val="001A48FE"/>
    <w:rsid w:val="001A55FF"/>
    <w:rsid w:val="001A5794"/>
    <w:rsid w:val="001A619F"/>
    <w:rsid w:val="001B0FC6"/>
    <w:rsid w:val="001B1546"/>
    <w:rsid w:val="001B2926"/>
    <w:rsid w:val="001B4523"/>
    <w:rsid w:val="001B4CDD"/>
    <w:rsid w:val="001B6052"/>
    <w:rsid w:val="001B67FC"/>
    <w:rsid w:val="001B7730"/>
    <w:rsid w:val="001B7EB1"/>
    <w:rsid w:val="001C0742"/>
    <w:rsid w:val="001C17FC"/>
    <w:rsid w:val="001C1BE8"/>
    <w:rsid w:val="001C3FF9"/>
    <w:rsid w:val="001C4337"/>
    <w:rsid w:val="001C45BF"/>
    <w:rsid w:val="001C5469"/>
    <w:rsid w:val="001C682E"/>
    <w:rsid w:val="001C68A4"/>
    <w:rsid w:val="001D1A2B"/>
    <w:rsid w:val="001D1C91"/>
    <w:rsid w:val="001D4079"/>
    <w:rsid w:val="001D4B2F"/>
    <w:rsid w:val="001D57DF"/>
    <w:rsid w:val="001D5EC2"/>
    <w:rsid w:val="001D6C7B"/>
    <w:rsid w:val="001E064F"/>
    <w:rsid w:val="001E1203"/>
    <w:rsid w:val="001E149F"/>
    <w:rsid w:val="001E2BE1"/>
    <w:rsid w:val="001E2E80"/>
    <w:rsid w:val="001E340C"/>
    <w:rsid w:val="001E6169"/>
    <w:rsid w:val="001E6A82"/>
    <w:rsid w:val="001E77F6"/>
    <w:rsid w:val="001F15CB"/>
    <w:rsid w:val="001F1E5B"/>
    <w:rsid w:val="001F29C6"/>
    <w:rsid w:val="001F3357"/>
    <w:rsid w:val="001F4575"/>
    <w:rsid w:val="001F5690"/>
    <w:rsid w:val="001F63A7"/>
    <w:rsid w:val="001F6F5D"/>
    <w:rsid w:val="002008A5"/>
    <w:rsid w:val="002012EE"/>
    <w:rsid w:val="002015EF"/>
    <w:rsid w:val="00202939"/>
    <w:rsid w:val="002053FB"/>
    <w:rsid w:val="002056B5"/>
    <w:rsid w:val="00207164"/>
    <w:rsid w:val="002071A2"/>
    <w:rsid w:val="00207395"/>
    <w:rsid w:val="00210B22"/>
    <w:rsid w:val="00210F5B"/>
    <w:rsid w:val="00212055"/>
    <w:rsid w:val="00213D0B"/>
    <w:rsid w:val="00214394"/>
    <w:rsid w:val="002150E4"/>
    <w:rsid w:val="00216D6D"/>
    <w:rsid w:val="00217EFB"/>
    <w:rsid w:val="00222A0E"/>
    <w:rsid w:val="00223223"/>
    <w:rsid w:val="00224344"/>
    <w:rsid w:val="002249EB"/>
    <w:rsid w:val="00224E0A"/>
    <w:rsid w:val="00226105"/>
    <w:rsid w:val="002268C9"/>
    <w:rsid w:val="00227C29"/>
    <w:rsid w:val="00227CE1"/>
    <w:rsid w:val="00227CE5"/>
    <w:rsid w:val="0023145F"/>
    <w:rsid w:val="00232978"/>
    <w:rsid w:val="00233DD0"/>
    <w:rsid w:val="00233F3A"/>
    <w:rsid w:val="00234497"/>
    <w:rsid w:val="002347DC"/>
    <w:rsid w:val="00234CCE"/>
    <w:rsid w:val="00235430"/>
    <w:rsid w:val="00235946"/>
    <w:rsid w:val="00235F54"/>
    <w:rsid w:val="00236559"/>
    <w:rsid w:val="0023692B"/>
    <w:rsid w:val="00236B1B"/>
    <w:rsid w:val="00243E02"/>
    <w:rsid w:val="00245129"/>
    <w:rsid w:val="00245714"/>
    <w:rsid w:val="00245BA5"/>
    <w:rsid w:val="0024693F"/>
    <w:rsid w:val="002511D4"/>
    <w:rsid w:val="00254EEB"/>
    <w:rsid w:val="002563FA"/>
    <w:rsid w:val="00256B28"/>
    <w:rsid w:val="00256DF0"/>
    <w:rsid w:val="00262157"/>
    <w:rsid w:val="00264D6C"/>
    <w:rsid w:val="00264D9F"/>
    <w:rsid w:val="002666C2"/>
    <w:rsid w:val="00267F5B"/>
    <w:rsid w:val="00270CF8"/>
    <w:rsid w:val="00276B89"/>
    <w:rsid w:val="002775B0"/>
    <w:rsid w:val="00277D01"/>
    <w:rsid w:val="002837F3"/>
    <w:rsid w:val="0028474C"/>
    <w:rsid w:val="00285C87"/>
    <w:rsid w:val="00286058"/>
    <w:rsid w:val="002867C0"/>
    <w:rsid w:val="0028690E"/>
    <w:rsid w:val="002874E8"/>
    <w:rsid w:val="0029132B"/>
    <w:rsid w:val="00291825"/>
    <w:rsid w:val="00292159"/>
    <w:rsid w:val="002936DE"/>
    <w:rsid w:val="0029435B"/>
    <w:rsid w:val="002A0FD6"/>
    <w:rsid w:val="002A2F44"/>
    <w:rsid w:val="002A3D78"/>
    <w:rsid w:val="002A40DE"/>
    <w:rsid w:val="002A4FB5"/>
    <w:rsid w:val="002A53F7"/>
    <w:rsid w:val="002A5C5B"/>
    <w:rsid w:val="002B1F89"/>
    <w:rsid w:val="002B41E5"/>
    <w:rsid w:val="002B5E06"/>
    <w:rsid w:val="002B76D3"/>
    <w:rsid w:val="002C54A1"/>
    <w:rsid w:val="002C59D1"/>
    <w:rsid w:val="002C6005"/>
    <w:rsid w:val="002C602C"/>
    <w:rsid w:val="002C63C0"/>
    <w:rsid w:val="002C6638"/>
    <w:rsid w:val="002D02E8"/>
    <w:rsid w:val="002D02F9"/>
    <w:rsid w:val="002D08A6"/>
    <w:rsid w:val="002D0BDC"/>
    <w:rsid w:val="002D1B13"/>
    <w:rsid w:val="002D1F0D"/>
    <w:rsid w:val="002D21E7"/>
    <w:rsid w:val="002D262B"/>
    <w:rsid w:val="002D2BC6"/>
    <w:rsid w:val="002D4F9B"/>
    <w:rsid w:val="002D6FD4"/>
    <w:rsid w:val="002E125A"/>
    <w:rsid w:val="002E12E4"/>
    <w:rsid w:val="002E13D9"/>
    <w:rsid w:val="002E1615"/>
    <w:rsid w:val="002E1F0E"/>
    <w:rsid w:val="002E220B"/>
    <w:rsid w:val="002E2C37"/>
    <w:rsid w:val="002E4FE4"/>
    <w:rsid w:val="002E50C4"/>
    <w:rsid w:val="002E52DB"/>
    <w:rsid w:val="002E5618"/>
    <w:rsid w:val="002E75C0"/>
    <w:rsid w:val="002F0551"/>
    <w:rsid w:val="002F07A3"/>
    <w:rsid w:val="002F2169"/>
    <w:rsid w:val="002F2F7F"/>
    <w:rsid w:val="002F37CD"/>
    <w:rsid w:val="002F3973"/>
    <w:rsid w:val="002F529D"/>
    <w:rsid w:val="002F6F2E"/>
    <w:rsid w:val="00303FAB"/>
    <w:rsid w:val="003049B2"/>
    <w:rsid w:val="00304A96"/>
    <w:rsid w:val="00305498"/>
    <w:rsid w:val="00310D99"/>
    <w:rsid w:val="00312569"/>
    <w:rsid w:val="00312714"/>
    <w:rsid w:val="00313FD3"/>
    <w:rsid w:val="00320363"/>
    <w:rsid w:val="00320385"/>
    <w:rsid w:val="00322A78"/>
    <w:rsid w:val="00324E45"/>
    <w:rsid w:val="00325330"/>
    <w:rsid w:val="003257DC"/>
    <w:rsid w:val="00326F6B"/>
    <w:rsid w:val="0033049C"/>
    <w:rsid w:val="00331907"/>
    <w:rsid w:val="00333651"/>
    <w:rsid w:val="00335CD5"/>
    <w:rsid w:val="00335D18"/>
    <w:rsid w:val="003362F3"/>
    <w:rsid w:val="00337534"/>
    <w:rsid w:val="003408EB"/>
    <w:rsid w:val="003414C1"/>
    <w:rsid w:val="003418B5"/>
    <w:rsid w:val="003418F8"/>
    <w:rsid w:val="00344B5F"/>
    <w:rsid w:val="00346602"/>
    <w:rsid w:val="003466ED"/>
    <w:rsid w:val="00346C42"/>
    <w:rsid w:val="00347B4A"/>
    <w:rsid w:val="003511E5"/>
    <w:rsid w:val="0035259B"/>
    <w:rsid w:val="00352689"/>
    <w:rsid w:val="00353F85"/>
    <w:rsid w:val="00355071"/>
    <w:rsid w:val="0035561F"/>
    <w:rsid w:val="0035582E"/>
    <w:rsid w:val="00357273"/>
    <w:rsid w:val="00360636"/>
    <w:rsid w:val="003613C8"/>
    <w:rsid w:val="003629AA"/>
    <w:rsid w:val="003634A3"/>
    <w:rsid w:val="0036555B"/>
    <w:rsid w:val="0036715F"/>
    <w:rsid w:val="0036798D"/>
    <w:rsid w:val="003701A7"/>
    <w:rsid w:val="0037397E"/>
    <w:rsid w:val="003739D7"/>
    <w:rsid w:val="00375C48"/>
    <w:rsid w:val="00377D32"/>
    <w:rsid w:val="00377FB6"/>
    <w:rsid w:val="00382307"/>
    <w:rsid w:val="00383DF6"/>
    <w:rsid w:val="00383FAC"/>
    <w:rsid w:val="00385334"/>
    <w:rsid w:val="00385625"/>
    <w:rsid w:val="003859C0"/>
    <w:rsid w:val="003865A6"/>
    <w:rsid w:val="00386896"/>
    <w:rsid w:val="00386C8B"/>
    <w:rsid w:val="0038726F"/>
    <w:rsid w:val="0039052F"/>
    <w:rsid w:val="0039220B"/>
    <w:rsid w:val="00394294"/>
    <w:rsid w:val="00394DC5"/>
    <w:rsid w:val="00396D2B"/>
    <w:rsid w:val="003A09C8"/>
    <w:rsid w:val="003A1BEF"/>
    <w:rsid w:val="003A1C44"/>
    <w:rsid w:val="003A5A6C"/>
    <w:rsid w:val="003A78F2"/>
    <w:rsid w:val="003B0C33"/>
    <w:rsid w:val="003B21E1"/>
    <w:rsid w:val="003B23EA"/>
    <w:rsid w:val="003B33A7"/>
    <w:rsid w:val="003B3F08"/>
    <w:rsid w:val="003B4916"/>
    <w:rsid w:val="003B5E2E"/>
    <w:rsid w:val="003C0D4A"/>
    <w:rsid w:val="003C1693"/>
    <w:rsid w:val="003C26AF"/>
    <w:rsid w:val="003C6924"/>
    <w:rsid w:val="003D1781"/>
    <w:rsid w:val="003D237F"/>
    <w:rsid w:val="003D2AEF"/>
    <w:rsid w:val="003D31A2"/>
    <w:rsid w:val="003D49D1"/>
    <w:rsid w:val="003D503E"/>
    <w:rsid w:val="003D5078"/>
    <w:rsid w:val="003D6CF8"/>
    <w:rsid w:val="003D744B"/>
    <w:rsid w:val="003E0AA5"/>
    <w:rsid w:val="003E1B50"/>
    <w:rsid w:val="003E4B3F"/>
    <w:rsid w:val="003E50DF"/>
    <w:rsid w:val="003E612A"/>
    <w:rsid w:val="003E6C65"/>
    <w:rsid w:val="003F163F"/>
    <w:rsid w:val="003F4D9B"/>
    <w:rsid w:val="003F4E0E"/>
    <w:rsid w:val="003F7519"/>
    <w:rsid w:val="004021BA"/>
    <w:rsid w:val="004026C1"/>
    <w:rsid w:val="0040311D"/>
    <w:rsid w:val="00404A5A"/>
    <w:rsid w:val="0040513C"/>
    <w:rsid w:val="00405A87"/>
    <w:rsid w:val="00405FC4"/>
    <w:rsid w:val="00406F72"/>
    <w:rsid w:val="00407A3F"/>
    <w:rsid w:val="00412E08"/>
    <w:rsid w:val="00412FE2"/>
    <w:rsid w:val="004146A8"/>
    <w:rsid w:val="0041517F"/>
    <w:rsid w:val="004158D6"/>
    <w:rsid w:val="00415AE6"/>
    <w:rsid w:val="00415F69"/>
    <w:rsid w:val="00416EB8"/>
    <w:rsid w:val="004202A4"/>
    <w:rsid w:val="004210D1"/>
    <w:rsid w:val="00421D21"/>
    <w:rsid w:val="00422BE7"/>
    <w:rsid w:val="00424672"/>
    <w:rsid w:val="00424FCB"/>
    <w:rsid w:val="004274F4"/>
    <w:rsid w:val="004310AB"/>
    <w:rsid w:val="00432999"/>
    <w:rsid w:val="004329C0"/>
    <w:rsid w:val="0043366D"/>
    <w:rsid w:val="004345DD"/>
    <w:rsid w:val="00434BAE"/>
    <w:rsid w:val="004355DC"/>
    <w:rsid w:val="00435BA5"/>
    <w:rsid w:val="004372C2"/>
    <w:rsid w:val="0044041C"/>
    <w:rsid w:val="0044237E"/>
    <w:rsid w:val="00443755"/>
    <w:rsid w:val="00444128"/>
    <w:rsid w:val="00447831"/>
    <w:rsid w:val="004517F3"/>
    <w:rsid w:val="004521C0"/>
    <w:rsid w:val="00452298"/>
    <w:rsid w:val="00453254"/>
    <w:rsid w:val="00453815"/>
    <w:rsid w:val="004549FF"/>
    <w:rsid w:val="0045566C"/>
    <w:rsid w:val="004569EE"/>
    <w:rsid w:val="0045734D"/>
    <w:rsid w:val="004576BA"/>
    <w:rsid w:val="00460C86"/>
    <w:rsid w:val="00461B15"/>
    <w:rsid w:val="00463F79"/>
    <w:rsid w:val="00466CFA"/>
    <w:rsid w:val="004670E1"/>
    <w:rsid w:val="00467C6F"/>
    <w:rsid w:val="004751FC"/>
    <w:rsid w:val="00476F9A"/>
    <w:rsid w:val="0047711A"/>
    <w:rsid w:val="00477417"/>
    <w:rsid w:val="0048058F"/>
    <w:rsid w:val="004805C5"/>
    <w:rsid w:val="0048105D"/>
    <w:rsid w:val="004818A2"/>
    <w:rsid w:val="004818A8"/>
    <w:rsid w:val="004827F8"/>
    <w:rsid w:val="004830EB"/>
    <w:rsid w:val="00483533"/>
    <w:rsid w:val="00490CDE"/>
    <w:rsid w:val="004916C8"/>
    <w:rsid w:val="004937A1"/>
    <w:rsid w:val="0049450C"/>
    <w:rsid w:val="00494B74"/>
    <w:rsid w:val="00496001"/>
    <w:rsid w:val="004965E3"/>
    <w:rsid w:val="00497688"/>
    <w:rsid w:val="004A2489"/>
    <w:rsid w:val="004A24A9"/>
    <w:rsid w:val="004A30B3"/>
    <w:rsid w:val="004A337B"/>
    <w:rsid w:val="004A4332"/>
    <w:rsid w:val="004A6607"/>
    <w:rsid w:val="004A7983"/>
    <w:rsid w:val="004B0DE9"/>
    <w:rsid w:val="004B1C1D"/>
    <w:rsid w:val="004B43DF"/>
    <w:rsid w:val="004B5356"/>
    <w:rsid w:val="004B591C"/>
    <w:rsid w:val="004B5C1B"/>
    <w:rsid w:val="004B5ED3"/>
    <w:rsid w:val="004B6DB1"/>
    <w:rsid w:val="004B71F7"/>
    <w:rsid w:val="004B7A99"/>
    <w:rsid w:val="004C2A88"/>
    <w:rsid w:val="004C3889"/>
    <w:rsid w:val="004D0A23"/>
    <w:rsid w:val="004D141E"/>
    <w:rsid w:val="004D355A"/>
    <w:rsid w:val="004D390F"/>
    <w:rsid w:val="004D4233"/>
    <w:rsid w:val="004E1310"/>
    <w:rsid w:val="004E1CCB"/>
    <w:rsid w:val="004E3C31"/>
    <w:rsid w:val="004E4A10"/>
    <w:rsid w:val="004E51B0"/>
    <w:rsid w:val="004E7790"/>
    <w:rsid w:val="004F27AE"/>
    <w:rsid w:val="004F27EC"/>
    <w:rsid w:val="004F49D9"/>
    <w:rsid w:val="004F5A06"/>
    <w:rsid w:val="004F5EDE"/>
    <w:rsid w:val="004F67EC"/>
    <w:rsid w:val="004F6D93"/>
    <w:rsid w:val="005001AF"/>
    <w:rsid w:val="00500B3D"/>
    <w:rsid w:val="00500F86"/>
    <w:rsid w:val="00501029"/>
    <w:rsid w:val="0050243B"/>
    <w:rsid w:val="0050778E"/>
    <w:rsid w:val="00511E5A"/>
    <w:rsid w:val="00513B9A"/>
    <w:rsid w:val="005140C2"/>
    <w:rsid w:val="00514961"/>
    <w:rsid w:val="00514FF7"/>
    <w:rsid w:val="00517D65"/>
    <w:rsid w:val="0052084F"/>
    <w:rsid w:val="00521109"/>
    <w:rsid w:val="00523858"/>
    <w:rsid w:val="00524DC1"/>
    <w:rsid w:val="0052664F"/>
    <w:rsid w:val="00531EE3"/>
    <w:rsid w:val="00532430"/>
    <w:rsid w:val="00532F85"/>
    <w:rsid w:val="00533924"/>
    <w:rsid w:val="00534CAF"/>
    <w:rsid w:val="00535503"/>
    <w:rsid w:val="00535C76"/>
    <w:rsid w:val="00536975"/>
    <w:rsid w:val="005369D4"/>
    <w:rsid w:val="00540C95"/>
    <w:rsid w:val="005415A2"/>
    <w:rsid w:val="00543F16"/>
    <w:rsid w:val="0054564E"/>
    <w:rsid w:val="00545E23"/>
    <w:rsid w:val="00546E7B"/>
    <w:rsid w:val="005475CA"/>
    <w:rsid w:val="005502C8"/>
    <w:rsid w:val="005507A4"/>
    <w:rsid w:val="0055500B"/>
    <w:rsid w:val="00556DD5"/>
    <w:rsid w:val="00557903"/>
    <w:rsid w:val="00557ED0"/>
    <w:rsid w:val="0056193B"/>
    <w:rsid w:val="0056507B"/>
    <w:rsid w:val="005653D1"/>
    <w:rsid w:val="005665A0"/>
    <w:rsid w:val="005670FF"/>
    <w:rsid w:val="005677CB"/>
    <w:rsid w:val="00571AA6"/>
    <w:rsid w:val="00571B13"/>
    <w:rsid w:val="0057332A"/>
    <w:rsid w:val="0057565C"/>
    <w:rsid w:val="005761AE"/>
    <w:rsid w:val="0057667E"/>
    <w:rsid w:val="005766B9"/>
    <w:rsid w:val="005768CA"/>
    <w:rsid w:val="00576B94"/>
    <w:rsid w:val="0057788B"/>
    <w:rsid w:val="0057793C"/>
    <w:rsid w:val="005807B5"/>
    <w:rsid w:val="0058241D"/>
    <w:rsid w:val="00583C6C"/>
    <w:rsid w:val="00584A50"/>
    <w:rsid w:val="00584A90"/>
    <w:rsid w:val="005856A5"/>
    <w:rsid w:val="00587E8E"/>
    <w:rsid w:val="00590192"/>
    <w:rsid w:val="00591DDC"/>
    <w:rsid w:val="00592CF8"/>
    <w:rsid w:val="00593014"/>
    <w:rsid w:val="00594DA0"/>
    <w:rsid w:val="005957FF"/>
    <w:rsid w:val="00595BD7"/>
    <w:rsid w:val="005977D8"/>
    <w:rsid w:val="00597FAD"/>
    <w:rsid w:val="005A0BCC"/>
    <w:rsid w:val="005A0CF2"/>
    <w:rsid w:val="005A2267"/>
    <w:rsid w:val="005A2BEE"/>
    <w:rsid w:val="005A4FB9"/>
    <w:rsid w:val="005A53AD"/>
    <w:rsid w:val="005A54A8"/>
    <w:rsid w:val="005A715D"/>
    <w:rsid w:val="005A7D13"/>
    <w:rsid w:val="005B0101"/>
    <w:rsid w:val="005B13DB"/>
    <w:rsid w:val="005B32AA"/>
    <w:rsid w:val="005B3F8F"/>
    <w:rsid w:val="005B50D4"/>
    <w:rsid w:val="005B5B98"/>
    <w:rsid w:val="005B7008"/>
    <w:rsid w:val="005C06C9"/>
    <w:rsid w:val="005C0795"/>
    <w:rsid w:val="005C2DE0"/>
    <w:rsid w:val="005C3133"/>
    <w:rsid w:val="005C44B5"/>
    <w:rsid w:val="005C4909"/>
    <w:rsid w:val="005C4C1C"/>
    <w:rsid w:val="005C520C"/>
    <w:rsid w:val="005C58AE"/>
    <w:rsid w:val="005C6C42"/>
    <w:rsid w:val="005C6F80"/>
    <w:rsid w:val="005C721E"/>
    <w:rsid w:val="005C7355"/>
    <w:rsid w:val="005D0C50"/>
    <w:rsid w:val="005D1ACA"/>
    <w:rsid w:val="005D2604"/>
    <w:rsid w:val="005D4641"/>
    <w:rsid w:val="005D5669"/>
    <w:rsid w:val="005D5D45"/>
    <w:rsid w:val="005D5D96"/>
    <w:rsid w:val="005D6C3F"/>
    <w:rsid w:val="005D6F81"/>
    <w:rsid w:val="005E4D47"/>
    <w:rsid w:val="005F0030"/>
    <w:rsid w:val="005F2722"/>
    <w:rsid w:val="005F4348"/>
    <w:rsid w:val="005F4D1A"/>
    <w:rsid w:val="005F4DE9"/>
    <w:rsid w:val="005F7957"/>
    <w:rsid w:val="00600B07"/>
    <w:rsid w:val="0060133E"/>
    <w:rsid w:val="006049A5"/>
    <w:rsid w:val="006058B0"/>
    <w:rsid w:val="00606689"/>
    <w:rsid w:val="00606915"/>
    <w:rsid w:val="00606D71"/>
    <w:rsid w:val="006073DA"/>
    <w:rsid w:val="00607512"/>
    <w:rsid w:val="0060757D"/>
    <w:rsid w:val="006075C8"/>
    <w:rsid w:val="0061241E"/>
    <w:rsid w:val="00614021"/>
    <w:rsid w:val="00614BDA"/>
    <w:rsid w:val="00614F82"/>
    <w:rsid w:val="00615FBB"/>
    <w:rsid w:val="00616C6D"/>
    <w:rsid w:val="00616E52"/>
    <w:rsid w:val="006219A3"/>
    <w:rsid w:val="00621F5E"/>
    <w:rsid w:val="00623176"/>
    <w:rsid w:val="0062377F"/>
    <w:rsid w:val="00624A37"/>
    <w:rsid w:val="006262A4"/>
    <w:rsid w:val="00626FF4"/>
    <w:rsid w:val="00632C7A"/>
    <w:rsid w:val="006338AE"/>
    <w:rsid w:val="00633D45"/>
    <w:rsid w:val="006344CB"/>
    <w:rsid w:val="00634AEA"/>
    <w:rsid w:val="00635F56"/>
    <w:rsid w:val="00641825"/>
    <w:rsid w:val="00642504"/>
    <w:rsid w:val="00642FD7"/>
    <w:rsid w:val="006475B7"/>
    <w:rsid w:val="00650516"/>
    <w:rsid w:val="00650879"/>
    <w:rsid w:val="00651AA7"/>
    <w:rsid w:val="00652983"/>
    <w:rsid w:val="00652FC1"/>
    <w:rsid w:val="00655F27"/>
    <w:rsid w:val="00656964"/>
    <w:rsid w:val="0066318B"/>
    <w:rsid w:val="00663F34"/>
    <w:rsid w:val="00665539"/>
    <w:rsid w:val="00667474"/>
    <w:rsid w:val="00670285"/>
    <w:rsid w:val="00670A1D"/>
    <w:rsid w:val="00670C1B"/>
    <w:rsid w:val="00671B5C"/>
    <w:rsid w:val="00673A4D"/>
    <w:rsid w:val="00673FDF"/>
    <w:rsid w:val="0067457B"/>
    <w:rsid w:val="006748A4"/>
    <w:rsid w:val="006749EF"/>
    <w:rsid w:val="00675B8F"/>
    <w:rsid w:val="00676092"/>
    <w:rsid w:val="00676C47"/>
    <w:rsid w:val="006800EB"/>
    <w:rsid w:val="00680240"/>
    <w:rsid w:val="00681050"/>
    <w:rsid w:val="0068156A"/>
    <w:rsid w:val="00681994"/>
    <w:rsid w:val="00681F99"/>
    <w:rsid w:val="00682583"/>
    <w:rsid w:val="00682EDC"/>
    <w:rsid w:val="006832F0"/>
    <w:rsid w:val="006848DB"/>
    <w:rsid w:val="0068499B"/>
    <w:rsid w:val="006861F7"/>
    <w:rsid w:val="006910BB"/>
    <w:rsid w:val="006938C1"/>
    <w:rsid w:val="00693B04"/>
    <w:rsid w:val="00696F59"/>
    <w:rsid w:val="0069738D"/>
    <w:rsid w:val="006A228B"/>
    <w:rsid w:val="006A3A21"/>
    <w:rsid w:val="006A3A94"/>
    <w:rsid w:val="006A714D"/>
    <w:rsid w:val="006B1175"/>
    <w:rsid w:val="006B3641"/>
    <w:rsid w:val="006B3957"/>
    <w:rsid w:val="006B56F9"/>
    <w:rsid w:val="006B5B04"/>
    <w:rsid w:val="006B782C"/>
    <w:rsid w:val="006C02D7"/>
    <w:rsid w:val="006C0669"/>
    <w:rsid w:val="006C0DCB"/>
    <w:rsid w:val="006C2F50"/>
    <w:rsid w:val="006C3EC1"/>
    <w:rsid w:val="006C40A2"/>
    <w:rsid w:val="006C46BA"/>
    <w:rsid w:val="006C4B75"/>
    <w:rsid w:val="006C712B"/>
    <w:rsid w:val="006D0469"/>
    <w:rsid w:val="006D0790"/>
    <w:rsid w:val="006D0C4B"/>
    <w:rsid w:val="006D2BC8"/>
    <w:rsid w:val="006D44A0"/>
    <w:rsid w:val="006D45D4"/>
    <w:rsid w:val="006D4D33"/>
    <w:rsid w:val="006D51EA"/>
    <w:rsid w:val="006D5AE4"/>
    <w:rsid w:val="006D609C"/>
    <w:rsid w:val="006E2971"/>
    <w:rsid w:val="006E578C"/>
    <w:rsid w:val="006E5843"/>
    <w:rsid w:val="006E716A"/>
    <w:rsid w:val="006E73A3"/>
    <w:rsid w:val="006E7C82"/>
    <w:rsid w:val="006F1BCD"/>
    <w:rsid w:val="006F1EF6"/>
    <w:rsid w:val="006F236B"/>
    <w:rsid w:val="006F2717"/>
    <w:rsid w:val="006F2BD9"/>
    <w:rsid w:val="006F3D64"/>
    <w:rsid w:val="006F7570"/>
    <w:rsid w:val="007000DE"/>
    <w:rsid w:val="0070071A"/>
    <w:rsid w:val="00700A25"/>
    <w:rsid w:val="00702099"/>
    <w:rsid w:val="00702F9E"/>
    <w:rsid w:val="00704C81"/>
    <w:rsid w:val="0070524B"/>
    <w:rsid w:val="00707C6F"/>
    <w:rsid w:val="0071312B"/>
    <w:rsid w:val="00713E77"/>
    <w:rsid w:val="00714AA8"/>
    <w:rsid w:val="00714F15"/>
    <w:rsid w:val="007170D4"/>
    <w:rsid w:val="00717B06"/>
    <w:rsid w:val="007239E7"/>
    <w:rsid w:val="00725DF7"/>
    <w:rsid w:val="00726C25"/>
    <w:rsid w:val="00726FC1"/>
    <w:rsid w:val="00730108"/>
    <w:rsid w:val="00732D7B"/>
    <w:rsid w:val="00733F36"/>
    <w:rsid w:val="00735628"/>
    <w:rsid w:val="00735D6D"/>
    <w:rsid w:val="0074055A"/>
    <w:rsid w:val="00741731"/>
    <w:rsid w:val="00743793"/>
    <w:rsid w:val="007451B8"/>
    <w:rsid w:val="00745462"/>
    <w:rsid w:val="007456F9"/>
    <w:rsid w:val="007461E5"/>
    <w:rsid w:val="00747426"/>
    <w:rsid w:val="0075002E"/>
    <w:rsid w:val="00751882"/>
    <w:rsid w:val="007543AB"/>
    <w:rsid w:val="00754F6A"/>
    <w:rsid w:val="00755B7B"/>
    <w:rsid w:val="00756799"/>
    <w:rsid w:val="00756A11"/>
    <w:rsid w:val="00757402"/>
    <w:rsid w:val="00761046"/>
    <w:rsid w:val="00762B7B"/>
    <w:rsid w:val="0076334C"/>
    <w:rsid w:val="00764DAE"/>
    <w:rsid w:val="00765359"/>
    <w:rsid w:val="007666DC"/>
    <w:rsid w:val="00770AE4"/>
    <w:rsid w:val="007737AC"/>
    <w:rsid w:val="00774DF7"/>
    <w:rsid w:val="0077671A"/>
    <w:rsid w:val="007773A4"/>
    <w:rsid w:val="0077768B"/>
    <w:rsid w:val="00781593"/>
    <w:rsid w:val="00781A80"/>
    <w:rsid w:val="00781F17"/>
    <w:rsid w:val="00783C04"/>
    <w:rsid w:val="007842B3"/>
    <w:rsid w:val="00785399"/>
    <w:rsid w:val="00785483"/>
    <w:rsid w:val="00785FBA"/>
    <w:rsid w:val="00786EDC"/>
    <w:rsid w:val="00787B2D"/>
    <w:rsid w:val="00790858"/>
    <w:rsid w:val="00790B15"/>
    <w:rsid w:val="00790C29"/>
    <w:rsid w:val="007911A6"/>
    <w:rsid w:val="0079249A"/>
    <w:rsid w:val="00794950"/>
    <w:rsid w:val="00794E77"/>
    <w:rsid w:val="007A0349"/>
    <w:rsid w:val="007A34B8"/>
    <w:rsid w:val="007A3781"/>
    <w:rsid w:val="007A4EBA"/>
    <w:rsid w:val="007A5086"/>
    <w:rsid w:val="007A52FE"/>
    <w:rsid w:val="007B2797"/>
    <w:rsid w:val="007B30D2"/>
    <w:rsid w:val="007B51E5"/>
    <w:rsid w:val="007B5F78"/>
    <w:rsid w:val="007B63EE"/>
    <w:rsid w:val="007B6ABF"/>
    <w:rsid w:val="007C0D68"/>
    <w:rsid w:val="007C12ED"/>
    <w:rsid w:val="007C18A3"/>
    <w:rsid w:val="007C1958"/>
    <w:rsid w:val="007C25E8"/>
    <w:rsid w:val="007C4C70"/>
    <w:rsid w:val="007C546C"/>
    <w:rsid w:val="007C5935"/>
    <w:rsid w:val="007C66E2"/>
    <w:rsid w:val="007D0439"/>
    <w:rsid w:val="007D08DB"/>
    <w:rsid w:val="007D0AAB"/>
    <w:rsid w:val="007D0E30"/>
    <w:rsid w:val="007D1715"/>
    <w:rsid w:val="007D1CBA"/>
    <w:rsid w:val="007D2309"/>
    <w:rsid w:val="007D293E"/>
    <w:rsid w:val="007D3731"/>
    <w:rsid w:val="007D4D5C"/>
    <w:rsid w:val="007E04A4"/>
    <w:rsid w:val="007E04E3"/>
    <w:rsid w:val="007E1749"/>
    <w:rsid w:val="007E194A"/>
    <w:rsid w:val="007E1F8F"/>
    <w:rsid w:val="007E30CF"/>
    <w:rsid w:val="007E416A"/>
    <w:rsid w:val="007E49C4"/>
    <w:rsid w:val="007E4CDB"/>
    <w:rsid w:val="007E66A9"/>
    <w:rsid w:val="007F0C0B"/>
    <w:rsid w:val="007F27FB"/>
    <w:rsid w:val="007F2C59"/>
    <w:rsid w:val="007F373F"/>
    <w:rsid w:val="007F4CB5"/>
    <w:rsid w:val="007F7253"/>
    <w:rsid w:val="008000E2"/>
    <w:rsid w:val="008010DF"/>
    <w:rsid w:val="00801702"/>
    <w:rsid w:val="008017DB"/>
    <w:rsid w:val="00801D20"/>
    <w:rsid w:val="00802002"/>
    <w:rsid w:val="00803DCF"/>
    <w:rsid w:val="00804543"/>
    <w:rsid w:val="008052B0"/>
    <w:rsid w:val="008157D3"/>
    <w:rsid w:val="00821509"/>
    <w:rsid w:val="00822858"/>
    <w:rsid w:val="0082454B"/>
    <w:rsid w:val="00824E4F"/>
    <w:rsid w:val="00831887"/>
    <w:rsid w:val="00831DD6"/>
    <w:rsid w:val="00831F7C"/>
    <w:rsid w:val="00832030"/>
    <w:rsid w:val="0083565B"/>
    <w:rsid w:val="00835946"/>
    <w:rsid w:val="008419C5"/>
    <w:rsid w:val="0084281C"/>
    <w:rsid w:val="008430DD"/>
    <w:rsid w:val="008442DD"/>
    <w:rsid w:val="00847A0A"/>
    <w:rsid w:val="00847C84"/>
    <w:rsid w:val="00850F3D"/>
    <w:rsid w:val="00851D4B"/>
    <w:rsid w:val="00852632"/>
    <w:rsid w:val="00852B30"/>
    <w:rsid w:val="00852C7C"/>
    <w:rsid w:val="008544E8"/>
    <w:rsid w:val="00854CBF"/>
    <w:rsid w:val="00860BD7"/>
    <w:rsid w:val="00860CBF"/>
    <w:rsid w:val="00861E70"/>
    <w:rsid w:val="00862632"/>
    <w:rsid w:val="00866186"/>
    <w:rsid w:val="008679CD"/>
    <w:rsid w:val="00867ED5"/>
    <w:rsid w:val="0087025E"/>
    <w:rsid w:val="00870AA1"/>
    <w:rsid w:val="0087176C"/>
    <w:rsid w:val="00871787"/>
    <w:rsid w:val="00871D81"/>
    <w:rsid w:val="00873080"/>
    <w:rsid w:val="008746C0"/>
    <w:rsid w:val="00874BFF"/>
    <w:rsid w:val="008752AA"/>
    <w:rsid w:val="0087647A"/>
    <w:rsid w:val="008774B2"/>
    <w:rsid w:val="00877922"/>
    <w:rsid w:val="0088093C"/>
    <w:rsid w:val="008824E4"/>
    <w:rsid w:val="00883EB0"/>
    <w:rsid w:val="00884BE9"/>
    <w:rsid w:val="008855F4"/>
    <w:rsid w:val="00885AE8"/>
    <w:rsid w:val="00885B5F"/>
    <w:rsid w:val="00885E17"/>
    <w:rsid w:val="00886975"/>
    <w:rsid w:val="00886BE9"/>
    <w:rsid w:val="00894E5E"/>
    <w:rsid w:val="00895ABF"/>
    <w:rsid w:val="008A186C"/>
    <w:rsid w:val="008A2D8A"/>
    <w:rsid w:val="008A3C1E"/>
    <w:rsid w:val="008A4EF4"/>
    <w:rsid w:val="008A7540"/>
    <w:rsid w:val="008B0475"/>
    <w:rsid w:val="008B103F"/>
    <w:rsid w:val="008B1FD5"/>
    <w:rsid w:val="008B3581"/>
    <w:rsid w:val="008B4C3C"/>
    <w:rsid w:val="008B7CE9"/>
    <w:rsid w:val="008C0263"/>
    <w:rsid w:val="008C1FA4"/>
    <w:rsid w:val="008C2158"/>
    <w:rsid w:val="008C270B"/>
    <w:rsid w:val="008C2734"/>
    <w:rsid w:val="008C2A6B"/>
    <w:rsid w:val="008C3ACE"/>
    <w:rsid w:val="008C3C88"/>
    <w:rsid w:val="008C479B"/>
    <w:rsid w:val="008C4FF3"/>
    <w:rsid w:val="008C5CC1"/>
    <w:rsid w:val="008C5F01"/>
    <w:rsid w:val="008D03E3"/>
    <w:rsid w:val="008D0703"/>
    <w:rsid w:val="008D6F60"/>
    <w:rsid w:val="008D77DC"/>
    <w:rsid w:val="008E16A0"/>
    <w:rsid w:val="008E2988"/>
    <w:rsid w:val="008E2D55"/>
    <w:rsid w:val="008E2DCA"/>
    <w:rsid w:val="008E4495"/>
    <w:rsid w:val="008E5B13"/>
    <w:rsid w:val="008E64B9"/>
    <w:rsid w:val="008E72C4"/>
    <w:rsid w:val="008F103A"/>
    <w:rsid w:val="008F336A"/>
    <w:rsid w:val="008F5992"/>
    <w:rsid w:val="008F59A9"/>
    <w:rsid w:val="008F74CC"/>
    <w:rsid w:val="00900289"/>
    <w:rsid w:val="009012DD"/>
    <w:rsid w:val="00902072"/>
    <w:rsid w:val="00902F99"/>
    <w:rsid w:val="00903715"/>
    <w:rsid w:val="00905953"/>
    <w:rsid w:val="009068E9"/>
    <w:rsid w:val="00912894"/>
    <w:rsid w:val="00916751"/>
    <w:rsid w:val="009171AA"/>
    <w:rsid w:val="00920B17"/>
    <w:rsid w:val="00922501"/>
    <w:rsid w:val="00923AE1"/>
    <w:rsid w:val="00926A34"/>
    <w:rsid w:val="00927C0F"/>
    <w:rsid w:val="00930E9B"/>
    <w:rsid w:val="00930EA3"/>
    <w:rsid w:val="00931827"/>
    <w:rsid w:val="00932CE6"/>
    <w:rsid w:val="00934FC6"/>
    <w:rsid w:val="00937F2A"/>
    <w:rsid w:val="00942598"/>
    <w:rsid w:val="0094290A"/>
    <w:rsid w:val="00942DE7"/>
    <w:rsid w:val="00945527"/>
    <w:rsid w:val="0094565D"/>
    <w:rsid w:val="00945EC3"/>
    <w:rsid w:val="00947849"/>
    <w:rsid w:val="009519DA"/>
    <w:rsid w:val="009562ED"/>
    <w:rsid w:val="00960B01"/>
    <w:rsid w:val="00961FC8"/>
    <w:rsid w:val="0096215F"/>
    <w:rsid w:val="0096272F"/>
    <w:rsid w:val="00962C39"/>
    <w:rsid w:val="00962D9B"/>
    <w:rsid w:val="0096522A"/>
    <w:rsid w:val="00965F8D"/>
    <w:rsid w:val="00966C25"/>
    <w:rsid w:val="0096756B"/>
    <w:rsid w:val="009678A3"/>
    <w:rsid w:val="00973969"/>
    <w:rsid w:val="009769C0"/>
    <w:rsid w:val="00976C51"/>
    <w:rsid w:val="00981180"/>
    <w:rsid w:val="00982285"/>
    <w:rsid w:val="00983837"/>
    <w:rsid w:val="00984DA2"/>
    <w:rsid w:val="00986191"/>
    <w:rsid w:val="00986BDC"/>
    <w:rsid w:val="00991CC7"/>
    <w:rsid w:val="00992120"/>
    <w:rsid w:val="00992544"/>
    <w:rsid w:val="0099325E"/>
    <w:rsid w:val="00993C08"/>
    <w:rsid w:val="00994CE1"/>
    <w:rsid w:val="00996E7A"/>
    <w:rsid w:val="00996ECE"/>
    <w:rsid w:val="009974C1"/>
    <w:rsid w:val="009A148C"/>
    <w:rsid w:val="009A199E"/>
    <w:rsid w:val="009A1BFA"/>
    <w:rsid w:val="009A215F"/>
    <w:rsid w:val="009A2705"/>
    <w:rsid w:val="009A577D"/>
    <w:rsid w:val="009A5B12"/>
    <w:rsid w:val="009B0E9C"/>
    <w:rsid w:val="009B15D1"/>
    <w:rsid w:val="009B1606"/>
    <w:rsid w:val="009B363D"/>
    <w:rsid w:val="009B36B6"/>
    <w:rsid w:val="009B4628"/>
    <w:rsid w:val="009B5263"/>
    <w:rsid w:val="009B5996"/>
    <w:rsid w:val="009B7CA9"/>
    <w:rsid w:val="009C1488"/>
    <w:rsid w:val="009C169A"/>
    <w:rsid w:val="009C29AA"/>
    <w:rsid w:val="009C2B44"/>
    <w:rsid w:val="009C3F2F"/>
    <w:rsid w:val="009C5421"/>
    <w:rsid w:val="009C5698"/>
    <w:rsid w:val="009C7ECA"/>
    <w:rsid w:val="009D0076"/>
    <w:rsid w:val="009D2192"/>
    <w:rsid w:val="009D2F81"/>
    <w:rsid w:val="009D3A9C"/>
    <w:rsid w:val="009D4B78"/>
    <w:rsid w:val="009D4ECA"/>
    <w:rsid w:val="009D5B47"/>
    <w:rsid w:val="009D6D72"/>
    <w:rsid w:val="009D6EF3"/>
    <w:rsid w:val="009D7211"/>
    <w:rsid w:val="009E012A"/>
    <w:rsid w:val="009E20EC"/>
    <w:rsid w:val="009E2681"/>
    <w:rsid w:val="009E3308"/>
    <w:rsid w:val="009E36BE"/>
    <w:rsid w:val="009E3ED1"/>
    <w:rsid w:val="009E4B64"/>
    <w:rsid w:val="009E5025"/>
    <w:rsid w:val="009E69EC"/>
    <w:rsid w:val="009E6B7A"/>
    <w:rsid w:val="009E77C8"/>
    <w:rsid w:val="009F0C9D"/>
    <w:rsid w:val="009F0FC8"/>
    <w:rsid w:val="009F1E32"/>
    <w:rsid w:val="009F31C2"/>
    <w:rsid w:val="009F639A"/>
    <w:rsid w:val="009F79B2"/>
    <w:rsid w:val="00A00704"/>
    <w:rsid w:val="00A02F38"/>
    <w:rsid w:val="00A02F7D"/>
    <w:rsid w:val="00A03081"/>
    <w:rsid w:val="00A05F59"/>
    <w:rsid w:val="00A12414"/>
    <w:rsid w:val="00A1324A"/>
    <w:rsid w:val="00A13B19"/>
    <w:rsid w:val="00A148A5"/>
    <w:rsid w:val="00A151C3"/>
    <w:rsid w:val="00A16192"/>
    <w:rsid w:val="00A16742"/>
    <w:rsid w:val="00A22846"/>
    <w:rsid w:val="00A23326"/>
    <w:rsid w:val="00A235F5"/>
    <w:rsid w:val="00A23681"/>
    <w:rsid w:val="00A2377F"/>
    <w:rsid w:val="00A30498"/>
    <w:rsid w:val="00A3091D"/>
    <w:rsid w:val="00A336C1"/>
    <w:rsid w:val="00A33D4E"/>
    <w:rsid w:val="00A346C3"/>
    <w:rsid w:val="00A34C42"/>
    <w:rsid w:val="00A35153"/>
    <w:rsid w:val="00A36737"/>
    <w:rsid w:val="00A37069"/>
    <w:rsid w:val="00A37AE3"/>
    <w:rsid w:val="00A40FEC"/>
    <w:rsid w:val="00A41CC3"/>
    <w:rsid w:val="00A4238B"/>
    <w:rsid w:val="00A429D6"/>
    <w:rsid w:val="00A42A40"/>
    <w:rsid w:val="00A434B0"/>
    <w:rsid w:val="00A436D9"/>
    <w:rsid w:val="00A43F1C"/>
    <w:rsid w:val="00A515AF"/>
    <w:rsid w:val="00A51EA2"/>
    <w:rsid w:val="00A529F1"/>
    <w:rsid w:val="00A538F1"/>
    <w:rsid w:val="00A53DB8"/>
    <w:rsid w:val="00A5409F"/>
    <w:rsid w:val="00A55BAE"/>
    <w:rsid w:val="00A574E9"/>
    <w:rsid w:val="00A62398"/>
    <w:rsid w:val="00A64349"/>
    <w:rsid w:val="00A674F1"/>
    <w:rsid w:val="00A7006F"/>
    <w:rsid w:val="00A738A2"/>
    <w:rsid w:val="00A7410E"/>
    <w:rsid w:val="00A76675"/>
    <w:rsid w:val="00A76FC6"/>
    <w:rsid w:val="00A80243"/>
    <w:rsid w:val="00A80611"/>
    <w:rsid w:val="00A80729"/>
    <w:rsid w:val="00A8151A"/>
    <w:rsid w:val="00A83F80"/>
    <w:rsid w:val="00A8403E"/>
    <w:rsid w:val="00A8414D"/>
    <w:rsid w:val="00A86B35"/>
    <w:rsid w:val="00A8774B"/>
    <w:rsid w:val="00A906BF"/>
    <w:rsid w:val="00A90FD3"/>
    <w:rsid w:val="00A92309"/>
    <w:rsid w:val="00A93810"/>
    <w:rsid w:val="00A95F19"/>
    <w:rsid w:val="00A9609D"/>
    <w:rsid w:val="00AA2D47"/>
    <w:rsid w:val="00AA33D6"/>
    <w:rsid w:val="00AA4A6D"/>
    <w:rsid w:val="00AA4A88"/>
    <w:rsid w:val="00AA4B07"/>
    <w:rsid w:val="00AA580A"/>
    <w:rsid w:val="00AA7B60"/>
    <w:rsid w:val="00AB1074"/>
    <w:rsid w:val="00AB222B"/>
    <w:rsid w:val="00AB2826"/>
    <w:rsid w:val="00AB3670"/>
    <w:rsid w:val="00AB5256"/>
    <w:rsid w:val="00AB53DC"/>
    <w:rsid w:val="00AB66BA"/>
    <w:rsid w:val="00AB76EC"/>
    <w:rsid w:val="00AC384D"/>
    <w:rsid w:val="00AC4EC0"/>
    <w:rsid w:val="00AC512E"/>
    <w:rsid w:val="00AC5CFF"/>
    <w:rsid w:val="00AC5DD4"/>
    <w:rsid w:val="00AD2743"/>
    <w:rsid w:val="00AD2A05"/>
    <w:rsid w:val="00AD41CB"/>
    <w:rsid w:val="00AD448E"/>
    <w:rsid w:val="00AD4FF4"/>
    <w:rsid w:val="00AD7682"/>
    <w:rsid w:val="00AE0265"/>
    <w:rsid w:val="00AE2201"/>
    <w:rsid w:val="00AE2A0C"/>
    <w:rsid w:val="00AE3942"/>
    <w:rsid w:val="00AE465B"/>
    <w:rsid w:val="00AE4D69"/>
    <w:rsid w:val="00AE5FD8"/>
    <w:rsid w:val="00AE7E23"/>
    <w:rsid w:val="00AF0C28"/>
    <w:rsid w:val="00AF36DD"/>
    <w:rsid w:val="00AF3FF5"/>
    <w:rsid w:val="00AF4D10"/>
    <w:rsid w:val="00AF68C5"/>
    <w:rsid w:val="00AF6A92"/>
    <w:rsid w:val="00B00009"/>
    <w:rsid w:val="00B014A3"/>
    <w:rsid w:val="00B03F83"/>
    <w:rsid w:val="00B04493"/>
    <w:rsid w:val="00B04AF2"/>
    <w:rsid w:val="00B100AF"/>
    <w:rsid w:val="00B103C6"/>
    <w:rsid w:val="00B11C57"/>
    <w:rsid w:val="00B126E5"/>
    <w:rsid w:val="00B13C15"/>
    <w:rsid w:val="00B15B14"/>
    <w:rsid w:val="00B17919"/>
    <w:rsid w:val="00B217A5"/>
    <w:rsid w:val="00B21C04"/>
    <w:rsid w:val="00B23D1E"/>
    <w:rsid w:val="00B240F3"/>
    <w:rsid w:val="00B27B8E"/>
    <w:rsid w:val="00B27F74"/>
    <w:rsid w:val="00B3184C"/>
    <w:rsid w:val="00B31910"/>
    <w:rsid w:val="00B31CBE"/>
    <w:rsid w:val="00B31FD6"/>
    <w:rsid w:val="00B32A6C"/>
    <w:rsid w:val="00B4028D"/>
    <w:rsid w:val="00B403F3"/>
    <w:rsid w:val="00B4309F"/>
    <w:rsid w:val="00B453C5"/>
    <w:rsid w:val="00B456C4"/>
    <w:rsid w:val="00B46375"/>
    <w:rsid w:val="00B46D5F"/>
    <w:rsid w:val="00B476F0"/>
    <w:rsid w:val="00B5227E"/>
    <w:rsid w:val="00B52329"/>
    <w:rsid w:val="00B527D6"/>
    <w:rsid w:val="00B52850"/>
    <w:rsid w:val="00B52928"/>
    <w:rsid w:val="00B52E29"/>
    <w:rsid w:val="00B54CEF"/>
    <w:rsid w:val="00B56B25"/>
    <w:rsid w:val="00B56B52"/>
    <w:rsid w:val="00B56F5A"/>
    <w:rsid w:val="00B623EB"/>
    <w:rsid w:val="00B629EE"/>
    <w:rsid w:val="00B639F1"/>
    <w:rsid w:val="00B66411"/>
    <w:rsid w:val="00B70AC3"/>
    <w:rsid w:val="00B724E4"/>
    <w:rsid w:val="00B73043"/>
    <w:rsid w:val="00B73AF1"/>
    <w:rsid w:val="00B7484F"/>
    <w:rsid w:val="00B75E70"/>
    <w:rsid w:val="00B76045"/>
    <w:rsid w:val="00B76CD3"/>
    <w:rsid w:val="00B77BA4"/>
    <w:rsid w:val="00B82AA3"/>
    <w:rsid w:val="00B82CA8"/>
    <w:rsid w:val="00B852F7"/>
    <w:rsid w:val="00B87C19"/>
    <w:rsid w:val="00B916EC"/>
    <w:rsid w:val="00B925DC"/>
    <w:rsid w:val="00B92728"/>
    <w:rsid w:val="00B92807"/>
    <w:rsid w:val="00B92C82"/>
    <w:rsid w:val="00B94656"/>
    <w:rsid w:val="00B96882"/>
    <w:rsid w:val="00B9714B"/>
    <w:rsid w:val="00BA2A4E"/>
    <w:rsid w:val="00BA3342"/>
    <w:rsid w:val="00BA3601"/>
    <w:rsid w:val="00BA3B76"/>
    <w:rsid w:val="00BA3D57"/>
    <w:rsid w:val="00BB191E"/>
    <w:rsid w:val="00BB2113"/>
    <w:rsid w:val="00BB4019"/>
    <w:rsid w:val="00BB6423"/>
    <w:rsid w:val="00BB689D"/>
    <w:rsid w:val="00BC0E81"/>
    <w:rsid w:val="00BC1A48"/>
    <w:rsid w:val="00BC2110"/>
    <w:rsid w:val="00BC22C1"/>
    <w:rsid w:val="00BC2584"/>
    <w:rsid w:val="00BC35B2"/>
    <w:rsid w:val="00BC43C7"/>
    <w:rsid w:val="00BC56A7"/>
    <w:rsid w:val="00BC6598"/>
    <w:rsid w:val="00BC6A24"/>
    <w:rsid w:val="00BC6A3D"/>
    <w:rsid w:val="00BD1D95"/>
    <w:rsid w:val="00BD437A"/>
    <w:rsid w:val="00BD4424"/>
    <w:rsid w:val="00BD4C68"/>
    <w:rsid w:val="00BD5AAD"/>
    <w:rsid w:val="00BD62E7"/>
    <w:rsid w:val="00BD7E2C"/>
    <w:rsid w:val="00BE0948"/>
    <w:rsid w:val="00BE230B"/>
    <w:rsid w:val="00BE321A"/>
    <w:rsid w:val="00BE45D4"/>
    <w:rsid w:val="00BE4A1B"/>
    <w:rsid w:val="00BE4AD8"/>
    <w:rsid w:val="00BE4D3D"/>
    <w:rsid w:val="00BE59DD"/>
    <w:rsid w:val="00BE68B8"/>
    <w:rsid w:val="00BE6B7B"/>
    <w:rsid w:val="00BE7C01"/>
    <w:rsid w:val="00BF1FA0"/>
    <w:rsid w:val="00BF2C35"/>
    <w:rsid w:val="00BF3F6A"/>
    <w:rsid w:val="00BF5EE5"/>
    <w:rsid w:val="00BF72A2"/>
    <w:rsid w:val="00C01450"/>
    <w:rsid w:val="00C01847"/>
    <w:rsid w:val="00C0313F"/>
    <w:rsid w:val="00C04C46"/>
    <w:rsid w:val="00C06E3C"/>
    <w:rsid w:val="00C07B12"/>
    <w:rsid w:val="00C10709"/>
    <w:rsid w:val="00C109E1"/>
    <w:rsid w:val="00C11094"/>
    <w:rsid w:val="00C1167D"/>
    <w:rsid w:val="00C137D3"/>
    <w:rsid w:val="00C13ECC"/>
    <w:rsid w:val="00C1529A"/>
    <w:rsid w:val="00C152FD"/>
    <w:rsid w:val="00C16374"/>
    <w:rsid w:val="00C16942"/>
    <w:rsid w:val="00C16B00"/>
    <w:rsid w:val="00C202F6"/>
    <w:rsid w:val="00C248AD"/>
    <w:rsid w:val="00C24DF3"/>
    <w:rsid w:val="00C254A2"/>
    <w:rsid w:val="00C25FC7"/>
    <w:rsid w:val="00C31ED5"/>
    <w:rsid w:val="00C3279B"/>
    <w:rsid w:val="00C34037"/>
    <w:rsid w:val="00C3466D"/>
    <w:rsid w:val="00C346C5"/>
    <w:rsid w:val="00C375FC"/>
    <w:rsid w:val="00C37651"/>
    <w:rsid w:val="00C4402E"/>
    <w:rsid w:val="00C4515E"/>
    <w:rsid w:val="00C45C66"/>
    <w:rsid w:val="00C50098"/>
    <w:rsid w:val="00C5083A"/>
    <w:rsid w:val="00C50A31"/>
    <w:rsid w:val="00C53830"/>
    <w:rsid w:val="00C53C4D"/>
    <w:rsid w:val="00C54325"/>
    <w:rsid w:val="00C543F3"/>
    <w:rsid w:val="00C54F29"/>
    <w:rsid w:val="00C56763"/>
    <w:rsid w:val="00C57185"/>
    <w:rsid w:val="00C6015A"/>
    <w:rsid w:val="00C63340"/>
    <w:rsid w:val="00C63C25"/>
    <w:rsid w:val="00C65478"/>
    <w:rsid w:val="00C7148C"/>
    <w:rsid w:val="00C72EA5"/>
    <w:rsid w:val="00C751A9"/>
    <w:rsid w:val="00C75252"/>
    <w:rsid w:val="00C753C5"/>
    <w:rsid w:val="00C759A1"/>
    <w:rsid w:val="00C76589"/>
    <w:rsid w:val="00C825A3"/>
    <w:rsid w:val="00C828D6"/>
    <w:rsid w:val="00C82F7A"/>
    <w:rsid w:val="00C83FA0"/>
    <w:rsid w:val="00C846F2"/>
    <w:rsid w:val="00C84BA2"/>
    <w:rsid w:val="00C875B2"/>
    <w:rsid w:val="00C904AC"/>
    <w:rsid w:val="00C91B56"/>
    <w:rsid w:val="00C91D8D"/>
    <w:rsid w:val="00C92725"/>
    <w:rsid w:val="00C92932"/>
    <w:rsid w:val="00C92F0D"/>
    <w:rsid w:val="00CA2934"/>
    <w:rsid w:val="00CA2AC8"/>
    <w:rsid w:val="00CA60F7"/>
    <w:rsid w:val="00CA7004"/>
    <w:rsid w:val="00CA734F"/>
    <w:rsid w:val="00CB2595"/>
    <w:rsid w:val="00CB2795"/>
    <w:rsid w:val="00CB3BAD"/>
    <w:rsid w:val="00CB4713"/>
    <w:rsid w:val="00CB5899"/>
    <w:rsid w:val="00CB63E3"/>
    <w:rsid w:val="00CB6691"/>
    <w:rsid w:val="00CC1304"/>
    <w:rsid w:val="00CC1394"/>
    <w:rsid w:val="00CC13A3"/>
    <w:rsid w:val="00CC35A0"/>
    <w:rsid w:val="00CC5533"/>
    <w:rsid w:val="00CC7BD9"/>
    <w:rsid w:val="00CD27A5"/>
    <w:rsid w:val="00CD30DF"/>
    <w:rsid w:val="00CD4237"/>
    <w:rsid w:val="00CD4E04"/>
    <w:rsid w:val="00CD558A"/>
    <w:rsid w:val="00CD6043"/>
    <w:rsid w:val="00CD7961"/>
    <w:rsid w:val="00CE0442"/>
    <w:rsid w:val="00CE0F40"/>
    <w:rsid w:val="00CE355A"/>
    <w:rsid w:val="00CE48DE"/>
    <w:rsid w:val="00CE4943"/>
    <w:rsid w:val="00CE6C41"/>
    <w:rsid w:val="00CE7E95"/>
    <w:rsid w:val="00CF2815"/>
    <w:rsid w:val="00CF3F3C"/>
    <w:rsid w:val="00CF4C1F"/>
    <w:rsid w:val="00CF5441"/>
    <w:rsid w:val="00CF6C08"/>
    <w:rsid w:val="00CF7633"/>
    <w:rsid w:val="00D0127B"/>
    <w:rsid w:val="00D03536"/>
    <w:rsid w:val="00D04C41"/>
    <w:rsid w:val="00D0573C"/>
    <w:rsid w:val="00D06831"/>
    <w:rsid w:val="00D07039"/>
    <w:rsid w:val="00D135B6"/>
    <w:rsid w:val="00D16FD9"/>
    <w:rsid w:val="00D20393"/>
    <w:rsid w:val="00D20AB3"/>
    <w:rsid w:val="00D25162"/>
    <w:rsid w:val="00D2531F"/>
    <w:rsid w:val="00D2553A"/>
    <w:rsid w:val="00D2574D"/>
    <w:rsid w:val="00D26D5C"/>
    <w:rsid w:val="00D30FE2"/>
    <w:rsid w:val="00D3120E"/>
    <w:rsid w:val="00D3195C"/>
    <w:rsid w:val="00D361AB"/>
    <w:rsid w:val="00D367EC"/>
    <w:rsid w:val="00D40443"/>
    <w:rsid w:val="00D413AD"/>
    <w:rsid w:val="00D4199E"/>
    <w:rsid w:val="00D425EE"/>
    <w:rsid w:val="00D440A3"/>
    <w:rsid w:val="00D44907"/>
    <w:rsid w:val="00D44C1E"/>
    <w:rsid w:val="00D50A95"/>
    <w:rsid w:val="00D52669"/>
    <w:rsid w:val="00D52BD3"/>
    <w:rsid w:val="00D53C6F"/>
    <w:rsid w:val="00D54A37"/>
    <w:rsid w:val="00D6280B"/>
    <w:rsid w:val="00D63C4B"/>
    <w:rsid w:val="00D645D7"/>
    <w:rsid w:val="00D64980"/>
    <w:rsid w:val="00D64F57"/>
    <w:rsid w:val="00D65019"/>
    <w:rsid w:val="00D65BB6"/>
    <w:rsid w:val="00D65CBB"/>
    <w:rsid w:val="00D6633A"/>
    <w:rsid w:val="00D72760"/>
    <w:rsid w:val="00D74639"/>
    <w:rsid w:val="00D7561F"/>
    <w:rsid w:val="00D759B3"/>
    <w:rsid w:val="00D762DC"/>
    <w:rsid w:val="00D76CA8"/>
    <w:rsid w:val="00D779A0"/>
    <w:rsid w:val="00D84A3B"/>
    <w:rsid w:val="00D84FDD"/>
    <w:rsid w:val="00D855DC"/>
    <w:rsid w:val="00D909D9"/>
    <w:rsid w:val="00D92BD7"/>
    <w:rsid w:val="00D92CEF"/>
    <w:rsid w:val="00D93F0E"/>
    <w:rsid w:val="00D94229"/>
    <w:rsid w:val="00D955F7"/>
    <w:rsid w:val="00DA0565"/>
    <w:rsid w:val="00DA1516"/>
    <w:rsid w:val="00DA1582"/>
    <w:rsid w:val="00DA3A4D"/>
    <w:rsid w:val="00DA3F7C"/>
    <w:rsid w:val="00DA4390"/>
    <w:rsid w:val="00DA6399"/>
    <w:rsid w:val="00DA6941"/>
    <w:rsid w:val="00DB0273"/>
    <w:rsid w:val="00DB57CE"/>
    <w:rsid w:val="00DB600D"/>
    <w:rsid w:val="00DC1088"/>
    <w:rsid w:val="00DC2138"/>
    <w:rsid w:val="00DC2A4F"/>
    <w:rsid w:val="00DC3FCE"/>
    <w:rsid w:val="00DC4199"/>
    <w:rsid w:val="00DC4A77"/>
    <w:rsid w:val="00DC55AE"/>
    <w:rsid w:val="00DC5B96"/>
    <w:rsid w:val="00DD061B"/>
    <w:rsid w:val="00DD140A"/>
    <w:rsid w:val="00DD3D91"/>
    <w:rsid w:val="00DD598E"/>
    <w:rsid w:val="00DD6D0F"/>
    <w:rsid w:val="00DD7F52"/>
    <w:rsid w:val="00DE0059"/>
    <w:rsid w:val="00DE1241"/>
    <w:rsid w:val="00DE1524"/>
    <w:rsid w:val="00DE161C"/>
    <w:rsid w:val="00DE16BD"/>
    <w:rsid w:val="00DE1EC2"/>
    <w:rsid w:val="00DE48F8"/>
    <w:rsid w:val="00DE4ED9"/>
    <w:rsid w:val="00DF0387"/>
    <w:rsid w:val="00DF157E"/>
    <w:rsid w:val="00DF22FC"/>
    <w:rsid w:val="00DF32B8"/>
    <w:rsid w:val="00DF4F1D"/>
    <w:rsid w:val="00DF60CC"/>
    <w:rsid w:val="00DF6433"/>
    <w:rsid w:val="00DF6CAC"/>
    <w:rsid w:val="00DF6F5E"/>
    <w:rsid w:val="00DF735D"/>
    <w:rsid w:val="00DF7DD4"/>
    <w:rsid w:val="00E01369"/>
    <w:rsid w:val="00E01F02"/>
    <w:rsid w:val="00E01FD3"/>
    <w:rsid w:val="00E0287A"/>
    <w:rsid w:val="00E037BA"/>
    <w:rsid w:val="00E039D2"/>
    <w:rsid w:val="00E04103"/>
    <w:rsid w:val="00E04704"/>
    <w:rsid w:val="00E049FA"/>
    <w:rsid w:val="00E04E3A"/>
    <w:rsid w:val="00E04F13"/>
    <w:rsid w:val="00E04F14"/>
    <w:rsid w:val="00E1153A"/>
    <w:rsid w:val="00E11882"/>
    <w:rsid w:val="00E1261B"/>
    <w:rsid w:val="00E13BAA"/>
    <w:rsid w:val="00E14096"/>
    <w:rsid w:val="00E148D6"/>
    <w:rsid w:val="00E151B2"/>
    <w:rsid w:val="00E1537E"/>
    <w:rsid w:val="00E16F15"/>
    <w:rsid w:val="00E201DB"/>
    <w:rsid w:val="00E20886"/>
    <w:rsid w:val="00E218B4"/>
    <w:rsid w:val="00E21D31"/>
    <w:rsid w:val="00E22D09"/>
    <w:rsid w:val="00E23150"/>
    <w:rsid w:val="00E23780"/>
    <w:rsid w:val="00E263F8"/>
    <w:rsid w:val="00E278D1"/>
    <w:rsid w:val="00E30ED5"/>
    <w:rsid w:val="00E30FFA"/>
    <w:rsid w:val="00E336ED"/>
    <w:rsid w:val="00E368E4"/>
    <w:rsid w:val="00E37B98"/>
    <w:rsid w:val="00E40BB5"/>
    <w:rsid w:val="00E43A49"/>
    <w:rsid w:val="00E4465D"/>
    <w:rsid w:val="00E4535D"/>
    <w:rsid w:val="00E466CB"/>
    <w:rsid w:val="00E469A4"/>
    <w:rsid w:val="00E4742D"/>
    <w:rsid w:val="00E47A8A"/>
    <w:rsid w:val="00E517FA"/>
    <w:rsid w:val="00E51982"/>
    <w:rsid w:val="00E53F76"/>
    <w:rsid w:val="00E54D45"/>
    <w:rsid w:val="00E552CE"/>
    <w:rsid w:val="00E57840"/>
    <w:rsid w:val="00E60685"/>
    <w:rsid w:val="00E60806"/>
    <w:rsid w:val="00E62296"/>
    <w:rsid w:val="00E631B2"/>
    <w:rsid w:val="00E63AB5"/>
    <w:rsid w:val="00E643F8"/>
    <w:rsid w:val="00E64D7C"/>
    <w:rsid w:val="00E65E0D"/>
    <w:rsid w:val="00E66370"/>
    <w:rsid w:val="00E66FB3"/>
    <w:rsid w:val="00E71D25"/>
    <w:rsid w:val="00E72672"/>
    <w:rsid w:val="00E7320D"/>
    <w:rsid w:val="00E74007"/>
    <w:rsid w:val="00E776FC"/>
    <w:rsid w:val="00E8142D"/>
    <w:rsid w:val="00E82724"/>
    <w:rsid w:val="00E82F73"/>
    <w:rsid w:val="00E84469"/>
    <w:rsid w:val="00E849B9"/>
    <w:rsid w:val="00E8573A"/>
    <w:rsid w:val="00E866C5"/>
    <w:rsid w:val="00E86D44"/>
    <w:rsid w:val="00E86EBC"/>
    <w:rsid w:val="00E872FE"/>
    <w:rsid w:val="00E8757E"/>
    <w:rsid w:val="00E90686"/>
    <w:rsid w:val="00E90776"/>
    <w:rsid w:val="00E90B09"/>
    <w:rsid w:val="00E91089"/>
    <w:rsid w:val="00E91866"/>
    <w:rsid w:val="00E9245D"/>
    <w:rsid w:val="00E925CE"/>
    <w:rsid w:val="00E92F55"/>
    <w:rsid w:val="00E93C9B"/>
    <w:rsid w:val="00E9481C"/>
    <w:rsid w:val="00E95426"/>
    <w:rsid w:val="00EA1DAB"/>
    <w:rsid w:val="00EA22BF"/>
    <w:rsid w:val="00EA3B15"/>
    <w:rsid w:val="00EA5327"/>
    <w:rsid w:val="00EA53DF"/>
    <w:rsid w:val="00EA66FF"/>
    <w:rsid w:val="00EA6C05"/>
    <w:rsid w:val="00EA734B"/>
    <w:rsid w:val="00EB0731"/>
    <w:rsid w:val="00EB0F4C"/>
    <w:rsid w:val="00EB1D90"/>
    <w:rsid w:val="00EB1FE7"/>
    <w:rsid w:val="00EB263A"/>
    <w:rsid w:val="00EB2BFE"/>
    <w:rsid w:val="00EB327C"/>
    <w:rsid w:val="00EB32BA"/>
    <w:rsid w:val="00EB451B"/>
    <w:rsid w:val="00EB6350"/>
    <w:rsid w:val="00EB640D"/>
    <w:rsid w:val="00EB7B60"/>
    <w:rsid w:val="00EC313C"/>
    <w:rsid w:val="00EC405F"/>
    <w:rsid w:val="00EC4691"/>
    <w:rsid w:val="00EC5A3B"/>
    <w:rsid w:val="00EC5A79"/>
    <w:rsid w:val="00EC729F"/>
    <w:rsid w:val="00ED2E92"/>
    <w:rsid w:val="00ED378F"/>
    <w:rsid w:val="00ED3919"/>
    <w:rsid w:val="00ED3B12"/>
    <w:rsid w:val="00ED42D9"/>
    <w:rsid w:val="00ED4BC9"/>
    <w:rsid w:val="00ED5ECF"/>
    <w:rsid w:val="00ED6C1D"/>
    <w:rsid w:val="00EE69B5"/>
    <w:rsid w:val="00EE6CBA"/>
    <w:rsid w:val="00EF0A44"/>
    <w:rsid w:val="00EF139C"/>
    <w:rsid w:val="00EF1B08"/>
    <w:rsid w:val="00EF4C08"/>
    <w:rsid w:val="00EF53D3"/>
    <w:rsid w:val="00EF5ABB"/>
    <w:rsid w:val="00EF5E73"/>
    <w:rsid w:val="00F01769"/>
    <w:rsid w:val="00F0362E"/>
    <w:rsid w:val="00F05C03"/>
    <w:rsid w:val="00F06ABF"/>
    <w:rsid w:val="00F10362"/>
    <w:rsid w:val="00F16FA0"/>
    <w:rsid w:val="00F20C44"/>
    <w:rsid w:val="00F2192E"/>
    <w:rsid w:val="00F2207C"/>
    <w:rsid w:val="00F25847"/>
    <w:rsid w:val="00F25960"/>
    <w:rsid w:val="00F3145A"/>
    <w:rsid w:val="00F33205"/>
    <w:rsid w:val="00F35034"/>
    <w:rsid w:val="00F40BDF"/>
    <w:rsid w:val="00F43A1F"/>
    <w:rsid w:val="00F43C78"/>
    <w:rsid w:val="00F448F4"/>
    <w:rsid w:val="00F453A0"/>
    <w:rsid w:val="00F4562D"/>
    <w:rsid w:val="00F460E0"/>
    <w:rsid w:val="00F46604"/>
    <w:rsid w:val="00F524D9"/>
    <w:rsid w:val="00F547E4"/>
    <w:rsid w:val="00F54B5F"/>
    <w:rsid w:val="00F551FE"/>
    <w:rsid w:val="00F562D7"/>
    <w:rsid w:val="00F56DDF"/>
    <w:rsid w:val="00F576A7"/>
    <w:rsid w:val="00F57FD1"/>
    <w:rsid w:val="00F644BD"/>
    <w:rsid w:val="00F64ADD"/>
    <w:rsid w:val="00F64BBD"/>
    <w:rsid w:val="00F64D89"/>
    <w:rsid w:val="00F65086"/>
    <w:rsid w:val="00F65183"/>
    <w:rsid w:val="00F65235"/>
    <w:rsid w:val="00F66673"/>
    <w:rsid w:val="00F66A34"/>
    <w:rsid w:val="00F66F9E"/>
    <w:rsid w:val="00F70463"/>
    <w:rsid w:val="00F728B7"/>
    <w:rsid w:val="00F768D3"/>
    <w:rsid w:val="00F773C0"/>
    <w:rsid w:val="00F80156"/>
    <w:rsid w:val="00F8129B"/>
    <w:rsid w:val="00F82112"/>
    <w:rsid w:val="00F82A50"/>
    <w:rsid w:val="00F84874"/>
    <w:rsid w:val="00F85825"/>
    <w:rsid w:val="00F866C6"/>
    <w:rsid w:val="00F877DA"/>
    <w:rsid w:val="00F908F4"/>
    <w:rsid w:val="00F9169F"/>
    <w:rsid w:val="00F93555"/>
    <w:rsid w:val="00F94166"/>
    <w:rsid w:val="00F94BFD"/>
    <w:rsid w:val="00FA24C0"/>
    <w:rsid w:val="00FA2A48"/>
    <w:rsid w:val="00FA2E8B"/>
    <w:rsid w:val="00FA46DE"/>
    <w:rsid w:val="00FA6A67"/>
    <w:rsid w:val="00FB0E0C"/>
    <w:rsid w:val="00FB0F54"/>
    <w:rsid w:val="00FB117B"/>
    <w:rsid w:val="00FB319C"/>
    <w:rsid w:val="00FB3E1B"/>
    <w:rsid w:val="00FB7A2D"/>
    <w:rsid w:val="00FC068F"/>
    <w:rsid w:val="00FC3C6B"/>
    <w:rsid w:val="00FC46BA"/>
    <w:rsid w:val="00FC7E60"/>
    <w:rsid w:val="00FD0C81"/>
    <w:rsid w:val="00FD16B9"/>
    <w:rsid w:val="00FD4148"/>
    <w:rsid w:val="00FD60C9"/>
    <w:rsid w:val="00FD6630"/>
    <w:rsid w:val="00FD66E5"/>
    <w:rsid w:val="00FD712B"/>
    <w:rsid w:val="00FD7AE7"/>
    <w:rsid w:val="00FE22E4"/>
    <w:rsid w:val="00FE242D"/>
    <w:rsid w:val="00FE243B"/>
    <w:rsid w:val="00FE289E"/>
    <w:rsid w:val="00FE3651"/>
    <w:rsid w:val="00FE6CFA"/>
    <w:rsid w:val="00FE72C0"/>
    <w:rsid w:val="00FF0E4D"/>
    <w:rsid w:val="00FF20CF"/>
    <w:rsid w:val="00FF2829"/>
    <w:rsid w:val="00FF3021"/>
    <w:rsid w:val="00FF3FD5"/>
    <w:rsid w:val="00FF4045"/>
    <w:rsid w:val="00FF4991"/>
    <w:rsid w:val="00FF529E"/>
    <w:rsid w:val="00FF63DB"/>
    <w:rsid w:val="00FF75AE"/>
    <w:rsid w:val="112E323D"/>
    <w:rsid w:val="23F00F14"/>
    <w:rsid w:val="2C73EE02"/>
    <w:rsid w:val="3334FD2C"/>
    <w:rsid w:val="39A8EB2A"/>
    <w:rsid w:val="42416AC5"/>
    <w:rsid w:val="46C6B977"/>
    <w:rsid w:val="4E9954A9"/>
    <w:rsid w:val="534EF491"/>
    <w:rsid w:val="561994C1"/>
    <w:rsid w:val="5B9FED3E"/>
    <w:rsid w:val="6ABF5433"/>
    <w:rsid w:val="708611F0"/>
    <w:rsid w:val="71B38BAA"/>
    <w:rsid w:val="78053B82"/>
    <w:rsid w:val="7E343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668195">
      <v:stroke color="#668195" weight=".5pt"/>
      <o:colormru v:ext="edit" colors="#006,#668195,#b4c2cc,#e2e977"/>
    </o:shapedefaults>
    <o:shapelayout v:ext="edit">
      <o:idmap v:ext="edit" data="1"/>
    </o:shapelayout>
  </w:shapeDefaults>
  <w:decimalSymbol w:val="."/>
  <w:listSeparator w:val=","/>
  <w14:docId w14:val="6F4ABE34"/>
  <w15:docId w15:val="{D0B5AACC-DA58-4E30-91F3-3A9DBEA9E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6045"/>
    <w:pPr>
      <w:spacing w:before="40" w:after="120"/>
      <w:jc w:val="both"/>
    </w:pPr>
    <w:rPr>
      <w:rFonts w:ascii="Arial" w:hAnsi="Arial"/>
    </w:rPr>
  </w:style>
  <w:style w:type="paragraph" w:styleId="Heading1">
    <w:name w:val="heading 1"/>
    <w:basedOn w:val="H1"/>
    <w:next w:val="Normal"/>
    <w:qFormat/>
    <w:rsid w:val="006B3957"/>
    <w:pPr>
      <w:numPr>
        <w:numId w:val="8"/>
      </w:numPr>
      <w:pBdr>
        <w:bottom w:val="single" w:sz="4" w:space="1" w:color="auto"/>
      </w:pBdr>
    </w:pPr>
    <w:rPr>
      <w:b w:val="0"/>
    </w:rPr>
  </w:style>
  <w:style w:type="paragraph" w:styleId="Heading2">
    <w:name w:val="heading 2"/>
    <w:basedOn w:val="H2"/>
    <w:next w:val="Normal"/>
    <w:qFormat/>
    <w:rsid w:val="00114AE8"/>
    <w:pPr>
      <w:numPr>
        <w:ilvl w:val="1"/>
        <w:numId w:val="8"/>
      </w:numPr>
      <w:ind w:left="576"/>
    </w:pPr>
  </w:style>
  <w:style w:type="paragraph" w:styleId="Heading3">
    <w:name w:val="heading 3"/>
    <w:basedOn w:val="H3"/>
    <w:next w:val="Normal"/>
    <w:qFormat/>
    <w:rsid w:val="007D3731"/>
    <w:pPr>
      <w:numPr>
        <w:ilvl w:val="2"/>
        <w:numId w:val="8"/>
      </w:numPr>
    </w:pPr>
  </w:style>
  <w:style w:type="paragraph" w:styleId="Heading4">
    <w:name w:val="heading 4"/>
    <w:basedOn w:val="H4"/>
    <w:next w:val="Normal"/>
    <w:qFormat/>
    <w:rsid w:val="00B76045"/>
    <w:pPr>
      <w:numPr>
        <w:ilvl w:val="3"/>
        <w:numId w:val="8"/>
      </w:numPr>
    </w:pPr>
  </w:style>
  <w:style w:type="paragraph" w:styleId="Heading5">
    <w:name w:val="heading 5"/>
    <w:basedOn w:val="Normal"/>
    <w:next w:val="Normal"/>
    <w:link w:val="Heading5Char"/>
    <w:unhideWhenUsed/>
    <w:qFormat/>
    <w:rsid w:val="00D50A95"/>
    <w:pPr>
      <w:keepNext/>
      <w:keepLines/>
      <w:numPr>
        <w:ilvl w:val="4"/>
        <w:numId w:val="8"/>
      </w:numPr>
      <w:spacing w:after="0"/>
      <w:outlineLvl w:val="4"/>
    </w:pPr>
    <w:rPr>
      <w:rFonts w:asciiTheme="majorHAnsi" w:eastAsiaTheme="majorEastAsia" w:hAnsiTheme="majorHAnsi" w:cstheme="majorBidi"/>
      <w:color w:val="007E60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50A95"/>
    <w:pPr>
      <w:keepNext/>
      <w:keepLines/>
      <w:numPr>
        <w:ilvl w:val="5"/>
        <w:numId w:val="8"/>
      </w:numPr>
      <w:spacing w:after="0"/>
      <w:outlineLvl w:val="5"/>
    </w:pPr>
    <w:rPr>
      <w:rFonts w:asciiTheme="majorHAnsi" w:eastAsiaTheme="majorEastAsia" w:hAnsiTheme="majorHAnsi" w:cstheme="majorBidi"/>
      <w:color w:val="00544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D50A95"/>
    <w:pPr>
      <w:keepNext/>
      <w:keepLines/>
      <w:numPr>
        <w:ilvl w:val="6"/>
        <w:numId w:val="8"/>
      </w:numPr>
      <w:spacing w:after="0"/>
      <w:outlineLvl w:val="6"/>
    </w:pPr>
    <w:rPr>
      <w:rFonts w:asciiTheme="majorHAnsi" w:eastAsiaTheme="majorEastAsia" w:hAnsiTheme="majorHAnsi" w:cstheme="majorBidi"/>
      <w:i/>
      <w:iCs/>
      <w:color w:val="00544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D50A95"/>
    <w:pPr>
      <w:keepNext/>
      <w:keepLines/>
      <w:numPr>
        <w:ilvl w:val="7"/>
        <w:numId w:val="8"/>
      </w:numPr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D50A95"/>
    <w:pPr>
      <w:keepNext/>
      <w:keepLines/>
      <w:numPr>
        <w:ilvl w:val="8"/>
        <w:numId w:val="8"/>
      </w:numPr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">
    <w:name w:val="H1"/>
    <w:basedOn w:val="Normal"/>
    <w:next w:val="Normal"/>
    <w:rsid w:val="00D50A95"/>
    <w:pPr>
      <w:keepNext/>
      <w:keepLines/>
      <w:spacing w:before="280" w:after="280"/>
      <w:outlineLvl w:val="0"/>
    </w:pPr>
    <w:rPr>
      <w:rFonts w:cs="Arial"/>
      <w:b/>
      <w:bCs/>
      <w:caps/>
      <w:spacing w:val="20"/>
      <w:sz w:val="32"/>
      <w:szCs w:val="32"/>
    </w:rPr>
  </w:style>
  <w:style w:type="paragraph" w:customStyle="1" w:styleId="H2">
    <w:name w:val="H2"/>
    <w:basedOn w:val="Normal"/>
    <w:next w:val="Normal"/>
    <w:rsid w:val="00D50A95"/>
    <w:pPr>
      <w:keepNext/>
      <w:keepLines/>
      <w:spacing w:before="280" w:after="240"/>
      <w:outlineLvl w:val="1"/>
    </w:pPr>
    <w:rPr>
      <w:rFonts w:cs="Arial"/>
      <w:b/>
      <w:caps/>
      <w:sz w:val="24"/>
      <w:szCs w:val="24"/>
    </w:rPr>
  </w:style>
  <w:style w:type="paragraph" w:customStyle="1" w:styleId="H3">
    <w:name w:val="H3"/>
    <w:next w:val="Normal"/>
    <w:rsid w:val="00D50A95"/>
    <w:pPr>
      <w:keepNext/>
      <w:keepLines/>
      <w:spacing w:before="160" w:after="80"/>
      <w:outlineLvl w:val="2"/>
    </w:pPr>
    <w:rPr>
      <w:rFonts w:ascii="Arial" w:hAnsi="Arial" w:cs="Arial"/>
      <w:b/>
      <w:sz w:val="22"/>
      <w:szCs w:val="22"/>
    </w:rPr>
  </w:style>
  <w:style w:type="paragraph" w:customStyle="1" w:styleId="H4">
    <w:name w:val="H4"/>
    <w:next w:val="Normal"/>
    <w:rsid w:val="0062377F"/>
    <w:pPr>
      <w:keepNext/>
      <w:keepLines/>
      <w:spacing w:before="160"/>
      <w:outlineLvl w:val="3"/>
    </w:pPr>
    <w:rPr>
      <w:rFonts w:ascii="Arial" w:hAnsi="Arial" w:cs="Arial"/>
      <w:b/>
    </w:rPr>
  </w:style>
  <w:style w:type="paragraph" w:customStyle="1" w:styleId="Heading0">
    <w:name w:val="Heading 0"/>
    <w:next w:val="Normal"/>
    <w:rsid w:val="0062377F"/>
    <w:pPr>
      <w:keepNext/>
      <w:keepLines/>
      <w:pageBreakBefore/>
      <w:spacing w:after="200"/>
    </w:pPr>
    <w:rPr>
      <w:rFonts w:ascii="Arial" w:hAnsi="Arial" w:cs="Arial"/>
      <w:b/>
      <w:bCs/>
      <w:caps/>
      <w:noProof/>
      <w:spacing w:val="10"/>
      <w:sz w:val="32"/>
      <w:szCs w:val="32"/>
    </w:rPr>
  </w:style>
  <w:style w:type="paragraph" w:styleId="TOC1">
    <w:name w:val="toc 1"/>
    <w:next w:val="Normal"/>
    <w:uiPriority w:val="39"/>
    <w:rsid w:val="0062377F"/>
    <w:pPr>
      <w:tabs>
        <w:tab w:val="right" w:leader="dot" w:pos="9360"/>
      </w:tabs>
      <w:spacing w:before="80" w:after="40"/>
    </w:pPr>
    <w:rPr>
      <w:rFonts w:ascii="Arial Bold" w:hAnsi="Arial Bold"/>
      <w:b/>
      <w:caps/>
      <w:noProof/>
    </w:rPr>
  </w:style>
  <w:style w:type="paragraph" w:customStyle="1" w:styleId="Doc">
    <w:name w:val="Doc#"/>
    <w:basedOn w:val="Normal"/>
    <w:next w:val="Normal"/>
    <w:rsid w:val="008F103A"/>
    <w:rPr>
      <w:rFonts w:cs="Arial"/>
      <w:b/>
      <w:color w:val="000000" w:themeColor="text1"/>
      <w:sz w:val="32"/>
      <w:szCs w:val="32"/>
    </w:rPr>
  </w:style>
  <w:style w:type="character" w:styleId="CommentReference">
    <w:name w:val="annotation reference"/>
    <w:basedOn w:val="DefaultParagraphFont"/>
    <w:semiHidden/>
    <w:rsid w:val="007D3731"/>
    <w:rPr>
      <w:sz w:val="16"/>
      <w:szCs w:val="16"/>
    </w:rPr>
  </w:style>
  <w:style w:type="paragraph" w:styleId="TOC2">
    <w:name w:val="toc 2"/>
    <w:next w:val="Normal"/>
    <w:uiPriority w:val="39"/>
    <w:rsid w:val="000E12A2"/>
    <w:pPr>
      <w:tabs>
        <w:tab w:val="right" w:leader="dot" w:pos="9360"/>
      </w:tabs>
      <w:spacing w:before="40" w:after="40"/>
      <w:ind w:left="187"/>
    </w:pPr>
    <w:rPr>
      <w:rFonts w:ascii="Arial" w:hAnsi="Arial"/>
      <w:caps/>
      <w:noProof/>
      <w:sz w:val="18"/>
      <w:szCs w:val="18"/>
    </w:rPr>
  </w:style>
  <w:style w:type="paragraph" w:customStyle="1" w:styleId="TableHeading">
    <w:name w:val="TableHeading"/>
    <w:rsid w:val="00937F2A"/>
    <w:pPr>
      <w:keepNext/>
      <w:spacing w:before="80" w:after="80"/>
      <w:jc w:val="center"/>
    </w:pPr>
    <w:rPr>
      <w:rFonts w:ascii="Arial" w:hAnsi="Arial" w:cs="Arial"/>
      <w:b/>
      <w:color w:val="000000" w:themeColor="text1"/>
      <w:sz w:val="18"/>
    </w:rPr>
  </w:style>
  <w:style w:type="paragraph" w:customStyle="1" w:styleId="TableText">
    <w:name w:val="TableText"/>
    <w:rsid w:val="00937F2A"/>
    <w:pPr>
      <w:spacing w:before="20" w:after="20"/>
    </w:pPr>
    <w:rPr>
      <w:rFonts w:ascii="Arial" w:hAnsi="Arial" w:cs="Arial"/>
      <w:sz w:val="18"/>
      <w:szCs w:val="18"/>
    </w:rPr>
  </w:style>
  <w:style w:type="paragraph" w:customStyle="1" w:styleId="H5">
    <w:name w:val="H5"/>
    <w:next w:val="Normal"/>
    <w:rsid w:val="0079249A"/>
    <w:pPr>
      <w:keepNext/>
      <w:keepLines/>
      <w:spacing w:before="160"/>
      <w:outlineLvl w:val="4"/>
    </w:pPr>
    <w:rPr>
      <w:rFonts w:ascii="Arial Bold" w:hAnsi="Arial Bold"/>
      <w:b/>
      <w:color w:val="00B388"/>
      <w:sz w:val="18"/>
      <w:szCs w:val="18"/>
    </w:rPr>
  </w:style>
  <w:style w:type="paragraph" w:styleId="TOC3">
    <w:name w:val="toc 3"/>
    <w:next w:val="Normal"/>
    <w:uiPriority w:val="39"/>
    <w:rsid w:val="000E12A2"/>
    <w:pPr>
      <w:tabs>
        <w:tab w:val="right" w:leader="dot" w:pos="9360"/>
      </w:tabs>
      <w:spacing w:before="40" w:after="40"/>
      <w:ind w:left="360"/>
    </w:pPr>
    <w:rPr>
      <w:rFonts w:ascii="Arial" w:hAnsi="Arial"/>
      <w:noProof/>
      <w:sz w:val="18"/>
      <w:szCs w:val="18"/>
    </w:rPr>
  </w:style>
  <w:style w:type="paragraph" w:customStyle="1" w:styleId="Bullet">
    <w:name w:val="Bullet"/>
    <w:link w:val="BulletCharChar"/>
    <w:rsid w:val="006C3EC1"/>
    <w:pPr>
      <w:numPr>
        <w:numId w:val="2"/>
      </w:numPr>
      <w:spacing w:before="40" w:after="40"/>
    </w:pPr>
    <w:rPr>
      <w:rFonts w:ascii="Arial" w:hAnsi="Arial" w:cs="Arial"/>
      <w:sz w:val="18"/>
    </w:rPr>
  </w:style>
  <w:style w:type="character" w:customStyle="1" w:styleId="BulletCharChar">
    <w:name w:val="Bullet Char Char"/>
    <w:basedOn w:val="DefaultParagraphFont"/>
    <w:link w:val="Bullet"/>
    <w:locked/>
    <w:rsid w:val="006C3EC1"/>
    <w:rPr>
      <w:rFonts w:ascii="Arial" w:hAnsi="Arial" w:cs="Arial"/>
      <w:sz w:val="18"/>
    </w:rPr>
  </w:style>
  <w:style w:type="paragraph" w:styleId="BodyText">
    <w:name w:val="Body Text"/>
    <w:basedOn w:val="Normal"/>
    <w:rsid w:val="000F4313"/>
    <w:rPr>
      <w:rFonts w:cs="Arial"/>
    </w:rPr>
  </w:style>
  <w:style w:type="character" w:styleId="FollowedHyperlink">
    <w:name w:val="FollowedHyperlink"/>
    <w:basedOn w:val="DefaultParagraphFont"/>
    <w:rsid w:val="007D3731"/>
    <w:rPr>
      <w:rFonts w:ascii="Verdana" w:eastAsia="Verdana" w:hAnsi="Verdana" w:cs="Verdana"/>
      <w:color w:val="800080"/>
      <w:u w:val="single"/>
    </w:rPr>
  </w:style>
  <w:style w:type="paragraph" w:customStyle="1" w:styleId="Bullet2">
    <w:name w:val="Bullet2"/>
    <w:basedOn w:val="Normal"/>
    <w:rsid w:val="006C3EC1"/>
    <w:pPr>
      <w:numPr>
        <w:numId w:val="1"/>
      </w:numPr>
      <w:spacing w:before="0" w:after="0"/>
    </w:pPr>
    <w:rPr>
      <w:rFonts w:cs="Arial"/>
    </w:rPr>
  </w:style>
  <w:style w:type="paragraph" w:customStyle="1" w:styleId="TableBullet">
    <w:name w:val="TableBullet"/>
    <w:basedOn w:val="TableText"/>
    <w:rsid w:val="007D3731"/>
    <w:pPr>
      <w:tabs>
        <w:tab w:val="num" w:pos="270"/>
      </w:tabs>
      <w:spacing w:before="0" w:after="0"/>
      <w:ind w:left="270" w:hanging="270"/>
    </w:pPr>
  </w:style>
  <w:style w:type="paragraph" w:styleId="CommentText">
    <w:name w:val="annotation text"/>
    <w:basedOn w:val="Normal"/>
    <w:link w:val="CommentTextChar"/>
    <w:semiHidden/>
    <w:rsid w:val="007D3731"/>
  </w:style>
  <w:style w:type="paragraph" w:styleId="BalloonText">
    <w:name w:val="Balloon Text"/>
    <w:basedOn w:val="Normal"/>
    <w:semiHidden/>
    <w:rsid w:val="007D3731"/>
    <w:rPr>
      <w:rFonts w:ascii="Tahoma" w:hAnsi="Tahoma" w:cs="Tahoma"/>
      <w:sz w:val="16"/>
      <w:szCs w:val="16"/>
    </w:rPr>
  </w:style>
  <w:style w:type="paragraph" w:styleId="TOC4">
    <w:name w:val="toc 4"/>
    <w:basedOn w:val="Normal"/>
    <w:next w:val="Normal"/>
    <w:autoRedefine/>
    <w:semiHidden/>
    <w:rsid w:val="005F0030"/>
    <w:pPr>
      <w:spacing w:before="20" w:after="20"/>
      <w:ind w:left="547"/>
    </w:pPr>
    <w:rPr>
      <w:sz w:val="16"/>
    </w:rPr>
  </w:style>
  <w:style w:type="paragraph" w:customStyle="1" w:styleId="Step1">
    <w:name w:val="Step 1"/>
    <w:aliases w:val="2,3"/>
    <w:basedOn w:val="Normal"/>
    <w:rsid w:val="007D3731"/>
    <w:pPr>
      <w:tabs>
        <w:tab w:val="num" w:pos="360"/>
      </w:tabs>
      <w:spacing w:after="40"/>
      <w:ind w:left="360" w:hanging="360"/>
    </w:pPr>
  </w:style>
  <w:style w:type="paragraph" w:customStyle="1" w:styleId="Stepa">
    <w:name w:val="Step a"/>
    <w:aliases w:val="b,c"/>
    <w:basedOn w:val="Normal"/>
    <w:rsid w:val="007D3731"/>
    <w:pPr>
      <w:numPr>
        <w:numId w:val="3"/>
      </w:numPr>
      <w:tabs>
        <w:tab w:val="clear" w:pos="1080"/>
        <w:tab w:val="num" w:pos="720"/>
      </w:tabs>
      <w:spacing w:after="40"/>
      <w:ind w:left="720" w:hanging="360"/>
    </w:pPr>
  </w:style>
  <w:style w:type="character" w:styleId="Hyperlink">
    <w:name w:val="Hyperlink"/>
    <w:basedOn w:val="DefaultParagraphFont"/>
    <w:uiPriority w:val="99"/>
    <w:rsid w:val="00A434B0"/>
    <w:rPr>
      <w:color w:val="617D78"/>
      <w:u w:val="single"/>
    </w:rPr>
  </w:style>
  <w:style w:type="paragraph" w:styleId="Header">
    <w:name w:val="header"/>
    <w:basedOn w:val="Normal"/>
    <w:link w:val="HeaderChar"/>
    <w:uiPriority w:val="99"/>
    <w:rsid w:val="001264CC"/>
    <w:pPr>
      <w:tabs>
        <w:tab w:val="center" w:pos="4320"/>
        <w:tab w:val="right" w:pos="8640"/>
      </w:tabs>
      <w:ind w:left="-900"/>
    </w:pPr>
    <w:rPr>
      <w:rFonts w:cs="Arial"/>
      <w:szCs w:val="18"/>
    </w:rPr>
  </w:style>
  <w:style w:type="paragraph" w:styleId="Footer">
    <w:name w:val="footer"/>
    <w:basedOn w:val="Normal"/>
    <w:link w:val="FooterChar"/>
    <w:uiPriority w:val="99"/>
    <w:rsid w:val="007D3731"/>
    <w:pPr>
      <w:tabs>
        <w:tab w:val="center" w:pos="4320"/>
        <w:tab w:val="right" w:pos="8640"/>
      </w:tabs>
    </w:pPr>
  </w:style>
  <w:style w:type="paragraph" w:customStyle="1" w:styleId="FooterEDSLegal">
    <w:name w:val="Footer EDS Legal"/>
    <w:autoRedefine/>
    <w:rsid w:val="00C92932"/>
    <w:pPr>
      <w:jc w:val="center"/>
    </w:pPr>
    <w:rPr>
      <w:rFonts w:ascii="Verdana" w:hAnsi="Verdana"/>
      <w:color w:val="00344D"/>
      <w:sz w:val="12"/>
      <w:szCs w:val="12"/>
    </w:rPr>
  </w:style>
  <w:style w:type="paragraph" w:customStyle="1" w:styleId="Footer-IntDoc">
    <w:name w:val="Footer - Int Doc"/>
    <w:rsid w:val="005B50D4"/>
    <w:pPr>
      <w:ind w:left="-540" w:right="-810"/>
      <w:jc w:val="center"/>
    </w:pPr>
    <w:rPr>
      <w:rFonts w:ascii="Arial" w:hAnsi="Arial" w:cs="Arial"/>
      <w:sz w:val="16"/>
      <w:szCs w:val="16"/>
    </w:rPr>
  </w:style>
  <w:style w:type="paragraph" w:customStyle="1" w:styleId="DocDate">
    <w:name w:val="DocDate"/>
    <w:basedOn w:val="Normal"/>
    <w:rsid w:val="008F103A"/>
    <w:pPr>
      <w:spacing w:before="280"/>
    </w:pPr>
    <w:rPr>
      <w:rFonts w:cs="Arial"/>
      <w:color w:val="000000" w:themeColor="text1"/>
      <w:sz w:val="28"/>
      <w:szCs w:val="28"/>
    </w:rPr>
  </w:style>
  <w:style w:type="paragraph" w:customStyle="1" w:styleId="Number">
    <w:name w:val="Number"/>
    <w:basedOn w:val="BodyText"/>
    <w:rsid w:val="00CA60F7"/>
    <w:pPr>
      <w:numPr>
        <w:numId w:val="7"/>
      </w:numPr>
      <w:adjustRightInd w:val="0"/>
      <w:snapToGrid w:val="0"/>
      <w:spacing w:after="40"/>
    </w:pPr>
  </w:style>
  <w:style w:type="paragraph" w:styleId="Caption">
    <w:name w:val="caption"/>
    <w:basedOn w:val="BodyText"/>
    <w:next w:val="Normal"/>
    <w:qFormat/>
    <w:rsid w:val="0082454B"/>
    <w:pPr>
      <w:spacing w:before="120" w:after="80"/>
    </w:pPr>
    <w:rPr>
      <w:b/>
      <w:bCs/>
    </w:rPr>
  </w:style>
  <w:style w:type="character" w:customStyle="1" w:styleId="Code">
    <w:name w:val="Code"/>
    <w:basedOn w:val="DefaultParagraphFont"/>
    <w:rsid w:val="0082454B"/>
    <w:rPr>
      <w:rFonts w:ascii="Courier New" w:eastAsia="MS Mincho" w:hAnsi="Courier New"/>
      <w:sz w:val="18"/>
      <w:lang w:val="en-US" w:eastAsia="en-US" w:bidi="ar-SA"/>
    </w:rPr>
  </w:style>
  <w:style w:type="paragraph" w:customStyle="1" w:styleId="Note">
    <w:name w:val="Note"/>
    <w:basedOn w:val="BodyText"/>
    <w:next w:val="BodyText"/>
    <w:rsid w:val="006832F0"/>
    <w:pPr>
      <w:numPr>
        <w:numId w:val="5"/>
      </w:numPr>
      <w:tabs>
        <w:tab w:val="num" w:pos="720"/>
      </w:tabs>
      <w:spacing w:before="120" w:after="80"/>
      <w:ind w:left="720" w:hanging="720"/>
    </w:pPr>
  </w:style>
  <w:style w:type="paragraph" w:customStyle="1" w:styleId="Number2">
    <w:name w:val="Number2"/>
    <w:basedOn w:val="BodyText"/>
    <w:rsid w:val="0082454B"/>
    <w:pPr>
      <w:numPr>
        <w:numId w:val="4"/>
      </w:numPr>
      <w:spacing w:after="40"/>
    </w:pPr>
  </w:style>
  <w:style w:type="paragraph" w:customStyle="1" w:styleId="Warning">
    <w:name w:val="Warning"/>
    <w:basedOn w:val="BodyText"/>
    <w:next w:val="BodyText"/>
    <w:rsid w:val="006832F0"/>
    <w:pPr>
      <w:numPr>
        <w:numId w:val="6"/>
      </w:numPr>
      <w:tabs>
        <w:tab w:val="clear" w:pos="1152"/>
        <w:tab w:val="num" w:pos="1080"/>
      </w:tabs>
      <w:spacing w:before="120" w:after="80"/>
      <w:ind w:left="1080" w:hanging="1080"/>
    </w:pPr>
    <w:rPr>
      <w:color w:val="CC0000"/>
    </w:rPr>
  </w:style>
  <w:style w:type="paragraph" w:styleId="NormalWeb">
    <w:name w:val="Normal (Web)"/>
    <w:basedOn w:val="Normal"/>
    <w:rsid w:val="00AE3942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CoverTitle">
    <w:name w:val="Cover Title"/>
    <w:basedOn w:val="BodyText"/>
    <w:rsid w:val="008F103A"/>
    <w:pPr>
      <w:spacing w:before="240" w:after="160"/>
    </w:pPr>
    <w:rPr>
      <w:bCs/>
      <w:color w:val="000000" w:themeColor="text1"/>
      <w:sz w:val="44"/>
      <w:szCs w:val="44"/>
    </w:rPr>
  </w:style>
  <w:style w:type="paragraph" w:styleId="BlockText">
    <w:name w:val="Block Text"/>
    <w:basedOn w:val="Normal"/>
    <w:rsid w:val="00142F82"/>
    <w:pPr>
      <w:ind w:left="1440" w:right="1440"/>
    </w:pPr>
  </w:style>
  <w:style w:type="character" w:customStyle="1" w:styleId="hpeBOLD">
    <w:name w:val="hpe_BOLD"/>
    <w:uiPriority w:val="1"/>
    <w:qFormat/>
    <w:rsid w:val="00531EE3"/>
    <w:rPr>
      <w:rFonts w:ascii="Arial" w:hAnsi="Arial"/>
      <w:b/>
    </w:rPr>
  </w:style>
  <w:style w:type="table" w:styleId="TableGrid">
    <w:name w:val="Table Grid"/>
    <w:basedOn w:val="TableNormal"/>
    <w:uiPriority w:val="59"/>
    <w:rsid w:val="00531EE3"/>
    <w:pPr>
      <w:spacing w:line="200" w:lineRule="exact"/>
    </w:pPr>
    <w:rPr>
      <w:rFonts w:asciiTheme="minorHAnsi" w:eastAsiaTheme="minorHAnsi" w:hAnsiTheme="minorHAnsi" w:cstheme="minorBidi"/>
      <w:sz w:val="16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5" w:type="dxa"/>
        <w:left w:w="0" w:type="dxa"/>
        <w:bottom w:w="144" w:type="dxa"/>
        <w:right w:w="547" w:type="dxa"/>
      </w:tblCellMar>
    </w:tblPr>
  </w:style>
  <w:style w:type="paragraph" w:customStyle="1" w:styleId="hpeintrotableheads">
    <w:name w:val="hpe_intro_table_heads"/>
    <w:basedOn w:val="Normal"/>
    <w:qFormat/>
    <w:rsid w:val="00531EE3"/>
    <w:pPr>
      <w:suppressAutoHyphens/>
      <w:spacing w:before="0" w:after="0" w:line="200" w:lineRule="exact"/>
    </w:pPr>
    <w:rPr>
      <w:rFonts w:eastAsiaTheme="minorHAnsi" w:cstheme="minorBidi"/>
      <w:b/>
      <w:color w:val="000000" w:themeColor="text1"/>
      <w:sz w:val="16"/>
      <w:szCs w:val="22"/>
    </w:rPr>
  </w:style>
  <w:style w:type="paragraph" w:customStyle="1" w:styleId="hpeintrotablebody">
    <w:name w:val="hpe_intro_table_body"/>
    <w:basedOn w:val="Normal"/>
    <w:qFormat/>
    <w:rsid w:val="00531EE3"/>
    <w:pPr>
      <w:suppressAutoHyphens/>
      <w:spacing w:before="0" w:after="0" w:line="200" w:lineRule="exact"/>
    </w:pPr>
    <w:rPr>
      <w:rFonts w:eastAsiaTheme="minorHAnsi" w:cstheme="minorBidi"/>
      <w:color w:val="000000" w:themeColor="text1"/>
      <w:sz w:val="16"/>
      <w:szCs w:val="22"/>
    </w:rPr>
  </w:style>
  <w:style w:type="paragraph" w:customStyle="1" w:styleId="hpeintrotablefootnote">
    <w:name w:val="hpe_intro_table_footnote"/>
    <w:basedOn w:val="Normal"/>
    <w:qFormat/>
    <w:rsid w:val="00531EE3"/>
    <w:pPr>
      <w:tabs>
        <w:tab w:val="left" w:pos="144"/>
      </w:tabs>
      <w:suppressAutoHyphens/>
      <w:spacing w:before="0" w:after="0" w:line="200" w:lineRule="exact"/>
      <w:ind w:left="144" w:right="1872" w:hanging="144"/>
    </w:pPr>
    <w:rPr>
      <w:rFonts w:eastAsiaTheme="minorHAnsi" w:cstheme="minorBidi"/>
      <w:color w:val="000000" w:themeColor="text1"/>
      <w:sz w:val="16"/>
      <w:szCs w:val="22"/>
    </w:rPr>
  </w:style>
  <w:style w:type="paragraph" w:customStyle="1" w:styleId="hpeintrotablefootgreen">
    <w:name w:val="hpe_intro_table_foot_green"/>
    <w:basedOn w:val="Normal"/>
    <w:qFormat/>
    <w:rsid w:val="00531EE3"/>
    <w:pPr>
      <w:suppressAutoHyphens/>
      <w:spacing w:before="0" w:after="0" w:line="200" w:lineRule="exact"/>
      <w:ind w:right="1872"/>
    </w:pPr>
    <w:rPr>
      <w:rFonts w:eastAsiaTheme="minorHAnsi" w:cstheme="minorBidi"/>
      <w:color w:val="C6C9CA" w:themeColor="background2"/>
      <w:sz w:val="16"/>
      <w:szCs w:val="22"/>
    </w:rPr>
  </w:style>
  <w:style w:type="character" w:customStyle="1" w:styleId="hpeintrosuperscript">
    <w:name w:val="hpe_intro_superscript"/>
    <w:uiPriority w:val="1"/>
    <w:qFormat/>
    <w:rsid w:val="00531EE3"/>
    <w:rPr>
      <w:rFonts w:ascii="Arial" w:hAnsi="Arial"/>
      <w:b/>
      <w:position w:val="6"/>
      <w:sz w:val="14"/>
      <w:vertAlign w:val="baseline"/>
    </w:rPr>
  </w:style>
  <w:style w:type="paragraph" w:styleId="ListParagraph">
    <w:name w:val="List Paragraph"/>
    <w:basedOn w:val="Normal"/>
    <w:uiPriority w:val="34"/>
    <w:qFormat/>
    <w:rsid w:val="00854CBF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rsid w:val="00D50A95"/>
    <w:rPr>
      <w:rFonts w:asciiTheme="majorHAnsi" w:eastAsiaTheme="majorEastAsia" w:hAnsiTheme="majorHAnsi" w:cstheme="majorBidi"/>
      <w:color w:val="007E60" w:themeColor="accent1" w:themeShade="BF"/>
    </w:rPr>
  </w:style>
  <w:style w:type="character" w:customStyle="1" w:styleId="Heading6Char">
    <w:name w:val="Heading 6 Char"/>
    <w:basedOn w:val="DefaultParagraphFont"/>
    <w:link w:val="Heading6"/>
    <w:semiHidden/>
    <w:rsid w:val="00D50A95"/>
    <w:rPr>
      <w:rFonts w:asciiTheme="majorHAnsi" w:eastAsiaTheme="majorEastAsia" w:hAnsiTheme="majorHAnsi" w:cstheme="majorBidi"/>
      <w:color w:val="005440" w:themeColor="accent1" w:themeShade="7F"/>
    </w:rPr>
  </w:style>
  <w:style w:type="character" w:customStyle="1" w:styleId="Heading7Char">
    <w:name w:val="Heading 7 Char"/>
    <w:basedOn w:val="DefaultParagraphFont"/>
    <w:link w:val="Heading7"/>
    <w:semiHidden/>
    <w:rsid w:val="00D50A95"/>
    <w:rPr>
      <w:rFonts w:asciiTheme="majorHAnsi" w:eastAsiaTheme="majorEastAsia" w:hAnsiTheme="majorHAnsi" w:cstheme="majorBidi"/>
      <w:i/>
      <w:iCs/>
      <w:color w:val="005440" w:themeColor="accent1" w:themeShade="7F"/>
    </w:rPr>
  </w:style>
  <w:style w:type="character" w:customStyle="1" w:styleId="Heading8Char">
    <w:name w:val="Heading 8 Char"/>
    <w:basedOn w:val="DefaultParagraphFont"/>
    <w:link w:val="Heading8"/>
    <w:semiHidden/>
    <w:rsid w:val="00D50A9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D50A9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GridTable2-Accent3">
    <w:name w:val="Grid Table 2 Accent 3"/>
    <w:basedOn w:val="TableNormal"/>
    <w:uiPriority w:val="47"/>
    <w:rsid w:val="00741731"/>
    <w:tblPr>
      <w:tblStyleRowBandSize w:val="1"/>
      <w:tblStyleColBandSize w:val="1"/>
      <w:tblBorders>
        <w:top w:val="single" w:sz="2" w:space="0" w:color="FFBAA7" w:themeColor="accent3" w:themeTint="99"/>
        <w:bottom w:val="single" w:sz="2" w:space="0" w:color="FFBAA7" w:themeColor="accent3" w:themeTint="99"/>
        <w:insideH w:val="single" w:sz="2" w:space="0" w:color="FFBAA7" w:themeColor="accent3" w:themeTint="99"/>
        <w:insideV w:val="single" w:sz="2" w:space="0" w:color="FFBAA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AA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AA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7E1" w:themeFill="accent3" w:themeFillTint="33"/>
      </w:tcPr>
    </w:tblStylePr>
    <w:tblStylePr w:type="band1Horz">
      <w:tblPr/>
      <w:tcPr>
        <w:shd w:val="clear" w:color="auto" w:fill="FFE7E1" w:themeFill="accent3" w:themeFillTint="33"/>
      </w:tcPr>
    </w:tblStyle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A5086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7A508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semiHidden/>
    <w:rsid w:val="007A5086"/>
    <w:rPr>
      <w:rFonts w:ascii="Arial" w:hAnsi="Arial"/>
      <w:b/>
      <w:bCs/>
    </w:rPr>
  </w:style>
  <w:style w:type="paragraph" w:customStyle="1" w:styleId="consolecommand">
    <w:name w:val="# console command"/>
    <w:qFormat/>
    <w:rsid w:val="00B46375"/>
    <w:pPr>
      <w:shd w:val="clear" w:color="auto" w:fill="F2F2F2" w:themeFill="background1" w:themeFillShade="F2"/>
      <w:spacing w:before="120" w:after="240"/>
      <w:ind w:left="142"/>
      <w:contextualSpacing/>
    </w:pPr>
    <w:rPr>
      <w:rFonts w:ascii="Consolas" w:hAnsi="Consolas" w:cs="Consolas"/>
      <w:color w:val="000000" w:themeColor="text1"/>
      <w:sz w:val="18"/>
      <w:szCs w:val="16"/>
      <w14:textOutline w14:w="9525" w14:cap="rnd" w14:cmpd="sng" w14:algn="ctr">
        <w14:noFill/>
        <w14:prstDash w14:val="solid"/>
        <w14:bevel/>
      </w14:textOutline>
    </w:rPr>
  </w:style>
  <w:style w:type="character" w:styleId="PlaceholderText">
    <w:name w:val="Placeholder Text"/>
    <w:basedOn w:val="DefaultParagraphFont"/>
    <w:uiPriority w:val="99"/>
    <w:semiHidden/>
    <w:rsid w:val="00587E8E"/>
    <w:rPr>
      <w:color w:val="808080"/>
    </w:rPr>
  </w:style>
  <w:style w:type="character" w:customStyle="1" w:styleId="Style1">
    <w:name w:val="Style1"/>
    <w:basedOn w:val="DefaultParagraphFont"/>
    <w:uiPriority w:val="1"/>
    <w:rsid w:val="00C16B00"/>
    <w:rPr>
      <w:b/>
      <w:u w:val="single"/>
    </w:rPr>
  </w:style>
  <w:style w:type="character" w:customStyle="1" w:styleId="Style2">
    <w:name w:val="Style2"/>
    <w:basedOn w:val="DefaultParagraphFont"/>
    <w:uiPriority w:val="1"/>
    <w:rsid w:val="00134560"/>
    <w:rPr>
      <w:rFonts w:ascii="Arial" w:hAnsi="Arial"/>
      <w:color w:val="5492C0"/>
      <w:sz w:val="16"/>
    </w:rPr>
  </w:style>
  <w:style w:type="character" w:customStyle="1" w:styleId="Style3">
    <w:name w:val="Style3"/>
    <w:basedOn w:val="DefaultParagraphFont"/>
    <w:uiPriority w:val="1"/>
    <w:rsid w:val="0001125C"/>
    <w:rPr>
      <w:color w:val="808080" w:themeColor="background1" w:themeShade="80"/>
    </w:rPr>
  </w:style>
  <w:style w:type="character" w:customStyle="1" w:styleId="Style4">
    <w:name w:val="Style4"/>
    <w:basedOn w:val="DefaultParagraphFont"/>
    <w:uiPriority w:val="1"/>
    <w:rsid w:val="00C11094"/>
    <w:rPr>
      <w:rFonts w:ascii="Arial" w:hAnsi="Arial"/>
      <w:color w:val="FF4411" w:themeColor="accent3" w:themeShade="BF"/>
      <w:sz w:val="28"/>
    </w:rPr>
  </w:style>
  <w:style w:type="character" w:customStyle="1" w:styleId="Style5">
    <w:name w:val="Style5"/>
    <w:basedOn w:val="DefaultParagraphFont"/>
    <w:uiPriority w:val="1"/>
    <w:rsid w:val="001A4290"/>
    <w:rPr>
      <w:rFonts w:ascii="Arial" w:hAnsi="Arial"/>
      <w:color w:val="C00000"/>
      <w:sz w:val="32"/>
    </w:rPr>
  </w:style>
  <w:style w:type="paragraph" w:customStyle="1" w:styleId="Style6">
    <w:name w:val="Style6"/>
    <w:basedOn w:val="Normal"/>
    <w:link w:val="Style6Char"/>
    <w:qFormat/>
    <w:rsid w:val="00E74007"/>
    <w:rPr>
      <w:color w:val="808080" w:themeColor="background1" w:themeShade="80"/>
      <w:sz w:val="32"/>
    </w:rPr>
  </w:style>
  <w:style w:type="character" w:customStyle="1" w:styleId="Style6Char">
    <w:name w:val="Style6 Char"/>
    <w:basedOn w:val="DefaultParagraphFont"/>
    <w:link w:val="Style6"/>
    <w:rsid w:val="00E74007"/>
    <w:rPr>
      <w:rFonts w:ascii="Arial" w:hAnsi="Arial"/>
      <w:color w:val="808080" w:themeColor="background1" w:themeShade="80"/>
      <w:sz w:val="32"/>
    </w:rPr>
  </w:style>
  <w:style w:type="paragraph" w:styleId="NoSpacing">
    <w:name w:val="No Spacing"/>
    <w:link w:val="NoSpacingChar"/>
    <w:uiPriority w:val="1"/>
    <w:qFormat/>
    <w:rsid w:val="00B15B14"/>
    <w:pPr>
      <w:jc w:val="both"/>
    </w:pPr>
    <w:rPr>
      <w:rFonts w:ascii="Arial" w:hAnsi="Arial"/>
    </w:rPr>
  </w:style>
  <w:style w:type="table" w:styleId="GridTable1Light">
    <w:name w:val="Grid Table 1 Light"/>
    <w:basedOn w:val="TableNormal"/>
    <w:uiPriority w:val="46"/>
    <w:rsid w:val="00B15B14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GreayArea">
    <w:name w:val="GreayArea"/>
    <w:basedOn w:val="DefaultParagraphFont"/>
    <w:uiPriority w:val="1"/>
    <w:rsid w:val="006049A5"/>
    <w:rPr>
      <w:rFonts w:ascii="Arial" w:hAnsi="Arial"/>
      <w:b/>
      <w:color w:val="808080" w:themeColor="background1" w:themeShade="80"/>
      <w:sz w:val="20"/>
    </w:rPr>
  </w:style>
  <w:style w:type="paragraph" w:customStyle="1" w:styleId="WPDocumentTitle">
    <w:name w:val="WP Document Title"/>
    <w:basedOn w:val="Normal"/>
    <w:next w:val="WPDocumentSubtitle"/>
    <w:qFormat/>
    <w:rsid w:val="001C17FC"/>
    <w:pPr>
      <w:spacing w:before="0" w:line="680" w:lineRule="atLeast"/>
      <w:jc w:val="left"/>
    </w:pPr>
    <w:rPr>
      <w:rFonts w:asciiTheme="minorHAnsi" w:eastAsiaTheme="minorHAnsi" w:hAnsiTheme="minorHAnsi" w:cstheme="minorBidi"/>
      <w:b/>
      <w:sz w:val="64"/>
      <w:szCs w:val="64"/>
    </w:rPr>
  </w:style>
  <w:style w:type="paragraph" w:customStyle="1" w:styleId="WPDocumentSubtitle">
    <w:name w:val="WP Document Subtitle"/>
    <w:basedOn w:val="Normal"/>
    <w:qFormat/>
    <w:rsid w:val="001C17FC"/>
    <w:pPr>
      <w:spacing w:before="0" w:after="0" w:line="360" w:lineRule="atLeast"/>
      <w:jc w:val="left"/>
    </w:pPr>
    <w:rPr>
      <w:rFonts w:asciiTheme="minorHAnsi" w:eastAsiaTheme="minorHAnsi" w:hAnsiTheme="minorHAnsi" w:cstheme="minorBidi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1C17FC"/>
    <w:rPr>
      <w:rFonts w:ascii="Arial" w:hAnsi="Arial" w:cs="Arial"/>
      <w:szCs w:val="18"/>
    </w:rPr>
  </w:style>
  <w:style w:type="paragraph" w:customStyle="1" w:styleId="WPContactInfo">
    <w:name w:val="WP Contact Info"/>
    <w:basedOn w:val="Normal"/>
    <w:qFormat/>
    <w:rsid w:val="00765359"/>
    <w:pPr>
      <w:tabs>
        <w:tab w:val="left" w:pos="216"/>
      </w:tabs>
      <w:spacing w:before="0" w:after="0" w:line="240" w:lineRule="atLeast"/>
      <w:jc w:val="left"/>
    </w:pPr>
    <w:rPr>
      <w:rFonts w:asciiTheme="minorHAnsi" w:eastAsiaTheme="minorHAnsi" w:hAnsiTheme="minorHAnsi" w:cstheme="minorBidi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765359"/>
    <w:rPr>
      <w:rFonts w:ascii="Arial" w:hAnsi="Arial"/>
    </w:rPr>
  </w:style>
  <w:style w:type="paragraph" w:customStyle="1" w:styleId="Default">
    <w:name w:val="Default"/>
    <w:rsid w:val="00226105"/>
    <w:pPr>
      <w:autoSpaceDE w:val="0"/>
      <w:autoSpaceDN w:val="0"/>
      <w:adjustRightInd w:val="0"/>
    </w:pPr>
    <w:rPr>
      <w:rFonts w:ascii="Consolas" w:hAnsi="Consolas" w:cs="Consolas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1F6F5D"/>
    <w:rPr>
      <w:b/>
      <w:bCs/>
    </w:rPr>
  </w:style>
  <w:style w:type="character" w:customStyle="1" w:styleId="NoSpacingChar">
    <w:name w:val="No Spacing Char"/>
    <w:basedOn w:val="DefaultParagraphFont"/>
    <w:link w:val="NoSpacing"/>
    <w:uiPriority w:val="1"/>
    <w:rsid w:val="007E30CF"/>
    <w:rPr>
      <w:rFonts w:ascii="Arial" w:hAnsi="Arial"/>
    </w:rPr>
  </w:style>
  <w:style w:type="paragraph" w:customStyle="1" w:styleId="StyleForCondition">
    <w:name w:val="StyleForCondition"/>
    <w:basedOn w:val="NoSpacing"/>
    <w:link w:val="StyleForConditionChar"/>
    <w:qFormat/>
    <w:rsid w:val="00F94166"/>
    <w:pPr>
      <w:jc w:val="left"/>
    </w:pPr>
    <w:rPr>
      <w:b/>
      <w:bCs/>
      <w:color w:val="808080" w:themeColor="background1" w:themeShade="80"/>
    </w:rPr>
  </w:style>
  <w:style w:type="paragraph" w:customStyle="1" w:styleId="StyleForNextAction">
    <w:name w:val="StyleForNextAction"/>
    <w:basedOn w:val="StyleForCondition"/>
    <w:link w:val="StyleForNextActionChar"/>
    <w:qFormat/>
    <w:rsid w:val="00F94166"/>
    <w:pPr>
      <w:jc w:val="center"/>
    </w:pPr>
    <w:rPr>
      <w:b w:val="0"/>
      <w:sz w:val="18"/>
    </w:rPr>
  </w:style>
  <w:style w:type="character" w:customStyle="1" w:styleId="StyleForConditionChar">
    <w:name w:val="StyleForCondition Char"/>
    <w:basedOn w:val="NoSpacingChar"/>
    <w:link w:val="StyleForCondition"/>
    <w:rsid w:val="00F94166"/>
    <w:rPr>
      <w:rFonts w:ascii="Arial" w:hAnsi="Arial"/>
      <w:b/>
      <w:bCs/>
      <w:color w:val="808080" w:themeColor="background1" w:themeShade="80"/>
    </w:rPr>
  </w:style>
  <w:style w:type="character" w:customStyle="1" w:styleId="StyleForNextActionChar">
    <w:name w:val="StyleForNextAction Char"/>
    <w:basedOn w:val="StyleForConditionChar"/>
    <w:link w:val="StyleForNextAction"/>
    <w:rsid w:val="00F94166"/>
    <w:rPr>
      <w:rFonts w:ascii="Arial" w:hAnsi="Arial"/>
      <w:b w:val="0"/>
      <w:bCs/>
      <w:color w:val="808080" w:themeColor="background1" w:themeShade="80"/>
      <w:sz w:val="18"/>
    </w:rPr>
  </w:style>
  <w:style w:type="paragraph" w:customStyle="1" w:styleId="44AE2131DFBE4788A5CCC945E022CEDE">
    <w:name w:val="44AE2131DFBE4788A5CCC945E022CEDE"/>
    <w:rsid w:val="00670C1B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4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9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05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496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0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0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4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1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oleObject" Target="embeddings/oleObject1.bin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image" Target="media/image7.emf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emf"/><Relationship Id="rId25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yperlink" Target="https://fridpucms03.ssn.hpe.com/projects/hpoo-rba/wiki/Cookbook_summary" TargetMode="External"/><Relationship Id="rId20" Type="http://schemas.openxmlformats.org/officeDocument/2006/relationships/oleObject" Target="embeddings/oleObject2.bin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image" Target="media/image4.emf"/><Relationship Id="rId23" Type="http://schemas.openxmlformats.org/officeDocument/2006/relationships/image" Target="media/image8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6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oleObject" Target="embeddings/oleObject3.bin"/><Relationship Id="rId27" Type="http://schemas.openxmlformats.org/officeDocument/2006/relationships/header" Target="header5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B011259492C4224994DB01A303B8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4550D-FC0F-49D2-A18B-56B3A03D55FC}"/>
      </w:docPartPr>
      <w:docPartBody>
        <w:p w:rsidR="00D165E1" w:rsidRDefault="00652FC1" w:rsidP="00652FC1">
          <w:pPr>
            <w:pStyle w:val="1B011259492C4224994DB01A303B8630106"/>
          </w:pPr>
          <w:r w:rsidRPr="006049A5">
            <w:rPr>
              <w:rStyle w:val="PlaceholderText"/>
              <w:b w:val="0"/>
              <w:sz w:val="20"/>
            </w:rPr>
            <w:t>Enter here</w:t>
          </w:r>
        </w:p>
      </w:docPartBody>
    </w:docPart>
    <w:docPart>
      <w:docPartPr>
        <w:name w:val="4276BF623D444F0BAC329C7658F09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CE7742-F354-4602-A589-3C2A2A7496EE}"/>
      </w:docPartPr>
      <w:docPartBody>
        <w:p w:rsidR="00D165E1" w:rsidRDefault="00652FC1" w:rsidP="00652FC1">
          <w:pPr>
            <w:pStyle w:val="4276BF623D444F0BAC329C7658F09407106"/>
          </w:pPr>
          <w:r w:rsidRPr="00E74007">
            <w:rPr>
              <w:rStyle w:val="PlaceholderText"/>
              <w:b w:val="0"/>
              <w:sz w:val="20"/>
            </w:rPr>
            <w:t>Choose Capability</w:t>
          </w:r>
        </w:p>
      </w:docPartBody>
    </w:docPart>
    <w:docPart>
      <w:docPartPr>
        <w:name w:val="1C8E4428885343E98C98CFCC7C4DD7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FB674-3C4A-435F-9397-07455EE379E7}"/>
      </w:docPartPr>
      <w:docPartBody>
        <w:p w:rsidR="00076956" w:rsidRDefault="00652FC1" w:rsidP="00652FC1">
          <w:pPr>
            <w:pStyle w:val="1C8E4428885343E98C98CFCC7C4DD70B84"/>
          </w:pPr>
          <w:r w:rsidRPr="00B014A3">
            <w:rPr>
              <w:rStyle w:val="PlaceholderText"/>
              <w:color w:val="808080" w:themeColor="background1" w:themeShade="80"/>
            </w:rPr>
            <w:t>Account name</w:t>
          </w:r>
          <w:r>
            <w:rPr>
              <w:rStyle w:val="PlaceholderText"/>
              <w:color w:val="808080" w:themeColor="background1" w:themeShade="80"/>
            </w:rPr>
            <w:t>(s)</w:t>
          </w:r>
        </w:p>
      </w:docPartBody>
    </w:docPart>
    <w:docPart>
      <w:docPartPr>
        <w:name w:val="478B05C2FFC04DADA0974F8427D61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CB5569-1FC5-4600-AD32-96A73C689A29}"/>
      </w:docPartPr>
      <w:docPartBody>
        <w:p w:rsidR="00471173" w:rsidRDefault="00652FC1" w:rsidP="00471173">
          <w:pPr>
            <w:pStyle w:val="478B05C2FFC04DADA0974F8427D6132A"/>
          </w:pPr>
          <w:r w:rsidRPr="002A53F7">
            <w:t>Logical Decision Diagram of the steps executed and possible scenarios.</w:t>
          </w:r>
        </w:p>
      </w:docPartBody>
    </w:docPart>
    <w:docPart>
      <w:docPartPr>
        <w:name w:val="DAF1A7E4E6A2414EA39C4F5DC9403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B298CE-29A5-4C14-B443-96A65A80FF38}"/>
      </w:docPartPr>
      <w:docPartBody>
        <w:p w:rsidR="00471173" w:rsidRDefault="00652FC1" w:rsidP="00652FC1">
          <w:pPr>
            <w:pStyle w:val="DAF1A7E4E6A2414EA39C4F5DC94039E533"/>
          </w:pPr>
          <w:r w:rsidRPr="00B014A3">
            <w:rPr>
              <w:rStyle w:val="PlaceholderText"/>
              <w:i/>
              <w:color w:val="808080" w:themeColor="background1" w:themeShade="80"/>
            </w:rPr>
            <w:t>drag-n-drop the source file of Decision Diagram here</w:t>
          </w:r>
        </w:p>
      </w:docPartBody>
    </w:docPart>
    <w:docPart>
      <w:docPartPr>
        <w:name w:val="D0C358811D454AD79B965CD740A56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FFEA8-B892-4579-BE5E-2CBC4BBD0270}"/>
      </w:docPartPr>
      <w:docPartBody>
        <w:p w:rsidR="00CC5533" w:rsidRDefault="00652FC1" w:rsidP="00652FC1">
          <w:pPr>
            <w:pStyle w:val="D0C358811D454AD79B965CD740A5616015"/>
          </w:pPr>
          <w:r w:rsidRPr="00235430">
            <w:rPr>
              <w:color w:val="808080" w:themeColor="background1" w:themeShade="80"/>
            </w:rPr>
            <w:t>Title</w:t>
          </w:r>
        </w:p>
      </w:docPartBody>
    </w:docPart>
    <w:docPart>
      <w:docPartPr>
        <w:name w:val="2328428F259D48DD8E459BE1CAD38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49536F-C048-4B1E-8217-9099D99A3CDA}"/>
      </w:docPartPr>
      <w:docPartBody>
        <w:p w:rsidR="00CC5533" w:rsidRDefault="00652FC1" w:rsidP="00652FC1">
          <w:pPr>
            <w:pStyle w:val="2328428F259D48DD8E459BE1CAD38FBD15"/>
          </w:pPr>
          <w:r w:rsidRPr="00B46375">
            <w:rPr>
              <w:color w:val="808080" w:themeColor="background1" w:themeShade="80"/>
            </w:rPr>
            <w:t>text for command line, screenshots for GUI</w:t>
          </w:r>
        </w:p>
      </w:docPartBody>
    </w:docPart>
    <w:docPart>
      <w:docPartPr>
        <w:name w:val="DefaultPlaceholder_10818685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16514-A346-45D5-BE73-A92E6A77713B}"/>
      </w:docPartPr>
      <w:docPartBody>
        <w:p w:rsidR="0010520A" w:rsidRDefault="00CC5533">
          <w:r w:rsidRPr="0016555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7268AF68613941BE931702D9A99320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D2B73-9A98-4019-8924-0C92B7ED4726}"/>
      </w:docPartPr>
      <w:docPartBody>
        <w:p w:rsidR="00BC1159" w:rsidRDefault="00652FC1" w:rsidP="00652FC1">
          <w:pPr>
            <w:pStyle w:val="7268AF68613941BE931702D9A993209A7"/>
          </w:pPr>
          <w:r w:rsidRPr="001C17FC">
            <w:rPr>
              <w:rStyle w:val="Style6Char"/>
              <w:rFonts w:cs="Arial"/>
              <w:sz w:val="28"/>
              <w:szCs w:val="28"/>
            </w:rPr>
            <w:t>&lt;Insert Cookbook Title&gt;</w:t>
          </w:r>
        </w:p>
      </w:docPartBody>
    </w:docPart>
    <w:docPart>
      <w:docPartPr>
        <w:name w:val="93B08CC9CD5F43AFAD496C478BB16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5D268-38ED-4206-9200-184CA5C32ADC}"/>
      </w:docPartPr>
      <w:docPartBody>
        <w:p w:rsidR="00BC1159" w:rsidRDefault="00652FC1" w:rsidP="00652FC1">
          <w:pPr>
            <w:pStyle w:val="93B08CC9CD5F43AFAD496C478BB163077"/>
          </w:pPr>
          <w:r w:rsidRPr="001C17FC">
            <w:rPr>
              <w:b w:val="0"/>
              <w:color w:val="808080" w:themeColor="background1" w:themeShade="80"/>
              <w:sz w:val="28"/>
              <w:szCs w:val="28"/>
            </w:rPr>
            <w:t>n.n</w:t>
          </w:r>
        </w:p>
      </w:docPartBody>
    </w:docPart>
    <w:docPart>
      <w:docPartPr>
        <w:name w:val="0976DE8165A94E8ABE22F3C5D3C40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9D6BB-06E0-47F9-ACF6-1492146B7B6F}"/>
      </w:docPartPr>
      <w:docPartBody>
        <w:p w:rsidR="00BC1159" w:rsidRDefault="00652FC1" w:rsidP="00652FC1">
          <w:pPr>
            <w:pStyle w:val="0976DE8165A94E8ABE22F3C5D3C4026D7"/>
          </w:pPr>
          <w:r w:rsidRPr="001C17FC">
            <w:rPr>
              <w:rStyle w:val="PlaceholderText"/>
            </w:rPr>
            <w:t>Last update date</w:t>
          </w:r>
        </w:p>
      </w:docPartBody>
    </w:docPart>
    <w:docPart>
      <w:docPartPr>
        <w:name w:val="2597ACEB321649938789620F44ED7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F98BF-CB15-4908-8D43-AD57FEAD63F5}"/>
      </w:docPartPr>
      <w:docPartBody>
        <w:p w:rsidR="002F1AA5" w:rsidRDefault="006F2717" w:rsidP="006F2717">
          <w:pPr>
            <w:pStyle w:val="2597ACEB321649938789620F44ED7FAD"/>
          </w:pPr>
          <w:r w:rsidRPr="0016555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CCE03A68D3F440A18CC1F2FC0107B8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FB737-4499-4004-AEB5-388AFB8E7CBC}"/>
      </w:docPartPr>
      <w:docPartBody>
        <w:p w:rsidR="00A41CC3" w:rsidRDefault="00A41CC3" w:rsidP="00A41CC3">
          <w:pPr>
            <w:pStyle w:val="CCE03A68D3F440A18CC1F2FC0107B852"/>
          </w:pPr>
          <w:r w:rsidRPr="0016555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4BB0F9A39F6249D6A4B743DA8F2DBB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486DE-ADFF-4EA4-BB01-2203CB92F60B}"/>
      </w:docPartPr>
      <w:docPartBody>
        <w:p w:rsidR="002C63C0" w:rsidRDefault="00F10362">
          <w:r>
            <w:rPr>
              <w:rStyle w:val="PlaceholderText"/>
              <w:color w:val="808080" w:themeColor="background1" w:themeShade="80"/>
            </w:rPr>
            <w:t>please specify</w:t>
          </w:r>
        </w:p>
      </w:docPartBody>
    </w:docPart>
    <w:docPart>
      <w:docPartPr>
        <w:name w:val="1D076F649FD14080B64E0715F1927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346D8-F156-42C5-990B-FACFE0858B2A}"/>
      </w:docPartPr>
      <w:docPartBody>
        <w:p w:rsidR="002C63C0" w:rsidRDefault="00F10362">
          <w:r w:rsidRPr="0016555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C133F5C3E68E4FB4A434CD835E5FC3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819CE3-EEF8-4537-9BC5-0BFB122FE25A}"/>
      </w:docPartPr>
      <w:docPartBody>
        <w:p w:rsidR="002C63C0" w:rsidRDefault="00F10362">
          <w:r w:rsidRPr="000613BE">
            <w:rPr>
              <w:rStyle w:val="PlaceholderText"/>
              <w:sz w:val="18"/>
            </w:rPr>
            <w:t>Choose an action</w:t>
          </w:r>
        </w:p>
      </w:docPartBody>
    </w:docPart>
    <w:docPart>
      <w:docPartPr>
        <w:name w:val="2CA27C80DE3F43859D17841CA33AA8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D8012-BCCD-402E-B573-2BC2E3514BE8}"/>
      </w:docPartPr>
      <w:docPartBody>
        <w:p w:rsidR="001355BA" w:rsidRDefault="002C63C0">
          <w:r w:rsidRPr="000613BE">
            <w:rPr>
              <w:rStyle w:val="PlaceholderText"/>
              <w:sz w:val="18"/>
            </w:rPr>
            <w:t>Choose an action</w:t>
          </w:r>
        </w:p>
      </w:docPartBody>
    </w:docPart>
    <w:docPart>
      <w:docPartPr>
        <w:name w:val="F4731736F13145A5A8B9CF09BE032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C9248-C80A-4EDC-B1AC-982727936FE8}"/>
      </w:docPartPr>
      <w:docPartBody>
        <w:p w:rsidR="001355BA" w:rsidRDefault="002C63C0">
          <w:r w:rsidRPr="000613BE">
            <w:rPr>
              <w:rStyle w:val="PlaceholderText"/>
              <w:sz w:val="18"/>
            </w:rPr>
            <w:t>Choose an action</w:t>
          </w:r>
        </w:p>
      </w:docPartBody>
    </w:docPart>
    <w:docPart>
      <w:docPartPr>
        <w:name w:val="3D80DA3D459C4832AA4FDF4D5CB3D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936EC6-15A0-4E6D-B678-C265514A13CF}"/>
      </w:docPartPr>
      <w:docPartBody>
        <w:p w:rsidR="001355BA" w:rsidRDefault="002C63C0">
          <w:r w:rsidRPr="000613BE">
            <w:rPr>
              <w:rStyle w:val="PlaceholderText"/>
              <w:sz w:val="18"/>
            </w:rPr>
            <w:t>Choose an action</w:t>
          </w:r>
        </w:p>
      </w:docPartBody>
    </w:docPart>
    <w:docPart>
      <w:docPartPr>
        <w:name w:val="6CD57ADE657746E59BF62093E74A2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057F33-72D6-4DDA-AD3F-AA9433791722}"/>
      </w:docPartPr>
      <w:docPartBody>
        <w:p w:rsidR="00E23E9A" w:rsidRDefault="001355BA">
          <w:r w:rsidRPr="00235430">
            <w:rPr>
              <w:color w:val="808080" w:themeColor="background1" w:themeShade="80"/>
            </w:rPr>
            <w:t>Title</w:t>
          </w:r>
        </w:p>
      </w:docPartBody>
    </w:docPart>
    <w:docPart>
      <w:docPartPr>
        <w:name w:val="DA421956ECFC428AB4945DAA85CD1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1030F-403D-4509-98E9-17763BF3048C}"/>
      </w:docPartPr>
      <w:docPartBody>
        <w:p w:rsidR="000C0897" w:rsidRDefault="000C0897">
          <w:r w:rsidRPr="00235430">
            <w:rPr>
              <w:color w:val="808080" w:themeColor="background1" w:themeShade="80"/>
            </w:rPr>
            <w:t>Title</w:t>
          </w:r>
        </w:p>
      </w:docPartBody>
    </w:docPart>
    <w:docPart>
      <w:docPartPr>
        <w:name w:val="8338A1FBFDE544AAAB8A0515C7E46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700D7-94A8-4CF8-B2AE-8F4AAF81229F}"/>
      </w:docPartPr>
      <w:docPartBody>
        <w:p w:rsidR="000C0897" w:rsidRDefault="000C0897">
          <w:r w:rsidRPr="0016555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14EDBBD1F3E94CEB941064288C714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79963-6152-4CC4-A1A9-8786B1B9871E}"/>
      </w:docPartPr>
      <w:docPartBody>
        <w:p w:rsidR="000C0897" w:rsidRDefault="000C0897">
          <w:r w:rsidRPr="0016555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8A3F44A9E4FA4F62AF219DD3441A0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DA22E1-C918-490F-87E6-118F395FDBA8}"/>
      </w:docPartPr>
      <w:docPartBody>
        <w:p w:rsidR="000C0897" w:rsidRDefault="000C0897">
          <w:r w:rsidRPr="00235430">
            <w:rPr>
              <w:color w:val="808080" w:themeColor="background1" w:themeShade="80"/>
            </w:rPr>
            <w:t>Title</w:t>
          </w:r>
        </w:p>
      </w:docPartBody>
    </w:docPart>
    <w:docPart>
      <w:docPartPr>
        <w:name w:val="972899673F19425DB6BA9E79B293C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408BE-B0F4-46BE-A7F0-E1C2B369B5E5}"/>
      </w:docPartPr>
      <w:docPartBody>
        <w:p w:rsidR="000C0897" w:rsidRDefault="000C0897">
          <w:r w:rsidRPr="0016555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6B118CD47AEC43DDABA7A0CE9554C3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9F67C-777D-45CA-8063-5554D56AE02F}"/>
      </w:docPartPr>
      <w:docPartBody>
        <w:p w:rsidR="000C0897" w:rsidRDefault="000C0897">
          <w:r w:rsidRPr="0016555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10FA11D3498643C8AF1274D1CB1AB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DE9758-92E9-4F1A-8DC9-6263F2821E9E}"/>
      </w:docPartPr>
      <w:docPartBody>
        <w:p w:rsidR="000C0897" w:rsidRDefault="000C0897">
          <w:r w:rsidRPr="000613BE">
            <w:rPr>
              <w:rStyle w:val="PlaceholderText"/>
              <w:sz w:val="18"/>
            </w:rPr>
            <w:t>Choose an action</w:t>
          </w:r>
        </w:p>
      </w:docPartBody>
    </w:docPart>
    <w:docPart>
      <w:docPartPr>
        <w:name w:val="B336A0DD78774016A89111F88948A4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059E3-D3DD-4433-B8ED-840C11D760FE}"/>
      </w:docPartPr>
      <w:docPartBody>
        <w:p w:rsidR="000C0897" w:rsidRDefault="000C0897">
          <w:r w:rsidRPr="000613BE">
            <w:rPr>
              <w:rStyle w:val="PlaceholderText"/>
              <w:sz w:val="18"/>
            </w:rPr>
            <w:t>Choose an action</w:t>
          </w:r>
        </w:p>
      </w:docPartBody>
    </w:docPart>
    <w:docPart>
      <w:docPartPr>
        <w:name w:val="B7E2BF0DA2A2458D9EB8EFE19782B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34693-9A33-43A8-A99A-3975DE44B5B0}"/>
      </w:docPartPr>
      <w:docPartBody>
        <w:p w:rsidR="000C0897" w:rsidRDefault="000C0897">
          <w:r w:rsidRPr="000613BE">
            <w:rPr>
              <w:rStyle w:val="PlaceholderText"/>
              <w:sz w:val="18"/>
            </w:rPr>
            <w:t>Choose an action</w:t>
          </w:r>
        </w:p>
      </w:docPartBody>
    </w:docPart>
    <w:docPart>
      <w:docPartPr>
        <w:name w:val="2D5013A821A946DFB608D2961E9427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F5448-F7EB-43E7-8796-9DCD4493482E}"/>
      </w:docPartPr>
      <w:docPartBody>
        <w:p w:rsidR="000C0897" w:rsidRDefault="000C0897">
          <w:r w:rsidRPr="000613BE">
            <w:rPr>
              <w:rStyle w:val="PlaceholderText"/>
              <w:sz w:val="18"/>
            </w:rPr>
            <w:t>Choose an action</w:t>
          </w:r>
        </w:p>
      </w:docPartBody>
    </w:docPart>
    <w:docPart>
      <w:docPartPr>
        <w:name w:val="EB11396DFD144E5EAD57A953A133CE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9ACBA5-0D6B-4FA7-92AD-1E3988E09F09}"/>
      </w:docPartPr>
      <w:docPartBody>
        <w:p w:rsidR="000C0897" w:rsidRDefault="000C0897">
          <w:r w:rsidRPr="000613BE">
            <w:rPr>
              <w:rStyle w:val="PlaceholderText"/>
              <w:sz w:val="18"/>
            </w:rPr>
            <w:t>Choose an action</w:t>
          </w:r>
        </w:p>
      </w:docPartBody>
    </w:docPart>
    <w:docPart>
      <w:docPartPr>
        <w:name w:val="43CBE172271D4047B102476B8E30A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BD25A2-4F62-437B-86D7-07D64331E9BB}"/>
      </w:docPartPr>
      <w:docPartBody>
        <w:p w:rsidR="000C0897" w:rsidRDefault="000C0897">
          <w:r w:rsidRPr="00235430">
            <w:rPr>
              <w:color w:val="808080" w:themeColor="background1" w:themeShade="80"/>
            </w:rPr>
            <w:t>Title</w:t>
          </w:r>
        </w:p>
      </w:docPartBody>
    </w:docPart>
    <w:docPart>
      <w:docPartPr>
        <w:name w:val="6CFC6CC11043477B87F52035FC5FB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A7549C-071A-42EF-B1A6-06929FFF5554}"/>
      </w:docPartPr>
      <w:docPartBody>
        <w:p w:rsidR="000C0897" w:rsidRDefault="000C0897">
          <w:r w:rsidRPr="0016555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6A50E49273CE456C9190695B14164E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8FF4B-DF26-4F17-A519-E5E2B707F6E8}"/>
      </w:docPartPr>
      <w:docPartBody>
        <w:p w:rsidR="000C0897" w:rsidRDefault="000C0897">
          <w:r w:rsidRPr="000613BE">
            <w:rPr>
              <w:rStyle w:val="PlaceholderText"/>
              <w:sz w:val="18"/>
            </w:rPr>
            <w:t>Choose an action</w:t>
          </w:r>
        </w:p>
      </w:docPartBody>
    </w:docPart>
    <w:docPart>
      <w:docPartPr>
        <w:name w:val="C2ED55E89C52452EB232FA25DF0F36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43F405-4CEB-4001-9B69-8600C79CB2A5}"/>
      </w:docPartPr>
      <w:docPartBody>
        <w:p w:rsidR="000C0897" w:rsidRDefault="000C0897">
          <w:r w:rsidRPr="000613BE">
            <w:rPr>
              <w:rStyle w:val="PlaceholderText"/>
              <w:sz w:val="18"/>
            </w:rPr>
            <w:t>Choose an action</w:t>
          </w:r>
        </w:p>
      </w:docPartBody>
    </w:docPart>
    <w:docPart>
      <w:docPartPr>
        <w:name w:val="9CB8C21F03B947EE8A7D842D07F69D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420F4-5E80-42D5-95D7-D9FD77880911}"/>
      </w:docPartPr>
      <w:docPartBody>
        <w:p w:rsidR="0023412A" w:rsidRDefault="000C0897">
          <w:r w:rsidRPr="0016555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6F04933402CA4896A41D1F37F72613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B4B3DE-03C7-4302-8044-179D645CD51A}"/>
      </w:docPartPr>
      <w:docPartBody>
        <w:p w:rsidR="0023412A" w:rsidRDefault="000C0897">
          <w:r w:rsidRPr="0016555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C4CB2B0D4AD74BEA8BB65CF4E732F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43B44-B91E-410D-B836-DFCC9D9612B0}"/>
      </w:docPartPr>
      <w:docPartBody>
        <w:p w:rsidR="0023412A" w:rsidRDefault="000C0897">
          <w:r w:rsidRPr="000613BE">
            <w:rPr>
              <w:rStyle w:val="PlaceholderText"/>
              <w:sz w:val="18"/>
            </w:rPr>
            <w:t>Choose an action</w:t>
          </w:r>
        </w:p>
      </w:docPartBody>
    </w:docPart>
    <w:docPart>
      <w:docPartPr>
        <w:name w:val="A51C3F8EA61240D8B379658C1F17E4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C6B7F-4C86-44C8-8257-5D846D988000}"/>
      </w:docPartPr>
      <w:docPartBody>
        <w:p w:rsidR="0023412A" w:rsidRDefault="000C0897">
          <w:r w:rsidRPr="000613BE">
            <w:rPr>
              <w:rStyle w:val="PlaceholderText"/>
              <w:sz w:val="18"/>
            </w:rPr>
            <w:t>Choose an action</w:t>
          </w:r>
        </w:p>
      </w:docPartBody>
    </w:docPart>
    <w:docPart>
      <w:docPartPr>
        <w:name w:val="CE795EB9E63E4113B8DB64D1EA268E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13281-2AF3-4B9A-9F07-731DE8869237}"/>
      </w:docPartPr>
      <w:docPartBody>
        <w:p w:rsidR="0023412A" w:rsidRDefault="000C0897">
          <w:r w:rsidRPr="00235430">
            <w:rPr>
              <w:color w:val="808080" w:themeColor="background1" w:themeShade="80"/>
            </w:rPr>
            <w:t>Title</w:t>
          </w:r>
        </w:p>
      </w:docPartBody>
    </w:docPart>
    <w:docPart>
      <w:docPartPr>
        <w:name w:val="C0907F20A169413291C4B806BA22B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D8B65-9063-4031-9907-826BE3E7A9B6}"/>
      </w:docPartPr>
      <w:docPartBody>
        <w:p w:rsidR="0023412A" w:rsidRDefault="000C0897">
          <w:r w:rsidRPr="0016555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72C4878BE93E4D5295F74CB2AF1FB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79D341-54FB-4D72-A0D2-C88E349C4784}"/>
      </w:docPartPr>
      <w:docPartBody>
        <w:p w:rsidR="0023412A" w:rsidRDefault="000C0897">
          <w:r w:rsidRPr="000613BE">
            <w:rPr>
              <w:rStyle w:val="PlaceholderText"/>
              <w:sz w:val="18"/>
            </w:rPr>
            <w:t>Choose an action</w:t>
          </w:r>
        </w:p>
      </w:docPartBody>
    </w:docPart>
    <w:docPart>
      <w:docPartPr>
        <w:name w:val="1ABDCCDE66544739B31FE941D1545E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3459A6-5E29-482E-9FF5-CF816BC91BA3}"/>
      </w:docPartPr>
      <w:docPartBody>
        <w:p w:rsidR="0023412A" w:rsidRDefault="000C0897">
          <w:r w:rsidRPr="000613BE">
            <w:rPr>
              <w:rStyle w:val="PlaceholderText"/>
              <w:sz w:val="18"/>
            </w:rPr>
            <w:t>Choose an ac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1463A"/>
    <w:multiLevelType w:val="multilevel"/>
    <w:tmpl w:val="B5680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6AC2EE159214400BB167B6D29891AC4D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1326E76"/>
    <w:multiLevelType w:val="multilevel"/>
    <w:tmpl w:val="DF462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C5E6841"/>
    <w:multiLevelType w:val="multilevel"/>
    <w:tmpl w:val="C6D8B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6AC2EE159214400BB167B6D29891AC4D7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51A15CE"/>
    <w:multiLevelType w:val="multilevel"/>
    <w:tmpl w:val="61742B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D0C358811D454AD79B965CD740A5616014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26DE42D0"/>
    <w:multiLevelType w:val="multilevel"/>
    <w:tmpl w:val="CC4E82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27884218"/>
    <w:multiLevelType w:val="multilevel"/>
    <w:tmpl w:val="87E839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D0C358811D454AD79B965CD740A561609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38457610"/>
    <w:multiLevelType w:val="hybridMultilevel"/>
    <w:tmpl w:val="3566D2D2"/>
    <w:lvl w:ilvl="0" w:tplc="1B5258F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5B9BD5" w:themeColor="accent5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D429F6"/>
    <w:multiLevelType w:val="multilevel"/>
    <w:tmpl w:val="20640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6AC2EE159214400BB167B6D29891AC4D20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0"/>
  </w:num>
  <w:num w:numId="5">
    <w:abstractNumId w:val="2"/>
  </w:num>
  <w:num w:numId="6">
    <w:abstractNumId w:val="7"/>
  </w:num>
  <w:num w:numId="7">
    <w:abstractNumId w:val="5"/>
  </w:num>
  <w:num w:numId="8">
    <w:abstractNumId w:val="3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97478"/>
    <w:rsid w:val="00005A5D"/>
    <w:rsid w:val="00076956"/>
    <w:rsid w:val="000C0897"/>
    <w:rsid w:val="000E0425"/>
    <w:rsid w:val="000F1826"/>
    <w:rsid w:val="0010520A"/>
    <w:rsid w:val="001355BA"/>
    <w:rsid w:val="00176184"/>
    <w:rsid w:val="002101BB"/>
    <w:rsid w:val="0022445B"/>
    <w:rsid w:val="0022562D"/>
    <w:rsid w:val="0023412A"/>
    <w:rsid w:val="002830DB"/>
    <w:rsid w:val="002C63C0"/>
    <w:rsid w:val="002F1AA5"/>
    <w:rsid w:val="003611C9"/>
    <w:rsid w:val="0037760C"/>
    <w:rsid w:val="0039197D"/>
    <w:rsid w:val="00395792"/>
    <w:rsid w:val="003D64B2"/>
    <w:rsid w:val="004567C7"/>
    <w:rsid w:val="00471173"/>
    <w:rsid w:val="0052546B"/>
    <w:rsid w:val="005D23F9"/>
    <w:rsid w:val="00652FC1"/>
    <w:rsid w:val="006560BB"/>
    <w:rsid w:val="006847E1"/>
    <w:rsid w:val="006856EC"/>
    <w:rsid w:val="006C2229"/>
    <w:rsid w:val="006F2717"/>
    <w:rsid w:val="00703239"/>
    <w:rsid w:val="00712FDF"/>
    <w:rsid w:val="00713DC6"/>
    <w:rsid w:val="00770ABD"/>
    <w:rsid w:val="007768A2"/>
    <w:rsid w:val="007B67CA"/>
    <w:rsid w:val="007D02A8"/>
    <w:rsid w:val="008039FA"/>
    <w:rsid w:val="0086012C"/>
    <w:rsid w:val="0089102A"/>
    <w:rsid w:val="00897517"/>
    <w:rsid w:val="008A071F"/>
    <w:rsid w:val="00902C50"/>
    <w:rsid w:val="009041FA"/>
    <w:rsid w:val="00946DE4"/>
    <w:rsid w:val="00970760"/>
    <w:rsid w:val="00983A3A"/>
    <w:rsid w:val="009C1798"/>
    <w:rsid w:val="009E12DF"/>
    <w:rsid w:val="00A03C97"/>
    <w:rsid w:val="00A41CC3"/>
    <w:rsid w:val="00AB5E12"/>
    <w:rsid w:val="00AC6677"/>
    <w:rsid w:val="00B454C6"/>
    <w:rsid w:val="00B5601E"/>
    <w:rsid w:val="00B87E9C"/>
    <w:rsid w:val="00BC0349"/>
    <w:rsid w:val="00BC1159"/>
    <w:rsid w:val="00C2465B"/>
    <w:rsid w:val="00CC5533"/>
    <w:rsid w:val="00CC63E8"/>
    <w:rsid w:val="00CF081C"/>
    <w:rsid w:val="00CF0CEB"/>
    <w:rsid w:val="00D165E1"/>
    <w:rsid w:val="00D66B14"/>
    <w:rsid w:val="00D77A13"/>
    <w:rsid w:val="00DA4369"/>
    <w:rsid w:val="00DB0BB1"/>
    <w:rsid w:val="00E002F6"/>
    <w:rsid w:val="00E23E9A"/>
    <w:rsid w:val="00E52B08"/>
    <w:rsid w:val="00E778F0"/>
    <w:rsid w:val="00E91633"/>
    <w:rsid w:val="00E97478"/>
    <w:rsid w:val="00EA5B28"/>
    <w:rsid w:val="00EB1624"/>
    <w:rsid w:val="00F10362"/>
    <w:rsid w:val="00F34129"/>
    <w:rsid w:val="00F71370"/>
    <w:rsid w:val="00FC7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C0897"/>
    <w:rPr>
      <w:color w:val="808080"/>
    </w:rPr>
  </w:style>
  <w:style w:type="paragraph" w:customStyle="1" w:styleId="C0B45E1500A24515A117CA9C5281B989">
    <w:name w:val="C0B45E1500A24515A117CA9C5281B989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H2">
    <w:name w:val="H2"/>
    <w:basedOn w:val="Normal"/>
    <w:next w:val="Normal"/>
    <w:rsid w:val="00E97478"/>
    <w:pPr>
      <w:keepNext/>
      <w:keepLines/>
      <w:spacing w:before="280" w:after="240" w:line="240" w:lineRule="auto"/>
      <w:jc w:val="both"/>
      <w:outlineLvl w:val="1"/>
    </w:pPr>
    <w:rPr>
      <w:rFonts w:ascii="Arial" w:eastAsia="Times New Roman" w:hAnsi="Arial" w:cs="Arial"/>
      <w:b/>
      <w:caps/>
      <w:sz w:val="24"/>
      <w:szCs w:val="24"/>
      <w:lang w:val="en-US" w:eastAsia="en-US"/>
    </w:rPr>
  </w:style>
  <w:style w:type="paragraph" w:customStyle="1" w:styleId="C0B45E1500A24515A117CA9C5281B9891">
    <w:name w:val="C0B45E1500A24515A117CA9C5281B989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H4">
    <w:name w:val="H4"/>
    <w:next w:val="Normal"/>
    <w:rsid w:val="00E97478"/>
    <w:pPr>
      <w:keepNext/>
      <w:keepLines/>
      <w:spacing w:before="160" w:after="0" w:line="240" w:lineRule="auto"/>
      <w:outlineLvl w:val="3"/>
    </w:pPr>
    <w:rPr>
      <w:rFonts w:ascii="Arial" w:eastAsia="Times New Roman" w:hAnsi="Arial" w:cs="Arial"/>
      <w:b/>
      <w:sz w:val="20"/>
      <w:szCs w:val="20"/>
      <w:lang w:val="en-US" w:eastAsia="en-US"/>
    </w:rPr>
  </w:style>
  <w:style w:type="paragraph" w:customStyle="1" w:styleId="C0B45E1500A24515A117CA9C5281B9892">
    <w:name w:val="C0B45E1500A24515A117CA9C5281B989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603EDC2AC2847D28BB8FC9A7FF352BF">
    <w:name w:val="7603EDC2AC2847D28BB8FC9A7FF352BF"/>
    <w:rsid w:val="00E97478"/>
  </w:style>
  <w:style w:type="paragraph" w:customStyle="1" w:styleId="F9955AB9CA414A75BEDFDFE02B80F010">
    <w:name w:val="F9955AB9CA414A75BEDFDFE02B80F010"/>
    <w:rsid w:val="00E97478"/>
  </w:style>
  <w:style w:type="paragraph" w:customStyle="1" w:styleId="E08E2040A6744A89AC448142B1A2091D">
    <w:name w:val="E08E2040A6744A89AC448142B1A2091D"/>
    <w:rsid w:val="00E97478"/>
  </w:style>
  <w:style w:type="paragraph" w:customStyle="1" w:styleId="C769DC23F92748669406302FFF9F1E5D">
    <w:name w:val="C769DC23F92748669406302FFF9F1E5D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CB7536298B04C058974B17119A03493">
    <w:name w:val="FCB7536298B04C058974B17119A03493"/>
    <w:rsid w:val="00E97478"/>
  </w:style>
  <w:style w:type="paragraph" w:customStyle="1" w:styleId="FCB7536298B04C058974B17119A034931">
    <w:name w:val="FCB7536298B04C058974B17119A03493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CB7536298B04C058974B17119A034932">
    <w:name w:val="FCB7536298B04C058974B17119A03493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CB7536298B04C058974B17119A034933">
    <w:name w:val="FCB7536298B04C058974B17119A03493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CB7536298B04C058974B17119A034934">
    <w:name w:val="FCB7536298B04C058974B17119A03493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CB7536298B04C058974B17119A034935">
    <w:name w:val="FCB7536298B04C058974B17119A03493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CB7536298B04C058974B17119A034936">
    <w:name w:val="FCB7536298B04C058974B17119A03493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character" w:styleId="Hyperlink">
    <w:name w:val="Hyperlink"/>
    <w:basedOn w:val="DefaultParagraphFont"/>
    <w:uiPriority w:val="99"/>
    <w:rsid w:val="00983A3A"/>
    <w:rPr>
      <w:color w:val="617D78"/>
      <w:u w:val="single"/>
    </w:rPr>
  </w:style>
  <w:style w:type="paragraph" w:customStyle="1" w:styleId="B531493EC6DF4350A39866733D5FEF1E">
    <w:name w:val="B531493EC6DF4350A39866733D5FEF1E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CB7536298B04C058974B17119A034937">
    <w:name w:val="FCB7536298B04C058974B17119A034937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1">
    <w:name w:val="B531493EC6DF4350A39866733D5FEF1E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CB7536298B04C058974B17119A034938">
    <w:name w:val="FCB7536298B04C058974B17119A034938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2">
    <w:name w:val="B531493EC6DF4350A39866733D5FEF1E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">
    <w:name w:val="141BCC8F073B48B29AECD630410FF79A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CB7536298B04C058974B17119A034939">
    <w:name w:val="FCB7536298B04C058974B17119A034939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3">
    <w:name w:val="B531493EC6DF4350A39866733D5FEF1E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1">
    <w:name w:val="141BCC8F073B48B29AECD630410FF79A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">
    <w:name w:val="A353349DD848417AA8E35F5D70223709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C61CA83B4D5433684E7841D53D770F1">
    <w:name w:val="7C61CA83B4D5433684E7841D53D770F1"/>
    <w:rsid w:val="00E97478"/>
  </w:style>
  <w:style w:type="paragraph" w:customStyle="1" w:styleId="625C31B714A74F2AB866A3D934889F53">
    <w:name w:val="625C31B714A74F2AB866A3D934889F53"/>
    <w:rsid w:val="00E97478"/>
  </w:style>
  <w:style w:type="paragraph" w:customStyle="1" w:styleId="A4F7CA575608445AAD3E97EF34216429">
    <w:name w:val="A4F7CA575608445AAD3E97EF34216429"/>
    <w:rsid w:val="00E97478"/>
  </w:style>
  <w:style w:type="paragraph" w:customStyle="1" w:styleId="D1C9EFD1E4F14C0191EE618AD2B5C0AB">
    <w:name w:val="D1C9EFD1E4F14C0191EE618AD2B5C0AB"/>
    <w:rsid w:val="00E97478"/>
  </w:style>
  <w:style w:type="paragraph" w:customStyle="1" w:styleId="697351E499D2488E94B0D0BF46AE7748">
    <w:name w:val="697351E499D2488E94B0D0BF46AE7748"/>
    <w:rsid w:val="00E97478"/>
  </w:style>
  <w:style w:type="paragraph" w:customStyle="1" w:styleId="FCB7536298B04C058974B17119A0349310">
    <w:name w:val="FCB7536298B04C058974B17119A0349310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4">
    <w:name w:val="B531493EC6DF4350A39866733D5FEF1E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1D7CFEF28DF4A5499A5B4499265E106">
    <w:name w:val="41D7CFEF28DF4A5499A5B4499265E10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2">
    <w:name w:val="141BCC8F073B48B29AECD630410FF79A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1">
    <w:name w:val="A353349DD848417AA8E35F5D70223709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537FC4D21EC47808DFD4695D44D1E0C">
    <w:name w:val="1537FC4D21EC47808DFD4695D44D1E0C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CB7536298B04C058974B17119A0349311">
    <w:name w:val="FCB7536298B04C058974B17119A034931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5">
    <w:name w:val="B531493EC6DF4350A39866733D5FEF1E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1D7CFEF28DF4A5499A5B4499265E1061">
    <w:name w:val="41D7CFEF28DF4A5499A5B4499265E106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3">
    <w:name w:val="141BCC8F073B48B29AECD630410FF79A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2">
    <w:name w:val="A353349DD848417AA8E35F5D70223709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537FC4D21EC47808DFD4695D44D1E0C1">
    <w:name w:val="1537FC4D21EC47808DFD4695D44D1E0C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CB7536298B04C058974B17119A0349312">
    <w:name w:val="FCB7536298B04C058974B17119A034931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6">
    <w:name w:val="B531493EC6DF4350A39866733D5FEF1E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1D7CFEF28DF4A5499A5B4499265E1062">
    <w:name w:val="41D7CFEF28DF4A5499A5B4499265E106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4">
    <w:name w:val="141BCC8F073B48B29AECD630410FF79A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3">
    <w:name w:val="A353349DD848417AA8E35F5D70223709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537FC4D21EC47808DFD4695D44D1E0C2">
    <w:name w:val="1537FC4D21EC47808DFD4695D44D1E0C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CB7536298B04C058974B17119A0349313">
    <w:name w:val="FCB7536298B04C058974B17119A034931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7">
    <w:name w:val="B531493EC6DF4350A39866733D5FEF1E7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1D7CFEF28DF4A5499A5B4499265E1063">
    <w:name w:val="41D7CFEF28DF4A5499A5B4499265E106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5">
    <w:name w:val="141BCC8F073B48B29AECD630410FF79A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4">
    <w:name w:val="A353349DD848417AA8E35F5D70223709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537FC4D21EC47808DFD4695D44D1E0C3">
    <w:name w:val="1537FC4D21EC47808DFD4695D44D1E0C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CB7536298B04C058974B17119A0349314">
    <w:name w:val="FCB7536298B04C058974B17119A034931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8">
    <w:name w:val="B531493EC6DF4350A39866733D5FEF1E8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1D7CFEF28DF4A5499A5B4499265E1064">
    <w:name w:val="41D7CFEF28DF4A5499A5B4499265E106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6">
    <w:name w:val="141BCC8F073B48B29AECD630410FF79A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5">
    <w:name w:val="A353349DD848417AA8E35F5D70223709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74B84F3A8884833B9840AC14B705896">
    <w:name w:val="174B84F3A8884833B9840AC14B705896"/>
    <w:rsid w:val="00E97478"/>
  </w:style>
  <w:style w:type="paragraph" w:customStyle="1" w:styleId="174B84F3A8884833B9840AC14B7058961">
    <w:name w:val="174B84F3A8884833B9840AC14B705896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CB7536298B04C058974B17119A0349315">
    <w:name w:val="FCB7536298B04C058974B17119A034931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9">
    <w:name w:val="B531493EC6DF4350A39866733D5FEF1E9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1D7CFEF28DF4A5499A5B4499265E1065">
    <w:name w:val="41D7CFEF28DF4A5499A5B4499265E106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7">
    <w:name w:val="141BCC8F073B48B29AECD630410FF79A7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6">
    <w:name w:val="A353349DD848417AA8E35F5D70223709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character" w:customStyle="1" w:styleId="Style2">
    <w:name w:val="Style2"/>
    <w:basedOn w:val="DefaultParagraphFont"/>
    <w:uiPriority w:val="1"/>
    <w:rsid w:val="00E97478"/>
    <w:rPr>
      <w:rFonts w:ascii="Arial" w:hAnsi="Arial"/>
      <w:color w:val="5492C0"/>
      <w:sz w:val="16"/>
    </w:rPr>
  </w:style>
  <w:style w:type="paragraph" w:customStyle="1" w:styleId="174B84F3A8884833B9840AC14B7058962">
    <w:name w:val="174B84F3A8884833B9840AC14B705896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hpeintrotablebody">
    <w:name w:val="hpe_intro_table_body"/>
    <w:basedOn w:val="Normal"/>
    <w:qFormat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color w:val="000000" w:themeColor="text1"/>
      <w:sz w:val="16"/>
      <w:lang w:val="en-US" w:eastAsia="en-US"/>
    </w:rPr>
  </w:style>
  <w:style w:type="paragraph" w:customStyle="1" w:styleId="82DA331078E04973B5A811CE90609724">
    <w:name w:val="82DA331078E04973B5A811CE90609724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CB7536298B04C058974B17119A0349316">
    <w:name w:val="FCB7536298B04C058974B17119A034931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10">
    <w:name w:val="B531493EC6DF4350A39866733D5FEF1E10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1D7CFEF28DF4A5499A5B4499265E1066">
    <w:name w:val="41D7CFEF28DF4A5499A5B4499265E106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8">
    <w:name w:val="141BCC8F073B48B29AECD630410FF79A8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7">
    <w:name w:val="A353349DD848417AA8E35F5D702237097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74B84F3A8884833B9840AC14B7058963">
    <w:name w:val="174B84F3A8884833B9840AC14B705896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82DA331078E04973B5A811CE906097241">
    <w:name w:val="82DA331078E04973B5A811CE906097241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CB7536298B04C058974B17119A0349317">
    <w:name w:val="FCB7536298B04C058974B17119A0349317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11">
    <w:name w:val="B531493EC6DF4350A39866733D5FEF1E1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1D7CFEF28DF4A5499A5B4499265E1067">
    <w:name w:val="41D7CFEF28DF4A5499A5B4499265E1067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9">
    <w:name w:val="141BCC8F073B48B29AECD630410FF79A9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8">
    <w:name w:val="A353349DD848417AA8E35F5D702237098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74B84F3A8884833B9840AC14B7058964">
    <w:name w:val="174B84F3A8884833B9840AC14B705896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82DA331078E04973B5A811CE906097242">
    <w:name w:val="82DA331078E04973B5A811CE906097242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8B3192E614F34C308B15CB6AAB89F2DA">
    <w:name w:val="8B3192E614F34C308B15CB6AAB89F2DA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CB7536298B04C058974B17119A0349318">
    <w:name w:val="FCB7536298B04C058974B17119A0349318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12">
    <w:name w:val="B531493EC6DF4350A39866733D5FEF1E1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1D7CFEF28DF4A5499A5B4499265E1068">
    <w:name w:val="41D7CFEF28DF4A5499A5B4499265E1068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10">
    <w:name w:val="141BCC8F073B48B29AECD630410FF79A10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9">
    <w:name w:val="A353349DD848417AA8E35F5D702237099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9A2A847AD304A8CBD2F4B4C92133995">
    <w:name w:val="D9A2A847AD304A8CBD2F4B4C92133995"/>
    <w:rsid w:val="00E97478"/>
  </w:style>
  <w:style w:type="paragraph" w:customStyle="1" w:styleId="F2F4D141A4794D539B6D1E321084CCD4">
    <w:name w:val="F2F4D141A4794D539B6D1E321084CCD4"/>
    <w:rsid w:val="00E97478"/>
  </w:style>
  <w:style w:type="paragraph" w:customStyle="1" w:styleId="B5114E548FFB4E13BED151DE9B759C65">
    <w:name w:val="B5114E548FFB4E13BED151DE9B759C65"/>
    <w:rsid w:val="00E97478"/>
  </w:style>
  <w:style w:type="paragraph" w:customStyle="1" w:styleId="D9A2A847AD304A8CBD2F4B4C921339951">
    <w:name w:val="D9A2A847AD304A8CBD2F4B4C921339951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2F4D141A4794D539B6D1E321084CCD41">
    <w:name w:val="F2F4D141A4794D539B6D1E321084CCD41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174B84F3A8884833B9840AC14B7058965">
    <w:name w:val="174B84F3A8884833B9840AC14B705896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82DA331078E04973B5A811CE906097243">
    <w:name w:val="82DA331078E04973B5A811CE906097243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8B3192E614F34C308B15CB6AAB89F2DA1">
    <w:name w:val="8B3192E614F34C308B15CB6AAB89F2DA1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8F4280B4194F49E9A52127C457D35C08">
    <w:name w:val="8F4280B4194F49E9A52127C457D35C08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5114E548FFB4E13BED151DE9B759C651">
    <w:name w:val="B5114E548FFB4E13BED151DE9B759C651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CB7536298B04C058974B17119A0349319">
    <w:name w:val="FCB7536298B04C058974B17119A0349319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13">
    <w:name w:val="B531493EC6DF4350A39866733D5FEF1E1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1D7CFEF28DF4A5499A5B4499265E1069">
    <w:name w:val="41D7CFEF28DF4A5499A5B4499265E1069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11">
    <w:name w:val="141BCC8F073B48B29AECD630410FF79A1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10">
    <w:name w:val="A353349DD848417AA8E35F5D7022370910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1D70655F8A485BBC0D25F8C89E3266">
    <w:name w:val="0F1D70655F8A485BBC0D25F8C89E3266"/>
    <w:rsid w:val="00E97478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D9A2A847AD304A8CBD2F4B4C921339952">
    <w:name w:val="D9A2A847AD304A8CBD2F4B4C921339952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2F4D141A4794D539B6D1E321084CCD42">
    <w:name w:val="F2F4D141A4794D539B6D1E321084CCD42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174B84F3A8884833B9840AC14B7058966">
    <w:name w:val="174B84F3A8884833B9840AC14B705896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82DA331078E04973B5A811CE906097244">
    <w:name w:val="82DA331078E04973B5A811CE906097244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8B3192E614F34C308B15CB6AAB89F2DA2">
    <w:name w:val="8B3192E614F34C308B15CB6AAB89F2DA2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5114E548FFB4E13BED151DE9B759C652">
    <w:name w:val="B5114E548FFB4E13BED151DE9B759C652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CB7536298B04C058974B17119A0349320">
    <w:name w:val="FCB7536298B04C058974B17119A0349320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14">
    <w:name w:val="B531493EC6DF4350A39866733D5FEF1E1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1D7CFEF28DF4A5499A5B4499265E10610">
    <w:name w:val="41D7CFEF28DF4A5499A5B4499265E10610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12">
    <w:name w:val="141BCC8F073B48B29AECD630410FF79A1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11">
    <w:name w:val="A353349DD848417AA8E35F5D702237091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1D70655F8A485BBC0D25F8C89E32661">
    <w:name w:val="0F1D70655F8A485BBC0D25F8C89E32661"/>
    <w:rsid w:val="00E97478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D9A2A847AD304A8CBD2F4B4C921339953">
    <w:name w:val="D9A2A847AD304A8CBD2F4B4C921339953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2F4D141A4794D539B6D1E321084CCD43">
    <w:name w:val="F2F4D141A4794D539B6D1E321084CCD43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174B84F3A8884833B9840AC14B7058967">
    <w:name w:val="174B84F3A8884833B9840AC14B7058967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82DA331078E04973B5A811CE906097245">
    <w:name w:val="82DA331078E04973B5A811CE906097245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8B3192E614F34C308B15CB6AAB89F2DA3">
    <w:name w:val="8B3192E614F34C308B15CB6AAB89F2DA3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5114E548FFB4E13BED151DE9B759C653">
    <w:name w:val="B5114E548FFB4E13BED151DE9B759C653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CB7536298B04C058974B17119A0349321">
    <w:name w:val="FCB7536298B04C058974B17119A034932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15">
    <w:name w:val="B531493EC6DF4350A39866733D5FEF1E1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1D7CFEF28DF4A5499A5B4499265E10611">
    <w:name w:val="41D7CFEF28DF4A5499A5B4499265E1061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13">
    <w:name w:val="141BCC8F073B48B29AECD630410FF79A1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12">
    <w:name w:val="A353349DD848417AA8E35F5D702237091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1D70655F8A485BBC0D25F8C89E32662">
    <w:name w:val="0F1D70655F8A485BBC0D25F8C89E32662"/>
    <w:rsid w:val="00E97478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D9A2A847AD304A8CBD2F4B4C921339954">
    <w:name w:val="D9A2A847AD304A8CBD2F4B4C921339954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174B84F3A8884833B9840AC14B7058968">
    <w:name w:val="174B84F3A8884833B9840AC14B7058968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82DA331078E04973B5A811CE906097246">
    <w:name w:val="82DA331078E04973B5A811CE906097246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8B3192E614F34C308B15CB6AAB89F2DA4">
    <w:name w:val="8B3192E614F34C308B15CB6AAB89F2DA4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5114E548FFB4E13BED151DE9B759C654">
    <w:name w:val="B5114E548FFB4E13BED151DE9B759C654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CB7536298B04C058974B17119A0349322">
    <w:name w:val="FCB7536298B04C058974B17119A034932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16">
    <w:name w:val="B531493EC6DF4350A39866733D5FEF1E1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1D7CFEF28DF4A5499A5B4499265E10612">
    <w:name w:val="41D7CFEF28DF4A5499A5B4499265E1061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14">
    <w:name w:val="141BCC8F073B48B29AECD630410FF79A1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13">
    <w:name w:val="A353349DD848417AA8E35F5D702237091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1D70655F8A485BBC0D25F8C89E32663">
    <w:name w:val="0F1D70655F8A485BBC0D25F8C89E32663"/>
    <w:rsid w:val="00E97478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D9A2A847AD304A8CBD2F4B4C921339955">
    <w:name w:val="D9A2A847AD304A8CBD2F4B4C921339955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174B84F3A8884833B9840AC14B7058969">
    <w:name w:val="174B84F3A8884833B9840AC14B7058969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82DA331078E04973B5A811CE906097247">
    <w:name w:val="82DA331078E04973B5A811CE906097247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8B3192E614F34C308B15CB6AAB89F2DA5">
    <w:name w:val="8B3192E614F34C308B15CB6AAB89F2DA5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5114E548FFB4E13BED151DE9B759C655">
    <w:name w:val="B5114E548FFB4E13BED151DE9B759C655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CB7536298B04C058974B17119A0349323">
    <w:name w:val="FCB7536298B04C058974B17119A034932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17">
    <w:name w:val="B531493EC6DF4350A39866733D5FEF1E17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1D7CFEF28DF4A5499A5B4499265E10613">
    <w:name w:val="41D7CFEF28DF4A5499A5B4499265E1061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15">
    <w:name w:val="141BCC8F073B48B29AECD630410FF79A1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14">
    <w:name w:val="A353349DD848417AA8E35F5D702237091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1D70655F8A485BBC0D25F8C89E32664">
    <w:name w:val="0F1D70655F8A485BBC0D25F8C89E32664"/>
    <w:rsid w:val="00E97478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D9A2A847AD304A8CBD2F4B4C921339956">
    <w:name w:val="D9A2A847AD304A8CBD2F4B4C921339956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174B84F3A8884833B9840AC14B70589610">
    <w:name w:val="174B84F3A8884833B9840AC14B70589610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82DA331078E04973B5A811CE906097248">
    <w:name w:val="82DA331078E04973B5A811CE906097248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8B3192E614F34C308B15CB6AAB89F2DA6">
    <w:name w:val="8B3192E614F34C308B15CB6AAB89F2DA6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865C09C9F5F47F0B7A5BF7DA2ACF3A0">
    <w:name w:val="3865C09C9F5F47F0B7A5BF7DA2ACF3A0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5114E548FFB4E13BED151DE9B759C656">
    <w:name w:val="B5114E548FFB4E13BED151DE9B759C656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CB7536298B04C058974B17119A0349324">
    <w:name w:val="FCB7536298B04C058974B17119A034932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18">
    <w:name w:val="B531493EC6DF4350A39866733D5FEF1E18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1D7CFEF28DF4A5499A5B4499265E10614">
    <w:name w:val="41D7CFEF28DF4A5499A5B4499265E1061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16">
    <w:name w:val="141BCC8F073B48B29AECD630410FF79A1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15">
    <w:name w:val="A353349DD848417AA8E35F5D702237091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5D55B0E7F14D4980798782FBB140A5">
    <w:name w:val="DA5D55B0E7F14D4980798782FBB140A5"/>
    <w:rsid w:val="00E97478"/>
  </w:style>
  <w:style w:type="paragraph" w:customStyle="1" w:styleId="B96559EFB2044872913FF25204FA2429">
    <w:name w:val="B96559EFB2044872913FF25204FA2429"/>
    <w:rsid w:val="00E97478"/>
  </w:style>
  <w:style w:type="paragraph" w:customStyle="1" w:styleId="46B6BC83FC784E72883D07130A369351">
    <w:name w:val="46B6BC83FC784E72883D07130A369351"/>
    <w:rsid w:val="00E97478"/>
  </w:style>
  <w:style w:type="paragraph" w:customStyle="1" w:styleId="EFAAC67BEC744CB78BB45CD623498924">
    <w:name w:val="EFAAC67BEC744CB78BB45CD623498924"/>
    <w:rsid w:val="00E97478"/>
  </w:style>
  <w:style w:type="paragraph" w:customStyle="1" w:styleId="0F1D70655F8A485BBC0D25F8C89E32665">
    <w:name w:val="0F1D70655F8A485BBC0D25F8C89E32665"/>
    <w:rsid w:val="00E97478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DA5D55B0E7F14D4980798782FBB140A51">
    <w:name w:val="DA5D55B0E7F14D4980798782FBB140A51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96559EFB2044872913FF25204FA24291">
    <w:name w:val="B96559EFB2044872913FF25204FA2429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B6BC83FC784E72883D07130A3693511">
    <w:name w:val="46B6BC83FC784E72883D07130A3693511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EFAAC67BEC744CB78BB45CD6234989241">
    <w:name w:val="EFAAC67BEC744CB78BB45CD6234989241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5114E548FFB4E13BED151DE9B759C657">
    <w:name w:val="B5114E548FFB4E13BED151DE9B759C657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CB7536298B04C058974B17119A0349325">
    <w:name w:val="FCB7536298B04C058974B17119A034932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19">
    <w:name w:val="B531493EC6DF4350A39866733D5FEF1E19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1D7CFEF28DF4A5499A5B4499265E10615">
    <w:name w:val="41D7CFEF28DF4A5499A5B4499265E1061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17">
    <w:name w:val="141BCC8F073B48B29AECD630410FF79A17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16">
    <w:name w:val="A353349DD848417AA8E35F5D702237091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1D70655F8A485BBC0D25F8C89E32666">
    <w:name w:val="0F1D70655F8A485BBC0D25F8C89E32666"/>
    <w:rsid w:val="00E97478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DA5D55B0E7F14D4980798782FBB140A52">
    <w:name w:val="DA5D55B0E7F14D4980798782FBB140A52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96559EFB2044872913FF25204FA24292">
    <w:name w:val="B96559EFB2044872913FF25204FA2429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B6BC83FC784E72883D07130A3693512">
    <w:name w:val="46B6BC83FC784E72883D07130A3693512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EFAAC67BEC744CB78BB45CD6234989242">
    <w:name w:val="EFAAC67BEC744CB78BB45CD6234989242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5114E548FFB4E13BED151DE9B759C658">
    <w:name w:val="B5114E548FFB4E13BED151DE9B759C658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9A1047E48A444FE2B242C8EC27170ACE">
    <w:name w:val="9A1047E48A444FE2B242C8EC27170ACE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color w:val="000000" w:themeColor="text1"/>
      <w:sz w:val="16"/>
      <w:lang w:val="en-US" w:eastAsia="en-US"/>
    </w:rPr>
  </w:style>
  <w:style w:type="paragraph" w:customStyle="1" w:styleId="FCB7536298B04C058974B17119A0349326">
    <w:name w:val="FCB7536298B04C058974B17119A034932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20">
    <w:name w:val="B531493EC6DF4350A39866733D5FEF1E20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1D7CFEF28DF4A5499A5B4499265E10616">
    <w:name w:val="41D7CFEF28DF4A5499A5B4499265E1061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18">
    <w:name w:val="141BCC8F073B48B29AECD630410FF79A18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17">
    <w:name w:val="A353349DD848417AA8E35F5D7022370917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5B8E1AA20F4136ABE33A2B8F98C569">
    <w:name w:val="DA5B8E1AA20F4136ABE33A2B8F98C569"/>
    <w:rsid w:val="00E97478"/>
  </w:style>
  <w:style w:type="paragraph" w:customStyle="1" w:styleId="0F1D70655F8A485BBC0D25F8C89E32667">
    <w:name w:val="0F1D70655F8A485BBC0D25F8C89E32667"/>
    <w:rsid w:val="00E97478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DA5D55B0E7F14D4980798782FBB140A53">
    <w:name w:val="DA5D55B0E7F14D4980798782FBB140A53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96559EFB2044872913FF25204FA24293">
    <w:name w:val="B96559EFB2044872913FF25204FA2429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B6BC83FC784E72883D07130A3693513">
    <w:name w:val="46B6BC83FC784E72883D07130A3693513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EFAAC67BEC744CB78BB45CD6234989243">
    <w:name w:val="EFAAC67BEC744CB78BB45CD6234989243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5114E548FFB4E13BED151DE9B759C659">
    <w:name w:val="B5114E548FFB4E13BED151DE9B759C659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9A1047E48A444FE2B242C8EC27170ACE1">
    <w:name w:val="9A1047E48A444FE2B242C8EC27170ACE1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color w:val="000000" w:themeColor="text1"/>
      <w:sz w:val="16"/>
      <w:lang w:val="en-US" w:eastAsia="en-US"/>
    </w:rPr>
  </w:style>
  <w:style w:type="paragraph" w:customStyle="1" w:styleId="DA5B8E1AA20F4136ABE33A2B8F98C5691">
    <w:name w:val="DA5B8E1AA20F4136ABE33A2B8F98C569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">
    <w:name w:val="B075809800BA4C9A90E23805719E1A2E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21">
    <w:name w:val="B531493EC6DF4350A39866733D5FEF1E2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1D7CFEF28DF4A5499A5B4499265E10617">
    <w:name w:val="41D7CFEF28DF4A5499A5B4499265E10617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19">
    <w:name w:val="141BCC8F073B48B29AECD630410FF79A19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18">
    <w:name w:val="A353349DD848417AA8E35F5D7022370918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1D70655F8A485BBC0D25F8C89E32668">
    <w:name w:val="0F1D70655F8A485BBC0D25F8C89E32668"/>
    <w:rsid w:val="00E97478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DA5D55B0E7F14D4980798782FBB140A54">
    <w:name w:val="DA5D55B0E7F14D4980798782FBB140A54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96559EFB2044872913FF25204FA24294">
    <w:name w:val="B96559EFB2044872913FF25204FA2429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B6BC83FC784E72883D07130A3693514">
    <w:name w:val="46B6BC83FC784E72883D07130A3693514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EFAAC67BEC744CB78BB45CD6234989244">
    <w:name w:val="EFAAC67BEC744CB78BB45CD6234989244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5114E548FFB4E13BED151DE9B759C6510">
    <w:name w:val="B5114E548FFB4E13BED151DE9B759C6510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9A1047E48A444FE2B242C8EC27170ACE2">
    <w:name w:val="9A1047E48A444FE2B242C8EC27170ACE2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color w:val="000000" w:themeColor="text1"/>
      <w:sz w:val="16"/>
      <w:lang w:val="en-US" w:eastAsia="en-US"/>
    </w:rPr>
  </w:style>
  <w:style w:type="paragraph" w:customStyle="1" w:styleId="DA5B8E1AA20F4136ABE33A2B8F98C5692">
    <w:name w:val="DA5B8E1AA20F4136ABE33A2B8F98C569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">
    <w:name w:val="B075809800BA4C9A90E23805719E1A2E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22">
    <w:name w:val="B531493EC6DF4350A39866733D5FEF1E2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1D7CFEF28DF4A5499A5B4499265E10618">
    <w:name w:val="41D7CFEF28DF4A5499A5B4499265E10618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20">
    <w:name w:val="141BCC8F073B48B29AECD630410FF79A20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19">
    <w:name w:val="A353349DD848417AA8E35F5D7022370919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1D70655F8A485BBC0D25F8C89E32669">
    <w:name w:val="0F1D70655F8A485BBC0D25F8C89E32669"/>
    <w:rsid w:val="00E97478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DA5D55B0E7F14D4980798782FBB140A55">
    <w:name w:val="DA5D55B0E7F14D4980798782FBB140A55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96559EFB2044872913FF25204FA24295">
    <w:name w:val="B96559EFB2044872913FF25204FA2429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B6BC83FC784E72883D07130A3693515">
    <w:name w:val="46B6BC83FC784E72883D07130A3693515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EFAAC67BEC744CB78BB45CD6234989245">
    <w:name w:val="EFAAC67BEC744CB78BB45CD6234989245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5114E548FFB4E13BED151DE9B759C6511">
    <w:name w:val="B5114E548FFB4E13BED151DE9B759C6511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9A1047E48A444FE2B242C8EC27170ACE3">
    <w:name w:val="9A1047E48A444FE2B242C8EC27170ACE3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color w:val="000000" w:themeColor="text1"/>
      <w:sz w:val="16"/>
      <w:lang w:val="en-US" w:eastAsia="en-US"/>
    </w:rPr>
  </w:style>
  <w:style w:type="paragraph" w:customStyle="1" w:styleId="DA5B8E1AA20F4136ABE33A2B8F98C5693">
    <w:name w:val="DA5B8E1AA20F4136ABE33A2B8F98C569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2">
    <w:name w:val="B075809800BA4C9A90E23805719E1A2E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23">
    <w:name w:val="B531493EC6DF4350A39866733D5FEF1E2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1D7CFEF28DF4A5499A5B4499265E10619">
    <w:name w:val="41D7CFEF28DF4A5499A5B4499265E10619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21">
    <w:name w:val="141BCC8F073B48B29AECD630410FF79A2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20">
    <w:name w:val="A353349DD848417AA8E35F5D7022370920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1D70655F8A485BBC0D25F8C89E326610">
    <w:name w:val="0F1D70655F8A485BBC0D25F8C89E326610"/>
    <w:rsid w:val="00E97478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DA5D55B0E7F14D4980798782FBB140A56">
    <w:name w:val="DA5D55B0E7F14D4980798782FBB140A56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96559EFB2044872913FF25204FA24296">
    <w:name w:val="B96559EFB2044872913FF25204FA2429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B6BC83FC784E72883D07130A3693516">
    <w:name w:val="46B6BC83FC784E72883D07130A3693516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EFAAC67BEC744CB78BB45CD6234989246">
    <w:name w:val="EFAAC67BEC744CB78BB45CD6234989246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5114E548FFB4E13BED151DE9B759C6512">
    <w:name w:val="B5114E548FFB4E13BED151DE9B759C6512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9A1047E48A444FE2B242C8EC27170ACE4">
    <w:name w:val="9A1047E48A444FE2B242C8EC27170ACE4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color w:val="000000" w:themeColor="text1"/>
      <w:sz w:val="16"/>
      <w:lang w:val="en-US" w:eastAsia="en-US"/>
    </w:rPr>
  </w:style>
  <w:style w:type="paragraph" w:customStyle="1" w:styleId="DA5B8E1AA20F4136ABE33A2B8F98C5694">
    <w:name w:val="DA5B8E1AA20F4136ABE33A2B8F98C569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3">
    <w:name w:val="B075809800BA4C9A90E23805719E1A2E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24">
    <w:name w:val="B531493EC6DF4350A39866733D5FEF1E2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1D7CFEF28DF4A5499A5B4499265E10620">
    <w:name w:val="41D7CFEF28DF4A5499A5B4499265E10620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22">
    <w:name w:val="141BCC8F073B48B29AECD630410FF79A2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21">
    <w:name w:val="A353349DD848417AA8E35F5D702237092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1D70655F8A485BBC0D25F8C89E326611">
    <w:name w:val="0F1D70655F8A485BBC0D25F8C89E326611"/>
    <w:rsid w:val="00E97478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DA5D55B0E7F14D4980798782FBB140A57">
    <w:name w:val="DA5D55B0E7F14D4980798782FBB140A57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96559EFB2044872913FF25204FA24297">
    <w:name w:val="B96559EFB2044872913FF25204FA24297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B6BC83FC784E72883D07130A3693517">
    <w:name w:val="46B6BC83FC784E72883D07130A3693517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EFAAC67BEC744CB78BB45CD6234989247">
    <w:name w:val="EFAAC67BEC744CB78BB45CD6234989247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5114E548FFB4E13BED151DE9B759C6513">
    <w:name w:val="B5114E548FFB4E13BED151DE9B759C6513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9A1047E48A444FE2B242C8EC27170ACE5">
    <w:name w:val="9A1047E48A444FE2B242C8EC27170ACE5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color w:val="000000" w:themeColor="text1"/>
      <w:sz w:val="16"/>
      <w:lang w:val="en-US" w:eastAsia="en-US"/>
    </w:rPr>
  </w:style>
  <w:style w:type="paragraph" w:customStyle="1" w:styleId="DA5B8E1AA20F4136ABE33A2B8F98C5695">
    <w:name w:val="DA5B8E1AA20F4136ABE33A2B8F98C569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4">
    <w:name w:val="B075809800BA4C9A90E23805719E1A2E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25">
    <w:name w:val="B531493EC6DF4350A39866733D5FEF1E2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1D7CFEF28DF4A5499A5B4499265E10621">
    <w:name w:val="41D7CFEF28DF4A5499A5B4499265E1062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23">
    <w:name w:val="141BCC8F073B48B29AECD630410FF79A2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22">
    <w:name w:val="A353349DD848417AA8E35F5D702237092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1D70655F8A485BBC0D25F8C89E326612">
    <w:name w:val="0F1D70655F8A485BBC0D25F8C89E326612"/>
    <w:rsid w:val="00E97478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DA5D55B0E7F14D4980798782FBB140A58">
    <w:name w:val="DA5D55B0E7F14D4980798782FBB140A58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96559EFB2044872913FF25204FA24298">
    <w:name w:val="B96559EFB2044872913FF25204FA24298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B6BC83FC784E72883D07130A3693518">
    <w:name w:val="46B6BC83FC784E72883D07130A3693518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EFAAC67BEC744CB78BB45CD6234989248">
    <w:name w:val="EFAAC67BEC744CB78BB45CD6234989248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5114E548FFB4E13BED151DE9B759C6514">
    <w:name w:val="B5114E548FFB4E13BED151DE9B759C6514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9A1047E48A444FE2B242C8EC27170ACE6">
    <w:name w:val="9A1047E48A444FE2B242C8EC27170ACE6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color w:val="000000" w:themeColor="text1"/>
      <w:sz w:val="16"/>
      <w:lang w:val="en-US" w:eastAsia="en-US"/>
    </w:rPr>
  </w:style>
  <w:style w:type="paragraph" w:customStyle="1" w:styleId="DA5B8E1AA20F4136ABE33A2B8F98C5696">
    <w:name w:val="DA5B8E1AA20F4136ABE33A2B8F98C569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5">
    <w:name w:val="B075809800BA4C9A90E23805719E1A2E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26">
    <w:name w:val="B531493EC6DF4350A39866733D5FEF1E2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24">
    <w:name w:val="141BCC8F073B48B29AECD630410FF79A2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23">
    <w:name w:val="A353349DD848417AA8E35F5D702237092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1D70655F8A485BBC0D25F8C89E326613">
    <w:name w:val="0F1D70655F8A485BBC0D25F8C89E326613"/>
    <w:rsid w:val="00E97478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DA5D55B0E7F14D4980798782FBB140A59">
    <w:name w:val="DA5D55B0E7F14D4980798782FBB140A59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96559EFB2044872913FF25204FA24299">
    <w:name w:val="B96559EFB2044872913FF25204FA24299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B6BC83FC784E72883D07130A3693519">
    <w:name w:val="46B6BC83FC784E72883D07130A3693519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EFAAC67BEC744CB78BB45CD6234989249">
    <w:name w:val="EFAAC67BEC744CB78BB45CD6234989249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5114E548FFB4E13BED151DE9B759C6515">
    <w:name w:val="B5114E548FFB4E13BED151DE9B759C6515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9A1047E48A444FE2B242C8EC27170ACE7">
    <w:name w:val="9A1047E48A444FE2B242C8EC27170ACE7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color w:val="000000" w:themeColor="text1"/>
      <w:sz w:val="16"/>
      <w:lang w:val="en-US" w:eastAsia="en-US"/>
    </w:rPr>
  </w:style>
  <w:style w:type="paragraph" w:customStyle="1" w:styleId="DA5B8E1AA20F4136ABE33A2B8F98C5697">
    <w:name w:val="DA5B8E1AA20F4136ABE33A2B8F98C5697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6">
    <w:name w:val="B075809800BA4C9A90E23805719E1A2E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27">
    <w:name w:val="B531493EC6DF4350A39866733D5FEF1E27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25">
    <w:name w:val="141BCC8F073B48B29AECD630410FF79A2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24">
    <w:name w:val="A353349DD848417AA8E35F5D702237092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1D70655F8A485BBC0D25F8C89E326614">
    <w:name w:val="0F1D70655F8A485BBC0D25F8C89E326614"/>
    <w:rsid w:val="00E97478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DA5D55B0E7F14D4980798782FBB140A510">
    <w:name w:val="DA5D55B0E7F14D4980798782FBB140A510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96559EFB2044872913FF25204FA242910">
    <w:name w:val="B96559EFB2044872913FF25204FA242910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B6BC83FC784E72883D07130A36935110">
    <w:name w:val="46B6BC83FC784E72883D07130A36935110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EFAAC67BEC744CB78BB45CD62349892410">
    <w:name w:val="EFAAC67BEC744CB78BB45CD62349892410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B5114E548FFB4E13BED151DE9B759C6516">
    <w:name w:val="B5114E548FFB4E13BED151DE9B759C6516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9A1047E48A444FE2B242C8EC27170ACE8">
    <w:name w:val="9A1047E48A444FE2B242C8EC27170ACE8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color w:val="000000" w:themeColor="text1"/>
      <w:sz w:val="16"/>
      <w:lang w:val="en-US" w:eastAsia="en-US"/>
    </w:rPr>
  </w:style>
  <w:style w:type="paragraph" w:customStyle="1" w:styleId="DA5B8E1AA20F4136ABE33A2B8F98C5698">
    <w:name w:val="DA5B8E1AA20F4136ABE33A2B8F98C5698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7">
    <w:name w:val="B075809800BA4C9A90E23805719E1A2E7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28">
    <w:name w:val="B531493EC6DF4350A39866733D5FEF1E28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26">
    <w:name w:val="141BCC8F073B48B29AECD630410FF79A2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">
    <w:name w:val="AFA3912E5E9047B38F1471CBDFC8FC70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25">
    <w:name w:val="A353349DD848417AA8E35F5D702237092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50A700418394C00B38BFCC0A85F7CDA">
    <w:name w:val="450A700418394C00B38BFCC0A85F7CDA"/>
    <w:rsid w:val="00E97478"/>
  </w:style>
  <w:style w:type="paragraph" w:customStyle="1" w:styleId="E1652F21298E4DF78997353DE59B7637">
    <w:name w:val="E1652F21298E4DF78997353DE59B7637"/>
    <w:rsid w:val="00E97478"/>
  </w:style>
  <w:style w:type="paragraph" w:customStyle="1" w:styleId="9DBC0A0DE13F441584F2B78CBA85BE6E">
    <w:name w:val="9DBC0A0DE13F441584F2B78CBA85BE6E"/>
    <w:rsid w:val="00E97478"/>
  </w:style>
  <w:style w:type="paragraph" w:customStyle="1" w:styleId="057A72C004D74AAD845B2901EF5CCE74">
    <w:name w:val="057A72C004D74AAD845B2901EF5CCE74"/>
    <w:rsid w:val="00E97478"/>
  </w:style>
  <w:style w:type="paragraph" w:customStyle="1" w:styleId="1B011259492C4224994DB01A303B8630">
    <w:name w:val="1B011259492C4224994DB01A303B8630"/>
    <w:rsid w:val="00E97478"/>
  </w:style>
  <w:style w:type="paragraph" w:customStyle="1" w:styleId="F994296FE0CE45A2B5EABB778C00E5E2">
    <w:name w:val="F994296FE0CE45A2B5EABB778C00E5E2"/>
    <w:rsid w:val="00E97478"/>
  </w:style>
  <w:style w:type="paragraph" w:customStyle="1" w:styleId="6D1DEFBEAECA47929561289B11D3F055">
    <w:name w:val="6D1DEFBEAECA47929561289B11D3F055"/>
    <w:rsid w:val="00E97478"/>
  </w:style>
  <w:style w:type="paragraph" w:customStyle="1" w:styleId="4276BF623D444F0BAC329C7658F09407">
    <w:name w:val="4276BF623D444F0BAC329C7658F09407"/>
    <w:rsid w:val="00E97478"/>
  </w:style>
  <w:style w:type="paragraph" w:customStyle="1" w:styleId="8A03746C09FF4BCAA1126CE96A5A12E2">
    <w:name w:val="8A03746C09FF4BCAA1126CE96A5A12E2"/>
    <w:rsid w:val="00E97478"/>
  </w:style>
  <w:style w:type="paragraph" w:customStyle="1" w:styleId="DD5D216598474F6A9C02E8857F61F8F2">
    <w:name w:val="DD5D216598474F6A9C02E8857F61F8F2"/>
    <w:rsid w:val="00E97478"/>
  </w:style>
  <w:style w:type="paragraph" w:customStyle="1" w:styleId="88A6C64E19984677A07E0DA30FFD3251">
    <w:name w:val="88A6C64E19984677A07E0DA30FFD3251"/>
    <w:rsid w:val="00E97478"/>
  </w:style>
  <w:style w:type="paragraph" w:customStyle="1" w:styleId="EE0070AC98E7461386B3A5EC19DDD8DD">
    <w:name w:val="EE0070AC98E7461386B3A5EC19DDD8DD"/>
    <w:rsid w:val="00E97478"/>
  </w:style>
  <w:style w:type="paragraph" w:customStyle="1" w:styleId="74E2C4680EA34B3AA6112A14A1C03524">
    <w:name w:val="74E2C4680EA34B3AA6112A14A1C03524"/>
    <w:rsid w:val="00E97478"/>
  </w:style>
  <w:style w:type="paragraph" w:customStyle="1" w:styleId="FE5C9403C3FC4C5C96107190E182B6A4">
    <w:name w:val="FE5C9403C3FC4C5C96107190E182B6A4"/>
    <w:rsid w:val="00E97478"/>
  </w:style>
  <w:style w:type="paragraph" w:customStyle="1" w:styleId="3DB181D1A207431A9A2C5528F62E36AF">
    <w:name w:val="3DB181D1A207431A9A2C5528F62E36AF"/>
    <w:rsid w:val="00E97478"/>
  </w:style>
  <w:style w:type="paragraph" w:customStyle="1" w:styleId="ACF16D0DC871417F8D8E093B8E46F01A">
    <w:name w:val="ACF16D0DC871417F8D8E093B8E46F01A"/>
    <w:rsid w:val="00E97478"/>
  </w:style>
  <w:style w:type="paragraph" w:customStyle="1" w:styleId="BCA67BE6736445F18040B8AC1C2522EB">
    <w:name w:val="BCA67BE6736445F18040B8AC1C2522EB"/>
    <w:rsid w:val="00E97478"/>
  </w:style>
  <w:style w:type="paragraph" w:customStyle="1" w:styleId="C53243203E4A4E49B01B50364C15E325">
    <w:name w:val="C53243203E4A4E49B01B50364C15E325"/>
    <w:rsid w:val="00E97478"/>
  </w:style>
  <w:style w:type="paragraph" w:customStyle="1" w:styleId="0F1D70655F8A485BBC0D25F8C89E326615">
    <w:name w:val="0F1D70655F8A485BBC0D25F8C89E326615"/>
    <w:rsid w:val="00E97478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1">
    <w:name w:val="1B011259492C4224994DB01A303B86301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1">
    <w:name w:val="F994296FE0CE45A2B5EABB778C00E5E2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D1DEFBEAECA47929561289B11D3F0551">
    <w:name w:val="6D1DEFBEAECA47929561289B11D3F0551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1">
    <w:name w:val="4276BF623D444F0BAC329C7658F094071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1">
    <w:name w:val="3DB181D1A207431A9A2C5528F62E36AF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1">
    <w:name w:val="ACF16D0DC871417F8D8E093B8E46F01A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">
    <w:name w:val="036DDF08E8354ECCB859ABA4B0C2851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1">
    <w:name w:val="BCA67BE6736445F18040B8AC1C2522EB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5B8E1AA20F4136ABE33A2B8F98C5699">
    <w:name w:val="DA5B8E1AA20F4136ABE33A2B8F98C5699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8">
    <w:name w:val="B075809800BA4C9A90E23805719E1A2E8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53243203E4A4E49B01B50364C15E3251">
    <w:name w:val="C53243203E4A4E49B01B50364C15E325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29">
    <w:name w:val="B531493EC6DF4350A39866733D5FEF1E29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27">
    <w:name w:val="141BCC8F073B48B29AECD630410FF79A27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1">
    <w:name w:val="AFA3912E5E9047B38F1471CBDFC8FC70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26">
    <w:name w:val="A353349DD848417AA8E35F5D702237092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5712ADA641F4F74B2B4A35A90DDE12C">
    <w:name w:val="C5712ADA641F4F74B2B4A35A90DDE12C"/>
    <w:rsid w:val="00E97478"/>
  </w:style>
  <w:style w:type="paragraph" w:customStyle="1" w:styleId="0F1D70655F8A485BBC0D25F8C89E326616">
    <w:name w:val="0F1D70655F8A485BBC0D25F8C89E326616"/>
    <w:rsid w:val="00E97478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2">
    <w:name w:val="1B011259492C4224994DB01A303B86302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2">
    <w:name w:val="F994296FE0CE45A2B5EABB778C00E5E2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D1DEFBEAECA47929561289B11D3F0552">
    <w:name w:val="6D1DEFBEAECA47929561289B11D3F0552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2">
    <w:name w:val="4276BF623D444F0BAC329C7658F094072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B88E8932E05448A9168998D1498F4A3">
    <w:name w:val="4B88E8932E05448A9168998D1498F4A3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2">
    <w:name w:val="3DB181D1A207431A9A2C5528F62E36AF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2">
    <w:name w:val="ACF16D0DC871417F8D8E093B8E46F01A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1">
    <w:name w:val="036DDF08E8354ECCB859ABA4B0C28514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2">
    <w:name w:val="BCA67BE6736445F18040B8AC1C2522EB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5B8E1AA20F4136ABE33A2B8F98C56910">
    <w:name w:val="DA5B8E1AA20F4136ABE33A2B8F98C56910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9">
    <w:name w:val="B075809800BA4C9A90E23805719E1A2E9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53243203E4A4E49B01B50364C15E3252">
    <w:name w:val="C53243203E4A4E49B01B50364C15E325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30">
    <w:name w:val="B531493EC6DF4350A39866733D5FEF1E30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28">
    <w:name w:val="141BCC8F073B48B29AECD630410FF79A28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2">
    <w:name w:val="AFA3912E5E9047B38F1471CBDFC8FC70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27">
    <w:name w:val="A353349DD848417AA8E35F5D7022370927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A29000BEC954D809BE63238BD7CBAB5">
    <w:name w:val="0A29000BEC954D809BE63238BD7CBAB5"/>
    <w:rsid w:val="00E97478"/>
  </w:style>
  <w:style w:type="paragraph" w:customStyle="1" w:styleId="C0D8D9F46DDF4C0693C074C94F30BDCC">
    <w:name w:val="C0D8D9F46DDF4C0693C074C94F30BDCC"/>
    <w:rsid w:val="00E97478"/>
  </w:style>
  <w:style w:type="paragraph" w:customStyle="1" w:styleId="0825F07937F3479D8C2353732BEAB09E">
    <w:name w:val="0825F07937F3479D8C2353732BEAB09E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1D70655F8A485BBC0D25F8C89E326617">
    <w:name w:val="0F1D70655F8A485BBC0D25F8C89E326617"/>
    <w:rsid w:val="00E97478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3">
    <w:name w:val="1B011259492C4224994DB01A303B86303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3">
    <w:name w:val="F994296FE0CE45A2B5EABB778C00E5E2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D1DEFBEAECA47929561289B11D3F0553">
    <w:name w:val="6D1DEFBEAECA47929561289B11D3F0553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3">
    <w:name w:val="4276BF623D444F0BAC329C7658F094073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3">
    <w:name w:val="3DB181D1A207431A9A2C5528F62E36AF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3">
    <w:name w:val="ACF16D0DC871417F8D8E093B8E46F01A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2">
    <w:name w:val="036DDF08E8354ECCB859ABA4B0C28514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3">
    <w:name w:val="BCA67BE6736445F18040B8AC1C2522EB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5B8E1AA20F4136ABE33A2B8F98C56911">
    <w:name w:val="DA5B8E1AA20F4136ABE33A2B8F98C5691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0">
    <w:name w:val="B075809800BA4C9A90E23805719E1A2E10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53243203E4A4E49B01B50364C15E3253">
    <w:name w:val="C53243203E4A4E49B01B50364C15E325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31">
    <w:name w:val="B531493EC6DF4350A39866733D5FEF1E3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29">
    <w:name w:val="141BCC8F073B48B29AECD630410FF79A29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3">
    <w:name w:val="AFA3912E5E9047B38F1471CBDFC8FC70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28">
    <w:name w:val="A353349DD848417AA8E35F5D7022370928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825F07937F3479D8C2353732BEAB09E1">
    <w:name w:val="0825F07937F3479D8C2353732BEAB09E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">
    <w:name w:val="B964723BBF164734B164EC98D691660C"/>
    <w:rsid w:val="00E97478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18">
    <w:name w:val="0F1D70655F8A485BBC0D25F8C89E326618"/>
    <w:rsid w:val="00E97478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4">
    <w:name w:val="1B011259492C4224994DB01A303B86304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4">
    <w:name w:val="F994296FE0CE45A2B5EABB778C00E5E2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D1DEFBEAECA47929561289B11D3F0554">
    <w:name w:val="6D1DEFBEAECA47929561289B11D3F0554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4">
    <w:name w:val="4276BF623D444F0BAC329C7658F094074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4">
    <w:name w:val="3DB181D1A207431A9A2C5528F62E36AF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4">
    <w:name w:val="ACF16D0DC871417F8D8E093B8E46F01A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3">
    <w:name w:val="036DDF08E8354ECCB859ABA4B0C28514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4">
    <w:name w:val="BCA67BE6736445F18040B8AC1C2522EB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5B8E1AA20F4136ABE33A2B8F98C56912">
    <w:name w:val="DA5B8E1AA20F4136ABE33A2B8F98C5691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1">
    <w:name w:val="B075809800BA4C9A90E23805719E1A2E1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53243203E4A4E49B01B50364C15E3254">
    <w:name w:val="C53243203E4A4E49B01B50364C15E325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32">
    <w:name w:val="B531493EC6DF4350A39866733D5FEF1E3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30">
    <w:name w:val="141BCC8F073B48B29AECD630410FF79A30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4">
    <w:name w:val="AFA3912E5E9047B38F1471CBDFC8FC70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29">
    <w:name w:val="A353349DD848417AA8E35F5D7022370929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825F07937F3479D8C2353732BEAB09E2">
    <w:name w:val="0825F07937F3479D8C2353732BEAB09E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1">
    <w:name w:val="B964723BBF164734B164EC98D691660C1"/>
    <w:rsid w:val="00E97478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19">
    <w:name w:val="0F1D70655F8A485BBC0D25F8C89E326619"/>
    <w:rsid w:val="00E97478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5">
    <w:name w:val="1B011259492C4224994DB01A303B86305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5">
    <w:name w:val="F994296FE0CE45A2B5EABB778C00E5E2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D1DEFBEAECA47929561289B11D3F0555">
    <w:name w:val="6D1DEFBEAECA47929561289B11D3F0555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5">
    <w:name w:val="4276BF623D444F0BAC329C7658F094075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5">
    <w:name w:val="3DB181D1A207431A9A2C5528F62E36AF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5">
    <w:name w:val="ACF16D0DC871417F8D8E093B8E46F01A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4">
    <w:name w:val="036DDF08E8354ECCB859ABA4B0C28514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5">
    <w:name w:val="BCA67BE6736445F18040B8AC1C2522EB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5B8E1AA20F4136ABE33A2B8F98C56913">
    <w:name w:val="DA5B8E1AA20F4136ABE33A2B8F98C5691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2">
    <w:name w:val="B075809800BA4C9A90E23805719E1A2E1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53243203E4A4E49B01B50364C15E3255">
    <w:name w:val="C53243203E4A4E49B01B50364C15E325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33">
    <w:name w:val="B531493EC6DF4350A39866733D5FEF1E3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31">
    <w:name w:val="141BCC8F073B48B29AECD630410FF79A3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5">
    <w:name w:val="AFA3912E5E9047B38F1471CBDFC8FC70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30">
    <w:name w:val="A353349DD848417AA8E35F5D7022370930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825F07937F3479D8C2353732BEAB09E3">
    <w:name w:val="0825F07937F3479D8C2353732BEAB09E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2">
    <w:name w:val="B964723BBF164734B164EC98D691660C2"/>
    <w:rsid w:val="00E97478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20">
    <w:name w:val="0F1D70655F8A485BBC0D25F8C89E326620"/>
    <w:rsid w:val="00E97478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6">
    <w:name w:val="1B011259492C4224994DB01A303B86306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6">
    <w:name w:val="F994296FE0CE45A2B5EABB778C00E5E2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D1DEFBEAECA47929561289B11D3F0556">
    <w:name w:val="6D1DEFBEAECA47929561289B11D3F0556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6">
    <w:name w:val="4276BF623D444F0BAC329C7658F094076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6">
    <w:name w:val="3DB181D1A207431A9A2C5528F62E36AF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6">
    <w:name w:val="ACF16D0DC871417F8D8E093B8E46F01A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5">
    <w:name w:val="036DDF08E8354ECCB859ABA4B0C28514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6">
    <w:name w:val="BCA67BE6736445F18040B8AC1C2522EB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5B8E1AA20F4136ABE33A2B8F98C56914">
    <w:name w:val="DA5B8E1AA20F4136ABE33A2B8F98C5691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3">
    <w:name w:val="B075809800BA4C9A90E23805719E1A2E1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53243203E4A4E49B01B50364C15E3256">
    <w:name w:val="C53243203E4A4E49B01B50364C15E325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34">
    <w:name w:val="B531493EC6DF4350A39866733D5FEF1E3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32">
    <w:name w:val="141BCC8F073B48B29AECD630410FF79A3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6">
    <w:name w:val="AFA3912E5E9047B38F1471CBDFC8FC70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31">
    <w:name w:val="A353349DD848417AA8E35F5D7022370931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EAB8880165740EB89BCDDDD4B3576FC">
    <w:name w:val="3EAB8880165740EB89BCDDDD4B3576FC"/>
    <w:rsid w:val="00E97478"/>
  </w:style>
  <w:style w:type="paragraph" w:customStyle="1" w:styleId="257667069D0B462FA767B14842423AB4">
    <w:name w:val="257667069D0B462FA767B14842423AB4"/>
    <w:rsid w:val="00E97478"/>
  </w:style>
  <w:style w:type="paragraph" w:customStyle="1" w:styleId="10653C0B28AF44FD900DCAFDA3D9192D">
    <w:name w:val="10653C0B28AF44FD900DCAFDA3D9192D"/>
    <w:rsid w:val="00E97478"/>
  </w:style>
  <w:style w:type="paragraph" w:customStyle="1" w:styleId="0825F07937F3479D8C2353732BEAB09E4">
    <w:name w:val="0825F07937F3479D8C2353732BEAB09E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">
    <w:name w:val="DFB39A7EB7AD4B1F8807D10D4601FFDB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3">
    <w:name w:val="B964723BBF164734B164EC98D691660C3"/>
    <w:rsid w:val="00E97478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21">
    <w:name w:val="0F1D70655F8A485BBC0D25F8C89E326621"/>
    <w:rsid w:val="00E97478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7">
    <w:name w:val="1B011259492C4224994DB01A303B86307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7">
    <w:name w:val="F994296FE0CE45A2B5EABB778C00E5E27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D1DEFBEAECA47929561289B11D3F0557">
    <w:name w:val="6D1DEFBEAECA47929561289B11D3F0557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7">
    <w:name w:val="4276BF623D444F0BAC329C7658F094077"/>
    <w:rsid w:val="00E97478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7">
    <w:name w:val="3DB181D1A207431A9A2C5528F62E36AF7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7">
    <w:name w:val="ACF16D0DC871417F8D8E093B8E46F01A7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6">
    <w:name w:val="036DDF08E8354ECCB859ABA4B0C285146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7">
    <w:name w:val="BCA67BE6736445F18040B8AC1C2522EB7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5B8E1AA20F4136ABE33A2B8F98C56915">
    <w:name w:val="DA5B8E1AA20F4136ABE33A2B8F98C5691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4">
    <w:name w:val="B075809800BA4C9A90E23805719E1A2E14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53243203E4A4E49B01B50364C15E3257">
    <w:name w:val="C53243203E4A4E49B01B50364C15E3257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35">
    <w:name w:val="B531493EC6DF4350A39866733D5FEF1E35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33">
    <w:name w:val="141BCC8F073B48B29AECD630410FF79A33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7">
    <w:name w:val="AFA3912E5E9047B38F1471CBDFC8FC707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32">
    <w:name w:val="A353349DD848417AA8E35F5D7022370932"/>
    <w:rsid w:val="00E97478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F62EF46D6104F01B6691AC803AF7DC8">
    <w:name w:val="9F62EF46D6104F01B6691AC803AF7DC8"/>
    <w:rsid w:val="00D165E1"/>
  </w:style>
  <w:style w:type="paragraph" w:customStyle="1" w:styleId="A6D0F34698884C74AD3002B34BEE2840">
    <w:name w:val="A6D0F34698884C74AD3002B34BEE2840"/>
    <w:rsid w:val="00D165E1"/>
  </w:style>
  <w:style w:type="paragraph" w:customStyle="1" w:styleId="CBFD9B9F26DB4E039011189CC677B0C7">
    <w:name w:val="CBFD9B9F26DB4E039011189CC677B0C7"/>
    <w:rsid w:val="00D165E1"/>
  </w:style>
  <w:style w:type="paragraph" w:customStyle="1" w:styleId="DFB39A7EB7AD4B1F8807D10D4601FFDB1">
    <w:name w:val="DFB39A7EB7AD4B1F8807D10D4601FFDB1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4">
    <w:name w:val="B964723BBF164734B164EC98D691660C4"/>
    <w:rsid w:val="00D165E1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22">
    <w:name w:val="0F1D70655F8A485BBC0D25F8C89E326622"/>
    <w:rsid w:val="00D165E1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8">
    <w:name w:val="1B011259492C4224994DB01A303B86308"/>
    <w:rsid w:val="00D165E1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8">
    <w:name w:val="F994296FE0CE45A2B5EABB778C00E5E28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D1DEFBEAECA47929561289B11D3F0558">
    <w:name w:val="6D1DEFBEAECA47929561289B11D3F0558"/>
    <w:rsid w:val="00D165E1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8">
    <w:name w:val="4276BF623D444F0BAC329C7658F094078"/>
    <w:rsid w:val="00D165E1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8">
    <w:name w:val="3DB181D1A207431A9A2C5528F62E36AF8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8">
    <w:name w:val="ACF16D0DC871417F8D8E093B8E46F01A8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7">
    <w:name w:val="036DDF08E8354ECCB859ABA4B0C285147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8">
    <w:name w:val="BCA67BE6736445F18040B8AC1C2522EB8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1">
    <w:name w:val="CBFD9B9F26DB4E039011189CC677B0C71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5">
    <w:name w:val="B075809800BA4C9A90E23805719E1A2E15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53243203E4A4E49B01B50364C15E3258">
    <w:name w:val="C53243203E4A4E49B01B50364C15E3258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36">
    <w:name w:val="B531493EC6DF4350A39866733D5FEF1E36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34">
    <w:name w:val="141BCC8F073B48B29AECD630410FF79A34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8">
    <w:name w:val="AFA3912E5E9047B38F1471CBDFC8FC708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33">
    <w:name w:val="A353349DD848417AA8E35F5D7022370933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2">
    <w:name w:val="DFB39A7EB7AD4B1F8807D10D4601FFDB2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5">
    <w:name w:val="B964723BBF164734B164EC98D691660C5"/>
    <w:rsid w:val="00D165E1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23">
    <w:name w:val="0F1D70655F8A485BBC0D25F8C89E326623"/>
    <w:rsid w:val="00D165E1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9">
    <w:name w:val="1B011259492C4224994DB01A303B86309"/>
    <w:rsid w:val="00D165E1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9">
    <w:name w:val="F994296FE0CE45A2B5EABB778C00E5E29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D1DEFBEAECA47929561289B11D3F0559">
    <w:name w:val="6D1DEFBEAECA47929561289B11D3F0559"/>
    <w:rsid w:val="00D165E1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9">
    <w:name w:val="4276BF623D444F0BAC329C7658F094079"/>
    <w:rsid w:val="00D165E1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9">
    <w:name w:val="3DB181D1A207431A9A2C5528F62E36AF9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9">
    <w:name w:val="ACF16D0DC871417F8D8E093B8E46F01A9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8">
    <w:name w:val="036DDF08E8354ECCB859ABA4B0C285148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9">
    <w:name w:val="BCA67BE6736445F18040B8AC1C2522EB9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2">
    <w:name w:val="CBFD9B9F26DB4E039011189CC677B0C72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6">
    <w:name w:val="B075809800BA4C9A90E23805719E1A2E16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53243203E4A4E49B01B50364C15E3259">
    <w:name w:val="C53243203E4A4E49B01B50364C15E3259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37">
    <w:name w:val="B531493EC6DF4350A39866733D5FEF1E37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35">
    <w:name w:val="141BCC8F073B48B29AECD630410FF79A35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9">
    <w:name w:val="AFA3912E5E9047B38F1471CBDFC8FC709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34">
    <w:name w:val="A353349DD848417AA8E35F5D7022370934"/>
    <w:rsid w:val="00D165E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3">
    <w:name w:val="DFB39A7EB7AD4B1F8807D10D4601FFDB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6">
    <w:name w:val="B964723BBF164734B164EC98D691660C6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24">
    <w:name w:val="0F1D70655F8A485BBC0D25F8C89E326624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10">
    <w:name w:val="1B011259492C4224994DB01A303B863010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10">
    <w:name w:val="F994296FE0CE45A2B5EABB778C00E5E21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D1DEFBEAECA47929561289B11D3F05510">
    <w:name w:val="6D1DEFBEAECA47929561289B11D3F05510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10">
    <w:name w:val="4276BF623D444F0BAC329C7658F0940710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10">
    <w:name w:val="3DB181D1A207431A9A2C5528F62E36AF1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10">
    <w:name w:val="ACF16D0DC871417F8D8E093B8E46F01A1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9">
    <w:name w:val="036DDF08E8354ECCB859ABA4B0C28514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10">
    <w:name w:val="BCA67BE6736445F18040B8AC1C2522EB1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3">
    <w:name w:val="CBFD9B9F26DB4E039011189CC677B0C7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7">
    <w:name w:val="B075809800BA4C9A90E23805719E1A2E1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53243203E4A4E49B01B50364C15E32510">
    <w:name w:val="C53243203E4A4E49B01B50364C15E3251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38">
    <w:name w:val="B531493EC6DF4350A39866733D5FEF1E3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36">
    <w:name w:val="141BCC8F073B48B29AECD630410FF79A3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10">
    <w:name w:val="AFA3912E5E9047B38F1471CBDFC8FC701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35">
    <w:name w:val="A353349DD848417AA8E35F5D702237093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4">
    <w:name w:val="DFB39A7EB7AD4B1F8807D10D4601FFDB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7">
    <w:name w:val="B964723BBF164734B164EC98D691660C7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25">
    <w:name w:val="0F1D70655F8A485BBC0D25F8C89E326625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11">
    <w:name w:val="1B011259492C4224994DB01A303B863011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11">
    <w:name w:val="F994296FE0CE45A2B5EABB778C00E5E21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D1DEFBEAECA47929561289B11D3F05511">
    <w:name w:val="6D1DEFBEAECA47929561289B11D3F05511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11">
    <w:name w:val="4276BF623D444F0BAC329C7658F0940711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11">
    <w:name w:val="3DB181D1A207431A9A2C5528F62E36AF1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11">
    <w:name w:val="ACF16D0DC871417F8D8E093B8E46F01A1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10">
    <w:name w:val="036DDF08E8354ECCB859ABA4B0C285141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11">
    <w:name w:val="BCA67BE6736445F18040B8AC1C2522EB1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4">
    <w:name w:val="CBFD9B9F26DB4E039011189CC677B0C7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8">
    <w:name w:val="B075809800BA4C9A90E23805719E1A2E1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53243203E4A4E49B01B50364C15E32511">
    <w:name w:val="C53243203E4A4E49B01B50364C15E3251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39">
    <w:name w:val="B531493EC6DF4350A39866733D5FEF1E3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37">
    <w:name w:val="141BCC8F073B48B29AECD630410FF79A3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11">
    <w:name w:val="AFA3912E5E9047B38F1471CBDFC8FC701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36">
    <w:name w:val="A353349DD848417AA8E35F5D702237093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5">
    <w:name w:val="DFB39A7EB7AD4B1F8807D10D4601FFDB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8">
    <w:name w:val="B964723BBF164734B164EC98D691660C8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26">
    <w:name w:val="0F1D70655F8A485BBC0D25F8C89E326626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12">
    <w:name w:val="1B011259492C4224994DB01A303B863012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12">
    <w:name w:val="F994296FE0CE45A2B5EABB778C00E5E21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D1DEFBEAECA47929561289B11D3F05512">
    <w:name w:val="6D1DEFBEAECA47929561289B11D3F05512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12">
    <w:name w:val="4276BF623D444F0BAC329C7658F0940712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12">
    <w:name w:val="3DB181D1A207431A9A2C5528F62E36AF1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12">
    <w:name w:val="ACF16D0DC871417F8D8E093B8E46F01A1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11">
    <w:name w:val="036DDF08E8354ECCB859ABA4B0C285141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12">
    <w:name w:val="BCA67BE6736445F18040B8AC1C2522EB1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5">
    <w:name w:val="CBFD9B9F26DB4E039011189CC677B0C7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9">
    <w:name w:val="B075809800BA4C9A90E23805719E1A2E1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53243203E4A4E49B01B50364C15E32512">
    <w:name w:val="C53243203E4A4E49B01B50364C15E3251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40">
    <w:name w:val="B531493EC6DF4350A39866733D5FEF1E4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38">
    <w:name w:val="141BCC8F073B48B29AECD630410FF79A3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12">
    <w:name w:val="AFA3912E5E9047B38F1471CBDFC8FC701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37">
    <w:name w:val="A353349DD848417AA8E35F5D702237093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6">
    <w:name w:val="DFB39A7EB7AD4B1F8807D10D4601FFDB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9">
    <w:name w:val="B964723BBF164734B164EC98D691660C9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27">
    <w:name w:val="0F1D70655F8A485BBC0D25F8C89E326627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13">
    <w:name w:val="1B011259492C4224994DB01A303B863013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13">
    <w:name w:val="F994296FE0CE45A2B5EABB778C00E5E21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D1DEFBEAECA47929561289B11D3F05513">
    <w:name w:val="6D1DEFBEAECA47929561289B11D3F05513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13">
    <w:name w:val="4276BF623D444F0BAC329C7658F0940713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13">
    <w:name w:val="3DB181D1A207431A9A2C5528F62E36AF1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13">
    <w:name w:val="ACF16D0DC871417F8D8E093B8E46F01A1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12">
    <w:name w:val="036DDF08E8354ECCB859ABA4B0C285141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13">
    <w:name w:val="BCA67BE6736445F18040B8AC1C2522EB1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6">
    <w:name w:val="CBFD9B9F26DB4E039011189CC677B0C7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20">
    <w:name w:val="B075809800BA4C9A90E23805719E1A2E2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53243203E4A4E49B01B50364C15E32513">
    <w:name w:val="C53243203E4A4E49B01B50364C15E3251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41">
    <w:name w:val="B531493EC6DF4350A39866733D5FEF1E4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39">
    <w:name w:val="141BCC8F073B48B29AECD630410FF79A3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13">
    <w:name w:val="AFA3912E5E9047B38F1471CBDFC8FC701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38">
    <w:name w:val="A353349DD848417AA8E35F5D702237093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">
    <w:name w:val="DBA4A4C48A1C46558113A99C94F80B48"/>
    <w:rsid w:val="006560BB"/>
  </w:style>
  <w:style w:type="paragraph" w:customStyle="1" w:styleId="2166E0D963314AFAAC97666BFBFEA8FD">
    <w:name w:val="2166E0D963314AFAAC97666BFBFEA8FD"/>
    <w:rsid w:val="006560BB"/>
  </w:style>
  <w:style w:type="paragraph" w:customStyle="1" w:styleId="CA975AA98FD04D3BB9F66C66A65631DA">
    <w:name w:val="CA975AA98FD04D3BB9F66C66A65631DA"/>
    <w:rsid w:val="006560BB"/>
  </w:style>
  <w:style w:type="paragraph" w:customStyle="1" w:styleId="DFB39A7EB7AD4B1F8807D10D4601FFDB7">
    <w:name w:val="DFB39A7EB7AD4B1F8807D10D4601FFDB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10">
    <w:name w:val="B964723BBF164734B164EC98D691660C10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28">
    <w:name w:val="0F1D70655F8A485BBC0D25F8C89E326628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14">
    <w:name w:val="1B011259492C4224994DB01A303B863014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14">
    <w:name w:val="F994296FE0CE45A2B5EABB778C00E5E21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D1DEFBEAECA47929561289B11D3F05514">
    <w:name w:val="6D1DEFBEAECA47929561289B11D3F05514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14">
    <w:name w:val="4276BF623D444F0BAC329C7658F0940714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14">
    <w:name w:val="3DB181D1A207431A9A2C5528F62E36AF1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14">
    <w:name w:val="ACF16D0DC871417F8D8E093B8E46F01A1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13">
    <w:name w:val="036DDF08E8354ECCB859ABA4B0C285141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14">
    <w:name w:val="BCA67BE6736445F18040B8AC1C2522EB1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7">
    <w:name w:val="CBFD9B9F26DB4E039011189CC677B0C7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21">
    <w:name w:val="B075809800BA4C9A90E23805719E1A2E2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1">
    <w:name w:val="DBA4A4C48A1C46558113A99C94F80B48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1">
    <w:name w:val="CA975AA98FD04D3BB9F66C66A65631DA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42">
    <w:name w:val="B531493EC6DF4350A39866733D5FEF1E4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40">
    <w:name w:val="141BCC8F073B48B29AECD630410FF79A4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14">
    <w:name w:val="AFA3912E5E9047B38F1471CBDFC8FC701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39">
    <w:name w:val="A353349DD848417AA8E35F5D702237093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8">
    <w:name w:val="DFB39A7EB7AD4B1F8807D10D4601FFDB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11">
    <w:name w:val="B964723BBF164734B164EC98D691660C11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29">
    <w:name w:val="0F1D70655F8A485BBC0D25F8C89E326629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15">
    <w:name w:val="1B011259492C4224994DB01A303B863015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15">
    <w:name w:val="F994296FE0CE45A2B5EABB778C00E5E21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D1DEFBEAECA47929561289B11D3F05515">
    <w:name w:val="6D1DEFBEAECA47929561289B11D3F05515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15">
    <w:name w:val="4276BF623D444F0BAC329C7658F0940715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15">
    <w:name w:val="3DB181D1A207431A9A2C5528F62E36AF1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15">
    <w:name w:val="ACF16D0DC871417F8D8E093B8E46F01A1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14">
    <w:name w:val="036DDF08E8354ECCB859ABA4B0C285141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15">
    <w:name w:val="BCA67BE6736445F18040B8AC1C2522EB1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8">
    <w:name w:val="CBFD9B9F26DB4E039011189CC677B0C7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22">
    <w:name w:val="B075809800BA4C9A90E23805719E1A2E2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2">
    <w:name w:val="DBA4A4C48A1C46558113A99C94F80B48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2">
    <w:name w:val="CA975AA98FD04D3BB9F66C66A65631DA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43">
    <w:name w:val="B531493EC6DF4350A39866733D5FEF1E4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41">
    <w:name w:val="141BCC8F073B48B29AECD630410FF79A4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15">
    <w:name w:val="AFA3912E5E9047B38F1471CBDFC8FC701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40">
    <w:name w:val="A353349DD848417AA8E35F5D702237094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9">
    <w:name w:val="DFB39A7EB7AD4B1F8807D10D4601FFDB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12">
    <w:name w:val="B964723BBF164734B164EC98D691660C12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30">
    <w:name w:val="0F1D70655F8A485BBC0D25F8C89E326630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16">
    <w:name w:val="1B011259492C4224994DB01A303B863016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16">
    <w:name w:val="F994296FE0CE45A2B5EABB778C00E5E21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D1DEFBEAECA47929561289B11D3F05516">
    <w:name w:val="6D1DEFBEAECA47929561289B11D3F05516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16">
    <w:name w:val="4276BF623D444F0BAC329C7658F0940716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16">
    <w:name w:val="3DB181D1A207431A9A2C5528F62E36AF1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16">
    <w:name w:val="ACF16D0DC871417F8D8E093B8E46F01A1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15">
    <w:name w:val="036DDF08E8354ECCB859ABA4B0C285141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16">
    <w:name w:val="BCA67BE6736445F18040B8AC1C2522EB1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9">
    <w:name w:val="CBFD9B9F26DB4E039011189CC677B0C7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23">
    <w:name w:val="B075809800BA4C9A90E23805719E1A2E2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3">
    <w:name w:val="DBA4A4C48A1C46558113A99C94F80B48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3">
    <w:name w:val="CA975AA98FD04D3BB9F66C66A65631DA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44">
    <w:name w:val="B531493EC6DF4350A39866733D5FEF1E4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42">
    <w:name w:val="141BCC8F073B48B29AECD630410FF79A4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16">
    <w:name w:val="AFA3912E5E9047B38F1471CBDFC8FC701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41">
    <w:name w:val="A353349DD848417AA8E35F5D702237094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10">
    <w:name w:val="DFB39A7EB7AD4B1F8807D10D4601FFDB1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13">
    <w:name w:val="B964723BBF164734B164EC98D691660C13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31">
    <w:name w:val="0F1D70655F8A485BBC0D25F8C89E326631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17">
    <w:name w:val="1B011259492C4224994DB01A303B863017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17">
    <w:name w:val="F994296FE0CE45A2B5EABB778C00E5E21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D1DEFBEAECA47929561289B11D3F05517">
    <w:name w:val="6D1DEFBEAECA47929561289B11D3F05517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17">
    <w:name w:val="4276BF623D444F0BAC329C7658F0940717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17">
    <w:name w:val="3DB181D1A207431A9A2C5528F62E36AF1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17">
    <w:name w:val="ACF16D0DC871417F8D8E093B8E46F01A1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16">
    <w:name w:val="036DDF08E8354ECCB859ABA4B0C285141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17">
    <w:name w:val="BCA67BE6736445F18040B8AC1C2522EB1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10">
    <w:name w:val="CBFD9B9F26DB4E039011189CC677B0C71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24">
    <w:name w:val="B075809800BA4C9A90E23805719E1A2E2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4">
    <w:name w:val="DBA4A4C48A1C46558113A99C94F80B48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4">
    <w:name w:val="CA975AA98FD04D3BB9F66C66A65631DA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45">
    <w:name w:val="B531493EC6DF4350A39866733D5FEF1E4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43">
    <w:name w:val="141BCC8F073B48B29AECD630410FF79A4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17">
    <w:name w:val="AFA3912E5E9047B38F1471CBDFC8FC701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42">
    <w:name w:val="A353349DD848417AA8E35F5D702237094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11">
    <w:name w:val="DFB39A7EB7AD4B1F8807D10D4601FFDB1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14">
    <w:name w:val="B964723BBF164734B164EC98D691660C14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32">
    <w:name w:val="0F1D70655F8A485BBC0D25F8C89E326632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18">
    <w:name w:val="1B011259492C4224994DB01A303B863018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18">
    <w:name w:val="F994296FE0CE45A2B5EABB778C00E5E21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D1DEFBEAECA47929561289B11D3F05518">
    <w:name w:val="6D1DEFBEAECA47929561289B11D3F05518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18">
    <w:name w:val="4276BF623D444F0BAC329C7658F0940718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18">
    <w:name w:val="3DB181D1A207431A9A2C5528F62E36AF1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18">
    <w:name w:val="ACF16D0DC871417F8D8E093B8E46F01A1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17">
    <w:name w:val="036DDF08E8354ECCB859ABA4B0C285141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18">
    <w:name w:val="BCA67BE6736445F18040B8AC1C2522EB1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11">
    <w:name w:val="CBFD9B9F26DB4E039011189CC677B0C71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25">
    <w:name w:val="B075809800BA4C9A90E23805719E1A2E2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5">
    <w:name w:val="DBA4A4C48A1C46558113A99C94F80B48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5">
    <w:name w:val="CA975AA98FD04D3BB9F66C66A65631DA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46">
    <w:name w:val="B531493EC6DF4350A39866733D5FEF1E4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44">
    <w:name w:val="141BCC8F073B48B29AECD630410FF79A4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18">
    <w:name w:val="AFA3912E5E9047B38F1471CBDFC8FC701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43">
    <w:name w:val="A353349DD848417AA8E35F5D702237094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12">
    <w:name w:val="DFB39A7EB7AD4B1F8807D10D4601FFDB1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15">
    <w:name w:val="B964723BBF164734B164EC98D691660C15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33">
    <w:name w:val="0F1D70655F8A485BBC0D25F8C89E326633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19">
    <w:name w:val="1B011259492C4224994DB01A303B863019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19">
    <w:name w:val="F994296FE0CE45A2B5EABB778C00E5E21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15E8FFA4EEB4FAF936BC6CFBA189828">
    <w:name w:val="F15E8FFA4EEB4FAF936BC6CFBA189828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">
    <w:name w:val="F692CF88CD684CAD9670F6E9900E3A02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6D1DEFBEAECA47929561289B11D3F05519">
    <w:name w:val="6D1DEFBEAECA47929561289B11D3F05519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19">
    <w:name w:val="4276BF623D444F0BAC329C7658F0940719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19">
    <w:name w:val="3DB181D1A207431A9A2C5528F62E36AF1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19">
    <w:name w:val="ACF16D0DC871417F8D8E093B8E46F01A1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18">
    <w:name w:val="036DDF08E8354ECCB859ABA4B0C285141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19">
    <w:name w:val="BCA67BE6736445F18040B8AC1C2522EB1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12">
    <w:name w:val="CBFD9B9F26DB4E039011189CC677B0C71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26">
    <w:name w:val="B075809800BA4C9A90E23805719E1A2E2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6">
    <w:name w:val="DBA4A4C48A1C46558113A99C94F80B48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6">
    <w:name w:val="CA975AA98FD04D3BB9F66C66A65631DA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47">
    <w:name w:val="B531493EC6DF4350A39866733D5FEF1E4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45">
    <w:name w:val="141BCC8F073B48B29AECD630410FF79A4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19">
    <w:name w:val="AFA3912E5E9047B38F1471CBDFC8FC701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44">
    <w:name w:val="A353349DD848417AA8E35F5D702237094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13">
    <w:name w:val="DFB39A7EB7AD4B1F8807D10D4601FFDB1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16">
    <w:name w:val="B964723BBF164734B164EC98D691660C16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34">
    <w:name w:val="0F1D70655F8A485BBC0D25F8C89E326634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20">
    <w:name w:val="1B011259492C4224994DB01A303B863020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20">
    <w:name w:val="F994296FE0CE45A2B5EABB778C00E5E22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15E8FFA4EEB4FAF936BC6CFBA1898281">
    <w:name w:val="F15E8FFA4EEB4FAF936BC6CFBA1898281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1">
    <w:name w:val="F692CF88CD684CAD9670F6E9900E3A021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20">
    <w:name w:val="4276BF623D444F0BAC329C7658F0940720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20">
    <w:name w:val="3DB181D1A207431A9A2C5528F62E36AF2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20">
    <w:name w:val="ACF16D0DC871417F8D8E093B8E46F01A2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19">
    <w:name w:val="036DDF08E8354ECCB859ABA4B0C285141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20">
    <w:name w:val="BCA67BE6736445F18040B8AC1C2522EB2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13">
    <w:name w:val="CBFD9B9F26DB4E039011189CC677B0C71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27">
    <w:name w:val="B075809800BA4C9A90E23805719E1A2E2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7">
    <w:name w:val="DBA4A4C48A1C46558113A99C94F80B48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7">
    <w:name w:val="CA975AA98FD04D3BB9F66C66A65631DA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48">
    <w:name w:val="B531493EC6DF4350A39866733D5FEF1E4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46">
    <w:name w:val="141BCC8F073B48B29AECD630410FF79A4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20">
    <w:name w:val="AFA3912E5E9047B38F1471CBDFC8FC702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45">
    <w:name w:val="A353349DD848417AA8E35F5D702237094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14">
    <w:name w:val="DFB39A7EB7AD4B1F8807D10D4601FFDB1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17">
    <w:name w:val="B964723BBF164734B164EC98D691660C17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35">
    <w:name w:val="0F1D70655F8A485BBC0D25F8C89E326635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21">
    <w:name w:val="1B011259492C4224994DB01A303B863021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21">
    <w:name w:val="F994296FE0CE45A2B5EABB778C00E5E22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15E8FFA4EEB4FAF936BC6CFBA1898282">
    <w:name w:val="F15E8FFA4EEB4FAF936BC6CFBA1898282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2">
    <w:name w:val="F692CF88CD684CAD9670F6E9900E3A022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21">
    <w:name w:val="4276BF623D444F0BAC329C7658F0940721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21">
    <w:name w:val="3DB181D1A207431A9A2C5528F62E36AF2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21">
    <w:name w:val="ACF16D0DC871417F8D8E093B8E46F01A2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20">
    <w:name w:val="036DDF08E8354ECCB859ABA4B0C285142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21">
    <w:name w:val="BCA67BE6736445F18040B8AC1C2522EB2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14">
    <w:name w:val="CBFD9B9F26DB4E039011189CC677B0C71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">
    <w:name w:val="7BC13743C83C471C97D96C2A109A1D7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28">
    <w:name w:val="B075809800BA4C9A90E23805719E1A2E2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8">
    <w:name w:val="DBA4A4C48A1C46558113A99C94F80B48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8">
    <w:name w:val="CA975AA98FD04D3BB9F66C66A65631DA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49">
    <w:name w:val="B531493EC6DF4350A39866733D5FEF1E4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47">
    <w:name w:val="141BCC8F073B48B29AECD630410FF79A4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21">
    <w:name w:val="AFA3912E5E9047B38F1471CBDFC8FC702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46">
    <w:name w:val="A353349DD848417AA8E35F5D702237094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15">
    <w:name w:val="DFB39A7EB7AD4B1F8807D10D4601FFDB1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18">
    <w:name w:val="B964723BBF164734B164EC98D691660C18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36">
    <w:name w:val="0F1D70655F8A485BBC0D25F8C89E326636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22">
    <w:name w:val="1B011259492C4224994DB01A303B863022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22">
    <w:name w:val="F994296FE0CE45A2B5EABB778C00E5E22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15E8FFA4EEB4FAF936BC6CFBA1898283">
    <w:name w:val="F15E8FFA4EEB4FAF936BC6CFBA1898283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3">
    <w:name w:val="F692CF88CD684CAD9670F6E9900E3A023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22">
    <w:name w:val="4276BF623D444F0BAC329C7658F0940722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22">
    <w:name w:val="3DB181D1A207431A9A2C5528F62E36AF2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22">
    <w:name w:val="ACF16D0DC871417F8D8E093B8E46F01A2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21">
    <w:name w:val="036DDF08E8354ECCB859ABA4B0C285142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22">
    <w:name w:val="BCA67BE6736445F18040B8AC1C2522EB2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15">
    <w:name w:val="CBFD9B9F26DB4E039011189CC677B0C71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1">
    <w:name w:val="7BC13743C83C471C97D96C2A109A1D79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">
    <w:name w:val="1C8E4428885343E98C98CFCC7C4DD70B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29">
    <w:name w:val="B075809800BA4C9A90E23805719E1A2E2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9">
    <w:name w:val="DBA4A4C48A1C46558113A99C94F80B48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9">
    <w:name w:val="CA975AA98FD04D3BB9F66C66A65631DA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50">
    <w:name w:val="B531493EC6DF4350A39866733D5FEF1E5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48">
    <w:name w:val="141BCC8F073B48B29AECD630410FF79A4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22">
    <w:name w:val="AFA3912E5E9047B38F1471CBDFC8FC702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47">
    <w:name w:val="A353349DD848417AA8E35F5D702237094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16">
    <w:name w:val="DFB39A7EB7AD4B1F8807D10D4601FFDB1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19">
    <w:name w:val="B964723BBF164734B164EC98D691660C19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37">
    <w:name w:val="0F1D70655F8A485BBC0D25F8C89E326637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23">
    <w:name w:val="1B011259492C4224994DB01A303B863023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23">
    <w:name w:val="F994296FE0CE45A2B5EABB778C00E5E22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15E8FFA4EEB4FAF936BC6CFBA1898284">
    <w:name w:val="F15E8FFA4EEB4FAF936BC6CFBA1898284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4">
    <w:name w:val="F692CF88CD684CAD9670F6E9900E3A024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23">
    <w:name w:val="4276BF623D444F0BAC329C7658F0940723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23">
    <w:name w:val="3DB181D1A207431A9A2C5528F62E36AF2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23">
    <w:name w:val="ACF16D0DC871417F8D8E093B8E46F01A2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22">
    <w:name w:val="036DDF08E8354ECCB859ABA4B0C285142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23">
    <w:name w:val="BCA67BE6736445F18040B8AC1C2522EB2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16">
    <w:name w:val="CBFD9B9F26DB4E039011189CC677B0C71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2">
    <w:name w:val="7BC13743C83C471C97D96C2A109A1D79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1">
    <w:name w:val="1C8E4428885343E98C98CFCC7C4DD70B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30">
    <w:name w:val="B075809800BA4C9A90E23805719E1A2E3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10">
    <w:name w:val="DBA4A4C48A1C46558113A99C94F80B481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10">
    <w:name w:val="CA975AA98FD04D3BB9F66C66A65631DA1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51">
    <w:name w:val="B531493EC6DF4350A39866733D5FEF1E5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49">
    <w:name w:val="141BCC8F073B48B29AECD630410FF79A4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23">
    <w:name w:val="AFA3912E5E9047B38F1471CBDFC8FC702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48">
    <w:name w:val="A353349DD848417AA8E35F5D702237094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17">
    <w:name w:val="DFB39A7EB7AD4B1F8807D10D4601FFDB1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20">
    <w:name w:val="B964723BBF164734B164EC98D691660C20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38">
    <w:name w:val="0F1D70655F8A485BBC0D25F8C89E326638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24">
    <w:name w:val="1B011259492C4224994DB01A303B863024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24">
    <w:name w:val="F994296FE0CE45A2B5EABB778C00E5E22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15E8FFA4EEB4FAF936BC6CFBA1898285">
    <w:name w:val="F15E8FFA4EEB4FAF936BC6CFBA1898285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5">
    <w:name w:val="F692CF88CD684CAD9670F6E9900E3A025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24">
    <w:name w:val="4276BF623D444F0BAC329C7658F0940724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24">
    <w:name w:val="3DB181D1A207431A9A2C5528F62E36AF2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24">
    <w:name w:val="ACF16D0DC871417F8D8E093B8E46F01A2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23">
    <w:name w:val="036DDF08E8354ECCB859ABA4B0C285142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24">
    <w:name w:val="BCA67BE6736445F18040B8AC1C2522EB2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17">
    <w:name w:val="CBFD9B9F26DB4E039011189CC677B0C71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3">
    <w:name w:val="7BC13743C83C471C97D96C2A109A1D79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2">
    <w:name w:val="1C8E4428885343E98C98CFCC7C4DD70B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31">
    <w:name w:val="B075809800BA4C9A90E23805719E1A2E3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11">
    <w:name w:val="DBA4A4C48A1C46558113A99C94F80B481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11">
    <w:name w:val="CA975AA98FD04D3BB9F66C66A65631DA1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52">
    <w:name w:val="B531493EC6DF4350A39866733D5FEF1E5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50">
    <w:name w:val="141BCC8F073B48B29AECD630410FF79A5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24">
    <w:name w:val="AFA3912E5E9047B38F1471CBDFC8FC702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49">
    <w:name w:val="A353349DD848417AA8E35F5D702237094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18">
    <w:name w:val="DFB39A7EB7AD4B1F8807D10D4601FFDB1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21">
    <w:name w:val="B964723BBF164734B164EC98D691660C21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39">
    <w:name w:val="0F1D70655F8A485BBC0D25F8C89E326639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25">
    <w:name w:val="1B011259492C4224994DB01A303B863025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25">
    <w:name w:val="F994296FE0CE45A2B5EABB778C00E5E22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15E8FFA4EEB4FAF936BC6CFBA1898286">
    <w:name w:val="F15E8FFA4EEB4FAF936BC6CFBA1898286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6">
    <w:name w:val="F692CF88CD684CAD9670F6E9900E3A026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25">
    <w:name w:val="4276BF623D444F0BAC329C7658F0940725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25">
    <w:name w:val="3DB181D1A207431A9A2C5528F62E36AF2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25">
    <w:name w:val="ACF16D0DC871417F8D8E093B8E46F01A2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24">
    <w:name w:val="036DDF08E8354ECCB859ABA4B0C285142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25">
    <w:name w:val="BCA67BE6736445F18040B8AC1C2522EB2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18">
    <w:name w:val="CBFD9B9F26DB4E039011189CC677B0C71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4">
    <w:name w:val="7BC13743C83C471C97D96C2A109A1D79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3">
    <w:name w:val="1C8E4428885343E98C98CFCC7C4DD70B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32">
    <w:name w:val="B075809800BA4C9A90E23805719E1A2E3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12">
    <w:name w:val="DBA4A4C48A1C46558113A99C94F80B481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12">
    <w:name w:val="CA975AA98FD04D3BB9F66C66A65631DA1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53">
    <w:name w:val="B531493EC6DF4350A39866733D5FEF1E5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51">
    <w:name w:val="141BCC8F073B48B29AECD630410FF79A5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25">
    <w:name w:val="AFA3912E5E9047B38F1471CBDFC8FC702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50">
    <w:name w:val="A353349DD848417AA8E35F5D702237095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19">
    <w:name w:val="DFB39A7EB7AD4B1F8807D10D4601FFDB1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22">
    <w:name w:val="B964723BBF164734B164EC98D691660C22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40">
    <w:name w:val="0F1D70655F8A485BBC0D25F8C89E326640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26">
    <w:name w:val="1B011259492C4224994DB01A303B863026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26">
    <w:name w:val="F994296FE0CE45A2B5EABB778C00E5E22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15E8FFA4EEB4FAF936BC6CFBA1898287">
    <w:name w:val="F15E8FFA4EEB4FAF936BC6CFBA1898287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7">
    <w:name w:val="F692CF88CD684CAD9670F6E9900E3A027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26">
    <w:name w:val="4276BF623D444F0BAC329C7658F0940726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26">
    <w:name w:val="3DB181D1A207431A9A2C5528F62E36AF2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26">
    <w:name w:val="ACF16D0DC871417F8D8E093B8E46F01A2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25">
    <w:name w:val="036DDF08E8354ECCB859ABA4B0C285142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26">
    <w:name w:val="BCA67BE6736445F18040B8AC1C2522EB2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19">
    <w:name w:val="CBFD9B9F26DB4E039011189CC677B0C71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5">
    <w:name w:val="7BC13743C83C471C97D96C2A109A1D79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4">
    <w:name w:val="1C8E4428885343E98C98CFCC7C4DD70B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33">
    <w:name w:val="B075809800BA4C9A90E23805719E1A2E3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13">
    <w:name w:val="DBA4A4C48A1C46558113A99C94F80B481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13">
    <w:name w:val="CA975AA98FD04D3BB9F66C66A65631DA1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54">
    <w:name w:val="B531493EC6DF4350A39866733D5FEF1E5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52">
    <w:name w:val="141BCC8F073B48B29AECD630410FF79A5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26">
    <w:name w:val="AFA3912E5E9047B38F1471CBDFC8FC702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51">
    <w:name w:val="A353349DD848417AA8E35F5D702237095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0C120F5193C4DD5B9E327AA68862A05">
    <w:name w:val="50C120F5193C4DD5B9E327AA68862A05"/>
    <w:rsid w:val="006560BB"/>
  </w:style>
  <w:style w:type="paragraph" w:customStyle="1" w:styleId="CBF8A393F20C426B96522C149B317AE1">
    <w:name w:val="CBF8A393F20C426B96522C149B317AE1"/>
    <w:rsid w:val="006560BB"/>
  </w:style>
  <w:style w:type="paragraph" w:customStyle="1" w:styleId="E350A9AE3F72486F92BA3D2AA11CF757">
    <w:name w:val="E350A9AE3F72486F92BA3D2AA11CF757"/>
    <w:rsid w:val="006560BB"/>
  </w:style>
  <w:style w:type="paragraph" w:customStyle="1" w:styleId="Style6">
    <w:name w:val="Style6"/>
    <w:basedOn w:val="Normal"/>
    <w:link w:val="Style6Char"/>
    <w:qFormat/>
    <w:rsid w:val="00652FC1"/>
    <w:pPr>
      <w:spacing w:before="40" w:after="120" w:line="240" w:lineRule="auto"/>
      <w:jc w:val="both"/>
    </w:pPr>
    <w:rPr>
      <w:rFonts w:ascii="Arial" w:eastAsia="Times New Roman" w:hAnsi="Arial" w:cs="Times New Roman"/>
      <w:color w:val="808080" w:themeColor="background1" w:themeShade="80"/>
      <w:sz w:val="32"/>
      <w:szCs w:val="20"/>
      <w:lang w:val="en-US" w:eastAsia="en-US"/>
    </w:rPr>
  </w:style>
  <w:style w:type="character" w:customStyle="1" w:styleId="Style6Char">
    <w:name w:val="Style6 Char"/>
    <w:basedOn w:val="DefaultParagraphFont"/>
    <w:link w:val="Style6"/>
    <w:rsid w:val="00652FC1"/>
    <w:rPr>
      <w:rFonts w:ascii="Arial" w:eastAsia="Times New Roman" w:hAnsi="Arial" w:cs="Times New Roman"/>
      <w:color w:val="808080" w:themeColor="background1" w:themeShade="80"/>
      <w:sz w:val="32"/>
      <w:szCs w:val="20"/>
      <w:lang w:val="en-US" w:eastAsia="en-US"/>
    </w:rPr>
  </w:style>
  <w:style w:type="paragraph" w:customStyle="1" w:styleId="DFB39A7EB7AD4B1F8807D10D4601FFDB20">
    <w:name w:val="DFB39A7EB7AD4B1F8807D10D4601FFDB2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23">
    <w:name w:val="B964723BBF164734B164EC98D691660C23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41">
    <w:name w:val="0F1D70655F8A485BBC0D25F8C89E326641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27">
    <w:name w:val="1B011259492C4224994DB01A303B863027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27">
    <w:name w:val="F994296FE0CE45A2B5EABB778C00E5E22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character" w:customStyle="1" w:styleId="Style3">
    <w:name w:val="Style3"/>
    <w:basedOn w:val="DefaultParagraphFont"/>
    <w:uiPriority w:val="1"/>
    <w:rsid w:val="006560BB"/>
    <w:rPr>
      <w:color w:val="808080" w:themeColor="background1" w:themeShade="80"/>
    </w:rPr>
  </w:style>
  <w:style w:type="paragraph" w:customStyle="1" w:styleId="E350A9AE3F72486F92BA3D2AA11CF7571">
    <w:name w:val="E350A9AE3F72486F92BA3D2AA11CF7571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8">
    <w:name w:val="F692CF88CD684CAD9670F6E9900E3A028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27">
    <w:name w:val="4276BF623D444F0BAC329C7658F0940727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27">
    <w:name w:val="3DB181D1A207431A9A2C5528F62E36AF2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27">
    <w:name w:val="ACF16D0DC871417F8D8E093B8E46F01A2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26">
    <w:name w:val="036DDF08E8354ECCB859ABA4B0C285142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27">
    <w:name w:val="BCA67BE6736445F18040B8AC1C2522EB2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20">
    <w:name w:val="CBFD9B9F26DB4E039011189CC677B0C72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6">
    <w:name w:val="7BC13743C83C471C97D96C2A109A1D79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5">
    <w:name w:val="1C8E4428885343E98C98CFCC7C4DD70B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34">
    <w:name w:val="B075809800BA4C9A90E23805719E1A2E3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14">
    <w:name w:val="DBA4A4C48A1C46558113A99C94F80B481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14">
    <w:name w:val="CA975AA98FD04D3BB9F66C66A65631DA1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55">
    <w:name w:val="B531493EC6DF4350A39866733D5FEF1E5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53">
    <w:name w:val="141BCC8F073B48B29AECD630410FF79A5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27">
    <w:name w:val="AFA3912E5E9047B38F1471CBDFC8FC702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52">
    <w:name w:val="A353349DD848417AA8E35F5D702237095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21">
    <w:name w:val="DFB39A7EB7AD4B1F8807D10D4601FFDB2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24">
    <w:name w:val="B964723BBF164734B164EC98D691660C24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42">
    <w:name w:val="0F1D70655F8A485BBC0D25F8C89E326642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28">
    <w:name w:val="1B011259492C4224994DB01A303B863028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28">
    <w:name w:val="F994296FE0CE45A2B5EABB778C00E5E22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2">
    <w:name w:val="E350A9AE3F72486F92BA3D2AA11CF7572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9">
    <w:name w:val="F692CF88CD684CAD9670F6E9900E3A029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28">
    <w:name w:val="4276BF623D444F0BAC329C7658F0940728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28">
    <w:name w:val="3DB181D1A207431A9A2C5528F62E36AF2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28">
    <w:name w:val="ACF16D0DC871417F8D8E093B8E46F01A2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27">
    <w:name w:val="036DDF08E8354ECCB859ABA4B0C285142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28">
    <w:name w:val="BCA67BE6736445F18040B8AC1C2522EB2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21">
    <w:name w:val="CBFD9B9F26DB4E039011189CC677B0C72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7">
    <w:name w:val="7BC13743C83C471C97D96C2A109A1D79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6">
    <w:name w:val="1C8E4428885343E98C98CFCC7C4DD70B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35">
    <w:name w:val="B075809800BA4C9A90E23805719E1A2E3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15">
    <w:name w:val="DBA4A4C48A1C46558113A99C94F80B481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15">
    <w:name w:val="CA975AA98FD04D3BB9F66C66A65631DA1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56">
    <w:name w:val="B531493EC6DF4350A39866733D5FEF1E5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54">
    <w:name w:val="141BCC8F073B48B29AECD630410FF79A5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28">
    <w:name w:val="AFA3912E5E9047B38F1471CBDFC8FC702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53">
    <w:name w:val="A353349DD848417AA8E35F5D702237095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22">
    <w:name w:val="DFB39A7EB7AD4B1F8807D10D4601FFDB2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25">
    <w:name w:val="B964723BBF164734B164EC98D691660C25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43">
    <w:name w:val="0F1D70655F8A485BBC0D25F8C89E326643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29">
    <w:name w:val="1B011259492C4224994DB01A303B863029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29">
    <w:name w:val="F994296FE0CE45A2B5EABB778C00E5E22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3">
    <w:name w:val="E350A9AE3F72486F92BA3D2AA11CF7573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10">
    <w:name w:val="F692CF88CD684CAD9670F6E9900E3A0210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29">
    <w:name w:val="4276BF623D444F0BAC329C7658F0940729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29">
    <w:name w:val="3DB181D1A207431A9A2C5528F62E36AF2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29">
    <w:name w:val="ACF16D0DC871417F8D8E093B8E46F01A2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28">
    <w:name w:val="036DDF08E8354ECCB859ABA4B0C285142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29">
    <w:name w:val="BCA67BE6736445F18040B8AC1C2522EB2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22">
    <w:name w:val="CBFD9B9F26DB4E039011189CC677B0C72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8">
    <w:name w:val="7BC13743C83C471C97D96C2A109A1D79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7">
    <w:name w:val="1C8E4428885343E98C98CFCC7C4DD70B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36">
    <w:name w:val="B075809800BA4C9A90E23805719E1A2E3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16">
    <w:name w:val="DBA4A4C48A1C46558113A99C94F80B481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16">
    <w:name w:val="CA975AA98FD04D3BB9F66C66A65631DA1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57">
    <w:name w:val="B531493EC6DF4350A39866733D5FEF1E5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55">
    <w:name w:val="141BCC8F073B48B29AECD630410FF79A5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29">
    <w:name w:val="AFA3912E5E9047B38F1471CBDFC8FC702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54">
    <w:name w:val="A353349DD848417AA8E35F5D702237095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23">
    <w:name w:val="DFB39A7EB7AD4B1F8807D10D4601FFDB2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26">
    <w:name w:val="B964723BBF164734B164EC98D691660C26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44">
    <w:name w:val="0F1D70655F8A485BBC0D25F8C89E326644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30">
    <w:name w:val="1B011259492C4224994DB01A303B863030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30">
    <w:name w:val="F994296FE0CE45A2B5EABB778C00E5E23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4">
    <w:name w:val="E350A9AE3F72486F92BA3D2AA11CF7574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11">
    <w:name w:val="F692CF88CD684CAD9670F6E9900E3A0211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30">
    <w:name w:val="4276BF623D444F0BAC329C7658F0940730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30">
    <w:name w:val="3DB181D1A207431A9A2C5528F62E36AF3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30">
    <w:name w:val="ACF16D0DC871417F8D8E093B8E46F01A3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29">
    <w:name w:val="036DDF08E8354ECCB859ABA4B0C285142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30">
    <w:name w:val="BCA67BE6736445F18040B8AC1C2522EB3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23">
    <w:name w:val="CBFD9B9F26DB4E039011189CC677B0C72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9">
    <w:name w:val="7BC13743C83C471C97D96C2A109A1D79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8">
    <w:name w:val="1C8E4428885343E98C98CFCC7C4DD70B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37">
    <w:name w:val="B075809800BA4C9A90E23805719E1A2E3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17">
    <w:name w:val="DBA4A4C48A1C46558113A99C94F80B481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17">
    <w:name w:val="CA975AA98FD04D3BB9F66C66A65631DA1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58">
    <w:name w:val="B531493EC6DF4350A39866733D5FEF1E5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56">
    <w:name w:val="141BCC8F073B48B29AECD630410FF79A5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30">
    <w:name w:val="AFA3912E5E9047B38F1471CBDFC8FC703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55">
    <w:name w:val="A353349DD848417AA8E35F5D702237095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86B65DC33B8C4B4C8EBB18403B080F45">
    <w:name w:val="86B65DC33B8C4B4C8EBB18403B080F45"/>
    <w:rsid w:val="006560BB"/>
  </w:style>
  <w:style w:type="paragraph" w:customStyle="1" w:styleId="DFB39A7EB7AD4B1F8807D10D4601FFDB24">
    <w:name w:val="DFB39A7EB7AD4B1F8807D10D4601FFDB2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27">
    <w:name w:val="B964723BBF164734B164EC98D691660C27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45">
    <w:name w:val="0F1D70655F8A485BBC0D25F8C89E326645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31">
    <w:name w:val="1B011259492C4224994DB01A303B863031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31">
    <w:name w:val="F994296FE0CE45A2B5EABB778C00E5E23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5">
    <w:name w:val="E350A9AE3F72486F92BA3D2AA11CF7575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12">
    <w:name w:val="F692CF88CD684CAD9670F6E9900E3A0212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31">
    <w:name w:val="4276BF623D444F0BAC329C7658F0940731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31">
    <w:name w:val="3DB181D1A207431A9A2C5528F62E36AF3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31">
    <w:name w:val="ACF16D0DC871417F8D8E093B8E46F01A3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30">
    <w:name w:val="036DDF08E8354ECCB859ABA4B0C285143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31">
    <w:name w:val="BCA67BE6736445F18040B8AC1C2522EB3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24">
    <w:name w:val="CBFD9B9F26DB4E039011189CC677B0C72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10">
    <w:name w:val="7BC13743C83C471C97D96C2A109A1D791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9">
    <w:name w:val="1C8E4428885343E98C98CFCC7C4DD70B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38">
    <w:name w:val="B075809800BA4C9A90E23805719E1A2E3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18">
    <w:name w:val="DBA4A4C48A1C46558113A99C94F80B481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18">
    <w:name w:val="CA975AA98FD04D3BB9F66C66A65631DA1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59">
    <w:name w:val="B531493EC6DF4350A39866733D5FEF1E5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57">
    <w:name w:val="141BCC8F073B48B29AECD630410FF79A5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31">
    <w:name w:val="AFA3912E5E9047B38F1471CBDFC8FC703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56">
    <w:name w:val="A353349DD848417AA8E35F5D702237095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25">
    <w:name w:val="DFB39A7EB7AD4B1F8807D10D4601FFDB2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28">
    <w:name w:val="B964723BBF164734B164EC98D691660C28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46">
    <w:name w:val="0F1D70655F8A485BBC0D25F8C89E326646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32">
    <w:name w:val="1B011259492C4224994DB01A303B863032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32">
    <w:name w:val="F994296FE0CE45A2B5EABB778C00E5E23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6">
    <w:name w:val="E350A9AE3F72486F92BA3D2AA11CF7576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13">
    <w:name w:val="F692CF88CD684CAD9670F6E9900E3A0213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32">
    <w:name w:val="4276BF623D444F0BAC329C7658F0940732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32">
    <w:name w:val="3DB181D1A207431A9A2C5528F62E36AF3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32">
    <w:name w:val="ACF16D0DC871417F8D8E093B8E46F01A3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31">
    <w:name w:val="036DDF08E8354ECCB859ABA4B0C285143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32">
    <w:name w:val="BCA67BE6736445F18040B8AC1C2522EB3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25">
    <w:name w:val="CBFD9B9F26DB4E039011189CC677B0C72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11">
    <w:name w:val="7BC13743C83C471C97D96C2A109A1D791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10">
    <w:name w:val="1C8E4428885343E98C98CFCC7C4DD70B1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39">
    <w:name w:val="B075809800BA4C9A90E23805719E1A2E3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19">
    <w:name w:val="DBA4A4C48A1C46558113A99C94F80B481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19">
    <w:name w:val="CA975AA98FD04D3BB9F66C66A65631DA1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60">
    <w:name w:val="B531493EC6DF4350A39866733D5FEF1E6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58">
    <w:name w:val="141BCC8F073B48B29AECD630410FF79A5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32">
    <w:name w:val="AFA3912E5E9047B38F1471CBDFC8FC703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57">
    <w:name w:val="A353349DD848417AA8E35F5D702237095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26">
    <w:name w:val="DFB39A7EB7AD4B1F8807D10D4601FFDB2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29">
    <w:name w:val="B964723BBF164734B164EC98D691660C29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47">
    <w:name w:val="0F1D70655F8A485BBC0D25F8C89E326647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33">
    <w:name w:val="1B011259492C4224994DB01A303B863033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33">
    <w:name w:val="F994296FE0CE45A2B5EABB778C00E5E23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7">
    <w:name w:val="E350A9AE3F72486F92BA3D2AA11CF7577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14">
    <w:name w:val="F692CF88CD684CAD9670F6E9900E3A0214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33">
    <w:name w:val="4276BF623D444F0BAC329C7658F0940733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33">
    <w:name w:val="3DB181D1A207431A9A2C5528F62E36AF3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33">
    <w:name w:val="ACF16D0DC871417F8D8E093B8E46F01A3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32">
    <w:name w:val="036DDF08E8354ECCB859ABA4B0C285143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33">
    <w:name w:val="BCA67BE6736445F18040B8AC1C2522EB3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26">
    <w:name w:val="CBFD9B9F26DB4E039011189CC677B0C72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12">
    <w:name w:val="7BC13743C83C471C97D96C2A109A1D791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11">
    <w:name w:val="1C8E4428885343E98C98CFCC7C4DD70B1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40">
    <w:name w:val="B075809800BA4C9A90E23805719E1A2E4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20">
    <w:name w:val="DBA4A4C48A1C46558113A99C94F80B482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20">
    <w:name w:val="CA975AA98FD04D3BB9F66C66A65631DA2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61">
    <w:name w:val="B531493EC6DF4350A39866733D5FEF1E6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59">
    <w:name w:val="141BCC8F073B48B29AECD630410FF79A5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33">
    <w:name w:val="AFA3912E5E9047B38F1471CBDFC8FC703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58">
    <w:name w:val="A353349DD848417AA8E35F5D702237095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27">
    <w:name w:val="DFB39A7EB7AD4B1F8807D10D4601FFDB2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30">
    <w:name w:val="B964723BBF164734B164EC98D691660C30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48">
    <w:name w:val="0F1D70655F8A485BBC0D25F8C89E326648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34">
    <w:name w:val="1B011259492C4224994DB01A303B863034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34">
    <w:name w:val="F994296FE0CE45A2B5EABB778C00E5E23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8">
    <w:name w:val="E350A9AE3F72486F92BA3D2AA11CF7578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15">
    <w:name w:val="F692CF88CD684CAD9670F6E9900E3A0215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34">
    <w:name w:val="4276BF623D444F0BAC329C7658F0940734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34">
    <w:name w:val="3DB181D1A207431A9A2C5528F62E36AF3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34">
    <w:name w:val="ACF16D0DC871417F8D8E093B8E46F01A3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33">
    <w:name w:val="036DDF08E8354ECCB859ABA4B0C285143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34">
    <w:name w:val="BCA67BE6736445F18040B8AC1C2522EB3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27">
    <w:name w:val="CBFD9B9F26DB4E039011189CC677B0C72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13">
    <w:name w:val="7BC13743C83C471C97D96C2A109A1D791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12">
    <w:name w:val="1C8E4428885343E98C98CFCC7C4DD70B1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41">
    <w:name w:val="B075809800BA4C9A90E23805719E1A2E4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21">
    <w:name w:val="DBA4A4C48A1C46558113A99C94F80B482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21">
    <w:name w:val="CA975AA98FD04D3BB9F66C66A65631DA2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62">
    <w:name w:val="B531493EC6DF4350A39866733D5FEF1E6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3483111987B4655A1AF427B72094A63">
    <w:name w:val="13483111987B4655A1AF427B72094A6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60">
    <w:name w:val="141BCC8F073B48B29AECD630410FF79A6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34">
    <w:name w:val="AFA3912E5E9047B38F1471CBDFC8FC703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59">
    <w:name w:val="A353349DD848417AA8E35F5D702237095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28">
    <w:name w:val="DFB39A7EB7AD4B1F8807D10D4601FFDB2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31">
    <w:name w:val="B964723BBF164734B164EC98D691660C31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49">
    <w:name w:val="0F1D70655F8A485BBC0D25F8C89E326649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35">
    <w:name w:val="1B011259492C4224994DB01A303B863035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35">
    <w:name w:val="F994296FE0CE45A2B5EABB778C00E5E23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9">
    <w:name w:val="E350A9AE3F72486F92BA3D2AA11CF7579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16">
    <w:name w:val="F692CF88CD684CAD9670F6E9900E3A0216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35">
    <w:name w:val="4276BF623D444F0BAC329C7658F0940735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35">
    <w:name w:val="3DB181D1A207431A9A2C5528F62E36AF3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35">
    <w:name w:val="ACF16D0DC871417F8D8E093B8E46F01A3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34">
    <w:name w:val="036DDF08E8354ECCB859ABA4B0C285143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35">
    <w:name w:val="BCA67BE6736445F18040B8AC1C2522EB3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28">
    <w:name w:val="CBFD9B9F26DB4E039011189CC677B0C728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14">
    <w:name w:val="7BC13743C83C471C97D96C2A109A1D791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13">
    <w:name w:val="1C8E4428885343E98C98CFCC7C4DD70B1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42">
    <w:name w:val="B075809800BA4C9A90E23805719E1A2E4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22">
    <w:name w:val="DBA4A4C48A1C46558113A99C94F80B482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22">
    <w:name w:val="CA975AA98FD04D3BB9F66C66A65631DA2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63">
    <w:name w:val="B531493EC6DF4350A39866733D5FEF1E6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61">
    <w:name w:val="141BCC8F073B48B29AECD630410FF79A6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35">
    <w:name w:val="AFA3912E5E9047B38F1471CBDFC8FC703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60">
    <w:name w:val="A353349DD848417AA8E35F5D702237096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29">
    <w:name w:val="DFB39A7EB7AD4B1F8807D10D4601FFDB2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32">
    <w:name w:val="B964723BBF164734B164EC98D691660C32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50">
    <w:name w:val="0F1D70655F8A485BBC0D25F8C89E326650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36">
    <w:name w:val="1B011259492C4224994DB01A303B863036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36">
    <w:name w:val="F994296FE0CE45A2B5EABB778C00E5E23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10">
    <w:name w:val="E350A9AE3F72486F92BA3D2AA11CF75710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17">
    <w:name w:val="F692CF88CD684CAD9670F6E9900E3A0217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36">
    <w:name w:val="4276BF623D444F0BAC329C7658F0940736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36">
    <w:name w:val="3DB181D1A207431A9A2C5528F62E36AF3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36">
    <w:name w:val="ACF16D0DC871417F8D8E093B8E46F01A3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35">
    <w:name w:val="036DDF08E8354ECCB859ABA4B0C285143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36">
    <w:name w:val="BCA67BE6736445F18040B8AC1C2522EB3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29">
    <w:name w:val="CBFD9B9F26DB4E039011189CC677B0C729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15">
    <w:name w:val="7BC13743C83C471C97D96C2A109A1D791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14">
    <w:name w:val="1C8E4428885343E98C98CFCC7C4DD70B1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43">
    <w:name w:val="B075809800BA4C9A90E23805719E1A2E4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23">
    <w:name w:val="DBA4A4C48A1C46558113A99C94F80B482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23">
    <w:name w:val="CA975AA98FD04D3BB9F66C66A65631DA2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64">
    <w:name w:val="B531493EC6DF4350A39866733D5FEF1E6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">
    <w:name w:val="67D30223859C411FB178EB7DB4F4BE4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62">
    <w:name w:val="141BCC8F073B48B29AECD630410FF79A6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36">
    <w:name w:val="AFA3912E5E9047B38F1471CBDFC8FC703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61">
    <w:name w:val="A353349DD848417AA8E35F5D702237096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30">
    <w:name w:val="DFB39A7EB7AD4B1F8807D10D4601FFDB3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33">
    <w:name w:val="B964723BBF164734B164EC98D691660C33"/>
    <w:rsid w:val="006560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51">
    <w:name w:val="0F1D70655F8A485BBC0D25F8C89E326651"/>
    <w:rsid w:val="006560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37">
    <w:name w:val="1B011259492C4224994DB01A303B863037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37">
    <w:name w:val="F994296FE0CE45A2B5EABB778C00E5E23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11">
    <w:name w:val="E350A9AE3F72486F92BA3D2AA11CF75711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18">
    <w:name w:val="F692CF88CD684CAD9670F6E9900E3A0218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37">
    <w:name w:val="4276BF623D444F0BAC329C7658F0940737"/>
    <w:rsid w:val="006560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37">
    <w:name w:val="3DB181D1A207431A9A2C5528F62E36AF3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37">
    <w:name w:val="ACF16D0DC871417F8D8E093B8E46F01A3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36">
    <w:name w:val="036DDF08E8354ECCB859ABA4B0C285143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37">
    <w:name w:val="BCA67BE6736445F18040B8AC1C2522EB3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30">
    <w:name w:val="CBFD9B9F26DB4E039011189CC677B0C730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16">
    <w:name w:val="7BC13743C83C471C97D96C2A109A1D7916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15">
    <w:name w:val="1C8E4428885343E98C98CFCC7C4DD70B1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44">
    <w:name w:val="B075809800BA4C9A90E23805719E1A2E4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24">
    <w:name w:val="DBA4A4C48A1C46558113A99C94F80B482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24">
    <w:name w:val="CA975AA98FD04D3BB9F66C66A65631DA24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65">
    <w:name w:val="B531493EC6DF4350A39866733D5FEF1E65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1">
    <w:name w:val="67D30223859C411FB178EB7DB4F4BE451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63">
    <w:name w:val="141BCC8F073B48B29AECD630410FF79A63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37">
    <w:name w:val="AFA3912E5E9047B38F1471CBDFC8FC7037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62">
    <w:name w:val="A353349DD848417AA8E35F5D7022370962"/>
    <w:rsid w:val="006560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31">
    <w:name w:val="DFB39A7EB7AD4B1F8807D10D4601FFDB31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34">
    <w:name w:val="B964723BBF164734B164EC98D691660C34"/>
    <w:rsid w:val="00076956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52">
    <w:name w:val="0F1D70655F8A485BBC0D25F8C89E326652"/>
    <w:rsid w:val="00076956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38">
    <w:name w:val="1B011259492C4224994DB01A303B863038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38">
    <w:name w:val="F994296FE0CE45A2B5EABB778C00E5E238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12">
    <w:name w:val="E350A9AE3F72486F92BA3D2AA11CF75712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19">
    <w:name w:val="F692CF88CD684CAD9670F6E9900E3A0219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38">
    <w:name w:val="4276BF623D444F0BAC329C7658F0940738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38">
    <w:name w:val="3DB181D1A207431A9A2C5528F62E36AF38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38">
    <w:name w:val="ACF16D0DC871417F8D8E093B8E46F01A38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37">
    <w:name w:val="036DDF08E8354ECCB859ABA4B0C2851437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38">
    <w:name w:val="BCA67BE6736445F18040B8AC1C2522EB38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31">
    <w:name w:val="CBFD9B9F26DB4E039011189CC677B0C731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17">
    <w:name w:val="7BC13743C83C471C97D96C2A109A1D7917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16">
    <w:name w:val="1C8E4428885343E98C98CFCC7C4DD70B16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45">
    <w:name w:val="B075809800BA4C9A90E23805719E1A2E45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25">
    <w:name w:val="DBA4A4C48A1C46558113A99C94F80B4825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25">
    <w:name w:val="CA975AA98FD04D3BB9F66C66A65631DA25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66">
    <w:name w:val="B531493EC6DF4350A39866733D5FEF1E66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2">
    <w:name w:val="67D30223859C411FB178EB7DB4F4BE452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64">
    <w:name w:val="141BCC8F073B48B29AECD630410FF79A64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38">
    <w:name w:val="AFA3912E5E9047B38F1471CBDFC8FC7038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63">
    <w:name w:val="A353349DD848417AA8E35F5D7022370963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32">
    <w:name w:val="DFB39A7EB7AD4B1F8807D10D4601FFDB32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35">
    <w:name w:val="B964723BBF164734B164EC98D691660C35"/>
    <w:rsid w:val="00076956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53">
    <w:name w:val="0F1D70655F8A485BBC0D25F8C89E326653"/>
    <w:rsid w:val="00076956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39">
    <w:name w:val="1B011259492C4224994DB01A303B863039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39">
    <w:name w:val="F994296FE0CE45A2B5EABB778C00E5E239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13">
    <w:name w:val="E350A9AE3F72486F92BA3D2AA11CF75713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20">
    <w:name w:val="F692CF88CD684CAD9670F6E9900E3A0220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39">
    <w:name w:val="4276BF623D444F0BAC329C7658F0940739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39">
    <w:name w:val="3DB181D1A207431A9A2C5528F62E36AF39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39">
    <w:name w:val="ACF16D0DC871417F8D8E093B8E46F01A39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38">
    <w:name w:val="036DDF08E8354ECCB859ABA4B0C2851438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39">
    <w:name w:val="BCA67BE6736445F18040B8AC1C2522EB39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32">
    <w:name w:val="CBFD9B9F26DB4E039011189CC677B0C732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18">
    <w:name w:val="7BC13743C83C471C97D96C2A109A1D7918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17">
    <w:name w:val="1C8E4428885343E98C98CFCC7C4DD70B17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46">
    <w:name w:val="B075809800BA4C9A90E23805719E1A2E46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26">
    <w:name w:val="DBA4A4C48A1C46558113A99C94F80B4826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26">
    <w:name w:val="CA975AA98FD04D3BB9F66C66A65631DA26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67">
    <w:name w:val="B531493EC6DF4350A39866733D5FEF1E67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3">
    <w:name w:val="67D30223859C411FB178EB7DB4F4BE453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65">
    <w:name w:val="141BCC8F073B48B29AECD630410FF79A65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39">
    <w:name w:val="AFA3912E5E9047B38F1471CBDFC8FC7039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64">
    <w:name w:val="A353349DD848417AA8E35F5D7022370964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33">
    <w:name w:val="DFB39A7EB7AD4B1F8807D10D4601FFDB33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36">
    <w:name w:val="B964723BBF164734B164EC98D691660C36"/>
    <w:rsid w:val="00076956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54">
    <w:name w:val="0F1D70655F8A485BBC0D25F8C89E326654"/>
    <w:rsid w:val="00076956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40">
    <w:name w:val="1B011259492C4224994DB01A303B863040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40">
    <w:name w:val="F994296FE0CE45A2B5EABB778C00E5E240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14">
    <w:name w:val="E350A9AE3F72486F92BA3D2AA11CF75714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21">
    <w:name w:val="F692CF88CD684CAD9670F6E9900E3A0221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40">
    <w:name w:val="4276BF623D444F0BAC329C7658F0940740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40">
    <w:name w:val="3DB181D1A207431A9A2C5528F62E36AF40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40">
    <w:name w:val="ACF16D0DC871417F8D8E093B8E46F01A40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39">
    <w:name w:val="036DDF08E8354ECCB859ABA4B0C2851439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40">
    <w:name w:val="BCA67BE6736445F18040B8AC1C2522EB40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33">
    <w:name w:val="CBFD9B9F26DB4E039011189CC677B0C733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19">
    <w:name w:val="7BC13743C83C471C97D96C2A109A1D7919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18">
    <w:name w:val="1C8E4428885343E98C98CFCC7C4DD70B18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47">
    <w:name w:val="B075809800BA4C9A90E23805719E1A2E47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27">
    <w:name w:val="DBA4A4C48A1C46558113A99C94F80B4827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27">
    <w:name w:val="CA975AA98FD04D3BB9F66C66A65631DA27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68">
    <w:name w:val="B531493EC6DF4350A39866733D5FEF1E68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4">
    <w:name w:val="67D30223859C411FB178EB7DB4F4BE454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66">
    <w:name w:val="141BCC8F073B48B29AECD630410FF79A66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40">
    <w:name w:val="AFA3912E5E9047B38F1471CBDFC8FC7040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65">
    <w:name w:val="A353349DD848417AA8E35F5D7022370965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34">
    <w:name w:val="DFB39A7EB7AD4B1F8807D10D4601FFDB34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37">
    <w:name w:val="B964723BBF164734B164EC98D691660C37"/>
    <w:rsid w:val="00076956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55">
    <w:name w:val="0F1D70655F8A485BBC0D25F8C89E326655"/>
    <w:rsid w:val="00076956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41">
    <w:name w:val="1B011259492C4224994DB01A303B863041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41">
    <w:name w:val="F994296FE0CE45A2B5EABB778C00E5E241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15">
    <w:name w:val="E350A9AE3F72486F92BA3D2AA11CF75715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22">
    <w:name w:val="F692CF88CD684CAD9670F6E9900E3A0222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41">
    <w:name w:val="4276BF623D444F0BAC329C7658F0940741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41">
    <w:name w:val="3DB181D1A207431A9A2C5528F62E36AF41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41">
    <w:name w:val="ACF16D0DC871417F8D8E093B8E46F01A41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34">
    <w:name w:val="CBFD9B9F26DB4E039011189CC677B0C734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20">
    <w:name w:val="7BC13743C83C471C97D96C2A109A1D7920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19">
    <w:name w:val="1C8E4428885343E98C98CFCC7C4DD70B19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48">
    <w:name w:val="B075809800BA4C9A90E23805719E1A2E48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28">
    <w:name w:val="DBA4A4C48A1C46558113A99C94F80B4828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28">
    <w:name w:val="CA975AA98FD04D3BB9F66C66A65631DA28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69">
    <w:name w:val="B531493EC6DF4350A39866733D5FEF1E69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5">
    <w:name w:val="67D30223859C411FB178EB7DB4F4BE455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67">
    <w:name w:val="141BCC8F073B48B29AECD630410FF79A67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41">
    <w:name w:val="AFA3912E5E9047B38F1471CBDFC8FC7041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66">
    <w:name w:val="A353349DD848417AA8E35F5D7022370966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35">
    <w:name w:val="DFB39A7EB7AD4B1F8807D10D4601FFDB35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38">
    <w:name w:val="B964723BBF164734B164EC98D691660C38"/>
    <w:rsid w:val="00076956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56">
    <w:name w:val="0F1D70655F8A485BBC0D25F8C89E326656"/>
    <w:rsid w:val="00076956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42">
    <w:name w:val="1B011259492C4224994DB01A303B863042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42">
    <w:name w:val="F994296FE0CE45A2B5EABB778C00E5E242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16">
    <w:name w:val="E350A9AE3F72486F92BA3D2AA11CF75716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23">
    <w:name w:val="F692CF88CD684CAD9670F6E9900E3A0223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42">
    <w:name w:val="4276BF623D444F0BAC329C7658F0940742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42">
    <w:name w:val="3DB181D1A207431A9A2C5528F62E36AF42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42">
    <w:name w:val="ACF16D0DC871417F8D8E093B8E46F01A42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35">
    <w:name w:val="CBFD9B9F26DB4E039011189CC677B0C735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21">
    <w:name w:val="7BC13743C83C471C97D96C2A109A1D7921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20">
    <w:name w:val="1C8E4428885343E98C98CFCC7C4DD70B20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49">
    <w:name w:val="B075809800BA4C9A90E23805719E1A2E49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29">
    <w:name w:val="DBA4A4C48A1C46558113A99C94F80B4829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29">
    <w:name w:val="CA975AA98FD04D3BB9F66C66A65631DA29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70">
    <w:name w:val="B531493EC6DF4350A39866733D5FEF1E70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6">
    <w:name w:val="67D30223859C411FB178EB7DB4F4BE456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68">
    <w:name w:val="141BCC8F073B48B29AECD630410FF79A68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42">
    <w:name w:val="AFA3912E5E9047B38F1471CBDFC8FC7042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67">
    <w:name w:val="A353349DD848417AA8E35F5D7022370967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36">
    <w:name w:val="DFB39A7EB7AD4B1F8807D10D4601FFDB36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39">
    <w:name w:val="B964723BBF164734B164EC98D691660C39"/>
    <w:rsid w:val="00076956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57">
    <w:name w:val="0F1D70655F8A485BBC0D25F8C89E326657"/>
    <w:rsid w:val="00076956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43">
    <w:name w:val="1B011259492C4224994DB01A303B863043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43">
    <w:name w:val="F994296FE0CE45A2B5EABB778C00E5E243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17">
    <w:name w:val="E350A9AE3F72486F92BA3D2AA11CF75717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24">
    <w:name w:val="F692CF88CD684CAD9670F6E9900E3A0224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43">
    <w:name w:val="4276BF623D444F0BAC329C7658F0940743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43">
    <w:name w:val="3DB181D1A207431A9A2C5528F62E36AF43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43">
    <w:name w:val="ACF16D0DC871417F8D8E093B8E46F01A43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36">
    <w:name w:val="CBFD9B9F26DB4E039011189CC677B0C736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22">
    <w:name w:val="7BC13743C83C471C97D96C2A109A1D7922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21">
    <w:name w:val="1C8E4428885343E98C98CFCC7C4DD70B21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50">
    <w:name w:val="B075809800BA4C9A90E23805719E1A2E50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30">
    <w:name w:val="DBA4A4C48A1C46558113A99C94F80B4830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30">
    <w:name w:val="CA975AA98FD04D3BB9F66C66A65631DA30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71">
    <w:name w:val="B531493EC6DF4350A39866733D5FEF1E71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7">
    <w:name w:val="67D30223859C411FB178EB7DB4F4BE457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69">
    <w:name w:val="141BCC8F073B48B29AECD630410FF79A69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43">
    <w:name w:val="AFA3912E5E9047B38F1471CBDFC8FC7043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68">
    <w:name w:val="A353349DD848417AA8E35F5D7022370968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37">
    <w:name w:val="DFB39A7EB7AD4B1F8807D10D4601FFDB37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40">
    <w:name w:val="B964723BBF164734B164EC98D691660C40"/>
    <w:rsid w:val="00076956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58">
    <w:name w:val="0F1D70655F8A485BBC0D25F8C89E326658"/>
    <w:rsid w:val="00076956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44">
    <w:name w:val="1B011259492C4224994DB01A303B863044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44">
    <w:name w:val="F994296FE0CE45A2B5EABB778C00E5E244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18">
    <w:name w:val="E350A9AE3F72486F92BA3D2AA11CF75718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25">
    <w:name w:val="F692CF88CD684CAD9670F6E9900E3A0225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44">
    <w:name w:val="4276BF623D444F0BAC329C7658F0940744"/>
    <w:rsid w:val="00076956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44">
    <w:name w:val="3DB181D1A207431A9A2C5528F62E36AF44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44">
    <w:name w:val="ACF16D0DC871417F8D8E093B8E46F01A44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37">
    <w:name w:val="CBFD9B9F26DB4E039011189CC677B0C737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23">
    <w:name w:val="7BC13743C83C471C97D96C2A109A1D7923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22">
    <w:name w:val="1C8E4428885343E98C98CFCC7C4DD70B22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51">
    <w:name w:val="B075809800BA4C9A90E23805719E1A2E51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31">
    <w:name w:val="DBA4A4C48A1C46558113A99C94F80B4831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31">
    <w:name w:val="CA975AA98FD04D3BB9F66C66A65631DA31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72">
    <w:name w:val="B531493EC6DF4350A39866733D5FEF1E72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8">
    <w:name w:val="67D30223859C411FB178EB7DB4F4BE458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44">
    <w:name w:val="AFA3912E5E9047B38F1471CBDFC8FC7044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69">
    <w:name w:val="A353349DD848417AA8E35F5D7022370969"/>
    <w:rsid w:val="00076956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38">
    <w:name w:val="DFB39A7EB7AD4B1F8807D10D4601FFDB38"/>
    <w:rsid w:val="00395792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41">
    <w:name w:val="B964723BBF164734B164EC98D691660C41"/>
    <w:rsid w:val="00395792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59">
    <w:name w:val="0F1D70655F8A485BBC0D25F8C89E326659"/>
    <w:rsid w:val="00395792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45">
    <w:name w:val="1B011259492C4224994DB01A303B863045"/>
    <w:rsid w:val="00395792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45">
    <w:name w:val="F994296FE0CE45A2B5EABB778C00E5E245"/>
    <w:rsid w:val="00395792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19">
    <w:name w:val="E350A9AE3F72486F92BA3D2AA11CF75719"/>
    <w:rsid w:val="00395792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26">
    <w:name w:val="F692CF88CD684CAD9670F6E9900E3A0226"/>
    <w:rsid w:val="00395792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45">
    <w:name w:val="4276BF623D444F0BAC329C7658F0940745"/>
    <w:rsid w:val="00395792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45">
    <w:name w:val="3DB181D1A207431A9A2C5528F62E36AF45"/>
    <w:rsid w:val="00395792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45">
    <w:name w:val="ACF16D0DC871417F8D8E093B8E46F01A45"/>
    <w:rsid w:val="00395792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38">
    <w:name w:val="CBFD9B9F26DB4E039011189CC677B0C738"/>
    <w:rsid w:val="00395792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24">
    <w:name w:val="7BC13743C83C471C97D96C2A109A1D7924"/>
    <w:rsid w:val="00395792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23">
    <w:name w:val="1C8E4428885343E98C98CFCC7C4DD70B23"/>
    <w:rsid w:val="00395792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52">
    <w:name w:val="B075809800BA4C9A90E23805719E1A2E52"/>
    <w:rsid w:val="00395792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32">
    <w:name w:val="DBA4A4C48A1C46558113A99C94F80B4832"/>
    <w:rsid w:val="00395792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32">
    <w:name w:val="CA975AA98FD04D3BB9F66C66A65631DA32"/>
    <w:rsid w:val="00395792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73">
    <w:name w:val="B531493EC6DF4350A39866733D5FEF1E73"/>
    <w:rsid w:val="00395792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9">
    <w:name w:val="67D30223859C411FB178EB7DB4F4BE459"/>
    <w:rsid w:val="00395792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FA3912E5E9047B38F1471CBDFC8FC7045">
    <w:name w:val="AFA3912E5E9047B38F1471CBDFC8FC7045"/>
    <w:rsid w:val="00395792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70">
    <w:name w:val="A353349DD848417AA8E35F5D7022370970"/>
    <w:rsid w:val="00395792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39">
    <w:name w:val="DFB39A7EB7AD4B1F8807D10D4601FFDB39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42">
    <w:name w:val="B964723BBF164734B164EC98D691660C42"/>
    <w:rsid w:val="00983A3A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60">
    <w:name w:val="0F1D70655F8A485BBC0D25F8C89E326660"/>
    <w:rsid w:val="00983A3A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46">
    <w:name w:val="1B011259492C4224994DB01A303B863046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46">
    <w:name w:val="F994296FE0CE45A2B5EABB778C00E5E246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20">
    <w:name w:val="E350A9AE3F72486F92BA3D2AA11CF75720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27">
    <w:name w:val="F692CF88CD684CAD9670F6E9900E3A0227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46">
    <w:name w:val="4276BF623D444F0BAC329C7658F0940746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46">
    <w:name w:val="3DB181D1A207431A9A2C5528F62E36AF46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46">
    <w:name w:val="ACF16D0DC871417F8D8E093B8E46F01A46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39">
    <w:name w:val="CBFD9B9F26DB4E039011189CC677B0C739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25">
    <w:name w:val="7BC13743C83C471C97D96C2A109A1D7925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24">
    <w:name w:val="1C8E4428885343E98C98CFCC7C4DD70B24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53">
    <w:name w:val="B075809800BA4C9A90E23805719E1A2E53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33">
    <w:name w:val="DBA4A4C48A1C46558113A99C94F80B4833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33">
    <w:name w:val="CA975AA98FD04D3BB9F66C66A65631DA33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74">
    <w:name w:val="B531493EC6DF4350A39866733D5FEF1E74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10">
    <w:name w:val="67D30223859C411FB178EB7DB4F4BE4510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71">
    <w:name w:val="A353349DD848417AA8E35F5D702237097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40">
    <w:name w:val="DFB39A7EB7AD4B1F8807D10D4601FFDB40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43">
    <w:name w:val="B964723BBF164734B164EC98D691660C43"/>
    <w:rsid w:val="00983A3A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61">
    <w:name w:val="0F1D70655F8A485BBC0D25F8C89E326661"/>
    <w:rsid w:val="00983A3A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47">
    <w:name w:val="1B011259492C4224994DB01A303B863047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47">
    <w:name w:val="F994296FE0CE45A2B5EABB778C00E5E247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21">
    <w:name w:val="E350A9AE3F72486F92BA3D2AA11CF75721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28">
    <w:name w:val="F692CF88CD684CAD9670F6E9900E3A0228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47">
    <w:name w:val="4276BF623D444F0BAC329C7658F0940747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47">
    <w:name w:val="3DB181D1A207431A9A2C5528F62E36AF47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47">
    <w:name w:val="ACF16D0DC871417F8D8E093B8E46F01A47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40">
    <w:name w:val="CBFD9B9F26DB4E039011189CC677B0C740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26">
    <w:name w:val="7BC13743C83C471C97D96C2A109A1D7926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25">
    <w:name w:val="1C8E4428885343E98C98CFCC7C4DD70B25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54">
    <w:name w:val="B075809800BA4C9A90E23805719E1A2E54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34">
    <w:name w:val="DBA4A4C48A1C46558113A99C94F80B4834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34">
    <w:name w:val="CA975AA98FD04D3BB9F66C66A65631DA34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75">
    <w:name w:val="B531493EC6DF4350A39866733D5FEF1E75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11">
    <w:name w:val="67D30223859C411FB178EB7DB4F4BE451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72">
    <w:name w:val="A353349DD848417AA8E35F5D7022370972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41">
    <w:name w:val="DFB39A7EB7AD4B1F8807D10D4601FFDB4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44">
    <w:name w:val="B964723BBF164734B164EC98D691660C44"/>
    <w:rsid w:val="00983A3A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62">
    <w:name w:val="0F1D70655F8A485BBC0D25F8C89E326662"/>
    <w:rsid w:val="00983A3A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48">
    <w:name w:val="1B011259492C4224994DB01A303B863048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48">
    <w:name w:val="F994296FE0CE45A2B5EABB778C00E5E248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22">
    <w:name w:val="E350A9AE3F72486F92BA3D2AA11CF75722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29">
    <w:name w:val="F692CF88CD684CAD9670F6E9900E3A0229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48">
    <w:name w:val="4276BF623D444F0BAC329C7658F0940748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48">
    <w:name w:val="3DB181D1A207431A9A2C5528F62E36AF48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48">
    <w:name w:val="ACF16D0DC871417F8D8E093B8E46F01A48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41">
    <w:name w:val="CBFD9B9F26DB4E039011189CC677B0C74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27">
    <w:name w:val="7BC13743C83C471C97D96C2A109A1D7927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26">
    <w:name w:val="1C8E4428885343E98C98CFCC7C4DD70B26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55">
    <w:name w:val="B075809800BA4C9A90E23805719E1A2E55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35">
    <w:name w:val="DBA4A4C48A1C46558113A99C94F80B4835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35">
    <w:name w:val="CA975AA98FD04D3BB9F66C66A65631DA35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76">
    <w:name w:val="B531493EC6DF4350A39866733D5FEF1E76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12">
    <w:name w:val="67D30223859C411FB178EB7DB4F4BE4512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73">
    <w:name w:val="A353349DD848417AA8E35F5D7022370973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42">
    <w:name w:val="DFB39A7EB7AD4B1F8807D10D4601FFDB42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45">
    <w:name w:val="B964723BBF164734B164EC98D691660C45"/>
    <w:rsid w:val="00983A3A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63">
    <w:name w:val="0F1D70655F8A485BBC0D25F8C89E326663"/>
    <w:rsid w:val="00983A3A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49">
    <w:name w:val="1B011259492C4224994DB01A303B863049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49">
    <w:name w:val="F994296FE0CE45A2B5EABB778C00E5E249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23">
    <w:name w:val="E350A9AE3F72486F92BA3D2AA11CF75723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30">
    <w:name w:val="F692CF88CD684CAD9670F6E9900E3A0230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49">
    <w:name w:val="4276BF623D444F0BAC329C7658F0940749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49">
    <w:name w:val="3DB181D1A207431A9A2C5528F62E36AF49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49">
    <w:name w:val="ACF16D0DC871417F8D8E093B8E46F01A49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42">
    <w:name w:val="CBFD9B9F26DB4E039011189CC677B0C742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28">
    <w:name w:val="7BC13743C83C471C97D96C2A109A1D7928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27">
    <w:name w:val="1C8E4428885343E98C98CFCC7C4DD70B27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56">
    <w:name w:val="B075809800BA4C9A90E23805719E1A2E56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36">
    <w:name w:val="DBA4A4C48A1C46558113A99C94F80B4836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36">
    <w:name w:val="CA975AA98FD04D3BB9F66C66A65631DA36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77">
    <w:name w:val="B531493EC6DF4350A39866733D5FEF1E77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13">
    <w:name w:val="67D30223859C411FB178EB7DB4F4BE4513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74">
    <w:name w:val="A353349DD848417AA8E35F5D7022370974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7429D64FD194A18B6D5E6CB2300288D">
    <w:name w:val="F7429D64FD194A18B6D5E6CB2300288D"/>
    <w:rsid w:val="00983A3A"/>
  </w:style>
  <w:style w:type="paragraph" w:customStyle="1" w:styleId="98CB9D30EFF04F62AEB9CF842E590EC2">
    <w:name w:val="98CB9D30EFF04F62AEB9CF842E590EC2"/>
    <w:rsid w:val="00983A3A"/>
  </w:style>
  <w:style w:type="paragraph" w:customStyle="1" w:styleId="DFB39A7EB7AD4B1F8807D10D4601FFDB43">
    <w:name w:val="DFB39A7EB7AD4B1F8807D10D4601FFDB43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46">
    <w:name w:val="B964723BBF164734B164EC98D691660C46"/>
    <w:rsid w:val="00983A3A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64">
    <w:name w:val="0F1D70655F8A485BBC0D25F8C89E326664"/>
    <w:rsid w:val="00983A3A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50">
    <w:name w:val="1B011259492C4224994DB01A303B863050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50">
    <w:name w:val="F994296FE0CE45A2B5EABB778C00E5E250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24">
    <w:name w:val="E350A9AE3F72486F92BA3D2AA11CF75724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31">
    <w:name w:val="F692CF88CD684CAD9670F6E9900E3A0231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50">
    <w:name w:val="4276BF623D444F0BAC329C7658F0940750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50">
    <w:name w:val="3DB181D1A207431A9A2C5528F62E36AF50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50">
    <w:name w:val="ACF16D0DC871417F8D8E093B8E46F01A50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43">
    <w:name w:val="CBFD9B9F26DB4E039011189CC677B0C743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29">
    <w:name w:val="7BC13743C83C471C97D96C2A109A1D7929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28">
    <w:name w:val="1C8E4428885343E98C98CFCC7C4DD70B28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57">
    <w:name w:val="B075809800BA4C9A90E23805719E1A2E57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37">
    <w:name w:val="DBA4A4C48A1C46558113A99C94F80B4837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37">
    <w:name w:val="CA975AA98FD04D3BB9F66C66A65631DA37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78">
    <w:name w:val="B531493EC6DF4350A39866733D5FEF1E78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14">
    <w:name w:val="67D30223859C411FB178EB7DB4F4BE4514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75">
    <w:name w:val="A353349DD848417AA8E35F5D7022370975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38D9CA0273743E7A7CC729AF8A13CF0">
    <w:name w:val="D38D9CA0273743E7A7CC729AF8A13CF0"/>
    <w:rsid w:val="00983A3A"/>
  </w:style>
  <w:style w:type="paragraph" w:customStyle="1" w:styleId="6D8FBE2EF3464C3994A9C09C46A79027">
    <w:name w:val="6D8FBE2EF3464C3994A9C09C46A79027"/>
    <w:rsid w:val="00983A3A"/>
  </w:style>
  <w:style w:type="paragraph" w:customStyle="1" w:styleId="03ACCFE3069F45119E54E26AA043B9B4">
    <w:name w:val="03ACCFE3069F45119E54E26AA043B9B4"/>
    <w:rsid w:val="00983A3A"/>
  </w:style>
  <w:style w:type="paragraph" w:customStyle="1" w:styleId="62CB1EE2D56D45BF8C5CC0AD7B45A903">
    <w:name w:val="62CB1EE2D56D45BF8C5CC0AD7B45A903"/>
    <w:rsid w:val="00983A3A"/>
  </w:style>
  <w:style w:type="paragraph" w:customStyle="1" w:styleId="AC473911C8F045BA9438D4F89F3BFF37">
    <w:name w:val="AC473911C8F045BA9438D4F89F3BFF37"/>
    <w:rsid w:val="00983A3A"/>
  </w:style>
  <w:style w:type="paragraph" w:customStyle="1" w:styleId="31F917A333D84E558BB053FFB665A3A2">
    <w:name w:val="31F917A333D84E558BB053FFB665A3A2"/>
    <w:rsid w:val="00983A3A"/>
  </w:style>
  <w:style w:type="paragraph" w:customStyle="1" w:styleId="F3B0EE989B0A42E0A7A04BF10F728897">
    <w:name w:val="F3B0EE989B0A42E0A7A04BF10F728897"/>
    <w:rsid w:val="00983A3A"/>
  </w:style>
  <w:style w:type="paragraph" w:customStyle="1" w:styleId="DFB39A7EB7AD4B1F8807D10D4601FFDB44">
    <w:name w:val="DFB39A7EB7AD4B1F8807D10D4601FFDB44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47">
    <w:name w:val="B964723BBF164734B164EC98D691660C47"/>
    <w:rsid w:val="00983A3A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65">
    <w:name w:val="0F1D70655F8A485BBC0D25F8C89E326665"/>
    <w:rsid w:val="00983A3A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51">
    <w:name w:val="1B011259492C4224994DB01A303B863051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51">
    <w:name w:val="F994296FE0CE45A2B5EABB778C00E5E25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25">
    <w:name w:val="E350A9AE3F72486F92BA3D2AA11CF75725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32">
    <w:name w:val="F692CF88CD684CAD9670F6E9900E3A0232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51">
    <w:name w:val="4276BF623D444F0BAC329C7658F0940751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51">
    <w:name w:val="3DB181D1A207431A9A2C5528F62E36AF5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51">
    <w:name w:val="ACF16D0DC871417F8D8E093B8E46F01A5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44">
    <w:name w:val="CBFD9B9F26DB4E039011189CC677B0C744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30">
    <w:name w:val="7BC13743C83C471C97D96C2A109A1D7930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29">
    <w:name w:val="1C8E4428885343E98C98CFCC7C4DD70B29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58">
    <w:name w:val="B075809800BA4C9A90E23805719E1A2E58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38">
    <w:name w:val="DBA4A4C48A1C46558113A99C94F80B4838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38">
    <w:name w:val="CA975AA98FD04D3BB9F66C66A65631DA38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79">
    <w:name w:val="B531493EC6DF4350A39866733D5FEF1E79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15">
    <w:name w:val="67D30223859C411FB178EB7DB4F4BE4515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76">
    <w:name w:val="A353349DD848417AA8E35F5D7022370976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45">
    <w:name w:val="DFB39A7EB7AD4B1F8807D10D4601FFDB45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48">
    <w:name w:val="B964723BBF164734B164EC98D691660C48"/>
    <w:rsid w:val="00983A3A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66">
    <w:name w:val="0F1D70655F8A485BBC0D25F8C89E326666"/>
    <w:rsid w:val="00983A3A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52">
    <w:name w:val="1B011259492C4224994DB01A303B863052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52">
    <w:name w:val="F994296FE0CE45A2B5EABB778C00E5E252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26">
    <w:name w:val="E350A9AE3F72486F92BA3D2AA11CF75726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33">
    <w:name w:val="F692CF88CD684CAD9670F6E9900E3A0233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52">
    <w:name w:val="4276BF623D444F0BAC329C7658F0940752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52">
    <w:name w:val="3DB181D1A207431A9A2C5528F62E36AF52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52">
    <w:name w:val="ACF16D0DC871417F8D8E093B8E46F01A52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45">
    <w:name w:val="CBFD9B9F26DB4E039011189CC677B0C745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31">
    <w:name w:val="7BC13743C83C471C97D96C2A109A1D793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30">
    <w:name w:val="1C8E4428885343E98C98CFCC7C4DD70B30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59">
    <w:name w:val="B075809800BA4C9A90E23805719E1A2E59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39">
    <w:name w:val="DBA4A4C48A1C46558113A99C94F80B4839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39">
    <w:name w:val="CA975AA98FD04D3BB9F66C66A65631DA39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80">
    <w:name w:val="B531493EC6DF4350A39866733D5FEF1E80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16">
    <w:name w:val="67D30223859C411FB178EB7DB4F4BE4516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77">
    <w:name w:val="A353349DD848417AA8E35F5D7022370977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46">
    <w:name w:val="DFB39A7EB7AD4B1F8807D10D4601FFDB46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49">
    <w:name w:val="B964723BBF164734B164EC98D691660C49"/>
    <w:rsid w:val="00983A3A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67">
    <w:name w:val="0F1D70655F8A485BBC0D25F8C89E326667"/>
    <w:rsid w:val="00983A3A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53">
    <w:name w:val="1B011259492C4224994DB01A303B863053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53">
    <w:name w:val="F994296FE0CE45A2B5EABB778C00E5E253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27">
    <w:name w:val="E350A9AE3F72486F92BA3D2AA11CF75727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34">
    <w:name w:val="F692CF88CD684CAD9670F6E9900E3A0234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53">
    <w:name w:val="4276BF623D444F0BAC329C7658F0940753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53">
    <w:name w:val="3DB181D1A207431A9A2C5528F62E36AF53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53">
    <w:name w:val="ACF16D0DC871417F8D8E093B8E46F01A53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46">
    <w:name w:val="CBFD9B9F26DB4E039011189CC677B0C746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32">
    <w:name w:val="7BC13743C83C471C97D96C2A109A1D7932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31">
    <w:name w:val="1C8E4428885343E98C98CFCC7C4DD70B3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60">
    <w:name w:val="B075809800BA4C9A90E23805719E1A2E60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40">
    <w:name w:val="DBA4A4C48A1C46558113A99C94F80B4840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40">
    <w:name w:val="CA975AA98FD04D3BB9F66C66A65631DA40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81">
    <w:name w:val="B531493EC6DF4350A39866733D5FEF1E8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17">
    <w:name w:val="67D30223859C411FB178EB7DB4F4BE4517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78">
    <w:name w:val="A353349DD848417AA8E35F5D7022370978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47">
    <w:name w:val="DFB39A7EB7AD4B1F8807D10D4601FFDB47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50">
    <w:name w:val="B964723BBF164734B164EC98D691660C50"/>
    <w:rsid w:val="00983A3A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68">
    <w:name w:val="0F1D70655F8A485BBC0D25F8C89E326668"/>
    <w:rsid w:val="00983A3A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54">
    <w:name w:val="1B011259492C4224994DB01A303B863054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54">
    <w:name w:val="F994296FE0CE45A2B5EABB778C00E5E254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28">
    <w:name w:val="E350A9AE3F72486F92BA3D2AA11CF75728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35">
    <w:name w:val="F692CF88CD684CAD9670F6E9900E3A0235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54">
    <w:name w:val="4276BF623D444F0BAC329C7658F0940754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54">
    <w:name w:val="3DB181D1A207431A9A2C5528F62E36AF54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54">
    <w:name w:val="ACF16D0DC871417F8D8E093B8E46F01A54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47">
    <w:name w:val="CBFD9B9F26DB4E039011189CC677B0C747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33">
    <w:name w:val="7BC13743C83C471C97D96C2A109A1D7933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32">
    <w:name w:val="1C8E4428885343E98C98CFCC7C4DD70B32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61">
    <w:name w:val="B075809800BA4C9A90E23805719E1A2E6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41">
    <w:name w:val="DBA4A4C48A1C46558113A99C94F80B484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41">
    <w:name w:val="CA975AA98FD04D3BB9F66C66A65631DA4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82">
    <w:name w:val="B531493EC6DF4350A39866733D5FEF1E82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18">
    <w:name w:val="67D30223859C411FB178EB7DB4F4BE4518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79">
    <w:name w:val="A353349DD848417AA8E35F5D7022370979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4BBEF6EE5194F308600DCA7B4FA3742">
    <w:name w:val="E4BBEF6EE5194F308600DCA7B4FA3742"/>
    <w:rsid w:val="00983A3A"/>
  </w:style>
  <w:style w:type="paragraph" w:customStyle="1" w:styleId="395623B9159E4BF9A0F97C0DE1C2B1F4">
    <w:name w:val="395623B9159E4BF9A0F97C0DE1C2B1F4"/>
    <w:rsid w:val="00983A3A"/>
  </w:style>
  <w:style w:type="paragraph" w:customStyle="1" w:styleId="835E76B381134BAEADE4D946A648C5BA">
    <w:name w:val="835E76B381134BAEADE4D946A648C5BA"/>
    <w:rsid w:val="00983A3A"/>
  </w:style>
  <w:style w:type="paragraph" w:customStyle="1" w:styleId="DFB39A7EB7AD4B1F8807D10D4601FFDB48">
    <w:name w:val="DFB39A7EB7AD4B1F8807D10D4601FFDB48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51">
    <w:name w:val="B964723BBF164734B164EC98D691660C51"/>
    <w:rsid w:val="00983A3A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69">
    <w:name w:val="0F1D70655F8A485BBC0D25F8C89E326669"/>
    <w:rsid w:val="00983A3A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55">
    <w:name w:val="1B011259492C4224994DB01A303B863055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55">
    <w:name w:val="F994296FE0CE45A2B5EABB778C00E5E255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29">
    <w:name w:val="E350A9AE3F72486F92BA3D2AA11CF75729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36">
    <w:name w:val="F692CF88CD684CAD9670F6E9900E3A0236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55">
    <w:name w:val="4276BF623D444F0BAC329C7658F0940755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55">
    <w:name w:val="3DB181D1A207431A9A2C5528F62E36AF55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55">
    <w:name w:val="ACF16D0DC871417F8D8E093B8E46F01A55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48">
    <w:name w:val="CBFD9B9F26DB4E039011189CC677B0C748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34">
    <w:name w:val="7BC13743C83C471C97D96C2A109A1D7934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33">
    <w:name w:val="1C8E4428885343E98C98CFCC7C4DD70B33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62">
    <w:name w:val="B075809800BA4C9A90E23805719E1A2E62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42">
    <w:name w:val="DBA4A4C48A1C46558113A99C94F80B4842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42">
    <w:name w:val="CA975AA98FD04D3BB9F66C66A65631DA42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83">
    <w:name w:val="B531493EC6DF4350A39866733D5FEF1E83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19">
    <w:name w:val="67D30223859C411FB178EB7DB4F4BE4519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80">
    <w:name w:val="A353349DD848417AA8E35F5D7022370980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4F11B8A75B5419CBEA0C78511051E7B">
    <w:name w:val="D4F11B8A75B5419CBEA0C78511051E7B"/>
    <w:rsid w:val="00983A3A"/>
  </w:style>
  <w:style w:type="paragraph" w:customStyle="1" w:styleId="C17F1E130DF04CF7B05EF49C8B477754">
    <w:name w:val="C17F1E130DF04CF7B05EF49C8B477754"/>
    <w:rsid w:val="00983A3A"/>
  </w:style>
  <w:style w:type="paragraph" w:customStyle="1" w:styleId="AF77D24A7AD74472B664FD178B1905D1">
    <w:name w:val="AF77D24A7AD74472B664FD178B1905D1"/>
    <w:rsid w:val="00983A3A"/>
  </w:style>
  <w:style w:type="paragraph" w:customStyle="1" w:styleId="071E0754FAB84101BDC8C8165A7CBCCC">
    <w:name w:val="071E0754FAB84101BDC8C8165A7CBCCC"/>
    <w:rsid w:val="00983A3A"/>
  </w:style>
  <w:style w:type="paragraph" w:customStyle="1" w:styleId="DFB39A7EB7AD4B1F8807D10D4601FFDB49">
    <w:name w:val="DFB39A7EB7AD4B1F8807D10D4601FFDB49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52">
    <w:name w:val="B964723BBF164734B164EC98D691660C52"/>
    <w:rsid w:val="00983A3A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70">
    <w:name w:val="0F1D70655F8A485BBC0D25F8C89E326670"/>
    <w:rsid w:val="00983A3A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56">
    <w:name w:val="1B011259492C4224994DB01A303B863056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56">
    <w:name w:val="F994296FE0CE45A2B5EABB778C00E5E256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30">
    <w:name w:val="E350A9AE3F72486F92BA3D2AA11CF75730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37">
    <w:name w:val="F692CF88CD684CAD9670F6E9900E3A0237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56">
    <w:name w:val="4276BF623D444F0BAC329C7658F0940756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56">
    <w:name w:val="3DB181D1A207431A9A2C5528F62E36AF56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56">
    <w:name w:val="ACF16D0DC871417F8D8E093B8E46F01A56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49">
    <w:name w:val="CBFD9B9F26DB4E039011189CC677B0C749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35">
    <w:name w:val="7BC13743C83C471C97D96C2A109A1D7935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34">
    <w:name w:val="1C8E4428885343E98C98CFCC7C4DD70B34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63">
    <w:name w:val="B075809800BA4C9A90E23805719E1A2E63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43">
    <w:name w:val="DBA4A4C48A1C46558113A99C94F80B4843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43">
    <w:name w:val="CA975AA98FD04D3BB9F66C66A65631DA43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84">
    <w:name w:val="B531493EC6DF4350A39866733D5FEF1E84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20">
    <w:name w:val="67D30223859C411FB178EB7DB4F4BE4520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81">
    <w:name w:val="A353349DD848417AA8E35F5D702237098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50">
    <w:name w:val="DFB39A7EB7AD4B1F8807D10D4601FFDB50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53">
    <w:name w:val="B964723BBF164734B164EC98D691660C53"/>
    <w:rsid w:val="00983A3A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71">
    <w:name w:val="0F1D70655F8A485BBC0D25F8C89E326671"/>
    <w:rsid w:val="00983A3A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57">
    <w:name w:val="1B011259492C4224994DB01A303B863057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57">
    <w:name w:val="F994296FE0CE45A2B5EABB778C00E5E257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31">
    <w:name w:val="E350A9AE3F72486F92BA3D2AA11CF75731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38">
    <w:name w:val="F692CF88CD684CAD9670F6E9900E3A0238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57">
    <w:name w:val="4276BF623D444F0BAC329C7658F0940757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57">
    <w:name w:val="3DB181D1A207431A9A2C5528F62E36AF57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57">
    <w:name w:val="ACF16D0DC871417F8D8E093B8E46F01A57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50">
    <w:name w:val="CBFD9B9F26DB4E039011189CC677B0C750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36">
    <w:name w:val="7BC13743C83C471C97D96C2A109A1D7936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35">
    <w:name w:val="1C8E4428885343E98C98CFCC7C4DD70B35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64">
    <w:name w:val="B075809800BA4C9A90E23805719E1A2E64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44">
    <w:name w:val="DBA4A4C48A1C46558113A99C94F80B4844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44">
    <w:name w:val="CA975AA98FD04D3BB9F66C66A65631DA44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85">
    <w:name w:val="B531493EC6DF4350A39866733D5FEF1E85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21">
    <w:name w:val="67D30223859C411FB178EB7DB4F4BE452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82">
    <w:name w:val="A353349DD848417AA8E35F5D7022370982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4A4D46AB4C643DAB618A406A8ACDAFF">
    <w:name w:val="04A4D46AB4C643DAB618A406A8ACDAFF"/>
    <w:rsid w:val="00983A3A"/>
  </w:style>
  <w:style w:type="paragraph" w:customStyle="1" w:styleId="DFB39A7EB7AD4B1F8807D10D4601FFDB51">
    <w:name w:val="DFB39A7EB7AD4B1F8807D10D4601FFDB5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54">
    <w:name w:val="B964723BBF164734B164EC98D691660C54"/>
    <w:rsid w:val="00983A3A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72">
    <w:name w:val="0F1D70655F8A485BBC0D25F8C89E326672"/>
    <w:rsid w:val="00983A3A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58">
    <w:name w:val="1B011259492C4224994DB01A303B863058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58">
    <w:name w:val="F994296FE0CE45A2B5EABB778C00E5E258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32">
    <w:name w:val="E350A9AE3F72486F92BA3D2AA11CF75732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39">
    <w:name w:val="F692CF88CD684CAD9670F6E9900E3A0239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58">
    <w:name w:val="4276BF623D444F0BAC329C7658F0940758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58">
    <w:name w:val="3DB181D1A207431A9A2C5528F62E36AF58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58">
    <w:name w:val="ACF16D0DC871417F8D8E093B8E46F01A58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40">
    <w:name w:val="036DDF08E8354ECCB859ABA4B0C2851440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41">
    <w:name w:val="BCA67BE6736445F18040B8AC1C2522EB4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51">
    <w:name w:val="CBFD9B9F26DB4E039011189CC677B0C75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37">
    <w:name w:val="7BC13743C83C471C97D96C2A109A1D7937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36">
    <w:name w:val="1C8E4428885343E98C98CFCC7C4DD70B36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65">
    <w:name w:val="B075809800BA4C9A90E23805719E1A2E65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45">
    <w:name w:val="DBA4A4C48A1C46558113A99C94F80B4845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45">
    <w:name w:val="CA975AA98FD04D3BB9F66C66A65631DA45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86">
    <w:name w:val="B531493EC6DF4350A39866733D5FEF1E86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22">
    <w:name w:val="67D30223859C411FB178EB7DB4F4BE4522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70">
    <w:name w:val="141BCC8F073B48B29AECD630410FF79A70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83">
    <w:name w:val="A353349DD848417AA8E35F5D7022370983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4A4D46AB4C643DAB618A406A8ACDAFF1">
    <w:name w:val="04A4D46AB4C643DAB618A406A8ACDAFF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52">
    <w:name w:val="DFB39A7EB7AD4B1F8807D10D4601FFDB52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55">
    <w:name w:val="B964723BBF164734B164EC98D691660C55"/>
    <w:rsid w:val="00983A3A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73">
    <w:name w:val="0F1D70655F8A485BBC0D25F8C89E326673"/>
    <w:rsid w:val="00983A3A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59">
    <w:name w:val="1B011259492C4224994DB01A303B863059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59">
    <w:name w:val="F994296FE0CE45A2B5EABB778C00E5E259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33">
    <w:name w:val="E350A9AE3F72486F92BA3D2AA11CF75733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40">
    <w:name w:val="F692CF88CD684CAD9670F6E9900E3A0240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59">
    <w:name w:val="4276BF623D444F0BAC329C7658F0940759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59">
    <w:name w:val="3DB181D1A207431A9A2C5528F62E36AF59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59">
    <w:name w:val="ACF16D0DC871417F8D8E093B8E46F01A59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41">
    <w:name w:val="036DDF08E8354ECCB859ABA4B0C285144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42">
    <w:name w:val="BCA67BE6736445F18040B8AC1C2522EB42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52">
    <w:name w:val="CBFD9B9F26DB4E039011189CC677B0C752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38">
    <w:name w:val="7BC13743C83C471C97D96C2A109A1D7938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37">
    <w:name w:val="1C8E4428885343E98C98CFCC7C4DD70B37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66">
    <w:name w:val="B075809800BA4C9A90E23805719E1A2E66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46">
    <w:name w:val="DBA4A4C48A1C46558113A99C94F80B4846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46">
    <w:name w:val="CA975AA98FD04D3BB9F66C66A65631DA46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87">
    <w:name w:val="B531493EC6DF4350A39866733D5FEF1E87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23">
    <w:name w:val="67D30223859C411FB178EB7DB4F4BE4523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71">
    <w:name w:val="141BCC8F073B48B29AECD630410FF79A7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84">
    <w:name w:val="A353349DD848417AA8E35F5D7022370984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4A4D46AB4C643DAB618A406A8ACDAFF2">
    <w:name w:val="04A4D46AB4C643DAB618A406A8ACDAFF2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98F0B42B01B4A6F864A6D394636D914">
    <w:name w:val="698F0B42B01B4A6F864A6D394636D914"/>
    <w:rsid w:val="00983A3A"/>
  </w:style>
  <w:style w:type="paragraph" w:customStyle="1" w:styleId="E6DBCB6BD6664F36966C1BCC9AC3FC4E">
    <w:name w:val="E6DBCB6BD6664F36966C1BCC9AC3FC4E"/>
    <w:rsid w:val="00983A3A"/>
  </w:style>
  <w:style w:type="paragraph" w:customStyle="1" w:styleId="CCC1C54929A84E7389DB6A4A638389F0">
    <w:name w:val="CCC1C54929A84E7389DB6A4A638389F0"/>
    <w:rsid w:val="00983A3A"/>
  </w:style>
  <w:style w:type="paragraph" w:customStyle="1" w:styleId="2E5DDF899B764D4ABB83DC47C0CD4AAB">
    <w:name w:val="2E5DDF899B764D4ABB83DC47C0CD4AAB"/>
    <w:rsid w:val="00983A3A"/>
  </w:style>
  <w:style w:type="paragraph" w:customStyle="1" w:styleId="DFB39A7EB7AD4B1F8807D10D4601FFDB53">
    <w:name w:val="DFB39A7EB7AD4B1F8807D10D4601FFDB53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56">
    <w:name w:val="B964723BBF164734B164EC98D691660C56"/>
    <w:rsid w:val="00983A3A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74">
    <w:name w:val="0F1D70655F8A485BBC0D25F8C89E326674"/>
    <w:rsid w:val="00983A3A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60">
    <w:name w:val="1B011259492C4224994DB01A303B863060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60">
    <w:name w:val="F994296FE0CE45A2B5EABB778C00E5E260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34">
    <w:name w:val="E350A9AE3F72486F92BA3D2AA11CF75734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41">
    <w:name w:val="F692CF88CD684CAD9670F6E9900E3A0241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60">
    <w:name w:val="4276BF623D444F0BAC329C7658F0940760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60">
    <w:name w:val="3DB181D1A207431A9A2C5528F62E36AF60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60">
    <w:name w:val="ACF16D0DC871417F8D8E093B8E46F01A60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42">
    <w:name w:val="036DDF08E8354ECCB859ABA4B0C2851442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43">
    <w:name w:val="BCA67BE6736445F18040B8AC1C2522EB43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53">
    <w:name w:val="CBFD9B9F26DB4E039011189CC677B0C753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39">
    <w:name w:val="7BC13743C83C471C97D96C2A109A1D7939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38">
    <w:name w:val="1C8E4428885343E98C98CFCC7C4DD70B38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67">
    <w:name w:val="B075809800BA4C9A90E23805719E1A2E67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47">
    <w:name w:val="DBA4A4C48A1C46558113A99C94F80B4847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47">
    <w:name w:val="CA975AA98FD04D3BB9F66C66A65631DA47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88">
    <w:name w:val="B531493EC6DF4350A39866733D5FEF1E88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24">
    <w:name w:val="67D30223859C411FB178EB7DB4F4BE4524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72">
    <w:name w:val="141BCC8F073B48B29AECD630410FF79A72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85">
    <w:name w:val="A353349DD848417AA8E35F5D7022370985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4A4D46AB4C643DAB618A406A8ACDAFF3">
    <w:name w:val="04A4D46AB4C643DAB618A406A8ACDAFF3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54">
    <w:name w:val="DFB39A7EB7AD4B1F8807D10D4601FFDB54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57">
    <w:name w:val="B964723BBF164734B164EC98D691660C57"/>
    <w:rsid w:val="00983A3A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75">
    <w:name w:val="0F1D70655F8A485BBC0D25F8C89E326675"/>
    <w:rsid w:val="00983A3A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61">
    <w:name w:val="1B011259492C4224994DB01A303B863061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61">
    <w:name w:val="F994296FE0CE45A2B5EABB778C00E5E26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35">
    <w:name w:val="E350A9AE3F72486F92BA3D2AA11CF75735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42">
    <w:name w:val="F692CF88CD684CAD9670F6E9900E3A0242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61">
    <w:name w:val="4276BF623D444F0BAC329C7658F0940761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61">
    <w:name w:val="3DB181D1A207431A9A2C5528F62E36AF6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61">
    <w:name w:val="ACF16D0DC871417F8D8E093B8E46F01A6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43">
    <w:name w:val="036DDF08E8354ECCB859ABA4B0C2851443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CA67BE6736445F18040B8AC1C2522EB44">
    <w:name w:val="BCA67BE6736445F18040B8AC1C2522EB44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54">
    <w:name w:val="CBFD9B9F26DB4E039011189CC677B0C754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40">
    <w:name w:val="7BC13743C83C471C97D96C2A109A1D7940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39">
    <w:name w:val="1C8E4428885343E98C98CFCC7C4DD70B39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68">
    <w:name w:val="B075809800BA4C9A90E23805719E1A2E68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48">
    <w:name w:val="DBA4A4C48A1C46558113A99C94F80B4848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48">
    <w:name w:val="CA975AA98FD04D3BB9F66C66A65631DA48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31493EC6DF4350A39866733D5FEF1E89">
    <w:name w:val="B531493EC6DF4350A39866733D5FEF1E89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25">
    <w:name w:val="67D30223859C411FB178EB7DB4F4BE4525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73">
    <w:name w:val="141BCC8F073B48B29AECD630410FF79A73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86">
    <w:name w:val="A353349DD848417AA8E35F5D7022370986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4A4D46AB4C643DAB618A406A8ACDAFF4">
    <w:name w:val="04A4D46AB4C643DAB618A406A8ACDAFF4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55">
    <w:name w:val="DFB39A7EB7AD4B1F8807D10D4601FFDB55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58">
    <w:name w:val="B964723BBF164734B164EC98D691660C58"/>
    <w:rsid w:val="00983A3A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76">
    <w:name w:val="0F1D70655F8A485BBC0D25F8C89E326676"/>
    <w:rsid w:val="00983A3A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62">
    <w:name w:val="1B011259492C4224994DB01A303B863062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62">
    <w:name w:val="F994296FE0CE45A2B5EABB778C00E5E262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36">
    <w:name w:val="E350A9AE3F72486F92BA3D2AA11CF75736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43">
    <w:name w:val="F692CF88CD684CAD9670F6E9900E3A0243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62">
    <w:name w:val="4276BF623D444F0BAC329C7658F0940762"/>
    <w:rsid w:val="00983A3A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62">
    <w:name w:val="3DB181D1A207431A9A2C5528F62E36AF62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62">
    <w:name w:val="ACF16D0DC871417F8D8E093B8E46F01A62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55">
    <w:name w:val="CBFD9B9F26DB4E039011189CC677B0C755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41">
    <w:name w:val="7BC13743C83C471C97D96C2A109A1D7941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40">
    <w:name w:val="1C8E4428885343E98C98CFCC7C4DD70B40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69">
    <w:name w:val="B075809800BA4C9A90E23805719E1A2E69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49">
    <w:name w:val="CA975AA98FD04D3BB9F66C66A65631DA49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26">
    <w:name w:val="67D30223859C411FB178EB7DB4F4BE4526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87">
    <w:name w:val="A353349DD848417AA8E35F5D7022370987"/>
    <w:rsid w:val="00983A3A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9D5FE5AD89D4790A64B07FDD9588BA1">
    <w:name w:val="79D5FE5AD89D4790A64B07FDD9588BA1"/>
    <w:rsid w:val="002101BB"/>
  </w:style>
  <w:style w:type="paragraph" w:customStyle="1" w:styleId="DFB39A7EB7AD4B1F8807D10D4601FFDB56">
    <w:name w:val="DFB39A7EB7AD4B1F8807D10D4601FFDB56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59">
    <w:name w:val="B964723BBF164734B164EC98D691660C59"/>
    <w:rsid w:val="002101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77">
    <w:name w:val="0F1D70655F8A485BBC0D25F8C89E326677"/>
    <w:rsid w:val="002101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63">
    <w:name w:val="1B011259492C4224994DB01A303B863063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63">
    <w:name w:val="F994296FE0CE45A2B5EABB778C00E5E263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37">
    <w:name w:val="E350A9AE3F72486F92BA3D2AA11CF75737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44">
    <w:name w:val="F692CF88CD684CAD9670F6E9900E3A0244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63">
    <w:name w:val="4276BF623D444F0BAC329C7658F0940763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63">
    <w:name w:val="3DB181D1A207431A9A2C5528F62E36AF63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63">
    <w:name w:val="ACF16D0DC871417F8D8E093B8E46F01A63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56">
    <w:name w:val="CBFD9B9F26DB4E039011189CC677B0C756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42">
    <w:name w:val="7BC13743C83C471C97D96C2A109A1D7942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41">
    <w:name w:val="1C8E4428885343E98C98CFCC7C4DD70B41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70">
    <w:name w:val="B075809800BA4C9A90E23805719E1A2E70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A975AA98FD04D3BB9F66C66A65631DA50">
    <w:name w:val="CA975AA98FD04D3BB9F66C66A65631DA50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27">
    <w:name w:val="67D30223859C411FB178EB7DB4F4BE4527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88">
    <w:name w:val="A353349DD848417AA8E35F5D7022370988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57">
    <w:name w:val="DFB39A7EB7AD4B1F8807D10D4601FFDB57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60">
    <w:name w:val="B964723BBF164734B164EC98D691660C60"/>
    <w:rsid w:val="002101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78">
    <w:name w:val="0F1D70655F8A485BBC0D25F8C89E326678"/>
    <w:rsid w:val="002101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64">
    <w:name w:val="1B011259492C4224994DB01A303B863064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64">
    <w:name w:val="F994296FE0CE45A2B5EABB778C00E5E264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38">
    <w:name w:val="E350A9AE3F72486F92BA3D2AA11CF75738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45">
    <w:name w:val="F692CF88CD684CAD9670F6E9900E3A0245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64">
    <w:name w:val="4276BF623D444F0BAC329C7658F0940764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64">
    <w:name w:val="3DB181D1A207431A9A2C5528F62E36AF64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64">
    <w:name w:val="ACF16D0DC871417F8D8E093B8E46F01A64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57">
    <w:name w:val="CBFD9B9F26DB4E039011189CC677B0C757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43">
    <w:name w:val="7BC13743C83C471C97D96C2A109A1D7943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42">
    <w:name w:val="1C8E4428885343E98C98CFCC7C4DD70B42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71">
    <w:name w:val="B075809800BA4C9A90E23805719E1A2E71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28">
    <w:name w:val="67D30223859C411FB178EB7DB4F4BE4528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89">
    <w:name w:val="A353349DD848417AA8E35F5D7022370989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58">
    <w:name w:val="DFB39A7EB7AD4B1F8807D10D4601FFDB58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61">
    <w:name w:val="B964723BBF164734B164EC98D691660C61"/>
    <w:rsid w:val="002101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79">
    <w:name w:val="0F1D70655F8A485BBC0D25F8C89E326679"/>
    <w:rsid w:val="002101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65">
    <w:name w:val="1B011259492C4224994DB01A303B863065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65">
    <w:name w:val="F994296FE0CE45A2B5EABB778C00E5E265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39">
    <w:name w:val="E350A9AE3F72486F92BA3D2AA11CF75739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46">
    <w:name w:val="F692CF88CD684CAD9670F6E9900E3A0246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65">
    <w:name w:val="4276BF623D444F0BAC329C7658F0940765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65">
    <w:name w:val="3DB181D1A207431A9A2C5528F62E36AF65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65">
    <w:name w:val="ACF16D0DC871417F8D8E093B8E46F01A65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44">
    <w:name w:val="036DDF08E8354ECCB859ABA4B0C2851444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58">
    <w:name w:val="CBFD9B9F26DB4E039011189CC677B0C758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44">
    <w:name w:val="7BC13743C83C471C97D96C2A109A1D7944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43">
    <w:name w:val="1C8E4428885343E98C98CFCC7C4DD70B43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72">
    <w:name w:val="B075809800BA4C9A90E23805719E1A2E72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7D30223859C411FB178EB7DB4F4BE4529">
    <w:name w:val="67D30223859C411FB178EB7DB4F4BE4529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90">
    <w:name w:val="A353349DD848417AA8E35F5D7022370990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47561A5E31845248ABA161502C6CEE7">
    <w:name w:val="F47561A5E31845248ABA161502C6CEE7"/>
    <w:rsid w:val="002101BB"/>
  </w:style>
  <w:style w:type="paragraph" w:customStyle="1" w:styleId="20FB307C38834BA7A6C2461C4CE78DCF">
    <w:name w:val="20FB307C38834BA7A6C2461C4CE78DCF"/>
    <w:rsid w:val="002101BB"/>
  </w:style>
  <w:style w:type="paragraph" w:customStyle="1" w:styleId="DFB39A7EB7AD4B1F8807D10D4601FFDB59">
    <w:name w:val="DFB39A7EB7AD4B1F8807D10D4601FFDB59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62">
    <w:name w:val="B964723BBF164734B164EC98D691660C62"/>
    <w:rsid w:val="002101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80">
    <w:name w:val="0F1D70655F8A485BBC0D25F8C89E326680"/>
    <w:rsid w:val="002101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66">
    <w:name w:val="1B011259492C4224994DB01A303B863066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66">
    <w:name w:val="F994296FE0CE45A2B5EABB778C00E5E266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40">
    <w:name w:val="E350A9AE3F72486F92BA3D2AA11CF75740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47">
    <w:name w:val="F692CF88CD684CAD9670F6E9900E3A0247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66">
    <w:name w:val="4276BF623D444F0BAC329C7658F0940766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66">
    <w:name w:val="3DB181D1A207431A9A2C5528F62E36AF66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66">
    <w:name w:val="ACF16D0DC871417F8D8E093B8E46F01A66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45">
    <w:name w:val="036DDF08E8354ECCB859ABA4B0C2851445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59">
    <w:name w:val="CBFD9B9F26DB4E039011189CC677B0C759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45">
    <w:name w:val="7BC13743C83C471C97D96C2A109A1D7945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44">
    <w:name w:val="1C8E4428885343E98C98CFCC7C4DD70B44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73">
    <w:name w:val="B075809800BA4C9A90E23805719E1A2E73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49">
    <w:name w:val="DBA4A4C48A1C46558113A99C94F80B4849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74">
    <w:name w:val="141BCC8F073B48B29AECD630410FF79A74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91">
    <w:name w:val="A353349DD848417AA8E35F5D7022370991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0FB307C38834BA7A6C2461C4CE78DCF1">
    <w:name w:val="20FB307C38834BA7A6C2461C4CE78DCF1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60">
    <w:name w:val="DFB39A7EB7AD4B1F8807D10D4601FFDB60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63">
    <w:name w:val="B964723BBF164734B164EC98D691660C63"/>
    <w:rsid w:val="002101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81">
    <w:name w:val="0F1D70655F8A485BBC0D25F8C89E326681"/>
    <w:rsid w:val="002101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67">
    <w:name w:val="1B011259492C4224994DB01A303B863067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67">
    <w:name w:val="F994296FE0CE45A2B5EABB778C00E5E267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41">
    <w:name w:val="E350A9AE3F72486F92BA3D2AA11CF75741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48">
    <w:name w:val="F692CF88CD684CAD9670F6E9900E3A0248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67">
    <w:name w:val="4276BF623D444F0BAC329C7658F0940767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67">
    <w:name w:val="3DB181D1A207431A9A2C5528F62E36AF67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67">
    <w:name w:val="ACF16D0DC871417F8D8E093B8E46F01A67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46">
    <w:name w:val="036DDF08E8354ECCB859ABA4B0C2851446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60">
    <w:name w:val="CBFD9B9F26DB4E039011189CC677B0C760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46">
    <w:name w:val="7BC13743C83C471C97D96C2A109A1D7946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45">
    <w:name w:val="1C8E4428885343E98C98CFCC7C4DD70B45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74">
    <w:name w:val="B075809800BA4C9A90E23805719E1A2E74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50">
    <w:name w:val="DBA4A4C48A1C46558113A99C94F80B4850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41BCC8F073B48B29AECD630410FF79A75">
    <w:name w:val="141BCC8F073B48B29AECD630410FF79A75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92">
    <w:name w:val="A353349DD848417AA8E35F5D7022370992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0FB307C38834BA7A6C2461C4CE78DCF2">
    <w:name w:val="20FB307C38834BA7A6C2461C4CE78DCF2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61">
    <w:name w:val="DFB39A7EB7AD4B1F8807D10D4601FFDB61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64">
    <w:name w:val="B964723BBF164734B164EC98D691660C64"/>
    <w:rsid w:val="002101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82">
    <w:name w:val="0F1D70655F8A485BBC0D25F8C89E326682"/>
    <w:rsid w:val="002101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68">
    <w:name w:val="1B011259492C4224994DB01A303B863068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68">
    <w:name w:val="F994296FE0CE45A2B5EABB778C00E5E268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42">
    <w:name w:val="E350A9AE3F72486F92BA3D2AA11CF75742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49">
    <w:name w:val="F692CF88CD684CAD9670F6E9900E3A0249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68">
    <w:name w:val="4276BF623D444F0BAC329C7658F0940768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68">
    <w:name w:val="3DB181D1A207431A9A2C5528F62E36AF68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68">
    <w:name w:val="ACF16D0DC871417F8D8E093B8E46F01A68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47">
    <w:name w:val="036DDF08E8354ECCB859ABA4B0C2851447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61">
    <w:name w:val="CBFD9B9F26DB4E039011189CC677B0C761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47">
    <w:name w:val="7BC13743C83C471C97D96C2A109A1D7947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46">
    <w:name w:val="1C8E4428885343E98C98CFCC7C4DD70B46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75">
    <w:name w:val="B075809800BA4C9A90E23805719E1A2E75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51">
    <w:name w:val="DBA4A4C48A1C46558113A99C94F80B4851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93">
    <w:name w:val="A353349DD848417AA8E35F5D7022370993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0FB307C38834BA7A6C2461C4CE78DCF3">
    <w:name w:val="20FB307C38834BA7A6C2461C4CE78DCF3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62">
    <w:name w:val="DFB39A7EB7AD4B1F8807D10D4601FFDB62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65">
    <w:name w:val="B964723BBF164734B164EC98D691660C65"/>
    <w:rsid w:val="002101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83">
    <w:name w:val="0F1D70655F8A485BBC0D25F8C89E326683"/>
    <w:rsid w:val="002101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69">
    <w:name w:val="1B011259492C4224994DB01A303B863069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69">
    <w:name w:val="F994296FE0CE45A2B5EABB778C00E5E269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43">
    <w:name w:val="E350A9AE3F72486F92BA3D2AA11CF75743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50">
    <w:name w:val="F692CF88CD684CAD9670F6E9900E3A0250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69">
    <w:name w:val="4276BF623D444F0BAC329C7658F0940769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69">
    <w:name w:val="3DB181D1A207431A9A2C5528F62E36AF69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69">
    <w:name w:val="ACF16D0DC871417F8D8E093B8E46F01A69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48">
    <w:name w:val="036DDF08E8354ECCB859ABA4B0C2851448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62">
    <w:name w:val="CBFD9B9F26DB4E039011189CC677B0C762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48">
    <w:name w:val="7BC13743C83C471C97D96C2A109A1D7948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47">
    <w:name w:val="1C8E4428885343E98C98CFCC7C4DD70B47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76">
    <w:name w:val="B075809800BA4C9A90E23805719E1A2E76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52">
    <w:name w:val="DBA4A4C48A1C46558113A99C94F80B4852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94">
    <w:name w:val="A353349DD848417AA8E35F5D7022370994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0FB307C38834BA7A6C2461C4CE78DCF4">
    <w:name w:val="20FB307C38834BA7A6C2461C4CE78DCF4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63">
    <w:name w:val="DFB39A7EB7AD4B1F8807D10D4601FFDB63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66">
    <w:name w:val="B964723BBF164734B164EC98D691660C66"/>
    <w:rsid w:val="002101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84">
    <w:name w:val="0F1D70655F8A485BBC0D25F8C89E326684"/>
    <w:rsid w:val="002101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70">
    <w:name w:val="1B011259492C4224994DB01A303B863070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70">
    <w:name w:val="F994296FE0CE45A2B5EABB778C00E5E270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44">
    <w:name w:val="E350A9AE3F72486F92BA3D2AA11CF75744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51">
    <w:name w:val="F692CF88CD684CAD9670F6E9900E3A0251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70">
    <w:name w:val="4276BF623D444F0BAC329C7658F0940770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70">
    <w:name w:val="3DB181D1A207431A9A2C5528F62E36AF70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70">
    <w:name w:val="ACF16D0DC871417F8D8E093B8E46F01A70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49">
    <w:name w:val="036DDF08E8354ECCB859ABA4B0C2851449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63">
    <w:name w:val="CBFD9B9F26DB4E039011189CC677B0C763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49">
    <w:name w:val="7BC13743C83C471C97D96C2A109A1D7949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48">
    <w:name w:val="1C8E4428885343E98C98CFCC7C4DD70B48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77">
    <w:name w:val="B075809800BA4C9A90E23805719E1A2E77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53">
    <w:name w:val="DBA4A4C48A1C46558113A99C94F80B4853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">
    <w:name w:val="F3726093D7254D78978D34E42FA55E28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95">
    <w:name w:val="A353349DD848417AA8E35F5D7022370995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0FB307C38834BA7A6C2461C4CE78DCF5">
    <w:name w:val="20FB307C38834BA7A6C2461C4CE78DCF5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64">
    <w:name w:val="DFB39A7EB7AD4B1F8807D10D4601FFDB64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67">
    <w:name w:val="B964723BBF164734B164EC98D691660C67"/>
    <w:rsid w:val="002101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85">
    <w:name w:val="0F1D70655F8A485BBC0D25F8C89E326685"/>
    <w:rsid w:val="002101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71">
    <w:name w:val="1B011259492C4224994DB01A303B863071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71">
    <w:name w:val="F994296FE0CE45A2B5EABB778C00E5E271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45">
    <w:name w:val="E350A9AE3F72486F92BA3D2AA11CF75745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52">
    <w:name w:val="F692CF88CD684CAD9670F6E9900E3A0252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71">
    <w:name w:val="4276BF623D444F0BAC329C7658F0940771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71">
    <w:name w:val="3DB181D1A207431A9A2C5528F62E36AF71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71">
    <w:name w:val="ACF16D0DC871417F8D8E093B8E46F01A71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50">
    <w:name w:val="036DDF08E8354ECCB859ABA4B0C2851450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64">
    <w:name w:val="CBFD9B9F26DB4E039011189CC677B0C764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50">
    <w:name w:val="7BC13743C83C471C97D96C2A109A1D7950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49">
    <w:name w:val="1C8E4428885343E98C98CFCC7C4DD70B49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78">
    <w:name w:val="B075809800BA4C9A90E23805719E1A2E78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54">
    <w:name w:val="DBA4A4C48A1C46558113A99C94F80B4854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1">
    <w:name w:val="F3726093D7254D78978D34E42FA55E281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96">
    <w:name w:val="A353349DD848417AA8E35F5D7022370996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0FB307C38834BA7A6C2461C4CE78DCF6">
    <w:name w:val="20FB307C38834BA7A6C2461C4CE78DCF6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65">
    <w:name w:val="DFB39A7EB7AD4B1F8807D10D4601FFDB65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68">
    <w:name w:val="B964723BBF164734B164EC98D691660C68"/>
    <w:rsid w:val="002101B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86">
    <w:name w:val="0F1D70655F8A485BBC0D25F8C89E326686"/>
    <w:rsid w:val="002101B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72">
    <w:name w:val="1B011259492C4224994DB01A303B863072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72">
    <w:name w:val="F994296FE0CE45A2B5EABB778C00E5E272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46">
    <w:name w:val="E350A9AE3F72486F92BA3D2AA11CF75746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53">
    <w:name w:val="F692CF88CD684CAD9670F6E9900E3A0253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72">
    <w:name w:val="4276BF623D444F0BAC329C7658F0940772"/>
    <w:rsid w:val="002101B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72">
    <w:name w:val="3DB181D1A207431A9A2C5528F62E36AF72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72">
    <w:name w:val="ACF16D0DC871417F8D8E093B8E46F01A72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51">
    <w:name w:val="036DDF08E8354ECCB859ABA4B0C2851451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65">
    <w:name w:val="CBFD9B9F26DB4E039011189CC677B0C765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51">
    <w:name w:val="7BC13743C83C471C97D96C2A109A1D7951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50">
    <w:name w:val="1C8E4428885343E98C98CFCC7C4DD70B50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79">
    <w:name w:val="B075809800BA4C9A90E23805719E1A2E79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55">
    <w:name w:val="DBA4A4C48A1C46558113A99C94F80B4855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2">
    <w:name w:val="F3726093D7254D78978D34E42FA55E282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353349DD848417AA8E35F5D7022370997">
    <w:name w:val="A353349DD848417AA8E35F5D7022370997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0FB307C38834BA7A6C2461C4CE78DCF7">
    <w:name w:val="20FB307C38834BA7A6C2461C4CE78DCF7"/>
    <w:rsid w:val="002101B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A976D79866B4CCAADEB62593ACDE312">
    <w:name w:val="2A976D79866B4CCAADEB62593ACDE312"/>
    <w:rsid w:val="00471173"/>
    <w:rPr>
      <w:lang w:val="en-US" w:eastAsia="en-US"/>
    </w:rPr>
  </w:style>
  <w:style w:type="paragraph" w:customStyle="1" w:styleId="09A5D1D6CDE24925BBD69AF74C79E7DB">
    <w:name w:val="09A5D1D6CDE24925BBD69AF74C79E7DB"/>
    <w:rsid w:val="00471173"/>
    <w:rPr>
      <w:lang w:val="en-US" w:eastAsia="en-US"/>
    </w:rPr>
  </w:style>
  <w:style w:type="paragraph" w:customStyle="1" w:styleId="CFE4A56D342147A6AC966B380D520D4B">
    <w:name w:val="CFE4A56D342147A6AC966B380D520D4B"/>
    <w:rsid w:val="00471173"/>
    <w:rPr>
      <w:lang w:val="en-US" w:eastAsia="en-US"/>
    </w:rPr>
  </w:style>
  <w:style w:type="paragraph" w:customStyle="1" w:styleId="F237A0F804EC4A92B1318D7D1B8125E2">
    <w:name w:val="F237A0F804EC4A92B1318D7D1B8125E2"/>
    <w:rsid w:val="00471173"/>
    <w:rPr>
      <w:lang w:val="en-US" w:eastAsia="en-US"/>
    </w:rPr>
  </w:style>
  <w:style w:type="paragraph" w:customStyle="1" w:styleId="158E19AF21304D92A5CB7E8E80494606">
    <w:name w:val="158E19AF21304D92A5CB7E8E80494606"/>
    <w:rsid w:val="00471173"/>
    <w:rPr>
      <w:lang w:val="en-US" w:eastAsia="en-US"/>
    </w:rPr>
  </w:style>
  <w:style w:type="paragraph" w:customStyle="1" w:styleId="5E1D6FA8223B44F08745AF07C726657C">
    <w:name w:val="5E1D6FA8223B44F08745AF07C726657C"/>
    <w:rsid w:val="00471173"/>
    <w:rPr>
      <w:lang w:val="en-US" w:eastAsia="en-US"/>
    </w:rPr>
  </w:style>
  <w:style w:type="paragraph" w:customStyle="1" w:styleId="DFB39A7EB7AD4B1F8807D10D4601FFDB66">
    <w:name w:val="DFB39A7EB7AD4B1F8807D10D4601FFDB66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69">
    <w:name w:val="B964723BBF164734B164EC98D691660C69"/>
    <w:rsid w:val="00471173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87">
    <w:name w:val="0F1D70655F8A485BBC0D25F8C89E326687"/>
    <w:rsid w:val="00471173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73">
    <w:name w:val="1B011259492C4224994DB01A303B863073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73">
    <w:name w:val="F994296FE0CE45A2B5EABB778C00E5E273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47">
    <w:name w:val="E350A9AE3F72486F92BA3D2AA11CF75747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54">
    <w:name w:val="F692CF88CD684CAD9670F6E9900E3A0254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73">
    <w:name w:val="4276BF623D444F0BAC329C7658F0940773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73">
    <w:name w:val="3DB181D1A207431A9A2C5528F62E36AF73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73">
    <w:name w:val="ACF16D0DC871417F8D8E093B8E46F01A73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52">
    <w:name w:val="036DDF08E8354ECCB859ABA4B0C2851452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66">
    <w:name w:val="CBFD9B9F26DB4E039011189CC677B0C766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52">
    <w:name w:val="7BC13743C83C471C97D96C2A109A1D7952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51">
    <w:name w:val="1C8E4428885343E98C98CFCC7C4DD70B51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80">
    <w:name w:val="B075809800BA4C9A90E23805719E1A2E80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56">
    <w:name w:val="DBA4A4C48A1C46558113A99C94F80B4856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3">
    <w:name w:val="F3726093D7254D78978D34E42FA55E283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">
    <w:name w:val="39597B38A4474E80BD83D3870509D597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9A5D1D6CDE24925BBD69AF74C79E7DB1">
    <w:name w:val="09A5D1D6CDE24925BBD69AF74C79E7DB1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A353349DD848417AA8E35F5D7022370998">
    <w:name w:val="A353349DD848417AA8E35F5D7022370998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50AB2CC635A41DCA4D695103B4A6497">
    <w:name w:val="F50AB2CC635A41DCA4D695103B4A6497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BDC120D17BE43889B389312300B57EF">
    <w:name w:val="FBDC120D17BE43889B389312300B57EF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">
    <w:name w:val="B965D98ECE6748A8BC43D28F570DC51E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0FB307C38834BA7A6C2461C4CE78DCF8">
    <w:name w:val="20FB307C38834BA7A6C2461C4CE78DCF8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113180D7611488286EEA450ECEBA216">
    <w:name w:val="C113180D7611488286EEA450ECEBA216"/>
    <w:rsid w:val="00471173"/>
    <w:rPr>
      <w:lang w:val="en-US" w:eastAsia="en-US"/>
    </w:rPr>
  </w:style>
  <w:style w:type="paragraph" w:customStyle="1" w:styleId="5C553171B3F142E39D8423041401A666">
    <w:name w:val="5C553171B3F142E39D8423041401A666"/>
    <w:rsid w:val="00471173"/>
    <w:rPr>
      <w:lang w:val="en-US" w:eastAsia="en-US"/>
    </w:rPr>
  </w:style>
  <w:style w:type="paragraph" w:customStyle="1" w:styleId="316A6C87E54141B6971D2FDA55C1D9C5">
    <w:name w:val="316A6C87E54141B6971D2FDA55C1D9C5"/>
    <w:rsid w:val="00471173"/>
    <w:rPr>
      <w:lang w:val="en-US" w:eastAsia="en-US"/>
    </w:rPr>
  </w:style>
  <w:style w:type="paragraph" w:customStyle="1" w:styleId="44BD13E36EF842C2BAA8FA48463D0E93">
    <w:name w:val="44BD13E36EF842C2BAA8FA48463D0E93"/>
    <w:rsid w:val="00471173"/>
    <w:rPr>
      <w:lang w:val="en-US" w:eastAsia="en-US"/>
    </w:rPr>
  </w:style>
  <w:style w:type="paragraph" w:customStyle="1" w:styleId="DF9910BEA20146F298DB5956F0856CC3">
    <w:name w:val="DF9910BEA20146F298DB5956F0856CC3"/>
    <w:rsid w:val="00471173"/>
    <w:rPr>
      <w:lang w:val="en-US" w:eastAsia="en-US"/>
    </w:rPr>
  </w:style>
  <w:style w:type="paragraph" w:customStyle="1" w:styleId="478B05C2FFC04DADA0974F8427D6132A">
    <w:name w:val="478B05C2FFC04DADA0974F8427D6132A"/>
    <w:rsid w:val="00471173"/>
    <w:rPr>
      <w:lang w:val="en-US" w:eastAsia="en-US"/>
    </w:rPr>
  </w:style>
  <w:style w:type="paragraph" w:customStyle="1" w:styleId="DAF1A7E4E6A2414EA39C4F5DC94039E5">
    <w:name w:val="DAF1A7E4E6A2414EA39C4F5DC94039E5"/>
    <w:rsid w:val="00471173"/>
    <w:rPr>
      <w:lang w:val="en-US" w:eastAsia="en-US"/>
    </w:rPr>
  </w:style>
  <w:style w:type="paragraph" w:customStyle="1" w:styleId="50FB307BA107478BABA9A0C7C22A4EFC">
    <w:name w:val="50FB307BA107478BABA9A0C7C22A4EFC"/>
    <w:rsid w:val="00471173"/>
    <w:rPr>
      <w:lang w:val="en-US" w:eastAsia="en-US"/>
    </w:rPr>
  </w:style>
  <w:style w:type="paragraph" w:customStyle="1" w:styleId="2477296A15E240239B903D4D68737F9E">
    <w:name w:val="2477296A15E240239B903D4D68737F9E"/>
    <w:rsid w:val="00471173"/>
    <w:rPr>
      <w:lang w:val="en-US" w:eastAsia="en-US"/>
    </w:rPr>
  </w:style>
  <w:style w:type="paragraph" w:customStyle="1" w:styleId="8F5DE2AA9FC540BB9738F23076671534">
    <w:name w:val="8F5DE2AA9FC540BB9738F23076671534"/>
    <w:rsid w:val="00471173"/>
    <w:rPr>
      <w:lang w:val="en-US" w:eastAsia="en-US"/>
    </w:rPr>
  </w:style>
  <w:style w:type="paragraph" w:customStyle="1" w:styleId="D0D14376DD4E479D990430CD61383F85">
    <w:name w:val="D0D14376DD4E479D990430CD61383F85"/>
    <w:rsid w:val="00471173"/>
    <w:rPr>
      <w:lang w:val="en-US" w:eastAsia="en-US"/>
    </w:rPr>
  </w:style>
  <w:style w:type="paragraph" w:customStyle="1" w:styleId="6A61EED1263D4DFDAA333354FDB7E1CD">
    <w:name w:val="6A61EED1263D4DFDAA333354FDB7E1CD"/>
    <w:rsid w:val="00471173"/>
    <w:rPr>
      <w:lang w:val="en-US" w:eastAsia="en-US"/>
    </w:rPr>
  </w:style>
  <w:style w:type="paragraph" w:customStyle="1" w:styleId="26339F1F3EEC406CA5A1ABD32F8788F1">
    <w:name w:val="26339F1F3EEC406CA5A1ABD32F8788F1"/>
    <w:rsid w:val="00471173"/>
    <w:rPr>
      <w:lang w:val="en-US" w:eastAsia="en-US"/>
    </w:rPr>
  </w:style>
  <w:style w:type="paragraph" w:customStyle="1" w:styleId="BE727C8DE1FB4058B55D8B23B5021E9E">
    <w:name w:val="BE727C8DE1FB4058B55D8B23B5021E9E"/>
    <w:rsid w:val="00471173"/>
    <w:rPr>
      <w:lang w:val="en-US" w:eastAsia="en-US"/>
    </w:rPr>
  </w:style>
  <w:style w:type="paragraph" w:customStyle="1" w:styleId="B958D2467F0F4130B54C859EEC27FDBC">
    <w:name w:val="B958D2467F0F4130B54C859EEC27FDBC"/>
    <w:rsid w:val="00471173"/>
    <w:rPr>
      <w:lang w:val="en-US" w:eastAsia="en-US"/>
    </w:rPr>
  </w:style>
  <w:style w:type="paragraph" w:customStyle="1" w:styleId="0F70D2C8727343B1A9BC6EFF6E0314FC">
    <w:name w:val="0F70D2C8727343B1A9BC6EFF6E0314FC"/>
    <w:rsid w:val="00471173"/>
    <w:rPr>
      <w:lang w:val="en-US" w:eastAsia="en-US"/>
    </w:rPr>
  </w:style>
  <w:style w:type="paragraph" w:customStyle="1" w:styleId="E1FDF1065BDC45838BBB9FF8B4B21509">
    <w:name w:val="E1FDF1065BDC45838BBB9FF8B4B21509"/>
    <w:rsid w:val="00471173"/>
    <w:rPr>
      <w:lang w:val="en-US" w:eastAsia="en-US"/>
    </w:rPr>
  </w:style>
  <w:style w:type="paragraph" w:customStyle="1" w:styleId="92A1C44ED21D4A83995A559C1F869B40">
    <w:name w:val="92A1C44ED21D4A83995A559C1F869B40"/>
    <w:rsid w:val="00471173"/>
    <w:rPr>
      <w:lang w:val="en-US" w:eastAsia="en-US"/>
    </w:rPr>
  </w:style>
  <w:style w:type="paragraph" w:customStyle="1" w:styleId="64FF0475E5634F13B927A43C6E21AD98">
    <w:name w:val="64FF0475E5634F13B927A43C6E21AD98"/>
    <w:rsid w:val="00471173"/>
    <w:rPr>
      <w:lang w:val="en-US" w:eastAsia="en-US"/>
    </w:rPr>
  </w:style>
  <w:style w:type="paragraph" w:customStyle="1" w:styleId="8CC3ECA8FDD84E969EC3FB2AB33064CE">
    <w:name w:val="8CC3ECA8FDD84E969EC3FB2AB33064CE"/>
    <w:rsid w:val="00471173"/>
    <w:rPr>
      <w:lang w:val="en-US" w:eastAsia="en-US"/>
    </w:rPr>
  </w:style>
  <w:style w:type="paragraph" w:customStyle="1" w:styleId="E26A1A102D644D8B85B2AD7DB5F03D90">
    <w:name w:val="E26A1A102D644D8B85B2AD7DB5F03D90"/>
    <w:rsid w:val="00471173"/>
    <w:rPr>
      <w:lang w:val="en-US" w:eastAsia="en-US"/>
    </w:rPr>
  </w:style>
  <w:style w:type="paragraph" w:customStyle="1" w:styleId="9498317C388D46DA9EFD2B89DBDB1671">
    <w:name w:val="9498317C388D46DA9EFD2B89DBDB1671"/>
    <w:rsid w:val="00471173"/>
    <w:rPr>
      <w:lang w:val="en-US" w:eastAsia="en-US"/>
    </w:rPr>
  </w:style>
  <w:style w:type="paragraph" w:customStyle="1" w:styleId="66D5E643C3F34F64AA505D0D91F7058E">
    <w:name w:val="66D5E643C3F34F64AA505D0D91F7058E"/>
    <w:rsid w:val="00471173"/>
    <w:rPr>
      <w:lang w:val="en-US" w:eastAsia="en-US"/>
    </w:rPr>
  </w:style>
  <w:style w:type="paragraph" w:customStyle="1" w:styleId="A2C7FF08793040BEA0E03282490686B3">
    <w:name w:val="A2C7FF08793040BEA0E03282490686B3"/>
    <w:rsid w:val="00471173"/>
    <w:rPr>
      <w:lang w:val="en-US" w:eastAsia="en-US"/>
    </w:rPr>
  </w:style>
  <w:style w:type="paragraph" w:customStyle="1" w:styleId="5F6F7ADC52594D8F906A4BCF3F077CB4">
    <w:name w:val="5F6F7ADC52594D8F906A4BCF3F077CB4"/>
    <w:rsid w:val="00471173"/>
    <w:rPr>
      <w:lang w:val="en-US" w:eastAsia="en-US"/>
    </w:rPr>
  </w:style>
  <w:style w:type="paragraph" w:customStyle="1" w:styleId="9F831DFFCA634DACBF52D116F2951B22">
    <w:name w:val="9F831DFFCA634DACBF52D116F2951B22"/>
    <w:rsid w:val="00471173"/>
    <w:rPr>
      <w:lang w:val="en-US" w:eastAsia="en-US"/>
    </w:rPr>
  </w:style>
  <w:style w:type="paragraph" w:customStyle="1" w:styleId="94DF99E0B9974E1AA492D9C8855D6CB4">
    <w:name w:val="94DF99E0B9974E1AA492D9C8855D6CB4"/>
    <w:rsid w:val="00471173"/>
    <w:rPr>
      <w:lang w:val="en-US" w:eastAsia="en-US"/>
    </w:rPr>
  </w:style>
  <w:style w:type="paragraph" w:customStyle="1" w:styleId="DFB39A7EB7AD4B1F8807D10D4601FFDB67">
    <w:name w:val="DFB39A7EB7AD4B1F8807D10D4601FFDB67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70">
    <w:name w:val="B964723BBF164734B164EC98D691660C70"/>
    <w:rsid w:val="00471173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88">
    <w:name w:val="0F1D70655F8A485BBC0D25F8C89E326688"/>
    <w:rsid w:val="00471173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74">
    <w:name w:val="1B011259492C4224994DB01A303B863074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74">
    <w:name w:val="F994296FE0CE45A2B5EABB778C00E5E274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48">
    <w:name w:val="E350A9AE3F72486F92BA3D2AA11CF75748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55">
    <w:name w:val="F692CF88CD684CAD9670F6E9900E3A0255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74">
    <w:name w:val="4276BF623D444F0BAC329C7658F0940774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74">
    <w:name w:val="3DB181D1A207431A9A2C5528F62E36AF74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74">
    <w:name w:val="ACF16D0DC871417F8D8E093B8E46F01A74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53">
    <w:name w:val="036DDF08E8354ECCB859ABA4B0C2851453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67">
    <w:name w:val="CBFD9B9F26DB4E039011189CC677B0C767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53">
    <w:name w:val="7BC13743C83C471C97D96C2A109A1D7953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52">
    <w:name w:val="1C8E4428885343E98C98CFCC7C4DD70B52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81">
    <w:name w:val="B075809800BA4C9A90E23805719E1A2E81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57">
    <w:name w:val="DBA4A4C48A1C46558113A99C94F80B4857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4">
    <w:name w:val="F3726093D7254D78978D34E42FA55E284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1">
    <w:name w:val="DAF1A7E4E6A2414EA39C4F5DC94039E51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1">
    <w:name w:val="39597B38A4474E80BD83D3870509D5971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9A5D1D6CDE24925BBD69AF74C79E7DB2">
    <w:name w:val="09A5D1D6CDE24925BBD69AF74C79E7DB2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A353349DD848417AA8E35F5D7022370999">
    <w:name w:val="A353349DD848417AA8E35F5D7022370999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AC2EE159214400BB167B6D29891AC4D">
    <w:name w:val="6AC2EE159214400BB167B6D29891AC4D"/>
    <w:rsid w:val="00471173"/>
    <w:pPr>
      <w:keepNext/>
      <w:keepLines/>
      <w:numPr>
        <w:ilvl w:val="2"/>
        <w:numId w:val="4"/>
      </w:numPr>
      <w:spacing w:before="160" w:after="80" w:line="240" w:lineRule="auto"/>
      <w:ind w:left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50781C51FE544B91B10C8A24B864643D">
    <w:name w:val="50781C51FE544B91B10C8A24B864643D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C3A84ECC7540A2B453C9E9A8EE227D">
    <w:name w:val="46C3A84ECC7540A2B453C9E9A8EE227D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1">
    <w:name w:val="F50AB2CC635A41DCA4D695103B4A64971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BDC120D17BE43889B389312300B57EF1">
    <w:name w:val="FBDC120D17BE43889B389312300B57EF1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1">
    <w:name w:val="B965D98ECE6748A8BC43D28F570DC51E1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D14376DD4E479D990430CD61383F851">
    <w:name w:val="D0D14376DD4E479D990430CD61383F851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A61EED1263D4DFDAA333354FDB7E1CD1">
    <w:name w:val="6A61EED1263D4DFDAA333354FDB7E1CD1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6339F1F3EEC406CA5A1ABD32F8788F11">
    <w:name w:val="26339F1F3EEC406CA5A1ABD32F8788F11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58D2467F0F4130B54C859EEC27FDBC1">
    <w:name w:val="B958D2467F0F4130B54C859EEC27FDBC1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70D2C8727343B1A9BC6EFF6E0314FC1">
    <w:name w:val="0F70D2C8727343B1A9BC6EFF6E0314FC1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1FDF1065BDC45838BBB9FF8B4B215091">
    <w:name w:val="E1FDF1065BDC45838BBB9FF8B4B215091"/>
    <w:rsid w:val="00471173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92A1C44ED21D4A83995A559C1F869B401">
    <w:name w:val="92A1C44ED21D4A83995A559C1F869B401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4FF0475E5634F13B927A43C6E21AD981">
    <w:name w:val="64FF0475E5634F13B927A43C6E21AD981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8CC3ECA8FDD84E969EC3FB2AB33064CE1">
    <w:name w:val="8CC3ECA8FDD84E969EC3FB2AB33064CE1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26A1A102D644D8B85B2AD7DB5F03D901">
    <w:name w:val="E26A1A102D644D8B85B2AD7DB5F03D901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498317C388D46DA9EFD2B89DBDB16711">
    <w:name w:val="9498317C388D46DA9EFD2B89DBDB16711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6D5E643C3F34F64AA505D0D91F7058E1">
    <w:name w:val="66D5E643C3F34F64AA505D0D91F7058E1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2C7FF08793040BEA0E03282490686B31">
    <w:name w:val="A2C7FF08793040BEA0E03282490686B31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F6F7ADC52594D8F906A4BCF3F077CB41">
    <w:name w:val="5F6F7ADC52594D8F906A4BCF3F077CB41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F831DFFCA634DACBF52D116F2951B221">
    <w:name w:val="9F831DFFCA634DACBF52D116F2951B221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4DF99E0B9974E1AA492D9C8855D6CB41">
    <w:name w:val="94DF99E0B9974E1AA492D9C8855D6CB41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68">
    <w:name w:val="DFB39A7EB7AD4B1F8807D10D4601FFDB68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71">
    <w:name w:val="B964723BBF164734B164EC98D691660C71"/>
    <w:rsid w:val="00471173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89">
    <w:name w:val="0F1D70655F8A485BBC0D25F8C89E326689"/>
    <w:rsid w:val="00471173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75">
    <w:name w:val="1B011259492C4224994DB01A303B863075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75">
    <w:name w:val="F994296FE0CE45A2B5EABB778C00E5E275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49">
    <w:name w:val="E350A9AE3F72486F92BA3D2AA11CF75749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56">
    <w:name w:val="F692CF88CD684CAD9670F6E9900E3A0256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75">
    <w:name w:val="4276BF623D444F0BAC329C7658F0940775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75">
    <w:name w:val="3DB181D1A207431A9A2C5528F62E36AF75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75">
    <w:name w:val="ACF16D0DC871417F8D8E093B8E46F01A75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54">
    <w:name w:val="036DDF08E8354ECCB859ABA4B0C2851454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68">
    <w:name w:val="CBFD9B9F26DB4E039011189CC677B0C768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54">
    <w:name w:val="7BC13743C83C471C97D96C2A109A1D7954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53">
    <w:name w:val="1C8E4428885343E98C98CFCC7C4DD70B53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82">
    <w:name w:val="B075809800BA4C9A90E23805719E1A2E82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58">
    <w:name w:val="DBA4A4C48A1C46558113A99C94F80B4858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5">
    <w:name w:val="F3726093D7254D78978D34E42FA55E285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2">
    <w:name w:val="DAF1A7E4E6A2414EA39C4F5DC94039E52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2">
    <w:name w:val="39597B38A4474E80BD83D3870509D5972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9A5D1D6CDE24925BBD69AF74C79E7DB3">
    <w:name w:val="09A5D1D6CDE24925BBD69AF74C79E7DB3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1">
    <w:name w:val="6AC2EE159214400BB167B6D29891AC4D1"/>
    <w:rsid w:val="00471173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50781C51FE544B91B10C8A24B864643D1">
    <w:name w:val="50781C51FE544B91B10C8A24B864643D1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C3A84ECC7540A2B453C9E9A8EE227D1">
    <w:name w:val="46C3A84ECC7540A2B453C9E9A8EE227D1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2">
    <w:name w:val="F50AB2CC635A41DCA4D695103B4A64972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BDC120D17BE43889B389312300B57EF2">
    <w:name w:val="FBDC120D17BE43889B389312300B57EF2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2">
    <w:name w:val="B965D98ECE6748A8BC43D28F570DC51E2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D14376DD4E479D990430CD61383F852">
    <w:name w:val="D0D14376DD4E479D990430CD61383F852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A61EED1263D4DFDAA333354FDB7E1CD2">
    <w:name w:val="6A61EED1263D4DFDAA333354FDB7E1CD2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6339F1F3EEC406CA5A1ABD32F8788F12">
    <w:name w:val="26339F1F3EEC406CA5A1ABD32F8788F12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58D2467F0F4130B54C859EEC27FDBC2">
    <w:name w:val="B958D2467F0F4130B54C859EEC27FDBC2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70D2C8727343B1A9BC6EFF6E0314FC2">
    <w:name w:val="0F70D2C8727343B1A9BC6EFF6E0314FC2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1FDF1065BDC45838BBB9FF8B4B215092">
    <w:name w:val="E1FDF1065BDC45838BBB9FF8B4B215092"/>
    <w:rsid w:val="00471173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92A1C44ED21D4A83995A559C1F869B402">
    <w:name w:val="92A1C44ED21D4A83995A559C1F869B402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4FF0475E5634F13B927A43C6E21AD982">
    <w:name w:val="64FF0475E5634F13B927A43C6E21AD982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8CC3ECA8FDD84E969EC3FB2AB33064CE2">
    <w:name w:val="8CC3ECA8FDD84E969EC3FB2AB33064CE2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26A1A102D644D8B85B2AD7DB5F03D902">
    <w:name w:val="E26A1A102D644D8B85B2AD7DB5F03D902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498317C388D46DA9EFD2B89DBDB16712">
    <w:name w:val="9498317C388D46DA9EFD2B89DBDB16712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6D5E643C3F34F64AA505D0D91F7058E2">
    <w:name w:val="66D5E643C3F34F64AA505D0D91F7058E2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2C7FF08793040BEA0E03282490686B32">
    <w:name w:val="A2C7FF08793040BEA0E03282490686B32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F6F7ADC52594D8F906A4BCF3F077CB42">
    <w:name w:val="5F6F7ADC52594D8F906A4BCF3F077CB42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F831DFFCA634DACBF52D116F2951B222">
    <w:name w:val="9F831DFFCA634DACBF52D116F2951B222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4DF99E0B9974E1AA492D9C8855D6CB42">
    <w:name w:val="94DF99E0B9974E1AA492D9C8855D6CB42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69">
    <w:name w:val="DFB39A7EB7AD4B1F8807D10D4601FFDB69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72">
    <w:name w:val="B964723BBF164734B164EC98D691660C72"/>
    <w:rsid w:val="00471173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90">
    <w:name w:val="0F1D70655F8A485BBC0D25F8C89E326690"/>
    <w:rsid w:val="00471173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76">
    <w:name w:val="1B011259492C4224994DB01A303B863076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76">
    <w:name w:val="F994296FE0CE45A2B5EABB778C00E5E276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50">
    <w:name w:val="E350A9AE3F72486F92BA3D2AA11CF75750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57">
    <w:name w:val="F692CF88CD684CAD9670F6E9900E3A0257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76">
    <w:name w:val="4276BF623D444F0BAC329C7658F0940776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76">
    <w:name w:val="3DB181D1A207431A9A2C5528F62E36AF76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76">
    <w:name w:val="ACF16D0DC871417F8D8E093B8E46F01A76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55">
    <w:name w:val="036DDF08E8354ECCB859ABA4B0C2851455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69">
    <w:name w:val="CBFD9B9F26DB4E039011189CC677B0C769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55">
    <w:name w:val="7BC13743C83C471C97D96C2A109A1D7955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54">
    <w:name w:val="1C8E4428885343E98C98CFCC7C4DD70B54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83">
    <w:name w:val="B075809800BA4C9A90E23805719E1A2E83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59">
    <w:name w:val="DBA4A4C48A1C46558113A99C94F80B4859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6">
    <w:name w:val="F3726093D7254D78978D34E42FA55E286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3">
    <w:name w:val="DAF1A7E4E6A2414EA39C4F5DC94039E53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3">
    <w:name w:val="39597B38A4474E80BD83D3870509D5973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9A5D1D6CDE24925BBD69AF74C79E7DB4">
    <w:name w:val="09A5D1D6CDE24925BBD69AF74C79E7DB4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2">
    <w:name w:val="6AC2EE159214400BB167B6D29891AC4D2"/>
    <w:rsid w:val="00471173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50781C51FE544B91B10C8A24B864643D2">
    <w:name w:val="50781C51FE544B91B10C8A24B864643D2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C3A84ECC7540A2B453C9E9A8EE227D2">
    <w:name w:val="46C3A84ECC7540A2B453C9E9A8EE227D2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3">
    <w:name w:val="F50AB2CC635A41DCA4D695103B4A64973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BDC120D17BE43889B389312300B57EF3">
    <w:name w:val="FBDC120D17BE43889B389312300B57EF3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3">
    <w:name w:val="B965D98ECE6748A8BC43D28F570DC51E3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D14376DD4E479D990430CD61383F853">
    <w:name w:val="D0D14376DD4E479D990430CD61383F853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A61EED1263D4DFDAA333354FDB7E1CD3">
    <w:name w:val="6A61EED1263D4DFDAA333354FDB7E1CD3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6339F1F3EEC406CA5A1ABD32F8788F13">
    <w:name w:val="26339F1F3EEC406CA5A1ABD32F8788F13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58D2467F0F4130B54C859EEC27FDBC3">
    <w:name w:val="B958D2467F0F4130B54C859EEC27FDBC3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70D2C8727343B1A9BC6EFF6E0314FC3">
    <w:name w:val="0F70D2C8727343B1A9BC6EFF6E0314FC3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1FDF1065BDC45838BBB9FF8B4B215093">
    <w:name w:val="E1FDF1065BDC45838BBB9FF8B4B215093"/>
    <w:rsid w:val="00471173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92A1C44ED21D4A83995A559C1F869B403">
    <w:name w:val="92A1C44ED21D4A83995A559C1F869B403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4FF0475E5634F13B927A43C6E21AD983">
    <w:name w:val="64FF0475E5634F13B927A43C6E21AD983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8CC3ECA8FDD84E969EC3FB2AB33064CE3">
    <w:name w:val="8CC3ECA8FDD84E969EC3FB2AB33064CE3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26A1A102D644D8B85B2AD7DB5F03D903">
    <w:name w:val="E26A1A102D644D8B85B2AD7DB5F03D903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498317C388D46DA9EFD2B89DBDB16713">
    <w:name w:val="9498317C388D46DA9EFD2B89DBDB16713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6D5E643C3F34F64AA505D0D91F7058E3">
    <w:name w:val="66D5E643C3F34F64AA505D0D91F7058E3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2C7FF08793040BEA0E03282490686B33">
    <w:name w:val="A2C7FF08793040BEA0E03282490686B33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F6F7ADC52594D8F906A4BCF3F077CB43">
    <w:name w:val="5F6F7ADC52594D8F906A4BCF3F077CB43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F831DFFCA634DACBF52D116F2951B223">
    <w:name w:val="9F831DFFCA634DACBF52D116F2951B223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4DF99E0B9974E1AA492D9C8855D6CB43">
    <w:name w:val="94DF99E0B9974E1AA492D9C8855D6CB43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70">
    <w:name w:val="DFB39A7EB7AD4B1F8807D10D4601FFDB70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73">
    <w:name w:val="B964723BBF164734B164EC98D691660C73"/>
    <w:rsid w:val="00471173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91">
    <w:name w:val="0F1D70655F8A485BBC0D25F8C89E326691"/>
    <w:rsid w:val="00471173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77">
    <w:name w:val="1B011259492C4224994DB01A303B863077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77">
    <w:name w:val="F994296FE0CE45A2B5EABB778C00E5E277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51">
    <w:name w:val="E350A9AE3F72486F92BA3D2AA11CF75751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58">
    <w:name w:val="F692CF88CD684CAD9670F6E9900E3A0258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77">
    <w:name w:val="4276BF623D444F0BAC329C7658F0940777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77">
    <w:name w:val="3DB181D1A207431A9A2C5528F62E36AF77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77">
    <w:name w:val="ACF16D0DC871417F8D8E093B8E46F01A77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56">
    <w:name w:val="036DDF08E8354ECCB859ABA4B0C2851456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70">
    <w:name w:val="CBFD9B9F26DB4E039011189CC677B0C770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56">
    <w:name w:val="7BC13743C83C471C97D96C2A109A1D7956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55">
    <w:name w:val="1C8E4428885343E98C98CFCC7C4DD70B55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84">
    <w:name w:val="B075809800BA4C9A90E23805719E1A2E84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60">
    <w:name w:val="DBA4A4C48A1C46558113A99C94F80B4860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7">
    <w:name w:val="F3726093D7254D78978D34E42FA55E287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4">
    <w:name w:val="DAF1A7E4E6A2414EA39C4F5DC94039E54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4">
    <w:name w:val="39597B38A4474E80BD83D3870509D5974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9A5D1D6CDE24925BBD69AF74C79E7DB5">
    <w:name w:val="09A5D1D6CDE24925BBD69AF74C79E7DB5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3">
    <w:name w:val="6AC2EE159214400BB167B6D29891AC4D3"/>
    <w:rsid w:val="00471173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50781C51FE544B91B10C8A24B864643D3">
    <w:name w:val="50781C51FE544B91B10C8A24B864643D3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C3A84ECC7540A2B453C9E9A8EE227D3">
    <w:name w:val="46C3A84ECC7540A2B453C9E9A8EE227D3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4">
    <w:name w:val="F50AB2CC635A41DCA4D695103B4A64974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BDC120D17BE43889B389312300B57EF4">
    <w:name w:val="FBDC120D17BE43889B389312300B57EF4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4">
    <w:name w:val="B965D98ECE6748A8BC43D28F570DC51E4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D14376DD4E479D990430CD61383F854">
    <w:name w:val="D0D14376DD4E479D990430CD61383F854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A61EED1263D4DFDAA333354FDB7E1CD4">
    <w:name w:val="6A61EED1263D4DFDAA333354FDB7E1CD4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6339F1F3EEC406CA5A1ABD32F8788F14">
    <w:name w:val="26339F1F3EEC406CA5A1ABD32F8788F14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58D2467F0F4130B54C859EEC27FDBC4">
    <w:name w:val="B958D2467F0F4130B54C859EEC27FDBC4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70D2C8727343B1A9BC6EFF6E0314FC4">
    <w:name w:val="0F70D2C8727343B1A9BC6EFF6E0314FC4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1FDF1065BDC45838BBB9FF8B4B215094">
    <w:name w:val="E1FDF1065BDC45838BBB9FF8B4B215094"/>
    <w:rsid w:val="00471173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92A1C44ED21D4A83995A559C1F869B404">
    <w:name w:val="92A1C44ED21D4A83995A559C1F869B404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4FF0475E5634F13B927A43C6E21AD984">
    <w:name w:val="64FF0475E5634F13B927A43C6E21AD984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8CC3ECA8FDD84E969EC3FB2AB33064CE4">
    <w:name w:val="8CC3ECA8FDD84E969EC3FB2AB33064CE4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26A1A102D644D8B85B2AD7DB5F03D904">
    <w:name w:val="E26A1A102D644D8B85B2AD7DB5F03D904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498317C388D46DA9EFD2B89DBDB16714">
    <w:name w:val="9498317C388D46DA9EFD2B89DBDB16714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6D5E643C3F34F64AA505D0D91F7058E4">
    <w:name w:val="66D5E643C3F34F64AA505D0D91F7058E4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2C7FF08793040BEA0E03282490686B34">
    <w:name w:val="A2C7FF08793040BEA0E03282490686B34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F6F7ADC52594D8F906A4BCF3F077CB44">
    <w:name w:val="5F6F7ADC52594D8F906A4BCF3F077CB44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F831DFFCA634DACBF52D116F2951B224">
    <w:name w:val="9F831DFFCA634DACBF52D116F2951B224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4DF99E0B9974E1AA492D9C8855D6CB44">
    <w:name w:val="94DF99E0B9974E1AA492D9C8855D6CB44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DFE973206FF4CBC828773C1CFBA3561">
    <w:name w:val="7DFE973206FF4CBC828773C1CFBA3561"/>
    <w:rsid w:val="00471173"/>
    <w:rPr>
      <w:lang w:val="en-US" w:eastAsia="en-US"/>
    </w:rPr>
  </w:style>
  <w:style w:type="paragraph" w:customStyle="1" w:styleId="EBEF7C8843A44C00927237D2CC2C4463">
    <w:name w:val="EBEF7C8843A44C00927237D2CC2C4463"/>
    <w:rsid w:val="00471173"/>
    <w:rPr>
      <w:lang w:val="en-US" w:eastAsia="en-US"/>
    </w:rPr>
  </w:style>
  <w:style w:type="paragraph" w:customStyle="1" w:styleId="3E82A2CD6B4548228F664E6DAD483B78">
    <w:name w:val="3E82A2CD6B4548228F664E6DAD483B78"/>
    <w:rsid w:val="00471173"/>
    <w:rPr>
      <w:lang w:val="en-US" w:eastAsia="en-US"/>
    </w:rPr>
  </w:style>
  <w:style w:type="paragraph" w:customStyle="1" w:styleId="DFB39A7EB7AD4B1F8807D10D4601FFDB71">
    <w:name w:val="DFB39A7EB7AD4B1F8807D10D4601FFDB71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74">
    <w:name w:val="B964723BBF164734B164EC98D691660C74"/>
    <w:rsid w:val="00471173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92">
    <w:name w:val="0F1D70655F8A485BBC0D25F8C89E326692"/>
    <w:rsid w:val="00471173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78">
    <w:name w:val="1B011259492C4224994DB01A303B863078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78">
    <w:name w:val="F994296FE0CE45A2B5EABB778C00E5E278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52">
    <w:name w:val="E350A9AE3F72486F92BA3D2AA11CF75752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59">
    <w:name w:val="F692CF88CD684CAD9670F6E9900E3A0259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78">
    <w:name w:val="4276BF623D444F0BAC329C7658F0940778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78">
    <w:name w:val="3DB181D1A207431A9A2C5528F62E36AF78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78">
    <w:name w:val="ACF16D0DC871417F8D8E093B8E46F01A78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57">
    <w:name w:val="036DDF08E8354ECCB859ABA4B0C2851457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71">
    <w:name w:val="CBFD9B9F26DB4E039011189CC677B0C771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57">
    <w:name w:val="7BC13743C83C471C97D96C2A109A1D7957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56">
    <w:name w:val="1C8E4428885343E98C98CFCC7C4DD70B56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85">
    <w:name w:val="B075809800BA4C9A90E23805719E1A2E85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61">
    <w:name w:val="DBA4A4C48A1C46558113A99C94F80B4861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8">
    <w:name w:val="F3726093D7254D78978D34E42FA55E288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5">
    <w:name w:val="DAF1A7E4E6A2414EA39C4F5DC94039E55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5">
    <w:name w:val="39597B38A4474E80BD83D3870509D5975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9A5D1D6CDE24925BBD69AF74C79E7DB6">
    <w:name w:val="09A5D1D6CDE24925BBD69AF74C79E7DB6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4">
    <w:name w:val="6AC2EE159214400BB167B6D29891AC4D4"/>
    <w:rsid w:val="00471173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50781C51FE544B91B10C8A24B864643D4">
    <w:name w:val="50781C51FE544B91B10C8A24B864643D4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C3A84ECC7540A2B453C9E9A8EE227D4">
    <w:name w:val="46C3A84ECC7540A2B453C9E9A8EE227D4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EBEF7C8843A44C00927237D2CC2C44631">
    <w:name w:val="EBEF7C8843A44C00927237D2CC2C44631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5">
    <w:name w:val="F50AB2CC635A41DCA4D695103B4A64975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BDC120D17BE43889B389312300B57EF5">
    <w:name w:val="FBDC120D17BE43889B389312300B57EF5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5">
    <w:name w:val="B965D98ECE6748A8BC43D28F570DC51E5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D14376DD4E479D990430CD61383F855">
    <w:name w:val="D0D14376DD4E479D990430CD61383F855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A61EED1263D4DFDAA333354FDB7E1CD5">
    <w:name w:val="6A61EED1263D4DFDAA333354FDB7E1CD5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6339F1F3EEC406CA5A1ABD32F8788F15">
    <w:name w:val="26339F1F3EEC406CA5A1ABD32F8788F15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58D2467F0F4130B54C859EEC27FDBC5">
    <w:name w:val="B958D2467F0F4130B54C859EEC27FDBC5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70D2C8727343B1A9BC6EFF6E0314FC5">
    <w:name w:val="0F70D2C8727343B1A9BC6EFF6E0314FC5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1FDF1065BDC45838BBB9FF8B4B215095">
    <w:name w:val="E1FDF1065BDC45838BBB9FF8B4B215095"/>
    <w:rsid w:val="00471173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92A1C44ED21D4A83995A559C1F869B405">
    <w:name w:val="92A1C44ED21D4A83995A559C1F869B405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4FF0475E5634F13B927A43C6E21AD985">
    <w:name w:val="64FF0475E5634F13B927A43C6E21AD985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6D5E643C3F34F64AA505D0D91F7058E5">
    <w:name w:val="66D5E643C3F34F64AA505D0D91F7058E5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2C7FF08793040BEA0E03282490686B35">
    <w:name w:val="A2C7FF08793040BEA0E03282490686B35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F6F7ADC52594D8F906A4BCF3F077CB45">
    <w:name w:val="5F6F7ADC52594D8F906A4BCF3F077CB45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F831DFFCA634DACBF52D116F2951B225">
    <w:name w:val="9F831DFFCA634DACBF52D116F2951B225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4DF99E0B9974E1AA492D9C8855D6CB45">
    <w:name w:val="94DF99E0B9974E1AA492D9C8855D6CB45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72">
    <w:name w:val="DFB39A7EB7AD4B1F8807D10D4601FFDB72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75">
    <w:name w:val="B964723BBF164734B164EC98D691660C75"/>
    <w:rsid w:val="00471173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93">
    <w:name w:val="0F1D70655F8A485BBC0D25F8C89E326693"/>
    <w:rsid w:val="00471173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79">
    <w:name w:val="1B011259492C4224994DB01A303B863079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79">
    <w:name w:val="F994296FE0CE45A2B5EABB778C00E5E279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53">
    <w:name w:val="E350A9AE3F72486F92BA3D2AA11CF75753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60">
    <w:name w:val="F692CF88CD684CAD9670F6E9900E3A0260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79">
    <w:name w:val="4276BF623D444F0BAC329C7658F0940779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79">
    <w:name w:val="3DB181D1A207431A9A2C5528F62E36AF79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79">
    <w:name w:val="ACF16D0DC871417F8D8E093B8E46F01A79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58">
    <w:name w:val="036DDF08E8354ECCB859ABA4B0C2851458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72">
    <w:name w:val="CBFD9B9F26DB4E039011189CC677B0C772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58">
    <w:name w:val="7BC13743C83C471C97D96C2A109A1D7958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57">
    <w:name w:val="1C8E4428885343E98C98CFCC7C4DD70B57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86">
    <w:name w:val="B075809800BA4C9A90E23805719E1A2E86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62">
    <w:name w:val="DBA4A4C48A1C46558113A99C94F80B4862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9">
    <w:name w:val="F3726093D7254D78978D34E42FA55E289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6">
    <w:name w:val="DAF1A7E4E6A2414EA39C4F5DC94039E56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6">
    <w:name w:val="39597B38A4474E80BD83D3870509D5976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9A5D1D6CDE24925BBD69AF74C79E7DB7">
    <w:name w:val="09A5D1D6CDE24925BBD69AF74C79E7DB7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5">
    <w:name w:val="6AC2EE159214400BB167B6D29891AC4D5"/>
    <w:rsid w:val="00471173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50781C51FE544B91B10C8A24B864643D5">
    <w:name w:val="50781C51FE544B91B10C8A24B864643D5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BD0277D01E7426CA9FE2E45D167D530">
    <w:name w:val="FBD0277D01E7426CA9FE2E45D167D530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C3A84ECC7540A2B453C9E9A8EE227D5">
    <w:name w:val="46C3A84ECC7540A2B453C9E9A8EE227D5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7DFE973206FF4CBC828773C1CFBA35611">
    <w:name w:val="7DFE973206FF4CBC828773C1CFBA35611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BEF7C8843A44C00927237D2CC2C44632">
    <w:name w:val="EBEF7C8843A44C00927237D2CC2C44632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6">
    <w:name w:val="F50AB2CC635A41DCA4D695103B4A64976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BDC120D17BE43889B389312300B57EF6">
    <w:name w:val="FBDC120D17BE43889B389312300B57EF6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6">
    <w:name w:val="B965D98ECE6748A8BC43D28F570DC51E6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D14376DD4E479D990430CD61383F856">
    <w:name w:val="D0D14376DD4E479D990430CD61383F856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A61EED1263D4DFDAA333354FDB7E1CD6">
    <w:name w:val="6A61EED1263D4DFDAA333354FDB7E1CD6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6339F1F3EEC406CA5A1ABD32F8788F16">
    <w:name w:val="26339F1F3EEC406CA5A1ABD32F8788F16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58D2467F0F4130B54C859EEC27FDBC6">
    <w:name w:val="B958D2467F0F4130B54C859EEC27FDBC6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70D2C8727343B1A9BC6EFF6E0314FC6">
    <w:name w:val="0F70D2C8727343B1A9BC6EFF6E0314FC6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1FDF1065BDC45838BBB9FF8B4B215096">
    <w:name w:val="E1FDF1065BDC45838BBB9FF8B4B215096"/>
    <w:rsid w:val="00471173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92A1C44ED21D4A83995A559C1F869B406">
    <w:name w:val="92A1C44ED21D4A83995A559C1F869B406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E82A2CD6B4548228F664E6DAD483B781">
    <w:name w:val="3E82A2CD6B4548228F664E6DAD483B781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4FF0475E5634F13B927A43C6E21AD986">
    <w:name w:val="64FF0475E5634F13B927A43C6E21AD986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6D5E643C3F34F64AA505D0D91F7058E6">
    <w:name w:val="66D5E643C3F34F64AA505D0D91F7058E6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2C7FF08793040BEA0E03282490686B36">
    <w:name w:val="A2C7FF08793040BEA0E03282490686B36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F6F7ADC52594D8F906A4BCF3F077CB46">
    <w:name w:val="5F6F7ADC52594D8F906A4BCF3F077CB46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F831DFFCA634DACBF52D116F2951B226">
    <w:name w:val="9F831DFFCA634DACBF52D116F2951B226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4DF99E0B9974E1AA492D9C8855D6CB46">
    <w:name w:val="94DF99E0B9974E1AA492D9C8855D6CB46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73">
    <w:name w:val="DFB39A7EB7AD4B1F8807D10D4601FFDB73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76">
    <w:name w:val="B964723BBF164734B164EC98D691660C76"/>
    <w:rsid w:val="00471173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94">
    <w:name w:val="0F1D70655F8A485BBC0D25F8C89E326694"/>
    <w:rsid w:val="00471173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80">
    <w:name w:val="1B011259492C4224994DB01A303B863080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80">
    <w:name w:val="F994296FE0CE45A2B5EABB778C00E5E280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54">
    <w:name w:val="E350A9AE3F72486F92BA3D2AA11CF75754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61">
    <w:name w:val="F692CF88CD684CAD9670F6E9900E3A0261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80">
    <w:name w:val="4276BF623D444F0BAC329C7658F0940780"/>
    <w:rsid w:val="0047117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80">
    <w:name w:val="3DB181D1A207431A9A2C5528F62E36AF80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80">
    <w:name w:val="ACF16D0DC871417F8D8E093B8E46F01A80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59">
    <w:name w:val="036DDF08E8354ECCB859ABA4B0C2851459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73">
    <w:name w:val="CBFD9B9F26DB4E039011189CC677B0C773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59">
    <w:name w:val="7BC13743C83C471C97D96C2A109A1D7959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58">
    <w:name w:val="1C8E4428885343E98C98CFCC7C4DD70B58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87">
    <w:name w:val="B075809800BA4C9A90E23805719E1A2E87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63">
    <w:name w:val="DBA4A4C48A1C46558113A99C94F80B4863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10">
    <w:name w:val="F3726093D7254D78978D34E42FA55E2810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7">
    <w:name w:val="DAF1A7E4E6A2414EA39C4F5DC94039E57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7">
    <w:name w:val="39597B38A4474E80BD83D3870509D5977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9A5D1D6CDE24925BBD69AF74C79E7DB8">
    <w:name w:val="09A5D1D6CDE24925BBD69AF74C79E7DB8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6">
    <w:name w:val="6AC2EE159214400BB167B6D29891AC4D6"/>
    <w:rsid w:val="00471173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50781C51FE544B91B10C8A24B864643D6">
    <w:name w:val="50781C51FE544B91B10C8A24B864643D6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BD0277D01E7426CA9FE2E45D167D5301">
    <w:name w:val="FBD0277D01E7426CA9FE2E45D167D5301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C3A84ECC7540A2B453C9E9A8EE227D6">
    <w:name w:val="46C3A84ECC7540A2B453C9E9A8EE227D6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7DFE973206FF4CBC828773C1CFBA35612">
    <w:name w:val="7DFE973206FF4CBC828773C1CFBA35612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BEF7C8843A44C00927237D2CC2C44633">
    <w:name w:val="EBEF7C8843A44C00927237D2CC2C44633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7">
    <w:name w:val="F50AB2CC635A41DCA4D695103B4A64977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BDC120D17BE43889B389312300B57EF7">
    <w:name w:val="FBDC120D17BE43889B389312300B57EF7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7">
    <w:name w:val="B965D98ECE6748A8BC43D28F570DC51E7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D14376DD4E479D990430CD61383F857">
    <w:name w:val="D0D14376DD4E479D990430CD61383F857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A61EED1263D4DFDAA333354FDB7E1CD7">
    <w:name w:val="6A61EED1263D4DFDAA333354FDB7E1CD7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6339F1F3EEC406CA5A1ABD32F8788F17">
    <w:name w:val="26339F1F3EEC406CA5A1ABD32F8788F17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58D2467F0F4130B54C859EEC27FDBC7">
    <w:name w:val="B958D2467F0F4130B54C859EEC27FDBC7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70D2C8727343B1A9BC6EFF6E0314FC7">
    <w:name w:val="0F70D2C8727343B1A9BC6EFF6E0314FC7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1FDF1065BDC45838BBB9FF8B4B215097">
    <w:name w:val="E1FDF1065BDC45838BBB9FF8B4B215097"/>
    <w:rsid w:val="00471173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92A1C44ED21D4A83995A559C1F869B407">
    <w:name w:val="92A1C44ED21D4A83995A559C1F869B407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E82A2CD6B4548228F664E6DAD483B782">
    <w:name w:val="3E82A2CD6B4548228F664E6DAD483B782"/>
    <w:rsid w:val="0047117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4FF0475E5634F13B927A43C6E21AD987">
    <w:name w:val="64FF0475E5634F13B927A43C6E21AD987"/>
    <w:rsid w:val="0047117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6D5E643C3F34F64AA505D0D91F7058E7">
    <w:name w:val="66D5E643C3F34F64AA505D0D91F7058E7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2C7FF08793040BEA0E03282490686B37">
    <w:name w:val="A2C7FF08793040BEA0E03282490686B37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F6F7ADC52594D8F906A4BCF3F077CB47">
    <w:name w:val="5F6F7ADC52594D8F906A4BCF3F077CB47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F831DFFCA634DACBF52D116F2951B227">
    <w:name w:val="9F831DFFCA634DACBF52D116F2951B227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4DF99E0B9974E1AA492D9C8855D6CB47">
    <w:name w:val="94DF99E0B9974E1AA492D9C8855D6CB47"/>
    <w:rsid w:val="0047117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74">
    <w:name w:val="DFB39A7EB7AD4B1F8807D10D4601FFDB74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77">
    <w:name w:val="B964723BBF164734B164EC98D691660C77"/>
    <w:rsid w:val="003611C9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95">
    <w:name w:val="0F1D70655F8A485BBC0D25F8C89E326695"/>
    <w:rsid w:val="003611C9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81">
    <w:name w:val="1B011259492C4224994DB01A303B863081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81">
    <w:name w:val="F994296FE0CE45A2B5EABB778C00E5E281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55">
    <w:name w:val="E350A9AE3F72486F92BA3D2AA11CF75755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62">
    <w:name w:val="F692CF88CD684CAD9670F6E9900E3A0262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81">
    <w:name w:val="4276BF623D444F0BAC329C7658F0940781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81">
    <w:name w:val="3DB181D1A207431A9A2C5528F62E36AF81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81">
    <w:name w:val="ACF16D0DC871417F8D8E093B8E46F01A81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60">
    <w:name w:val="036DDF08E8354ECCB859ABA4B0C2851460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74">
    <w:name w:val="CBFD9B9F26DB4E039011189CC677B0C774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60">
    <w:name w:val="7BC13743C83C471C97D96C2A109A1D7960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59">
    <w:name w:val="1C8E4428885343E98C98CFCC7C4DD70B59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88">
    <w:name w:val="B075809800BA4C9A90E23805719E1A2E88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64">
    <w:name w:val="DBA4A4C48A1C46558113A99C94F80B4864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11">
    <w:name w:val="F3726093D7254D78978D34E42FA55E2811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8">
    <w:name w:val="DAF1A7E4E6A2414EA39C4F5DC94039E58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8">
    <w:name w:val="39597B38A4474E80BD83D3870509D5978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9A5D1D6CDE24925BBD69AF74C79E7DB9">
    <w:name w:val="09A5D1D6CDE24925BBD69AF74C79E7DB9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7">
    <w:name w:val="6AC2EE159214400BB167B6D29891AC4D7"/>
    <w:rsid w:val="003611C9"/>
    <w:pPr>
      <w:keepNext/>
      <w:keepLines/>
      <w:numPr>
        <w:ilvl w:val="2"/>
        <w:numId w:val="5"/>
      </w:numPr>
      <w:spacing w:before="160" w:after="80" w:line="240" w:lineRule="auto"/>
      <w:ind w:left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50781C51FE544B91B10C8A24B864643D7">
    <w:name w:val="50781C51FE544B91B10C8A24B864643D7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BD0277D01E7426CA9FE2E45D167D5302">
    <w:name w:val="FBD0277D01E7426CA9FE2E45D167D5302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C3A84ECC7540A2B453C9E9A8EE227D7">
    <w:name w:val="46C3A84ECC7540A2B453C9E9A8EE227D7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7DFE973206FF4CBC828773C1CFBA35613">
    <w:name w:val="7DFE973206FF4CBC828773C1CFBA35613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BEF7C8843A44C00927237D2CC2C44634">
    <w:name w:val="EBEF7C8843A44C00927237D2CC2C44634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8">
    <w:name w:val="F50AB2CC635A41DCA4D695103B4A64978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BDC120D17BE43889B389312300B57EF8">
    <w:name w:val="FBDC120D17BE43889B389312300B57EF8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8">
    <w:name w:val="B965D98ECE6748A8BC43D28F570DC51E8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D14376DD4E479D990430CD61383F858">
    <w:name w:val="D0D14376DD4E479D990430CD61383F858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A61EED1263D4DFDAA333354FDB7E1CD8">
    <w:name w:val="6A61EED1263D4DFDAA333354FDB7E1CD8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6339F1F3EEC406CA5A1ABD32F8788F18">
    <w:name w:val="26339F1F3EEC406CA5A1ABD32F8788F18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58D2467F0F4130B54C859EEC27FDBC8">
    <w:name w:val="B958D2467F0F4130B54C859EEC27FDBC8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70D2C8727343B1A9BC6EFF6E0314FC8">
    <w:name w:val="0F70D2C8727343B1A9BC6EFF6E0314FC8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1FDF1065BDC45838BBB9FF8B4B215098">
    <w:name w:val="E1FDF1065BDC45838BBB9FF8B4B215098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92A1C44ED21D4A83995A559C1F869B408">
    <w:name w:val="92A1C44ED21D4A83995A559C1F869B408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E82A2CD6B4548228F664E6DAD483B783">
    <w:name w:val="3E82A2CD6B4548228F664E6DAD483B783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C8A7B6CA0F04D3797390148015A3B27">
    <w:name w:val="2C8A7B6CA0F04D3797390148015A3B27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4FF0475E5634F13B927A43C6E21AD988">
    <w:name w:val="64FF0475E5634F13B927A43C6E21AD988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6D5E643C3F34F64AA505D0D91F7058E8">
    <w:name w:val="66D5E643C3F34F64AA505D0D91F7058E8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2C7FF08793040BEA0E03282490686B38">
    <w:name w:val="A2C7FF08793040BEA0E03282490686B38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F6F7ADC52594D8F906A4BCF3F077CB48">
    <w:name w:val="5F6F7ADC52594D8F906A4BCF3F077CB48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F831DFFCA634DACBF52D116F2951B228">
    <w:name w:val="9F831DFFCA634DACBF52D116F2951B228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4DF99E0B9974E1AA492D9C8855D6CB48">
    <w:name w:val="94DF99E0B9974E1AA492D9C8855D6CB48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080D9DB8D1A43CAB46FED20A88045DC">
    <w:name w:val="F080D9DB8D1A43CAB46FED20A88045DC"/>
    <w:rsid w:val="003611C9"/>
  </w:style>
  <w:style w:type="paragraph" w:customStyle="1" w:styleId="E4BC2CE1D1ED4352BEB84E897006BD22">
    <w:name w:val="E4BC2CE1D1ED4352BEB84E897006BD22"/>
    <w:rsid w:val="003611C9"/>
  </w:style>
  <w:style w:type="paragraph" w:customStyle="1" w:styleId="DFB39A7EB7AD4B1F8807D10D4601FFDB75">
    <w:name w:val="DFB39A7EB7AD4B1F8807D10D4601FFDB75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78">
    <w:name w:val="B964723BBF164734B164EC98D691660C78"/>
    <w:rsid w:val="003611C9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96">
    <w:name w:val="0F1D70655F8A485BBC0D25F8C89E326696"/>
    <w:rsid w:val="003611C9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82">
    <w:name w:val="1B011259492C4224994DB01A303B863082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82">
    <w:name w:val="F994296FE0CE45A2B5EABB778C00E5E282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56">
    <w:name w:val="E350A9AE3F72486F92BA3D2AA11CF75756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63">
    <w:name w:val="F692CF88CD684CAD9670F6E9900E3A0263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82">
    <w:name w:val="4276BF623D444F0BAC329C7658F0940782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82">
    <w:name w:val="3DB181D1A207431A9A2C5528F62E36AF82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82">
    <w:name w:val="ACF16D0DC871417F8D8E093B8E46F01A82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61">
    <w:name w:val="036DDF08E8354ECCB859ABA4B0C2851461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75">
    <w:name w:val="CBFD9B9F26DB4E039011189CC677B0C775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61">
    <w:name w:val="7BC13743C83C471C97D96C2A109A1D7961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60">
    <w:name w:val="1C8E4428885343E98C98CFCC7C4DD70B60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89">
    <w:name w:val="B075809800BA4C9A90E23805719E1A2E89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65">
    <w:name w:val="DBA4A4C48A1C46558113A99C94F80B4865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12">
    <w:name w:val="F3726093D7254D78978D34E42FA55E2812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9">
    <w:name w:val="DAF1A7E4E6A2414EA39C4F5DC94039E59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9">
    <w:name w:val="39597B38A4474E80BD83D3870509D5979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9A5D1D6CDE24925BBD69AF74C79E7DB10">
    <w:name w:val="09A5D1D6CDE24925BBD69AF74C79E7DB10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8">
    <w:name w:val="6AC2EE159214400BB167B6D29891AC4D8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50781C51FE544B91B10C8A24B864643D8">
    <w:name w:val="50781C51FE544B91B10C8A24B864643D8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BD0277D01E7426CA9FE2E45D167D5303">
    <w:name w:val="FBD0277D01E7426CA9FE2E45D167D5303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C3A84ECC7540A2B453C9E9A8EE227D8">
    <w:name w:val="46C3A84ECC7540A2B453C9E9A8EE227D8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7DFE973206FF4CBC828773C1CFBA35614">
    <w:name w:val="7DFE973206FF4CBC828773C1CFBA35614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BEF7C8843A44C00927237D2CC2C44635">
    <w:name w:val="EBEF7C8843A44C00927237D2CC2C44635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9">
    <w:name w:val="F50AB2CC635A41DCA4D695103B4A64979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BDC120D17BE43889B389312300B57EF9">
    <w:name w:val="FBDC120D17BE43889B389312300B57EF9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9">
    <w:name w:val="B965D98ECE6748A8BC43D28F570DC51E9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D14376DD4E479D990430CD61383F859">
    <w:name w:val="D0D14376DD4E479D990430CD61383F859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A61EED1263D4DFDAA333354FDB7E1CD9">
    <w:name w:val="6A61EED1263D4DFDAA333354FDB7E1CD9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6339F1F3EEC406CA5A1ABD32F8788F19">
    <w:name w:val="26339F1F3EEC406CA5A1ABD32F8788F19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58D2467F0F4130B54C859EEC27FDBC9">
    <w:name w:val="B958D2467F0F4130B54C859EEC27FDBC9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70D2C8727343B1A9BC6EFF6E0314FC9">
    <w:name w:val="0F70D2C8727343B1A9BC6EFF6E0314FC9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1FDF1065BDC45838BBB9FF8B4B215099">
    <w:name w:val="E1FDF1065BDC45838BBB9FF8B4B215099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64FF0475E5634F13B927A43C6E21AD989">
    <w:name w:val="64FF0475E5634F13B927A43C6E21AD989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6D5E643C3F34F64AA505D0D91F7058E9">
    <w:name w:val="66D5E643C3F34F64AA505D0D91F7058E9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2C7FF08793040BEA0E03282490686B39">
    <w:name w:val="A2C7FF08793040BEA0E03282490686B39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F6F7ADC52594D8F906A4BCF3F077CB49">
    <w:name w:val="5F6F7ADC52594D8F906A4BCF3F077CB49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F831DFFCA634DACBF52D116F2951B229">
    <w:name w:val="9F831DFFCA634DACBF52D116F2951B229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4DF99E0B9974E1AA492D9C8855D6CB49">
    <w:name w:val="94DF99E0B9974E1AA492D9C8855D6CB49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76">
    <w:name w:val="DFB39A7EB7AD4B1F8807D10D4601FFDB76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79">
    <w:name w:val="B964723BBF164734B164EC98D691660C79"/>
    <w:rsid w:val="003611C9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97">
    <w:name w:val="0F1D70655F8A485BBC0D25F8C89E326697"/>
    <w:rsid w:val="003611C9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83">
    <w:name w:val="1B011259492C4224994DB01A303B863083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83">
    <w:name w:val="F994296FE0CE45A2B5EABB778C00E5E283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57">
    <w:name w:val="E350A9AE3F72486F92BA3D2AA11CF75757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64">
    <w:name w:val="F692CF88CD684CAD9670F6E9900E3A0264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83">
    <w:name w:val="4276BF623D444F0BAC329C7658F0940783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83">
    <w:name w:val="3DB181D1A207431A9A2C5528F62E36AF83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83">
    <w:name w:val="ACF16D0DC871417F8D8E093B8E46F01A83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62">
    <w:name w:val="036DDF08E8354ECCB859ABA4B0C2851462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76">
    <w:name w:val="CBFD9B9F26DB4E039011189CC677B0C776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62">
    <w:name w:val="7BC13743C83C471C97D96C2A109A1D7962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61">
    <w:name w:val="1C8E4428885343E98C98CFCC7C4DD70B61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90">
    <w:name w:val="B075809800BA4C9A90E23805719E1A2E90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66">
    <w:name w:val="DBA4A4C48A1C46558113A99C94F80B4866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13">
    <w:name w:val="F3726093D7254D78978D34E42FA55E2813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10">
    <w:name w:val="DAF1A7E4E6A2414EA39C4F5DC94039E510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10">
    <w:name w:val="39597B38A4474E80BD83D3870509D59710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9A5D1D6CDE24925BBD69AF74C79E7DB11">
    <w:name w:val="09A5D1D6CDE24925BBD69AF74C79E7DB11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9">
    <w:name w:val="6AC2EE159214400BB167B6D29891AC4D9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50781C51FE544B91B10C8A24B864643D9">
    <w:name w:val="50781C51FE544B91B10C8A24B864643D9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BD0277D01E7426CA9FE2E45D167D5304">
    <w:name w:val="FBD0277D01E7426CA9FE2E45D167D5304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C3A84ECC7540A2B453C9E9A8EE227D9">
    <w:name w:val="46C3A84ECC7540A2B453C9E9A8EE227D9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7DFE973206FF4CBC828773C1CFBA35615">
    <w:name w:val="7DFE973206FF4CBC828773C1CFBA35615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BEF7C8843A44C00927237D2CC2C44636">
    <w:name w:val="EBEF7C8843A44C00927237D2CC2C44636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10">
    <w:name w:val="F50AB2CC635A41DCA4D695103B4A649710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BDC120D17BE43889B389312300B57EF10">
    <w:name w:val="FBDC120D17BE43889B389312300B57EF10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10">
    <w:name w:val="B965D98ECE6748A8BC43D28F570DC51E10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D14376DD4E479D990430CD61383F8510">
    <w:name w:val="D0D14376DD4E479D990430CD61383F8510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A61EED1263D4DFDAA333354FDB7E1CD10">
    <w:name w:val="6A61EED1263D4DFDAA333354FDB7E1CD10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6339F1F3EEC406CA5A1ABD32F8788F110">
    <w:name w:val="26339F1F3EEC406CA5A1ABD32F8788F110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58D2467F0F4130B54C859EEC27FDBC10">
    <w:name w:val="B958D2467F0F4130B54C859EEC27FDBC10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70D2C8727343B1A9BC6EFF6E0314FC10">
    <w:name w:val="0F70D2C8727343B1A9BC6EFF6E0314FC10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1FDF1065BDC45838BBB9FF8B4B2150910">
    <w:name w:val="E1FDF1065BDC45838BBB9FF8B4B2150910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64FF0475E5634F13B927A43C6E21AD9810">
    <w:name w:val="64FF0475E5634F13B927A43C6E21AD9810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6D5E643C3F34F64AA505D0D91F7058E10">
    <w:name w:val="66D5E643C3F34F64AA505D0D91F7058E10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2C7FF08793040BEA0E03282490686B310">
    <w:name w:val="A2C7FF08793040BEA0E03282490686B310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F6F7ADC52594D8F906A4BCF3F077CB410">
    <w:name w:val="5F6F7ADC52594D8F906A4BCF3F077CB410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F831DFFCA634DACBF52D116F2951B2210">
    <w:name w:val="9F831DFFCA634DACBF52D116F2951B2210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4DF99E0B9974E1AA492D9C8855D6CB410">
    <w:name w:val="94DF99E0B9974E1AA492D9C8855D6CB410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C6634A1C5D54ECA9984880525D5CA08">
    <w:name w:val="3C6634A1C5D54ECA9984880525D5CA08"/>
    <w:rsid w:val="003611C9"/>
  </w:style>
  <w:style w:type="paragraph" w:customStyle="1" w:styleId="DFB39A7EB7AD4B1F8807D10D4601FFDB77">
    <w:name w:val="DFB39A7EB7AD4B1F8807D10D4601FFDB77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80">
    <w:name w:val="B964723BBF164734B164EC98D691660C80"/>
    <w:rsid w:val="003611C9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98">
    <w:name w:val="0F1D70655F8A485BBC0D25F8C89E326698"/>
    <w:rsid w:val="003611C9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84">
    <w:name w:val="1B011259492C4224994DB01A303B863084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84">
    <w:name w:val="F994296FE0CE45A2B5EABB778C00E5E284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58">
    <w:name w:val="E350A9AE3F72486F92BA3D2AA11CF75758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65">
    <w:name w:val="F692CF88CD684CAD9670F6E9900E3A0265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84">
    <w:name w:val="4276BF623D444F0BAC329C7658F0940784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84">
    <w:name w:val="3DB181D1A207431A9A2C5528F62E36AF84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84">
    <w:name w:val="ACF16D0DC871417F8D8E093B8E46F01A84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63">
    <w:name w:val="036DDF08E8354ECCB859ABA4B0C2851463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77">
    <w:name w:val="CBFD9B9F26DB4E039011189CC677B0C777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63">
    <w:name w:val="7BC13743C83C471C97D96C2A109A1D7963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62">
    <w:name w:val="1C8E4428885343E98C98CFCC7C4DD70B62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91">
    <w:name w:val="B075809800BA4C9A90E23805719E1A2E91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67">
    <w:name w:val="DBA4A4C48A1C46558113A99C94F80B4867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14">
    <w:name w:val="F3726093D7254D78978D34E42FA55E2814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11">
    <w:name w:val="DAF1A7E4E6A2414EA39C4F5DC94039E511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11">
    <w:name w:val="39597B38A4474E80BD83D3870509D59711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9A5D1D6CDE24925BBD69AF74C79E7DB12">
    <w:name w:val="09A5D1D6CDE24925BBD69AF74C79E7DB12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10">
    <w:name w:val="6AC2EE159214400BB167B6D29891AC4D10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50781C51FE544B91B10C8A24B864643D10">
    <w:name w:val="50781C51FE544B91B10C8A24B864643D10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BD0277D01E7426CA9FE2E45D167D5305">
    <w:name w:val="FBD0277D01E7426CA9FE2E45D167D5305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C3A84ECC7540A2B453C9E9A8EE227D10">
    <w:name w:val="46C3A84ECC7540A2B453C9E9A8EE227D10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7DFE973206FF4CBC828773C1CFBA35616">
    <w:name w:val="7DFE973206FF4CBC828773C1CFBA35616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BEF7C8843A44C00927237D2CC2C44637">
    <w:name w:val="EBEF7C8843A44C00927237D2CC2C44637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11">
    <w:name w:val="F50AB2CC635A41DCA4D695103B4A649711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BDC120D17BE43889B389312300B57EF11">
    <w:name w:val="FBDC120D17BE43889B389312300B57EF11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11">
    <w:name w:val="B965D98ECE6748A8BC43D28F570DC51E11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D14376DD4E479D990430CD61383F8511">
    <w:name w:val="D0D14376DD4E479D990430CD61383F8511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A61EED1263D4DFDAA333354FDB7E1CD11">
    <w:name w:val="6A61EED1263D4DFDAA333354FDB7E1CD11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6339F1F3EEC406CA5A1ABD32F8788F111">
    <w:name w:val="26339F1F3EEC406CA5A1ABD32F8788F111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58D2467F0F4130B54C859EEC27FDBC11">
    <w:name w:val="B958D2467F0F4130B54C859EEC27FDBC11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70D2C8727343B1A9BC6EFF6E0314FC11">
    <w:name w:val="0F70D2C8727343B1A9BC6EFF6E0314FC11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1FDF1065BDC45838BBB9FF8B4B2150911">
    <w:name w:val="E1FDF1065BDC45838BBB9FF8B4B2150911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64FF0475E5634F13B927A43C6E21AD9811">
    <w:name w:val="64FF0475E5634F13B927A43C6E21AD9811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6D5E643C3F34F64AA505D0D91F7058E11">
    <w:name w:val="66D5E643C3F34F64AA505D0D91F7058E11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2C7FF08793040BEA0E03282490686B311">
    <w:name w:val="A2C7FF08793040BEA0E03282490686B311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F6F7ADC52594D8F906A4BCF3F077CB411">
    <w:name w:val="5F6F7ADC52594D8F906A4BCF3F077CB411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F831DFFCA634DACBF52D116F2951B2211">
    <w:name w:val="9F831DFFCA634DACBF52D116F2951B2211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4DF99E0B9974E1AA492D9C8855D6CB411">
    <w:name w:val="94DF99E0B9974E1AA492D9C8855D6CB411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78">
    <w:name w:val="DFB39A7EB7AD4B1F8807D10D4601FFDB78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81">
    <w:name w:val="B964723BBF164734B164EC98D691660C81"/>
    <w:rsid w:val="003611C9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99">
    <w:name w:val="0F1D70655F8A485BBC0D25F8C89E326699"/>
    <w:rsid w:val="003611C9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85">
    <w:name w:val="1B011259492C4224994DB01A303B863085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85">
    <w:name w:val="F994296FE0CE45A2B5EABB778C00E5E285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59">
    <w:name w:val="E350A9AE3F72486F92BA3D2AA11CF75759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66">
    <w:name w:val="F692CF88CD684CAD9670F6E9900E3A0266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85">
    <w:name w:val="4276BF623D444F0BAC329C7658F0940785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85">
    <w:name w:val="3DB181D1A207431A9A2C5528F62E36AF85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85">
    <w:name w:val="ACF16D0DC871417F8D8E093B8E46F01A85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64">
    <w:name w:val="036DDF08E8354ECCB859ABA4B0C2851464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78">
    <w:name w:val="CBFD9B9F26DB4E039011189CC677B0C778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BC13743C83C471C97D96C2A109A1D7964">
    <w:name w:val="7BC13743C83C471C97D96C2A109A1D7964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63">
    <w:name w:val="1C8E4428885343E98C98CFCC7C4DD70B63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92">
    <w:name w:val="B075809800BA4C9A90E23805719E1A2E92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68">
    <w:name w:val="DBA4A4C48A1C46558113A99C94F80B4868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15">
    <w:name w:val="F3726093D7254D78978D34E42FA55E2815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12">
    <w:name w:val="DAF1A7E4E6A2414EA39C4F5DC94039E512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12">
    <w:name w:val="39597B38A4474E80BD83D3870509D59712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9A5D1D6CDE24925BBD69AF74C79E7DB13">
    <w:name w:val="09A5D1D6CDE24925BBD69AF74C79E7DB13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11">
    <w:name w:val="6AC2EE159214400BB167B6D29891AC4D11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50781C51FE544B91B10C8A24B864643D11">
    <w:name w:val="50781C51FE544B91B10C8A24B864643D11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BD0277D01E7426CA9FE2E45D167D5306">
    <w:name w:val="FBD0277D01E7426CA9FE2E45D167D5306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C3A84ECC7540A2B453C9E9A8EE227D11">
    <w:name w:val="46C3A84ECC7540A2B453C9E9A8EE227D11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7DFE973206FF4CBC828773C1CFBA35617">
    <w:name w:val="7DFE973206FF4CBC828773C1CFBA35617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BEF7C8843A44C00927237D2CC2C44638">
    <w:name w:val="EBEF7C8843A44C00927237D2CC2C44638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12">
    <w:name w:val="F50AB2CC635A41DCA4D695103B4A649712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BDC120D17BE43889B389312300B57EF12">
    <w:name w:val="FBDC120D17BE43889B389312300B57EF12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12">
    <w:name w:val="B965D98ECE6748A8BC43D28F570DC51E12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D14376DD4E479D990430CD61383F8512">
    <w:name w:val="D0D14376DD4E479D990430CD61383F8512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A61EED1263D4DFDAA333354FDB7E1CD12">
    <w:name w:val="6A61EED1263D4DFDAA333354FDB7E1CD12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6339F1F3EEC406CA5A1ABD32F8788F112">
    <w:name w:val="26339F1F3EEC406CA5A1ABD32F8788F112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58D2467F0F4130B54C859EEC27FDBC12">
    <w:name w:val="B958D2467F0F4130B54C859EEC27FDBC12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70D2C8727343B1A9BC6EFF6E0314FC12">
    <w:name w:val="0F70D2C8727343B1A9BC6EFF6E0314FC12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1FDF1065BDC45838BBB9FF8B4B2150912">
    <w:name w:val="E1FDF1065BDC45838BBB9FF8B4B2150912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64FF0475E5634F13B927A43C6E21AD9812">
    <w:name w:val="64FF0475E5634F13B927A43C6E21AD9812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6D5E643C3F34F64AA505D0D91F7058E12">
    <w:name w:val="66D5E643C3F34F64AA505D0D91F7058E12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2C7FF08793040BEA0E03282490686B312">
    <w:name w:val="A2C7FF08793040BEA0E03282490686B312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F6F7ADC52594D8F906A4BCF3F077CB412">
    <w:name w:val="5F6F7ADC52594D8F906A4BCF3F077CB412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F831DFFCA634DACBF52D116F2951B2212">
    <w:name w:val="9F831DFFCA634DACBF52D116F2951B2212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4DF99E0B9974E1AA492D9C8855D6CB412">
    <w:name w:val="94DF99E0B9974E1AA492D9C8855D6CB412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79">
    <w:name w:val="DFB39A7EB7AD4B1F8807D10D4601FFDB79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82">
    <w:name w:val="B964723BBF164734B164EC98D691660C82"/>
    <w:rsid w:val="003611C9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100">
    <w:name w:val="0F1D70655F8A485BBC0D25F8C89E3266100"/>
    <w:rsid w:val="003611C9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86">
    <w:name w:val="1B011259492C4224994DB01A303B863086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86">
    <w:name w:val="F994296FE0CE45A2B5EABB778C00E5E286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60">
    <w:name w:val="E350A9AE3F72486F92BA3D2AA11CF75760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67">
    <w:name w:val="F692CF88CD684CAD9670F6E9900E3A0267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86">
    <w:name w:val="4276BF623D444F0BAC329C7658F0940786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86">
    <w:name w:val="3DB181D1A207431A9A2C5528F62E36AF86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86">
    <w:name w:val="ACF16D0DC871417F8D8E093B8E46F01A86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65">
    <w:name w:val="036DDF08E8354ECCB859ABA4B0C2851465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79">
    <w:name w:val="CBFD9B9F26DB4E039011189CC677B0C779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64">
    <w:name w:val="1C8E4428885343E98C98CFCC7C4DD70B64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93">
    <w:name w:val="B075809800BA4C9A90E23805719E1A2E93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69">
    <w:name w:val="DBA4A4C48A1C46558113A99C94F80B4869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16">
    <w:name w:val="F3726093D7254D78978D34E42FA55E2816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13">
    <w:name w:val="DAF1A7E4E6A2414EA39C4F5DC94039E513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13">
    <w:name w:val="39597B38A4474E80BD83D3870509D59713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9A5D1D6CDE24925BBD69AF74C79E7DB14">
    <w:name w:val="09A5D1D6CDE24925BBD69AF74C79E7DB14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12">
    <w:name w:val="6AC2EE159214400BB167B6D29891AC4D12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46C3A84ECC7540A2B453C9E9A8EE227D12">
    <w:name w:val="46C3A84ECC7540A2B453C9E9A8EE227D12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EBEF7C8843A44C00927237D2CC2C44639">
    <w:name w:val="EBEF7C8843A44C00927237D2CC2C44639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13">
    <w:name w:val="F50AB2CC635A41DCA4D695103B4A649713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5B1E36301FE4EC7A08FA8E13E6F628D">
    <w:name w:val="05B1E36301FE4EC7A08FA8E13E6F628D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13">
    <w:name w:val="B965D98ECE6748A8BC43D28F570DC51E13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D14376DD4E479D990430CD61383F8513">
    <w:name w:val="D0D14376DD4E479D990430CD61383F8513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A61EED1263D4DFDAA333354FDB7E1CD13">
    <w:name w:val="6A61EED1263D4DFDAA333354FDB7E1CD13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6339F1F3EEC406CA5A1ABD32F8788F113">
    <w:name w:val="26339F1F3EEC406CA5A1ABD32F8788F113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58D2467F0F4130B54C859EEC27FDBC13">
    <w:name w:val="B958D2467F0F4130B54C859EEC27FDBC13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70D2C8727343B1A9BC6EFF6E0314FC13">
    <w:name w:val="0F70D2C8727343B1A9BC6EFF6E0314FC13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1FDF1065BDC45838BBB9FF8B4B2150913">
    <w:name w:val="E1FDF1065BDC45838BBB9FF8B4B2150913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64FF0475E5634F13B927A43C6E21AD9813">
    <w:name w:val="64FF0475E5634F13B927A43C6E21AD9813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6D5E643C3F34F64AA505D0D91F7058E13">
    <w:name w:val="66D5E643C3F34F64AA505D0D91F7058E13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2C7FF08793040BEA0E03282490686B313">
    <w:name w:val="A2C7FF08793040BEA0E03282490686B313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F6F7ADC52594D8F906A4BCF3F077CB413">
    <w:name w:val="5F6F7ADC52594D8F906A4BCF3F077CB413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F831DFFCA634DACBF52D116F2951B2213">
    <w:name w:val="9F831DFFCA634DACBF52D116F2951B2213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4DF99E0B9974E1AA492D9C8855D6CB413">
    <w:name w:val="94DF99E0B9974E1AA492D9C8855D6CB413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8DDF76E52C24335BC97471191DE2F0A">
    <w:name w:val="98DDF76E52C24335BC97471191DE2F0A"/>
    <w:rsid w:val="003611C9"/>
  </w:style>
  <w:style w:type="paragraph" w:customStyle="1" w:styleId="332A29BD35354FB185B3440CDB67EF7C">
    <w:name w:val="332A29BD35354FB185B3440CDB67EF7C"/>
    <w:rsid w:val="003611C9"/>
  </w:style>
  <w:style w:type="paragraph" w:customStyle="1" w:styleId="DFB39A7EB7AD4B1F8807D10D4601FFDB80">
    <w:name w:val="DFB39A7EB7AD4B1F8807D10D4601FFDB80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83">
    <w:name w:val="B964723BBF164734B164EC98D691660C83"/>
    <w:rsid w:val="003611C9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101">
    <w:name w:val="0F1D70655F8A485BBC0D25F8C89E3266101"/>
    <w:rsid w:val="003611C9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87">
    <w:name w:val="1B011259492C4224994DB01A303B863087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87">
    <w:name w:val="F994296FE0CE45A2B5EABB778C00E5E287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61">
    <w:name w:val="E350A9AE3F72486F92BA3D2AA11CF75761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68">
    <w:name w:val="F692CF88CD684CAD9670F6E9900E3A0268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87">
    <w:name w:val="4276BF623D444F0BAC329C7658F0940787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87">
    <w:name w:val="3DB181D1A207431A9A2C5528F62E36AF87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87">
    <w:name w:val="ACF16D0DC871417F8D8E093B8E46F01A87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66">
    <w:name w:val="036DDF08E8354ECCB859ABA4B0C2851466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80">
    <w:name w:val="CBFD9B9F26DB4E039011189CC677B0C780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65">
    <w:name w:val="1C8E4428885343E98C98CFCC7C4DD70B65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94">
    <w:name w:val="B075809800BA4C9A90E23805719E1A2E94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70">
    <w:name w:val="DBA4A4C48A1C46558113A99C94F80B4870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17">
    <w:name w:val="F3726093D7254D78978D34E42FA55E2817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14">
    <w:name w:val="DAF1A7E4E6A2414EA39C4F5DC94039E514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14">
    <w:name w:val="39597B38A4474E80BD83D3870509D59714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9A5D1D6CDE24925BBD69AF74C79E7DB15">
    <w:name w:val="09A5D1D6CDE24925BBD69AF74C79E7DB15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13">
    <w:name w:val="6AC2EE159214400BB167B6D29891AC4D13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46C3A84ECC7540A2B453C9E9A8EE227D13">
    <w:name w:val="46C3A84ECC7540A2B453C9E9A8EE227D13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EBEF7C8843A44C00927237D2CC2C446310">
    <w:name w:val="EBEF7C8843A44C00927237D2CC2C446310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14">
    <w:name w:val="F50AB2CC635A41DCA4D695103B4A649714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5B1E36301FE4EC7A08FA8E13E6F628D1">
    <w:name w:val="05B1E36301FE4EC7A08FA8E13E6F628D1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14">
    <w:name w:val="B965D98ECE6748A8BC43D28F570DC51E14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D14376DD4E479D990430CD61383F8514">
    <w:name w:val="D0D14376DD4E479D990430CD61383F8514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8DDF76E52C24335BC97471191DE2F0A1">
    <w:name w:val="98DDF76E52C24335BC97471191DE2F0A1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6339F1F3EEC406CA5A1ABD32F8788F114">
    <w:name w:val="26339F1F3EEC406CA5A1ABD32F8788F114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32A29BD35354FB185B3440CDB67EF7C1">
    <w:name w:val="332A29BD35354FB185B3440CDB67EF7C1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70D2C8727343B1A9BC6EFF6E0314FC14">
    <w:name w:val="0F70D2C8727343B1A9BC6EFF6E0314FC14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1FDF1065BDC45838BBB9FF8B4B2150914">
    <w:name w:val="E1FDF1065BDC45838BBB9FF8B4B2150914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64FF0475E5634F13B927A43C6E21AD9814">
    <w:name w:val="64FF0475E5634F13B927A43C6E21AD9814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6D5E643C3F34F64AA505D0D91F7058E14">
    <w:name w:val="66D5E643C3F34F64AA505D0D91F7058E14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2C7FF08793040BEA0E03282490686B314">
    <w:name w:val="A2C7FF08793040BEA0E03282490686B314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F6F7ADC52594D8F906A4BCF3F077CB414">
    <w:name w:val="5F6F7ADC52594D8F906A4BCF3F077CB414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F831DFFCA634DACBF52D116F2951B2214">
    <w:name w:val="9F831DFFCA634DACBF52D116F2951B2214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4DF99E0B9974E1AA492D9C8855D6CB414">
    <w:name w:val="94DF99E0B9974E1AA492D9C8855D6CB414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4077CA390824395B181B34C06E66EF5">
    <w:name w:val="34077CA390824395B181B34C06E66EF5"/>
    <w:rsid w:val="003611C9"/>
  </w:style>
  <w:style w:type="paragraph" w:customStyle="1" w:styleId="8AE5629B570A45E3BF6C96129268CAC5">
    <w:name w:val="8AE5629B570A45E3BF6C96129268CAC5"/>
    <w:rsid w:val="003611C9"/>
  </w:style>
  <w:style w:type="paragraph" w:customStyle="1" w:styleId="BE17D991377643A7A44B4FCE80438F2C">
    <w:name w:val="BE17D991377643A7A44B4FCE80438F2C"/>
    <w:rsid w:val="003611C9"/>
  </w:style>
  <w:style w:type="paragraph" w:customStyle="1" w:styleId="ADCA3C36A4FB44A991C6FD77B45495B3">
    <w:name w:val="ADCA3C36A4FB44A991C6FD77B45495B3"/>
    <w:rsid w:val="003611C9"/>
  </w:style>
  <w:style w:type="paragraph" w:customStyle="1" w:styleId="6EF7038E68654821BAF2DEE19CD47DBA">
    <w:name w:val="6EF7038E68654821BAF2DEE19CD47DBA"/>
    <w:rsid w:val="003611C9"/>
  </w:style>
  <w:style w:type="paragraph" w:customStyle="1" w:styleId="DFB39A7EB7AD4B1F8807D10D4601FFDB81">
    <w:name w:val="DFB39A7EB7AD4B1F8807D10D4601FFDB81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84">
    <w:name w:val="B964723BBF164734B164EC98D691660C84"/>
    <w:rsid w:val="003611C9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102">
    <w:name w:val="0F1D70655F8A485BBC0D25F8C89E3266102"/>
    <w:rsid w:val="003611C9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88">
    <w:name w:val="1B011259492C4224994DB01A303B863088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88">
    <w:name w:val="F994296FE0CE45A2B5EABB778C00E5E288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62">
    <w:name w:val="E350A9AE3F72486F92BA3D2AA11CF75762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69">
    <w:name w:val="F692CF88CD684CAD9670F6E9900E3A0269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88">
    <w:name w:val="4276BF623D444F0BAC329C7658F0940788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88">
    <w:name w:val="3DB181D1A207431A9A2C5528F62E36AF88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88">
    <w:name w:val="ACF16D0DC871417F8D8E093B8E46F01A88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67">
    <w:name w:val="036DDF08E8354ECCB859ABA4B0C2851467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81">
    <w:name w:val="CBFD9B9F26DB4E039011189CC677B0C781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66">
    <w:name w:val="1C8E4428885343E98C98CFCC7C4DD70B66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95">
    <w:name w:val="B075809800BA4C9A90E23805719E1A2E95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71">
    <w:name w:val="DBA4A4C48A1C46558113A99C94F80B4871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18">
    <w:name w:val="F3726093D7254D78978D34E42FA55E2818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15">
    <w:name w:val="DAF1A7E4E6A2414EA39C4F5DC94039E515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15">
    <w:name w:val="39597B38A4474E80BD83D3870509D59715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9A5D1D6CDE24925BBD69AF74C79E7DB16">
    <w:name w:val="09A5D1D6CDE24925BBD69AF74C79E7DB16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14">
    <w:name w:val="6AC2EE159214400BB167B6D29891AC4D14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46C3A84ECC7540A2B453C9E9A8EE227D14">
    <w:name w:val="46C3A84ECC7540A2B453C9E9A8EE227D14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EBEF7C8843A44C00927237D2CC2C446311">
    <w:name w:val="EBEF7C8843A44C00927237D2CC2C446311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15">
    <w:name w:val="F50AB2CC635A41DCA4D695103B4A649715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5B1E36301FE4EC7A08FA8E13E6F628D2">
    <w:name w:val="05B1E36301FE4EC7A08FA8E13E6F628D2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15">
    <w:name w:val="B965D98ECE6748A8BC43D28F570DC51E15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D14376DD4E479D990430CD61383F8515">
    <w:name w:val="D0D14376DD4E479D990430CD61383F8515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8DDF76E52C24335BC97471191DE2F0A2">
    <w:name w:val="98DDF76E52C24335BC97471191DE2F0A2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6339F1F3EEC406CA5A1ABD32F8788F115">
    <w:name w:val="26339F1F3EEC406CA5A1ABD32F8788F115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32A29BD35354FB185B3440CDB67EF7C2">
    <w:name w:val="332A29BD35354FB185B3440CDB67EF7C2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70D2C8727343B1A9BC6EFF6E0314FC15">
    <w:name w:val="0F70D2C8727343B1A9BC6EFF6E0314FC15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1FDF1065BDC45838BBB9FF8B4B2150915">
    <w:name w:val="E1FDF1065BDC45838BBB9FF8B4B2150915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64FF0475E5634F13B927A43C6E21AD9815">
    <w:name w:val="64FF0475E5634F13B927A43C6E21AD9815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6D5E643C3F34F64AA505D0D91F7058E15">
    <w:name w:val="66D5E643C3F34F64AA505D0D91F7058E15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2C7FF08793040BEA0E03282490686B315">
    <w:name w:val="A2C7FF08793040BEA0E03282490686B315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F6F7ADC52594D8F906A4BCF3F077CB415">
    <w:name w:val="5F6F7ADC52594D8F906A4BCF3F077CB415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F831DFFCA634DACBF52D116F2951B2215">
    <w:name w:val="9F831DFFCA634DACBF52D116F2951B2215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4DF99E0B9974E1AA492D9C8855D6CB415">
    <w:name w:val="94DF99E0B9974E1AA492D9C8855D6CB415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82">
    <w:name w:val="DFB39A7EB7AD4B1F8807D10D4601FFDB82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85">
    <w:name w:val="B964723BBF164734B164EC98D691660C85"/>
    <w:rsid w:val="003611C9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103">
    <w:name w:val="0F1D70655F8A485BBC0D25F8C89E3266103"/>
    <w:rsid w:val="003611C9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89">
    <w:name w:val="1B011259492C4224994DB01A303B863089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89">
    <w:name w:val="F994296FE0CE45A2B5EABB778C00E5E289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63">
    <w:name w:val="E350A9AE3F72486F92BA3D2AA11CF75763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70">
    <w:name w:val="F692CF88CD684CAD9670F6E9900E3A0270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89">
    <w:name w:val="4276BF623D444F0BAC329C7658F0940789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89">
    <w:name w:val="3DB181D1A207431A9A2C5528F62E36AF89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89">
    <w:name w:val="ACF16D0DC871417F8D8E093B8E46F01A89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68">
    <w:name w:val="036DDF08E8354ECCB859ABA4B0C2851468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82">
    <w:name w:val="CBFD9B9F26DB4E039011189CC677B0C782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67">
    <w:name w:val="1C8E4428885343E98C98CFCC7C4DD70B67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96">
    <w:name w:val="B075809800BA4C9A90E23805719E1A2E96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72">
    <w:name w:val="DBA4A4C48A1C46558113A99C94F80B4872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19">
    <w:name w:val="F3726093D7254D78978D34E42FA55E2819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16">
    <w:name w:val="DAF1A7E4E6A2414EA39C4F5DC94039E516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16">
    <w:name w:val="39597B38A4474E80BD83D3870509D59716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9A5D1D6CDE24925BBD69AF74C79E7DB17">
    <w:name w:val="09A5D1D6CDE24925BBD69AF74C79E7DB17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15">
    <w:name w:val="6AC2EE159214400BB167B6D29891AC4D15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46C3A84ECC7540A2B453C9E9A8EE227D15">
    <w:name w:val="46C3A84ECC7540A2B453C9E9A8EE227D15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EBEF7C8843A44C00927237D2CC2C446312">
    <w:name w:val="EBEF7C8843A44C00927237D2CC2C446312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16">
    <w:name w:val="F50AB2CC635A41DCA4D695103B4A649716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5B1E36301FE4EC7A08FA8E13E6F628D3">
    <w:name w:val="05B1E36301FE4EC7A08FA8E13E6F628D3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16">
    <w:name w:val="B965D98ECE6748A8BC43D28F570DC51E16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D14376DD4E479D990430CD61383F8516">
    <w:name w:val="D0D14376DD4E479D990430CD61383F8516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8DDF76E52C24335BC97471191DE2F0A3">
    <w:name w:val="98DDF76E52C24335BC97471191DE2F0A3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6339F1F3EEC406CA5A1ABD32F8788F116">
    <w:name w:val="26339F1F3EEC406CA5A1ABD32F8788F116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32A29BD35354FB185B3440CDB67EF7C3">
    <w:name w:val="332A29BD35354FB185B3440CDB67EF7C3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70D2C8727343B1A9BC6EFF6E0314FC16">
    <w:name w:val="0F70D2C8727343B1A9BC6EFF6E0314FC16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1FDF1065BDC45838BBB9FF8B4B2150916">
    <w:name w:val="E1FDF1065BDC45838BBB9FF8B4B2150916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64FF0475E5634F13B927A43C6E21AD9816">
    <w:name w:val="64FF0475E5634F13B927A43C6E21AD9816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6D5E643C3F34F64AA505D0D91F7058E16">
    <w:name w:val="66D5E643C3F34F64AA505D0D91F7058E16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2C7FF08793040BEA0E03282490686B316">
    <w:name w:val="A2C7FF08793040BEA0E03282490686B316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F6F7ADC52594D8F906A4BCF3F077CB416">
    <w:name w:val="5F6F7ADC52594D8F906A4BCF3F077CB416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F831DFFCA634DACBF52D116F2951B2216">
    <w:name w:val="9F831DFFCA634DACBF52D116F2951B2216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4DF99E0B9974E1AA492D9C8855D6CB416">
    <w:name w:val="94DF99E0B9974E1AA492D9C8855D6CB416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83">
    <w:name w:val="DFB39A7EB7AD4B1F8807D10D4601FFDB83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86">
    <w:name w:val="B964723BBF164734B164EC98D691660C86"/>
    <w:rsid w:val="003611C9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104">
    <w:name w:val="0F1D70655F8A485BBC0D25F8C89E3266104"/>
    <w:rsid w:val="003611C9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90">
    <w:name w:val="1B011259492C4224994DB01A303B863090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90">
    <w:name w:val="F994296FE0CE45A2B5EABB778C00E5E290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64">
    <w:name w:val="E350A9AE3F72486F92BA3D2AA11CF75764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71">
    <w:name w:val="F692CF88CD684CAD9670F6E9900E3A0271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90">
    <w:name w:val="4276BF623D444F0BAC329C7658F0940790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90">
    <w:name w:val="3DB181D1A207431A9A2C5528F62E36AF90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90">
    <w:name w:val="ACF16D0DC871417F8D8E093B8E46F01A90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69">
    <w:name w:val="036DDF08E8354ECCB859ABA4B0C2851469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83">
    <w:name w:val="CBFD9B9F26DB4E039011189CC677B0C783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68">
    <w:name w:val="1C8E4428885343E98C98CFCC7C4DD70B68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97">
    <w:name w:val="B075809800BA4C9A90E23805719E1A2E97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73">
    <w:name w:val="DBA4A4C48A1C46558113A99C94F80B4873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20">
    <w:name w:val="F3726093D7254D78978D34E42FA55E2820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17">
    <w:name w:val="DAF1A7E4E6A2414EA39C4F5DC94039E517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17">
    <w:name w:val="39597B38A4474E80BD83D3870509D59717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9A5D1D6CDE24925BBD69AF74C79E7DB18">
    <w:name w:val="09A5D1D6CDE24925BBD69AF74C79E7DB18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16">
    <w:name w:val="6AC2EE159214400BB167B6D29891AC4D16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46C3A84ECC7540A2B453C9E9A8EE227D16">
    <w:name w:val="46C3A84ECC7540A2B453C9E9A8EE227D16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EBEF7C8843A44C00927237D2CC2C446313">
    <w:name w:val="EBEF7C8843A44C00927237D2CC2C446313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17">
    <w:name w:val="F50AB2CC635A41DCA4D695103B4A649717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5B1E36301FE4EC7A08FA8E13E6F628D4">
    <w:name w:val="05B1E36301FE4EC7A08FA8E13E6F628D4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17">
    <w:name w:val="B965D98ECE6748A8BC43D28F570DC51E17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D14376DD4E479D990430CD61383F8517">
    <w:name w:val="D0D14376DD4E479D990430CD61383F8517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8DDF76E52C24335BC97471191DE2F0A4">
    <w:name w:val="98DDF76E52C24335BC97471191DE2F0A4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6339F1F3EEC406CA5A1ABD32F8788F117">
    <w:name w:val="26339F1F3EEC406CA5A1ABD32F8788F117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32A29BD35354FB185B3440CDB67EF7C4">
    <w:name w:val="332A29BD35354FB185B3440CDB67EF7C4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70D2C8727343B1A9BC6EFF6E0314FC17">
    <w:name w:val="0F70D2C8727343B1A9BC6EFF6E0314FC17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1FDF1065BDC45838BBB9FF8B4B2150917">
    <w:name w:val="E1FDF1065BDC45838BBB9FF8B4B2150917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64FF0475E5634F13B927A43C6E21AD9817">
    <w:name w:val="64FF0475E5634F13B927A43C6E21AD9817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6D5E643C3F34F64AA505D0D91F7058E17">
    <w:name w:val="66D5E643C3F34F64AA505D0D91F7058E17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2C7FF08793040BEA0E03282490686B317">
    <w:name w:val="A2C7FF08793040BEA0E03282490686B317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F6F7ADC52594D8F906A4BCF3F077CB417">
    <w:name w:val="5F6F7ADC52594D8F906A4BCF3F077CB417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F831DFFCA634DACBF52D116F2951B2217">
    <w:name w:val="9F831DFFCA634DACBF52D116F2951B2217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4DF99E0B9974E1AA492D9C8855D6CB417">
    <w:name w:val="94DF99E0B9974E1AA492D9C8855D6CB417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858B187E8D74E32AB50D19A8B59CF60">
    <w:name w:val="9858B187E8D74E32AB50D19A8B59CF60"/>
    <w:rsid w:val="003611C9"/>
  </w:style>
  <w:style w:type="paragraph" w:customStyle="1" w:styleId="DFB39A7EB7AD4B1F8807D10D4601FFDB84">
    <w:name w:val="DFB39A7EB7AD4B1F8807D10D4601FFDB84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87">
    <w:name w:val="B964723BBF164734B164EC98D691660C87"/>
    <w:rsid w:val="003611C9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105">
    <w:name w:val="0F1D70655F8A485BBC0D25F8C89E3266105"/>
    <w:rsid w:val="003611C9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91">
    <w:name w:val="1B011259492C4224994DB01A303B863091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91">
    <w:name w:val="F994296FE0CE45A2B5EABB778C00E5E291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65">
    <w:name w:val="E350A9AE3F72486F92BA3D2AA11CF75765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72">
    <w:name w:val="F692CF88CD684CAD9670F6E9900E3A0272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91">
    <w:name w:val="4276BF623D444F0BAC329C7658F0940791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91">
    <w:name w:val="3DB181D1A207431A9A2C5528F62E36AF91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91">
    <w:name w:val="ACF16D0DC871417F8D8E093B8E46F01A91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70">
    <w:name w:val="036DDF08E8354ECCB859ABA4B0C2851470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84">
    <w:name w:val="CBFD9B9F26DB4E039011189CC677B0C784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69">
    <w:name w:val="1C8E4428885343E98C98CFCC7C4DD70B69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98">
    <w:name w:val="B075809800BA4C9A90E23805719E1A2E98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74">
    <w:name w:val="DBA4A4C48A1C46558113A99C94F80B4874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21">
    <w:name w:val="F3726093D7254D78978D34E42FA55E2821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18">
    <w:name w:val="DAF1A7E4E6A2414EA39C4F5DC94039E518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18">
    <w:name w:val="39597B38A4474E80BD83D3870509D59718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9A5D1D6CDE24925BBD69AF74C79E7DB19">
    <w:name w:val="09A5D1D6CDE24925BBD69AF74C79E7DB19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17">
    <w:name w:val="6AC2EE159214400BB167B6D29891AC4D17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46C3A84ECC7540A2B453C9E9A8EE227D17">
    <w:name w:val="46C3A84ECC7540A2B453C9E9A8EE227D17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9858B187E8D74E32AB50D19A8B59CF601">
    <w:name w:val="9858B187E8D74E32AB50D19A8B59CF601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EBEF7C8843A44C00927237D2CC2C446314">
    <w:name w:val="EBEF7C8843A44C00927237D2CC2C446314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18">
    <w:name w:val="F50AB2CC635A41DCA4D695103B4A649718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5B1E36301FE4EC7A08FA8E13E6F628D5">
    <w:name w:val="05B1E36301FE4EC7A08FA8E13E6F628D5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18">
    <w:name w:val="B965D98ECE6748A8BC43D28F570DC51E18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D14376DD4E479D990430CD61383F8518">
    <w:name w:val="D0D14376DD4E479D990430CD61383F8518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8DDF76E52C24335BC97471191DE2F0A5">
    <w:name w:val="98DDF76E52C24335BC97471191DE2F0A5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6339F1F3EEC406CA5A1ABD32F8788F118">
    <w:name w:val="26339F1F3EEC406CA5A1ABD32F8788F118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32A29BD35354FB185B3440CDB67EF7C5">
    <w:name w:val="332A29BD35354FB185B3440CDB67EF7C5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70D2C8727343B1A9BC6EFF6E0314FC18">
    <w:name w:val="0F70D2C8727343B1A9BC6EFF6E0314FC18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1FDF1065BDC45838BBB9FF8B4B2150918">
    <w:name w:val="E1FDF1065BDC45838BBB9FF8B4B2150918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64FF0475E5634F13B927A43C6E21AD9818">
    <w:name w:val="64FF0475E5634F13B927A43C6E21AD9818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6D5E643C3F34F64AA505D0D91F7058E18">
    <w:name w:val="66D5E643C3F34F64AA505D0D91F7058E18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2C7FF08793040BEA0E03282490686B318">
    <w:name w:val="A2C7FF08793040BEA0E03282490686B318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F6F7ADC52594D8F906A4BCF3F077CB418">
    <w:name w:val="5F6F7ADC52594D8F906A4BCF3F077CB418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F831DFFCA634DACBF52D116F2951B2218">
    <w:name w:val="9F831DFFCA634DACBF52D116F2951B2218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4DF99E0B9974E1AA492D9C8855D6CB418">
    <w:name w:val="94DF99E0B9974E1AA492D9C8855D6CB418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BBA0D6884E64EDAA52F7DADDE1BB075">
    <w:name w:val="2BBA0D6884E64EDAA52F7DADDE1BB075"/>
    <w:rsid w:val="003611C9"/>
  </w:style>
  <w:style w:type="paragraph" w:customStyle="1" w:styleId="D0C358811D454AD79B965CD740A56160">
    <w:name w:val="D0C358811D454AD79B965CD740A56160"/>
    <w:rsid w:val="003611C9"/>
  </w:style>
  <w:style w:type="paragraph" w:customStyle="1" w:styleId="28AD5FC53B144C73BA7253FD7A505407">
    <w:name w:val="28AD5FC53B144C73BA7253FD7A505407"/>
    <w:rsid w:val="003611C9"/>
  </w:style>
  <w:style w:type="paragraph" w:customStyle="1" w:styleId="23EE356957A54906B00BAFBDD2F05C92">
    <w:name w:val="23EE356957A54906B00BAFBDD2F05C92"/>
    <w:rsid w:val="003611C9"/>
  </w:style>
  <w:style w:type="paragraph" w:customStyle="1" w:styleId="CDF9BAEAA62A4B9B91B4CFBDDCF2A38D">
    <w:name w:val="CDF9BAEAA62A4B9B91B4CFBDDCF2A38D"/>
    <w:rsid w:val="003611C9"/>
  </w:style>
  <w:style w:type="paragraph" w:customStyle="1" w:styleId="2328428F259D48DD8E459BE1CAD38FBD">
    <w:name w:val="2328428F259D48DD8E459BE1CAD38FBD"/>
    <w:rsid w:val="003611C9"/>
  </w:style>
  <w:style w:type="paragraph" w:customStyle="1" w:styleId="23B3E0A9764E43EA9A02069FCF5FFCB2">
    <w:name w:val="23B3E0A9764E43EA9A02069FCF5FFCB2"/>
    <w:rsid w:val="003611C9"/>
  </w:style>
  <w:style w:type="paragraph" w:customStyle="1" w:styleId="5526D8A12A8044CF9C950FA4663D9BAE">
    <w:name w:val="5526D8A12A8044CF9C950FA4663D9BAE"/>
    <w:rsid w:val="003611C9"/>
  </w:style>
  <w:style w:type="paragraph" w:customStyle="1" w:styleId="66163FFED60C4DAC8E1A652C4D0ED4B9">
    <w:name w:val="66163FFED60C4DAC8E1A652C4D0ED4B9"/>
    <w:rsid w:val="003611C9"/>
  </w:style>
  <w:style w:type="paragraph" w:customStyle="1" w:styleId="0C6EBF8440754496A2D9B5A131142F89">
    <w:name w:val="0C6EBF8440754496A2D9B5A131142F89"/>
    <w:rsid w:val="003611C9"/>
  </w:style>
  <w:style w:type="paragraph" w:customStyle="1" w:styleId="3E6E1C075D44438B8CA9CD127EAED248">
    <w:name w:val="3E6E1C075D44438B8CA9CD127EAED248"/>
    <w:rsid w:val="003611C9"/>
  </w:style>
  <w:style w:type="paragraph" w:customStyle="1" w:styleId="F7F3BFAA236B4F0BB3DC5C6F757E9A5D">
    <w:name w:val="F7F3BFAA236B4F0BB3DC5C6F757E9A5D"/>
    <w:rsid w:val="003611C9"/>
  </w:style>
  <w:style w:type="paragraph" w:customStyle="1" w:styleId="99933D725D8B4399825A079D2BE38D69">
    <w:name w:val="99933D725D8B4399825A079D2BE38D69"/>
    <w:rsid w:val="003611C9"/>
  </w:style>
  <w:style w:type="paragraph" w:customStyle="1" w:styleId="C4DE6159228B4C40994BA6390E663511">
    <w:name w:val="C4DE6159228B4C40994BA6390E663511"/>
    <w:rsid w:val="003611C9"/>
  </w:style>
  <w:style w:type="paragraph" w:customStyle="1" w:styleId="EEC6BC2DA57C4B07A19470290E37BAF3">
    <w:name w:val="EEC6BC2DA57C4B07A19470290E37BAF3"/>
    <w:rsid w:val="003611C9"/>
  </w:style>
  <w:style w:type="paragraph" w:customStyle="1" w:styleId="368A79596BFE479DA997B7F9928E1251">
    <w:name w:val="368A79596BFE479DA997B7F9928E1251"/>
    <w:rsid w:val="003611C9"/>
  </w:style>
  <w:style w:type="paragraph" w:customStyle="1" w:styleId="2E17191CD22E4A8FA69A7E2E3BDA8EC6">
    <w:name w:val="2E17191CD22E4A8FA69A7E2E3BDA8EC6"/>
    <w:rsid w:val="003611C9"/>
  </w:style>
  <w:style w:type="paragraph" w:customStyle="1" w:styleId="DFB39A7EB7AD4B1F8807D10D4601FFDB85">
    <w:name w:val="DFB39A7EB7AD4B1F8807D10D4601FFDB85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88">
    <w:name w:val="B964723BBF164734B164EC98D691660C88"/>
    <w:rsid w:val="003611C9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106">
    <w:name w:val="0F1D70655F8A485BBC0D25F8C89E3266106"/>
    <w:rsid w:val="003611C9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92">
    <w:name w:val="1B011259492C4224994DB01A303B863092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92">
    <w:name w:val="F994296FE0CE45A2B5EABB778C00E5E292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66">
    <w:name w:val="E350A9AE3F72486F92BA3D2AA11CF75766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73">
    <w:name w:val="F692CF88CD684CAD9670F6E9900E3A0273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92">
    <w:name w:val="4276BF623D444F0BAC329C7658F0940792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92">
    <w:name w:val="3DB181D1A207431A9A2C5528F62E36AF92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92">
    <w:name w:val="ACF16D0DC871417F8D8E093B8E46F01A92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71">
    <w:name w:val="036DDF08E8354ECCB859ABA4B0C2851471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85">
    <w:name w:val="CBFD9B9F26DB4E039011189CC677B0C785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70">
    <w:name w:val="1C8E4428885343E98C98CFCC7C4DD70B70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99">
    <w:name w:val="B075809800BA4C9A90E23805719E1A2E99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75">
    <w:name w:val="DBA4A4C48A1C46558113A99C94F80B4875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22">
    <w:name w:val="F3726093D7254D78978D34E42FA55E2822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19">
    <w:name w:val="DAF1A7E4E6A2414EA39C4F5DC94039E519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19">
    <w:name w:val="39597B38A4474E80BD83D3870509D59719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9A5D1D6CDE24925BBD69AF74C79E7DB20">
    <w:name w:val="09A5D1D6CDE24925BBD69AF74C79E7DB20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18">
    <w:name w:val="6AC2EE159214400BB167B6D29891AC4D18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46C3A84ECC7540A2B453C9E9A8EE227D18">
    <w:name w:val="46C3A84ECC7540A2B453C9E9A8EE227D18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9858B187E8D74E32AB50D19A8B59CF602">
    <w:name w:val="9858B187E8D74E32AB50D19A8B59CF602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EBEF7C8843A44C00927237D2CC2C446315">
    <w:name w:val="EBEF7C8843A44C00927237D2CC2C446315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2BBA0D6884E64EDAA52F7DADDE1BB0751">
    <w:name w:val="2BBA0D6884E64EDAA52F7DADDE1BB0751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19">
    <w:name w:val="F50AB2CC635A41DCA4D695103B4A649719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5B1E36301FE4EC7A08FA8E13E6F628D6">
    <w:name w:val="05B1E36301FE4EC7A08FA8E13E6F628D6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19">
    <w:name w:val="B965D98ECE6748A8BC43D28F570DC51E19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D14376DD4E479D990430CD61383F8519">
    <w:name w:val="D0D14376DD4E479D990430CD61383F8519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8DDF76E52C24335BC97471191DE2F0A6">
    <w:name w:val="98DDF76E52C24335BC97471191DE2F0A6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6339F1F3EEC406CA5A1ABD32F8788F119">
    <w:name w:val="26339F1F3EEC406CA5A1ABD32F8788F119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32A29BD35354FB185B3440CDB67EF7C6">
    <w:name w:val="332A29BD35354FB185B3440CDB67EF7C6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70D2C8727343B1A9BC6EFF6E0314FC19">
    <w:name w:val="0F70D2C8727343B1A9BC6EFF6E0314FC19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C358811D454AD79B965CD740A561601">
    <w:name w:val="D0C358811D454AD79B965CD740A561601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CDF9BAEAA62A4B9B91B4CFBDDCF2A38D1">
    <w:name w:val="CDF9BAEAA62A4B9B91B4CFBDDCF2A38D1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2328428F259D48DD8E459BE1CAD38FBD1">
    <w:name w:val="2328428F259D48DD8E459BE1CAD38FBD1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C6EBF8440754496A2D9B5A131142F891">
    <w:name w:val="0C6EBF8440754496A2D9B5A131142F891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E6E1C075D44438B8CA9CD127EAED2481">
    <w:name w:val="3E6E1C075D44438B8CA9CD127EAED2481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7F3BFAA236B4F0BB3DC5C6F757E9A5D1">
    <w:name w:val="F7F3BFAA236B4F0BB3DC5C6F757E9A5D1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9933D725D8B4399825A079D2BE38D691">
    <w:name w:val="99933D725D8B4399825A079D2BE38D691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4DE6159228B4C40994BA6390E6635111">
    <w:name w:val="C4DE6159228B4C40994BA6390E6635111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EC6BC2DA57C4B07A19470290E37BAF31">
    <w:name w:val="EEC6BC2DA57C4B07A19470290E37BAF31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68A79596BFE479DA997B7F9928E12511">
    <w:name w:val="368A79596BFE479DA997B7F9928E12511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E17191CD22E4A8FA69A7E2E3BDA8EC61">
    <w:name w:val="2E17191CD22E4A8FA69A7E2E3BDA8EC61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86">
    <w:name w:val="DFB39A7EB7AD4B1F8807D10D4601FFDB86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89">
    <w:name w:val="B964723BBF164734B164EC98D691660C89"/>
    <w:rsid w:val="003611C9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107">
    <w:name w:val="0F1D70655F8A485BBC0D25F8C89E3266107"/>
    <w:rsid w:val="003611C9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93">
    <w:name w:val="1B011259492C4224994DB01A303B863093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93">
    <w:name w:val="F994296FE0CE45A2B5EABB778C00E5E293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67">
    <w:name w:val="E350A9AE3F72486F92BA3D2AA11CF75767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74">
    <w:name w:val="F692CF88CD684CAD9670F6E9900E3A0274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93">
    <w:name w:val="4276BF623D444F0BAC329C7658F0940793"/>
    <w:rsid w:val="003611C9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93">
    <w:name w:val="3DB181D1A207431A9A2C5528F62E36AF93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93">
    <w:name w:val="ACF16D0DC871417F8D8E093B8E46F01A93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72">
    <w:name w:val="036DDF08E8354ECCB859ABA4B0C2851472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86">
    <w:name w:val="CBFD9B9F26DB4E039011189CC677B0C786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71">
    <w:name w:val="1C8E4428885343E98C98CFCC7C4DD70B71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00">
    <w:name w:val="B075809800BA4C9A90E23805719E1A2E100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76">
    <w:name w:val="DBA4A4C48A1C46558113A99C94F80B4876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23">
    <w:name w:val="F3726093D7254D78978D34E42FA55E2823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20">
    <w:name w:val="DAF1A7E4E6A2414EA39C4F5DC94039E520"/>
    <w:rsid w:val="003611C9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20">
    <w:name w:val="39597B38A4474E80BD83D3870509D59720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9A5D1D6CDE24925BBD69AF74C79E7DB21">
    <w:name w:val="09A5D1D6CDE24925BBD69AF74C79E7DB21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19">
    <w:name w:val="6AC2EE159214400BB167B6D29891AC4D19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46C3A84ECC7540A2B453C9E9A8EE227D19">
    <w:name w:val="46C3A84ECC7540A2B453C9E9A8EE227D19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9858B187E8D74E32AB50D19A8B59CF603">
    <w:name w:val="9858B187E8D74E32AB50D19A8B59CF603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EBEF7C8843A44C00927237D2CC2C446316">
    <w:name w:val="EBEF7C8843A44C00927237D2CC2C446316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2BBA0D6884E64EDAA52F7DADDE1BB0752">
    <w:name w:val="2BBA0D6884E64EDAA52F7DADDE1BB0752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20">
    <w:name w:val="F50AB2CC635A41DCA4D695103B4A649720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5B1E36301FE4EC7A08FA8E13E6F628D7">
    <w:name w:val="05B1E36301FE4EC7A08FA8E13E6F628D7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20">
    <w:name w:val="B965D98ECE6748A8BC43D28F570DC51E20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D14376DD4E479D990430CD61383F8520">
    <w:name w:val="D0D14376DD4E479D990430CD61383F8520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8DDF76E52C24335BC97471191DE2F0A7">
    <w:name w:val="98DDF76E52C24335BC97471191DE2F0A7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6339F1F3EEC406CA5A1ABD32F8788F120">
    <w:name w:val="26339F1F3EEC406CA5A1ABD32F8788F120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32A29BD35354FB185B3440CDB67EF7C7">
    <w:name w:val="332A29BD35354FB185B3440CDB67EF7C7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F70D2C8727343B1A9BC6EFF6E0314FC20">
    <w:name w:val="0F70D2C8727343B1A9BC6EFF6E0314FC20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C358811D454AD79B965CD740A561602">
    <w:name w:val="D0C358811D454AD79B965CD740A561602"/>
    <w:rsid w:val="003611C9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CDF9BAEAA62A4B9B91B4CFBDDCF2A38D2">
    <w:name w:val="CDF9BAEAA62A4B9B91B4CFBDDCF2A38D2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2328428F259D48DD8E459BE1CAD38FBD2">
    <w:name w:val="2328428F259D48DD8E459BE1CAD38FBD2"/>
    <w:rsid w:val="003611C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C6EBF8440754496A2D9B5A131142F892">
    <w:name w:val="0C6EBF8440754496A2D9B5A131142F892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E6E1C075D44438B8CA9CD127EAED2482">
    <w:name w:val="3E6E1C075D44438B8CA9CD127EAED2482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7F3BFAA236B4F0BB3DC5C6F757E9A5D2">
    <w:name w:val="F7F3BFAA236B4F0BB3DC5C6F757E9A5D2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9933D725D8B4399825A079D2BE38D692">
    <w:name w:val="99933D725D8B4399825A079D2BE38D692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4DE6159228B4C40994BA6390E6635112">
    <w:name w:val="C4DE6159228B4C40994BA6390E6635112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EC6BC2DA57C4B07A19470290E37BAF32">
    <w:name w:val="EEC6BC2DA57C4B07A19470290E37BAF32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68A79596BFE479DA997B7F9928E12512">
    <w:name w:val="368A79596BFE479DA997B7F9928E12512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E17191CD22E4A8FA69A7E2E3BDA8EC62">
    <w:name w:val="2E17191CD22E4A8FA69A7E2E3BDA8EC62"/>
    <w:rsid w:val="003611C9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10479D3F29045898997B8DA3811BB2E">
    <w:name w:val="B10479D3F29045898997B8DA3811BB2E"/>
    <w:rsid w:val="003611C9"/>
  </w:style>
  <w:style w:type="paragraph" w:customStyle="1" w:styleId="EC078F8B7E2B409FBC201638897599CE">
    <w:name w:val="EC078F8B7E2B409FBC201638897599CE"/>
    <w:rsid w:val="003611C9"/>
  </w:style>
  <w:style w:type="paragraph" w:customStyle="1" w:styleId="8D9793B68B794F1BB33C3A4DBACA80E7">
    <w:name w:val="8D9793B68B794F1BB33C3A4DBACA80E7"/>
    <w:rsid w:val="003611C9"/>
  </w:style>
  <w:style w:type="paragraph" w:customStyle="1" w:styleId="158A15E9C5404F9DA5EEEE346755D132">
    <w:name w:val="158A15E9C5404F9DA5EEEE346755D132"/>
    <w:rsid w:val="003611C9"/>
  </w:style>
  <w:style w:type="paragraph" w:customStyle="1" w:styleId="B2BE8E42126A4F2682272189CFC044EC">
    <w:name w:val="B2BE8E42126A4F2682272189CFC044EC"/>
    <w:rsid w:val="003611C9"/>
  </w:style>
  <w:style w:type="paragraph" w:customStyle="1" w:styleId="A5E35271AC70419C9B36F72FB5069D02">
    <w:name w:val="A5E35271AC70419C9B36F72FB5069D02"/>
    <w:rsid w:val="003611C9"/>
  </w:style>
  <w:style w:type="paragraph" w:customStyle="1" w:styleId="FCB75F9AF6854C27989ADDD0938B79EA">
    <w:name w:val="FCB75F9AF6854C27989ADDD0938B79EA"/>
    <w:rsid w:val="003611C9"/>
  </w:style>
  <w:style w:type="paragraph" w:customStyle="1" w:styleId="504585FE155F44CCA6ED356E7EED8856">
    <w:name w:val="504585FE155F44CCA6ED356E7EED8856"/>
    <w:rsid w:val="003611C9"/>
  </w:style>
  <w:style w:type="paragraph" w:customStyle="1" w:styleId="BF4DFD1F2B3A4FFEB26C8CE7E711FCAD">
    <w:name w:val="BF4DFD1F2B3A4FFEB26C8CE7E711FCAD"/>
    <w:rsid w:val="003611C9"/>
  </w:style>
  <w:style w:type="paragraph" w:customStyle="1" w:styleId="02E235CFE9A946509FF6A61FFB10D962">
    <w:name w:val="02E235CFE9A946509FF6A61FFB10D962"/>
    <w:rsid w:val="003611C9"/>
  </w:style>
  <w:style w:type="paragraph" w:customStyle="1" w:styleId="B7961FE4D295448298458F7DE6081C27">
    <w:name w:val="B7961FE4D295448298458F7DE6081C27"/>
    <w:rsid w:val="003611C9"/>
  </w:style>
  <w:style w:type="paragraph" w:customStyle="1" w:styleId="CC30C40D56F84581A7A128393DFF275C">
    <w:name w:val="CC30C40D56F84581A7A128393DFF275C"/>
    <w:rsid w:val="003611C9"/>
  </w:style>
  <w:style w:type="paragraph" w:customStyle="1" w:styleId="BD105E932EE24F6AABDE37A75F4D515D">
    <w:name w:val="BD105E932EE24F6AABDE37A75F4D515D"/>
    <w:rsid w:val="003611C9"/>
  </w:style>
  <w:style w:type="paragraph" w:customStyle="1" w:styleId="C5DC631FE4D547A2866F960C06C41482">
    <w:name w:val="C5DC631FE4D547A2866F960C06C41482"/>
    <w:rsid w:val="003611C9"/>
  </w:style>
  <w:style w:type="paragraph" w:customStyle="1" w:styleId="42CDC80BD3164FBAA8D1838819624764">
    <w:name w:val="42CDC80BD3164FBAA8D1838819624764"/>
    <w:rsid w:val="003611C9"/>
  </w:style>
  <w:style w:type="paragraph" w:customStyle="1" w:styleId="510C44E4418849769CF14FBA8A888942">
    <w:name w:val="510C44E4418849769CF14FBA8A888942"/>
    <w:rsid w:val="003611C9"/>
  </w:style>
  <w:style w:type="paragraph" w:customStyle="1" w:styleId="4137A5154EE94A4E9BA44EB2F3393BEC">
    <w:name w:val="4137A5154EE94A4E9BA44EB2F3393BEC"/>
    <w:rsid w:val="00CC5533"/>
  </w:style>
  <w:style w:type="paragraph" w:customStyle="1" w:styleId="DFB39A7EB7AD4B1F8807D10D4601FFDB87">
    <w:name w:val="DFB39A7EB7AD4B1F8807D10D4601FFDB87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90">
    <w:name w:val="B964723BBF164734B164EC98D691660C90"/>
    <w:rsid w:val="00CC5533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108">
    <w:name w:val="0F1D70655F8A485BBC0D25F8C89E3266108"/>
    <w:rsid w:val="00CC5533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94">
    <w:name w:val="1B011259492C4224994DB01A303B863094"/>
    <w:rsid w:val="00CC553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94">
    <w:name w:val="F994296FE0CE45A2B5EABB778C00E5E294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68">
    <w:name w:val="E350A9AE3F72486F92BA3D2AA11CF75768"/>
    <w:rsid w:val="00CC553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75">
    <w:name w:val="F692CF88CD684CAD9670F6E9900E3A0275"/>
    <w:rsid w:val="00CC553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94">
    <w:name w:val="4276BF623D444F0BAC329C7658F0940794"/>
    <w:rsid w:val="00CC553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94">
    <w:name w:val="3DB181D1A207431A9A2C5528F62E36AF94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94">
    <w:name w:val="ACF16D0DC871417F8D8E093B8E46F01A94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73">
    <w:name w:val="036DDF08E8354ECCB859ABA4B0C2851473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87">
    <w:name w:val="CBFD9B9F26DB4E039011189CC677B0C787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72">
    <w:name w:val="1C8E4428885343E98C98CFCC7C4DD70B72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01">
    <w:name w:val="B075809800BA4C9A90E23805719E1A2E101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77">
    <w:name w:val="DBA4A4C48A1C46558113A99C94F80B4877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24">
    <w:name w:val="F3726093D7254D78978D34E42FA55E2824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21">
    <w:name w:val="DAF1A7E4E6A2414EA39C4F5DC94039E521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21">
    <w:name w:val="39597B38A4474E80BD83D3870509D59721"/>
    <w:rsid w:val="00CC553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B10479D3F29045898997B8DA3811BB2E1">
    <w:name w:val="B10479D3F29045898997B8DA3811BB2E1"/>
    <w:rsid w:val="00CC553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20">
    <w:name w:val="6AC2EE159214400BB167B6D29891AC4D20"/>
    <w:rsid w:val="00CC5533"/>
    <w:pPr>
      <w:keepNext/>
      <w:keepLines/>
      <w:numPr>
        <w:ilvl w:val="2"/>
        <w:numId w:val="6"/>
      </w:numPr>
      <w:spacing w:before="160" w:after="80" w:line="240" w:lineRule="auto"/>
      <w:ind w:left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4137A5154EE94A4E9BA44EB2F3393BEC1">
    <w:name w:val="4137A5154EE94A4E9BA44EB2F3393BEC1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C3A84ECC7540A2B453C9E9A8EE227D20">
    <w:name w:val="46C3A84ECC7540A2B453C9E9A8EE227D20"/>
    <w:rsid w:val="00CC553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9858B187E8D74E32AB50D19A8B59CF604">
    <w:name w:val="9858B187E8D74E32AB50D19A8B59CF604"/>
    <w:rsid w:val="00CC553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EBEF7C8843A44C00927237D2CC2C446317">
    <w:name w:val="EBEF7C8843A44C00927237D2CC2C446317"/>
    <w:rsid w:val="00CC553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2BBA0D6884E64EDAA52F7DADDE1BB0753">
    <w:name w:val="2BBA0D6884E64EDAA52F7DADDE1BB0753"/>
    <w:rsid w:val="00CC553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21">
    <w:name w:val="F50AB2CC635A41DCA4D695103B4A649721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5B1E36301FE4EC7A08FA8E13E6F628D8">
    <w:name w:val="05B1E36301FE4EC7A08FA8E13E6F628D8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21">
    <w:name w:val="B965D98ECE6748A8BC43D28F570DC51E21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2BE8E42126A4F2682272189CFC044EC1">
    <w:name w:val="B2BE8E42126A4F2682272189CFC044EC1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5E35271AC70419C9B36F72FB5069D021">
    <w:name w:val="A5E35271AC70419C9B36F72FB5069D021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CB75F9AF6854C27989ADDD0938B79EA1">
    <w:name w:val="FCB75F9AF6854C27989ADDD0938B79EA1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32A29BD35354FB185B3440CDB67EF7C8">
    <w:name w:val="332A29BD35354FB185B3440CDB67EF7C8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04585FE155F44CCA6ED356E7EED88561">
    <w:name w:val="504585FE155F44CCA6ED356E7EED88561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C358811D454AD79B965CD740A561603">
    <w:name w:val="D0C358811D454AD79B965CD740A561603"/>
    <w:rsid w:val="00CC5533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CDF9BAEAA62A4B9B91B4CFBDDCF2A38D3">
    <w:name w:val="CDF9BAEAA62A4B9B91B4CFBDDCF2A38D3"/>
    <w:rsid w:val="00CC553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2328428F259D48DD8E459BE1CAD38FBD3">
    <w:name w:val="2328428F259D48DD8E459BE1CAD38FBD3"/>
    <w:rsid w:val="00CC553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BF4DFD1F2B3A4FFEB26C8CE7E711FCAD1">
    <w:name w:val="BF4DFD1F2B3A4FFEB26C8CE7E711FCAD1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2E235CFE9A946509FF6A61FFB10D9621">
    <w:name w:val="02E235CFE9A946509FF6A61FFB10D9621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7961FE4D295448298458F7DE6081C271">
    <w:name w:val="B7961FE4D295448298458F7DE6081C271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C30C40D56F84581A7A128393DFF275C1">
    <w:name w:val="CC30C40D56F84581A7A128393DFF275C1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D105E932EE24F6AABDE37A75F4D515D1">
    <w:name w:val="BD105E932EE24F6AABDE37A75F4D515D1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5DC631FE4D547A2866F960C06C414821">
    <w:name w:val="C5DC631FE4D547A2866F960C06C414821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2CDC80BD3164FBAA8D18388196247641">
    <w:name w:val="42CDC80BD3164FBAA8D18388196247641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10C44E4418849769CF14FBA8A8889421">
    <w:name w:val="510C44E4418849769CF14FBA8A8889421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88">
    <w:name w:val="DFB39A7EB7AD4B1F8807D10D4601FFDB88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91">
    <w:name w:val="B964723BBF164734B164EC98D691660C91"/>
    <w:rsid w:val="00CC5533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109">
    <w:name w:val="0F1D70655F8A485BBC0D25F8C89E3266109"/>
    <w:rsid w:val="00CC5533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95">
    <w:name w:val="1B011259492C4224994DB01A303B863095"/>
    <w:rsid w:val="00CC553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95">
    <w:name w:val="F994296FE0CE45A2B5EABB778C00E5E295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69">
    <w:name w:val="E350A9AE3F72486F92BA3D2AA11CF75769"/>
    <w:rsid w:val="00CC553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76">
    <w:name w:val="F692CF88CD684CAD9670F6E9900E3A0276"/>
    <w:rsid w:val="00CC553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95">
    <w:name w:val="4276BF623D444F0BAC329C7658F0940795"/>
    <w:rsid w:val="00CC553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95">
    <w:name w:val="3DB181D1A207431A9A2C5528F62E36AF95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95">
    <w:name w:val="ACF16D0DC871417F8D8E093B8E46F01A95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74">
    <w:name w:val="036DDF08E8354ECCB859ABA4B0C2851474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88">
    <w:name w:val="CBFD9B9F26DB4E039011189CC677B0C788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73">
    <w:name w:val="1C8E4428885343E98C98CFCC7C4DD70B73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02">
    <w:name w:val="B075809800BA4C9A90E23805719E1A2E102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78">
    <w:name w:val="DBA4A4C48A1C46558113A99C94F80B4878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25">
    <w:name w:val="F3726093D7254D78978D34E42FA55E2825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22">
    <w:name w:val="DAF1A7E4E6A2414EA39C4F5DC94039E522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22">
    <w:name w:val="39597B38A4474E80BD83D3870509D59722"/>
    <w:rsid w:val="00CC553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B10479D3F29045898997B8DA3811BB2E2">
    <w:name w:val="B10479D3F29045898997B8DA3811BB2E2"/>
    <w:rsid w:val="00CC553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21">
    <w:name w:val="6AC2EE159214400BB167B6D29891AC4D21"/>
    <w:rsid w:val="00CC5533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4137A5154EE94A4E9BA44EB2F3393BEC2">
    <w:name w:val="4137A5154EE94A4E9BA44EB2F3393BEC2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C3A84ECC7540A2B453C9E9A8EE227D21">
    <w:name w:val="46C3A84ECC7540A2B453C9E9A8EE227D21"/>
    <w:rsid w:val="00CC553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9858B187E8D74E32AB50D19A8B59CF605">
    <w:name w:val="9858B187E8D74E32AB50D19A8B59CF605"/>
    <w:rsid w:val="00CC553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EBEF7C8843A44C00927237D2CC2C446318">
    <w:name w:val="EBEF7C8843A44C00927237D2CC2C446318"/>
    <w:rsid w:val="00CC553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2BBA0D6884E64EDAA52F7DADDE1BB0754">
    <w:name w:val="2BBA0D6884E64EDAA52F7DADDE1BB0754"/>
    <w:rsid w:val="00CC553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22">
    <w:name w:val="F50AB2CC635A41DCA4D695103B4A649722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5B1E36301FE4EC7A08FA8E13E6F628D9">
    <w:name w:val="05B1E36301FE4EC7A08FA8E13E6F628D9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22">
    <w:name w:val="B965D98ECE6748A8BC43D28F570DC51E22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2BE8E42126A4F2682272189CFC044EC2">
    <w:name w:val="B2BE8E42126A4F2682272189CFC044EC2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5E35271AC70419C9B36F72FB5069D022">
    <w:name w:val="A5E35271AC70419C9B36F72FB5069D022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CB75F9AF6854C27989ADDD0938B79EA2">
    <w:name w:val="FCB75F9AF6854C27989ADDD0938B79EA2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32A29BD35354FB185B3440CDB67EF7C9">
    <w:name w:val="332A29BD35354FB185B3440CDB67EF7C9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04585FE155F44CCA6ED356E7EED88562">
    <w:name w:val="504585FE155F44CCA6ED356E7EED88562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C358811D454AD79B965CD740A561604">
    <w:name w:val="D0C358811D454AD79B965CD740A561604"/>
    <w:rsid w:val="00CC5533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CDF9BAEAA62A4B9B91B4CFBDDCF2A38D4">
    <w:name w:val="CDF9BAEAA62A4B9B91B4CFBDDCF2A38D4"/>
    <w:rsid w:val="00CC553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2328428F259D48DD8E459BE1CAD38FBD4">
    <w:name w:val="2328428F259D48DD8E459BE1CAD38FBD4"/>
    <w:rsid w:val="00CC553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BF4DFD1F2B3A4FFEB26C8CE7E711FCAD2">
    <w:name w:val="BF4DFD1F2B3A4FFEB26C8CE7E711FCAD2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2E235CFE9A946509FF6A61FFB10D9622">
    <w:name w:val="02E235CFE9A946509FF6A61FFB10D9622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7961FE4D295448298458F7DE6081C272">
    <w:name w:val="B7961FE4D295448298458F7DE6081C272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C30C40D56F84581A7A128393DFF275C2">
    <w:name w:val="CC30C40D56F84581A7A128393DFF275C2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D105E932EE24F6AABDE37A75F4D515D2">
    <w:name w:val="BD105E932EE24F6AABDE37A75F4D515D2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5DC631FE4D547A2866F960C06C414822">
    <w:name w:val="C5DC631FE4D547A2866F960C06C414822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2CDC80BD3164FBAA8D18388196247642">
    <w:name w:val="42CDC80BD3164FBAA8D18388196247642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10C44E4418849769CF14FBA8A8889422">
    <w:name w:val="510C44E4418849769CF14FBA8A8889422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83CAC38AC49D4593A961000095352703">
    <w:name w:val="83CAC38AC49D4593A961000095352703"/>
    <w:rsid w:val="00CC5533"/>
  </w:style>
  <w:style w:type="paragraph" w:customStyle="1" w:styleId="11A4619E21E2456985F5657A0EE230E9">
    <w:name w:val="11A4619E21E2456985F5657A0EE230E9"/>
    <w:rsid w:val="00CC5533"/>
  </w:style>
  <w:style w:type="paragraph" w:customStyle="1" w:styleId="AB14A9B6A030489B9699A426BE148730">
    <w:name w:val="AB14A9B6A030489B9699A426BE148730"/>
    <w:rsid w:val="00CC5533"/>
  </w:style>
  <w:style w:type="paragraph" w:customStyle="1" w:styleId="C28E571B94E44A35AD68B8DDFC471F2D">
    <w:name w:val="C28E571B94E44A35AD68B8DDFC471F2D"/>
    <w:rsid w:val="00CC5533"/>
  </w:style>
  <w:style w:type="paragraph" w:customStyle="1" w:styleId="24439EE8F94740EBBB5AA46D5DDC184A">
    <w:name w:val="24439EE8F94740EBBB5AA46D5DDC184A"/>
    <w:rsid w:val="00CC5533"/>
  </w:style>
  <w:style w:type="paragraph" w:customStyle="1" w:styleId="62C121C80A05451AB477CA6A822EC5CB">
    <w:name w:val="62C121C80A05451AB477CA6A822EC5CB"/>
    <w:rsid w:val="00CC5533"/>
  </w:style>
  <w:style w:type="paragraph" w:customStyle="1" w:styleId="DFB39A7EB7AD4B1F8807D10D4601FFDB89">
    <w:name w:val="DFB39A7EB7AD4B1F8807D10D4601FFDB89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92">
    <w:name w:val="B964723BBF164734B164EC98D691660C92"/>
    <w:rsid w:val="00CC5533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110">
    <w:name w:val="0F1D70655F8A485BBC0D25F8C89E3266110"/>
    <w:rsid w:val="00CC5533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96">
    <w:name w:val="1B011259492C4224994DB01A303B863096"/>
    <w:rsid w:val="00CC553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96">
    <w:name w:val="F994296FE0CE45A2B5EABB778C00E5E296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70">
    <w:name w:val="E350A9AE3F72486F92BA3D2AA11CF75770"/>
    <w:rsid w:val="00CC553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77">
    <w:name w:val="F692CF88CD684CAD9670F6E9900E3A0277"/>
    <w:rsid w:val="00CC553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96">
    <w:name w:val="4276BF623D444F0BAC329C7658F0940796"/>
    <w:rsid w:val="00CC553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96">
    <w:name w:val="3DB181D1A207431A9A2C5528F62E36AF96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96">
    <w:name w:val="ACF16D0DC871417F8D8E093B8E46F01A96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75">
    <w:name w:val="036DDF08E8354ECCB859ABA4B0C2851475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89">
    <w:name w:val="CBFD9B9F26DB4E039011189CC677B0C789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74">
    <w:name w:val="1C8E4428885343E98C98CFCC7C4DD70B74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03">
    <w:name w:val="B075809800BA4C9A90E23805719E1A2E103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79">
    <w:name w:val="DBA4A4C48A1C46558113A99C94F80B4879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26">
    <w:name w:val="F3726093D7254D78978D34E42FA55E2826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23">
    <w:name w:val="DAF1A7E4E6A2414EA39C4F5DC94039E523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23">
    <w:name w:val="39597B38A4474E80BD83D3870509D59723"/>
    <w:rsid w:val="00CC553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B10479D3F29045898997B8DA3811BB2E3">
    <w:name w:val="B10479D3F29045898997B8DA3811BB2E3"/>
    <w:rsid w:val="00CC553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22">
    <w:name w:val="6AC2EE159214400BB167B6D29891AC4D22"/>
    <w:rsid w:val="00CC5533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4137A5154EE94A4E9BA44EB2F3393BEC3">
    <w:name w:val="4137A5154EE94A4E9BA44EB2F3393BEC3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6C3A84ECC7540A2B453C9E9A8EE227D22">
    <w:name w:val="46C3A84ECC7540A2B453C9E9A8EE227D22"/>
    <w:rsid w:val="00CC553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9858B187E8D74E32AB50D19A8B59CF606">
    <w:name w:val="9858B187E8D74E32AB50D19A8B59CF606"/>
    <w:rsid w:val="00CC553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EBEF7C8843A44C00927237D2CC2C446319">
    <w:name w:val="EBEF7C8843A44C00927237D2CC2C446319"/>
    <w:rsid w:val="00CC553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2BBA0D6884E64EDAA52F7DADDE1BB0755">
    <w:name w:val="2BBA0D6884E64EDAA52F7DADDE1BB0755"/>
    <w:rsid w:val="00CC553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23">
    <w:name w:val="F50AB2CC635A41DCA4D695103B4A649723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5B1E36301FE4EC7A08FA8E13E6F628D10">
    <w:name w:val="05B1E36301FE4EC7A08FA8E13E6F628D10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23">
    <w:name w:val="B965D98ECE6748A8BC43D28F570DC51E23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2BE8E42126A4F2682272189CFC044EC3">
    <w:name w:val="B2BE8E42126A4F2682272189CFC044EC3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5E35271AC70419C9B36F72FB5069D023">
    <w:name w:val="A5E35271AC70419C9B36F72FB5069D023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CB75F9AF6854C27989ADDD0938B79EA3">
    <w:name w:val="FCB75F9AF6854C27989ADDD0938B79EA3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32A29BD35354FB185B3440CDB67EF7C10">
    <w:name w:val="332A29BD35354FB185B3440CDB67EF7C10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04585FE155F44CCA6ED356E7EED88563">
    <w:name w:val="504585FE155F44CCA6ED356E7EED88563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C358811D454AD79B965CD740A561605">
    <w:name w:val="D0C358811D454AD79B965CD740A561605"/>
    <w:rsid w:val="00CC5533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CDF9BAEAA62A4B9B91B4CFBDDCF2A38D5">
    <w:name w:val="CDF9BAEAA62A4B9B91B4CFBDDCF2A38D5"/>
    <w:rsid w:val="00CC553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2328428F259D48DD8E459BE1CAD38FBD5">
    <w:name w:val="2328428F259D48DD8E459BE1CAD38FBD5"/>
    <w:rsid w:val="00CC553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BF4DFD1F2B3A4FFEB26C8CE7E711FCAD3">
    <w:name w:val="BF4DFD1F2B3A4FFEB26C8CE7E711FCAD3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2E235CFE9A946509FF6A61FFB10D9623">
    <w:name w:val="02E235CFE9A946509FF6A61FFB10D9623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7961FE4D295448298458F7DE6081C273">
    <w:name w:val="B7961FE4D295448298458F7DE6081C273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C30C40D56F84581A7A128393DFF275C3">
    <w:name w:val="CC30C40D56F84581A7A128393DFF275C3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D105E932EE24F6AABDE37A75F4D515D3">
    <w:name w:val="BD105E932EE24F6AABDE37A75F4D515D3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5DC631FE4D547A2866F960C06C414823">
    <w:name w:val="C5DC631FE4D547A2866F960C06C414823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2CDC80BD3164FBAA8D18388196247643">
    <w:name w:val="42CDC80BD3164FBAA8D18388196247643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10C44E4418849769CF14FBA8A8889423">
    <w:name w:val="510C44E4418849769CF14FBA8A8889423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5FF0B2847214EA1A128A255547DBCE1">
    <w:name w:val="95FF0B2847214EA1A128A255547DBCE1"/>
    <w:rsid w:val="00CC5533"/>
  </w:style>
  <w:style w:type="paragraph" w:customStyle="1" w:styleId="6EE3DA919BE446E19D15B8209CD260A6">
    <w:name w:val="6EE3DA919BE446E19D15B8209CD260A6"/>
    <w:rsid w:val="00CC5533"/>
  </w:style>
  <w:style w:type="paragraph" w:customStyle="1" w:styleId="7C21610DAFE84D57874DADCF30D8143E">
    <w:name w:val="7C21610DAFE84D57874DADCF30D8143E"/>
    <w:rsid w:val="00CC5533"/>
  </w:style>
  <w:style w:type="paragraph" w:customStyle="1" w:styleId="766ACCE490FB47DDAD9ADD3C0CA61524">
    <w:name w:val="766ACCE490FB47DDAD9ADD3C0CA61524"/>
    <w:rsid w:val="00CC5533"/>
  </w:style>
  <w:style w:type="paragraph" w:customStyle="1" w:styleId="E82C17D8244F47159A29A94EE17D9B7B">
    <w:name w:val="E82C17D8244F47159A29A94EE17D9B7B"/>
    <w:rsid w:val="00CC5533"/>
  </w:style>
  <w:style w:type="paragraph" w:customStyle="1" w:styleId="243455DD933E4F308D2CD8A29B785F3D">
    <w:name w:val="243455DD933E4F308D2CD8A29B785F3D"/>
    <w:rsid w:val="00CC5533"/>
  </w:style>
  <w:style w:type="paragraph" w:customStyle="1" w:styleId="090CC87C20A14097B78E3C16BBB1DF6A">
    <w:name w:val="090CC87C20A14097B78E3C16BBB1DF6A"/>
    <w:rsid w:val="00CC5533"/>
  </w:style>
  <w:style w:type="paragraph" w:customStyle="1" w:styleId="CC18746720D04AA5A7F52B598B1AD4D0">
    <w:name w:val="CC18746720D04AA5A7F52B598B1AD4D0"/>
    <w:rsid w:val="00CC5533"/>
  </w:style>
  <w:style w:type="paragraph" w:customStyle="1" w:styleId="E54B4A5440A94BC49162108B533EC237">
    <w:name w:val="E54B4A5440A94BC49162108B533EC237"/>
    <w:rsid w:val="00CC5533"/>
  </w:style>
  <w:style w:type="paragraph" w:customStyle="1" w:styleId="C389666344594670AB13A76952FE2A0A">
    <w:name w:val="C389666344594670AB13A76952FE2A0A"/>
    <w:rsid w:val="00CC5533"/>
  </w:style>
  <w:style w:type="paragraph" w:customStyle="1" w:styleId="07B39F25D9E24B73A97213B5330BCD23">
    <w:name w:val="07B39F25D9E24B73A97213B5330BCD23"/>
    <w:rsid w:val="00CC5533"/>
  </w:style>
  <w:style w:type="paragraph" w:customStyle="1" w:styleId="3522C0D03F2245F5A0E0D4AFAE18EFD1">
    <w:name w:val="3522C0D03F2245F5A0E0D4AFAE18EFD1"/>
    <w:rsid w:val="00CC5533"/>
  </w:style>
  <w:style w:type="paragraph" w:customStyle="1" w:styleId="A20A0B52F3744FF78C9AE93C2F86B927">
    <w:name w:val="A20A0B52F3744FF78C9AE93C2F86B927"/>
    <w:rsid w:val="00CC5533"/>
  </w:style>
  <w:style w:type="paragraph" w:customStyle="1" w:styleId="475FF22DD6564C41959B2936EE7E9A66">
    <w:name w:val="475FF22DD6564C41959B2936EE7E9A66"/>
    <w:rsid w:val="00CC5533"/>
  </w:style>
  <w:style w:type="paragraph" w:customStyle="1" w:styleId="6CDC1B2F1B33406D9C4E6CCACF03E985">
    <w:name w:val="6CDC1B2F1B33406D9C4E6CCACF03E985"/>
    <w:rsid w:val="00CC5533"/>
  </w:style>
  <w:style w:type="paragraph" w:customStyle="1" w:styleId="D218EF6D07D243E483C02382FE6EDAB3">
    <w:name w:val="D218EF6D07D243E483C02382FE6EDAB3"/>
    <w:rsid w:val="00CC5533"/>
  </w:style>
  <w:style w:type="paragraph" w:customStyle="1" w:styleId="D5FF794DACFF42309D1E6F4817BD6256">
    <w:name w:val="D5FF794DACFF42309D1E6F4817BD6256"/>
    <w:rsid w:val="00CC5533"/>
  </w:style>
  <w:style w:type="paragraph" w:customStyle="1" w:styleId="975F45F58D7248F296FE55CE0489C606">
    <w:name w:val="975F45F58D7248F296FE55CE0489C606"/>
    <w:rsid w:val="00CC5533"/>
  </w:style>
  <w:style w:type="paragraph" w:customStyle="1" w:styleId="C1CA3424292045F598C5CE4BD078C7F2">
    <w:name w:val="C1CA3424292045F598C5CE4BD078C7F2"/>
    <w:rsid w:val="00CC5533"/>
  </w:style>
  <w:style w:type="paragraph" w:customStyle="1" w:styleId="4036564914BD42418C1ECB49EF9285E8">
    <w:name w:val="4036564914BD42418C1ECB49EF9285E8"/>
    <w:rsid w:val="00CC5533"/>
  </w:style>
  <w:style w:type="paragraph" w:customStyle="1" w:styleId="07AEDED7C36D43B3B3CE9FA54F1859A5">
    <w:name w:val="07AEDED7C36D43B3B3CE9FA54F1859A5"/>
    <w:rsid w:val="00CC5533"/>
  </w:style>
  <w:style w:type="paragraph" w:customStyle="1" w:styleId="553690EFC8044BC6B465DF6DB76FAA24">
    <w:name w:val="553690EFC8044BC6B465DF6DB76FAA24"/>
    <w:rsid w:val="00CC5533"/>
  </w:style>
  <w:style w:type="paragraph" w:customStyle="1" w:styleId="1DC49538D36F4CA99F659BB5B56E718E">
    <w:name w:val="1DC49538D36F4CA99F659BB5B56E718E"/>
    <w:rsid w:val="00CC5533"/>
  </w:style>
  <w:style w:type="paragraph" w:customStyle="1" w:styleId="58A9CF29D619468C98310F5BE43E06F7">
    <w:name w:val="58A9CF29D619468C98310F5BE43E06F7"/>
    <w:rsid w:val="00CC5533"/>
  </w:style>
  <w:style w:type="paragraph" w:customStyle="1" w:styleId="2945196049C24DE4BE122290F35208A8">
    <w:name w:val="2945196049C24DE4BE122290F35208A8"/>
    <w:rsid w:val="00CC5533"/>
  </w:style>
  <w:style w:type="paragraph" w:customStyle="1" w:styleId="28817B2F9017453A8F0BF3A4698B24D8">
    <w:name w:val="28817B2F9017453A8F0BF3A4698B24D8"/>
    <w:rsid w:val="00CC5533"/>
  </w:style>
  <w:style w:type="paragraph" w:customStyle="1" w:styleId="AECE30974FD941AB8F8BCBDD60C534FC">
    <w:name w:val="AECE30974FD941AB8F8BCBDD60C534FC"/>
    <w:rsid w:val="00CC5533"/>
  </w:style>
  <w:style w:type="paragraph" w:customStyle="1" w:styleId="2EB2160C1CE44A80A774B4BF4D41227C">
    <w:name w:val="2EB2160C1CE44A80A774B4BF4D41227C"/>
    <w:rsid w:val="00CC5533"/>
  </w:style>
  <w:style w:type="paragraph" w:customStyle="1" w:styleId="E8D37D29274A49BDB3E33A750EA73725">
    <w:name w:val="E8D37D29274A49BDB3E33A750EA73725"/>
    <w:rsid w:val="00CC5533"/>
  </w:style>
  <w:style w:type="paragraph" w:customStyle="1" w:styleId="1E2D4C876BD84AD1AD4F6A998C44A6AB">
    <w:name w:val="1E2D4C876BD84AD1AD4F6A998C44A6AB"/>
    <w:rsid w:val="00CC5533"/>
  </w:style>
  <w:style w:type="paragraph" w:customStyle="1" w:styleId="1E89E3D7B8B043A88159727A339D074D">
    <w:name w:val="1E89E3D7B8B043A88159727A339D074D"/>
    <w:rsid w:val="00CC5533"/>
  </w:style>
  <w:style w:type="paragraph" w:customStyle="1" w:styleId="D69AFC56FBCB4A1F8C95DBD06FEC32F9">
    <w:name w:val="D69AFC56FBCB4A1F8C95DBD06FEC32F9"/>
    <w:rsid w:val="00CC5533"/>
  </w:style>
  <w:style w:type="paragraph" w:customStyle="1" w:styleId="25304F6B49F64C719EE55F931174225B">
    <w:name w:val="25304F6B49F64C719EE55F931174225B"/>
    <w:rsid w:val="00CC5533"/>
  </w:style>
  <w:style w:type="paragraph" w:customStyle="1" w:styleId="6D4AD01A47894FA493F90F79BA5653CB">
    <w:name w:val="6D4AD01A47894FA493F90F79BA5653CB"/>
    <w:rsid w:val="00CC5533"/>
  </w:style>
  <w:style w:type="paragraph" w:customStyle="1" w:styleId="1FE27BD9FCE64A599A168C0540BC2A51">
    <w:name w:val="1FE27BD9FCE64A599A168C0540BC2A51"/>
    <w:rsid w:val="00CC5533"/>
  </w:style>
  <w:style w:type="paragraph" w:customStyle="1" w:styleId="86056E5FED0D47098A83EEE9A35931A9">
    <w:name w:val="86056E5FED0D47098A83EEE9A35931A9"/>
    <w:rsid w:val="00CC5533"/>
  </w:style>
  <w:style w:type="paragraph" w:customStyle="1" w:styleId="D8A81F1759A8492F992BF9B4C809B2BD">
    <w:name w:val="D8A81F1759A8492F992BF9B4C809B2BD"/>
    <w:rsid w:val="00CC5533"/>
  </w:style>
  <w:style w:type="paragraph" w:customStyle="1" w:styleId="B04C73FC3E1449FE8391E77ED9926D87">
    <w:name w:val="B04C73FC3E1449FE8391E77ED9926D87"/>
    <w:rsid w:val="00CC5533"/>
  </w:style>
  <w:style w:type="paragraph" w:customStyle="1" w:styleId="89E212CECAE141718A81497149B9543B">
    <w:name w:val="89E212CECAE141718A81497149B9543B"/>
    <w:rsid w:val="00CC5533"/>
  </w:style>
  <w:style w:type="paragraph" w:customStyle="1" w:styleId="69715529927D47F4903464E5447B9005">
    <w:name w:val="69715529927D47F4903464E5447B9005"/>
    <w:rsid w:val="00CC5533"/>
  </w:style>
  <w:style w:type="paragraph" w:customStyle="1" w:styleId="B2E2FBBE41F842988E3A6EC24C29C359">
    <w:name w:val="B2E2FBBE41F842988E3A6EC24C29C359"/>
    <w:rsid w:val="00CC5533"/>
  </w:style>
  <w:style w:type="paragraph" w:customStyle="1" w:styleId="CDB3484B71054CA39F7BAA140B20ADA8">
    <w:name w:val="CDB3484B71054CA39F7BAA140B20ADA8"/>
    <w:rsid w:val="00CC5533"/>
  </w:style>
  <w:style w:type="paragraph" w:customStyle="1" w:styleId="C35ABBBA1CD548F8BF802A1183C135CF">
    <w:name w:val="C35ABBBA1CD548F8BF802A1183C135CF"/>
    <w:rsid w:val="00CC5533"/>
  </w:style>
  <w:style w:type="paragraph" w:customStyle="1" w:styleId="67E0DC22593F40E68494847846FA39B8">
    <w:name w:val="67E0DC22593F40E68494847846FA39B8"/>
    <w:rsid w:val="00CC5533"/>
  </w:style>
  <w:style w:type="paragraph" w:customStyle="1" w:styleId="5956E05D03BC4CF2BF0E248747A3F52E">
    <w:name w:val="5956E05D03BC4CF2BF0E248747A3F52E"/>
    <w:rsid w:val="00CC5533"/>
  </w:style>
  <w:style w:type="paragraph" w:customStyle="1" w:styleId="06CE27BEA02B437388059D42B9D39188">
    <w:name w:val="06CE27BEA02B437388059D42B9D39188"/>
    <w:rsid w:val="00CC5533"/>
  </w:style>
  <w:style w:type="paragraph" w:customStyle="1" w:styleId="00A9028B6DFF4A81BBCF142F1286E5BD">
    <w:name w:val="00A9028B6DFF4A81BBCF142F1286E5BD"/>
    <w:rsid w:val="00CC5533"/>
  </w:style>
  <w:style w:type="paragraph" w:customStyle="1" w:styleId="E3B540F444A24D79AFE1344A0026B21D">
    <w:name w:val="E3B540F444A24D79AFE1344A0026B21D"/>
    <w:rsid w:val="00CC5533"/>
  </w:style>
  <w:style w:type="paragraph" w:customStyle="1" w:styleId="9D3BCEBD8F9942CDB0EBE2C93BB224D9">
    <w:name w:val="9D3BCEBD8F9942CDB0EBE2C93BB224D9"/>
    <w:rsid w:val="00CC5533"/>
  </w:style>
  <w:style w:type="paragraph" w:customStyle="1" w:styleId="18D390BBB36A44F4847462B5FE6E2E82">
    <w:name w:val="18D390BBB36A44F4847462B5FE6E2E82"/>
    <w:rsid w:val="00CC5533"/>
  </w:style>
  <w:style w:type="paragraph" w:customStyle="1" w:styleId="4BC514CE5BEF45D3AF45248619D49981">
    <w:name w:val="4BC514CE5BEF45D3AF45248619D49981"/>
    <w:rsid w:val="00CC5533"/>
  </w:style>
  <w:style w:type="paragraph" w:customStyle="1" w:styleId="C804890DD5804F87B297CBB5BAE6A303">
    <w:name w:val="C804890DD5804F87B297CBB5BAE6A303"/>
    <w:rsid w:val="00CC5533"/>
  </w:style>
  <w:style w:type="paragraph" w:customStyle="1" w:styleId="FAC9DCC7E8164A8AB7345CCBBCA4189F">
    <w:name w:val="FAC9DCC7E8164A8AB7345CCBBCA4189F"/>
    <w:rsid w:val="00CC5533"/>
  </w:style>
  <w:style w:type="paragraph" w:customStyle="1" w:styleId="B20E9555A25F45268A09F207C49E6D59">
    <w:name w:val="B20E9555A25F45268A09F207C49E6D59"/>
    <w:rsid w:val="00CC5533"/>
  </w:style>
  <w:style w:type="paragraph" w:customStyle="1" w:styleId="81BB2ECF43C746149DE0DC5E9DA566BD">
    <w:name w:val="81BB2ECF43C746149DE0DC5E9DA566BD"/>
    <w:rsid w:val="00CC5533"/>
  </w:style>
  <w:style w:type="paragraph" w:customStyle="1" w:styleId="6A5BD5CD1610426EA576ADF0707ADC66">
    <w:name w:val="6A5BD5CD1610426EA576ADF0707ADC66"/>
    <w:rsid w:val="00CC5533"/>
  </w:style>
  <w:style w:type="paragraph" w:customStyle="1" w:styleId="CFDD114834224583A0741DD07A891516">
    <w:name w:val="CFDD114834224583A0741DD07A891516"/>
    <w:rsid w:val="00CC5533"/>
  </w:style>
  <w:style w:type="paragraph" w:customStyle="1" w:styleId="1F19175309C74891ACCA0550BC672815">
    <w:name w:val="1F19175309C74891ACCA0550BC672815"/>
    <w:rsid w:val="00CC5533"/>
  </w:style>
  <w:style w:type="paragraph" w:customStyle="1" w:styleId="A11495181D7245FD913567EE048CBB43">
    <w:name w:val="A11495181D7245FD913567EE048CBB43"/>
    <w:rsid w:val="00CC5533"/>
  </w:style>
  <w:style w:type="paragraph" w:customStyle="1" w:styleId="DFE04DFDA06C468F96FD00922C147D2B">
    <w:name w:val="DFE04DFDA06C468F96FD00922C147D2B"/>
    <w:rsid w:val="00CC5533"/>
  </w:style>
  <w:style w:type="paragraph" w:customStyle="1" w:styleId="14D3118860F34F51B2FFA345A9537FA3">
    <w:name w:val="14D3118860F34F51B2FFA345A9537FA3"/>
    <w:rsid w:val="00CC5533"/>
  </w:style>
  <w:style w:type="paragraph" w:customStyle="1" w:styleId="3B3DC9E2FA154EA1B8A77B01A1107371">
    <w:name w:val="3B3DC9E2FA154EA1B8A77B01A1107371"/>
    <w:rsid w:val="00CC5533"/>
  </w:style>
  <w:style w:type="paragraph" w:customStyle="1" w:styleId="559048FCF5E7451CA90D3D4701879F09">
    <w:name w:val="559048FCF5E7451CA90D3D4701879F09"/>
    <w:rsid w:val="00CC5533"/>
  </w:style>
  <w:style w:type="paragraph" w:customStyle="1" w:styleId="95A391C55B354E409A9E6B8B7146DB93">
    <w:name w:val="95A391C55B354E409A9E6B8B7146DB93"/>
    <w:rsid w:val="00CC5533"/>
  </w:style>
  <w:style w:type="paragraph" w:customStyle="1" w:styleId="817AE5659AD84DDAA723371678D62174">
    <w:name w:val="817AE5659AD84DDAA723371678D62174"/>
    <w:rsid w:val="00CC5533"/>
  </w:style>
  <w:style w:type="paragraph" w:customStyle="1" w:styleId="88A0687F36CD4C81954886AA464BFA41">
    <w:name w:val="88A0687F36CD4C81954886AA464BFA41"/>
    <w:rsid w:val="00CC5533"/>
  </w:style>
  <w:style w:type="paragraph" w:customStyle="1" w:styleId="A6A7948BC96E4A71B289652EBC7318A7">
    <w:name w:val="A6A7948BC96E4A71B289652EBC7318A7"/>
    <w:rsid w:val="00CC5533"/>
  </w:style>
  <w:style w:type="paragraph" w:customStyle="1" w:styleId="9EC378E118CF45C38FACF1793F76643A">
    <w:name w:val="9EC378E118CF45C38FACF1793F76643A"/>
    <w:rsid w:val="00CC5533"/>
  </w:style>
  <w:style w:type="paragraph" w:customStyle="1" w:styleId="53C1EC3480C147AFB5C2183BEA9CB842">
    <w:name w:val="53C1EC3480C147AFB5C2183BEA9CB842"/>
    <w:rsid w:val="00CC5533"/>
  </w:style>
  <w:style w:type="paragraph" w:customStyle="1" w:styleId="74EA73EE8E0A4BB78ACC5EBC2E2D0698">
    <w:name w:val="74EA73EE8E0A4BB78ACC5EBC2E2D0698"/>
    <w:rsid w:val="00CC5533"/>
  </w:style>
  <w:style w:type="paragraph" w:customStyle="1" w:styleId="5A1EB4E904D34810AB787C57FC2AF3CA">
    <w:name w:val="5A1EB4E904D34810AB787C57FC2AF3CA"/>
    <w:rsid w:val="00CC5533"/>
  </w:style>
  <w:style w:type="paragraph" w:customStyle="1" w:styleId="DFB39A7EB7AD4B1F8807D10D4601FFDB90">
    <w:name w:val="DFB39A7EB7AD4B1F8807D10D4601FFDB90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93">
    <w:name w:val="B964723BBF164734B164EC98D691660C93"/>
    <w:rsid w:val="00CC5533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111">
    <w:name w:val="0F1D70655F8A485BBC0D25F8C89E3266111"/>
    <w:rsid w:val="00CC5533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97">
    <w:name w:val="1B011259492C4224994DB01A303B863097"/>
    <w:rsid w:val="00CC553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97">
    <w:name w:val="F994296FE0CE45A2B5EABB778C00E5E297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71">
    <w:name w:val="E350A9AE3F72486F92BA3D2AA11CF75771"/>
    <w:rsid w:val="00CC553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78">
    <w:name w:val="F692CF88CD684CAD9670F6E9900E3A0278"/>
    <w:rsid w:val="00CC553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97">
    <w:name w:val="4276BF623D444F0BAC329C7658F0940797"/>
    <w:rsid w:val="00CC553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97">
    <w:name w:val="3DB181D1A207431A9A2C5528F62E36AF97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97">
    <w:name w:val="ACF16D0DC871417F8D8E093B8E46F01A97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76">
    <w:name w:val="036DDF08E8354ECCB859ABA4B0C2851476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90">
    <w:name w:val="CBFD9B9F26DB4E039011189CC677B0C790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75">
    <w:name w:val="1C8E4428885343E98C98CFCC7C4DD70B75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04">
    <w:name w:val="B075809800BA4C9A90E23805719E1A2E104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80">
    <w:name w:val="DBA4A4C48A1C46558113A99C94F80B4880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27">
    <w:name w:val="F3726093D7254D78978D34E42FA55E2827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24">
    <w:name w:val="DAF1A7E4E6A2414EA39C4F5DC94039E524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24">
    <w:name w:val="39597B38A4474E80BD83D3870509D59724"/>
    <w:rsid w:val="00CC5533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B10479D3F29045898997B8DA3811BB2E4">
    <w:name w:val="B10479D3F29045898997B8DA3811BB2E4"/>
    <w:rsid w:val="00CC5533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23">
    <w:name w:val="6AC2EE159214400BB167B6D29891AC4D23"/>
    <w:rsid w:val="00CC5533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699301CCF4054707B498849F524F779F">
    <w:name w:val="699301CCF4054707B498849F524F779F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ECE30974FD941AB8F8BCBDD60C534FC1">
    <w:name w:val="AECE30974FD941AB8F8BCBDD60C534FC1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EB2160C1CE44A80A774B4BF4D41227C1">
    <w:name w:val="2EB2160C1CE44A80A774B4BF4D41227C1"/>
    <w:rsid w:val="00CC5533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E8D37D29274A49BDB3E33A750EA737251">
    <w:name w:val="E8D37D29274A49BDB3E33A750EA737251"/>
    <w:rsid w:val="00CC5533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E54B4A5440A94BC49162108B533EC2371">
    <w:name w:val="E54B4A5440A94BC49162108B533EC2371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389666344594670AB13A76952FE2A0A1">
    <w:name w:val="C389666344594670AB13A76952FE2A0A1"/>
    <w:rsid w:val="00CC5533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7B39F25D9E24B73A97213B5330BCD231">
    <w:name w:val="07B39F25D9E24B73A97213B5330BCD231"/>
    <w:rsid w:val="00CC5533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24">
    <w:name w:val="F50AB2CC635A41DCA4D695103B4A649724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5B1E36301FE4EC7A08FA8E13E6F628D11">
    <w:name w:val="05B1E36301FE4EC7A08FA8E13E6F628D11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24">
    <w:name w:val="B965D98ECE6748A8BC43D28F570DC51E24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2BE8E42126A4F2682272189CFC044EC4">
    <w:name w:val="B2BE8E42126A4F2682272189CFC044EC4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5E35271AC70419C9B36F72FB5069D024">
    <w:name w:val="A5E35271AC70419C9B36F72FB5069D024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CB75F9AF6854C27989ADDD0938B79EA4">
    <w:name w:val="FCB75F9AF6854C27989ADDD0938B79EA4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32A29BD35354FB185B3440CDB67EF7C11">
    <w:name w:val="332A29BD35354FB185B3440CDB67EF7C11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04585FE155F44CCA6ED356E7EED88564">
    <w:name w:val="504585FE155F44CCA6ED356E7EED88564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C358811D454AD79B965CD740A561606">
    <w:name w:val="D0C358811D454AD79B965CD740A561606"/>
    <w:rsid w:val="00CC5533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6F0FC7D3FF5C41B6ADFEF580EA1C23EF">
    <w:name w:val="6F0FC7D3FF5C41B6ADFEF580EA1C23EF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90CC87C20A14097B78E3C16BBB1DF6A1">
    <w:name w:val="090CC87C20A14097B78E3C16BBB1DF6A1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DF9BAEAA62A4B9B91B4CFBDDCF2A38D6">
    <w:name w:val="CDF9BAEAA62A4B9B91B4CFBDDCF2A38D6"/>
    <w:rsid w:val="00CC5533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2328428F259D48DD8E459BE1CAD38FBD6">
    <w:name w:val="2328428F259D48DD8E459BE1CAD38FBD6"/>
    <w:rsid w:val="00CC5533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BF4DFD1F2B3A4FFEB26C8CE7E711FCAD4">
    <w:name w:val="BF4DFD1F2B3A4FFEB26C8CE7E711FCAD4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2E235CFE9A946509FF6A61FFB10D9624">
    <w:name w:val="02E235CFE9A946509FF6A61FFB10D9624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7961FE4D295448298458F7DE6081C274">
    <w:name w:val="B7961FE4D295448298458F7DE6081C274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C30C40D56F84581A7A128393DFF275C4">
    <w:name w:val="CC30C40D56F84581A7A128393DFF275C4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D105E932EE24F6AABDE37A75F4D515D4">
    <w:name w:val="BD105E932EE24F6AABDE37A75F4D515D4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5DC631FE4D547A2866F960C06C414824">
    <w:name w:val="C5DC631FE4D547A2866F960C06C414824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2CDC80BD3164FBAA8D18388196247644">
    <w:name w:val="42CDC80BD3164FBAA8D18388196247644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10C44E4418849769CF14FBA8A8889424">
    <w:name w:val="510C44E4418849769CF14FBA8A8889424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FB39A7EB7AD4B1F8807D10D4601FFDB91">
    <w:name w:val="DFB39A7EB7AD4B1F8807D10D4601FFDB91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94">
    <w:name w:val="B964723BBF164734B164EC98D691660C94"/>
    <w:rsid w:val="00CC5533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112">
    <w:name w:val="0F1D70655F8A485BBC0D25F8C89E3266112"/>
    <w:rsid w:val="00CC5533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98">
    <w:name w:val="1B011259492C4224994DB01A303B863098"/>
    <w:rsid w:val="00CC553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98">
    <w:name w:val="F994296FE0CE45A2B5EABB778C00E5E298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72">
    <w:name w:val="E350A9AE3F72486F92BA3D2AA11CF75772"/>
    <w:rsid w:val="00CC553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79">
    <w:name w:val="F692CF88CD684CAD9670F6E9900E3A0279"/>
    <w:rsid w:val="00CC553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98">
    <w:name w:val="4276BF623D444F0BAC329C7658F0940798"/>
    <w:rsid w:val="00CC553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98">
    <w:name w:val="3DB181D1A207431A9A2C5528F62E36AF98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98">
    <w:name w:val="ACF16D0DC871417F8D8E093B8E46F01A98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77">
    <w:name w:val="036DDF08E8354ECCB859ABA4B0C2851477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91">
    <w:name w:val="CBFD9B9F26DB4E039011189CC677B0C791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76">
    <w:name w:val="1C8E4428885343E98C98CFCC7C4DD70B76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05">
    <w:name w:val="B075809800BA4C9A90E23805719E1A2E105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81">
    <w:name w:val="DBA4A4C48A1C46558113A99C94F80B4881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28">
    <w:name w:val="F3726093D7254D78978D34E42FA55E2828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25">
    <w:name w:val="DAF1A7E4E6A2414EA39C4F5DC94039E525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25">
    <w:name w:val="39597B38A4474E80BD83D3870509D59725"/>
    <w:rsid w:val="00CC5533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B10479D3F29045898997B8DA3811BB2E5">
    <w:name w:val="B10479D3F29045898997B8DA3811BB2E5"/>
    <w:rsid w:val="00CC5533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24">
    <w:name w:val="6AC2EE159214400BB167B6D29891AC4D24"/>
    <w:rsid w:val="00CC5533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699301CCF4054707B498849F524F779F1">
    <w:name w:val="699301CCF4054707B498849F524F779F1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EB2160C1CE44A80A774B4BF4D41227C2">
    <w:name w:val="2EB2160C1CE44A80A774B4BF4D41227C2"/>
    <w:rsid w:val="00CC5533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E8D37D29274A49BDB3E33A750EA737252">
    <w:name w:val="E8D37D29274A49BDB3E33A750EA737252"/>
    <w:rsid w:val="00CC5533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E54B4A5440A94BC49162108B533EC2372">
    <w:name w:val="E54B4A5440A94BC49162108B533EC2372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389666344594670AB13A76952FE2A0A2">
    <w:name w:val="C389666344594670AB13A76952FE2A0A2"/>
    <w:rsid w:val="00CC5533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7B39F25D9E24B73A97213B5330BCD232">
    <w:name w:val="07B39F25D9E24B73A97213B5330BCD232"/>
    <w:rsid w:val="00CC5533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25">
    <w:name w:val="F50AB2CC635A41DCA4D695103B4A649725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5B1E36301FE4EC7A08FA8E13E6F628D12">
    <w:name w:val="05B1E36301FE4EC7A08FA8E13E6F628D12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25">
    <w:name w:val="B965D98ECE6748A8BC43D28F570DC51E25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2BE8E42126A4F2682272189CFC044EC5">
    <w:name w:val="B2BE8E42126A4F2682272189CFC044EC5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5E35271AC70419C9B36F72FB5069D025">
    <w:name w:val="A5E35271AC70419C9B36F72FB5069D025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CB75F9AF6854C27989ADDD0938B79EA5">
    <w:name w:val="FCB75F9AF6854C27989ADDD0938B79EA5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32A29BD35354FB185B3440CDB67EF7C12">
    <w:name w:val="332A29BD35354FB185B3440CDB67EF7C12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04585FE155F44CCA6ED356E7EED88565">
    <w:name w:val="504585FE155F44CCA6ED356E7EED88565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C358811D454AD79B965CD740A561607">
    <w:name w:val="D0C358811D454AD79B965CD740A561607"/>
    <w:rsid w:val="00CC5533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6F0FC7D3FF5C41B6ADFEF580EA1C23EF1">
    <w:name w:val="6F0FC7D3FF5C41B6ADFEF580EA1C23EF1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90CC87C20A14097B78E3C16BBB1DF6A2">
    <w:name w:val="090CC87C20A14097B78E3C16BBB1DF6A2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DF9BAEAA62A4B9B91B4CFBDDCF2A38D7">
    <w:name w:val="CDF9BAEAA62A4B9B91B4CFBDDCF2A38D7"/>
    <w:rsid w:val="00CC5533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2328428F259D48DD8E459BE1CAD38FBD7">
    <w:name w:val="2328428F259D48DD8E459BE1CAD38FBD7"/>
    <w:rsid w:val="00CC5533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BF4DFD1F2B3A4FFEB26C8CE7E711FCAD5">
    <w:name w:val="BF4DFD1F2B3A4FFEB26C8CE7E711FCAD5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2E235CFE9A946509FF6A61FFB10D9625">
    <w:name w:val="02E235CFE9A946509FF6A61FFB10D9625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7961FE4D295448298458F7DE6081C275">
    <w:name w:val="B7961FE4D295448298458F7DE6081C275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C30C40D56F84581A7A128393DFF275C5">
    <w:name w:val="CC30C40D56F84581A7A128393DFF275C5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D105E932EE24F6AABDE37A75F4D515D5">
    <w:name w:val="BD105E932EE24F6AABDE37A75F4D515D5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5DC631FE4D547A2866F960C06C414825">
    <w:name w:val="C5DC631FE4D547A2866F960C06C414825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2CDC80BD3164FBAA8D18388196247645">
    <w:name w:val="42CDC80BD3164FBAA8D18388196247645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10C44E4418849769CF14FBA8A8889425">
    <w:name w:val="510C44E4418849769CF14FBA8A8889425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CB26351246E40D9B432CFF0DEDE812B">
    <w:name w:val="ECB26351246E40D9B432CFF0DEDE812B"/>
    <w:rsid w:val="00CC5533"/>
  </w:style>
  <w:style w:type="paragraph" w:customStyle="1" w:styleId="C74446399C2B4ECAAC5554B1153FB0CB">
    <w:name w:val="C74446399C2B4ECAAC5554B1153FB0CB"/>
    <w:rsid w:val="00CC5533"/>
  </w:style>
  <w:style w:type="paragraph" w:customStyle="1" w:styleId="1691D2D7308D428DA123C99248E05938">
    <w:name w:val="1691D2D7308D428DA123C99248E05938"/>
    <w:rsid w:val="00CC5533"/>
  </w:style>
  <w:style w:type="paragraph" w:customStyle="1" w:styleId="E81990B5D83F4E05B12B3F9B6F748D27">
    <w:name w:val="E81990B5D83F4E05B12B3F9B6F748D27"/>
    <w:rsid w:val="00CC5533"/>
  </w:style>
  <w:style w:type="paragraph" w:customStyle="1" w:styleId="741AD0FDA5414F81BECFD5F4B5985D77">
    <w:name w:val="741AD0FDA5414F81BECFD5F4B5985D77"/>
    <w:rsid w:val="00CC5533"/>
  </w:style>
  <w:style w:type="paragraph" w:customStyle="1" w:styleId="ED46E66CFAB1460FB69627A0D84A63D0">
    <w:name w:val="ED46E66CFAB1460FB69627A0D84A63D0"/>
    <w:rsid w:val="00CC5533"/>
  </w:style>
  <w:style w:type="paragraph" w:customStyle="1" w:styleId="D7A812F7B4A34D8BADC0CE67293638D0">
    <w:name w:val="D7A812F7B4A34D8BADC0CE67293638D0"/>
    <w:rsid w:val="00CC5533"/>
  </w:style>
  <w:style w:type="paragraph" w:customStyle="1" w:styleId="69536FA0A132477C824D1EEE0E79D90D">
    <w:name w:val="69536FA0A132477C824D1EEE0E79D90D"/>
    <w:rsid w:val="00CC5533"/>
  </w:style>
  <w:style w:type="paragraph" w:customStyle="1" w:styleId="DFA61B8AB8054942992B8B359794515A">
    <w:name w:val="DFA61B8AB8054942992B8B359794515A"/>
    <w:rsid w:val="00CC5533"/>
  </w:style>
  <w:style w:type="paragraph" w:customStyle="1" w:styleId="56EF0CE9B9AA4B78A6E1B80B131B7DE3">
    <w:name w:val="56EF0CE9B9AA4B78A6E1B80B131B7DE3"/>
    <w:rsid w:val="00CC5533"/>
  </w:style>
  <w:style w:type="paragraph" w:customStyle="1" w:styleId="67739BAE71B64B6B87DF7F8B8746D785">
    <w:name w:val="67739BAE71B64B6B87DF7F8B8746D785"/>
    <w:rsid w:val="00CC5533"/>
  </w:style>
  <w:style w:type="paragraph" w:customStyle="1" w:styleId="47BFC8AE4DE544FABE23CFEF8D119AAA">
    <w:name w:val="47BFC8AE4DE544FABE23CFEF8D119AAA"/>
    <w:rsid w:val="00CC5533"/>
  </w:style>
  <w:style w:type="paragraph" w:customStyle="1" w:styleId="800C5318D38F4826B98FA2C11A762A11">
    <w:name w:val="800C5318D38F4826B98FA2C11A762A11"/>
    <w:rsid w:val="00CC5533"/>
  </w:style>
  <w:style w:type="paragraph" w:customStyle="1" w:styleId="2A28513935E84F2EB03B864252BE31BB">
    <w:name w:val="2A28513935E84F2EB03B864252BE31BB"/>
    <w:rsid w:val="00CC5533"/>
  </w:style>
  <w:style w:type="paragraph" w:customStyle="1" w:styleId="1CAA2A1EA05547E7BB5127E8164E9C41">
    <w:name w:val="1CAA2A1EA05547E7BB5127E8164E9C41"/>
    <w:rsid w:val="00CC5533"/>
  </w:style>
  <w:style w:type="paragraph" w:customStyle="1" w:styleId="0424ACF0EDE24A2FA47F11D0BD11C6EC">
    <w:name w:val="0424ACF0EDE24A2FA47F11D0BD11C6EC"/>
    <w:rsid w:val="00CC5533"/>
  </w:style>
  <w:style w:type="paragraph" w:customStyle="1" w:styleId="CBB3273020E2466FA88DDAA82FD6E29E">
    <w:name w:val="CBB3273020E2466FA88DDAA82FD6E29E"/>
    <w:rsid w:val="00CC5533"/>
  </w:style>
  <w:style w:type="paragraph" w:customStyle="1" w:styleId="1CF1A81B6C2B483DA551EF748C91CE1D">
    <w:name w:val="1CF1A81B6C2B483DA551EF748C91CE1D"/>
    <w:rsid w:val="00CC5533"/>
  </w:style>
  <w:style w:type="paragraph" w:customStyle="1" w:styleId="A7DADD23302C404EB736E3945E1F5D16">
    <w:name w:val="A7DADD23302C404EB736E3945E1F5D16"/>
    <w:rsid w:val="00CC5533"/>
  </w:style>
  <w:style w:type="paragraph" w:customStyle="1" w:styleId="AEE0837D9A7741DCA673C9E9AE3DA210">
    <w:name w:val="AEE0837D9A7741DCA673C9E9AE3DA210"/>
    <w:rsid w:val="00CC5533"/>
  </w:style>
  <w:style w:type="paragraph" w:customStyle="1" w:styleId="0E5B779D9BE546A085722BCF413214EA">
    <w:name w:val="0E5B779D9BE546A085722BCF413214EA"/>
    <w:rsid w:val="00CC5533"/>
  </w:style>
  <w:style w:type="paragraph" w:customStyle="1" w:styleId="A30ED3D285C54900A2A6B1299EECACBA">
    <w:name w:val="A30ED3D285C54900A2A6B1299EECACBA"/>
    <w:rsid w:val="00CC5533"/>
  </w:style>
  <w:style w:type="paragraph" w:customStyle="1" w:styleId="5295E41F3EE647F2881B0FE3885F8C37">
    <w:name w:val="5295E41F3EE647F2881B0FE3885F8C37"/>
    <w:rsid w:val="00CC5533"/>
  </w:style>
  <w:style w:type="paragraph" w:customStyle="1" w:styleId="FC3DA1B8FDD74F779189547687961BEA">
    <w:name w:val="FC3DA1B8FDD74F779189547687961BEA"/>
    <w:rsid w:val="00CC5533"/>
  </w:style>
  <w:style w:type="paragraph" w:customStyle="1" w:styleId="B71156B0B7854060911AF94A2445EE10">
    <w:name w:val="B71156B0B7854060911AF94A2445EE10"/>
    <w:rsid w:val="00CC5533"/>
  </w:style>
  <w:style w:type="paragraph" w:customStyle="1" w:styleId="09FD79771DFB4936B355A9BEE642CC6B">
    <w:name w:val="09FD79771DFB4936B355A9BEE642CC6B"/>
    <w:rsid w:val="00CC5533"/>
  </w:style>
  <w:style w:type="paragraph" w:customStyle="1" w:styleId="33797EA7F2C549168FFD8876921E6ED0">
    <w:name w:val="33797EA7F2C549168FFD8876921E6ED0"/>
    <w:rsid w:val="00CC5533"/>
  </w:style>
  <w:style w:type="paragraph" w:customStyle="1" w:styleId="6D5DB0D9E3654AF59CF8FEA895F34381">
    <w:name w:val="6D5DB0D9E3654AF59CF8FEA895F34381"/>
    <w:rsid w:val="00CC5533"/>
  </w:style>
  <w:style w:type="paragraph" w:customStyle="1" w:styleId="B1E11AB828444529B4532FA07F54F2B0">
    <w:name w:val="B1E11AB828444529B4532FA07F54F2B0"/>
    <w:rsid w:val="00CC5533"/>
  </w:style>
  <w:style w:type="paragraph" w:customStyle="1" w:styleId="14F5696F0D654D219C500451EFC3A0AF">
    <w:name w:val="14F5696F0D654D219C500451EFC3A0AF"/>
    <w:rsid w:val="00CC5533"/>
  </w:style>
  <w:style w:type="paragraph" w:customStyle="1" w:styleId="3B4DA7056C8D4CDB8996B1ECCDB46353">
    <w:name w:val="3B4DA7056C8D4CDB8996B1ECCDB46353"/>
    <w:rsid w:val="00CC5533"/>
  </w:style>
  <w:style w:type="paragraph" w:customStyle="1" w:styleId="D8D20D61191441CF9525E5E5D393A6E4">
    <w:name w:val="D8D20D61191441CF9525E5E5D393A6E4"/>
    <w:rsid w:val="00CC5533"/>
  </w:style>
  <w:style w:type="paragraph" w:customStyle="1" w:styleId="21FDB7BE30E4485C902B2EBBE793245B">
    <w:name w:val="21FDB7BE30E4485C902B2EBBE793245B"/>
    <w:rsid w:val="00CC5533"/>
  </w:style>
  <w:style w:type="paragraph" w:customStyle="1" w:styleId="53E31B0024E449EB8DD1D60D6A35A8EF">
    <w:name w:val="53E31B0024E449EB8DD1D60D6A35A8EF"/>
    <w:rsid w:val="00CC5533"/>
  </w:style>
  <w:style w:type="paragraph" w:customStyle="1" w:styleId="1476A1CAC79C462DBDCB67AEF979945C">
    <w:name w:val="1476A1CAC79C462DBDCB67AEF979945C"/>
    <w:rsid w:val="00CC5533"/>
  </w:style>
  <w:style w:type="paragraph" w:customStyle="1" w:styleId="0E97CA9C66BF484BB1B4A2C9DEC09E9C">
    <w:name w:val="0E97CA9C66BF484BB1B4A2C9DEC09E9C"/>
    <w:rsid w:val="00CC5533"/>
  </w:style>
  <w:style w:type="paragraph" w:customStyle="1" w:styleId="172A758F9F5644C89B7671EB18D82630">
    <w:name w:val="172A758F9F5644C89B7671EB18D82630"/>
    <w:rsid w:val="00CC5533"/>
  </w:style>
  <w:style w:type="paragraph" w:customStyle="1" w:styleId="B7BBCF74B88643C8A7EA6BE61500677B">
    <w:name w:val="B7BBCF74B88643C8A7EA6BE61500677B"/>
    <w:rsid w:val="00CC5533"/>
  </w:style>
  <w:style w:type="paragraph" w:customStyle="1" w:styleId="47A312402A774F26A90392136969460F">
    <w:name w:val="47A312402A774F26A90392136969460F"/>
    <w:rsid w:val="00CC5533"/>
  </w:style>
  <w:style w:type="paragraph" w:customStyle="1" w:styleId="8D2E074BE0AD4F4C834A7F3806FD08D8">
    <w:name w:val="8D2E074BE0AD4F4C834A7F3806FD08D8"/>
    <w:rsid w:val="00CC5533"/>
  </w:style>
  <w:style w:type="paragraph" w:customStyle="1" w:styleId="E3FDD131E71243888AE06D7F13A16AB9">
    <w:name w:val="E3FDD131E71243888AE06D7F13A16AB9"/>
    <w:rsid w:val="00CC5533"/>
  </w:style>
  <w:style w:type="paragraph" w:customStyle="1" w:styleId="44A6F3C4EE134AFDB2409EAFD3C649D1">
    <w:name w:val="44A6F3C4EE134AFDB2409EAFD3C649D1"/>
    <w:rsid w:val="00CC5533"/>
  </w:style>
  <w:style w:type="paragraph" w:customStyle="1" w:styleId="561BE140C27B498499A1D78F8B37C74D">
    <w:name w:val="561BE140C27B498499A1D78F8B37C74D"/>
    <w:rsid w:val="00CC5533"/>
  </w:style>
  <w:style w:type="paragraph" w:customStyle="1" w:styleId="CB777326ACB64DE78BFE494CD803973C">
    <w:name w:val="CB777326ACB64DE78BFE494CD803973C"/>
    <w:rsid w:val="00CC5533"/>
  </w:style>
  <w:style w:type="paragraph" w:customStyle="1" w:styleId="E9A90E821769446C8D473B2E16C75F5F">
    <w:name w:val="E9A90E821769446C8D473B2E16C75F5F"/>
    <w:rsid w:val="00CC5533"/>
  </w:style>
  <w:style w:type="paragraph" w:customStyle="1" w:styleId="48E1667EABEE495EA33AEF67C53584A9">
    <w:name w:val="48E1667EABEE495EA33AEF67C53584A9"/>
    <w:rsid w:val="00CC5533"/>
  </w:style>
  <w:style w:type="paragraph" w:customStyle="1" w:styleId="443B96BBF16D4D6C81BBA19E2BBC5829">
    <w:name w:val="443B96BBF16D4D6C81BBA19E2BBC5829"/>
    <w:rsid w:val="00CC5533"/>
  </w:style>
  <w:style w:type="paragraph" w:customStyle="1" w:styleId="6414D84EBC9A492FAB9A1CF4EB187494">
    <w:name w:val="6414D84EBC9A492FAB9A1CF4EB187494"/>
    <w:rsid w:val="00CC5533"/>
  </w:style>
  <w:style w:type="paragraph" w:customStyle="1" w:styleId="FE70F3CE9DE2431DA34FDF152DAAC494">
    <w:name w:val="FE70F3CE9DE2431DA34FDF152DAAC494"/>
    <w:rsid w:val="00CC5533"/>
  </w:style>
  <w:style w:type="paragraph" w:customStyle="1" w:styleId="8524F9EF9D404EF09545495AEB18E11D">
    <w:name w:val="8524F9EF9D404EF09545495AEB18E11D"/>
    <w:rsid w:val="00CC5533"/>
  </w:style>
  <w:style w:type="paragraph" w:customStyle="1" w:styleId="66DFD9559BD448C29FCCDD569D139222">
    <w:name w:val="66DFD9559BD448C29FCCDD569D139222"/>
    <w:rsid w:val="00CC5533"/>
  </w:style>
  <w:style w:type="paragraph" w:customStyle="1" w:styleId="46D8A7F10EB34AA7AA8D3DA6E48EFB03">
    <w:name w:val="46D8A7F10EB34AA7AA8D3DA6E48EFB03"/>
    <w:rsid w:val="00CC5533"/>
  </w:style>
  <w:style w:type="paragraph" w:customStyle="1" w:styleId="A1176AE8344D43778C313EC14FCFA296">
    <w:name w:val="A1176AE8344D43778C313EC14FCFA296"/>
    <w:rsid w:val="00CC5533"/>
  </w:style>
  <w:style w:type="paragraph" w:customStyle="1" w:styleId="264E781B808748778373AB5368C2E746">
    <w:name w:val="264E781B808748778373AB5368C2E746"/>
    <w:rsid w:val="00CC5533"/>
  </w:style>
  <w:style w:type="paragraph" w:customStyle="1" w:styleId="9391981F0E914BEBA651A1F7C29466FD">
    <w:name w:val="9391981F0E914BEBA651A1F7C29466FD"/>
    <w:rsid w:val="00CC5533"/>
  </w:style>
  <w:style w:type="paragraph" w:customStyle="1" w:styleId="18838CCB47D048F6B782863D60616F00">
    <w:name w:val="18838CCB47D048F6B782863D60616F00"/>
    <w:rsid w:val="00CC5533"/>
  </w:style>
  <w:style w:type="paragraph" w:customStyle="1" w:styleId="9922E20381504DC4BCF66B3B80908969">
    <w:name w:val="9922E20381504DC4BCF66B3B80908969"/>
    <w:rsid w:val="00CC5533"/>
  </w:style>
  <w:style w:type="paragraph" w:customStyle="1" w:styleId="1EAF8C57E67840529E919FA3FF524A81">
    <w:name w:val="1EAF8C57E67840529E919FA3FF524A81"/>
    <w:rsid w:val="00CC5533"/>
  </w:style>
  <w:style w:type="paragraph" w:customStyle="1" w:styleId="DFB39A7EB7AD4B1F8807D10D4601FFDB92">
    <w:name w:val="DFB39A7EB7AD4B1F8807D10D4601FFDB92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4723BBF164734B164EC98D691660C95">
    <w:name w:val="B964723BBF164734B164EC98D691660C95"/>
    <w:rsid w:val="00CC5533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F1D70655F8A485BBC0D25F8C89E3266113">
    <w:name w:val="0F1D70655F8A485BBC0D25F8C89E3266113"/>
    <w:rsid w:val="00CC5533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99">
    <w:name w:val="1B011259492C4224994DB01A303B863099"/>
    <w:rsid w:val="00CC553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99">
    <w:name w:val="F994296FE0CE45A2B5EABB778C00E5E299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73">
    <w:name w:val="E350A9AE3F72486F92BA3D2AA11CF75773"/>
    <w:rsid w:val="00CC553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80">
    <w:name w:val="F692CF88CD684CAD9670F6E9900E3A0280"/>
    <w:rsid w:val="00CC553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99">
    <w:name w:val="4276BF623D444F0BAC329C7658F0940799"/>
    <w:rsid w:val="00CC5533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99">
    <w:name w:val="3DB181D1A207431A9A2C5528F62E36AF99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99">
    <w:name w:val="ACF16D0DC871417F8D8E093B8E46F01A99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78">
    <w:name w:val="036DDF08E8354ECCB859ABA4B0C2851478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92">
    <w:name w:val="CBFD9B9F26DB4E039011189CC677B0C792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77">
    <w:name w:val="1C8E4428885343E98C98CFCC7C4DD70B77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06">
    <w:name w:val="B075809800BA4C9A90E23805719E1A2E106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82">
    <w:name w:val="DBA4A4C48A1C46558113A99C94F80B4882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29">
    <w:name w:val="F3726093D7254D78978D34E42FA55E2829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26">
    <w:name w:val="DAF1A7E4E6A2414EA39C4F5DC94039E526"/>
    <w:rsid w:val="00CC5533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26">
    <w:name w:val="39597B38A4474E80BD83D3870509D59726"/>
    <w:rsid w:val="00CC5533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B10479D3F29045898997B8DA3811BB2E6">
    <w:name w:val="B10479D3F29045898997B8DA3811BB2E6"/>
    <w:rsid w:val="00CC5533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6AC2EE159214400BB167B6D29891AC4D25">
    <w:name w:val="6AC2EE159214400BB167B6D29891AC4D25"/>
    <w:rsid w:val="00CC5533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2EB2160C1CE44A80A774B4BF4D41227C3">
    <w:name w:val="2EB2160C1CE44A80A774B4BF4D41227C3"/>
    <w:rsid w:val="00CC5533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E8D37D29274A49BDB3E33A750EA737253">
    <w:name w:val="E8D37D29274A49BDB3E33A750EA737253"/>
    <w:rsid w:val="00CC5533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C389666344594670AB13A76952FE2A0A3">
    <w:name w:val="C389666344594670AB13A76952FE2A0A3"/>
    <w:rsid w:val="00CC5533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07B39F25D9E24B73A97213B5330BCD233">
    <w:name w:val="07B39F25D9E24B73A97213B5330BCD233"/>
    <w:rsid w:val="00CC5533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F50AB2CC635A41DCA4D695103B4A649726">
    <w:name w:val="F50AB2CC635A41DCA4D695103B4A649726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5B1E36301FE4EC7A08FA8E13E6F628D13">
    <w:name w:val="05B1E36301FE4EC7A08FA8E13E6F628D13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965D98ECE6748A8BC43D28F570DC51E26">
    <w:name w:val="B965D98ECE6748A8BC43D28F570DC51E26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2BE8E42126A4F2682272189CFC044EC6">
    <w:name w:val="B2BE8E42126A4F2682272189CFC044EC6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5E35271AC70419C9B36F72FB5069D026">
    <w:name w:val="A5E35271AC70419C9B36F72FB5069D026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CB75F9AF6854C27989ADDD0938B79EA6">
    <w:name w:val="FCB75F9AF6854C27989ADDD0938B79EA6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32A29BD35354FB185B3440CDB67EF7C13">
    <w:name w:val="332A29BD35354FB185B3440CDB67EF7C13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04585FE155F44CCA6ED356E7EED88566">
    <w:name w:val="504585FE155F44CCA6ED356E7EED88566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0C358811D454AD79B965CD740A561608">
    <w:name w:val="D0C358811D454AD79B965CD740A561608"/>
    <w:rsid w:val="00CC5533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CDF9BAEAA62A4B9B91B4CFBDDCF2A38D8">
    <w:name w:val="CDF9BAEAA62A4B9B91B4CFBDDCF2A38D8"/>
    <w:rsid w:val="00CC5533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2328428F259D48DD8E459BE1CAD38FBD8">
    <w:name w:val="2328428F259D48DD8E459BE1CAD38FBD8"/>
    <w:rsid w:val="00CC5533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BF4DFD1F2B3A4FFEB26C8CE7E711FCAD6">
    <w:name w:val="BF4DFD1F2B3A4FFEB26C8CE7E711FCAD6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2E235CFE9A946509FF6A61FFB10D9626">
    <w:name w:val="02E235CFE9A946509FF6A61FFB10D9626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7961FE4D295448298458F7DE6081C276">
    <w:name w:val="B7961FE4D295448298458F7DE6081C276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2CDC80BD3164FBAA8D18388196247646">
    <w:name w:val="42CDC80BD3164FBAA8D18388196247646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10C44E4418849769CF14FBA8A8889426">
    <w:name w:val="510C44E4418849769CF14FBA8A8889426"/>
    <w:rsid w:val="00CC5533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4EBF114495F4A399138EC250EB899D6">
    <w:name w:val="64EBF114495F4A399138EC250EB899D6"/>
    <w:rsid w:val="00CC5533"/>
  </w:style>
  <w:style w:type="paragraph" w:customStyle="1" w:styleId="2CDBF5B2085D40F1A6DE0697CDD2E1CD">
    <w:name w:val="2CDBF5B2085D40F1A6DE0697CDD2E1CD"/>
    <w:rsid w:val="00CC5533"/>
  </w:style>
  <w:style w:type="paragraph" w:customStyle="1" w:styleId="16F2E401A5284FBFBE6FBD3D0FD447DE">
    <w:name w:val="16F2E401A5284FBFBE6FBD3D0FD447DE"/>
    <w:rsid w:val="00CC5533"/>
  </w:style>
  <w:style w:type="paragraph" w:customStyle="1" w:styleId="005F72D5ECD04FCF933B21466BB9B436">
    <w:name w:val="005F72D5ECD04FCF933B21466BB9B436"/>
    <w:rsid w:val="00CC5533"/>
  </w:style>
  <w:style w:type="paragraph" w:customStyle="1" w:styleId="35F053331C034C43BC501FF02F237950">
    <w:name w:val="35F053331C034C43BC501FF02F237950"/>
    <w:rsid w:val="00CC5533"/>
  </w:style>
  <w:style w:type="paragraph" w:customStyle="1" w:styleId="5D7A7BF36BAA4DF19E574D789CDE9626">
    <w:name w:val="5D7A7BF36BAA4DF19E574D789CDE9626"/>
    <w:rsid w:val="00CC5533"/>
  </w:style>
  <w:style w:type="paragraph" w:customStyle="1" w:styleId="3E73A3D8774E40288D569BE6879590C7">
    <w:name w:val="3E73A3D8774E40288D569BE6879590C7"/>
    <w:rsid w:val="00CC5533"/>
  </w:style>
  <w:style w:type="paragraph" w:customStyle="1" w:styleId="BBD9A61C36B4463B8B572A64112F8DF9">
    <w:name w:val="BBD9A61C36B4463B8B572A64112F8DF9"/>
    <w:rsid w:val="00CC5533"/>
  </w:style>
  <w:style w:type="paragraph" w:customStyle="1" w:styleId="C2A09DEA5E7543B98F840713D89129B2">
    <w:name w:val="C2A09DEA5E7543B98F840713D89129B2"/>
    <w:rsid w:val="00CC5533"/>
  </w:style>
  <w:style w:type="paragraph" w:customStyle="1" w:styleId="61ED898CBF7B42259D358F73273B08F4">
    <w:name w:val="61ED898CBF7B42259D358F73273B08F4"/>
    <w:rsid w:val="00CC5533"/>
  </w:style>
  <w:style w:type="paragraph" w:customStyle="1" w:styleId="57A4EEDFCA004771A6922B6FAE15FE39">
    <w:name w:val="57A4EEDFCA004771A6922B6FAE15FE39"/>
    <w:rsid w:val="00CC5533"/>
  </w:style>
  <w:style w:type="paragraph" w:customStyle="1" w:styleId="E79D0B1D9F7540ADAB746140984D3FA5">
    <w:name w:val="E79D0B1D9F7540ADAB746140984D3FA5"/>
    <w:rsid w:val="00CC5533"/>
  </w:style>
  <w:style w:type="paragraph" w:customStyle="1" w:styleId="D7787A6F0019493681DBFD673A8B3D40">
    <w:name w:val="D7787A6F0019493681DBFD673A8B3D40"/>
    <w:rsid w:val="00CC5533"/>
  </w:style>
  <w:style w:type="paragraph" w:customStyle="1" w:styleId="4AA3C857B23843FD877C57D7C9488DFC">
    <w:name w:val="4AA3C857B23843FD877C57D7C9488DFC"/>
    <w:rsid w:val="00CC5533"/>
  </w:style>
  <w:style w:type="paragraph" w:customStyle="1" w:styleId="2FCFA73B589F427CB29561AB1F5D2673">
    <w:name w:val="2FCFA73B589F427CB29561AB1F5D2673"/>
    <w:rsid w:val="00CC5533"/>
  </w:style>
  <w:style w:type="paragraph" w:customStyle="1" w:styleId="C858F39DC8A24644833A560DE534EE28">
    <w:name w:val="C858F39DC8A24644833A560DE534EE28"/>
    <w:rsid w:val="00CC5533"/>
  </w:style>
  <w:style w:type="paragraph" w:customStyle="1" w:styleId="F525B09190BC4BAC82F7EBD74628B9A7">
    <w:name w:val="F525B09190BC4BAC82F7EBD74628B9A7"/>
    <w:rsid w:val="00CC5533"/>
  </w:style>
  <w:style w:type="paragraph" w:customStyle="1" w:styleId="B73B94CA818A487CB4CAE457B018D697">
    <w:name w:val="B73B94CA818A487CB4CAE457B018D697"/>
    <w:rsid w:val="00CC5533"/>
  </w:style>
  <w:style w:type="paragraph" w:customStyle="1" w:styleId="F007EC25EB1342AD9187E5C06B8D3F51">
    <w:name w:val="F007EC25EB1342AD9187E5C06B8D3F51"/>
    <w:rsid w:val="00CC5533"/>
  </w:style>
  <w:style w:type="paragraph" w:customStyle="1" w:styleId="7268AF68613941BE931702D9A993209A">
    <w:name w:val="7268AF68613941BE931702D9A993209A"/>
    <w:rsid w:val="0010520A"/>
  </w:style>
  <w:style w:type="paragraph" w:customStyle="1" w:styleId="93B08CC9CD5F43AFAD496C478BB16307">
    <w:name w:val="93B08CC9CD5F43AFAD496C478BB16307"/>
    <w:rsid w:val="0010520A"/>
  </w:style>
  <w:style w:type="paragraph" w:customStyle="1" w:styleId="0976DE8165A94E8ABE22F3C5D3C4026D">
    <w:name w:val="0976DE8165A94E8ABE22F3C5D3C4026D"/>
    <w:rsid w:val="0010520A"/>
  </w:style>
  <w:style w:type="paragraph" w:customStyle="1" w:styleId="3565E4EC350F4264B1B0140D1C6E4114">
    <w:name w:val="3565E4EC350F4264B1B0140D1C6E4114"/>
    <w:rsid w:val="006F2717"/>
  </w:style>
  <w:style w:type="paragraph" w:customStyle="1" w:styleId="036EB161B24D43F3A42904E579CBF214">
    <w:name w:val="036EB161B24D43F3A42904E579CBF214"/>
    <w:rsid w:val="006F2717"/>
  </w:style>
  <w:style w:type="paragraph" w:customStyle="1" w:styleId="4E42C4E0FEB440D9A241B3524F597B65">
    <w:name w:val="4E42C4E0FEB440D9A241B3524F597B65"/>
    <w:rsid w:val="006F2717"/>
  </w:style>
  <w:style w:type="paragraph" w:customStyle="1" w:styleId="57980F84B32C4CBD85B656AF18968B67">
    <w:name w:val="57980F84B32C4CBD85B656AF18968B67"/>
    <w:rsid w:val="006F2717"/>
  </w:style>
  <w:style w:type="paragraph" w:customStyle="1" w:styleId="FC7BCB0BE4CF4AEDBC57E139929620B9">
    <w:name w:val="FC7BCB0BE4CF4AEDBC57E139929620B9"/>
    <w:rsid w:val="006F2717"/>
  </w:style>
  <w:style w:type="paragraph" w:customStyle="1" w:styleId="B29A5345798D42FBADEEFD012D8A865B">
    <w:name w:val="B29A5345798D42FBADEEFD012D8A865B"/>
    <w:rsid w:val="006F2717"/>
  </w:style>
  <w:style w:type="paragraph" w:customStyle="1" w:styleId="0032ECAE696747A8AE8088C49BB06F30">
    <w:name w:val="0032ECAE696747A8AE8088C49BB06F30"/>
    <w:rsid w:val="006F2717"/>
  </w:style>
  <w:style w:type="paragraph" w:customStyle="1" w:styleId="6FB6EBCA714E44609C842D5BF123EE38">
    <w:name w:val="6FB6EBCA714E44609C842D5BF123EE38"/>
    <w:rsid w:val="006F2717"/>
  </w:style>
  <w:style w:type="paragraph" w:customStyle="1" w:styleId="F65C01A84B334391A70862DED47BD0EB">
    <w:name w:val="F65C01A84B334391A70862DED47BD0EB"/>
    <w:rsid w:val="006F2717"/>
  </w:style>
  <w:style w:type="paragraph" w:customStyle="1" w:styleId="D55194473C6D4B85B43B8A3805828B31">
    <w:name w:val="D55194473C6D4B85B43B8A3805828B31"/>
    <w:rsid w:val="006F2717"/>
  </w:style>
  <w:style w:type="paragraph" w:customStyle="1" w:styleId="84B14ECAF7D04978914434D27A106DAE">
    <w:name w:val="84B14ECAF7D04978914434D27A106DAE"/>
    <w:rsid w:val="006F2717"/>
  </w:style>
  <w:style w:type="paragraph" w:customStyle="1" w:styleId="3D5A96A8DB3440ABA09E698948BA39AA">
    <w:name w:val="3D5A96A8DB3440ABA09E698948BA39AA"/>
    <w:rsid w:val="006F2717"/>
  </w:style>
  <w:style w:type="paragraph" w:customStyle="1" w:styleId="C1A34730A726476BA7AE4A5ABC9696A7">
    <w:name w:val="C1A34730A726476BA7AE4A5ABC9696A7"/>
    <w:rsid w:val="006F2717"/>
  </w:style>
  <w:style w:type="paragraph" w:customStyle="1" w:styleId="6E89BB9EA4C047F3A07507C23B7C54ED">
    <w:name w:val="6E89BB9EA4C047F3A07507C23B7C54ED"/>
    <w:rsid w:val="006F2717"/>
  </w:style>
  <w:style w:type="paragraph" w:customStyle="1" w:styleId="73E9F45802394C1D85FEDA79F5F084D2">
    <w:name w:val="73E9F45802394C1D85FEDA79F5F084D2"/>
    <w:rsid w:val="006F2717"/>
  </w:style>
  <w:style w:type="paragraph" w:customStyle="1" w:styleId="3B5FAD96A21C4043940DA641FA544D6A">
    <w:name w:val="3B5FAD96A21C4043940DA641FA544D6A"/>
    <w:rsid w:val="006F2717"/>
  </w:style>
  <w:style w:type="paragraph" w:customStyle="1" w:styleId="7C496A6A7F324AAD81D49E0C72E95A67">
    <w:name w:val="7C496A6A7F324AAD81D49E0C72E95A67"/>
    <w:rsid w:val="006F2717"/>
  </w:style>
  <w:style w:type="paragraph" w:customStyle="1" w:styleId="A64B7269377C4C5DAD76E0840364BF8A">
    <w:name w:val="A64B7269377C4C5DAD76E0840364BF8A"/>
    <w:rsid w:val="006F2717"/>
  </w:style>
  <w:style w:type="paragraph" w:customStyle="1" w:styleId="55B9ECFA02FF42F9AB87DC1EFA62A895">
    <w:name w:val="55B9ECFA02FF42F9AB87DC1EFA62A895"/>
    <w:rsid w:val="006F2717"/>
  </w:style>
  <w:style w:type="paragraph" w:customStyle="1" w:styleId="7B9661A073D4466EB5BECD6563595C53">
    <w:name w:val="7B9661A073D4466EB5BECD6563595C53"/>
    <w:rsid w:val="006F2717"/>
  </w:style>
  <w:style w:type="paragraph" w:customStyle="1" w:styleId="C0496F075C59439A8F8C6183491E614B">
    <w:name w:val="C0496F075C59439A8F8C6183491E614B"/>
    <w:rsid w:val="006F2717"/>
  </w:style>
  <w:style w:type="paragraph" w:customStyle="1" w:styleId="6ABBE4C738D743BFAB75BED907629DF1">
    <w:name w:val="6ABBE4C738D743BFAB75BED907629DF1"/>
    <w:rsid w:val="006F2717"/>
  </w:style>
  <w:style w:type="paragraph" w:customStyle="1" w:styleId="53EE81DD36DB44D1BAAEB025EDB1DA2A">
    <w:name w:val="53EE81DD36DB44D1BAAEB025EDB1DA2A"/>
    <w:rsid w:val="006F2717"/>
  </w:style>
  <w:style w:type="paragraph" w:customStyle="1" w:styleId="FEDB4E175FAA476EAD59DAA6649A1D49">
    <w:name w:val="FEDB4E175FAA476EAD59DAA6649A1D49"/>
    <w:rsid w:val="006F2717"/>
  </w:style>
  <w:style w:type="paragraph" w:customStyle="1" w:styleId="8488C194B06646D3BE3204D7012AEE2F">
    <w:name w:val="8488C194B06646D3BE3204D7012AEE2F"/>
    <w:rsid w:val="006F2717"/>
  </w:style>
  <w:style w:type="paragraph" w:customStyle="1" w:styleId="B438F086C2BE4A968CD9DF87A15ED41E">
    <w:name w:val="B438F086C2BE4A968CD9DF87A15ED41E"/>
    <w:rsid w:val="006F2717"/>
  </w:style>
  <w:style w:type="paragraph" w:customStyle="1" w:styleId="466D16B83E934112B4BB6954FB58DA0C">
    <w:name w:val="466D16B83E934112B4BB6954FB58DA0C"/>
    <w:rsid w:val="006F2717"/>
  </w:style>
  <w:style w:type="paragraph" w:customStyle="1" w:styleId="6D4CA04FECFD4BAEA07D10AE549C8B4C">
    <w:name w:val="6D4CA04FECFD4BAEA07D10AE549C8B4C"/>
    <w:rsid w:val="006F2717"/>
  </w:style>
  <w:style w:type="paragraph" w:customStyle="1" w:styleId="B497104488A54AE39E95F47AC229682F">
    <w:name w:val="B497104488A54AE39E95F47AC229682F"/>
    <w:rsid w:val="006F2717"/>
  </w:style>
  <w:style w:type="paragraph" w:customStyle="1" w:styleId="E051312D11744A7C9B33777AD10B5371">
    <w:name w:val="E051312D11744A7C9B33777AD10B5371"/>
    <w:rsid w:val="006F2717"/>
  </w:style>
  <w:style w:type="paragraph" w:customStyle="1" w:styleId="9A1A1DE14A644A45B809E338349EAB82">
    <w:name w:val="9A1A1DE14A644A45B809E338349EAB82"/>
    <w:rsid w:val="006F2717"/>
  </w:style>
  <w:style w:type="paragraph" w:customStyle="1" w:styleId="E8A53EC64B7A4831B77E75E350C32771">
    <w:name w:val="E8A53EC64B7A4831B77E75E350C32771"/>
    <w:rsid w:val="006F2717"/>
  </w:style>
  <w:style w:type="paragraph" w:customStyle="1" w:styleId="5328D0B606AC4E34B96EF0CEB947EB28">
    <w:name w:val="5328D0B606AC4E34B96EF0CEB947EB28"/>
    <w:rsid w:val="006F2717"/>
  </w:style>
  <w:style w:type="paragraph" w:customStyle="1" w:styleId="2309860F98214DF497781C47B66CF34D">
    <w:name w:val="2309860F98214DF497781C47B66CF34D"/>
    <w:rsid w:val="006F2717"/>
  </w:style>
  <w:style w:type="paragraph" w:customStyle="1" w:styleId="3114B6EC494D4552B62EF0C030DCE8F0">
    <w:name w:val="3114B6EC494D4552B62EF0C030DCE8F0"/>
    <w:rsid w:val="006F2717"/>
  </w:style>
  <w:style w:type="paragraph" w:customStyle="1" w:styleId="E9ACAB0181E84FA29840DD3B279FB0AC">
    <w:name w:val="E9ACAB0181E84FA29840DD3B279FB0AC"/>
    <w:rsid w:val="006F2717"/>
  </w:style>
  <w:style w:type="paragraph" w:customStyle="1" w:styleId="3866C8C4381D4B5D8F8E1C555EDA65DD">
    <w:name w:val="3866C8C4381D4B5D8F8E1C555EDA65DD"/>
    <w:rsid w:val="006F2717"/>
  </w:style>
  <w:style w:type="paragraph" w:customStyle="1" w:styleId="3671B29A25DF491FBDA6B3F04699D377">
    <w:name w:val="3671B29A25DF491FBDA6B3F04699D377"/>
    <w:rsid w:val="006F2717"/>
  </w:style>
  <w:style w:type="paragraph" w:customStyle="1" w:styleId="D603C0EEE13F4E70BB51A76D973C51DE">
    <w:name w:val="D603C0EEE13F4E70BB51A76D973C51DE"/>
    <w:rsid w:val="006F2717"/>
  </w:style>
  <w:style w:type="paragraph" w:customStyle="1" w:styleId="3B88C7930E4D492A94B94F67C61AF44F">
    <w:name w:val="3B88C7930E4D492A94B94F67C61AF44F"/>
    <w:rsid w:val="006F2717"/>
  </w:style>
  <w:style w:type="paragraph" w:customStyle="1" w:styleId="55CE9F7AC6A843A0A4F54F803B9576F4">
    <w:name w:val="55CE9F7AC6A843A0A4F54F803B9576F4"/>
    <w:rsid w:val="006F2717"/>
  </w:style>
  <w:style w:type="paragraph" w:customStyle="1" w:styleId="7FB127B1D2414E92850195AD8AF21639">
    <w:name w:val="7FB127B1D2414E92850195AD8AF21639"/>
    <w:rsid w:val="006F2717"/>
  </w:style>
  <w:style w:type="paragraph" w:customStyle="1" w:styleId="39E470DBE8FE47AA9589F6E566CB2968">
    <w:name w:val="39E470DBE8FE47AA9589F6E566CB2968"/>
    <w:rsid w:val="006F2717"/>
  </w:style>
  <w:style w:type="paragraph" w:customStyle="1" w:styleId="18F3D93CCDE1435A9E8BB7B37CE4DEBA">
    <w:name w:val="18F3D93CCDE1435A9E8BB7B37CE4DEBA"/>
    <w:rsid w:val="006F2717"/>
  </w:style>
  <w:style w:type="paragraph" w:customStyle="1" w:styleId="4D58AAE3EF1C4CF0872E34854594E242">
    <w:name w:val="4D58AAE3EF1C4CF0872E34854594E242"/>
    <w:rsid w:val="006F2717"/>
  </w:style>
  <w:style w:type="paragraph" w:customStyle="1" w:styleId="97C4B95325374F119DCC58BEBB8EA6E4">
    <w:name w:val="97C4B95325374F119DCC58BEBB8EA6E4"/>
    <w:rsid w:val="006F2717"/>
  </w:style>
  <w:style w:type="paragraph" w:customStyle="1" w:styleId="4D745D50AF9C4D66834F457782B6C06C">
    <w:name w:val="4D745D50AF9C4D66834F457782B6C06C"/>
    <w:rsid w:val="006F2717"/>
  </w:style>
  <w:style w:type="paragraph" w:customStyle="1" w:styleId="A657B1745775404EA7934E051C5FF9F8">
    <w:name w:val="A657B1745775404EA7934E051C5FF9F8"/>
    <w:rsid w:val="006F2717"/>
  </w:style>
  <w:style w:type="paragraph" w:customStyle="1" w:styleId="E480F8EECE084C25804F2419B17A2494">
    <w:name w:val="E480F8EECE084C25804F2419B17A2494"/>
    <w:rsid w:val="006F2717"/>
  </w:style>
  <w:style w:type="paragraph" w:customStyle="1" w:styleId="2E722432674E422F8D0A5420424BCEB0">
    <w:name w:val="2E722432674E422F8D0A5420424BCEB0"/>
    <w:rsid w:val="006F2717"/>
  </w:style>
  <w:style w:type="paragraph" w:customStyle="1" w:styleId="37AB8F4F0A914A6A85949EEE31365AF6">
    <w:name w:val="37AB8F4F0A914A6A85949EEE31365AF6"/>
    <w:rsid w:val="006F2717"/>
  </w:style>
  <w:style w:type="paragraph" w:customStyle="1" w:styleId="12E887A749874BFCB40468035EBA16AC">
    <w:name w:val="12E887A749874BFCB40468035EBA16AC"/>
    <w:rsid w:val="006F2717"/>
  </w:style>
  <w:style w:type="paragraph" w:customStyle="1" w:styleId="7863DCA433E24EA9A0498DEBA745C64A">
    <w:name w:val="7863DCA433E24EA9A0498DEBA745C64A"/>
    <w:rsid w:val="006F2717"/>
  </w:style>
  <w:style w:type="paragraph" w:customStyle="1" w:styleId="369C154A82AD481981C786EF6B8E9E1D">
    <w:name w:val="369C154A82AD481981C786EF6B8E9E1D"/>
    <w:rsid w:val="006F2717"/>
  </w:style>
  <w:style w:type="paragraph" w:customStyle="1" w:styleId="6293D5C549824719BA3342761D53074B">
    <w:name w:val="6293D5C549824719BA3342761D53074B"/>
    <w:rsid w:val="006F2717"/>
  </w:style>
  <w:style w:type="paragraph" w:customStyle="1" w:styleId="CF34EFCC6753421A9E5E61874E2980A7">
    <w:name w:val="CF34EFCC6753421A9E5E61874E2980A7"/>
    <w:rsid w:val="006F2717"/>
  </w:style>
  <w:style w:type="paragraph" w:customStyle="1" w:styleId="B996642F180240829D19C732C0606998">
    <w:name w:val="B996642F180240829D19C732C0606998"/>
    <w:rsid w:val="006F2717"/>
  </w:style>
  <w:style w:type="paragraph" w:customStyle="1" w:styleId="F4F829D45DF346B1AE4F98DC4D85D3EB">
    <w:name w:val="F4F829D45DF346B1AE4F98DC4D85D3EB"/>
    <w:rsid w:val="006F2717"/>
  </w:style>
  <w:style w:type="paragraph" w:customStyle="1" w:styleId="D2AB7DCE8D9E4D73B083C0A846D8F7F7">
    <w:name w:val="D2AB7DCE8D9E4D73B083C0A846D8F7F7"/>
    <w:rsid w:val="006F2717"/>
  </w:style>
  <w:style w:type="paragraph" w:customStyle="1" w:styleId="57171B02A4EA4B5F88F40E60A822097F">
    <w:name w:val="57171B02A4EA4B5F88F40E60A822097F"/>
    <w:rsid w:val="006F2717"/>
  </w:style>
  <w:style w:type="paragraph" w:customStyle="1" w:styleId="A8A0D32CF06048BAA2F87E2A151E1FBC">
    <w:name w:val="A8A0D32CF06048BAA2F87E2A151E1FBC"/>
    <w:rsid w:val="006F2717"/>
  </w:style>
  <w:style w:type="paragraph" w:customStyle="1" w:styleId="4FF74E101CBA4819BBAC02BDB7D30491">
    <w:name w:val="4FF74E101CBA4819BBAC02BDB7D30491"/>
    <w:rsid w:val="006F2717"/>
  </w:style>
  <w:style w:type="paragraph" w:customStyle="1" w:styleId="E4533E4A4AEF4F73AE293F87315D9CB1">
    <w:name w:val="E4533E4A4AEF4F73AE293F87315D9CB1"/>
    <w:rsid w:val="006F2717"/>
  </w:style>
  <w:style w:type="paragraph" w:customStyle="1" w:styleId="9347BCA223464E679200FDCB746314D2">
    <w:name w:val="9347BCA223464E679200FDCB746314D2"/>
    <w:rsid w:val="006F2717"/>
  </w:style>
  <w:style w:type="paragraph" w:customStyle="1" w:styleId="C7B7D50AB521400C970D155BD3D98904">
    <w:name w:val="C7B7D50AB521400C970D155BD3D98904"/>
    <w:rsid w:val="006F2717"/>
  </w:style>
  <w:style w:type="paragraph" w:customStyle="1" w:styleId="21F638295B534F63BD6796BB9A8FBB71">
    <w:name w:val="21F638295B534F63BD6796BB9A8FBB71"/>
    <w:rsid w:val="006F2717"/>
  </w:style>
  <w:style w:type="paragraph" w:customStyle="1" w:styleId="7D470D01FCD44C76B238FD360FE4E633">
    <w:name w:val="7D470D01FCD44C76B238FD360FE4E633"/>
    <w:rsid w:val="006F2717"/>
  </w:style>
  <w:style w:type="paragraph" w:customStyle="1" w:styleId="11A686D5481742C5BE404470A13FD4FF">
    <w:name w:val="11A686D5481742C5BE404470A13FD4FF"/>
    <w:rsid w:val="006F2717"/>
  </w:style>
  <w:style w:type="paragraph" w:customStyle="1" w:styleId="728E0904C64E4B1489D364657892A634">
    <w:name w:val="728E0904C64E4B1489D364657892A634"/>
    <w:rsid w:val="006F2717"/>
  </w:style>
  <w:style w:type="paragraph" w:customStyle="1" w:styleId="7268AF68613941BE931702D9A993209A1">
    <w:name w:val="7268AF68613941BE931702D9A993209A1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3B08CC9CD5F43AFAD496C478BB163071">
    <w:name w:val="93B08CC9CD5F43AFAD496C478BB163071"/>
    <w:rsid w:val="006F2717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976DE8165A94E8ABE22F3C5D3C4026D1">
    <w:name w:val="0976DE8165A94E8ABE22F3C5D3C4026D1"/>
    <w:rsid w:val="006F2717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100">
    <w:name w:val="1B011259492C4224994DB01A303B8630100"/>
    <w:rsid w:val="006F2717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100">
    <w:name w:val="F994296FE0CE45A2B5EABB778C00E5E2100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74">
    <w:name w:val="E350A9AE3F72486F92BA3D2AA11CF75774"/>
    <w:rsid w:val="006F2717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81">
    <w:name w:val="F692CF88CD684CAD9670F6E9900E3A0281"/>
    <w:rsid w:val="006F2717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100">
    <w:name w:val="4276BF623D444F0BAC329C7658F09407100"/>
    <w:rsid w:val="006F2717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100">
    <w:name w:val="3DB181D1A207431A9A2C5528F62E36AF100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100">
    <w:name w:val="ACF16D0DC871417F8D8E093B8E46F01A100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79">
    <w:name w:val="036DDF08E8354ECCB859ABA4B0C2851479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93">
    <w:name w:val="CBFD9B9F26DB4E039011189CC677B0C793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78">
    <w:name w:val="1C8E4428885343E98C98CFCC7C4DD70B78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07">
    <w:name w:val="B075809800BA4C9A90E23805719E1A2E107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83">
    <w:name w:val="DBA4A4C48A1C46558113A99C94F80B4883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30">
    <w:name w:val="F3726093D7254D78978D34E42FA55E2830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27">
    <w:name w:val="DAF1A7E4E6A2414EA39C4F5DC94039E527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27">
    <w:name w:val="39597B38A4474E80BD83D3870509D59727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B10479D3F29045898997B8DA3811BB2E7">
    <w:name w:val="B10479D3F29045898997B8DA3811BB2E7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D0C358811D454AD79B965CD740A561609">
    <w:name w:val="D0C358811D454AD79B965CD740A561609"/>
    <w:rsid w:val="006F2717"/>
    <w:pPr>
      <w:keepNext/>
      <w:keepLines/>
      <w:numPr>
        <w:ilvl w:val="2"/>
        <w:numId w:val="7"/>
      </w:numPr>
      <w:spacing w:before="160" w:after="80" w:line="240" w:lineRule="auto"/>
      <w:ind w:left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CDF9BAEAA62A4B9B91B4CFBDDCF2A38D9">
    <w:name w:val="CDF9BAEAA62A4B9B91B4CFBDDCF2A38D9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2328428F259D48DD8E459BE1CAD38FBD9">
    <w:name w:val="2328428F259D48DD8E459BE1CAD38FBD9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BF4DFD1F2B3A4FFEB26C8CE7E711FCAD7">
    <w:name w:val="BF4DFD1F2B3A4FFEB26C8CE7E711FCAD7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2E235CFE9A946509FF6A61FFB10D9627">
    <w:name w:val="02E235CFE9A946509FF6A61FFB10D9627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7961FE4D295448298458F7DE6081C277">
    <w:name w:val="B7961FE4D295448298458F7DE6081C277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2CDC80BD3164FBAA8D18388196247647">
    <w:name w:val="42CDC80BD3164FBAA8D18388196247647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10C44E4418849769CF14FBA8A8889427">
    <w:name w:val="510C44E4418849769CF14FBA8A8889427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268AF68613941BE931702D9A993209A2">
    <w:name w:val="7268AF68613941BE931702D9A993209A2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3B08CC9CD5F43AFAD496C478BB163072">
    <w:name w:val="93B08CC9CD5F43AFAD496C478BB163072"/>
    <w:rsid w:val="006F2717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976DE8165A94E8ABE22F3C5D3C4026D2">
    <w:name w:val="0976DE8165A94E8ABE22F3C5D3C4026D2"/>
    <w:rsid w:val="006F2717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101">
    <w:name w:val="1B011259492C4224994DB01A303B8630101"/>
    <w:rsid w:val="006F2717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101">
    <w:name w:val="F994296FE0CE45A2B5EABB778C00E5E2101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75">
    <w:name w:val="E350A9AE3F72486F92BA3D2AA11CF75775"/>
    <w:rsid w:val="006F2717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82">
    <w:name w:val="F692CF88CD684CAD9670F6E9900E3A0282"/>
    <w:rsid w:val="006F2717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101">
    <w:name w:val="4276BF623D444F0BAC329C7658F09407101"/>
    <w:rsid w:val="006F2717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101">
    <w:name w:val="3DB181D1A207431A9A2C5528F62E36AF101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101">
    <w:name w:val="ACF16D0DC871417F8D8E093B8E46F01A101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80">
    <w:name w:val="036DDF08E8354ECCB859ABA4B0C2851480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94">
    <w:name w:val="CBFD9B9F26DB4E039011189CC677B0C794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79">
    <w:name w:val="1C8E4428885343E98C98CFCC7C4DD70B79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08">
    <w:name w:val="B075809800BA4C9A90E23805719E1A2E108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84">
    <w:name w:val="DBA4A4C48A1C46558113A99C94F80B4884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31">
    <w:name w:val="F3726093D7254D78978D34E42FA55E2831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28">
    <w:name w:val="DAF1A7E4E6A2414EA39C4F5DC94039E528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28">
    <w:name w:val="39597B38A4474E80BD83D3870509D59728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B10479D3F29045898997B8DA3811BB2E8">
    <w:name w:val="B10479D3F29045898997B8DA3811BB2E8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D0C358811D454AD79B965CD740A5616010">
    <w:name w:val="D0C358811D454AD79B965CD740A5616010"/>
    <w:rsid w:val="006F2717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CDF9BAEAA62A4B9B91B4CFBDDCF2A38D10">
    <w:name w:val="CDF9BAEAA62A4B9B91B4CFBDDCF2A38D10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2328428F259D48DD8E459BE1CAD38FBD10">
    <w:name w:val="2328428F259D48DD8E459BE1CAD38FBD10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BF4DFD1F2B3A4FFEB26C8CE7E711FCAD8">
    <w:name w:val="BF4DFD1F2B3A4FFEB26C8CE7E711FCAD8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2E235CFE9A946509FF6A61FFB10D9628">
    <w:name w:val="02E235CFE9A946509FF6A61FFB10D9628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7961FE4D295448298458F7DE6081C278">
    <w:name w:val="B7961FE4D295448298458F7DE6081C278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2CDC80BD3164FBAA8D18388196247648">
    <w:name w:val="42CDC80BD3164FBAA8D18388196247648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10C44E4418849769CF14FBA8A8889428">
    <w:name w:val="510C44E4418849769CF14FBA8A8889428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C378BECD6BE4A19A563EA141DAECB6C">
    <w:name w:val="7C378BECD6BE4A19A563EA141DAECB6C"/>
    <w:rsid w:val="006F2717"/>
  </w:style>
  <w:style w:type="paragraph" w:customStyle="1" w:styleId="A3B3E5BC51F94966AB2B128238393EFB">
    <w:name w:val="A3B3E5BC51F94966AB2B128238393EFB"/>
    <w:rsid w:val="006F2717"/>
  </w:style>
  <w:style w:type="paragraph" w:customStyle="1" w:styleId="4E90CEAE714342B6ABFA943F19B2F076">
    <w:name w:val="4E90CEAE714342B6ABFA943F19B2F076"/>
    <w:rsid w:val="006F2717"/>
  </w:style>
  <w:style w:type="paragraph" w:customStyle="1" w:styleId="4E575D04CD10421490003AE07D4CFFB2">
    <w:name w:val="4E575D04CD10421490003AE07D4CFFB2"/>
    <w:rsid w:val="006F2717"/>
  </w:style>
  <w:style w:type="paragraph" w:customStyle="1" w:styleId="7D407760511B4BCDBDB89B03AB385284">
    <w:name w:val="7D407760511B4BCDBDB89B03AB385284"/>
    <w:rsid w:val="006F2717"/>
  </w:style>
  <w:style w:type="paragraph" w:customStyle="1" w:styleId="34799E2C034342479F295557D464D9E3">
    <w:name w:val="34799E2C034342479F295557D464D9E3"/>
    <w:rsid w:val="006F2717"/>
  </w:style>
  <w:style w:type="paragraph" w:customStyle="1" w:styleId="F9D7451383074E4491212F4397C22BE5">
    <w:name w:val="F9D7451383074E4491212F4397C22BE5"/>
    <w:rsid w:val="006F2717"/>
  </w:style>
  <w:style w:type="paragraph" w:customStyle="1" w:styleId="61F9782C57294C4CB2D189423197335F">
    <w:name w:val="61F9782C57294C4CB2D189423197335F"/>
    <w:rsid w:val="006F2717"/>
  </w:style>
  <w:style w:type="paragraph" w:customStyle="1" w:styleId="5FE9374391DE4E00926207AE8B41143F">
    <w:name w:val="5FE9374391DE4E00926207AE8B41143F"/>
    <w:rsid w:val="006F2717"/>
  </w:style>
  <w:style w:type="paragraph" w:customStyle="1" w:styleId="4D135FF1ED6F497EAA1E68DE687D6D27">
    <w:name w:val="4D135FF1ED6F497EAA1E68DE687D6D27"/>
    <w:rsid w:val="006F2717"/>
  </w:style>
  <w:style w:type="paragraph" w:customStyle="1" w:styleId="45C4200CB17B4F3388686A61DD44C62A">
    <w:name w:val="45C4200CB17B4F3388686A61DD44C62A"/>
    <w:rsid w:val="006F2717"/>
  </w:style>
  <w:style w:type="paragraph" w:customStyle="1" w:styleId="3FD4FEEBC24446B1822757A10915B169">
    <w:name w:val="3FD4FEEBC24446B1822757A10915B169"/>
    <w:rsid w:val="006F2717"/>
  </w:style>
  <w:style w:type="paragraph" w:customStyle="1" w:styleId="3015A591F585413088219C04112E5BB2">
    <w:name w:val="3015A591F585413088219C04112E5BB2"/>
    <w:rsid w:val="006F2717"/>
  </w:style>
  <w:style w:type="paragraph" w:customStyle="1" w:styleId="803D0A1B186345059E0305D01A53C05F">
    <w:name w:val="803D0A1B186345059E0305D01A53C05F"/>
    <w:rsid w:val="006F2717"/>
  </w:style>
  <w:style w:type="paragraph" w:customStyle="1" w:styleId="AF44E630EE7B4785885A8E895F49C314">
    <w:name w:val="AF44E630EE7B4785885A8E895F49C314"/>
    <w:rsid w:val="006F2717"/>
  </w:style>
  <w:style w:type="paragraph" w:customStyle="1" w:styleId="2A0258D41A034F13863DD457DC3CB893">
    <w:name w:val="2A0258D41A034F13863DD457DC3CB893"/>
    <w:rsid w:val="006F2717"/>
  </w:style>
  <w:style w:type="paragraph" w:customStyle="1" w:styleId="A0BE9165D7B24164A6AE91D4EA4EDD0E">
    <w:name w:val="A0BE9165D7B24164A6AE91D4EA4EDD0E"/>
    <w:rsid w:val="006F2717"/>
  </w:style>
  <w:style w:type="paragraph" w:customStyle="1" w:styleId="38758ED2776C482C8A03EB25021367F1">
    <w:name w:val="38758ED2776C482C8A03EB25021367F1"/>
    <w:rsid w:val="006F2717"/>
  </w:style>
  <w:style w:type="paragraph" w:customStyle="1" w:styleId="FD0D81C3CCD34B66B3C473EA0ADA20FE">
    <w:name w:val="FD0D81C3CCD34B66B3C473EA0ADA20FE"/>
    <w:rsid w:val="006F2717"/>
  </w:style>
  <w:style w:type="paragraph" w:customStyle="1" w:styleId="4229D50C51024F5DBDAB19D239D5D131">
    <w:name w:val="4229D50C51024F5DBDAB19D239D5D131"/>
    <w:rsid w:val="006F2717"/>
  </w:style>
  <w:style w:type="paragraph" w:customStyle="1" w:styleId="DA77A87D89464EB0A5A431E8F16414A1">
    <w:name w:val="DA77A87D89464EB0A5A431E8F16414A1"/>
    <w:rsid w:val="006F2717"/>
  </w:style>
  <w:style w:type="paragraph" w:customStyle="1" w:styleId="7D5091FBB6D043CAA301C866929269F4">
    <w:name w:val="7D5091FBB6D043CAA301C866929269F4"/>
    <w:rsid w:val="006F2717"/>
  </w:style>
  <w:style w:type="paragraph" w:customStyle="1" w:styleId="8AABDAE4D6FB4CBA9197DC733FA8A0C8">
    <w:name w:val="8AABDAE4D6FB4CBA9197DC733FA8A0C8"/>
    <w:rsid w:val="006F2717"/>
  </w:style>
  <w:style w:type="paragraph" w:customStyle="1" w:styleId="DC106346DF6146A688B4AAC173845650">
    <w:name w:val="DC106346DF6146A688B4AAC173845650"/>
    <w:rsid w:val="006F2717"/>
  </w:style>
  <w:style w:type="paragraph" w:customStyle="1" w:styleId="36BF781A111D421A9B1F0B4652D95DB5">
    <w:name w:val="36BF781A111D421A9B1F0B4652D95DB5"/>
    <w:rsid w:val="006F2717"/>
  </w:style>
  <w:style w:type="paragraph" w:customStyle="1" w:styleId="2597ACEB321649938789620F44ED7FAD">
    <w:name w:val="2597ACEB321649938789620F44ED7FAD"/>
    <w:rsid w:val="006F2717"/>
  </w:style>
  <w:style w:type="paragraph" w:customStyle="1" w:styleId="A8D2A308944746FBB959855988A1DDD9">
    <w:name w:val="A8D2A308944746FBB959855988A1DDD9"/>
    <w:rsid w:val="006F2717"/>
  </w:style>
  <w:style w:type="paragraph" w:customStyle="1" w:styleId="3C034CC94B80430B86A6AC1520957DD2">
    <w:name w:val="3C034CC94B80430B86A6AC1520957DD2"/>
    <w:rsid w:val="006F2717"/>
  </w:style>
  <w:style w:type="paragraph" w:customStyle="1" w:styleId="3AD75C4416064D54BB01202330F8A108">
    <w:name w:val="3AD75C4416064D54BB01202330F8A108"/>
    <w:rsid w:val="006F2717"/>
  </w:style>
  <w:style w:type="paragraph" w:customStyle="1" w:styleId="283A0E68FD5D49E6BE51C0E8C26F78E2">
    <w:name w:val="283A0E68FD5D49E6BE51C0E8C26F78E2"/>
    <w:rsid w:val="006F2717"/>
  </w:style>
  <w:style w:type="paragraph" w:customStyle="1" w:styleId="E7C486449B024320AED65D822766BAFE">
    <w:name w:val="E7C486449B024320AED65D822766BAFE"/>
    <w:rsid w:val="006F2717"/>
  </w:style>
  <w:style w:type="paragraph" w:customStyle="1" w:styleId="63DB39617F0C485B9BFCF55063A97710">
    <w:name w:val="63DB39617F0C485B9BFCF55063A97710"/>
    <w:rsid w:val="006F2717"/>
  </w:style>
  <w:style w:type="paragraph" w:customStyle="1" w:styleId="90A023515BC245D4BF8CFC471D61002F">
    <w:name w:val="90A023515BC245D4BF8CFC471D61002F"/>
    <w:rsid w:val="006F2717"/>
  </w:style>
  <w:style w:type="paragraph" w:customStyle="1" w:styleId="E68D53FF055C46E6A2B41DFECA4788E3">
    <w:name w:val="E68D53FF055C46E6A2B41DFECA4788E3"/>
    <w:rsid w:val="006F2717"/>
  </w:style>
  <w:style w:type="paragraph" w:customStyle="1" w:styleId="7268AF68613941BE931702D9A993209A3">
    <w:name w:val="7268AF68613941BE931702D9A993209A3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3B08CC9CD5F43AFAD496C478BB163073">
    <w:name w:val="93B08CC9CD5F43AFAD496C478BB163073"/>
    <w:rsid w:val="006F2717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976DE8165A94E8ABE22F3C5D3C4026D3">
    <w:name w:val="0976DE8165A94E8ABE22F3C5D3C4026D3"/>
    <w:rsid w:val="006F2717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102">
    <w:name w:val="1B011259492C4224994DB01A303B8630102"/>
    <w:rsid w:val="006F2717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102">
    <w:name w:val="F994296FE0CE45A2B5EABB778C00E5E2102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76">
    <w:name w:val="E350A9AE3F72486F92BA3D2AA11CF75776"/>
    <w:rsid w:val="006F2717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83">
    <w:name w:val="F692CF88CD684CAD9670F6E9900E3A0283"/>
    <w:rsid w:val="006F2717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102">
    <w:name w:val="4276BF623D444F0BAC329C7658F09407102"/>
    <w:rsid w:val="006F2717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102">
    <w:name w:val="3DB181D1A207431A9A2C5528F62E36AF102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102">
    <w:name w:val="ACF16D0DC871417F8D8E093B8E46F01A102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81">
    <w:name w:val="036DDF08E8354ECCB859ABA4B0C2851481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95">
    <w:name w:val="CBFD9B9F26DB4E039011189CC677B0C795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80">
    <w:name w:val="1C8E4428885343E98C98CFCC7C4DD70B80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09">
    <w:name w:val="B075809800BA4C9A90E23805719E1A2E109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85">
    <w:name w:val="DBA4A4C48A1C46558113A99C94F80B4885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32">
    <w:name w:val="F3726093D7254D78978D34E42FA55E2832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29">
    <w:name w:val="DAF1A7E4E6A2414EA39C4F5DC94039E529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29">
    <w:name w:val="39597B38A4474E80BD83D3870509D59729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E68D53FF055C46E6A2B41DFECA4788E31">
    <w:name w:val="E68D53FF055C46E6A2B41DFECA4788E31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D0C358811D454AD79B965CD740A5616011">
    <w:name w:val="D0C358811D454AD79B965CD740A5616011"/>
    <w:rsid w:val="006F2717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CDF9BAEAA62A4B9B91B4CFBDDCF2A38D11">
    <w:name w:val="CDF9BAEAA62A4B9B91B4CFBDDCF2A38D11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2328428F259D48DD8E459BE1CAD38FBD11">
    <w:name w:val="2328428F259D48DD8E459BE1CAD38FBD11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A8D2A308944746FBB959855988A1DDD91">
    <w:name w:val="A8D2A308944746FBB959855988A1DDD91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3C034CC94B80430B86A6AC1520957DD21">
    <w:name w:val="3C034CC94B80430B86A6AC1520957DD21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BF4DFD1F2B3A4FFEB26C8CE7E711FCAD9">
    <w:name w:val="BF4DFD1F2B3A4FFEB26C8CE7E711FCAD9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2E235CFE9A946509FF6A61FFB10D9629">
    <w:name w:val="02E235CFE9A946509FF6A61FFB10D9629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7961FE4D295448298458F7DE6081C279">
    <w:name w:val="B7961FE4D295448298458F7DE6081C279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83A0E68FD5D49E6BE51C0E8C26F78E21">
    <w:name w:val="283A0E68FD5D49E6BE51C0E8C26F78E21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7C486449B024320AED65D822766BAFE1">
    <w:name w:val="E7C486449B024320AED65D822766BAFE1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3DB39617F0C485B9BFCF55063A977101">
    <w:name w:val="63DB39617F0C485B9BFCF55063A977101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2CDC80BD3164FBAA8D18388196247649">
    <w:name w:val="42CDC80BD3164FBAA8D18388196247649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10C44E4418849769CF14FBA8A8889429">
    <w:name w:val="510C44E4418849769CF14FBA8A8889429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8758ED2776C482C8A03EB25021367F11">
    <w:name w:val="38758ED2776C482C8A03EB25021367F11"/>
    <w:rsid w:val="006F2717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FD0D81C3CCD34B66B3C473EA0ADA20FE1">
    <w:name w:val="FD0D81C3CCD34B66B3C473EA0ADA20FE1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4229D50C51024F5DBDAB19D239D5D1311">
    <w:name w:val="4229D50C51024F5DBDAB19D239D5D1311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DA77A87D89464EB0A5A431E8F16414A11">
    <w:name w:val="DA77A87D89464EB0A5A431E8F16414A11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D5091FBB6D043CAA301C866929269F41">
    <w:name w:val="7D5091FBB6D043CAA301C866929269F41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8AABDAE4D6FB4CBA9197DC733FA8A0C81">
    <w:name w:val="8AABDAE4D6FB4CBA9197DC733FA8A0C81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C106346DF6146A688B4AAC1738456501">
    <w:name w:val="DC106346DF6146A688B4AAC1738456501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6BF781A111D421A9B1F0B4652D95DB51">
    <w:name w:val="36BF781A111D421A9B1F0B4652D95DB51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268AF68613941BE931702D9A993209A4">
    <w:name w:val="7268AF68613941BE931702D9A993209A4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3B08CC9CD5F43AFAD496C478BB163074">
    <w:name w:val="93B08CC9CD5F43AFAD496C478BB163074"/>
    <w:rsid w:val="006F2717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976DE8165A94E8ABE22F3C5D3C4026D4">
    <w:name w:val="0976DE8165A94E8ABE22F3C5D3C4026D4"/>
    <w:rsid w:val="006F2717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103">
    <w:name w:val="1B011259492C4224994DB01A303B8630103"/>
    <w:rsid w:val="006F2717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103">
    <w:name w:val="F994296FE0CE45A2B5EABB778C00E5E2103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77">
    <w:name w:val="E350A9AE3F72486F92BA3D2AA11CF75777"/>
    <w:rsid w:val="006F2717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84">
    <w:name w:val="F692CF88CD684CAD9670F6E9900E3A0284"/>
    <w:rsid w:val="006F2717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103">
    <w:name w:val="4276BF623D444F0BAC329C7658F09407103"/>
    <w:rsid w:val="006F2717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103">
    <w:name w:val="3DB181D1A207431A9A2C5528F62E36AF103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103">
    <w:name w:val="ACF16D0DC871417F8D8E093B8E46F01A103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82">
    <w:name w:val="036DDF08E8354ECCB859ABA4B0C2851482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96">
    <w:name w:val="CBFD9B9F26DB4E039011189CC677B0C796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81">
    <w:name w:val="1C8E4428885343E98C98CFCC7C4DD70B81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10">
    <w:name w:val="B075809800BA4C9A90E23805719E1A2E110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86">
    <w:name w:val="DBA4A4C48A1C46558113A99C94F80B4886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33">
    <w:name w:val="F3726093D7254D78978D34E42FA55E2833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30">
    <w:name w:val="DAF1A7E4E6A2414EA39C4F5DC94039E530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30">
    <w:name w:val="39597B38A4474E80BD83D3870509D59730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E68D53FF055C46E6A2B41DFECA4788E32">
    <w:name w:val="E68D53FF055C46E6A2B41DFECA4788E32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D0C358811D454AD79B965CD740A5616012">
    <w:name w:val="D0C358811D454AD79B965CD740A5616012"/>
    <w:rsid w:val="006F2717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CDF9BAEAA62A4B9B91B4CFBDDCF2A38D12">
    <w:name w:val="CDF9BAEAA62A4B9B91B4CFBDDCF2A38D12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2328428F259D48DD8E459BE1CAD38FBD12">
    <w:name w:val="2328428F259D48DD8E459BE1CAD38FBD12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A8D2A308944746FBB959855988A1DDD92">
    <w:name w:val="A8D2A308944746FBB959855988A1DDD92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3C034CC94B80430B86A6AC1520957DD22">
    <w:name w:val="3C034CC94B80430B86A6AC1520957DD22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BF4DFD1F2B3A4FFEB26C8CE7E711FCAD10">
    <w:name w:val="BF4DFD1F2B3A4FFEB26C8CE7E711FCAD10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2E235CFE9A946509FF6A61FFB10D96210">
    <w:name w:val="02E235CFE9A946509FF6A61FFB10D96210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7961FE4D295448298458F7DE6081C2710">
    <w:name w:val="B7961FE4D295448298458F7DE6081C2710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83A0E68FD5D49E6BE51C0E8C26F78E22">
    <w:name w:val="283A0E68FD5D49E6BE51C0E8C26F78E22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7C486449B024320AED65D822766BAFE2">
    <w:name w:val="E7C486449B024320AED65D822766BAFE2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3DB39617F0C485B9BFCF55063A977102">
    <w:name w:val="63DB39617F0C485B9BFCF55063A977102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2CDC80BD3164FBAA8D183881962476410">
    <w:name w:val="42CDC80BD3164FBAA8D183881962476410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10C44E4418849769CF14FBA8A88894210">
    <w:name w:val="510C44E4418849769CF14FBA8A88894210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8758ED2776C482C8A03EB25021367F12">
    <w:name w:val="38758ED2776C482C8A03EB25021367F12"/>
    <w:rsid w:val="006F2717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FD0D81C3CCD34B66B3C473EA0ADA20FE2">
    <w:name w:val="FD0D81C3CCD34B66B3C473EA0ADA20FE2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4229D50C51024F5DBDAB19D239D5D1312">
    <w:name w:val="4229D50C51024F5DBDAB19D239D5D1312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DA77A87D89464EB0A5A431E8F16414A12">
    <w:name w:val="DA77A87D89464EB0A5A431E8F16414A12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D5091FBB6D043CAA301C866929269F42">
    <w:name w:val="7D5091FBB6D043CAA301C866929269F42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8AABDAE4D6FB4CBA9197DC733FA8A0C82">
    <w:name w:val="8AABDAE4D6FB4CBA9197DC733FA8A0C82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C106346DF6146A688B4AAC1738456502">
    <w:name w:val="DC106346DF6146A688B4AAC1738456502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6BF781A111D421A9B1F0B4652D95DB52">
    <w:name w:val="36BF781A111D421A9B1F0B4652D95DB52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268AF68613941BE931702D9A993209A5">
    <w:name w:val="7268AF68613941BE931702D9A993209A5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3B08CC9CD5F43AFAD496C478BB163075">
    <w:name w:val="93B08CC9CD5F43AFAD496C478BB163075"/>
    <w:rsid w:val="006F2717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976DE8165A94E8ABE22F3C5D3C4026D5">
    <w:name w:val="0976DE8165A94E8ABE22F3C5D3C4026D5"/>
    <w:rsid w:val="006F2717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104">
    <w:name w:val="1B011259492C4224994DB01A303B8630104"/>
    <w:rsid w:val="006F2717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104">
    <w:name w:val="F994296FE0CE45A2B5EABB778C00E5E2104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78">
    <w:name w:val="E350A9AE3F72486F92BA3D2AA11CF75778"/>
    <w:rsid w:val="006F2717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85">
    <w:name w:val="F692CF88CD684CAD9670F6E9900E3A0285"/>
    <w:rsid w:val="006F2717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104">
    <w:name w:val="4276BF623D444F0BAC329C7658F09407104"/>
    <w:rsid w:val="006F2717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104">
    <w:name w:val="3DB181D1A207431A9A2C5528F62E36AF104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104">
    <w:name w:val="ACF16D0DC871417F8D8E093B8E46F01A104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83">
    <w:name w:val="036DDF08E8354ECCB859ABA4B0C2851483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97">
    <w:name w:val="CBFD9B9F26DB4E039011189CC677B0C797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82">
    <w:name w:val="1C8E4428885343E98C98CFCC7C4DD70B82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11">
    <w:name w:val="B075809800BA4C9A90E23805719E1A2E111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87">
    <w:name w:val="DBA4A4C48A1C46558113A99C94F80B4887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34">
    <w:name w:val="F3726093D7254D78978D34E42FA55E2834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31">
    <w:name w:val="DAF1A7E4E6A2414EA39C4F5DC94039E531"/>
    <w:rsid w:val="006F2717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31">
    <w:name w:val="39597B38A4474E80BD83D3870509D59731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E68D53FF055C46E6A2B41DFECA4788E33">
    <w:name w:val="E68D53FF055C46E6A2B41DFECA4788E33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D0C358811D454AD79B965CD740A5616013">
    <w:name w:val="D0C358811D454AD79B965CD740A5616013"/>
    <w:rsid w:val="006F2717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CDF9BAEAA62A4B9B91B4CFBDDCF2A38D13">
    <w:name w:val="CDF9BAEAA62A4B9B91B4CFBDDCF2A38D13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2328428F259D48DD8E459BE1CAD38FBD13">
    <w:name w:val="2328428F259D48DD8E459BE1CAD38FBD13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A8D2A308944746FBB959855988A1DDD93">
    <w:name w:val="A8D2A308944746FBB959855988A1DDD93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3C034CC94B80430B86A6AC1520957DD23">
    <w:name w:val="3C034CC94B80430B86A6AC1520957DD23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BF4DFD1F2B3A4FFEB26C8CE7E711FCAD11">
    <w:name w:val="BF4DFD1F2B3A4FFEB26C8CE7E711FCAD11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2E235CFE9A946509FF6A61FFB10D96211">
    <w:name w:val="02E235CFE9A946509FF6A61FFB10D96211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7961FE4D295448298458F7DE6081C2711">
    <w:name w:val="B7961FE4D295448298458F7DE6081C2711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83A0E68FD5D49E6BE51C0E8C26F78E23">
    <w:name w:val="283A0E68FD5D49E6BE51C0E8C26F78E23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7C486449B024320AED65D822766BAFE3">
    <w:name w:val="E7C486449B024320AED65D822766BAFE3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3DB39617F0C485B9BFCF55063A977103">
    <w:name w:val="63DB39617F0C485B9BFCF55063A977103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2CDC80BD3164FBAA8D183881962476411">
    <w:name w:val="42CDC80BD3164FBAA8D183881962476411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10C44E4418849769CF14FBA8A88894211">
    <w:name w:val="510C44E4418849769CF14FBA8A88894211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8758ED2776C482C8A03EB25021367F13">
    <w:name w:val="38758ED2776C482C8A03EB25021367F13"/>
    <w:rsid w:val="006F2717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FD0D81C3CCD34B66B3C473EA0ADA20FE3">
    <w:name w:val="FD0D81C3CCD34B66B3C473EA0ADA20FE3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4229D50C51024F5DBDAB19D239D5D1313">
    <w:name w:val="4229D50C51024F5DBDAB19D239D5D1313"/>
    <w:rsid w:val="006F2717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DA77A87D89464EB0A5A431E8F16414A13">
    <w:name w:val="DA77A87D89464EB0A5A431E8F16414A13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D5091FBB6D043CAA301C866929269F43">
    <w:name w:val="7D5091FBB6D043CAA301C866929269F43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8AABDAE4D6FB4CBA9197DC733FA8A0C83">
    <w:name w:val="8AABDAE4D6FB4CBA9197DC733FA8A0C83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C106346DF6146A688B4AAC1738456503">
    <w:name w:val="DC106346DF6146A688B4AAC1738456503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6BF781A111D421A9B1F0B4652D95DB53">
    <w:name w:val="36BF781A111D421A9B1F0B4652D95DB53"/>
    <w:rsid w:val="006F2717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1EF52AAAF6D41419C2781490C62CA27">
    <w:name w:val="11EF52AAAF6D41419C2781490C62CA27"/>
    <w:rsid w:val="002F1AA5"/>
    <w:rPr>
      <w:lang w:val="en-US" w:eastAsia="en-US"/>
    </w:rPr>
  </w:style>
  <w:style w:type="paragraph" w:customStyle="1" w:styleId="630514448E934FE0A2C727093F54A977">
    <w:name w:val="630514448E934FE0A2C727093F54A977"/>
    <w:rsid w:val="002F1AA5"/>
    <w:rPr>
      <w:lang w:val="en-US" w:eastAsia="en-US"/>
    </w:rPr>
  </w:style>
  <w:style w:type="paragraph" w:customStyle="1" w:styleId="D029A6087ECC4B55BBF17CA6CD37DCE5">
    <w:name w:val="D029A6087ECC4B55BBF17CA6CD37DCE5"/>
    <w:rsid w:val="002F1AA5"/>
    <w:rPr>
      <w:lang w:val="en-US" w:eastAsia="en-US"/>
    </w:rPr>
  </w:style>
  <w:style w:type="paragraph" w:customStyle="1" w:styleId="C7DA5720AAEE4A5CA516DF6C0ECE8EBF">
    <w:name w:val="C7DA5720AAEE4A5CA516DF6C0ECE8EBF"/>
    <w:rsid w:val="002F1AA5"/>
    <w:rPr>
      <w:lang w:val="en-US" w:eastAsia="en-US"/>
    </w:rPr>
  </w:style>
  <w:style w:type="paragraph" w:customStyle="1" w:styleId="25114679593D4A508EE99815D6D82B62">
    <w:name w:val="25114679593D4A508EE99815D6D82B62"/>
    <w:rsid w:val="002F1AA5"/>
    <w:rPr>
      <w:lang w:val="en-US" w:eastAsia="en-US"/>
    </w:rPr>
  </w:style>
  <w:style w:type="paragraph" w:customStyle="1" w:styleId="E3B8A36579B24949AF392C1E3FC5EF55">
    <w:name w:val="E3B8A36579B24949AF392C1E3FC5EF55"/>
    <w:rsid w:val="002F1AA5"/>
    <w:rPr>
      <w:lang w:val="en-US" w:eastAsia="en-US"/>
    </w:rPr>
  </w:style>
  <w:style w:type="paragraph" w:customStyle="1" w:styleId="A4862A4DB7A341A2A457ECF954D99368">
    <w:name w:val="A4862A4DB7A341A2A457ECF954D99368"/>
    <w:rsid w:val="002F1AA5"/>
    <w:rPr>
      <w:lang w:val="en-US" w:eastAsia="en-US"/>
    </w:rPr>
  </w:style>
  <w:style w:type="paragraph" w:customStyle="1" w:styleId="6D23ACCB4F3941E4B415CA7AF0FF3A21">
    <w:name w:val="6D23ACCB4F3941E4B415CA7AF0FF3A21"/>
    <w:rsid w:val="002F1AA5"/>
    <w:rPr>
      <w:lang w:val="en-US" w:eastAsia="en-US"/>
    </w:rPr>
  </w:style>
  <w:style w:type="paragraph" w:customStyle="1" w:styleId="E92B8D8BA43A48EBB6634C88E2D6284D">
    <w:name w:val="E92B8D8BA43A48EBB6634C88E2D6284D"/>
    <w:rsid w:val="002F1AA5"/>
    <w:rPr>
      <w:lang w:val="en-US" w:eastAsia="en-US"/>
    </w:rPr>
  </w:style>
  <w:style w:type="paragraph" w:customStyle="1" w:styleId="81F1B0CFC900453FB2079B256C5D6A1A">
    <w:name w:val="81F1B0CFC900453FB2079B256C5D6A1A"/>
    <w:rsid w:val="002F1AA5"/>
    <w:rPr>
      <w:lang w:val="en-US" w:eastAsia="en-US"/>
    </w:rPr>
  </w:style>
  <w:style w:type="paragraph" w:customStyle="1" w:styleId="0A0C948857D14F4799FB64639E97927A">
    <w:name w:val="0A0C948857D14F4799FB64639E97927A"/>
    <w:rsid w:val="002F1AA5"/>
    <w:rPr>
      <w:lang w:val="en-US" w:eastAsia="en-US"/>
    </w:rPr>
  </w:style>
  <w:style w:type="paragraph" w:customStyle="1" w:styleId="B512E6FFEF2041F39DD6CD02D2EF86C2">
    <w:name w:val="B512E6FFEF2041F39DD6CD02D2EF86C2"/>
    <w:rsid w:val="00C2465B"/>
  </w:style>
  <w:style w:type="paragraph" w:customStyle="1" w:styleId="7268AF68613941BE931702D9A993209A6">
    <w:name w:val="7268AF68613941BE931702D9A993209A6"/>
    <w:rsid w:val="00C2465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3B08CC9CD5F43AFAD496C478BB163076">
    <w:name w:val="93B08CC9CD5F43AFAD496C478BB163076"/>
    <w:rsid w:val="00C2465B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976DE8165A94E8ABE22F3C5D3C4026D6">
    <w:name w:val="0976DE8165A94E8ABE22F3C5D3C4026D6"/>
    <w:rsid w:val="00C2465B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105">
    <w:name w:val="1B011259492C4224994DB01A303B8630105"/>
    <w:rsid w:val="00C2465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105">
    <w:name w:val="F994296FE0CE45A2B5EABB778C00E5E2105"/>
    <w:rsid w:val="00C2465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79">
    <w:name w:val="E350A9AE3F72486F92BA3D2AA11CF75779"/>
    <w:rsid w:val="00C2465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86">
    <w:name w:val="F692CF88CD684CAD9670F6E9900E3A0286"/>
    <w:rsid w:val="00C2465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105">
    <w:name w:val="4276BF623D444F0BAC329C7658F09407105"/>
    <w:rsid w:val="00C2465B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105">
    <w:name w:val="3DB181D1A207431A9A2C5528F62E36AF105"/>
    <w:rsid w:val="00C2465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105">
    <w:name w:val="ACF16D0DC871417F8D8E093B8E46F01A105"/>
    <w:rsid w:val="00C2465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84">
    <w:name w:val="036DDF08E8354ECCB859ABA4B0C2851484"/>
    <w:rsid w:val="00C2465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98">
    <w:name w:val="CBFD9B9F26DB4E039011189CC677B0C798"/>
    <w:rsid w:val="00C2465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83">
    <w:name w:val="1C8E4428885343E98C98CFCC7C4DD70B83"/>
    <w:rsid w:val="00C2465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12E6FFEF2041F39DD6CD02D2EF86C21">
    <w:name w:val="B512E6FFEF2041F39DD6CD02D2EF86C21"/>
    <w:rsid w:val="00C2465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12">
    <w:name w:val="B075809800BA4C9A90E23805719E1A2E112"/>
    <w:rsid w:val="00C2465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88">
    <w:name w:val="DBA4A4C48A1C46558113A99C94F80B4888"/>
    <w:rsid w:val="00C2465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35">
    <w:name w:val="F3726093D7254D78978D34E42FA55E2835"/>
    <w:rsid w:val="00C2465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32">
    <w:name w:val="DAF1A7E4E6A2414EA39C4F5DC94039E532"/>
    <w:rsid w:val="00C2465B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32">
    <w:name w:val="39597B38A4474E80BD83D3870509D59732"/>
    <w:rsid w:val="00C2465B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E68D53FF055C46E6A2B41DFECA4788E34">
    <w:name w:val="E68D53FF055C46E6A2B41DFECA4788E34"/>
    <w:rsid w:val="00C2465B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D0C358811D454AD79B965CD740A5616014">
    <w:name w:val="D0C358811D454AD79B965CD740A5616014"/>
    <w:rsid w:val="00C2465B"/>
    <w:pPr>
      <w:keepNext/>
      <w:keepLines/>
      <w:numPr>
        <w:ilvl w:val="2"/>
        <w:numId w:val="8"/>
      </w:numPr>
      <w:spacing w:before="160" w:after="80" w:line="240" w:lineRule="auto"/>
      <w:ind w:left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CDF9BAEAA62A4B9B91B4CFBDDCF2A38D14">
    <w:name w:val="CDF9BAEAA62A4B9B91B4CFBDDCF2A38D14"/>
    <w:rsid w:val="00C2465B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2328428F259D48DD8E459BE1CAD38FBD14">
    <w:name w:val="2328428F259D48DD8E459BE1CAD38FBD14"/>
    <w:rsid w:val="00C2465B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A8D2A308944746FBB959855988A1DDD94">
    <w:name w:val="A8D2A308944746FBB959855988A1DDD94"/>
    <w:rsid w:val="00C2465B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3C034CC94B80430B86A6AC1520957DD24">
    <w:name w:val="3C034CC94B80430B86A6AC1520957DD24"/>
    <w:rsid w:val="00C2465B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BF4DFD1F2B3A4FFEB26C8CE7E711FCAD12">
    <w:name w:val="BF4DFD1F2B3A4FFEB26C8CE7E711FCAD12"/>
    <w:rsid w:val="00C2465B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2E235CFE9A946509FF6A61FFB10D96212">
    <w:name w:val="02E235CFE9A946509FF6A61FFB10D96212"/>
    <w:rsid w:val="00C2465B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7961FE4D295448298458F7DE6081C2712">
    <w:name w:val="B7961FE4D295448298458F7DE6081C2712"/>
    <w:rsid w:val="00C2465B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83A0E68FD5D49E6BE51C0E8C26F78E24">
    <w:name w:val="283A0E68FD5D49E6BE51C0E8C26F78E24"/>
    <w:rsid w:val="00C2465B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7C486449B024320AED65D822766BAFE4">
    <w:name w:val="E7C486449B024320AED65D822766BAFE4"/>
    <w:rsid w:val="00C2465B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3DB39617F0C485B9BFCF55063A977104">
    <w:name w:val="63DB39617F0C485B9BFCF55063A977104"/>
    <w:rsid w:val="00C2465B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2CDC80BD3164FBAA8D183881962476412">
    <w:name w:val="42CDC80BD3164FBAA8D183881962476412"/>
    <w:rsid w:val="00C2465B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10C44E4418849769CF14FBA8A88894212">
    <w:name w:val="510C44E4418849769CF14FBA8A88894212"/>
    <w:rsid w:val="00C2465B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8758ED2776C482C8A03EB25021367F14">
    <w:name w:val="38758ED2776C482C8A03EB25021367F14"/>
    <w:rsid w:val="00C2465B"/>
    <w:pPr>
      <w:keepNext/>
      <w:keepLines/>
      <w:tabs>
        <w:tab w:val="num" w:pos="2160"/>
      </w:tabs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FD0D81C3CCD34B66B3C473EA0ADA20FE4">
    <w:name w:val="FD0D81C3CCD34B66B3C473EA0ADA20FE4"/>
    <w:rsid w:val="00C2465B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4229D50C51024F5DBDAB19D239D5D1314">
    <w:name w:val="4229D50C51024F5DBDAB19D239D5D1314"/>
    <w:rsid w:val="00C2465B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Times New Roman"/>
      <w:color w:val="000000" w:themeColor="text1"/>
      <w:sz w:val="16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DA77A87D89464EB0A5A431E8F16414A14">
    <w:name w:val="DA77A87D89464EB0A5A431E8F16414A14"/>
    <w:rsid w:val="00C2465B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D5091FBB6D043CAA301C866929269F44">
    <w:name w:val="7D5091FBB6D043CAA301C866929269F44"/>
    <w:rsid w:val="00C2465B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8AABDAE4D6FB4CBA9197DC733FA8A0C84">
    <w:name w:val="8AABDAE4D6FB4CBA9197DC733FA8A0C84"/>
    <w:rsid w:val="00C2465B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C106346DF6146A688B4AAC1738456504">
    <w:name w:val="DC106346DF6146A688B4AAC1738456504"/>
    <w:rsid w:val="00C2465B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6BF781A111D421A9B1F0B4652D95DB54">
    <w:name w:val="36BF781A111D421A9B1F0B4652D95DB54"/>
    <w:rsid w:val="00C2465B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D8969D74FE4410DA318F37889CC8CEF">
    <w:name w:val="CD8969D74FE4410DA318F37889CC8CEF"/>
    <w:rsid w:val="00652FC1"/>
  </w:style>
  <w:style w:type="paragraph" w:customStyle="1" w:styleId="7268AF68613941BE931702D9A993209A7">
    <w:name w:val="7268AF68613941BE931702D9A993209A7"/>
    <w:rsid w:val="00652FC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3B08CC9CD5F43AFAD496C478BB163077">
    <w:name w:val="93B08CC9CD5F43AFAD496C478BB163077"/>
    <w:rsid w:val="00652FC1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976DE8165A94E8ABE22F3C5D3C4026D7">
    <w:name w:val="0976DE8165A94E8ABE22F3C5D3C4026D7"/>
    <w:rsid w:val="00652FC1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106">
    <w:name w:val="1B011259492C4224994DB01A303B8630106"/>
    <w:rsid w:val="00652FC1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994296FE0CE45A2B5EABB778C00E5E2106">
    <w:name w:val="F994296FE0CE45A2B5EABB778C00E5E2106"/>
    <w:rsid w:val="00652FC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350A9AE3F72486F92BA3D2AA11CF75780">
    <w:name w:val="E350A9AE3F72486F92BA3D2AA11CF75780"/>
    <w:rsid w:val="00652FC1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F692CF88CD684CAD9670F6E9900E3A0287">
    <w:name w:val="F692CF88CD684CAD9670F6E9900E3A0287"/>
    <w:rsid w:val="00652FC1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106">
    <w:name w:val="4276BF623D444F0BAC329C7658F09407106"/>
    <w:rsid w:val="00652FC1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3DB181D1A207431A9A2C5528F62E36AF106">
    <w:name w:val="3DB181D1A207431A9A2C5528F62E36AF106"/>
    <w:rsid w:val="00652FC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ACF16D0DC871417F8D8E093B8E46F01A106">
    <w:name w:val="ACF16D0DC871417F8D8E093B8E46F01A106"/>
    <w:rsid w:val="00652FC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36DDF08E8354ECCB859ABA4B0C2851485">
    <w:name w:val="036DDF08E8354ECCB859ABA4B0C2851485"/>
    <w:rsid w:val="00652FC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BFD9B9F26DB4E039011189CC677B0C799">
    <w:name w:val="CBFD9B9F26DB4E039011189CC677B0C799"/>
    <w:rsid w:val="00652FC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1C8E4428885343E98C98CFCC7C4DD70B84">
    <w:name w:val="1C8E4428885343E98C98CFCC7C4DD70B84"/>
    <w:rsid w:val="00652FC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512E6FFEF2041F39DD6CD02D2EF86C22">
    <w:name w:val="B512E6FFEF2041F39DD6CD02D2EF86C22"/>
    <w:rsid w:val="00652FC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075809800BA4C9A90E23805719E1A2E113">
    <w:name w:val="B075809800BA4C9A90E23805719E1A2E113"/>
    <w:rsid w:val="00652FC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BA4A4C48A1C46558113A99C94F80B4889">
    <w:name w:val="DBA4A4C48A1C46558113A99C94F80B4889"/>
    <w:rsid w:val="00652FC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F3726093D7254D78978D34E42FA55E2836">
    <w:name w:val="F3726093D7254D78978D34E42FA55E2836"/>
    <w:rsid w:val="00652FC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AF1A7E4E6A2414EA39C4F5DC94039E533">
    <w:name w:val="DAF1A7E4E6A2414EA39C4F5DC94039E533"/>
    <w:rsid w:val="00652FC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9597B38A4474E80BD83D3870509D59733">
    <w:name w:val="39597B38A4474E80BD83D3870509D59733"/>
    <w:rsid w:val="00652FC1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Consolas"/>
      <w:color w:val="000000" w:themeColor="text1"/>
      <w:sz w:val="18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E68D53FF055C46E6A2B41DFECA4788E35">
    <w:name w:val="E68D53FF055C46E6A2B41DFECA4788E35"/>
    <w:rsid w:val="00652FC1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Consolas"/>
      <w:color w:val="000000" w:themeColor="text1"/>
      <w:sz w:val="18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D0C358811D454AD79B965CD740A5616015">
    <w:name w:val="D0C358811D454AD79B965CD740A5616015"/>
    <w:rsid w:val="00652FC1"/>
    <w:pPr>
      <w:keepNext/>
      <w:keepLines/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CD8969D74FE4410DA318F37889CC8CEF1">
    <w:name w:val="CD8969D74FE4410DA318F37889CC8CEF1"/>
    <w:rsid w:val="00652FC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CDF9BAEAA62A4B9B91B4CFBDDCF2A38D15">
    <w:name w:val="CDF9BAEAA62A4B9B91B4CFBDDCF2A38D15"/>
    <w:rsid w:val="00652FC1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Consolas"/>
      <w:color w:val="000000" w:themeColor="text1"/>
      <w:sz w:val="18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2328428F259D48DD8E459BE1CAD38FBD15">
    <w:name w:val="2328428F259D48DD8E459BE1CAD38FBD15"/>
    <w:rsid w:val="00652FC1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Consolas"/>
      <w:color w:val="000000" w:themeColor="text1"/>
      <w:sz w:val="18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A8D2A308944746FBB959855988A1DDD95">
    <w:name w:val="A8D2A308944746FBB959855988A1DDD95"/>
    <w:rsid w:val="00652FC1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Consolas"/>
      <w:color w:val="000000" w:themeColor="text1"/>
      <w:sz w:val="18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3C034CC94B80430B86A6AC1520957DD25">
    <w:name w:val="3C034CC94B80430B86A6AC1520957DD25"/>
    <w:rsid w:val="00652FC1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Consolas"/>
      <w:color w:val="000000" w:themeColor="text1"/>
      <w:sz w:val="18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BF4DFD1F2B3A4FFEB26C8CE7E711FCAD13">
    <w:name w:val="BF4DFD1F2B3A4FFEB26C8CE7E711FCAD13"/>
    <w:rsid w:val="00652FC1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2E235CFE9A946509FF6A61FFB10D96213">
    <w:name w:val="02E235CFE9A946509FF6A61FFB10D96213"/>
    <w:rsid w:val="00652FC1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B7961FE4D295448298458F7DE6081C2713">
    <w:name w:val="B7961FE4D295448298458F7DE6081C2713"/>
    <w:rsid w:val="00652FC1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283A0E68FD5D49E6BE51C0E8C26F78E25">
    <w:name w:val="283A0E68FD5D49E6BE51C0E8C26F78E25"/>
    <w:rsid w:val="00652FC1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E7C486449B024320AED65D822766BAFE5">
    <w:name w:val="E7C486449B024320AED65D822766BAFE5"/>
    <w:rsid w:val="00652FC1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63DB39617F0C485B9BFCF55063A977105">
    <w:name w:val="63DB39617F0C485B9BFCF55063A977105"/>
    <w:rsid w:val="00652FC1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42CDC80BD3164FBAA8D183881962476413">
    <w:name w:val="42CDC80BD3164FBAA8D183881962476413"/>
    <w:rsid w:val="00652FC1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510C44E4418849769CF14FBA8A88894213">
    <w:name w:val="510C44E4418849769CF14FBA8A88894213"/>
    <w:rsid w:val="00652FC1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8758ED2776C482C8A03EB25021367F15">
    <w:name w:val="38758ED2776C482C8A03EB25021367F15"/>
    <w:rsid w:val="00652FC1"/>
    <w:pPr>
      <w:keepNext/>
      <w:keepLines/>
      <w:spacing w:before="160" w:after="80" w:line="240" w:lineRule="auto"/>
      <w:ind w:left="720" w:hanging="720"/>
      <w:outlineLvl w:val="2"/>
    </w:pPr>
    <w:rPr>
      <w:rFonts w:ascii="Arial" w:eastAsia="Times New Roman" w:hAnsi="Arial" w:cs="Arial"/>
      <w:b/>
      <w:lang w:val="en-US" w:eastAsia="en-US"/>
    </w:rPr>
  </w:style>
  <w:style w:type="paragraph" w:customStyle="1" w:styleId="FD0D81C3CCD34B66B3C473EA0ADA20FE5">
    <w:name w:val="FD0D81C3CCD34B66B3C473EA0ADA20FE5"/>
    <w:rsid w:val="00652FC1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Consolas"/>
      <w:color w:val="000000" w:themeColor="text1"/>
      <w:sz w:val="18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4229D50C51024F5DBDAB19D239D5D1315">
    <w:name w:val="4229D50C51024F5DBDAB19D239D5D1315"/>
    <w:rsid w:val="00652FC1"/>
    <w:pPr>
      <w:shd w:val="clear" w:color="auto" w:fill="F2F2F2" w:themeFill="background1" w:themeFillShade="F2"/>
      <w:spacing w:before="120" w:after="240" w:line="240" w:lineRule="auto"/>
      <w:ind w:left="142"/>
      <w:contextualSpacing/>
    </w:pPr>
    <w:rPr>
      <w:rFonts w:ascii="Consolas" w:eastAsia="Times New Roman" w:hAnsi="Consolas" w:cs="Consolas"/>
      <w:color w:val="000000" w:themeColor="text1"/>
      <w:sz w:val="18"/>
      <w:szCs w:val="16"/>
      <w:lang w:val="en-US" w:eastAsia="en-US"/>
      <w14:textOutline w14:w="9525" w14:cap="rnd" w14:cmpd="sng" w14:algn="ctr">
        <w14:noFill/>
        <w14:prstDash w14:val="solid"/>
        <w14:bevel/>
      </w14:textOutline>
    </w:rPr>
  </w:style>
  <w:style w:type="paragraph" w:customStyle="1" w:styleId="DA77A87D89464EB0A5A431E8F16414A15">
    <w:name w:val="DA77A87D89464EB0A5A431E8F16414A15"/>
    <w:rsid w:val="00652FC1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7D5091FBB6D043CAA301C866929269F45">
    <w:name w:val="7D5091FBB6D043CAA301C866929269F45"/>
    <w:rsid w:val="00652FC1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8AABDAE4D6FB4CBA9197DC733FA8A0C85">
    <w:name w:val="8AABDAE4D6FB4CBA9197DC733FA8A0C85"/>
    <w:rsid w:val="00652FC1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DC106346DF6146A688B4AAC1738456505">
    <w:name w:val="DC106346DF6146A688B4AAC1738456505"/>
    <w:rsid w:val="00652FC1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36BF781A111D421A9B1F0B4652D95DB55">
    <w:name w:val="36BF781A111D421A9B1F0B4652D95DB55"/>
    <w:rsid w:val="00652FC1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07B3062AE5024E7AAD07FA9E9027D359">
    <w:name w:val="07B3062AE5024E7AAD07FA9E9027D359"/>
    <w:rsid w:val="00652FC1"/>
  </w:style>
  <w:style w:type="paragraph" w:customStyle="1" w:styleId="BA96F6C22EAE4459A4B6A192E383252D">
    <w:name w:val="BA96F6C22EAE4459A4B6A192E383252D"/>
    <w:rsid w:val="00652FC1"/>
  </w:style>
  <w:style w:type="paragraph" w:customStyle="1" w:styleId="0C4993A0E6A74F4C8EA79F07CDDA6145">
    <w:name w:val="0C4993A0E6A74F4C8EA79F07CDDA6145"/>
    <w:rsid w:val="00652FC1"/>
  </w:style>
  <w:style w:type="paragraph" w:customStyle="1" w:styleId="E84BA8A96D7F407EB0B6121E8EC3754B">
    <w:name w:val="E84BA8A96D7F407EB0B6121E8EC3754B"/>
    <w:rsid w:val="00652FC1"/>
  </w:style>
  <w:style w:type="paragraph" w:customStyle="1" w:styleId="5B30A2AAD29A47F38E37D999BA689715">
    <w:name w:val="5B30A2AAD29A47F38E37D999BA689715"/>
    <w:rsid w:val="00652FC1"/>
  </w:style>
  <w:style w:type="paragraph" w:customStyle="1" w:styleId="2BD78817109B40008E4E0F43A1B982CA">
    <w:name w:val="2BD78817109B40008E4E0F43A1B982CA"/>
    <w:rsid w:val="00652FC1"/>
  </w:style>
  <w:style w:type="paragraph" w:customStyle="1" w:styleId="11B86B4784044245BB9B573BC06D8BFD">
    <w:name w:val="11B86B4784044245BB9B573BC06D8BFD"/>
    <w:rsid w:val="00652FC1"/>
  </w:style>
  <w:style w:type="paragraph" w:customStyle="1" w:styleId="51392B455E7A4A5BB85B42AAF955D476">
    <w:name w:val="51392B455E7A4A5BB85B42AAF955D476"/>
    <w:rsid w:val="00652FC1"/>
  </w:style>
  <w:style w:type="paragraph" w:customStyle="1" w:styleId="FE5EBE61BE924EA799B57607F839B273">
    <w:name w:val="FE5EBE61BE924EA799B57607F839B273"/>
    <w:rsid w:val="00B454C6"/>
  </w:style>
  <w:style w:type="paragraph" w:customStyle="1" w:styleId="C9C6AABDDC974A58B25B321D19DB3B81">
    <w:name w:val="C9C6AABDDC974A58B25B321D19DB3B81"/>
    <w:rsid w:val="00B454C6"/>
  </w:style>
  <w:style w:type="paragraph" w:customStyle="1" w:styleId="E0333647240E443BA3696256A1BCF3B2">
    <w:name w:val="E0333647240E443BA3696256A1BCF3B2"/>
    <w:rsid w:val="00E778F0"/>
  </w:style>
  <w:style w:type="paragraph" w:customStyle="1" w:styleId="F31AA1CE421B4BFDBADFFFEDBDC25F4D">
    <w:name w:val="F31AA1CE421B4BFDBADFFFEDBDC25F4D"/>
    <w:rsid w:val="00E778F0"/>
  </w:style>
  <w:style w:type="paragraph" w:customStyle="1" w:styleId="94E1EB4A2DF74BD1A8326E738A7CFE94">
    <w:name w:val="94E1EB4A2DF74BD1A8326E738A7CFE94"/>
    <w:rsid w:val="00E778F0"/>
  </w:style>
  <w:style w:type="paragraph" w:customStyle="1" w:styleId="422B933B41E841F8893985B583019FE2">
    <w:name w:val="422B933B41E841F8893985B583019FE2"/>
    <w:rsid w:val="00E778F0"/>
  </w:style>
  <w:style w:type="paragraph" w:customStyle="1" w:styleId="9B18DFB558A14F9E960E3C87CEB5CB26">
    <w:name w:val="9B18DFB558A14F9E960E3C87CEB5CB26"/>
    <w:rsid w:val="00E778F0"/>
  </w:style>
  <w:style w:type="paragraph" w:customStyle="1" w:styleId="306F65A5390843BEBC099BF5059171EB">
    <w:name w:val="306F65A5390843BEBC099BF5059171EB"/>
    <w:rsid w:val="00E778F0"/>
  </w:style>
  <w:style w:type="paragraph" w:customStyle="1" w:styleId="A8F5F05F66E34D8297BA93931CBFAB8E">
    <w:name w:val="A8F5F05F66E34D8297BA93931CBFAB8E"/>
    <w:rsid w:val="00E778F0"/>
  </w:style>
  <w:style w:type="paragraph" w:customStyle="1" w:styleId="60EB3D2A94B0473EABF8AE8608AF0B4A">
    <w:name w:val="60EB3D2A94B0473EABF8AE8608AF0B4A"/>
    <w:rsid w:val="00E778F0"/>
  </w:style>
  <w:style w:type="paragraph" w:customStyle="1" w:styleId="F7AF0B61573146D78D397ED72EEAA591">
    <w:name w:val="F7AF0B61573146D78D397ED72EEAA591"/>
    <w:rsid w:val="00E778F0"/>
  </w:style>
  <w:style w:type="paragraph" w:customStyle="1" w:styleId="65E3DBBF146D4C87AC2141C38C6AEC4D">
    <w:name w:val="65E3DBBF146D4C87AC2141C38C6AEC4D"/>
    <w:rsid w:val="00E778F0"/>
  </w:style>
  <w:style w:type="paragraph" w:customStyle="1" w:styleId="5DD26A2C5C1143B581970ADF436A7457">
    <w:name w:val="5DD26A2C5C1143B581970ADF436A7457"/>
    <w:rsid w:val="00E778F0"/>
  </w:style>
  <w:style w:type="paragraph" w:customStyle="1" w:styleId="A91BEB4D37374DBB9D6C14681FE3D70D">
    <w:name w:val="A91BEB4D37374DBB9D6C14681FE3D70D"/>
    <w:rsid w:val="00E778F0"/>
  </w:style>
  <w:style w:type="paragraph" w:customStyle="1" w:styleId="DD345BF89A9740A991D2D326068CAB5C">
    <w:name w:val="DD345BF89A9740A991D2D326068CAB5C"/>
    <w:rsid w:val="00E778F0"/>
  </w:style>
  <w:style w:type="paragraph" w:customStyle="1" w:styleId="79C2196293BA4231B7679ED905859C6A">
    <w:name w:val="79C2196293BA4231B7679ED905859C6A"/>
    <w:rsid w:val="00E778F0"/>
  </w:style>
  <w:style w:type="paragraph" w:customStyle="1" w:styleId="2D6DAEFE31754751B4E43C4F9C29710B">
    <w:name w:val="2D6DAEFE31754751B4E43C4F9C29710B"/>
    <w:rsid w:val="00E778F0"/>
  </w:style>
  <w:style w:type="paragraph" w:customStyle="1" w:styleId="58BA23A4310744858C46699EC268485F">
    <w:name w:val="58BA23A4310744858C46699EC268485F"/>
    <w:rsid w:val="00E778F0"/>
  </w:style>
  <w:style w:type="paragraph" w:customStyle="1" w:styleId="F707AC5ABB544E2FB0047C43A61CD3C4">
    <w:name w:val="F707AC5ABB544E2FB0047C43A61CD3C4"/>
    <w:rsid w:val="00E778F0"/>
  </w:style>
  <w:style w:type="paragraph" w:customStyle="1" w:styleId="DE3E9B004D38458FACBB2F72A0795ADC">
    <w:name w:val="DE3E9B004D38458FACBB2F72A0795ADC"/>
    <w:rsid w:val="00E778F0"/>
  </w:style>
  <w:style w:type="paragraph" w:customStyle="1" w:styleId="DCFF74DDA82046038F5D8FB0A88E2656">
    <w:name w:val="DCFF74DDA82046038F5D8FB0A88E2656"/>
    <w:rsid w:val="00E778F0"/>
  </w:style>
  <w:style w:type="paragraph" w:customStyle="1" w:styleId="E34674D45D774A19B3990D7BFC70516D">
    <w:name w:val="E34674D45D774A19B3990D7BFC70516D"/>
    <w:rsid w:val="00E778F0"/>
  </w:style>
  <w:style w:type="paragraph" w:customStyle="1" w:styleId="26256F7E500B4B93B273B6A42DEE882B">
    <w:name w:val="26256F7E500B4B93B273B6A42DEE882B"/>
    <w:rsid w:val="00E778F0"/>
  </w:style>
  <w:style w:type="paragraph" w:customStyle="1" w:styleId="D713B739EFA9430E834E6AD3BFF9DB97">
    <w:name w:val="D713B739EFA9430E834E6AD3BFF9DB97"/>
    <w:rsid w:val="00E778F0"/>
  </w:style>
  <w:style w:type="paragraph" w:customStyle="1" w:styleId="7637E9487381418EB483F916C278346D">
    <w:name w:val="7637E9487381418EB483F916C278346D"/>
    <w:rsid w:val="00E778F0"/>
  </w:style>
  <w:style w:type="paragraph" w:customStyle="1" w:styleId="271E6FB5E26643058FEDD7E5D826DEF6">
    <w:name w:val="271E6FB5E26643058FEDD7E5D826DEF6"/>
    <w:rsid w:val="00E778F0"/>
  </w:style>
  <w:style w:type="paragraph" w:customStyle="1" w:styleId="48506A65460B40E0B9A1F28AC32BE992">
    <w:name w:val="48506A65460B40E0B9A1F28AC32BE992"/>
    <w:rsid w:val="00E778F0"/>
  </w:style>
  <w:style w:type="paragraph" w:customStyle="1" w:styleId="5A83BB4BF98746A3AE0A431931074C4C">
    <w:name w:val="5A83BB4BF98746A3AE0A431931074C4C"/>
    <w:rsid w:val="00E778F0"/>
  </w:style>
  <w:style w:type="paragraph" w:customStyle="1" w:styleId="A0034CE7F16B4DD6B181AC3912C1007D">
    <w:name w:val="A0034CE7F16B4DD6B181AC3912C1007D"/>
    <w:rsid w:val="00E778F0"/>
  </w:style>
  <w:style w:type="paragraph" w:customStyle="1" w:styleId="6845A225148141CFA6223D67381A7ED2">
    <w:name w:val="6845A225148141CFA6223D67381A7ED2"/>
    <w:rsid w:val="00E778F0"/>
  </w:style>
  <w:style w:type="paragraph" w:customStyle="1" w:styleId="AF58AD0947A7463CA2D1DF47B31D3A2F">
    <w:name w:val="AF58AD0947A7463CA2D1DF47B31D3A2F"/>
    <w:rsid w:val="00E778F0"/>
  </w:style>
  <w:style w:type="paragraph" w:customStyle="1" w:styleId="57A87EE595D04ED68C7740888229D8D4">
    <w:name w:val="57A87EE595D04ED68C7740888229D8D4"/>
    <w:rsid w:val="00E778F0"/>
  </w:style>
  <w:style w:type="paragraph" w:customStyle="1" w:styleId="C9C99D748DC1403C99BB3782E006E0D0">
    <w:name w:val="C9C99D748DC1403C99BB3782E006E0D0"/>
    <w:rsid w:val="00E778F0"/>
  </w:style>
  <w:style w:type="paragraph" w:customStyle="1" w:styleId="F16AF4AE245849E3B638F73863C3A0F4">
    <w:name w:val="F16AF4AE245849E3B638F73863C3A0F4"/>
    <w:rsid w:val="00E778F0"/>
  </w:style>
  <w:style w:type="paragraph" w:customStyle="1" w:styleId="A2D1B8F5B8C545678DCB2F0183B38DB9">
    <w:name w:val="A2D1B8F5B8C545678DCB2F0183B38DB9"/>
    <w:rsid w:val="00E778F0"/>
  </w:style>
  <w:style w:type="paragraph" w:customStyle="1" w:styleId="D2D8BEF156F54670BCE7E0A07DD61A26">
    <w:name w:val="D2D8BEF156F54670BCE7E0A07DD61A26"/>
    <w:rsid w:val="00E778F0"/>
  </w:style>
  <w:style w:type="paragraph" w:customStyle="1" w:styleId="0EE3AE1E1D654DF9BD0597A27A0ECF66">
    <w:name w:val="0EE3AE1E1D654DF9BD0597A27A0ECF66"/>
    <w:rsid w:val="00E778F0"/>
  </w:style>
  <w:style w:type="paragraph" w:customStyle="1" w:styleId="7A5A38110E03434DA98F8BA6EDBF29C5">
    <w:name w:val="7A5A38110E03434DA98F8BA6EDBF29C5"/>
    <w:rsid w:val="00E778F0"/>
  </w:style>
  <w:style w:type="paragraph" w:customStyle="1" w:styleId="042FB9F6AF4D4EB2B2E4F63AD07E40E7">
    <w:name w:val="042FB9F6AF4D4EB2B2E4F63AD07E40E7"/>
    <w:rsid w:val="00E778F0"/>
  </w:style>
  <w:style w:type="paragraph" w:customStyle="1" w:styleId="34346B633731456F9E505E5D7C70B047">
    <w:name w:val="34346B633731456F9E505E5D7C70B047"/>
    <w:rsid w:val="00E778F0"/>
  </w:style>
  <w:style w:type="paragraph" w:customStyle="1" w:styleId="ACCCFE25B86E40E8BD07F00ADA7FAE9F">
    <w:name w:val="ACCCFE25B86E40E8BD07F00ADA7FAE9F"/>
    <w:rsid w:val="00E778F0"/>
  </w:style>
  <w:style w:type="paragraph" w:customStyle="1" w:styleId="12BF3866BFA04B68ACE50543E2B730D7">
    <w:name w:val="12BF3866BFA04B68ACE50543E2B730D7"/>
    <w:rsid w:val="00E778F0"/>
  </w:style>
  <w:style w:type="paragraph" w:customStyle="1" w:styleId="2F4FDBEC43F74B5ABA2B05979DD94E73">
    <w:name w:val="2F4FDBEC43F74B5ABA2B05979DD94E73"/>
    <w:rsid w:val="00E778F0"/>
  </w:style>
  <w:style w:type="paragraph" w:customStyle="1" w:styleId="DB4C88816671496C84C2CE267099E7A4">
    <w:name w:val="DB4C88816671496C84C2CE267099E7A4"/>
    <w:rsid w:val="00E778F0"/>
  </w:style>
  <w:style w:type="paragraph" w:customStyle="1" w:styleId="365CCB4ECB6043C6B544190CD07F48D9">
    <w:name w:val="365CCB4ECB6043C6B544190CD07F48D9"/>
    <w:rsid w:val="00E778F0"/>
  </w:style>
  <w:style w:type="paragraph" w:customStyle="1" w:styleId="FF12902EE3754F76A3BC369438A8F13A">
    <w:name w:val="FF12902EE3754F76A3BC369438A8F13A"/>
    <w:rsid w:val="00E778F0"/>
  </w:style>
  <w:style w:type="paragraph" w:customStyle="1" w:styleId="D5B0F7787DA74684BB9C29E07C51B9CA">
    <w:name w:val="D5B0F7787DA74684BB9C29E07C51B9CA"/>
    <w:rsid w:val="00E778F0"/>
  </w:style>
  <w:style w:type="paragraph" w:customStyle="1" w:styleId="9C9331EEE0B443A1B0EDA86B5E397759">
    <w:name w:val="9C9331EEE0B443A1B0EDA86B5E397759"/>
    <w:rsid w:val="00E778F0"/>
  </w:style>
  <w:style w:type="paragraph" w:customStyle="1" w:styleId="E664738F11C2405E98054CB95C6F1323">
    <w:name w:val="E664738F11C2405E98054CB95C6F1323"/>
    <w:rsid w:val="00E778F0"/>
  </w:style>
  <w:style w:type="paragraph" w:customStyle="1" w:styleId="958548F8B2194510978E73C447F08056">
    <w:name w:val="958548F8B2194510978E73C447F08056"/>
    <w:rsid w:val="00E778F0"/>
  </w:style>
  <w:style w:type="paragraph" w:customStyle="1" w:styleId="64BF81825B2C49659C8ED9B8B5CF891D">
    <w:name w:val="64BF81825B2C49659C8ED9B8B5CF891D"/>
    <w:rsid w:val="00E778F0"/>
  </w:style>
  <w:style w:type="paragraph" w:customStyle="1" w:styleId="6DF18DBB63FD41E4983F83FD1B6E81C2">
    <w:name w:val="6DF18DBB63FD41E4983F83FD1B6E81C2"/>
    <w:rsid w:val="00E778F0"/>
  </w:style>
  <w:style w:type="paragraph" w:customStyle="1" w:styleId="401BF38D28E14A95865EC5CC46FCB500">
    <w:name w:val="401BF38D28E14A95865EC5CC46FCB500"/>
    <w:rsid w:val="00E778F0"/>
  </w:style>
  <w:style w:type="paragraph" w:customStyle="1" w:styleId="D9165F17F41F4F43A4C6D12BE2CF582F">
    <w:name w:val="D9165F17F41F4F43A4C6D12BE2CF582F"/>
    <w:rsid w:val="00E778F0"/>
  </w:style>
  <w:style w:type="paragraph" w:customStyle="1" w:styleId="8011CC7F76BB4BC5B0466F05B6D6A119">
    <w:name w:val="8011CC7F76BB4BC5B0466F05B6D6A119"/>
    <w:rsid w:val="00E778F0"/>
  </w:style>
  <w:style w:type="paragraph" w:customStyle="1" w:styleId="7C2A695071114620B366007D47E5D40C">
    <w:name w:val="7C2A695071114620B366007D47E5D40C"/>
    <w:rsid w:val="009E12DF"/>
  </w:style>
  <w:style w:type="paragraph" w:customStyle="1" w:styleId="81AFD51ED31E40B88BE0F70158329E67">
    <w:name w:val="81AFD51ED31E40B88BE0F70158329E67"/>
    <w:rsid w:val="009E12DF"/>
  </w:style>
  <w:style w:type="paragraph" w:customStyle="1" w:styleId="D0A57708F7BF4729B0950CD3CB1A7FCD">
    <w:name w:val="D0A57708F7BF4729B0950CD3CB1A7FCD"/>
    <w:rsid w:val="009E12DF"/>
  </w:style>
  <w:style w:type="paragraph" w:customStyle="1" w:styleId="58B8BC34C421458B986818110939F551">
    <w:name w:val="58B8BC34C421458B986818110939F551"/>
    <w:rsid w:val="009E12DF"/>
  </w:style>
  <w:style w:type="paragraph" w:customStyle="1" w:styleId="ADB1706E99BC42EFBDDFC4ACBEE278FE">
    <w:name w:val="ADB1706E99BC42EFBDDFC4ACBEE278FE"/>
    <w:rsid w:val="009E12DF"/>
  </w:style>
  <w:style w:type="paragraph" w:customStyle="1" w:styleId="AABB1D5503C94B459A4E55E9672A0F49">
    <w:name w:val="AABB1D5503C94B459A4E55E9672A0F49"/>
    <w:rsid w:val="009E12DF"/>
  </w:style>
  <w:style w:type="paragraph" w:customStyle="1" w:styleId="5E915ABEE7B2485EAF33B60A311B8E77">
    <w:name w:val="5E915ABEE7B2485EAF33B60A311B8E77"/>
    <w:rsid w:val="009E12DF"/>
  </w:style>
  <w:style w:type="paragraph" w:customStyle="1" w:styleId="0DC81AC391624DA0A51709D0D16C3643">
    <w:name w:val="0DC81AC391624DA0A51709D0D16C3643"/>
    <w:rsid w:val="009E12DF"/>
  </w:style>
  <w:style w:type="paragraph" w:customStyle="1" w:styleId="47BCDF3298F047628773342F356C9E1B">
    <w:name w:val="47BCDF3298F047628773342F356C9E1B"/>
    <w:rsid w:val="009E12DF"/>
  </w:style>
  <w:style w:type="paragraph" w:customStyle="1" w:styleId="79ED00DE092C4A8084E1F56C316E0769">
    <w:name w:val="79ED00DE092C4A8084E1F56C316E0769"/>
    <w:rsid w:val="009E12DF"/>
  </w:style>
  <w:style w:type="paragraph" w:customStyle="1" w:styleId="13FB7ADD1D8D49E7B7242A80BD850A91">
    <w:name w:val="13FB7ADD1D8D49E7B7242A80BD850A91"/>
    <w:rsid w:val="009E12DF"/>
  </w:style>
  <w:style w:type="paragraph" w:customStyle="1" w:styleId="931BF211C02542A6A4B985FD875021C6">
    <w:name w:val="931BF211C02542A6A4B985FD875021C6"/>
    <w:rsid w:val="009E12DF"/>
  </w:style>
  <w:style w:type="paragraph" w:customStyle="1" w:styleId="A8EA7DF1D35B4880A5DA23FCC4154506">
    <w:name w:val="A8EA7DF1D35B4880A5DA23FCC4154506"/>
    <w:rsid w:val="009E12DF"/>
  </w:style>
  <w:style w:type="paragraph" w:customStyle="1" w:styleId="E39E099D5A8643ECAC35561498C91048">
    <w:name w:val="E39E099D5A8643ECAC35561498C91048"/>
    <w:rsid w:val="009E12DF"/>
  </w:style>
  <w:style w:type="paragraph" w:customStyle="1" w:styleId="32158A904ACC4F38BE8EBA1F66127755">
    <w:name w:val="32158A904ACC4F38BE8EBA1F66127755"/>
    <w:rsid w:val="009E12DF"/>
  </w:style>
  <w:style w:type="paragraph" w:customStyle="1" w:styleId="E919EE84399E45B385A76E6299E19E54">
    <w:name w:val="E919EE84399E45B385A76E6299E19E54"/>
    <w:rsid w:val="009E12DF"/>
  </w:style>
  <w:style w:type="paragraph" w:customStyle="1" w:styleId="D8CE592CC5E5407C8F5071DA21B8BDD9">
    <w:name w:val="D8CE592CC5E5407C8F5071DA21B8BDD9"/>
    <w:rsid w:val="009E12DF"/>
  </w:style>
  <w:style w:type="paragraph" w:customStyle="1" w:styleId="286266C65EC34A1193710CAE966198EA">
    <w:name w:val="286266C65EC34A1193710CAE966198EA"/>
    <w:rsid w:val="009E12DF"/>
  </w:style>
  <w:style w:type="paragraph" w:customStyle="1" w:styleId="C8B2394C1AB44F239DC3EC58238AB082">
    <w:name w:val="C8B2394C1AB44F239DC3EC58238AB082"/>
    <w:rsid w:val="009E12DF"/>
  </w:style>
  <w:style w:type="paragraph" w:customStyle="1" w:styleId="04C88B47FAFD4D1B9BD152A14C7B5A84">
    <w:name w:val="04C88B47FAFD4D1B9BD152A14C7B5A84"/>
    <w:rsid w:val="009E12DF"/>
  </w:style>
  <w:style w:type="paragraph" w:customStyle="1" w:styleId="DD2EB3D0A0F64239A5B217B34E7E949E">
    <w:name w:val="DD2EB3D0A0F64239A5B217B34E7E949E"/>
    <w:rsid w:val="009E12DF"/>
  </w:style>
  <w:style w:type="paragraph" w:customStyle="1" w:styleId="127A7641811B4AAEAC85CFD091A7A439">
    <w:name w:val="127A7641811B4AAEAC85CFD091A7A439"/>
    <w:rsid w:val="009E12DF"/>
  </w:style>
  <w:style w:type="paragraph" w:customStyle="1" w:styleId="2AE4EA4EF82F4A489C0C44BB06014177">
    <w:name w:val="2AE4EA4EF82F4A489C0C44BB06014177"/>
    <w:rsid w:val="009E12DF"/>
  </w:style>
  <w:style w:type="paragraph" w:customStyle="1" w:styleId="B70896FB3B604840845EF6B3CA7E8510">
    <w:name w:val="B70896FB3B604840845EF6B3CA7E8510"/>
    <w:rsid w:val="009E12DF"/>
  </w:style>
  <w:style w:type="paragraph" w:customStyle="1" w:styleId="8E6262A3A4854B65B4256B63C22550DC">
    <w:name w:val="8E6262A3A4854B65B4256B63C22550DC"/>
    <w:rsid w:val="009E12DF"/>
  </w:style>
  <w:style w:type="paragraph" w:customStyle="1" w:styleId="BB4EF8F0D32A4A21881B2FB44788D1AD">
    <w:name w:val="BB4EF8F0D32A4A21881B2FB44788D1AD"/>
    <w:rsid w:val="009E12DF"/>
  </w:style>
  <w:style w:type="paragraph" w:customStyle="1" w:styleId="FED7E6226CAD48CD9A77877049DD31A3">
    <w:name w:val="FED7E6226CAD48CD9A77877049DD31A3"/>
    <w:rsid w:val="009E12DF"/>
  </w:style>
  <w:style w:type="paragraph" w:customStyle="1" w:styleId="71F6DDC715144E3BB62D416C2F323290">
    <w:name w:val="71F6DDC715144E3BB62D416C2F323290"/>
    <w:rsid w:val="009E12DF"/>
  </w:style>
  <w:style w:type="paragraph" w:customStyle="1" w:styleId="F57219DC566541B0A1EEA9C03BCACB0E">
    <w:name w:val="F57219DC566541B0A1EEA9C03BCACB0E"/>
    <w:rsid w:val="009E12DF"/>
  </w:style>
  <w:style w:type="paragraph" w:customStyle="1" w:styleId="E9435A10FAD6419D92C83338B629468C">
    <w:name w:val="E9435A10FAD6419D92C83338B629468C"/>
    <w:rsid w:val="009E12DF"/>
  </w:style>
  <w:style w:type="paragraph" w:customStyle="1" w:styleId="DC152BEFC6224D8B8BD212096D65AF41">
    <w:name w:val="DC152BEFC6224D8B8BD212096D65AF41"/>
    <w:rsid w:val="009E12DF"/>
  </w:style>
  <w:style w:type="paragraph" w:customStyle="1" w:styleId="0B9B68CBAE454E5BBEE8A7A07DA425DE">
    <w:name w:val="0B9B68CBAE454E5BBEE8A7A07DA425DE"/>
    <w:rsid w:val="009E12DF"/>
  </w:style>
  <w:style w:type="paragraph" w:customStyle="1" w:styleId="66954B2B35B446348E74ECFD2349093D">
    <w:name w:val="66954B2B35B446348E74ECFD2349093D"/>
    <w:rsid w:val="009E12DF"/>
  </w:style>
  <w:style w:type="paragraph" w:customStyle="1" w:styleId="9457F9556E754EDDA51390BABE3FCD9B">
    <w:name w:val="9457F9556E754EDDA51390BABE3FCD9B"/>
    <w:rsid w:val="009E12DF"/>
  </w:style>
  <w:style w:type="paragraph" w:customStyle="1" w:styleId="F5CD89527CCD4DE7A28DB39D4ADCFFF9">
    <w:name w:val="F5CD89527CCD4DE7A28DB39D4ADCFFF9"/>
    <w:rsid w:val="009E12DF"/>
  </w:style>
  <w:style w:type="paragraph" w:customStyle="1" w:styleId="18A8F89E29E54A2895A7751B23FC16FA">
    <w:name w:val="18A8F89E29E54A2895A7751B23FC16FA"/>
    <w:rsid w:val="009E12DF"/>
  </w:style>
  <w:style w:type="paragraph" w:customStyle="1" w:styleId="FEC8CA7ACA83448FBED0501D75ECFE8E">
    <w:name w:val="FEC8CA7ACA83448FBED0501D75ECFE8E"/>
    <w:rsid w:val="009E12DF"/>
  </w:style>
  <w:style w:type="paragraph" w:customStyle="1" w:styleId="CB5EA5796A524527A38B4F94D4EF5692">
    <w:name w:val="CB5EA5796A524527A38B4F94D4EF5692"/>
    <w:rsid w:val="009E12DF"/>
  </w:style>
  <w:style w:type="paragraph" w:customStyle="1" w:styleId="0B1D60C3973C4F37B259FAC24DEF5FD0">
    <w:name w:val="0B1D60C3973C4F37B259FAC24DEF5FD0"/>
    <w:rsid w:val="009E12DF"/>
  </w:style>
  <w:style w:type="paragraph" w:customStyle="1" w:styleId="A4491DC6140B439AABF9FB0FC0D59DA3">
    <w:name w:val="A4491DC6140B439AABF9FB0FC0D59DA3"/>
    <w:rsid w:val="009E12DF"/>
  </w:style>
  <w:style w:type="paragraph" w:customStyle="1" w:styleId="1C86C00357034C2BAD36AC20A6B7FA72">
    <w:name w:val="1C86C00357034C2BAD36AC20A6B7FA72"/>
    <w:rsid w:val="009E12DF"/>
  </w:style>
  <w:style w:type="paragraph" w:customStyle="1" w:styleId="629FBE5890574BE2A3F247C57EF10FBA">
    <w:name w:val="629FBE5890574BE2A3F247C57EF10FBA"/>
    <w:rsid w:val="009E12DF"/>
  </w:style>
  <w:style w:type="paragraph" w:customStyle="1" w:styleId="C4D15CE2D0B0463AB712099DE1AEFE26">
    <w:name w:val="C4D15CE2D0B0463AB712099DE1AEFE26"/>
    <w:rsid w:val="009E12DF"/>
  </w:style>
  <w:style w:type="paragraph" w:customStyle="1" w:styleId="44FE1C6B89A44F9E8F0D0ED23F7F2403">
    <w:name w:val="44FE1C6B89A44F9E8F0D0ED23F7F2403"/>
    <w:rsid w:val="009E12DF"/>
  </w:style>
  <w:style w:type="paragraph" w:customStyle="1" w:styleId="FBA40AC398884431B7420CFD2037A2CF">
    <w:name w:val="FBA40AC398884431B7420CFD2037A2CF"/>
    <w:rsid w:val="009E12DF"/>
  </w:style>
  <w:style w:type="paragraph" w:customStyle="1" w:styleId="B1B7221731B340F1A6AAAB36D45530E5">
    <w:name w:val="B1B7221731B340F1A6AAAB36D45530E5"/>
    <w:rsid w:val="009E12DF"/>
  </w:style>
  <w:style w:type="paragraph" w:customStyle="1" w:styleId="32BDC57597AE4A6EA215BD425B1EF8CD">
    <w:name w:val="32BDC57597AE4A6EA215BD425B1EF8CD"/>
    <w:rsid w:val="009E12DF"/>
  </w:style>
  <w:style w:type="paragraph" w:customStyle="1" w:styleId="ADA6CF9362E94EC4A7BA02A8AF62A45F">
    <w:name w:val="ADA6CF9362E94EC4A7BA02A8AF62A45F"/>
    <w:rsid w:val="009E12DF"/>
  </w:style>
  <w:style w:type="paragraph" w:customStyle="1" w:styleId="140D362C5B434A918DE6AED33B6DDEB7">
    <w:name w:val="140D362C5B434A918DE6AED33B6DDEB7"/>
    <w:rsid w:val="009E12DF"/>
  </w:style>
  <w:style w:type="paragraph" w:customStyle="1" w:styleId="820975E4CC834201B329A88C63E22846">
    <w:name w:val="820975E4CC834201B329A88C63E22846"/>
    <w:rsid w:val="009E12DF"/>
  </w:style>
  <w:style w:type="paragraph" w:customStyle="1" w:styleId="EB0AD897B66E4039975DC333D89B43B9">
    <w:name w:val="EB0AD897B66E4039975DC333D89B43B9"/>
    <w:rsid w:val="009E12DF"/>
  </w:style>
  <w:style w:type="paragraph" w:customStyle="1" w:styleId="79D83875EEB644DD86B11432DCDB0419">
    <w:name w:val="79D83875EEB644DD86B11432DCDB0419"/>
    <w:rsid w:val="009E12DF"/>
  </w:style>
  <w:style w:type="paragraph" w:customStyle="1" w:styleId="D1900C4F9D1D4783B4570A35DF934127">
    <w:name w:val="D1900C4F9D1D4783B4570A35DF934127"/>
    <w:rsid w:val="009E12DF"/>
  </w:style>
  <w:style w:type="paragraph" w:customStyle="1" w:styleId="F344FDD8070D4488A4AD4CC4D737BD8D">
    <w:name w:val="F344FDD8070D4488A4AD4CC4D737BD8D"/>
    <w:rsid w:val="009E12DF"/>
  </w:style>
  <w:style w:type="paragraph" w:customStyle="1" w:styleId="FE5900FBCF5B40BDA78157596DB0F648">
    <w:name w:val="FE5900FBCF5B40BDA78157596DB0F648"/>
    <w:rsid w:val="009E12DF"/>
  </w:style>
  <w:style w:type="paragraph" w:customStyle="1" w:styleId="CB5E91AB70DA4739940BD0C35703E029">
    <w:name w:val="CB5E91AB70DA4739940BD0C35703E029"/>
    <w:rsid w:val="009E12DF"/>
  </w:style>
  <w:style w:type="paragraph" w:customStyle="1" w:styleId="D25ABAE70E3F43A3BCD49F35DDACBC3B">
    <w:name w:val="D25ABAE70E3F43A3BCD49F35DDACBC3B"/>
    <w:rsid w:val="009E12DF"/>
  </w:style>
  <w:style w:type="paragraph" w:customStyle="1" w:styleId="4BFF016E268F44BFB2A7DEA83B07B77B">
    <w:name w:val="4BFF016E268F44BFB2A7DEA83B07B77B"/>
    <w:rsid w:val="009E12DF"/>
  </w:style>
  <w:style w:type="paragraph" w:customStyle="1" w:styleId="69F50B8E65714EC5A78D8C4302FE7BC3">
    <w:name w:val="69F50B8E65714EC5A78D8C4302FE7BC3"/>
    <w:rsid w:val="009E12DF"/>
  </w:style>
  <w:style w:type="paragraph" w:customStyle="1" w:styleId="29214F60AB2549D2B8DC71C04C564E16">
    <w:name w:val="29214F60AB2549D2B8DC71C04C564E16"/>
    <w:rsid w:val="009E12DF"/>
  </w:style>
  <w:style w:type="paragraph" w:customStyle="1" w:styleId="8BF965862FD3423CA6BBD592E224283B">
    <w:name w:val="8BF965862FD3423CA6BBD592E224283B"/>
    <w:rsid w:val="009E12DF"/>
  </w:style>
  <w:style w:type="paragraph" w:customStyle="1" w:styleId="118DFCEB99454234BBBD7E013CB5B95A">
    <w:name w:val="118DFCEB99454234BBBD7E013CB5B95A"/>
    <w:rsid w:val="009E12DF"/>
  </w:style>
  <w:style w:type="paragraph" w:customStyle="1" w:styleId="52981AE8F31A48819258E729C4ECF9BE">
    <w:name w:val="52981AE8F31A48819258E729C4ECF9BE"/>
    <w:rsid w:val="009E12DF"/>
  </w:style>
  <w:style w:type="paragraph" w:customStyle="1" w:styleId="64FA8A2B7CBF40C4BC657E32ED26B19E">
    <w:name w:val="64FA8A2B7CBF40C4BC657E32ED26B19E"/>
    <w:rsid w:val="009E12DF"/>
  </w:style>
  <w:style w:type="paragraph" w:customStyle="1" w:styleId="AE102190452047A2B5CE1387A7C0351B">
    <w:name w:val="AE102190452047A2B5CE1387A7C0351B"/>
    <w:rsid w:val="009E12DF"/>
  </w:style>
  <w:style w:type="paragraph" w:customStyle="1" w:styleId="0396EA0A876F4AD1A26066B32ADE94CC">
    <w:name w:val="0396EA0A876F4AD1A26066B32ADE94CC"/>
    <w:rsid w:val="009E12DF"/>
  </w:style>
  <w:style w:type="paragraph" w:customStyle="1" w:styleId="D276F079A8054C9A9865958C5B85A1FA">
    <w:name w:val="D276F079A8054C9A9865958C5B85A1FA"/>
    <w:rsid w:val="009E12DF"/>
  </w:style>
  <w:style w:type="paragraph" w:customStyle="1" w:styleId="4DB3434D4EDB4869909FA11CCDA58DD3">
    <w:name w:val="4DB3434D4EDB4869909FA11CCDA58DD3"/>
    <w:rsid w:val="009E12DF"/>
  </w:style>
  <w:style w:type="paragraph" w:customStyle="1" w:styleId="1B83C1AE312948F0AC4ED7FDC66A4CCC">
    <w:name w:val="1B83C1AE312948F0AC4ED7FDC66A4CCC"/>
    <w:rsid w:val="009E12DF"/>
  </w:style>
  <w:style w:type="paragraph" w:customStyle="1" w:styleId="663BDDBCC80C472DA295614CD0E4B10A">
    <w:name w:val="663BDDBCC80C472DA295614CD0E4B10A"/>
    <w:rsid w:val="009E12DF"/>
  </w:style>
  <w:style w:type="paragraph" w:customStyle="1" w:styleId="70732054D91645788C85202609FB3209">
    <w:name w:val="70732054D91645788C85202609FB3209"/>
    <w:rsid w:val="009E12DF"/>
  </w:style>
  <w:style w:type="paragraph" w:customStyle="1" w:styleId="1F73CA9C43CE47B38123558508AE4B11">
    <w:name w:val="1F73CA9C43CE47B38123558508AE4B11"/>
    <w:rsid w:val="009E12DF"/>
  </w:style>
  <w:style w:type="paragraph" w:customStyle="1" w:styleId="ED363547CCE74A45ADC83EF022D95ABC">
    <w:name w:val="ED363547CCE74A45ADC83EF022D95ABC"/>
    <w:rsid w:val="009E12DF"/>
  </w:style>
  <w:style w:type="paragraph" w:customStyle="1" w:styleId="04B86267DA144C53B0EE307E583DFF95">
    <w:name w:val="04B86267DA144C53B0EE307E583DFF95"/>
    <w:rsid w:val="009E12DF"/>
  </w:style>
  <w:style w:type="paragraph" w:customStyle="1" w:styleId="F83185C54198455BB155C4A8685217C6">
    <w:name w:val="F83185C54198455BB155C4A8685217C6"/>
    <w:rsid w:val="009E12DF"/>
  </w:style>
  <w:style w:type="paragraph" w:customStyle="1" w:styleId="74A8E3E840274D488C5EF88B2BBC76AE">
    <w:name w:val="74A8E3E840274D488C5EF88B2BBC76AE"/>
    <w:rsid w:val="009E12DF"/>
  </w:style>
  <w:style w:type="paragraph" w:customStyle="1" w:styleId="545322ABDB8A4A61AF647266170BC1A0">
    <w:name w:val="545322ABDB8A4A61AF647266170BC1A0"/>
    <w:rsid w:val="009E12DF"/>
  </w:style>
  <w:style w:type="paragraph" w:customStyle="1" w:styleId="4A51D50A5FA24F60B99A6D6243257DF6">
    <w:name w:val="4A51D50A5FA24F60B99A6D6243257DF6"/>
    <w:rsid w:val="009E12DF"/>
  </w:style>
  <w:style w:type="paragraph" w:customStyle="1" w:styleId="FF5E906F3F4D44CD86262539A9EF8F30">
    <w:name w:val="FF5E906F3F4D44CD86262539A9EF8F30"/>
    <w:rsid w:val="009E12DF"/>
  </w:style>
  <w:style w:type="paragraph" w:customStyle="1" w:styleId="08162C5E1A0143F29B5E05B5F44EA4E7">
    <w:name w:val="08162C5E1A0143F29B5E05B5F44EA4E7"/>
    <w:rsid w:val="009E12DF"/>
  </w:style>
  <w:style w:type="paragraph" w:customStyle="1" w:styleId="63C3A7AE189B47EEAE4A97334E400197">
    <w:name w:val="63C3A7AE189B47EEAE4A97334E400197"/>
    <w:rsid w:val="009E12DF"/>
  </w:style>
  <w:style w:type="paragraph" w:customStyle="1" w:styleId="6C267F8881A04A4696761A096ED78E2F">
    <w:name w:val="6C267F8881A04A4696761A096ED78E2F"/>
    <w:rsid w:val="009E12DF"/>
  </w:style>
  <w:style w:type="paragraph" w:customStyle="1" w:styleId="D0EEE839A4FB400DB120A2AEC107353E">
    <w:name w:val="D0EEE839A4FB400DB120A2AEC107353E"/>
    <w:rsid w:val="009E12DF"/>
  </w:style>
  <w:style w:type="paragraph" w:customStyle="1" w:styleId="88F7566C7DB54DA596DD2A616C550F38">
    <w:name w:val="88F7566C7DB54DA596DD2A616C550F38"/>
    <w:rsid w:val="009E12DF"/>
  </w:style>
  <w:style w:type="paragraph" w:customStyle="1" w:styleId="6BE64A315D0E45CB89AA8FC85622F622">
    <w:name w:val="6BE64A315D0E45CB89AA8FC85622F622"/>
    <w:rsid w:val="009E12DF"/>
  </w:style>
  <w:style w:type="paragraph" w:customStyle="1" w:styleId="9DD2DD997EE94634AF9E27D659FE6D8D">
    <w:name w:val="9DD2DD997EE94634AF9E27D659FE6D8D"/>
    <w:rsid w:val="009E12DF"/>
  </w:style>
  <w:style w:type="paragraph" w:customStyle="1" w:styleId="FEF606E4B74D4C6D8088D7ABB11E216A">
    <w:name w:val="FEF606E4B74D4C6D8088D7ABB11E216A"/>
    <w:rsid w:val="009E12DF"/>
  </w:style>
  <w:style w:type="paragraph" w:customStyle="1" w:styleId="088DEBECCD8C4FBA823393641558AF88">
    <w:name w:val="088DEBECCD8C4FBA823393641558AF88"/>
    <w:rsid w:val="009E12DF"/>
  </w:style>
  <w:style w:type="paragraph" w:customStyle="1" w:styleId="783037F6E4F64579A9B5157BE0D31F28">
    <w:name w:val="783037F6E4F64579A9B5157BE0D31F28"/>
    <w:rsid w:val="009E12DF"/>
  </w:style>
  <w:style w:type="paragraph" w:customStyle="1" w:styleId="E8FCC48BF1E34225946AAEB5851F70B4">
    <w:name w:val="E8FCC48BF1E34225946AAEB5851F70B4"/>
    <w:rsid w:val="009E12DF"/>
  </w:style>
  <w:style w:type="paragraph" w:customStyle="1" w:styleId="414CB36E8A594B0BBC1FCE975816E825">
    <w:name w:val="414CB36E8A594B0BBC1FCE975816E825"/>
    <w:rsid w:val="009E12DF"/>
  </w:style>
  <w:style w:type="paragraph" w:customStyle="1" w:styleId="BE057261FE3941E88C6682CBBA4D29AE">
    <w:name w:val="BE057261FE3941E88C6682CBBA4D29AE"/>
    <w:rsid w:val="009E12DF"/>
  </w:style>
  <w:style w:type="paragraph" w:customStyle="1" w:styleId="33DA3D16706C4703AC7ED5024C4C0980">
    <w:name w:val="33DA3D16706C4703AC7ED5024C4C0980"/>
    <w:rsid w:val="009E12DF"/>
  </w:style>
  <w:style w:type="paragraph" w:customStyle="1" w:styleId="6CB0004B7C9647DF9F4B2568AE40FE67">
    <w:name w:val="6CB0004B7C9647DF9F4B2568AE40FE67"/>
    <w:rsid w:val="009E12DF"/>
  </w:style>
  <w:style w:type="paragraph" w:customStyle="1" w:styleId="40F5BE53F38E4732BD4AB07CBC23CB8B">
    <w:name w:val="40F5BE53F38E4732BD4AB07CBC23CB8B"/>
    <w:rsid w:val="009E12DF"/>
  </w:style>
  <w:style w:type="paragraph" w:customStyle="1" w:styleId="A5EEB6C594ED483A9351879514CF26EB">
    <w:name w:val="A5EEB6C594ED483A9351879514CF26EB"/>
    <w:rsid w:val="009E12DF"/>
  </w:style>
  <w:style w:type="paragraph" w:customStyle="1" w:styleId="CB2678AE4759424CB2B26E74CF256794">
    <w:name w:val="CB2678AE4759424CB2B26E74CF256794"/>
    <w:rsid w:val="009E12DF"/>
  </w:style>
  <w:style w:type="paragraph" w:customStyle="1" w:styleId="453FA954EEA4438998C74A248F0A5AFF">
    <w:name w:val="453FA954EEA4438998C74A248F0A5AFF"/>
    <w:rsid w:val="009E12DF"/>
  </w:style>
  <w:style w:type="paragraph" w:customStyle="1" w:styleId="FB4519F13013414683E454F918068106">
    <w:name w:val="FB4519F13013414683E454F918068106"/>
    <w:rsid w:val="009E12DF"/>
  </w:style>
  <w:style w:type="paragraph" w:customStyle="1" w:styleId="7ECA1F4F3D8D47C6B4FEB04B3C6BED91">
    <w:name w:val="7ECA1F4F3D8D47C6B4FEB04B3C6BED91"/>
    <w:rsid w:val="009E12DF"/>
  </w:style>
  <w:style w:type="paragraph" w:customStyle="1" w:styleId="38F69B20043B4AF9ADC84E30439A469F">
    <w:name w:val="38F69B20043B4AF9ADC84E30439A469F"/>
    <w:rsid w:val="009E12DF"/>
  </w:style>
  <w:style w:type="paragraph" w:customStyle="1" w:styleId="733D318B824A47BE96AD3C0C287A47CD">
    <w:name w:val="733D318B824A47BE96AD3C0C287A47CD"/>
    <w:rsid w:val="009E12DF"/>
  </w:style>
  <w:style w:type="paragraph" w:customStyle="1" w:styleId="2FFBD780CA174564BFA5508697302BD7">
    <w:name w:val="2FFBD780CA174564BFA5508697302BD7"/>
    <w:rsid w:val="009E12DF"/>
  </w:style>
  <w:style w:type="paragraph" w:customStyle="1" w:styleId="21FC5604291F4B2597C3D215E01881F4">
    <w:name w:val="21FC5604291F4B2597C3D215E01881F4"/>
    <w:rsid w:val="009E12DF"/>
  </w:style>
  <w:style w:type="paragraph" w:customStyle="1" w:styleId="393FDC5168444DC7957213247707D0FE">
    <w:name w:val="393FDC5168444DC7957213247707D0FE"/>
    <w:rsid w:val="009E12DF"/>
  </w:style>
  <w:style w:type="paragraph" w:customStyle="1" w:styleId="70F9EE60731A4A0E999A6991A925F4F6">
    <w:name w:val="70F9EE60731A4A0E999A6991A925F4F6"/>
    <w:rsid w:val="009E12DF"/>
  </w:style>
  <w:style w:type="paragraph" w:customStyle="1" w:styleId="D5E17B23BBE8457591C7982E9A3B44B5">
    <w:name w:val="D5E17B23BBE8457591C7982E9A3B44B5"/>
    <w:rsid w:val="00A41CC3"/>
  </w:style>
  <w:style w:type="paragraph" w:customStyle="1" w:styleId="DBF1F7BFA89E4DDF91041C6EC30C2CED">
    <w:name w:val="DBF1F7BFA89E4DDF91041C6EC30C2CED"/>
    <w:rsid w:val="00A41CC3"/>
  </w:style>
  <w:style w:type="paragraph" w:customStyle="1" w:styleId="89E87DA0444A42C7831B1FE3F65B18F6">
    <w:name w:val="89E87DA0444A42C7831B1FE3F65B18F6"/>
    <w:rsid w:val="00A41CC3"/>
  </w:style>
  <w:style w:type="paragraph" w:customStyle="1" w:styleId="B05A86C867D1468EB0F9998DDC946B57">
    <w:name w:val="B05A86C867D1468EB0F9998DDC946B57"/>
    <w:rsid w:val="00A41CC3"/>
  </w:style>
  <w:style w:type="paragraph" w:customStyle="1" w:styleId="D459E8C40AD546F9BFB97C16F5855C54">
    <w:name w:val="D459E8C40AD546F9BFB97C16F5855C54"/>
    <w:rsid w:val="00A41CC3"/>
  </w:style>
  <w:style w:type="paragraph" w:customStyle="1" w:styleId="2A99A5FD5F494B2B80A491764530DC85">
    <w:name w:val="2A99A5FD5F494B2B80A491764530DC85"/>
    <w:rsid w:val="00A41CC3"/>
  </w:style>
  <w:style w:type="paragraph" w:customStyle="1" w:styleId="0F01FB54ADE743E49588A64DA6CC01D5">
    <w:name w:val="0F01FB54ADE743E49588A64DA6CC01D5"/>
    <w:rsid w:val="00A41CC3"/>
  </w:style>
  <w:style w:type="paragraph" w:customStyle="1" w:styleId="A13687981BE74596A0BD00D8A867BF98">
    <w:name w:val="A13687981BE74596A0BD00D8A867BF98"/>
    <w:rsid w:val="00A41CC3"/>
  </w:style>
  <w:style w:type="paragraph" w:customStyle="1" w:styleId="E00BDA1E0BE44221B97DB2C42AC82A96">
    <w:name w:val="E00BDA1E0BE44221B97DB2C42AC82A96"/>
    <w:rsid w:val="00A41CC3"/>
  </w:style>
  <w:style w:type="paragraph" w:customStyle="1" w:styleId="C0984BB402204B44867FF76D33DDDAC6">
    <w:name w:val="C0984BB402204B44867FF76D33DDDAC6"/>
    <w:rsid w:val="00A41CC3"/>
  </w:style>
  <w:style w:type="paragraph" w:customStyle="1" w:styleId="777E314E4A544C628184AD5D4A985674">
    <w:name w:val="777E314E4A544C628184AD5D4A985674"/>
    <w:rsid w:val="00A41CC3"/>
  </w:style>
  <w:style w:type="paragraph" w:customStyle="1" w:styleId="C0F308464A114B95B389EB7FDEF2AC75">
    <w:name w:val="C0F308464A114B95B389EB7FDEF2AC75"/>
    <w:rsid w:val="00A41CC3"/>
  </w:style>
  <w:style w:type="paragraph" w:customStyle="1" w:styleId="9BDEC839B0424B019A28279F21FB7329">
    <w:name w:val="9BDEC839B0424B019A28279F21FB7329"/>
    <w:rsid w:val="00A41CC3"/>
  </w:style>
  <w:style w:type="paragraph" w:customStyle="1" w:styleId="64ACC104940D4AB3AC5F3ED7FA210E22">
    <w:name w:val="64ACC104940D4AB3AC5F3ED7FA210E22"/>
    <w:rsid w:val="00A41CC3"/>
  </w:style>
  <w:style w:type="paragraph" w:customStyle="1" w:styleId="04E495D3AC5F4C2E8BDCBA49E3E3D65F">
    <w:name w:val="04E495D3AC5F4C2E8BDCBA49E3E3D65F"/>
    <w:rsid w:val="00A41CC3"/>
  </w:style>
  <w:style w:type="paragraph" w:customStyle="1" w:styleId="CCE03A68D3F440A18CC1F2FC0107B852">
    <w:name w:val="CCE03A68D3F440A18CC1F2FC0107B852"/>
    <w:rsid w:val="00A41CC3"/>
  </w:style>
  <w:style w:type="paragraph" w:customStyle="1" w:styleId="C915B28AF0154A72BEC791BE74195289">
    <w:name w:val="C915B28AF0154A72BEC791BE74195289"/>
    <w:rsid w:val="00A41CC3"/>
  </w:style>
  <w:style w:type="paragraph" w:customStyle="1" w:styleId="4E45AD94A8F44566AEB7BACAAD9E4F5E">
    <w:name w:val="4E45AD94A8F44566AEB7BACAAD9E4F5E"/>
    <w:rsid w:val="00A41CC3"/>
  </w:style>
  <w:style w:type="paragraph" w:customStyle="1" w:styleId="94ED20676B9540939613AE37E20CAD8A">
    <w:name w:val="94ED20676B9540939613AE37E20CAD8A"/>
    <w:rsid w:val="00A41CC3"/>
  </w:style>
  <w:style w:type="paragraph" w:customStyle="1" w:styleId="88D812B598434741ABB703BDA4F3F5CC">
    <w:name w:val="88D812B598434741ABB703BDA4F3F5CC"/>
    <w:rsid w:val="00A41CC3"/>
  </w:style>
  <w:style w:type="paragraph" w:customStyle="1" w:styleId="3CE1C0959A024CDC91BE1989E5DE2D50">
    <w:name w:val="3CE1C0959A024CDC91BE1989E5DE2D50"/>
    <w:rsid w:val="00A41CC3"/>
  </w:style>
  <w:style w:type="paragraph" w:customStyle="1" w:styleId="CE3B773D087C40BF95E47589BE8CBCA9">
    <w:name w:val="CE3B773D087C40BF95E47589BE8CBCA9"/>
    <w:rsid w:val="00A41CC3"/>
  </w:style>
  <w:style w:type="paragraph" w:customStyle="1" w:styleId="B3538267F24E4FB98DED00400A4F4F17">
    <w:name w:val="B3538267F24E4FB98DED00400A4F4F17"/>
    <w:rsid w:val="00A41CC3"/>
  </w:style>
  <w:style w:type="paragraph" w:customStyle="1" w:styleId="A25567CDC7DD446CBA1AE722413680F5">
    <w:name w:val="A25567CDC7DD446CBA1AE722413680F5"/>
    <w:rsid w:val="00A41CC3"/>
  </w:style>
  <w:style w:type="paragraph" w:customStyle="1" w:styleId="5483D7F787624EB0934D20024BDF6C87">
    <w:name w:val="5483D7F787624EB0934D20024BDF6C87"/>
    <w:rsid w:val="00A41CC3"/>
  </w:style>
  <w:style w:type="paragraph" w:customStyle="1" w:styleId="B7B158A5C70C4A6DBBD6FE6BC59C887D">
    <w:name w:val="B7B158A5C70C4A6DBBD6FE6BC59C887D"/>
    <w:rsid w:val="00A41CC3"/>
  </w:style>
  <w:style w:type="paragraph" w:customStyle="1" w:styleId="3AF2EC7B0E9C474EAA8AD80E8C554D09">
    <w:name w:val="3AF2EC7B0E9C474EAA8AD80E8C554D09"/>
    <w:rsid w:val="00A41CC3"/>
  </w:style>
  <w:style w:type="paragraph" w:customStyle="1" w:styleId="9174CF2DE4344CE8A5F0025FCA9FCF9A">
    <w:name w:val="9174CF2DE4344CE8A5F0025FCA9FCF9A"/>
    <w:rsid w:val="00A41CC3"/>
  </w:style>
  <w:style w:type="paragraph" w:customStyle="1" w:styleId="289C75C76E2B4AE983AC2759E55561C7">
    <w:name w:val="289C75C76E2B4AE983AC2759E55561C7"/>
    <w:rsid w:val="00A41CC3"/>
  </w:style>
  <w:style w:type="paragraph" w:customStyle="1" w:styleId="99B7FCA587234752905E1CC6A32E7453">
    <w:name w:val="99B7FCA587234752905E1CC6A32E7453"/>
    <w:rsid w:val="00A41CC3"/>
  </w:style>
  <w:style w:type="paragraph" w:customStyle="1" w:styleId="A9B1E4685CF94823BF54600F53014583">
    <w:name w:val="A9B1E4685CF94823BF54600F53014583"/>
    <w:rsid w:val="00A41CC3"/>
  </w:style>
  <w:style w:type="paragraph" w:customStyle="1" w:styleId="0643DEDFEBFE44DCAC5C4EED8FEB5C50">
    <w:name w:val="0643DEDFEBFE44DCAC5C4EED8FEB5C50"/>
    <w:rsid w:val="00A41CC3"/>
  </w:style>
  <w:style w:type="paragraph" w:customStyle="1" w:styleId="3F181ED51672491BB5CEBEB215676B05">
    <w:name w:val="3F181ED51672491BB5CEBEB215676B05"/>
    <w:rsid w:val="00A41CC3"/>
  </w:style>
  <w:style w:type="paragraph" w:customStyle="1" w:styleId="A3C537677D1C42AAACBBD428CE06CED6">
    <w:name w:val="A3C537677D1C42AAACBBD428CE06CED6"/>
    <w:rsid w:val="00A41CC3"/>
  </w:style>
  <w:style w:type="paragraph" w:customStyle="1" w:styleId="AB44DDE1D8594898ACEAB8E24D66DBF1">
    <w:name w:val="AB44DDE1D8594898ACEAB8E24D66DBF1"/>
    <w:rsid w:val="00A41CC3"/>
  </w:style>
  <w:style w:type="paragraph" w:customStyle="1" w:styleId="E5A6A1C5A80E4251A9A93E04BDF62DDD">
    <w:name w:val="E5A6A1C5A80E4251A9A93E04BDF62DDD"/>
    <w:rsid w:val="00A41CC3"/>
  </w:style>
  <w:style w:type="paragraph" w:customStyle="1" w:styleId="DC217BBBF2F84BF2A148F20AF653108B">
    <w:name w:val="DC217BBBF2F84BF2A148F20AF653108B"/>
    <w:rsid w:val="00A41CC3"/>
  </w:style>
  <w:style w:type="paragraph" w:customStyle="1" w:styleId="0A1B7B78377142E98C861B4DA2FA5C1D">
    <w:name w:val="0A1B7B78377142E98C861B4DA2FA5C1D"/>
    <w:rsid w:val="00A41CC3"/>
  </w:style>
  <w:style w:type="paragraph" w:customStyle="1" w:styleId="47444A5096144D0B83E102D3E148EF61">
    <w:name w:val="47444A5096144D0B83E102D3E148EF61"/>
    <w:rsid w:val="00A41CC3"/>
  </w:style>
  <w:style w:type="paragraph" w:customStyle="1" w:styleId="01A2FE7C178E4258ABA6ABF1602683EC">
    <w:name w:val="01A2FE7C178E4258ABA6ABF1602683EC"/>
    <w:rsid w:val="00A41CC3"/>
  </w:style>
  <w:style w:type="paragraph" w:customStyle="1" w:styleId="EDC205471A3A4BF19CAC81D5222200D8">
    <w:name w:val="EDC205471A3A4BF19CAC81D5222200D8"/>
    <w:rsid w:val="00A41CC3"/>
  </w:style>
  <w:style w:type="paragraph" w:customStyle="1" w:styleId="7AB2F44C94A94E268629B9C6DDAAA6E4">
    <w:name w:val="7AB2F44C94A94E268629B9C6DDAAA6E4"/>
    <w:rsid w:val="00A41CC3"/>
  </w:style>
  <w:style w:type="paragraph" w:customStyle="1" w:styleId="D42BAC04482D449EA6CC192FB46C5432">
    <w:name w:val="D42BAC04482D449EA6CC192FB46C5432"/>
    <w:rsid w:val="00A41CC3"/>
  </w:style>
  <w:style w:type="paragraph" w:customStyle="1" w:styleId="052CCB827F044A85A03B2E586460742F">
    <w:name w:val="052CCB827F044A85A03B2E586460742F"/>
    <w:rsid w:val="00A41CC3"/>
  </w:style>
  <w:style w:type="paragraph" w:customStyle="1" w:styleId="C706B6CE53D14B3CA7E744D866F5549B">
    <w:name w:val="C706B6CE53D14B3CA7E744D866F5549B"/>
    <w:rsid w:val="00A41CC3"/>
  </w:style>
  <w:style w:type="paragraph" w:customStyle="1" w:styleId="3977854F2AE14262A46C1F0D3C397416">
    <w:name w:val="3977854F2AE14262A46C1F0D3C397416"/>
    <w:rsid w:val="00A41CC3"/>
  </w:style>
  <w:style w:type="paragraph" w:customStyle="1" w:styleId="6BBEC48809E44889955CA66C5A980A41">
    <w:name w:val="6BBEC48809E44889955CA66C5A980A41"/>
    <w:rsid w:val="00A41CC3"/>
  </w:style>
  <w:style w:type="paragraph" w:customStyle="1" w:styleId="D21ACDB2DB6449459C57FD923DE575FF">
    <w:name w:val="D21ACDB2DB6449459C57FD923DE575FF"/>
    <w:rsid w:val="00A41CC3"/>
  </w:style>
  <w:style w:type="paragraph" w:customStyle="1" w:styleId="2C53986653634B43968E92914E6157A9">
    <w:name w:val="2C53986653634B43968E92914E6157A9"/>
    <w:rsid w:val="00A41CC3"/>
  </w:style>
  <w:style w:type="paragraph" w:customStyle="1" w:styleId="DC5A98D576274479B716EE736BB3A072">
    <w:name w:val="DC5A98D576274479B716EE736BB3A072"/>
    <w:rsid w:val="00A41CC3"/>
  </w:style>
  <w:style w:type="paragraph" w:customStyle="1" w:styleId="609493EAD37D4455A585F566CCA27295">
    <w:name w:val="609493EAD37D4455A585F566CCA27295"/>
    <w:rsid w:val="00A41CC3"/>
  </w:style>
  <w:style w:type="paragraph" w:customStyle="1" w:styleId="16DB45DB58C949D08CD268A018DB4523">
    <w:name w:val="16DB45DB58C949D08CD268A018DB4523"/>
    <w:rsid w:val="00A41CC3"/>
  </w:style>
  <w:style w:type="paragraph" w:customStyle="1" w:styleId="A0490D96891047389075DF9CAB7E683B">
    <w:name w:val="A0490D96891047389075DF9CAB7E683B"/>
    <w:rsid w:val="00A41CC3"/>
  </w:style>
  <w:style w:type="paragraph" w:customStyle="1" w:styleId="307719386D0741D895FF570A9A0B5AB0">
    <w:name w:val="307719386D0741D895FF570A9A0B5AB0"/>
    <w:rsid w:val="00A41CC3"/>
  </w:style>
  <w:style w:type="paragraph" w:customStyle="1" w:styleId="FFD9B8AA05804BC98BDD21E7B8943137">
    <w:name w:val="FFD9B8AA05804BC98BDD21E7B8943137"/>
    <w:rsid w:val="00A41CC3"/>
  </w:style>
  <w:style w:type="paragraph" w:customStyle="1" w:styleId="3798BE1F15B94BA1BBADBC5DAB217B2A">
    <w:name w:val="3798BE1F15B94BA1BBADBC5DAB217B2A"/>
    <w:rsid w:val="00A41CC3"/>
  </w:style>
  <w:style w:type="paragraph" w:customStyle="1" w:styleId="D6AC319C98C14E41B13BC25FA4B302E8">
    <w:name w:val="D6AC319C98C14E41B13BC25FA4B302E8"/>
    <w:rsid w:val="00A41CC3"/>
  </w:style>
  <w:style w:type="paragraph" w:customStyle="1" w:styleId="EE202E9BED4B4D0DB6865E7FA250A1CB">
    <w:name w:val="EE202E9BED4B4D0DB6865E7FA250A1CB"/>
    <w:rsid w:val="00A41CC3"/>
  </w:style>
  <w:style w:type="paragraph" w:customStyle="1" w:styleId="02857B3B0F7244D6B9D87E340787D138">
    <w:name w:val="02857B3B0F7244D6B9D87E340787D138"/>
    <w:rsid w:val="00A41CC3"/>
  </w:style>
  <w:style w:type="paragraph" w:customStyle="1" w:styleId="ED27A62E4CB742B2A1A9B6468C8E87E1">
    <w:name w:val="ED27A62E4CB742B2A1A9B6468C8E87E1"/>
    <w:rsid w:val="00A41CC3"/>
  </w:style>
  <w:style w:type="paragraph" w:customStyle="1" w:styleId="CB8277B14B4F47B5902E83E2C76701FA">
    <w:name w:val="CB8277B14B4F47B5902E83E2C76701FA"/>
    <w:rsid w:val="00A41CC3"/>
  </w:style>
  <w:style w:type="paragraph" w:customStyle="1" w:styleId="6DEE5596C0DE4F1D9DA2BC74EB85B32F">
    <w:name w:val="6DEE5596C0DE4F1D9DA2BC74EB85B32F"/>
    <w:rsid w:val="00A41CC3"/>
  </w:style>
  <w:style w:type="paragraph" w:customStyle="1" w:styleId="F8E6C696A947492AB90795FB6E54120E">
    <w:name w:val="F8E6C696A947492AB90795FB6E54120E"/>
    <w:rsid w:val="00A41CC3"/>
  </w:style>
  <w:style w:type="paragraph" w:customStyle="1" w:styleId="69C06754B93B481EB88E5D334F0DC90B">
    <w:name w:val="69C06754B93B481EB88E5D334F0DC90B"/>
    <w:rsid w:val="00A41CC3"/>
  </w:style>
  <w:style w:type="paragraph" w:customStyle="1" w:styleId="F1C911FC2F324F399ABD9B64AC5FC24A">
    <w:name w:val="F1C911FC2F324F399ABD9B64AC5FC24A"/>
    <w:rsid w:val="00A41CC3"/>
  </w:style>
  <w:style w:type="paragraph" w:customStyle="1" w:styleId="B8AD0B34908C484DAC065D770BE87B7C">
    <w:name w:val="B8AD0B34908C484DAC065D770BE87B7C"/>
    <w:rsid w:val="00A41CC3"/>
  </w:style>
  <w:style w:type="paragraph" w:customStyle="1" w:styleId="AA2118FF5F8549898A93722948F4F87F">
    <w:name w:val="AA2118FF5F8549898A93722948F4F87F"/>
    <w:rsid w:val="00A41CC3"/>
  </w:style>
  <w:style w:type="paragraph" w:customStyle="1" w:styleId="9F28B7E00D3B449D92DCF28400C76741">
    <w:name w:val="9F28B7E00D3B449D92DCF28400C76741"/>
    <w:rsid w:val="00A41CC3"/>
  </w:style>
  <w:style w:type="paragraph" w:customStyle="1" w:styleId="58476E51B7F945F69775468CDFED46B2">
    <w:name w:val="58476E51B7F945F69775468CDFED46B2"/>
    <w:rsid w:val="00A41CC3"/>
  </w:style>
  <w:style w:type="paragraph" w:customStyle="1" w:styleId="138EF5DF96484C039D0FFB5ABA3DD1BA">
    <w:name w:val="138EF5DF96484C039D0FFB5ABA3DD1BA"/>
    <w:rsid w:val="00A41CC3"/>
  </w:style>
  <w:style w:type="paragraph" w:customStyle="1" w:styleId="B748096B46604E73ABEC4DC5B7146344">
    <w:name w:val="B748096B46604E73ABEC4DC5B7146344"/>
    <w:rsid w:val="00A41CC3"/>
  </w:style>
  <w:style w:type="paragraph" w:customStyle="1" w:styleId="61F4C28F11CC413BAC54B996F4611C0A">
    <w:name w:val="61F4C28F11CC413BAC54B996F4611C0A"/>
    <w:rsid w:val="00A41CC3"/>
  </w:style>
  <w:style w:type="paragraph" w:customStyle="1" w:styleId="E9F85364F2224971BAFA8A1DFCB8D323">
    <w:name w:val="E9F85364F2224971BAFA8A1DFCB8D323"/>
    <w:rsid w:val="00A41CC3"/>
  </w:style>
  <w:style w:type="paragraph" w:customStyle="1" w:styleId="5F6589AD991243FE96EA0CD77AB9B23E">
    <w:name w:val="5F6589AD991243FE96EA0CD77AB9B23E"/>
    <w:rsid w:val="00A41CC3"/>
  </w:style>
  <w:style w:type="paragraph" w:customStyle="1" w:styleId="0AA9A0915DDC42E7A4201C07356EFFB3">
    <w:name w:val="0AA9A0915DDC42E7A4201C07356EFFB3"/>
    <w:rsid w:val="00A41CC3"/>
  </w:style>
  <w:style w:type="paragraph" w:customStyle="1" w:styleId="3DB0DFE807C04FAEA4B1CEC6FD091144">
    <w:name w:val="3DB0DFE807C04FAEA4B1CEC6FD091144"/>
    <w:rsid w:val="00A41CC3"/>
  </w:style>
  <w:style w:type="paragraph" w:customStyle="1" w:styleId="E39C925C339742FC90A9031953724498">
    <w:name w:val="E39C925C339742FC90A9031953724498"/>
    <w:rsid w:val="00A41CC3"/>
  </w:style>
  <w:style w:type="paragraph" w:customStyle="1" w:styleId="8986917AF77B4814BDCC8824BD3683D9">
    <w:name w:val="8986917AF77B4814BDCC8824BD3683D9"/>
    <w:rsid w:val="00A41CC3"/>
  </w:style>
  <w:style w:type="paragraph" w:customStyle="1" w:styleId="851D6A148D74422EADB88719587BDFB7">
    <w:name w:val="851D6A148D74422EADB88719587BDFB7"/>
    <w:rsid w:val="00A41CC3"/>
  </w:style>
  <w:style w:type="paragraph" w:customStyle="1" w:styleId="A7D858DBA39C4E00810DC18DEC6B7A79">
    <w:name w:val="A7D858DBA39C4E00810DC18DEC6B7A79"/>
    <w:rsid w:val="00A41CC3"/>
  </w:style>
  <w:style w:type="paragraph" w:customStyle="1" w:styleId="C6E578A56AEA4C12913D3B15C026F1C3">
    <w:name w:val="C6E578A56AEA4C12913D3B15C026F1C3"/>
    <w:rsid w:val="00A41CC3"/>
  </w:style>
  <w:style w:type="paragraph" w:customStyle="1" w:styleId="91F0AE495F98415F856B83CF89C17FB3">
    <w:name w:val="91F0AE495F98415F856B83CF89C17FB3"/>
    <w:rsid w:val="00A41CC3"/>
  </w:style>
  <w:style w:type="paragraph" w:customStyle="1" w:styleId="5BCD7E53C6FA43B4806804D9772F3B1D">
    <w:name w:val="5BCD7E53C6FA43B4806804D9772F3B1D"/>
    <w:rsid w:val="00A41CC3"/>
  </w:style>
  <w:style w:type="paragraph" w:customStyle="1" w:styleId="87A20547AEDB4A3687E07F42A1FC4815">
    <w:name w:val="87A20547AEDB4A3687E07F42A1FC4815"/>
    <w:rsid w:val="00A41CC3"/>
  </w:style>
  <w:style w:type="paragraph" w:customStyle="1" w:styleId="8E30FBB8FBB041B48F857C5CB12BF315">
    <w:name w:val="8E30FBB8FBB041B48F857C5CB12BF315"/>
    <w:rsid w:val="00A41CC3"/>
  </w:style>
  <w:style w:type="paragraph" w:customStyle="1" w:styleId="1E9F7B697920453587E51272907A97BF">
    <w:name w:val="1E9F7B697920453587E51272907A97BF"/>
    <w:rsid w:val="00A41CC3"/>
  </w:style>
  <w:style w:type="paragraph" w:customStyle="1" w:styleId="1FC5F8E2AEA146E29C89DE08F69AE560">
    <w:name w:val="1FC5F8E2AEA146E29C89DE08F69AE560"/>
    <w:rsid w:val="00A41CC3"/>
  </w:style>
  <w:style w:type="paragraph" w:customStyle="1" w:styleId="B03AB46482B24AFABE6C62BD5D83911D">
    <w:name w:val="B03AB46482B24AFABE6C62BD5D83911D"/>
    <w:rsid w:val="00A41CC3"/>
  </w:style>
  <w:style w:type="paragraph" w:customStyle="1" w:styleId="2B06E4E5E2394BC4BA15B807698B02F8">
    <w:name w:val="2B06E4E5E2394BC4BA15B807698B02F8"/>
    <w:rsid w:val="00A41CC3"/>
  </w:style>
  <w:style w:type="paragraph" w:customStyle="1" w:styleId="DEA2CAA42FBB4236BC32287447B4C608">
    <w:name w:val="DEA2CAA42FBB4236BC32287447B4C608"/>
    <w:rsid w:val="00A41CC3"/>
  </w:style>
  <w:style w:type="paragraph" w:customStyle="1" w:styleId="415D232158084CC7A5049B42902BF680">
    <w:name w:val="415D232158084CC7A5049B42902BF680"/>
    <w:rsid w:val="00A41CC3"/>
  </w:style>
  <w:style w:type="paragraph" w:customStyle="1" w:styleId="25852066E6274191A237A7DA08CE652E">
    <w:name w:val="25852066E6274191A237A7DA08CE652E"/>
    <w:rsid w:val="00A41CC3"/>
  </w:style>
  <w:style w:type="paragraph" w:customStyle="1" w:styleId="97A92344A7B945D3BC52CA4676DB6C64">
    <w:name w:val="97A92344A7B945D3BC52CA4676DB6C64"/>
    <w:rsid w:val="00A41CC3"/>
  </w:style>
  <w:style w:type="paragraph" w:customStyle="1" w:styleId="C0DC362801A84D128C4AEBCBE59C4369">
    <w:name w:val="C0DC362801A84D128C4AEBCBE59C4369"/>
    <w:rsid w:val="00A41CC3"/>
  </w:style>
  <w:style w:type="paragraph" w:customStyle="1" w:styleId="E309D2B2E6AC4952917D2BAB1D758A65">
    <w:name w:val="E309D2B2E6AC4952917D2BAB1D758A65"/>
    <w:rsid w:val="00A41CC3"/>
  </w:style>
  <w:style w:type="paragraph" w:customStyle="1" w:styleId="9386EA29DEFC45D580F4245FA92E63F1">
    <w:name w:val="9386EA29DEFC45D580F4245FA92E63F1"/>
    <w:rsid w:val="00A41CC3"/>
  </w:style>
  <w:style w:type="paragraph" w:customStyle="1" w:styleId="82020805F6004674A761B4948750A09B">
    <w:name w:val="82020805F6004674A761B4948750A09B"/>
    <w:rsid w:val="00A41CC3"/>
  </w:style>
  <w:style w:type="paragraph" w:customStyle="1" w:styleId="8C4A657384BE4D3DB5C8E18B413D0B7F">
    <w:name w:val="8C4A657384BE4D3DB5C8E18B413D0B7F"/>
    <w:rsid w:val="00A41CC3"/>
  </w:style>
  <w:style w:type="paragraph" w:customStyle="1" w:styleId="BEED0C6039E3458C86E02D19762FB464">
    <w:name w:val="BEED0C6039E3458C86E02D19762FB464"/>
    <w:rsid w:val="00A41CC3"/>
  </w:style>
  <w:style w:type="paragraph" w:customStyle="1" w:styleId="C06BA48EC257461695CCF1653FC3AC30">
    <w:name w:val="C06BA48EC257461695CCF1653FC3AC30"/>
    <w:rsid w:val="00A41CC3"/>
  </w:style>
  <w:style w:type="paragraph" w:customStyle="1" w:styleId="21CAC8AA47154ED3BC434E0E970C4B68">
    <w:name w:val="21CAC8AA47154ED3BC434E0E970C4B68"/>
    <w:rsid w:val="00A41CC3"/>
  </w:style>
  <w:style w:type="paragraph" w:customStyle="1" w:styleId="58165C0BF4314AA68FF94E5D54951205">
    <w:name w:val="58165C0BF4314AA68FF94E5D54951205"/>
    <w:rsid w:val="00A41CC3"/>
  </w:style>
  <w:style w:type="paragraph" w:customStyle="1" w:styleId="05B48CF865074D19A42DB494A00DEF52">
    <w:name w:val="05B48CF865074D19A42DB494A00DEF52"/>
    <w:rsid w:val="00A41CC3"/>
  </w:style>
  <w:style w:type="paragraph" w:customStyle="1" w:styleId="A6F12A8D86A049EFB794CDC3405A1ADA">
    <w:name w:val="A6F12A8D86A049EFB794CDC3405A1ADA"/>
    <w:rsid w:val="00A41CC3"/>
  </w:style>
  <w:style w:type="paragraph" w:customStyle="1" w:styleId="2B60786FAA4C4EA191367D3D0F2027CB">
    <w:name w:val="2B60786FAA4C4EA191367D3D0F2027CB"/>
    <w:rsid w:val="00A41CC3"/>
  </w:style>
  <w:style w:type="paragraph" w:customStyle="1" w:styleId="336D1F0FEC0B4B57BCF172533B846C6E">
    <w:name w:val="336D1F0FEC0B4B57BCF172533B846C6E"/>
    <w:rsid w:val="00A41CC3"/>
  </w:style>
  <w:style w:type="paragraph" w:customStyle="1" w:styleId="3FA4D68B45E4490BA6A60FF1131B8457">
    <w:name w:val="3FA4D68B45E4490BA6A60FF1131B8457"/>
    <w:rsid w:val="00A41CC3"/>
  </w:style>
  <w:style w:type="paragraph" w:customStyle="1" w:styleId="A933400EC92542F78E38FD4ECFD09C89">
    <w:name w:val="A933400EC92542F78E38FD4ECFD09C89"/>
    <w:rsid w:val="00A41CC3"/>
  </w:style>
  <w:style w:type="paragraph" w:customStyle="1" w:styleId="9547743A362A43A9BB0A7EEBB5456FDD">
    <w:name w:val="9547743A362A43A9BB0A7EEBB5456FDD"/>
    <w:rsid w:val="00A41CC3"/>
  </w:style>
  <w:style w:type="paragraph" w:customStyle="1" w:styleId="24A6D12A413C40F3A67F88028D40BF58">
    <w:name w:val="24A6D12A413C40F3A67F88028D40BF58"/>
    <w:rsid w:val="00A41CC3"/>
  </w:style>
  <w:style w:type="paragraph" w:customStyle="1" w:styleId="2726DE3873DC4A13A0525767F259E7FB">
    <w:name w:val="2726DE3873DC4A13A0525767F259E7FB"/>
    <w:rsid w:val="00A41CC3"/>
  </w:style>
  <w:style w:type="paragraph" w:customStyle="1" w:styleId="38CA083B648B44B5B01D3ADD3845191D">
    <w:name w:val="38CA083B648B44B5B01D3ADD3845191D"/>
    <w:rsid w:val="00A41CC3"/>
  </w:style>
  <w:style w:type="paragraph" w:customStyle="1" w:styleId="7172C3E3ADBF477AB3D39BB3C25D4806">
    <w:name w:val="7172C3E3ADBF477AB3D39BB3C25D4806"/>
    <w:rsid w:val="00A41CC3"/>
  </w:style>
  <w:style w:type="paragraph" w:customStyle="1" w:styleId="375C7D9029A247A3874176BA601EEA6F">
    <w:name w:val="375C7D9029A247A3874176BA601EEA6F"/>
    <w:rsid w:val="00A41CC3"/>
  </w:style>
  <w:style w:type="paragraph" w:customStyle="1" w:styleId="1BE75AE747934E5F9218C0DE17BD17F3">
    <w:name w:val="1BE75AE747934E5F9218C0DE17BD17F3"/>
    <w:rsid w:val="00A41CC3"/>
  </w:style>
  <w:style w:type="paragraph" w:customStyle="1" w:styleId="EB015F164244473CAEE4A7F63D6D8F5E">
    <w:name w:val="EB015F164244473CAEE4A7F63D6D8F5E"/>
    <w:rsid w:val="00A41CC3"/>
  </w:style>
  <w:style w:type="paragraph" w:customStyle="1" w:styleId="F4A8E6E6DA4E46AA9F4E537B17A10649">
    <w:name w:val="F4A8E6E6DA4E46AA9F4E537B17A10649"/>
    <w:rsid w:val="00A41CC3"/>
  </w:style>
  <w:style w:type="paragraph" w:customStyle="1" w:styleId="7130D22996044F41BE4DF14FC4A2C033">
    <w:name w:val="7130D22996044F41BE4DF14FC4A2C033"/>
    <w:rsid w:val="00A41CC3"/>
  </w:style>
  <w:style w:type="paragraph" w:customStyle="1" w:styleId="8719A5B4E0464EDAAF224F9A97388A62">
    <w:name w:val="8719A5B4E0464EDAAF224F9A97388A62"/>
    <w:rsid w:val="00A41CC3"/>
  </w:style>
  <w:style w:type="paragraph" w:customStyle="1" w:styleId="FBC82C44FF3B42B3B2D8212DAB828CD6">
    <w:name w:val="FBC82C44FF3B42B3B2D8212DAB828CD6"/>
    <w:rsid w:val="00A41CC3"/>
  </w:style>
  <w:style w:type="paragraph" w:customStyle="1" w:styleId="7881ABDDA8E249FCA9297A762CE20B3B">
    <w:name w:val="7881ABDDA8E249FCA9297A762CE20B3B"/>
    <w:rsid w:val="00A41CC3"/>
  </w:style>
  <w:style w:type="paragraph" w:customStyle="1" w:styleId="EFFB472E06CF4F74851B4C08C8EDB68A">
    <w:name w:val="EFFB472E06CF4F74851B4C08C8EDB68A"/>
    <w:rsid w:val="00A41CC3"/>
  </w:style>
  <w:style w:type="paragraph" w:customStyle="1" w:styleId="44B8481C43BB4C04833992DEFFD806B5">
    <w:name w:val="44B8481C43BB4C04833992DEFFD806B5"/>
    <w:rsid w:val="00A41CC3"/>
  </w:style>
  <w:style w:type="paragraph" w:customStyle="1" w:styleId="2CCABA55E9D34980AA7C9000A02B70DD">
    <w:name w:val="2CCABA55E9D34980AA7C9000A02B70DD"/>
    <w:rsid w:val="00A41CC3"/>
  </w:style>
  <w:style w:type="paragraph" w:customStyle="1" w:styleId="9301825792024543832F97BAAA911B9F">
    <w:name w:val="9301825792024543832F97BAAA911B9F"/>
    <w:rsid w:val="00A41CC3"/>
  </w:style>
  <w:style w:type="paragraph" w:customStyle="1" w:styleId="DE1BF34F483D4F0D91F81C396AB5ABCE">
    <w:name w:val="DE1BF34F483D4F0D91F81C396AB5ABCE"/>
    <w:rsid w:val="00A41CC3"/>
  </w:style>
  <w:style w:type="paragraph" w:customStyle="1" w:styleId="560BEA2E5DFF4DB99549441B3ED21002">
    <w:name w:val="560BEA2E5DFF4DB99549441B3ED21002"/>
    <w:rsid w:val="00A41CC3"/>
  </w:style>
  <w:style w:type="paragraph" w:customStyle="1" w:styleId="AB22EE559EDF49D6900304101FC62000">
    <w:name w:val="AB22EE559EDF49D6900304101FC62000"/>
    <w:rsid w:val="00A41CC3"/>
  </w:style>
  <w:style w:type="paragraph" w:customStyle="1" w:styleId="C04FE2BA7FC14B48AF2517166D61AB67">
    <w:name w:val="C04FE2BA7FC14B48AF2517166D61AB67"/>
    <w:rsid w:val="00A41CC3"/>
  </w:style>
  <w:style w:type="paragraph" w:customStyle="1" w:styleId="CD6CC64F806840FD988DBC8751675C51">
    <w:name w:val="CD6CC64F806840FD988DBC8751675C51"/>
    <w:rsid w:val="00A41CC3"/>
  </w:style>
  <w:style w:type="paragraph" w:customStyle="1" w:styleId="FF30FEAF994B41CC8BA53F7A8B3F1DA2">
    <w:name w:val="FF30FEAF994B41CC8BA53F7A8B3F1DA2"/>
    <w:rsid w:val="00A41CC3"/>
  </w:style>
  <w:style w:type="paragraph" w:customStyle="1" w:styleId="C1396412506946FE8BF8729DED353496">
    <w:name w:val="C1396412506946FE8BF8729DED353496"/>
    <w:rsid w:val="00A41CC3"/>
  </w:style>
  <w:style w:type="paragraph" w:customStyle="1" w:styleId="40C9D574EA2D4F7789F9C86B3992E7B7">
    <w:name w:val="40C9D574EA2D4F7789F9C86B3992E7B7"/>
    <w:rsid w:val="00A41CC3"/>
  </w:style>
  <w:style w:type="paragraph" w:customStyle="1" w:styleId="0F24FD2383C046D98A05D708F00312D9">
    <w:name w:val="0F24FD2383C046D98A05D708F00312D9"/>
    <w:rsid w:val="00A41CC3"/>
  </w:style>
  <w:style w:type="paragraph" w:customStyle="1" w:styleId="9FCE39209B274DA8955B90DF3302A63A">
    <w:name w:val="9FCE39209B274DA8955B90DF3302A63A"/>
    <w:rsid w:val="00A41CC3"/>
  </w:style>
  <w:style w:type="paragraph" w:customStyle="1" w:styleId="F46C69EE8BA74DBB819C19F338E8F23D">
    <w:name w:val="F46C69EE8BA74DBB819C19F338E8F23D"/>
    <w:rsid w:val="00A41CC3"/>
  </w:style>
  <w:style w:type="paragraph" w:customStyle="1" w:styleId="C6255AF0D9E042249E8823A4776CD7FA">
    <w:name w:val="C6255AF0D9E042249E8823A4776CD7FA"/>
    <w:rsid w:val="00A41CC3"/>
  </w:style>
  <w:style w:type="paragraph" w:customStyle="1" w:styleId="393C84A771B344C5BCA5FE0D2A1D8FD0">
    <w:name w:val="393C84A771B344C5BCA5FE0D2A1D8FD0"/>
    <w:rsid w:val="00A41CC3"/>
  </w:style>
  <w:style w:type="paragraph" w:customStyle="1" w:styleId="EFB7E5273B044509A0E2B3678DE7F963">
    <w:name w:val="EFB7E5273B044509A0E2B3678DE7F963"/>
    <w:rsid w:val="00A41CC3"/>
  </w:style>
  <w:style w:type="paragraph" w:customStyle="1" w:styleId="A2987A15A8D44577BEDB8F23D18DFB5B">
    <w:name w:val="A2987A15A8D44577BEDB8F23D18DFB5B"/>
    <w:rsid w:val="00A41CC3"/>
  </w:style>
  <w:style w:type="paragraph" w:customStyle="1" w:styleId="71FA36120BF1450DBD5DFFFDD921A5FC">
    <w:name w:val="71FA36120BF1450DBD5DFFFDD921A5FC"/>
    <w:rsid w:val="00A41CC3"/>
  </w:style>
  <w:style w:type="paragraph" w:customStyle="1" w:styleId="CE4A729681D14CA69EC41EF3E85FB150">
    <w:name w:val="CE4A729681D14CA69EC41EF3E85FB150"/>
    <w:rsid w:val="00A41CC3"/>
  </w:style>
  <w:style w:type="paragraph" w:customStyle="1" w:styleId="2439CC1029404B4F8060407204C3DF41">
    <w:name w:val="2439CC1029404B4F8060407204C3DF41"/>
    <w:rsid w:val="00A41CC3"/>
  </w:style>
  <w:style w:type="paragraph" w:customStyle="1" w:styleId="B35F7699FB464DDD954BBF191733CFB9">
    <w:name w:val="B35F7699FB464DDD954BBF191733CFB9"/>
    <w:rsid w:val="00A41CC3"/>
  </w:style>
  <w:style w:type="paragraph" w:customStyle="1" w:styleId="8C0AE9DE750F47C7816A7C0AB86178EB">
    <w:name w:val="8C0AE9DE750F47C7816A7C0AB86178EB"/>
    <w:rsid w:val="00A41CC3"/>
  </w:style>
  <w:style w:type="paragraph" w:customStyle="1" w:styleId="2160123B867B4FB4BC5DAD1F74BB095E">
    <w:name w:val="2160123B867B4FB4BC5DAD1F74BB095E"/>
    <w:rsid w:val="00A41CC3"/>
  </w:style>
  <w:style w:type="paragraph" w:customStyle="1" w:styleId="D01A0A4947D34F9EB7FD06279AD87ED0">
    <w:name w:val="D01A0A4947D34F9EB7FD06279AD87ED0"/>
    <w:rsid w:val="00A41CC3"/>
  </w:style>
  <w:style w:type="paragraph" w:customStyle="1" w:styleId="0B24EB58197940FBADF7B15B51518D84">
    <w:name w:val="0B24EB58197940FBADF7B15B51518D84"/>
    <w:rsid w:val="00A41CC3"/>
  </w:style>
  <w:style w:type="paragraph" w:customStyle="1" w:styleId="7433F159C4A44EEA8D88029450D5A306">
    <w:name w:val="7433F159C4A44EEA8D88029450D5A306"/>
    <w:rsid w:val="00A41CC3"/>
  </w:style>
  <w:style w:type="paragraph" w:customStyle="1" w:styleId="480F702674194993A664EE93E2ECA807">
    <w:name w:val="480F702674194993A664EE93E2ECA807"/>
    <w:rsid w:val="00A41CC3"/>
  </w:style>
  <w:style w:type="paragraph" w:customStyle="1" w:styleId="71112A3D47FB4E75AE7F62F87C2C6C44">
    <w:name w:val="71112A3D47FB4E75AE7F62F87C2C6C44"/>
    <w:rsid w:val="00A41CC3"/>
  </w:style>
  <w:style w:type="paragraph" w:customStyle="1" w:styleId="6A0BC2A7D60949D3B347624843C9870A">
    <w:name w:val="6A0BC2A7D60949D3B347624843C9870A"/>
    <w:rsid w:val="00A41CC3"/>
  </w:style>
  <w:style w:type="paragraph" w:customStyle="1" w:styleId="3DFFDB267FEC41338FC3F534C32CCCC4">
    <w:name w:val="3DFFDB267FEC41338FC3F534C32CCCC4"/>
    <w:rsid w:val="00A41CC3"/>
  </w:style>
  <w:style w:type="paragraph" w:customStyle="1" w:styleId="8F520221572A458EAC9EF109E34DAC2D">
    <w:name w:val="8F520221572A458EAC9EF109E34DAC2D"/>
    <w:rsid w:val="00A41CC3"/>
  </w:style>
  <w:style w:type="paragraph" w:customStyle="1" w:styleId="7AD81D6E18A34E8BA51BD88A89C1584D">
    <w:name w:val="7AD81D6E18A34E8BA51BD88A89C1584D"/>
    <w:rsid w:val="00A41CC3"/>
  </w:style>
  <w:style w:type="paragraph" w:customStyle="1" w:styleId="AB61B51FBA2D45DDB336298BA2F0C843">
    <w:name w:val="AB61B51FBA2D45DDB336298BA2F0C843"/>
    <w:rsid w:val="00A41CC3"/>
  </w:style>
  <w:style w:type="paragraph" w:customStyle="1" w:styleId="F4E0DEF93CD0454B83311FAAB67D0069">
    <w:name w:val="F4E0DEF93CD0454B83311FAAB67D0069"/>
    <w:rsid w:val="00A41CC3"/>
  </w:style>
  <w:style w:type="paragraph" w:customStyle="1" w:styleId="7FBAFBA065BA45C28981AD8C26EAE44E">
    <w:name w:val="7FBAFBA065BA45C28981AD8C26EAE44E"/>
    <w:rsid w:val="00A41CC3"/>
  </w:style>
  <w:style w:type="paragraph" w:customStyle="1" w:styleId="9FB52DD5537F40FC8A65FE86993E0CC2">
    <w:name w:val="9FB52DD5537F40FC8A65FE86993E0CC2"/>
    <w:rsid w:val="00A41CC3"/>
  </w:style>
  <w:style w:type="paragraph" w:customStyle="1" w:styleId="15CBAB58BDA6400AAA17A1FEE9F2A6DB">
    <w:name w:val="15CBAB58BDA6400AAA17A1FEE9F2A6DB"/>
    <w:rsid w:val="00A41CC3"/>
  </w:style>
  <w:style w:type="paragraph" w:customStyle="1" w:styleId="4D96D266CF4644EEBEF85551769F1567">
    <w:name w:val="4D96D266CF4644EEBEF85551769F1567"/>
    <w:rsid w:val="00A41CC3"/>
  </w:style>
  <w:style w:type="paragraph" w:customStyle="1" w:styleId="BA1772F8770A46D6AC1509ADC341A6AD">
    <w:name w:val="BA1772F8770A46D6AC1509ADC341A6AD"/>
    <w:rsid w:val="00A41CC3"/>
  </w:style>
  <w:style w:type="paragraph" w:customStyle="1" w:styleId="8E6558E0626940BBB7B13E5400C6BF8C">
    <w:name w:val="8E6558E0626940BBB7B13E5400C6BF8C"/>
    <w:rsid w:val="00A41CC3"/>
  </w:style>
  <w:style w:type="paragraph" w:customStyle="1" w:styleId="F59D7052B4C44B6BA920E589AB53B0FD">
    <w:name w:val="F59D7052B4C44B6BA920E589AB53B0FD"/>
    <w:rsid w:val="00A41CC3"/>
  </w:style>
  <w:style w:type="paragraph" w:customStyle="1" w:styleId="E7704128CD99427D84AD9DB647C27B71">
    <w:name w:val="E7704128CD99427D84AD9DB647C27B71"/>
    <w:rsid w:val="00A41CC3"/>
  </w:style>
  <w:style w:type="paragraph" w:customStyle="1" w:styleId="D3CC40BAD32F45BF9D1049144A2E70E9">
    <w:name w:val="D3CC40BAD32F45BF9D1049144A2E70E9"/>
    <w:rsid w:val="00A41CC3"/>
  </w:style>
  <w:style w:type="paragraph" w:customStyle="1" w:styleId="A23C13C183E94C64855EE7E7D378F0C7">
    <w:name w:val="A23C13C183E94C64855EE7E7D378F0C7"/>
    <w:rsid w:val="00A41CC3"/>
  </w:style>
  <w:style w:type="paragraph" w:customStyle="1" w:styleId="684ECB3F3F19480DA2A6B7772D963545">
    <w:name w:val="684ECB3F3F19480DA2A6B7772D963545"/>
    <w:rsid w:val="00A41CC3"/>
  </w:style>
  <w:style w:type="paragraph" w:customStyle="1" w:styleId="E086451F903A4CE5B305E9B002563226">
    <w:name w:val="E086451F903A4CE5B305E9B002563226"/>
    <w:rsid w:val="00A41CC3"/>
  </w:style>
  <w:style w:type="paragraph" w:customStyle="1" w:styleId="6E7CF85EF9894320BB13F6036B2CFA0A">
    <w:name w:val="6E7CF85EF9894320BB13F6036B2CFA0A"/>
    <w:rsid w:val="00A41CC3"/>
  </w:style>
  <w:style w:type="paragraph" w:customStyle="1" w:styleId="0A1EC7D6B4ED427AA3DD59C98CCF2B8C">
    <w:name w:val="0A1EC7D6B4ED427AA3DD59C98CCF2B8C"/>
    <w:rsid w:val="00A41CC3"/>
  </w:style>
  <w:style w:type="paragraph" w:customStyle="1" w:styleId="9112902175D94353AC2C2BAC638A5AC1">
    <w:name w:val="9112902175D94353AC2C2BAC638A5AC1"/>
    <w:rsid w:val="00A41CC3"/>
  </w:style>
  <w:style w:type="paragraph" w:customStyle="1" w:styleId="CF7E2515A99B44459B3619C7DCE26FDE">
    <w:name w:val="CF7E2515A99B44459B3619C7DCE26FDE"/>
    <w:rsid w:val="00A41CC3"/>
  </w:style>
  <w:style w:type="paragraph" w:customStyle="1" w:styleId="E6D576D72C7E4CDDBDF3F28822E054EC">
    <w:name w:val="E6D576D72C7E4CDDBDF3F28822E054EC"/>
    <w:rsid w:val="00A41CC3"/>
  </w:style>
  <w:style w:type="paragraph" w:customStyle="1" w:styleId="A3B2E8A566DF42DDBCDC7517BC2140DE">
    <w:name w:val="A3B2E8A566DF42DDBCDC7517BC2140DE"/>
    <w:rsid w:val="00A41CC3"/>
  </w:style>
  <w:style w:type="paragraph" w:customStyle="1" w:styleId="63D0FE2BB199429A9A5E85EB3D1D1310">
    <w:name w:val="63D0FE2BB199429A9A5E85EB3D1D1310"/>
    <w:rsid w:val="00A41CC3"/>
  </w:style>
  <w:style w:type="paragraph" w:customStyle="1" w:styleId="37C50598337B4DECBE9C915BFB8A7B33">
    <w:name w:val="37C50598337B4DECBE9C915BFB8A7B33"/>
    <w:rsid w:val="00A41CC3"/>
  </w:style>
  <w:style w:type="paragraph" w:customStyle="1" w:styleId="4BB1DB40D6144551AD4F73D280C95978">
    <w:name w:val="4BB1DB40D6144551AD4F73D280C95978"/>
    <w:rsid w:val="00A41CC3"/>
  </w:style>
  <w:style w:type="paragraph" w:customStyle="1" w:styleId="3DB6009BAE01470591F4710BF4DCB059">
    <w:name w:val="3DB6009BAE01470591F4710BF4DCB059"/>
    <w:rsid w:val="00A41CC3"/>
  </w:style>
  <w:style w:type="paragraph" w:customStyle="1" w:styleId="8E2149B7FCB74603818B836205B78D8F">
    <w:name w:val="8E2149B7FCB74603818B836205B78D8F"/>
    <w:rsid w:val="00A41CC3"/>
  </w:style>
  <w:style w:type="paragraph" w:customStyle="1" w:styleId="2474F41101474246A780B573C8873AAB">
    <w:name w:val="2474F41101474246A780B573C8873AAB"/>
    <w:rsid w:val="00A41CC3"/>
  </w:style>
  <w:style w:type="paragraph" w:customStyle="1" w:styleId="96EB869063834D7E97CC6FB2975C9CB4">
    <w:name w:val="96EB869063834D7E97CC6FB2975C9CB4"/>
    <w:rsid w:val="00A41CC3"/>
  </w:style>
  <w:style w:type="paragraph" w:customStyle="1" w:styleId="DC9E9DD02019462A86D63AB6FC7F64C5">
    <w:name w:val="DC9E9DD02019462A86D63AB6FC7F64C5"/>
    <w:rsid w:val="00A41CC3"/>
  </w:style>
  <w:style w:type="paragraph" w:customStyle="1" w:styleId="D94DB84A609D437681FBDB00C5546A4A">
    <w:name w:val="D94DB84A609D437681FBDB00C5546A4A"/>
    <w:rsid w:val="00A41CC3"/>
  </w:style>
  <w:style w:type="paragraph" w:customStyle="1" w:styleId="AFED8E0618164D19938A6E22A84DA99B">
    <w:name w:val="AFED8E0618164D19938A6E22A84DA99B"/>
    <w:rsid w:val="00A41CC3"/>
  </w:style>
  <w:style w:type="paragraph" w:customStyle="1" w:styleId="8686510F0BED43DFAE62987F5060EA55">
    <w:name w:val="8686510F0BED43DFAE62987F5060EA55"/>
    <w:rsid w:val="00A41CC3"/>
  </w:style>
  <w:style w:type="paragraph" w:customStyle="1" w:styleId="6852323159F547E9BD1DA3BCE935B759">
    <w:name w:val="6852323159F547E9BD1DA3BCE935B759"/>
    <w:rsid w:val="00A41CC3"/>
  </w:style>
  <w:style w:type="paragraph" w:customStyle="1" w:styleId="B4027642AF0943E98B067BFD8F65B260">
    <w:name w:val="B4027642AF0943E98B067BFD8F65B260"/>
    <w:rsid w:val="00A41CC3"/>
  </w:style>
  <w:style w:type="paragraph" w:customStyle="1" w:styleId="829D268AC0C6483F9FEF204E0A555B4E">
    <w:name w:val="829D268AC0C6483F9FEF204E0A555B4E"/>
    <w:rsid w:val="00A41CC3"/>
  </w:style>
  <w:style w:type="paragraph" w:customStyle="1" w:styleId="B1F15F0E559D44C7BF6716DD1282649E">
    <w:name w:val="B1F15F0E559D44C7BF6716DD1282649E"/>
    <w:rsid w:val="00A41CC3"/>
  </w:style>
  <w:style w:type="paragraph" w:customStyle="1" w:styleId="25D0B50D63754B25BB8DB5A5F07C0517">
    <w:name w:val="25D0B50D63754B25BB8DB5A5F07C0517"/>
    <w:rsid w:val="00A41CC3"/>
  </w:style>
  <w:style w:type="paragraph" w:customStyle="1" w:styleId="065DD6371EDA43FFB21ECE5B1741E46F">
    <w:name w:val="065DD6371EDA43FFB21ECE5B1741E46F"/>
    <w:rsid w:val="00A41CC3"/>
  </w:style>
  <w:style w:type="paragraph" w:customStyle="1" w:styleId="9D90AB425A844104B74B323CC97902C5">
    <w:name w:val="9D90AB425A844104B74B323CC97902C5"/>
    <w:rsid w:val="00A41CC3"/>
  </w:style>
  <w:style w:type="paragraph" w:customStyle="1" w:styleId="ED8AD3BC2C5B438F84E7AFC652EE1A6A">
    <w:name w:val="ED8AD3BC2C5B438F84E7AFC652EE1A6A"/>
    <w:rsid w:val="00A41CC3"/>
  </w:style>
  <w:style w:type="paragraph" w:customStyle="1" w:styleId="2E20DC98DAF949D29DD23F8C549D7E32">
    <w:name w:val="2E20DC98DAF949D29DD23F8C549D7E32"/>
    <w:rsid w:val="00A41CC3"/>
  </w:style>
  <w:style w:type="paragraph" w:customStyle="1" w:styleId="B635B1003F744BE3B2E0C2A361CC23A0">
    <w:name w:val="B635B1003F744BE3B2E0C2A361CC23A0"/>
    <w:rsid w:val="00A41CC3"/>
  </w:style>
  <w:style w:type="paragraph" w:customStyle="1" w:styleId="222DD831E58D41A59096FA90185F7C9F">
    <w:name w:val="222DD831E58D41A59096FA90185F7C9F"/>
    <w:rsid w:val="00A41CC3"/>
  </w:style>
  <w:style w:type="paragraph" w:customStyle="1" w:styleId="5E7E72672CA54362AA54B0084ADDA50A">
    <w:name w:val="5E7E72672CA54362AA54B0084ADDA50A"/>
    <w:rsid w:val="00A41CC3"/>
  </w:style>
  <w:style w:type="paragraph" w:customStyle="1" w:styleId="9000AFBCBE564C34AE38FA42E6CF214A">
    <w:name w:val="9000AFBCBE564C34AE38FA42E6CF214A"/>
    <w:rsid w:val="00A41CC3"/>
  </w:style>
  <w:style w:type="paragraph" w:customStyle="1" w:styleId="60ED16B1EA27492A8B3550006A8B03B0">
    <w:name w:val="60ED16B1EA27492A8B3550006A8B03B0"/>
    <w:rsid w:val="00A41CC3"/>
  </w:style>
  <w:style w:type="paragraph" w:customStyle="1" w:styleId="C9DBA192933D406D84D52D0D52FBE69B">
    <w:name w:val="C9DBA192933D406D84D52D0D52FBE69B"/>
    <w:rsid w:val="00A41CC3"/>
  </w:style>
  <w:style w:type="paragraph" w:customStyle="1" w:styleId="E7EC57C55680462DBD62C768D4BA853C">
    <w:name w:val="E7EC57C55680462DBD62C768D4BA853C"/>
    <w:rsid w:val="00A41CC3"/>
  </w:style>
  <w:style w:type="paragraph" w:customStyle="1" w:styleId="1DCC2BC680824470BC3B4D70E2482124">
    <w:name w:val="1DCC2BC680824470BC3B4D70E2482124"/>
    <w:rsid w:val="00A41CC3"/>
  </w:style>
  <w:style w:type="paragraph" w:customStyle="1" w:styleId="B23A52117CD34F8FB6E3B857C3449B51">
    <w:name w:val="B23A52117CD34F8FB6E3B857C3449B51"/>
    <w:rsid w:val="00A41CC3"/>
  </w:style>
  <w:style w:type="paragraph" w:customStyle="1" w:styleId="936D204A1470492C839BF27E80747CB8">
    <w:name w:val="936D204A1470492C839BF27E80747CB8"/>
    <w:rsid w:val="00A41CC3"/>
  </w:style>
  <w:style w:type="paragraph" w:customStyle="1" w:styleId="56D2556F72D1417BB30424F6C7541984">
    <w:name w:val="56D2556F72D1417BB30424F6C7541984"/>
    <w:rsid w:val="00A41CC3"/>
  </w:style>
  <w:style w:type="paragraph" w:customStyle="1" w:styleId="8FFAC81CD5614D16B520932C2D037E5E">
    <w:name w:val="8FFAC81CD5614D16B520932C2D037E5E"/>
    <w:rsid w:val="00A41CC3"/>
  </w:style>
  <w:style w:type="paragraph" w:customStyle="1" w:styleId="7B52AC9632AC450797F10F44CC30B26A">
    <w:name w:val="7B52AC9632AC450797F10F44CC30B26A"/>
    <w:rsid w:val="00A41CC3"/>
  </w:style>
  <w:style w:type="paragraph" w:customStyle="1" w:styleId="B7B06996231E49C1927C56396C07D4EE">
    <w:name w:val="B7B06996231E49C1927C56396C07D4EE"/>
    <w:rsid w:val="00A41CC3"/>
  </w:style>
  <w:style w:type="paragraph" w:customStyle="1" w:styleId="8E0A4CAFF0AC4A3C89C9A351AA122A81">
    <w:name w:val="8E0A4CAFF0AC4A3C89C9A351AA122A81"/>
    <w:rsid w:val="00A41CC3"/>
  </w:style>
  <w:style w:type="paragraph" w:customStyle="1" w:styleId="4564FEFADA684E3E9FB4AE7787D24594">
    <w:name w:val="4564FEFADA684E3E9FB4AE7787D24594"/>
    <w:rsid w:val="00A41CC3"/>
  </w:style>
  <w:style w:type="paragraph" w:customStyle="1" w:styleId="9E762D56DB5546B6863EC3EA7718E4AC">
    <w:name w:val="9E762D56DB5546B6863EC3EA7718E4AC"/>
    <w:rsid w:val="00A41CC3"/>
  </w:style>
  <w:style w:type="paragraph" w:customStyle="1" w:styleId="DF10DF1BE67141CDA8274FC63407FD7F">
    <w:name w:val="DF10DF1BE67141CDA8274FC63407FD7F"/>
    <w:rsid w:val="00A41CC3"/>
  </w:style>
  <w:style w:type="paragraph" w:customStyle="1" w:styleId="353CB4A39A9A4B669108DD3EFF7FDD12">
    <w:name w:val="353CB4A39A9A4B669108DD3EFF7FDD12"/>
    <w:rsid w:val="00A41CC3"/>
  </w:style>
  <w:style w:type="paragraph" w:customStyle="1" w:styleId="F6219C7F3DAD41EBABF4C587C0C41426">
    <w:name w:val="F6219C7F3DAD41EBABF4C587C0C41426"/>
    <w:rsid w:val="00A41CC3"/>
  </w:style>
  <w:style w:type="paragraph" w:customStyle="1" w:styleId="E6C28F09FCFE4F9E9F63A4CF9B389327">
    <w:name w:val="E6C28F09FCFE4F9E9F63A4CF9B389327"/>
    <w:rsid w:val="00A41CC3"/>
  </w:style>
  <w:style w:type="paragraph" w:customStyle="1" w:styleId="9C0C887BCB5546D6B945B2865D416474">
    <w:name w:val="9C0C887BCB5546D6B945B2865D416474"/>
    <w:rsid w:val="00A41CC3"/>
  </w:style>
  <w:style w:type="paragraph" w:customStyle="1" w:styleId="ADEB10F539B844799E1B19A2EEC192D4">
    <w:name w:val="ADEB10F539B844799E1B19A2EEC192D4"/>
    <w:rsid w:val="00A41CC3"/>
  </w:style>
  <w:style w:type="paragraph" w:customStyle="1" w:styleId="AC3506E61156405EB07696A5058BA78D">
    <w:name w:val="AC3506E61156405EB07696A5058BA78D"/>
    <w:rsid w:val="00A41CC3"/>
  </w:style>
  <w:style w:type="paragraph" w:customStyle="1" w:styleId="992357BBCF464C79A70454F856E8E73C">
    <w:name w:val="992357BBCF464C79A70454F856E8E73C"/>
    <w:rsid w:val="00A41CC3"/>
  </w:style>
  <w:style w:type="paragraph" w:customStyle="1" w:styleId="6AA7E5ECDB1B46858BD58A3D8442C015">
    <w:name w:val="6AA7E5ECDB1B46858BD58A3D8442C015"/>
    <w:rsid w:val="00A41CC3"/>
  </w:style>
  <w:style w:type="paragraph" w:customStyle="1" w:styleId="2FE23FC8353A4D489B6D1DE81D5EAC5D">
    <w:name w:val="2FE23FC8353A4D489B6D1DE81D5EAC5D"/>
    <w:rsid w:val="00A41CC3"/>
  </w:style>
  <w:style w:type="paragraph" w:customStyle="1" w:styleId="5229E7A539844335A7A0D464CE832388">
    <w:name w:val="5229E7A539844335A7A0D464CE832388"/>
    <w:rsid w:val="00A41CC3"/>
  </w:style>
  <w:style w:type="paragraph" w:customStyle="1" w:styleId="2E1554784F534AA49BB491593352DE12">
    <w:name w:val="2E1554784F534AA49BB491593352DE12"/>
    <w:rsid w:val="00A41CC3"/>
  </w:style>
  <w:style w:type="paragraph" w:customStyle="1" w:styleId="8A1C21273B1C4DA09F0D0A11DED6A404">
    <w:name w:val="8A1C21273B1C4DA09F0D0A11DED6A404"/>
    <w:rsid w:val="00A41CC3"/>
  </w:style>
  <w:style w:type="paragraph" w:customStyle="1" w:styleId="23931345C2C8484AA8C1012114C42CA4">
    <w:name w:val="23931345C2C8484AA8C1012114C42CA4"/>
    <w:rsid w:val="00A41CC3"/>
  </w:style>
  <w:style w:type="paragraph" w:customStyle="1" w:styleId="004B7A3CA32E4CEC9F61E9E20439B3F3">
    <w:name w:val="004B7A3CA32E4CEC9F61E9E20439B3F3"/>
    <w:rsid w:val="00A41CC3"/>
  </w:style>
  <w:style w:type="paragraph" w:customStyle="1" w:styleId="58AA424B2D5C469AB82D47AF82FB73DB">
    <w:name w:val="58AA424B2D5C469AB82D47AF82FB73DB"/>
    <w:rsid w:val="00A41CC3"/>
  </w:style>
  <w:style w:type="paragraph" w:customStyle="1" w:styleId="8172005AC0A341DBB3B0400D7EC13DC7">
    <w:name w:val="8172005AC0A341DBB3B0400D7EC13DC7"/>
    <w:rsid w:val="00A41CC3"/>
  </w:style>
  <w:style w:type="paragraph" w:customStyle="1" w:styleId="E316158B20554554BF006E2E8646001A">
    <w:name w:val="E316158B20554554BF006E2E8646001A"/>
    <w:rsid w:val="00A41CC3"/>
  </w:style>
  <w:style w:type="paragraph" w:customStyle="1" w:styleId="A85F618E9393496BA51B97B1F8B5E992">
    <w:name w:val="A85F618E9393496BA51B97B1F8B5E992"/>
    <w:rsid w:val="00A41CC3"/>
  </w:style>
  <w:style w:type="paragraph" w:customStyle="1" w:styleId="2E2C2DBCAC50490E965DBEC717BC15AF">
    <w:name w:val="2E2C2DBCAC50490E965DBEC717BC15AF"/>
    <w:rsid w:val="00A41CC3"/>
  </w:style>
  <w:style w:type="paragraph" w:customStyle="1" w:styleId="42C830D01C0E4D5EBF7F495BAF561436">
    <w:name w:val="42C830D01C0E4D5EBF7F495BAF561436"/>
    <w:rsid w:val="00A41CC3"/>
  </w:style>
  <w:style w:type="paragraph" w:customStyle="1" w:styleId="88C93172181041759C56CE101C297CC3">
    <w:name w:val="88C93172181041759C56CE101C297CC3"/>
    <w:rsid w:val="00A41CC3"/>
  </w:style>
  <w:style w:type="paragraph" w:customStyle="1" w:styleId="4F6CAB3546B448528169761AD41DB583">
    <w:name w:val="4F6CAB3546B448528169761AD41DB583"/>
    <w:rsid w:val="00A41CC3"/>
  </w:style>
  <w:style w:type="paragraph" w:customStyle="1" w:styleId="D13AD795A01341EE935BE9381088DE08">
    <w:name w:val="D13AD795A01341EE935BE9381088DE08"/>
    <w:rsid w:val="00A41CC3"/>
  </w:style>
  <w:style w:type="paragraph" w:customStyle="1" w:styleId="37DF54AD43064928A857A3C139EE3B7F">
    <w:name w:val="37DF54AD43064928A857A3C139EE3B7F"/>
    <w:rsid w:val="00A41CC3"/>
  </w:style>
  <w:style w:type="paragraph" w:customStyle="1" w:styleId="0FB427DFE53C48D28BD2F5360276205D">
    <w:name w:val="0FB427DFE53C48D28BD2F5360276205D"/>
    <w:rsid w:val="00A41CC3"/>
  </w:style>
  <w:style w:type="paragraph" w:customStyle="1" w:styleId="A66FD6C715EB475CB9D7E648B7080FC5">
    <w:name w:val="A66FD6C715EB475CB9D7E648B7080FC5"/>
    <w:rsid w:val="00A41CC3"/>
  </w:style>
  <w:style w:type="paragraph" w:customStyle="1" w:styleId="B3C3F754894F4FDEB4AE2DABE580063D">
    <w:name w:val="B3C3F754894F4FDEB4AE2DABE580063D"/>
    <w:rsid w:val="00A41CC3"/>
  </w:style>
  <w:style w:type="paragraph" w:customStyle="1" w:styleId="86B6242DB6064F15B1D94FF6A462C30D">
    <w:name w:val="86B6242DB6064F15B1D94FF6A462C30D"/>
    <w:rsid w:val="00A41CC3"/>
  </w:style>
  <w:style w:type="paragraph" w:customStyle="1" w:styleId="22CCE5CE6EC7400AB657E24AFB6EF9CE">
    <w:name w:val="22CCE5CE6EC7400AB657E24AFB6EF9CE"/>
    <w:rsid w:val="00A41CC3"/>
  </w:style>
  <w:style w:type="paragraph" w:customStyle="1" w:styleId="3981F11464214FE69163A01EB73BE25C">
    <w:name w:val="3981F11464214FE69163A01EB73BE25C"/>
    <w:rsid w:val="00A41CC3"/>
  </w:style>
  <w:style w:type="paragraph" w:customStyle="1" w:styleId="1236994F31E442DE8666AB87AAEF6622">
    <w:name w:val="1236994F31E442DE8666AB87AAEF6622"/>
    <w:rsid w:val="00A41CC3"/>
  </w:style>
  <w:style w:type="paragraph" w:customStyle="1" w:styleId="5D2FB450DF8C41009E3F27F64FF524FA">
    <w:name w:val="5D2FB450DF8C41009E3F27F64FF524FA"/>
    <w:rsid w:val="00A41CC3"/>
  </w:style>
  <w:style w:type="paragraph" w:customStyle="1" w:styleId="2FB9E33786664FC08DE44D39EA196A81">
    <w:name w:val="2FB9E33786664FC08DE44D39EA196A81"/>
    <w:rsid w:val="00A41CC3"/>
  </w:style>
  <w:style w:type="paragraph" w:customStyle="1" w:styleId="C7AE1F1B87FD43A7A668A4A1516581BD">
    <w:name w:val="C7AE1F1B87FD43A7A668A4A1516581BD"/>
    <w:rsid w:val="00A41CC3"/>
  </w:style>
  <w:style w:type="paragraph" w:customStyle="1" w:styleId="E850A8784E744D5790C1302C3F4786A3">
    <w:name w:val="E850A8784E744D5790C1302C3F4786A3"/>
    <w:rsid w:val="00A41CC3"/>
  </w:style>
  <w:style w:type="paragraph" w:customStyle="1" w:styleId="CDDE32A776E94916AC48C4C3CEBFD039">
    <w:name w:val="CDDE32A776E94916AC48C4C3CEBFD039"/>
    <w:rsid w:val="00A41CC3"/>
  </w:style>
  <w:style w:type="paragraph" w:customStyle="1" w:styleId="22EFE3371AC64758985E13B1F6BFA577">
    <w:name w:val="22EFE3371AC64758985E13B1F6BFA577"/>
    <w:rsid w:val="00A41CC3"/>
  </w:style>
  <w:style w:type="paragraph" w:customStyle="1" w:styleId="F2636E518C7F44EA944DB6D648905540">
    <w:name w:val="F2636E518C7F44EA944DB6D648905540"/>
    <w:rsid w:val="00A41CC3"/>
  </w:style>
  <w:style w:type="paragraph" w:customStyle="1" w:styleId="B447BE40C57B4AB089BFCB1AD400C1BC">
    <w:name w:val="B447BE40C57B4AB089BFCB1AD400C1BC"/>
    <w:rsid w:val="00A41CC3"/>
  </w:style>
  <w:style w:type="paragraph" w:customStyle="1" w:styleId="7A28E07C7A274689AD64F82D39B6EEDA">
    <w:name w:val="7A28E07C7A274689AD64F82D39B6EEDA"/>
    <w:rsid w:val="00A41CC3"/>
  </w:style>
  <w:style w:type="paragraph" w:customStyle="1" w:styleId="3A4098AD9AF441F0AE1A4695C2957F59">
    <w:name w:val="3A4098AD9AF441F0AE1A4695C2957F59"/>
    <w:rsid w:val="00A41CC3"/>
  </w:style>
  <w:style w:type="paragraph" w:customStyle="1" w:styleId="BF664793379B4FCA805945F901B6E087">
    <w:name w:val="BF664793379B4FCA805945F901B6E087"/>
    <w:rsid w:val="00A41CC3"/>
  </w:style>
  <w:style w:type="paragraph" w:customStyle="1" w:styleId="370DE72AC0704CBC9726E9D479F60005">
    <w:name w:val="370DE72AC0704CBC9726E9D479F60005"/>
    <w:rsid w:val="00A41CC3"/>
  </w:style>
  <w:style w:type="paragraph" w:customStyle="1" w:styleId="966075E725CD41E5AE153E0D28CEA3C5">
    <w:name w:val="966075E725CD41E5AE153E0D28CEA3C5"/>
    <w:rsid w:val="00A41CC3"/>
  </w:style>
  <w:style w:type="paragraph" w:customStyle="1" w:styleId="707F7F7D6FBD4835AA521244139099B7">
    <w:name w:val="707F7F7D6FBD4835AA521244139099B7"/>
    <w:rsid w:val="00A41CC3"/>
  </w:style>
  <w:style w:type="paragraph" w:customStyle="1" w:styleId="7DF414843EC94AAD87EF1FF20F32B37D">
    <w:name w:val="7DF414843EC94AAD87EF1FF20F32B37D"/>
    <w:rsid w:val="00A41CC3"/>
  </w:style>
  <w:style w:type="paragraph" w:customStyle="1" w:styleId="965804E1EB05465B847009FB56694223">
    <w:name w:val="965804E1EB05465B847009FB56694223"/>
    <w:rsid w:val="00A41CC3"/>
  </w:style>
  <w:style w:type="paragraph" w:customStyle="1" w:styleId="8F813C8548CF4569B616573F7ADE8AAA">
    <w:name w:val="8F813C8548CF4569B616573F7ADE8AAA"/>
    <w:rsid w:val="00A41CC3"/>
  </w:style>
  <w:style w:type="paragraph" w:customStyle="1" w:styleId="FF43F82B32974857B34237E81AB7CD14">
    <w:name w:val="FF43F82B32974857B34237E81AB7CD14"/>
    <w:rsid w:val="00A41CC3"/>
  </w:style>
  <w:style w:type="paragraph" w:customStyle="1" w:styleId="43BFC0BBB1F3451A81063BD914767780">
    <w:name w:val="43BFC0BBB1F3451A81063BD914767780"/>
    <w:rsid w:val="00A41CC3"/>
  </w:style>
  <w:style w:type="paragraph" w:customStyle="1" w:styleId="CF0BDF314FCF4105994EF723CEDD814C">
    <w:name w:val="CF0BDF314FCF4105994EF723CEDD814C"/>
    <w:rsid w:val="00A41CC3"/>
  </w:style>
  <w:style w:type="paragraph" w:customStyle="1" w:styleId="204766C7AC8B4D42A61B0171F1429255">
    <w:name w:val="204766C7AC8B4D42A61B0171F1429255"/>
    <w:rsid w:val="00A41CC3"/>
  </w:style>
  <w:style w:type="paragraph" w:customStyle="1" w:styleId="6F7B604A187248B88651A570FD26954B">
    <w:name w:val="6F7B604A187248B88651A570FD26954B"/>
    <w:rsid w:val="00A41CC3"/>
  </w:style>
  <w:style w:type="paragraph" w:customStyle="1" w:styleId="ABE869F559B041D5A33500EF4F335B47">
    <w:name w:val="ABE869F559B041D5A33500EF4F335B47"/>
    <w:rsid w:val="00A41CC3"/>
  </w:style>
  <w:style w:type="paragraph" w:customStyle="1" w:styleId="B1A73BD32FC94F4BB107354A2E98D27A">
    <w:name w:val="B1A73BD32FC94F4BB107354A2E98D27A"/>
    <w:rsid w:val="00A41CC3"/>
  </w:style>
  <w:style w:type="paragraph" w:customStyle="1" w:styleId="863D2FE25F3740DC877AF84B97B18F5A">
    <w:name w:val="863D2FE25F3740DC877AF84B97B18F5A"/>
    <w:rsid w:val="00A41CC3"/>
  </w:style>
  <w:style w:type="paragraph" w:customStyle="1" w:styleId="D2F74E3D061340E59ED572D2C97B5C0D">
    <w:name w:val="D2F74E3D061340E59ED572D2C97B5C0D"/>
    <w:rsid w:val="00A41CC3"/>
  </w:style>
  <w:style w:type="paragraph" w:customStyle="1" w:styleId="041737BA3118452F9D77EF3FDE5C909A">
    <w:name w:val="041737BA3118452F9D77EF3FDE5C909A"/>
    <w:rsid w:val="00A41CC3"/>
  </w:style>
  <w:style w:type="paragraph" w:customStyle="1" w:styleId="386C196FFBC84870BABF05B6660F1372">
    <w:name w:val="386C196FFBC84870BABF05B6660F1372"/>
    <w:rsid w:val="00A41CC3"/>
  </w:style>
  <w:style w:type="paragraph" w:customStyle="1" w:styleId="B25FD8EC2E584D34837CEDAD0A7B44DB">
    <w:name w:val="B25FD8EC2E584D34837CEDAD0A7B44DB"/>
    <w:rsid w:val="00A41CC3"/>
  </w:style>
  <w:style w:type="paragraph" w:customStyle="1" w:styleId="FB7CD5B8805544679C2913F4D10A99F7">
    <w:name w:val="FB7CD5B8805544679C2913F4D10A99F7"/>
    <w:rsid w:val="00A41CC3"/>
  </w:style>
  <w:style w:type="paragraph" w:customStyle="1" w:styleId="1BF81FA5A8A34C7595B9362F39396320">
    <w:name w:val="1BF81FA5A8A34C7595B9362F39396320"/>
    <w:rsid w:val="00A41CC3"/>
  </w:style>
  <w:style w:type="paragraph" w:customStyle="1" w:styleId="5D5CACB32C9A40518D8A7718F62DFEB7">
    <w:name w:val="5D5CACB32C9A40518D8A7718F62DFEB7"/>
    <w:rsid w:val="00A41CC3"/>
  </w:style>
  <w:style w:type="paragraph" w:customStyle="1" w:styleId="0387EE77422C4F0FA677DC475B6F2219">
    <w:name w:val="0387EE77422C4F0FA677DC475B6F2219"/>
    <w:rsid w:val="00A41CC3"/>
  </w:style>
  <w:style w:type="paragraph" w:customStyle="1" w:styleId="4E48A7AB0CF14963A514CD8504382266">
    <w:name w:val="4E48A7AB0CF14963A514CD8504382266"/>
    <w:rsid w:val="00A41CC3"/>
  </w:style>
  <w:style w:type="paragraph" w:customStyle="1" w:styleId="5FAA1DE4EBF84B09BE2FB1BC200E9ADC">
    <w:name w:val="5FAA1DE4EBF84B09BE2FB1BC200E9ADC"/>
    <w:rsid w:val="00A41CC3"/>
  </w:style>
  <w:style w:type="paragraph" w:customStyle="1" w:styleId="FC0363B1213A47BCB96950C3ADCE8F50">
    <w:name w:val="FC0363B1213A47BCB96950C3ADCE8F50"/>
    <w:rsid w:val="00A41CC3"/>
  </w:style>
  <w:style w:type="paragraph" w:customStyle="1" w:styleId="143B0E7CD9E048789460F41CD5D690C3">
    <w:name w:val="143B0E7CD9E048789460F41CD5D690C3"/>
    <w:rsid w:val="00A41CC3"/>
  </w:style>
  <w:style w:type="paragraph" w:customStyle="1" w:styleId="14743828D25A4DB6B99B8AC838BA2716">
    <w:name w:val="14743828D25A4DB6B99B8AC838BA2716"/>
    <w:rsid w:val="00A41CC3"/>
  </w:style>
  <w:style w:type="paragraph" w:customStyle="1" w:styleId="C913119F1AA24CB48F3ED4565BE5624C">
    <w:name w:val="C913119F1AA24CB48F3ED4565BE5624C"/>
    <w:rsid w:val="00A41CC3"/>
  </w:style>
  <w:style w:type="paragraph" w:customStyle="1" w:styleId="D025B3FF6A23498FA997140A2E1932DF">
    <w:name w:val="D025B3FF6A23498FA997140A2E1932DF"/>
    <w:rsid w:val="00A41CC3"/>
  </w:style>
  <w:style w:type="paragraph" w:customStyle="1" w:styleId="20131C1DE24E483BA6A4536F59B7D027">
    <w:name w:val="20131C1DE24E483BA6A4536F59B7D027"/>
    <w:rsid w:val="00A41CC3"/>
  </w:style>
  <w:style w:type="paragraph" w:customStyle="1" w:styleId="751213A460414736A21380B41B25F743">
    <w:name w:val="751213A460414736A21380B41B25F743"/>
    <w:rsid w:val="00A41CC3"/>
  </w:style>
  <w:style w:type="paragraph" w:customStyle="1" w:styleId="C64442AC4D294532BF8D36FF45277086">
    <w:name w:val="C64442AC4D294532BF8D36FF45277086"/>
    <w:rsid w:val="00A41CC3"/>
  </w:style>
  <w:style w:type="paragraph" w:customStyle="1" w:styleId="CB94D729CB664CCE9CB3E766FA2E3494">
    <w:name w:val="CB94D729CB664CCE9CB3E766FA2E3494"/>
    <w:rsid w:val="00A41CC3"/>
  </w:style>
  <w:style w:type="paragraph" w:customStyle="1" w:styleId="560A81D59474478C8E66F881DC446FE2">
    <w:name w:val="560A81D59474478C8E66F881DC446FE2"/>
    <w:rsid w:val="00A41CC3"/>
  </w:style>
  <w:style w:type="paragraph" w:customStyle="1" w:styleId="FE71B399919345DAA99A2780A72D89A5">
    <w:name w:val="FE71B399919345DAA99A2780A72D89A5"/>
    <w:rsid w:val="00A41CC3"/>
  </w:style>
  <w:style w:type="paragraph" w:customStyle="1" w:styleId="F6A6E7ED3A504290B09909CA50B4E124">
    <w:name w:val="F6A6E7ED3A504290B09909CA50B4E124"/>
    <w:rsid w:val="00A41CC3"/>
  </w:style>
  <w:style w:type="paragraph" w:customStyle="1" w:styleId="C04C875414674967AC386D1E0E596D8C">
    <w:name w:val="C04C875414674967AC386D1E0E596D8C"/>
    <w:rsid w:val="00A41CC3"/>
  </w:style>
  <w:style w:type="paragraph" w:customStyle="1" w:styleId="75D91E74B67947CA83192632787FD204">
    <w:name w:val="75D91E74B67947CA83192632787FD204"/>
    <w:rsid w:val="00A41CC3"/>
  </w:style>
  <w:style w:type="paragraph" w:customStyle="1" w:styleId="6A18C36397754B218644460F77F1E212">
    <w:name w:val="6A18C36397754B218644460F77F1E212"/>
    <w:rsid w:val="00A41CC3"/>
  </w:style>
  <w:style w:type="paragraph" w:customStyle="1" w:styleId="EAA7F1A73C7F445DA3AC249C70CC4AB6">
    <w:name w:val="EAA7F1A73C7F445DA3AC249C70CC4AB6"/>
    <w:rsid w:val="00902C50"/>
  </w:style>
  <w:style w:type="paragraph" w:customStyle="1" w:styleId="BBDE2006551A403994C1E94D9AF9EA33">
    <w:name w:val="BBDE2006551A403994C1E94D9AF9EA33"/>
    <w:rsid w:val="00902C50"/>
  </w:style>
  <w:style w:type="paragraph" w:customStyle="1" w:styleId="628232E6AA2B443C8D2C4039ED5996C3">
    <w:name w:val="628232E6AA2B443C8D2C4039ED5996C3"/>
    <w:rsid w:val="00902C50"/>
  </w:style>
  <w:style w:type="paragraph" w:customStyle="1" w:styleId="ADBEAB61D1F841C5AB386895FBCB29E1">
    <w:name w:val="ADBEAB61D1F841C5AB386895FBCB29E1"/>
    <w:rsid w:val="00902C50"/>
  </w:style>
  <w:style w:type="paragraph" w:customStyle="1" w:styleId="FC5DBE4D4C5E49D9856DA559ED4B7E16">
    <w:name w:val="FC5DBE4D4C5E49D9856DA559ED4B7E16"/>
    <w:rsid w:val="00902C50"/>
  </w:style>
  <w:style w:type="paragraph" w:customStyle="1" w:styleId="914622701D264EBD8C62F576C9447E2C">
    <w:name w:val="914622701D264EBD8C62F576C9447E2C"/>
    <w:rsid w:val="00902C50"/>
  </w:style>
  <w:style w:type="paragraph" w:customStyle="1" w:styleId="56896B3206464693A0362F37716C541E">
    <w:name w:val="56896B3206464693A0362F37716C541E"/>
    <w:rsid w:val="00902C50"/>
  </w:style>
  <w:style w:type="paragraph" w:customStyle="1" w:styleId="678D1C4FDA1A40DF9616988A3AE03417">
    <w:name w:val="678D1C4FDA1A40DF9616988A3AE03417"/>
    <w:rsid w:val="00902C50"/>
  </w:style>
  <w:style w:type="paragraph" w:customStyle="1" w:styleId="234528761EE9440889EA4E70207B17B4">
    <w:name w:val="234528761EE9440889EA4E70207B17B4"/>
    <w:rsid w:val="00FC7811"/>
  </w:style>
  <w:style w:type="paragraph" w:customStyle="1" w:styleId="78E9A161204F4FA493692C6931844733">
    <w:name w:val="78E9A161204F4FA493692C6931844733"/>
    <w:rsid w:val="00FC7811"/>
  </w:style>
  <w:style w:type="paragraph" w:customStyle="1" w:styleId="553064F723944BCCA8DB88C1D9E05D26">
    <w:name w:val="553064F723944BCCA8DB88C1D9E05D26"/>
    <w:rsid w:val="00FC7811"/>
  </w:style>
  <w:style w:type="paragraph" w:customStyle="1" w:styleId="0067BB7BBF0E43B899AF6CB3C0E5CD07">
    <w:name w:val="0067BB7BBF0E43B899AF6CB3C0E5CD07"/>
    <w:rsid w:val="00FC7811"/>
  </w:style>
  <w:style w:type="paragraph" w:customStyle="1" w:styleId="444FD0DA4F82408CB85AE9FBC00BE90D">
    <w:name w:val="444FD0DA4F82408CB85AE9FBC00BE90D"/>
    <w:rsid w:val="00FC7811"/>
  </w:style>
  <w:style w:type="paragraph" w:customStyle="1" w:styleId="BDA11955F7FA4265B04F9D13B75EDBD9">
    <w:name w:val="BDA11955F7FA4265B04F9D13B75EDBD9"/>
    <w:rsid w:val="00FC7811"/>
  </w:style>
  <w:style w:type="paragraph" w:customStyle="1" w:styleId="073B63F824AE4758AC7704A62333A5B8">
    <w:name w:val="073B63F824AE4758AC7704A62333A5B8"/>
    <w:rsid w:val="00FC7811"/>
  </w:style>
  <w:style w:type="paragraph" w:customStyle="1" w:styleId="72D6CBD9FAE543338DB345513D9C3D82">
    <w:name w:val="72D6CBD9FAE543338DB345513D9C3D82"/>
    <w:rsid w:val="00FC7811"/>
  </w:style>
  <w:style w:type="paragraph" w:customStyle="1" w:styleId="01E03F07A9824436B0C4A6FB4285EB31">
    <w:name w:val="01E03F07A9824436B0C4A6FB4285EB31"/>
    <w:rsid w:val="00FC7811"/>
  </w:style>
  <w:style w:type="paragraph" w:customStyle="1" w:styleId="8639A2F354FE40E3A8AED764B140F424">
    <w:name w:val="8639A2F354FE40E3A8AED764B140F424"/>
    <w:rsid w:val="00FC7811"/>
  </w:style>
  <w:style w:type="paragraph" w:customStyle="1" w:styleId="0949F0B23B814BC68A2DDA520EA4EB34">
    <w:name w:val="0949F0B23B814BC68A2DDA520EA4EB34"/>
    <w:rsid w:val="00FC7811"/>
  </w:style>
  <w:style w:type="paragraph" w:customStyle="1" w:styleId="2E03314609A5411DB989315ECE9983B1">
    <w:name w:val="2E03314609A5411DB989315ECE9983B1"/>
    <w:rsid w:val="00FC7811"/>
  </w:style>
  <w:style w:type="paragraph" w:customStyle="1" w:styleId="CC7C3A0828F149418647FA51F478A47F">
    <w:name w:val="CC7C3A0828F149418647FA51F478A47F"/>
    <w:rsid w:val="00FC7811"/>
  </w:style>
  <w:style w:type="paragraph" w:customStyle="1" w:styleId="2DD427FD5E784B5BBCD9C717B35B7184">
    <w:name w:val="2DD427FD5E784B5BBCD9C717B35B7184"/>
    <w:rsid w:val="00FC7811"/>
  </w:style>
  <w:style w:type="paragraph" w:customStyle="1" w:styleId="5B91F6CD083D4696A5D3FFAFA43AC60B">
    <w:name w:val="5B91F6CD083D4696A5D3FFAFA43AC60B"/>
    <w:rsid w:val="00FC7811"/>
  </w:style>
  <w:style w:type="paragraph" w:customStyle="1" w:styleId="209831D016964A13BAD4394FC154EC08">
    <w:name w:val="209831D016964A13BAD4394FC154EC08"/>
    <w:rsid w:val="00FC7811"/>
  </w:style>
  <w:style w:type="paragraph" w:customStyle="1" w:styleId="BA22E3C0C1FF4673AE33F95C391B9A0B">
    <w:name w:val="BA22E3C0C1FF4673AE33F95C391B9A0B"/>
    <w:rsid w:val="00FC7811"/>
  </w:style>
  <w:style w:type="paragraph" w:customStyle="1" w:styleId="3CD0AAA773FE420194FAE0F7824BC003">
    <w:name w:val="3CD0AAA773FE420194FAE0F7824BC003"/>
    <w:rsid w:val="00FC7811"/>
  </w:style>
  <w:style w:type="paragraph" w:customStyle="1" w:styleId="1B21A8F51BBC4B34A423714977585087">
    <w:name w:val="1B21A8F51BBC4B34A423714977585087"/>
    <w:rsid w:val="00FC7811"/>
  </w:style>
  <w:style w:type="paragraph" w:customStyle="1" w:styleId="BF679E2D76F84E4C8E68BF50D5616466">
    <w:name w:val="BF679E2D76F84E4C8E68BF50D5616466"/>
    <w:rsid w:val="00FC7811"/>
  </w:style>
  <w:style w:type="paragraph" w:customStyle="1" w:styleId="52B78D1F4A914785800E7AE5F144BE44">
    <w:name w:val="52B78D1F4A914785800E7AE5F144BE44"/>
    <w:rsid w:val="00FC7811"/>
  </w:style>
  <w:style w:type="paragraph" w:customStyle="1" w:styleId="6A1247E0067340F28A4854A426D01920">
    <w:name w:val="6A1247E0067340F28A4854A426D01920"/>
    <w:rsid w:val="00FC7811"/>
  </w:style>
  <w:style w:type="paragraph" w:customStyle="1" w:styleId="4C3D075BA0C448EA80FA97394E2F5446">
    <w:name w:val="4C3D075BA0C448EA80FA97394E2F5446"/>
    <w:rsid w:val="00FC7811"/>
  </w:style>
  <w:style w:type="paragraph" w:customStyle="1" w:styleId="DF62AAE4BB11402698D07BE876A2B030">
    <w:name w:val="DF62AAE4BB11402698D07BE876A2B030"/>
    <w:rsid w:val="00FC7811"/>
  </w:style>
  <w:style w:type="paragraph" w:customStyle="1" w:styleId="F423FB85D5BE44E4957A4763F1F9F37B">
    <w:name w:val="F423FB85D5BE44E4957A4763F1F9F37B"/>
    <w:rsid w:val="00FC7811"/>
  </w:style>
  <w:style w:type="paragraph" w:customStyle="1" w:styleId="7996358E35BF49AF89B85901A4387400">
    <w:name w:val="7996358E35BF49AF89B85901A4387400"/>
    <w:rsid w:val="00FC7811"/>
  </w:style>
  <w:style w:type="paragraph" w:customStyle="1" w:styleId="89A8A2DDEA6B4291872447CBBA22A36B">
    <w:name w:val="89A8A2DDEA6B4291872447CBBA22A36B"/>
    <w:rsid w:val="00FC7811"/>
  </w:style>
  <w:style w:type="paragraph" w:customStyle="1" w:styleId="63476F054A9743CDAA17B437F8B112EC">
    <w:name w:val="63476F054A9743CDAA17B437F8B112EC"/>
    <w:rsid w:val="00FC7811"/>
  </w:style>
  <w:style w:type="paragraph" w:customStyle="1" w:styleId="A8088AD2D86848BA93C5AE2961385C45">
    <w:name w:val="A8088AD2D86848BA93C5AE2961385C45"/>
    <w:rsid w:val="00FC7811"/>
  </w:style>
  <w:style w:type="paragraph" w:customStyle="1" w:styleId="FAF9DCEC4A574096A9BBA08D41E12C60">
    <w:name w:val="FAF9DCEC4A574096A9BBA08D41E12C60"/>
    <w:rsid w:val="00FC7811"/>
  </w:style>
  <w:style w:type="paragraph" w:customStyle="1" w:styleId="D908DE33131E44A4AC0BFC1104E2C161">
    <w:name w:val="D908DE33131E44A4AC0BFC1104E2C161"/>
    <w:rsid w:val="00FC7811"/>
  </w:style>
  <w:style w:type="paragraph" w:customStyle="1" w:styleId="5148D97A444745E09F1B4E28CACE78EB">
    <w:name w:val="5148D97A444745E09F1B4E28CACE78EB"/>
    <w:rsid w:val="00FC7811"/>
  </w:style>
  <w:style w:type="paragraph" w:customStyle="1" w:styleId="8161F6FB87F74F798DB48D846D847D8F">
    <w:name w:val="8161F6FB87F74F798DB48D846D847D8F"/>
    <w:rsid w:val="00FC7811"/>
  </w:style>
  <w:style w:type="paragraph" w:customStyle="1" w:styleId="D6D7759A02AF4318B708FCA8B4EADA0B">
    <w:name w:val="D6D7759A02AF4318B708FCA8B4EADA0B"/>
    <w:rsid w:val="00FC7811"/>
  </w:style>
  <w:style w:type="paragraph" w:customStyle="1" w:styleId="882BBA303FD74A778C08090A56252C34">
    <w:name w:val="882BBA303FD74A778C08090A56252C34"/>
    <w:rsid w:val="00FC7811"/>
  </w:style>
  <w:style w:type="paragraph" w:customStyle="1" w:styleId="132516F2D120490284EF721778E6BFAE">
    <w:name w:val="132516F2D120490284EF721778E6BFAE"/>
    <w:rsid w:val="00FC7811"/>
  </w:style>
  <w:style w:type="paragraph" w:customStyle="1" w:styleId="A63628E4A99F4F6D8DFE25B81772ECB4">
    <w:name w:val="A63628E4A99F4F6D8DFE25B81772ECB4"/>
    <w:rsid w:val="00FC7811"/>
  </w:style>
  <w:style w:type="paragraph" w:customStyle="1" w:styleId="7D4599A2F45E442A836006C3D76FE9DC">
    <w:name w:val="7D4599A2F45E442A836006C3D76FE9DC"/>
    <w:rsid w:val="00FC7811"/>
  </w:style>
  <w:style w:type="paragraph" w:customStyle="1" w:styleId="9A940F32F2644D8D8DA059F126508CAB">
    <w:name w:val="9A940F32F2644D8D8DA059F126508CAB"/>
    <w:rsid w:val="00005A5D"/>
  </w:style>
  <w:style w:type="paragraph" w:customStyle="1" w:styleId="DDF8D907219C4E5EACC5B2AF298576BC">
    <w:name w:val="DDF8D907219C4E5EACC5B2AF298576BC"/>
    <w:rsid w:val="00005A5D"/>
  </w:style>
  <w:style w:type="paragraph" w:customStyle="1" w:styleId="4118CAADBD094E2EAC528E873ADCA47F">
    <w:name w:val="4118CAADBD094E2EAC528E873ADCA47F"/>
    <w:rsid w:val="00005A5D"/>
  </w:style>
  <w:style w:type="paragraph" w:customStyle="1" w:styleId="75BB2BA511174593A80CE607BB0ECE6A">
    <w:name w:val="75BB2BA511174593A80CE607BB0ECE6A"/>
    <w:rsid w:val="00005A5D"/>
  </w:style>
  <w:style w:type="paragraph" w:customStyle="1" w:styleId="B01F856BA317482C9F609CB3663CE748">
    <w:name w:val="B01F856BA317482C9F609CB3663CE748"/>
    <w:rsid w:val="00005A5D"/>
  </w:style>
  <w:style w:type="paragraph" w:customStyle="1" w:styleId="F3B0053F2E074D74B23061FE7B4523E0">
    <w:name w:val="F3B0053F2E074D74B23061FE7B4523E0"/>
    <w:rsid w:val="00005A5D"/>
  </w:style>
  <w:style w:type="paragraph" w:customStyle="1" w:styleId="000B3CE5AE5B4184BE49FE0B083924DD">
    <w:name w:val="000B3CE5AE5B4184BE49FE0B083924DD"/>
    <w:rsid w:val="00005A5D"/>
  </w:style>
  <w:style w:type="paragraph" w:customStyle="1" w:styleId="14A203CA90F04B4BBEF22B398FEFC142">
    <w:name w:val="14A203CA90F04B4BBEF22B398FEFC142"/>
    <w:rsid w:val="00005A5D"/>
  </w:style>
  <w:style w:type="paragraph" w:customStyle="1" w:styleId="1E1F8827FE224C37AABB76D938EBAB63">
    <w:name w:val="1E1F8827FE224C37AABB76D938EBAB63"/>
    <w:rsid w:val="00005A5D"/>
  </w:style>
  <w:style w:type="paragraph" w:customStyle="1" w:styleId="0E747CCCEC954FE09EC0F3B8C520893E">
    <w:name w:val="0E747CCCEC954FE09EC0F3B8C520893E"/>
    <w:rsid w:val="00005A5D"/>
  </w:style>
  <w:style w:type="paragraph" w:customStyle="1" w:styleId="90A9611439FD402992947C55EC59AFAE">
    <w:name w:val="90A9611439FD402992947C55EC59AFAE"/>
    <w:rsid w:val="00005A5D"/>
  </w:style>
  <w:style w:type="paragraph" w:customStyle="1" w:styleId="9CE9B459A67A448CB62082163D3B4125">
    <w:name w:val="9CE9B459A67A448CB62082163D3B4125"/>
    <w:rsid w:val="00005A5D"/>
  </w:style>
  <w:style w:type="paragraph" w:customStyle="1" w:styleId="55A374D2E6FD4B308AF59C8D336D0F3F">
    <w:name w:val="55A374D2E6FD4B308AF59C8D336D0F3F"/>
    <w:rsid w:val="00005A5D"/>
  </w:style>
  <w:style w:type="paragraph" w:customStyle="1" w:styleId="2A2B728EF28842BA9659F9588FBD1472">
    <w:name w:val="2A2B728EF28842BA9659F9588FBD1472"/>
    <w:rsid w:val="00005A5D"/>
  </w:style>
  <w:style w:type="paragraph" w:customStyle="1" w:styleId="5789F15CC74A409FBB4C38F1D217D361">
    <w:name w:val="5789F15CC74A409FBB4C38F1D217D361"/>
    <w:rsid w:val="00005A5D"/>
  </w:style>
  <w:style w:type="paragraph" w:customStyle="1" w:styleId="7586B1BEC3764C95A7569C00073FE1A4">
    <w:name w:val="7586B1BEC3764C95A7569C00073FE1A4"/>
    <w:rsid w:val="00005A5D"/>
  </w:style>
  <w:style w:type="paragraph" w:customStyle="1" w:styleId="5CB1699FE68A49499ACC1D3F8B82E1BF">
    <w:name w:val="5CB1699FE68A49499ACC1D3F8B82E1BF"/>
    <w:rsid w:val="00005A5D"/>
  </w:style>
  <w:style w:type="paragraph" w:customStyle="1" w:styleId="24DED81A79E54739A26F0080F0E39138">
    <w:name w:val="24DED81A79E54739A26F0080F0E39138"/>
    <w:rsid w:val="00005A5D"/>
  </w:style>
  <w:style w:type="paragraph" w:customStyle="1" w:styleId="E355FA3972354C87A5883D8458808BE8">
    <w:name w:val="E355FA3972354C87A5883D8458808BE8"/>
    <w:rsid w:val="00005A5D"/>
  </w:style>
  <w:style w:type="paragraph" w:customStyle="1" w:styleId="E49B3A52EBD44D1E8C9E25B37BF95CD7">
    <w:name w:val="E49B3A52EBD44D1E8C9E25B37BF95CD7"/>
    <w:rsid w:val="00005A5D"/>
  </w:style>
  <w:style w:type="paragraph" w:customStyle="1" w:styleId="F2432431ECD1494AAF52A0F9B47AB138">
    <w:name w:val="F2432431ECD1494AAF52A0F9B47AB138"/>
    <w:rsid w:val="00005A5D"/>
  </w:style>
  <w:style w:type="paragraph" w:customStyle="1" w:styleId="FF505946A42246D28FF902B2BF385260">
    <w:name w:val="FF505946A42246D28FF902B2BF385260"/>
    <w:rsid w:val="00005A5D"/>
  </w:style>
  <w:style w:type="paragraph" w:customStyle="1" w:styleId="C769A379C0F64640A4B84714BD2B66AD">
    <w:name w:val="C769A379C0F64640A4B84714BD2B66AD"/>
    <w:rsid w:val="00005A5D"/>
  </w:style>
  <w:style w:type="paragraph" w:customStyle="1" w:styleId="DFCBFDCCD6A94283B21837CE110A19CF">
    <w:name w:val="DFCBFDCCD6A94283B21837CE110A19CF"/>
    <w:rsid w:val="00005A5D"/>
  </w:style>
  <w:style w:type="paragraph" w:customStyle="1" w:styleId="68E2E39F597B4478BC6A7798AFB42CE2">
    <w:name w:val="68E2E39F597B4478BC6A7798AFB42CE2"/>
    <w:rsid w:val="00005A5D"/>
  </w:style>
  <w:style w:type="paragraph" w:customStyle="1" w:styleId="44138BAA61814372835981C40D6853EA">
    <w:name w:val="44138BAA61814372835981C40D6853EA"/>
    <w:rsid w:val="00005A5D"/>
  </w:style>
  <w:style w:type="paragraph" w:customStyle="1" w:styleId="E053BA3E749F415D8F1227F2BF2ED6E6">
    <w:name w:val="E053BA3E749F415D8F1227F2BF2ED6E6"/>
    <w:rsid w:val="00005A5D"/>
  </w:style>
  <w:style w:type="paragraph" w:customStyle="1" w:styleId="60864AC0AD9E4660B24A5BC4FDB6D92E">
    <w:name w:val="60864AC0AD9E4660B24A5BC4FDB6D92E"/>
    <w:rsid w:val="00005A5D"/>
  </w:style>
  <w:style w:type="paragraph" w:customStyle="1" w:styleId="4C1890B1DE354F23AA22AEDA4060ABA1">
    <w:name w:val="4C1890B1DE354F23AA22AEDA4060ABA1"/>
    <w:rsid w:val="00005A5D"/>
  </w:style>
  <w:style w:type="paragraph" w:customStyle="1" w:styleId="E5AA23AAF4EE4607ABE6035B3115CD2E">
    <w:name w:val="E5AA23AAF4EE4607ABE6035B3115CD2E"/>
    <w:rsid w:val="00005A5D"/>
  </w:style>
  <w:style w:type="paragraph" w:customStyle="1" w:styleId="D99E1132530A4D9F9EFA734318C84829">
    <w:name w:val="D99E1132530A4D9F9EFA734318C84829"/>
    <w:rsid w:val="00005A5D"/>
  </w:style>
  <w:style w:type="paragraph" w:customStyle="1" w:styleId="0172312FBF704C67838C620BE7693216">
    <w:name w:val="0172312FBF704C67838C620BE7693216"/>
    <w:rsid w:val="00005A5D"/>
  </w:style>
  <w:style w:type="paragraph" w:customStyle="1" w:styleId="38D7CD88DE7E4BF3B8F68D0602D03AAC">
    <w:name w:val="38D7CD88DE7E4BF3B8F68D0602D03AAC"/>
    <w:rsid w:val="00005A5D"/>
  </w:style>
  <w:style w:type="paragraph" w:customStyle="1" w:styleId="7D1F6FF35F2B401EBFC8938E710CA1A0">
    <w:name w:val="7D1F6FF35F2B401EBFC8938E710CA1A0"/>
    <w:rsid w:val="00005A5D"/>
  </w:style>
  <w:style w:type="paragraph" w:customStyle="1" w:styleId="983153E2A1954074AB6C84244346CE7A">
    <w:name w:val="983153E2A1954074AB6C84244346CE7A"/>
    <w:rsid w:val="00005A5D"/>
  </w:style>
  <w:style w:type="paragraph" w:customStyle="1" w:styleId="775F3A84E24447B19E34B93326CA27E2">
    <w:name w:val="775F3A84E24447B19E34B93326CA27E2"/>
    <w:rsid w:val="00005A5D"/>
  </w:style>
  <w:style w:type="paragraph" w:customStyle="1" w:styleId="72A90379C8594025A5906652ED2B07CB">
    <w:name w:val="72A90379C8594025A5906652ED2B07CB"/>
    <w:rsid w:val="00005A5D"/>
  </w:style>
  <w:style w:type="paragraph" w:customStyle="1" w:styleId="032A39AFF7D34FE085C5C68F2379C61E">
    <w:name w:val="032A39AFF7D34FE085C5C68F2379C61E"/>
    <w:rsid w:val="00005A5D"/>
  </w:style>
  <w:style w:type="paragraph" w:customStyle="1" w:styleId="9A41039354324D0493825A0404BA12D2">
    <w:name w:val="9A41039354324D0493825A0404BA12D2"/>
    <w:rsid w:val="00005A5D"/>
  </w:style>
  <w:style w:type="paragraph" w:customStyle="1" w:styleId="A344A59DE5CB4A219B0A80B04EB18BD5">
    <w:name w:val="A344A59DE5CB4A219B0A80B04EB18BD5"/>
    <w:rsid w:val="00005A5D"/>
  </w:style>
  <w:style w:type="paragraph" w:customStyle="1" w:styleId="5CA80C79365640F3AD2B9764921CFF5F">
    <w:name w:val="5CA80C79365640F3AD2B9764921CFF5F"/>
    <w:rsid w:val="00005A5D"/>
  </w:style>
  <w:style w:type="paragraph" w:customStyle="1" w:styleId="189DB46A68CB4E45BADD6CB8E0DF2DDB">
    <w:name w:val="189DB46A68CB4E45BADD6CB8E0DF2DDB"/>
    <w:rsid w:val="00005A5D"/>
  </w:style>
  <w:style w:type="paragraph" w:customStyle="1" w:styleId="B13A2180789A40B992DCFB49996F7CC1">
    <w:name w:val="B13A2180789A40B992DCFB49996F7CC1"/>
    <w:rsid w:val="00005A5D"/>
  </w:style>
  <w:style w:type="paragraph" w:customStyle="1" w:styleId="A63FE6028AE84C44837D5B66470F67E6">
    <w:name w:val="A63FE6028AE84C44837D5B66470F67E6"/>
    <w:rsid w:val="00005A5D"/>
  </w:style>
  <w:style w:type="paragraph" w:customStyle="1" w:styleId="C3CB5D0567DE4801A612404CDEA984BA">
    <w:name w:val="C3CB5D0567DE4801A612404CDEA984BA"/>
    <w:rsid w:val="00005A5D"/>
  </w:style>
  <w:style w:type="paragraph" w:customStyle="1" w:styleId="5AC3E33BD69846DEA3B7CD734B6F3E8C">
    <w:name w:val="5AC3E33BD69846DEA3B7CD734B6F3E8C"/>
    <w:rsid w:val="00005A5D"/>
  </w:style>
  <w:style w:type="paragraph" w:customStyle="1" w:styleId="BD9F6ABE7E0B4083B4917573E084730B">
    <w:name w:val="BD9F6ABE7E0B4083B4917573E084730B"/>
    <w:rsid w:val="00005A5D"/>
  </w:style>
  <w:style w:type="paragraph" w:customStyle="1" w:styleId="3F407B109E1C4808BA1E8D1D31068933">
    <w:name w:val="3F407B109E1C4808BA1E8D1D31068933"/>
    <w:rsid w:val="00005A5D"/>
  </w:style>
  <w:style w:type="paragraph" w:customStyle="1" w:styleId="664DCE5D2D24403B93E53D794D110536">
    <w:name w:val="664DCE5D2D24403B93E53D794D110536"/>
    <w:rsid w:val="00005A5D"/>
  </w:style>
  <w:style w:type="paragraph" w:customStyle="1" w:styleId="3FC7A7B40CA34CC4B8DE9A36F1F2D0C3">
    <w:name w:val="3FC7A7B40CA34CC4B8DE9A36F1F2D0C3"/>
    <w:rsid w:val="00005A5D"/>
  </w:style>
  <w:style w:type="paragraph" w:customStyle="1" w:styleId="8D1248015E1D440E8624732EF5657F91">
    <w:name w:val="8D1248015E1D440E8624732EF5657F91"/>
    <w:rsid w:val="00005A5D"/>
  </w:style>
  <w:style w:type="paragraph" w:customStyle="1" w:styleId="A6639AFA9D3E4F41968AB7B62CEB9900">
    <w:name w:val="A6639AFA9D3E4F41968AB7B62CEB9900"/>
    <w:rsid w:val="00005A5D"/>
  </w:style>
  <w:style w:type="paragraph" w:customStyle="1" w:styleId="C5CF2535879E488AB7CD2C095DC55F66">
    <w:name w:val="C5CF2535879E488AB7CD2C095DC55F66"/>
    <w:rsid w:val="00005A5D"/>
  </w:style>
  <w:style w:type="paragraph" w:customStyle="1" w:styleId="A422BD74F2C1422A8BF1D3DFCD80F99E">
    <w:name w:val="A422BD74F2C1422A8BF1D3DFCD80F99E"/>
    <w:rsid w:val="00005A5D"/>
  </w:style>
  <w:style w:type="paragraph" w:customStyle="1" w:styleId="78579203F9774E39A72504793A96C4B0">
    <w:name w:val="78579203F9774E39A72504793A96C4B0"/>
    <w:rsid w:val="00005A5D"/>
  </w:style>
  <w:style w:type="paragraph" w:customStyle="1" w:styleId="B7007B4AE27F4CE2B1D58B246D849D2E">
    <w:name w:val="B7007B4AE27F4CE2B1D58B246D849D2E"/>
    <w:rsid w:val="00005A5D"/>
  </w:style>
  <w:style w:type="paragraph" w:customStyle="1" w:styleId="052654F3D70F453BA8366FD004EB04DE">
    <w:name w:val="052654F3D70F453BA8366FD004EB04DE"/>
    <w:rsid w:val="00005A5D"/>
  </w:style>
  <w:style w:type="paragraph" w:customStyle="1" w:styleId="3C95781ED95C48B18FC70EF38AB85F95">
    <w:name w:val="3C95781ED95C48B18FC70EF38AB85F95"/>
    <w:rsid w:val="00005A5D"/>
  </w:style>
  <w:style w:type="paragraph" w:customStyle="1" w:styleId="D07BC11C1AE24F8BA9D630E43AAE24D3">
    <w:name w:val="D07BC11C1AE24F8BA9D630E43AAE24D3"/>
    <w:rsid w:val="00005A5D"/>
  </w:style>
  <w:style w:type="paragraph" w:customStyle="1" w:styleId="8930D260292042E3B6994C93DB63159B">
    <w:name w:val="8930D260292042E3B6994C93DB63159B"/>
    <w:rsid w:val="00005A5D"/>
  </w:style>
  <w:style w:type="paragraph" w:customStyle="1" w:styleId="CCEA33394DE74C8F8B777E4984520459">
    <w:name w:val="CCEA33394DE74C8F8B777E4984520459"/>
    <w:rsid w:val="00005A5D"/>
  </w:style>
  <w:style w:type="paragraph" w:customStyle="1" w:styleId="E00C27F3565E4B81A9F4C4D6B790845C">
    <w:name w:val="E00C27F3565E4B81A9F4C4D6B790845C"/>
    <w:rsid w:val="00005A5D"/>
  </w:style>
  <w:style w:type="paragraph" w:customStyle="1" w:styleId="08CB467A3EAD46DA965A9906881CD976">
    <w:name w:val="08CB467A3EAD46DA965A9906881CD976"/>
    <w:rsid w:val="00005A5D"/>
  </w:style>
  <w:style w:type="paragraph" w:customStyle="1" w:styleId="68A26EF49DB04947B1E68CC32B85A1D5">
    <w:name w:val="68A26EF49DB04947B1E68CC32B85A1D5"/>
    <w:rsid w:val="00005A5D"/>
  </w:style>
  <w:style w:type="paragraph" w:customStyle="1" w:styleId="A1ED04D81DF64575B04CEC7740411B6B">
    <w:name w:val="A1ED04D81DF64575B04CEC7740411B6B"/>
    <w:rsid w:val="00005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HPE">
  <a:themeElements>
    <a:clrScheme name="HPE">
      <a:dk1>
        <a:sysClr val="windowText" lastClr="000000"/>
      </a:dk1>
      <a:lt1>
        <a:sysClr val="window" lastClr="FFFFFF"/>
      </a:lt1>
      <a:dk2>
        <a:srgbClr val="425563"/>
      </a:dk2>
      <a:lt2>
        <a:srgbClr val="C6C9CA"/>
      </a:lt2>
      <a:accent1>
        <a:srgbClr val="01A982"/>
      </a:accent1>
      <a:accent2>
        <a:srgbClr val="2AD2C9"/>
      </a:accent2>
      <a:accent3>
        <a:srgbClr val="FF8D6D"/>
      </a:accent3>
      <a:accent4>
        <a:srgbClr val="614767"/>
      </a:accent4>
      <a:accent5>
        <a:srgbClr val="5F7A76"/>
      </a:accent5>
      <a:accent6>
        <a:srgbClr val="80746E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C774F812F6084CAB158B13288F18A2" ma:contentTypeVersion="4" ma:contentTypeDescription="Create a new document." ma:contentTypeScope="" ma:versionID="90d0bf507bb7a92b16985a4783c4b23a">
  <xsd:schema xmlns:xsd="http://www.w3.org/2001/XMLSchema" xmlns:xs="http://www.w3.org/2001/XMLSchema" xmlns:p="http://schemas.microsoft.com/office/2006/metadata/properties" xmlns:ns2="54cacd13-2428-48ec-9d80-a852d41a3476" targetNamespace="http://schemas.microsoft.com/office/2006/metadata/properties" ma:root="true" ma:fieldsID="c50010f5a84d0ca59f7660a8985beb40" ns2:_="">
    <xsd:import namespace="54cacd13-2428-48ec-9d80-a852d41a34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cacd13-2428-48ec-9d80-a852d41a34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A47747-3B12-405C-9463-3A1DC12C8804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94DDD2EC-E6D3-43F6-A5AE-165AC47396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532E16-A5EE-429C-AA0F-7D283EC18FF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C943C29-13F8-4152-AF41-206FFF720D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cacd13-2428-48ec-9d80-a852d41a34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4</Pages>
  <Words>1790</Words>
  <Characters>10204</Characters>
  <Application>Microsoft Office Word</Application>
  <DocSecurity>0</DocSecurity>
  <Lines>85</Lines>
  <Paragraphs>23</Paragraphs>
  <ScaleCrop>false</ScaleCrop>
  <Company/>
  <LinksUpToDate>false</LinksUpToDate>
  <CharactersWithSpaces>1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RUN Cookbook Template</dc:title>
  <dc:subject/>
  <dc:creator>EDS</dc:creator>
  <cp:keywords/>
  <dc:description/>
  <cp:lastModifiedBy>CHINTALAPUDI, ANAND VARDHAN</cp:lastModifiedBy>
  <cp:revision>274</cp:revision>
  <cp:lastPrinted>2017-04-05T13:29:00Z</cp:lastPrinted>
  <dcterms:created xsi:type="dcterms:W3CDTF">2020-12-23T06:51:00Z</dcterms:created>
  <dcterms:modified xsi:type="dcterms:W3CDTF">2021-07-09T12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letePLink">
    <vt:lpwstr>True</vt:lpwstr>
  </property>
  <property fmtid="{D5CDD505-2E9C-101B-9397-08002B2CF9AE}" pid="3" name="Document Owner">
    <vt:lpwstr>4</vt:lpwstr>
  </property>
  <property fmtid="{D5CDD505-2E9C-101B-9397-08002B2CF9AE}" pid="4" name="EDS_Standard">
    <vt:lpwstr>Yes</vt:lpwstr>
  </property>
  <property fmtid="{D5CDD505-2E9C-101B-9397-08002B2CF9AE}" pid="5" name="QMSSubcategory">
    <vt:lpwstr>9</vt:lpwstr>
  </property>
  <property fmtid="{D5CDD505-2E9C-101B-9397-08002B2CF9AE}" pid="6" name="Display with Process Map">
    <vt:lpwstr>1</vt:lpwstr>
  </property>
  <property fmtid="{D5CDD505-2E9C-101B-9397-08002B2CF9AE}" pid="7" name="Security_Classification">
    <vt:lpwstr>EDS Internal</vt:lpwstr>
  </property>
  <property fmtid="{D5CDD505-2E9C-101B-9397-08002B2CF9AE}" pid="8" name="Document_Type">
    <vt:lpwstr>Example</vt:lpwstr>
  </property>
  <property fmtid="{D5CDD505-2E9C-101B-9397-08002B2CF9AE}" pid="9" name="Content_Approved">
    <vt:lpwstr>Yes</vt:lpwstr>
  </property>
  <property fmtid="{D5CDD505-2E9C-101B-9397-08002B2CF9AE}" pid="10" name="SortRanking">
    <vt:lpwstr>4</vt:lpwstr>
  </property>
  <property fmtid="{D5CDD505-2E9C-101B-9397-08002B2CF9AE}" pid="11" name="Order">
    <vt:lpwstr>38500.0000000000</vt:lpwstr>
  </property>
  <property fmtid="{D5CDD505-2E9C-101B-9397-08002B2CF9AE}" pid="12" name="ExpirationDate">
    <vt:filetime>2010-08-12T00:00:00Z</vt:filetime>
  </property>
  <property fmtid="{D5CDD505-2E9C-101B-9397-08002B2CF9AE}" pid="13" name="Description0">
    <vt:lpwstr>A blank document shell (template) in Word</vt:lpwstr>
  </property>
  <property fmtid="{D5CDD505-2E9C-101B-9397-08002B2CF9AE}" pid="14" name="Language">
    <vt:lpwstr>English</vt:lpwstr>
  </property>
  <property fmtid="{D5CDD505-2E9C-101B-9397-08002B2CF9AE}" pid="15" name="EDS_Subregion">
    <vt:lpwstr>Any</vt:lpwstr>
  </property>
  <property fmtid="{D5CDD505-2E9C-101B-9397-08002B2CF9AE}" pid="16" name="Geography">
    <vt:lpwstr>Global</vt:lpwstr>
  </property>
  <property fmtid="{D5CDD505-2E9C-101B-9397-08002B2CF9AE}" pid="17" name="Document Approver">
    <vt:lpwstr>3</vt:lpwstr>
  </property>
  <property fmtid="{D5CDD505-2E9C-101B-9397-08002B2CF9AE}" pid="18" name="QMSCategory">
    <vt:lpwstr>1</vt:lpwstr>
  </property>
  <property fmtid="{D5CDD505-2E9C-101B-9397-08002B2CF9AE}" pid="19" name="Site_Name">
    <vt:lpwstr>Global Engineering QMS</vt:lpwstr>
  </property>
  <property fmtid="{D5CDD505-2E9C-101B-9397-08002B2CF9AE}" pid="20" name="QMSProcess">
    <vt:lpwstr>82</vt:lpwstr>
  </property>
  <property fmtid="{D5CDD505-2E9C-101B-9397-08002B2CF9AE}" pid="21" name="Paradigm">
    <vt:lpwstr/>
  </property>
  <property fmtid="{D5CDD505-2E9C-101B-9397-08002B2CF9AE}" pid="22" name="Document_Owner">
    <vt:lpwstr>4</vt:lpwstr>
  </property>
  <property fmtid="{D5CDD505-2E9C-101B-9397-08002B2CF9AE}" pid="23" name="Document_Approver">
    <vt:lpwstr>3</vt:lpwstr>
  </property>
  <property fmtid="{D5CDD505-2E9C-101B-9397-08002B2CF9AE}" pid="24" name="Business_Unit">
    <vt:lpwstr>Information Technology Outsourcing</vt:lpwstr>
  </property>
  <property fmtid="{D5CDD505-2E9C-101B-9397-08002B2CF9AE}" pid="25" name="Document_Approver_Copy">
    <vt:lpwstr>Harding, Shari L</vt:lpwstr>
  </property>
  <property fmtid="{D5CDD505-2E9C-101B-9397-08002B2CF9AE}" pid="26" name="Document_Owner_Copy">
    <vt:lpwstr>Malinowski, Linda</vt:lpwstr>
  </property>
  <property fmtid="{D5CDD505-2E9C-101B-9397-08002B2CF9AE}" pid="27" name="Document_Approver(select)">
    <vt:lpwstr>35</vt:lpwstr>
  </property>
  <property fmtid="{D5CDD505-2E9C-101B-9397-08002B2CF9AE}" pid="28" name="Document_Owner(select)">
    <vt:lpwstr>23</vt:lpwstr>
  </property>
  <property fmtid="{D5CDD505-2E9C-101B-9397-08002B2CF9AE}" pid="29" name="DocumentWithOwner_Copy">
    <vt:lpwstr>DocShell (Word);Document Owner:Malinowski, Linda</vt:lpwstr>
  </property>
  <property fmtid="{D5CDD505-2E9C-101B-9397-08002B2CF9AE}" pid="30" name="Document_Owner_Email">
    <vt:lpwstr>23</vt:lpwstr>
  </property>
  <property fmtid="{D5CDD505-2E9C-101B-9397-08002B2CF9AE}" pid="31" name="Document_Approver_Email">
    <vt:lpwstr>35</vt:lpwstr>
  </property>
  <property fmtid="{D5CDD505-2E9C-101B-9397-08002B2CF9AE}" pid="32" name="Industry">
    <vt:lpwstr/>
  </property>
  <property fmtid="{D5CDD505-2E9C-101B-9397-08002B2CF9AE}" pid="33" name="Version0">
    <vt:lpwstr/>
  </property>
  <property fmtid="{D5CDD505-2E9C-101B-9397-08002B2CF9AE}" pid="34" name="ParadigmName">
    <vt:lpwstr/>
  </property>
  <property fmtid="{D5CDD505-2E9C-101B-9397-08002B2CF9AE}" pid="35" name="Client">
    <vt:lpwstr/>
  </property>
  <property fmtid="{D5CDD505-2E9C-101B-9397-08002B2CF9AE}" pid="36" name="Document Approver Login">
    <vt:lpwstr>35</vt:lpwstr>
  </property>
  <property fmtid="{D5CDD505-2E9C-101B-9397-08002B2CF9AE}" pid="37" name="Document Owner Login">
    <vt:lpwstr>23</vt:lpwstr>
  </property>
  <property fmtid="{D5CDD505-2E9C-101B-9397-08002B2CF9AE}" pid="38" name="_Category">
    <vt:lpwstr/>
  </property>
  <property fmtid="{D5CDD505-2E9C-101B-9397-08002B2CF9AE}" pid="39" name="Categories">
    <vt:lpwstr/>
  </property>
  <property fmtid="{D5CDD505-2E9C-101B-9397-08002B2CF9AE}" pid="40" name="Approval Level">
    <vt:lpwstr/>
  </property>
  <property fmtid="{D5CDD505-2E9C-101B-9397-08002B2CF9AE}" pid="41" name="Keywords">
    <vt:lpwstr/>
  </property>
  <property fmtid="{D5CDD505-2E9C-101B-9397-08002B2CF9AE}" pid="42" name="_Author">
    <vt:lpwstr>EDS</vt:lpwstr>
  </property>
  <property fmtid="{D5CDD505-2E9C-101B-9397-08002B2CF9AE}" pid="43" name="_Comments">
    <vt:lpwstr/>
  </property>
  <property fmtid="{D5CDD505-2E9C-101B-9397-08002B2CF9AE}" pid="44" name="Assigned To">
    <vt:lpwstr/>
  </property>
  <property fmtid="{D5CDD505-2E9C-101B-9397-08002B2CF9AE}" pid="45" name="Subject">
    <vt:lpwstr/>
  </property>
  <property fmtid="{D5CDD505-2E9C-101B-9397-08002B2CF9AE}" pid="46" name="display_urn:schemas-microsoft-com:office:office#Document_Owner_Email">
    <vt:lpwstr>Malinowski, Linda</vt:lpwstr>
  </property>
  <property fmtid="{D5CDD505-2E9C-101B-9397-08002B2CF9AE}" pid="47" name="display_urn:schemas-microsoft-com:office:office#Document_Approver_x0028_select_x0029_">
    <vt:lpwstr>Harding, Shari L</vt:lpwstr>
  </property>
  <property fmtid="{D5CDD505-2E9C-101B-9397-08002B2CF9AE}" pid="48" name="display_urn:schemas-microsoft-com:office:office#Document_Owner_x0028_select_x0029_">
    <vt:lpwstr>Malinowski, Linda</vt:lpwstr>
  </property>
  <property fmtid="{D5CDD505-2E9C-101B-9397-08002B2CF9AE}" pid="49" name="display_urn:schemas-microsoft-com:office:office#Document_Approver_Email">
    <vt:lpwstr>Harding, Shari L</vt:lpwstr>
  </property>
  <property fmtid="{D5CDD505-2E9C-101B-9397-08002B2CF9AE}" pid="50" name="display_urn:schemas-microsoft-com:office:office#Document_x0020_Owner_x0020_Login">
    <vt:lpwstr>Malinowski, Linda</vt:lpwstr>
  </property>
  <property fmtid="{D5CDD505-2E9C-101B-9397-08002B2CF9AE}" pid="51" name="display_urn:schemas-microsoft-com:office:office#Document_x0020_Approver_x0020_Login">
    <vt:lpwstr>Harding, Shari L</vt:lpwstr>
  </property>
  <property fmtid="{D5CDD505-2E9C-101B-9397-08002B2CF9AE}" pid="52" name="ContentTypeId">
    <vt:lpwstr>0x01010072C774F812F6084CAB158B13288F18A2</vt:lpwstr>
  </property>
  <property fmtid="{D5CDD505-2E9C-101B-9397-08002B2CF9AE}" pid="53" name="ContentType">
    <vt:lpwstr>Document</vt:lpwstr>
  </property>
  <property fmtid="{D5CDD505-2E9C-101B-9397-08002B2CF9AE}" pid="54" name="TemplateUrl">
    <vt:lpwstr/>
  </property>
  <property fmtid="{D5CDD505-2E9C-101B-9397-08002B2CF9AE}" pid="55" name="xd_ProgID">
    <vt:lpwstr/>
  </property>
  <property fmtid="{D5CDD505-2E9C-101B-9397-08002B2CF9AE}" pid="56" name="MetaInfo">
    <vt:lpwstr/>
  </property>
</Properties>
</file>